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EEAC8E" w14:textId="7618BA81" w:rsidR="0055539E" w:rsidRDefault="00B30FDB">
      <w:r>
        <w:rPr>
          <w:noProof/>
          <w:lang w:val="en-US"/>
        </w:rPr>
        <w:drawing>
          <wp:anchor distT="0" distB="0" distL="114300" distR="114300" simplePos="0" relativeHeight="251657216" behindDoc="0" locked="0" layoutInCell="1" allowOverlap="1" wp14:anchorId="73010C2A" wp14:editId="44B19BE0">
            <wp:simplePos x="0" y="0"/>
            <wp:positionH relativeFrom="page">
              <wp:align>left</wp:align>
            </wp:positionH>
            <wp:positionV relativeFrom="page">
              <wp:align>top</wp:align>
            </wp:positionV>
            <wp:extent cx="7560000" cy="5040000"/>
            <wp:effectExtent l="0" t="0" r="3175" b="825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560000" cy="504000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w:drawing>
          <wp:anchor distT="0" distB="0" distL="114300" distR="114300" simplePos="0" relativeHeight="251655168" behindDoc="1" locked="0" layoutInCell="1" allowOverlap="1" wp14:anchorId="54D44179" wp14:editId="6DE093A0">
            <wp:simplePos x="0" y="0"/>
            <wp:positionH relativeFrom="page">
              <wp:align>right</wp:align>
            </wp:positionH>
            <wp:positionV relativeFrom="paragraph">
              <wp:posOffset>-914400</wp:posOffset>
            </wp:positionV>
            <wp:extent cx="9588589" cy="3491633"/>
            <wp:effectExtent l="0" t="0" r="0" b="0"/>
            <wp:wrapNone/>
            <wp:docPr id="5" name="Picture 5" descr="https://www.lexisnexis.com.au/__data/assets/image/0020/314921/Affinity-Matters-928x180px-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www.lexisnexis.com.au/__data/assets/image/0020/314921/Affinity-Matters-928x180px-D.jpg"/>
                    <pic:cNvPicPr>
                      <a:picLocks noChangeAspect="1" noChangeArrowheads="1"/>
                    </pic:cNvPicPr>
                  </pic:nvPicPr>
                  <pic:blipFill rotWithShape="1">
                    <a:blip r:embed="rId12">
                      <a:extLst>
                        <a:ext uri="{28A0092B-C50C-407E-A947-70E740481C1C}">
                          <a14:useLocalDpi xmlns:a14="http://schemas.microsoft.com/office/drawing/2010/main" val="0"/>
                        </a:ext>
                      </a:extLst>
                    </a:blip>
                    <a:srcRect r="46710"/>
                    <a:stretch/>
                  </pic:blipFill>
                  <pic:spPr bwMode="auto">
                    <a:xfrm>
                      <a:off x="0" y="0"/>
                      <a:ext cx="9588589" cy="349163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15EB374" w14:textId="77777777" w:rsidR="0055539E" w:rsidRDefault="0055539E"/>
    <w:p w14:paraId="09174A54" w14:textId="77777777" w:rsidR="0055539E" w:rsidRDefault="0055539E"/>
    <w:p w14:paraId="5D8B1C2E" w14:textId="77777777" w:rsidR="0055539E" w:rsidRDefault="0055539E"/>
    <w:p w14:paraId="3CC4FC3C" w14:textId="77777777" w:rsidR="0055539E" w:rsidRDefault="0055539E"/>
    <w:p w14:paraId="6C0D565F" w14:textId="77777777" w:rsidR="0055539E" w:rsidRDefault="0055539E"/>
    <w:p w14:paraId="56B76CC7" w14:textId="77777777" w:rsidR="0055539E" w:rsidRDefault="0055539E"/>
    <w:p w14:paraId="55D4E848" w14:textId="62BCA49B" w:rsidR="0055539E" w:rsidRDefault="0055539E"/>
    <w:p w14:paraId="63DFF1C3" w14:textId="77777777" w:rsidR="0055539E" w:rsidRDefault="0055539E"/>
    <w:p w14:paraId="214ABD5A" w14:textId="77777777" w:rsidR="0055539E" w:rsidRDefault="0055539E"/>
    <w:p w14:paraId="4B4EF4AB" w14:textId="77777777" w:rsidR="0055539E" w:rsidRDefault="0055539E"/>
    <w:p w14:paraId="2F0D2F32" w14:textId="77777777" w:rsidR="0055539E" w:rsidRDefault="0055539E"/>
    <w:p w14:paraId="27D85A4C" w14:textId="6D6BFB41" w:rsidR="0055539E" w:rsidRDefault="0055539E"/>
    <w:p w14:paraId="320CD3E0" w14:textId="77777777" w:rsidR="0055539E" w:rsidRDefault="0055539E"/>
    <w:p w14:paraId="3129100B" w14:textId="77777777" w:rsidR="0055539E" w:rsidRDefault="0055539E"/>
    <w:p w14:paraId="0F593D68" w14:textId="77777777" w:rsidR="0055539E" w:rsidRDefault="0055539E"/>
    <w:p w14:paraId="6D95763A" w14:textId="77777777" w:rsidR="0055539E" w:rsidRDefault="0055539E"/>
    <w:p w14:paraId="19E578CC" w14:textId="33D6AF0E" w:rsidR="0055539E" w:rsidRDefault="00B30FDB">
      <w:r>
        <w:rPr>
          <w:noProof/>
          <w:lang w:val="en-US"/>
        </w:rPr>
        <mc:AlternateContent>
          <mc:Choice Requires="wps">
            <w:drawing>
              <wp:anchor distT="0" distB="0" distL="114300" distR="114300" simplePos="0" relativeHeight="251656192" behindDoc="0" locked="0" layoutInCell="1" allowOverlap="1" wp14:anchorId="5B8C44B4" wp14:editId="66F9F88F">
                <wp:simplePos x="0" y="0"/>
                <wp:positionH relativeFrom="column">
                  <wp:posOffset>-679781</wp:posOffset>
                </wp:positionH>
                <wp:positionV relativeFrom="paragraph">
                  <wp:posOffset>139065</wp:posOffset>
                </wp:positionV>
                <wp:extent cx="218364" cy="7047230"/>
                <wp:effectExtent l="0" t="0" r="10795" b="20320"/>
                <wp:wrapNone/>
                <wp:docPr id="11" name="Rectangle 11"/>
                <wp:cNvGraphicFramePr/>
                <a:graphic xmlns:a="http://schemas.openxmlformats.org/drawingml/2006/main">
                  <a:graphicData uri="http://schemas.microsoft.com/office/word/2010/wordprocessingShape">
                    <wps:wsp>
                      <wps:cNvSpPr/>
                      <wps:spPr>
                        <a:xfrm>
                          <a:off x="0" y="0"/>
                          <a:ext cx="218364" cy="704723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CB7872C" id="Rectangle 11" o:spid="_x0000_s1026" style="position:absolute;margin-left:-53.55pt;margin-top:10.95pt;width:17.2pt;height:554.9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" fillcolor="white [3212]" strokecolor="white [3212]" strokeweight="1pt"/>
            </w:pict>
          </mc:Fallback>
        </mc:AlternateContent>
      </w:r>
    </w:p>
    <w:p w14:paraId="1357E8FA" w14:textId="77777777" w:rsidR="0055539E" w:rsidRDefault="0055539E"/>
    <w:p w14:paraId="2E918182" w14:textId="77777777" w:rsidR="0055539E" w:rsidRDefault="0055539E"/>
    <w:p w14:paraId="1F222508" w14:textId="6D3870AA" w:rsidR="0055539E" w:rsidRDefault="0055539E"/>
    <w:p w14:paraId="7BF35E59" w14:textId="05110DFF" w:rsidR="0055539E" w:rsidRDefault="0055539E"/>
    <w:p w14:paraId="4277703F" w14:textId="4889C450" w:rsidR="0055539E" w:rsidRDefault="0055539E"/>
    <w:p w14:paraId="7B19FAB9" w14:textId="5E058E3F" w:rsidR="00B95FA0" w:rsidRDefault="00B95FA0">
      <w:pPr>
        <w:rPr>
          <w:rFonts w:ascii="Lato Heavy" w:hAnsi="Lato Heavy"/>
          <w:color w:val="000000" w:themeColor="text1"/>
          <w:sz w:val="52"/>
        </w:rPr>
      </w:pPr>
    </w:p>
    <w:p w14:paraId="2EB4833E" w14:textId="77777777" w:rsidR="00D23AFD" w:rsidRDefault="00D23AFD">
      <w:pPr>
        <w:rPr>
          <w:rFonts w:ascii="Lato Heavy" w:hAnsi="Lato Heavy"/>
          <w:color w:val="000000" w:themeColor="text1"/>
          <w:sz w:val="52"/>
        </w:rPr>
      </w:pPr>
    </w:p>
    <w:p w14:paraId="5E1BBB10" w14:textId="77777777" w:rsidR="00D23AFD" w:rsidRDefault="00D23AFD">
      <w:pPr>
        <w:rPr>
          <w:rFonts w:ascii="Lato Heavy" w:hAnsi="Lato Heavy"/>
          <w:color w:val="000000" w:themeColor="text1"/>
          <w:sz w:val="52"/>
        </w:rPr>
      </w:pPr>
    </w:p>
    <w:p w14:paraId="68E430F9" w14:textId="31272763" w:rsidR="00B95FA0" w:rsidRDefault="006567E2">
      <w:pPr>
        <w:rPr>
          <w:rFonts w:ascii="Lato Heavy" w:hAnsi="Lato Heavy"/>
          <w:color w:val="000000" w:themeColor="text1"/>
          <w:sz w:val="52"/>
        </w:rPr>
      </w:pPr>
      <w:r w:rsidRPr="009B624F">
        <w:rPr>
          <w:rFonts w:ascii="Lato Heavy" w:hAnsi="Lato Heavy"/>
          <w:noProof/>
          <w:color w:val="000000" w:themeColor="text1"/>
          <w:sz w:val="52"/>
        </w:rPr>
        <w:drawing>
          <wp:inline distT="0" distB="0" distL="0" distR="0" wp14:anchorId="5FD898C5" wp14:editId="1A8B3C86">
            <wp:extent cx="2134925" cy="36510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2300" t="11328" r="2682" b="8568"/>
                    <a:stretch/>
                  </pic:blipFill>
                  <pic:spPr bwMode="auto">
                    <a:xfrm>
                      <a:off x="0" y="0"/>
                      <a:ext cx="2252959" cy="385288"/>
                    </a:xfrm>
                    <a:prstGeom prst="rect">
                      <a:avLst/>
                    </a:prstGeom>
                    <a:ln>
                      <a:noFill/>
                    </a:ln>
                    <a:extLst>
                      <a:ext uri="{53640926-AAD7-44D8-BBD7-CCE9431645EC}">
                        <a14:shadowObscured xmlns:a14="http://schemas.microsoft.com/office/drawing/2010/main"/>
                      </a:ext>
                    </a:extLst>
                  </pic:spPr>
                </pic:pic>
              </a:graphicData>
            </a:graphic>
          </wp:inline>
        </w:drawing>
      </w:r>
    </w:p>
    <w:p w14:paraId="1537AA55" w14:textId="77777777" w:rsidR="00B95FA0" w:rsidRDefault="00B95FA0" w:rsidP="00B95FA0">
      <w:pPr>
        <w:pStyle w:val="WorkbookTitle"/>
      </w:pPr>
      <w:r>
        <w:t xml:space="preserve">Proposal for </w:t>
      </w:r>
      <w:commentRangeStart w:id="0"/>
      <w:r>
        <w:t>${</w:t>
      </w:r>
      <w:proofErr w:type="spellStart"/>
      <w:r>
        <w:t>client_name</w:t>
      </w:r>
      <w:proofErr w:type="spellEnd"/>
      <w:r>
        <w:t>}</w:t>
      </w:r>
      <w:commentRangeEnd w:id="0"/>
      <w:r w:rsidR="00CA3430">
        <w:rPr>
          <w:rStyle w:val="CommentReference"/>
          <w:rFonts w:eastAsiaTheme="minorHAnsi" w:cstheme="minorBidi"/>
          <w:b w:val="0"/>
          <w:color w:val="auto"/>
          <w:lang w:eastAsia="en-US"/>
        </w:rPr>
        <w:commentReference w:id="0"/>
      </w:r>
    </w:p>
    <w:p w14:paraId="138E4B9C" w14:textId="13BFA7D7" w:rsidR="00D23AFD" w:rsidRPr="00D23AFD" w:rsidRDefault="00B95FA0" w:rsidP="00D23AFD">
      <w:pPr>
        <w:pStyle w:val="WorkbookTitle"/>
        <w:rPr>
          <w:b w:val="0"/>
          <w:color w:val="2E74B5" w:themeColor="accent5" w:themeShade="BF"/>
          <w:sz w:val="44"/>
        </w:rPr>
      </w:pPr>
      <w:commentRangeStart w:id="1"/>
      <w:r>
        <w:rPr>
          <w:b w:val="0"/>
          <w:color w:val="2E74B5" w:themeColor="accent5" w:themeShade="BF"/>
          <w:sz w:val="44"/>
        </w:rPr>
        <w:t>${</w:t>
      </w:r>
      <w:proofErr w:type="spellStart"/>
      <w:r>
        <w:rPr>
          <w:b w:val="0"/>
          <w:color w:val="2E74B5" w:themeColor="accent5" w:themeShade="BF"/>
          <w:sz w:val="44"/>
        </w:rPr>
        <w:t>pro_date</w:t>
      </w:r>
      <w:proofErr w:type="spellEnd"/>
      <w:r>
        <w:rPr>
          <w:b w:val="0"/>
          <w:color w:val="2E74B5" w:themeColor="accent5" w:themeShade="BF"/>
          <w:sz w:val="44"/>
        </w:rPr>
        <w:t>}</w:t>
      </w:r>
      <w:commentRangeEnd w:id="1"/>
      <w:r w:rsidR="00CA3430">
        <w:rPr>
          <w:rStyle w:val="CommentReference"/>
          <w:rFonts w:eastAsiaTheme="minorHAnsi" w:cstheme="minorBidi"/>
          <w:b w:val="0"/>
          <w:color w:val="auto"/>
          <w:lang w:eastAsia="en-US"/>
        </w:rPr>
        <w:commentReference w:id="1"/>
      </w:r>
    </w:p>
    <w:p w14:paraId="54F75326" w14:textId="4AF81047" w:rsidR="00836464" w:rsidRDefault="00836464" w:rsidP="00D23AFD">
      <w:pPr>
        <w:spacing w:after="40"/>
        <w:jc w:val="right"/>
        <w:rPr>
          <w:noProof/>
          <w:lang w:val="en-US"/>
        </w:rPr>
      </w:pPr>
    </w:p>
    <w:p w14:paraId="2F3DAA7A" w14:textId="4F097F36" w:rsidR="009C3339" w:rsidRDefault="009C3339" w:rsidP="00D23AFD">
      <w:pPr>
        <w:spacing w:after="40"/>
        <w:jc w:val="right"/>
        <w:rPr>
          <w:noProof/>
          <w:lang w:val="en-US"/>
        </w:rPr>
      </w:pPr>
    </w:p>
    <w:p w14:paraId="6BC1E3B5" w14:textId="63393ECB" w:rsidR="009C3339" w:rsidRDefault="009C3339" w:rsidP="00D23AFD">
      <w:pPr>
        <w:spacing w:after="40"/>
        <w:jc w:val="right"/>
        <w:rPr>
          <w:noProof/>
          <w:lang w:val="en-US"/>
        </w:rPr>
      </w:pPr>
    </w:p>
    <w:p w14:paraId="08498B59" w14:textId="603899F6" w:rsidR="009C3339" w:rsidRDefault="009C3339" w:rsidP="00D23AFD">
      <w:pPr>
        <w:spacing w:after="40"/>
        <w:jc w:val="right"/>
        <w:rPr>
          <w:noProof/>
          <w:lang w:val="en-US"/>
        </w:rPr>
      </w:pPr>
    </w:p>
    <w:p w14:paraId="08737ABA" w14:textId="32A58D2F" w:rsidR="009C3339" w:rsidRDefault="009C3339" w:rsidP="00D23AFD">
      <w:pPr>
        <w:spacing w:after="40"/>
        <w:jc w:val="right"/>
        <w:rPr>
          <w:rFonts w:ascii="Segoe UI Light" w:eastAsia="Times New Roman" w:hAnsi="Segoe UI Light" w:cs="Segoe UI Light"/>
          <w:b/>
          <w:bCs/>
          <w:color w:val="373739"/>
        </w:rPr>
      </w:pPr>
    </w:p>
    <w:p w14:paraId="5137D72F" w14:textId="260A3C56" w:rsidR="00D753C8" w:rsidRDefault="00D753C8" w:rsidP="00D23AFD">
      <w:pPr>
        <w:spacing w:after="40"/>
        <w:jc w:val="right"/>
        <w:rPr>
          <w:rFonts w:ascii="Segoe UI Light" w:eastAsia="Times New Roman" w:hAnsi="Segoe UI Light" w:cs="Segoe UI Light"/>
          <w:b/>
          <w:bCs/>
          <w:color w:val="373739"/>
        </w:rPr>
      </w:pPr>
    </w:p>
    <w:p w14:paraId="664706F4" w14:textId="77777777" w:rsidR="00D753C8" w:rsidRPr="00D23AFD" w:rsidRDefault="00D753C8" w:rsidP="00D23AFD">
      <w:pPr>
        <w:spacing w:after="40"/>
        <w:jc w:val="right"/>
        <w:rPr>
          <w:rFonts w:ascii="Segoe UI Light" w:eastAsia="Times New Roman" w:hAnsi="Segoe UI Light" w:cs="Segoe UI Light"/>
          <w:b/>
          <w:bCs/>
          <w:color w:val="373739"/>
        </w:rPr>
      </w:pPr>
    </w:p>
    <w:p w14:paraId="4DE2B986" w14:textId="28458898" w:rsidR="00836464" w:rsidRDefault="00836464" w:rsidP="00836464">
      <w:pPr>
        <w:jc w:val="right"/>
        <w:rPr>
          <w:rFonts w:ascii="Lato" w:eastAsia="Times New Roman" w:hAnsi="Lato" w:cs="Segoe UI Light"/>
          <w:color w:val="2E74B5" w:themeColor="accent5" w:themeShade="BF"/>
          <w:sz w:val="32"/>
          <w:szCs w:val="36"/>
        </w:rPr>
      </w:pPr>
      <w:commentRangeStart w:id="2"/>
      <w:r>
        <w:rPr>
          <w:rFonts w:ascii="Lato" w:eastAsia="Times New Roman" w:hAnsi="Lato" w:cs="Segoe UI Light"/>
          <w:color w:val="2E74B5" w:themeColor="accent5" w:themeShade="BF"/>
          <w:sz w:val="32"/>
          <w:szCs w:val="36"/>
        </w:rPr>
        <w:t>${</w:t>
      </w:r>
      <w:proofErr w:type="spellStart"/>
      <w:r>
        <w:rPr>
          <w:rFonts w:ascii="Lato" w:eastAsia="Times New Roman" w:hAnsi="Lato" w:cs="Segoe UI Light"/>
          <w:color w:val="2E74B5" w:themeColor="accent5" w:themeShade="BF"/>
          <w:sz w:val="32"/>
          <w:szCs w:val="36"/>
        </w:rPr>
        <w:t>ss_name</w:t>
      </w:r>
      <w:proofErr w:type="spellEnd"/>
      <w:r>
        <w:rPr>
          <w:rFonts w:ascii="Lato" w:eastAsia="Times New Roman" w:hAnsi="Lato" w:cs="Segoe UI Light"/>
          <w:color w:val="2E74B5" w:themeColor="accent5" w:themeShade="BF"/>
          <w:sz w:val="32"/>
          <w:szCs w:val="36"/>
        </w:rPr>
        <w:t>}</w:t>
      </w:r>
      <w:commentRangeEnd w:id="2"/>
      <w:r w:rsidR="00CA3430">
        <w:rPr>
          <w:rStyle w:val="CommentReference"/>
        </w:rPr>
        <w:commentReference w:id="2"/>
      </w:r>
    </w:p>
    <w:p w14:paraId="0DF41F53" w14:textId="0856A948" w:rsidR="00836464" w:rsidRDefault="00836464" w:rsidP="00836464">
      <w:pPr>
        <w:spacing w:after="40"/>
        <w:jc w:val="right"/>
        <w:rPr>
          <w:rFonts w:eastAsia="Times New Roman" w:cs="Segoe UI Light"/>
          <w:color w:val="2E74B5" w:themeColor="accent5" w:themeShade="BF"/>
          <w:sz w:val="22"/>
          <w:szCs w:val="28"/>
        </w:rPr>
      </w:pPr>
      <w:commentRangeStart w:id="3"/>
      <w:r>
        <w:rPr>
          <w:rFonts w:eastAsia="Times New Roman" w:cs="Segoe UI Light"/>
          <w:color w:val="373739"/>
          <w:sz w:val="28"/>
          <w:szCs w:val="32"/>
        </w:rPr>
        <w:t>${</w:t>
      </w:r>
      <w:proofErr w:type="spellStart"/>
      <w:r>
        <w:rPr>
          <w:rFonts w:eastAsia="Times New Roman" w:cs="Segoe UI Light"/>
          <w:color w:val="373739"/>
          <w:sz w:val="28"/>
          <w:szCs w:val="32"/>
        </w:rPr>
        <w:t>ss_designation</w:t>
      </w:r>
      <w:proofErr w:type="spellEnd"/>
      <w:r>
        <w:rPr>
          <w:rFonts w:eastAsia="Times New Roman" w:cs="Segoe UI Light"/>
          <w:color w:val="373739"/>
          <w:sz w:val="28"/>
          <w:szCs w:val="32"/>
        </w:rPr>
        <w:t>}</w:t>
      </w:r>
      <w:commentRangeEnd w:id="3"/>
      <w:r w:rsidR="00CA3430">
        <w:rPr>
          <w:rStyle w:val="CommentReference"/>
        </w:rPr>
        <w:commentReference w:id="3"/>
      </w:r>
      <w:r>
        <w:rPr>
          <w:rFonts w:eastAsia="Times New Roman" w:cs="Segoe UI Light"/>
          <w:color w:val="373739"/>
          <w:sz w:val="28"/>
          <w:szCs w:val="32"/>
        </w:rPr>
        <w:br/>
      </w:r>
      <w:commentRangeStart w:id="4"/>
      <w:r w:rsidR="00A369A7">
        <w:fldChar w:fldCharType="begin"/>
      </w:r>
      <w:r w:rsidR="00A369A7">
        <w:instrText xml:space="preserve"> HYPERLINK "mailto:jay.hong@lexisnexis.com.au" </w:instrText>
      </w:r>
      <w:r w:rsidR="00A369A7">
        <w:fldChar w:fldCharType="separate"/>
      </w:r>
      <w:r>
        <w:rPr>
          <w:rStyle w:val="Hyperlink"/>
          <w:rFonts w:eastAsia="Times New Roman" w:cs="Segoe UI Light"/>
          <w:color w:val="2E74B5" w:themeColor="accent5" w:themeShade="BF"/>
          <w:sz w:val="22"/>
          <w:szCs w:val="28"/>
        </w:rPr>
        <w:t>${</w:t>
      </w:r>
      <w:proofErr w:type="spellStart"/>
      <w:r>
        <w:rPr>
          <w:rStyle w:val="Hyperlink"/>
          <w:rFonts w:eastAsia="Times New Roman" w:cs="Segoe UI Light"/>
          <w:color w:val="2E74B5" w:themeColor="accent5" w:themeShade="BF"/>
          <w:sz w:val="22"/>
          <w:szCs w:val="28"/>
        </w:rPr>
        <w:t>ss_email</w:t>
      </w:r>
      <w:proofErr w:type="spellEnd"/>
      <w:r>
        <w:rPr>
          <w:rStyle w:val="Hyperlink"/>
          <w:rFonts w:eastAsia="Times New Roman" w:cs="Segoe UI Light"/>
          <w:color w:val="2E74B5" w:themeColor="accent5" w:themeShade="BF"/>
          <w:sz w:val="22"/>
          <w:szCs w:val="28"/>
        </w:rPr>
        <w:t>}</w:t>
      </w:r>
      <w:r w:rsidR="00A369A7">
        <w:rPr>
          <w:rStyle w:val="Hyperlink"/>
          <w:rFonts w:eastAsia="Times New Roman" w:cs="Segoe UI Light"/>
          <w:color w:val="2E74B5" w:themeColor="accent5" w:themeShade="BF"/>
          <w:sz w:val="22"/>
          <w:szCs w:val="28"/>
        </w:rPr>
        <w:fldChar w:fldCharType="end"/>
      </w:r>
      <w:commentRangeEnd w:id="4"/>
      <w:r w:rsidR="00CA3430">
        <w:rPr>
          <w:rStyle w:val="CommentReference"/>
        </w:rPr>
        <w:commentReference w:id="4"/>
      </w:r>
    </w:p>
    <w:p w14:paraId="69627E3A" w14:textId="77777777" w:rsidR="0055539E" w:rsidRDefault="00836464" w:rsidP="00D23AFD">
      <w:pPr>
        <w:spacing w:after="40"/>
        <w:jc w:val="right"/>
        <w:rPr>
          <w:rFonts w:eastAsia="Times New Roman" w:cs="Segoe UI Light"/>
          <w:color w:val="373739"/>
          <w:sz w:val="22"/>
          <w:szCs w:val="28"/>
        </w:rPr>
      </w:pPr>
      <w:r>
        <w:rPr>
          <w:rFonts w:eastAsia="Times New Roman" w:cs="Segoe UI Light"/>
          <w:color w:val="373739"/>
          <w:sz w:val="22"/>
          <w:szCs w:val="28"/>
        </w:rPr>
        <w:t>Mobile:  </w:t>
      </w:r>
      <w:commentRangeStart w:id="5"/>
      <w:r>
        <w:rPr>
          <w:rFonts w:eastAsia="Times New Roman" w:cs="Segoe UI Light"/>
          <w:color w:val="373739"/>
          <w:sz w:val="22"/>
          <w:szCs w:val="28"/>
        </w:rPr>
        <w:t>${</w:t>
      </w:r>
      <w:proofErr w:type="spellStart"/>
      <w:r>
        <w:rPr>
          <w:rFonts w:eastAsia="Times New Roman" w:cs="Segoe UI Light"/>
          <w:color w:val="373739"/>
          <w:sz w:val="22"/>
          <w:szCs w:val="28"/>
        </w:rPr>
        <w:t>ss_phone</w:t>
      </w:r>
      <w:proofErr w:type="spellEnd"/>
      <w:r>
        <w:rPr>
          <w:rFonts w:eastAsia="Times New Roman" w:cs="Segoe UI Light"/>
          <w:color w:val="373739"/>
          <w:sz w:val="22"/>
          <w:szCs w:val="28"/>
        </w:rPr>
        <w:t>}</w:t>
      </w:r>
      <w:commentRangeEnd w:id="5"/>
      <w:r w:rsidR="00CA3430">
        <w:rPr>
          <w:rStyle w:val="CommentReference"/>
        </w:rPr>
        <w:commentReference w:id="5"/>
      </w:r>
    </w:p>
    <w:p w14:paraId="0291776D" w14:textId="2137D9C4" w:rsidR="008657B6" w:rsidRDefault="008657B6">
      <w:pPr>
        <w:spacing w:after="160" w:line="259" w:lineRule="auto"/>
        <w:rPr>
          <w:sz w:val="24"/>
          <w:szCs w:val="28"/>
          <w:lang w:val="en-US"/>
        </w:rPr>
      </w:pPr>
      <w:r>
        <w:rPr>
          <w:sz w:val="24"/>
          <w:szCs w:val="28"/>
          <w:lang w:val="en-US"/>
        </w:rPr>
        <w:br w:type="page"/>
      </w:r>
    </w:p>
    <w:p w14:paraId="76A9ECFF" w14:textId="77777777" w:rsidR="00D4513B" w:rsidRDefault="00D4513B" w:rsidP="00D23AFD">
      <w:pPr>
        <w:spacing w:after="40"/>
        <w:jc w:val="right"/>
        <w:rPr>
          <w:sz w:val="24"/>
          <w:szCs w:val="28"/>
          <w:lang w:val="en-US"/>
        </w:rPr>
      </w:pPr>
    </w:p>
    <w:sdt>
      <w:sdtPr>
        <w:rPr>
          <w:rFonts w:ascii="Lato Light" w:eastAsiaTheme="minorHAnsi" w:hAnsi="Lato Light" w:cstheme="minorBidi"/>
          <w:color w:val="auto"/>
          <w:sz w:val="20"/>
          <w:szCs w:val="22"/>
        </w:rPr>
        <w:id w:val="1892915110"/>
        <w:docPartObj>
          <w:docPartGallery w:val="Table of Contents"/>
          <w:docPartUnique/>
        </w:docPartObj>
      </w:sdtPr>
      <w:sdtEndPr>
        <w:rPr>
          <w:rFonts w:ascii="Arial Nova Light" w:hAnsi="Arial Nova Light"/>
          <w:b/>
          <w:bCs/>
          <w:noProof/>
        </w:rPr>
      </w:sdtEndPr>
      <w:sdtContent>
        <w:p w14:paraId="219F49D8" w14:textId="77777777" w:rsidR="0055539E" w:rsidRDefault="00B30FDB">
          <w:pPr>
            <w:pStyle w:val="TOCHeading"/>
          </w:pPr>
          <w:r>
            <w:t>Table of Contents</w:t>
          </w:r>
        </w:p>
        <w:p w14:paraId="76E0B49E" w14:textId="77777777" w:rsidR="0055539E" w:rsidRDefault="0055539E"/>
        <w:p w14:paraId="219501AF" w14:textId="620D5E13" w:rsidR="001C702E" w:rsidRDefault="000016DA">
          <w:pPr>
            <w:pStyle w:val="TOC1"/>
            <w:rPr>
              <w:rFonts w:asciiTheme="minorHAnsi" w:eastAsiaTheme="minorEastAsia" w:hAnsiTheme="minorHAnsi" w:cs="Mangal"/>
              <w:noProof/>
              <w:sz w:val="22"/>
              <w:szCs w:val="20"/>
              <w:lang w:val="en-US" w:bidi="hi-IN"/>
            </w:rPr>
          </w:pPr>
          <w:r>
            <w:rPr>
              <w:b/>
              <w:bCs/>
              <w:noProof/>
            </w:rPr>
            <w:fldChar w:fldCharType="begin"/>
          </w:r>
          <w:r>
            <w:rPr>
              <w:b/>
              <w:bCs/>
              <w:noProof/>
            </w:rPr>
            <w:instrText xml:space="preserve"> TOC \o "1-2" \h \z \u </w:instrText>
          </w:r>
          <w:r>
            <w:rPr>
              <w:b/>
              <w:bCs/>
              <w:noProof/>
            </w:rPr>
            <w:fldChar w:fldCharType="separate"/>
          </w:r>
          <w:hyperlink w:anchor="_Toc83975602" w:history="1">
            <w:r w:rsidR="001C702E" w:rsidRPr="00EA02CB">
              <w:rPr>
                <w:rStyle w:val="Hyperlink"/>
                <w:noProof/>
              </w:rPr>
              <w:t>1.</w:t>
            </w:r>
            <w:r w:rsidR="001C702E">
              <w:rPr>
                <w:rFonts w:asciiTheme="minorHAnsi" w:eastAsiaTheme="minorEastAsia" w:hAnsiTheme="minorHAnsi" w:cs="Mangal"/>
                <w:noProof/>
                <w:sz w:val="22"/>
                <w:szCs w:val="20"/>
                <w:lang w:val="en-US" w:bidi="hi-IN"/>
              </w:rPr>
              <w:tab/>
            </w:r>
            <w:r w:rsidR="001C702E" w:rsidRPr="00EA02CB">
              <w:rPr>
                <w:rStyle w:val="Hyperlink"/>
                <w:noProof/>
              </w:rPr>
              <w:t>Executive Summary</w:t>
            </w:r>
            <w:r w:rsidR="001C702E">
              <w:rPr>
                <w:noProof/>
                <w:webHidden/>
              </w:rPr>
              <w:tab/>
            </w:r>
            <w:r w:rsidR="001C702E">
              <w:rPr>
                <w:noProof/>
                <w:webHidden/>
              </w:rPr>
              <w:fldChar w:fldCharType="begin"/>
            </w:r>
            <w:r w:rsidR="001C702E">
              <w:rPr>
                <w:noProof/>
                <w:webHidden/>
              </w:rPr>
              <w:instrText xml:space="preserve"> PAGEREF _Toc83975602 \h </w:instrText>
            </w:r>
            <w:r w:rsidR="001C702E">
              <w:rPr>
                <w:noProof/>
                <w:webHidden/>
              </w:rPr>
            </w:r>
            <w:r w:rsidR="001C702E">
              <w:rPr>
                <w:noProof/>
                <w:webHidden/>
              </w:rPr>
              <w:fldChar w:fldCharType="separate"/>
            </w:r>
            <w:r w:rsidR="001C702E">
              <w:rPr>
                <w:noProof/>
                <w:webHidden/>
              </w:rPr>
              <w:t>3</w:t>
            </w:r>
            <w:r w:rsidR="001C702E">
              <w:rPr>
                <w:noProof/>
                <w:webHidden/>
              </w:rPr>
              <w:fldChar w:fldCharType="end"/>
            </w:r>
          </w:hyperlink>
        </w:p>
        <w:p w14:paraId="6C6E4C4C" w14:textId="5F05C950" w:rsidR="001C702E" w:rsidRDefault="008B1F5E">
          <w:pPr>
            <w:pStyle w:val="TOC1"/>
            <w:rPr>
              <w:rFonts w:asciiTheme="minorHAnsi" w:eastAsiaTheme="minorEastAsia" w:hAnsiTheme="minorHAnsi" w:cs="Mangal"/>
              <w:noProof/>
              <w:sz w:val="22"/>
              <w:szCs w:val="20"/>
              <w:lang w:val="en-US" w:bidi="hi-IN"/>
            </w:rPr>
          </w:pPr>
          <w:hyperlink w:anchor="_Toc83975603" w:history="1">
            <w:r w:rsidR="001C702E" w:rsidRPr="00EA02CB">
              <w:rPr>
                <w:rStyle w:val="Hyperlink"/>
                <w:noProof/>
              </w:rPr>
              <w:t>2.</w:t>
            </w:r>
            <w:r w:rsidR="001C702E">
              <w:rPr>
                <w:rFonts w:asciiTheme="minorHAnsi" w:eastAsiaTheme="minorEastAsia" w:hAnsiTheme="minorHAnsi" w:cs="Mangal"/>
                <w:noProof/>
                <w:sz w:val="22"/>
                <w:szCs w:val="20"/>
                <w:lang w:val="en-US" w:bidi="hi-IN"/>
              </w:rPr>
              <w:tab/>
            </w:r>
            <w:r w:rsidR="001C702E" w:rsidRPr="00EA02CB">
              <w:rPr>
                <w:rStyle w:val="Hyperlink"/>
                <w:noProof/>
              </w:rPr>
              <w:t>Why choose Affinity?</w:t>
            </w:r>
            <w:r w:rsidR="001C702E">
              <w:rPr>
                <w:noProof/>
                <w:webHidden/>
              </w:rPr>
              <w:tab/>
            </w:r>
            <w:r w:rsidR="001C702E">
              <w:rPr>
                <w:noProof/>
                <w:webHidden/>
              </w:rPr>
              <w:fldChar w:fldCharType="begin"/>
            </w:r>
            <w:r w:rsidR="001C702E">
              <w:rPr>
                <w:noProof/>
                <w:webHidden/>
              </w:rPr>
              <w:instrText xml:space="preserve"> PAGEREF _Toc83975603 \h </w:instrText>
            </w:r>
            <w:r w:rsidR="001C702E">
              <w:rPr>
                <w:noProof/>
                <w:webHidden/>
              </w:rPr>
            </w:r>
            <w:r w:rsidR="001C702E">
              <w:rPr>
                <w:noProof/>
                <w:webHidden/>
              </w:rPr>
              <w:fldChar w:fldCharType="separate"/>
            </w:r>
            <w:r w:rsidR="001C702E">
              <w:rPr>
                <w:noProof/>
                <w:webHidden/>
              </w:rPr>
              <w:t>3</w:t>
            </w:r>
            <w:r w:rsidR="001C702E">
              <w:rPr>
                <w:noProof/>
                <w:webHidden/>
              </w:rPr>
              <w:fldChar w:fldCharType="end"/>
            </w:r>
          </w:hyperlink>
        </w:p>
        <w:p w14:paraId="5E71E283" w14:textId="53F390A8" w:rsidR="001C702E" w:rsidRDefault="008B1F5E">
          <w:pPr>
            <w:pStyle w:val="TOC1"/>
            <w:rPr>
              <w:rFonts w:asciiTheme="minorHAnsi" w:eastAsiaTheme="minorEastAsia" w:hAnsiTheme="minorHAnsi" w:cs="Mangal"/>
              <w:noProof/>
              <w:sz w:val="22"/>
              <w:szCs w:val="20"/>
              <w:lang w:val="en-US" w:bidi="hi-IN"/>
            </w:rPr>
          </w:pPr>
          <w:hyperlink w:anchor="_Toc83975604" w:history="1">
            <w:r w:rsidR="001C702E" w:rsidRPr="00EA02CB">
              <w:rPr>
                <w:rStyle w:val="Hyperlink"/>
                <w:noProof/>
              </w:rPr>
              <w:t>3.</w:t>
            </w:r>
            <w:r w:rsidR="001C702E">
              <w:rPr>
                <w:rFonts w:asciiTheme="minorHAnsi" w:eastAsiaTheme="minorEastAsia" w:hAnsiTheme="minorHAnsi" w:cs="Mangal"/>
                <w:noProof/>
                <w:sz w:val="22"/>
                <w:szCs w:val="20"/>
                <w:lang w:val="en-US" w:bidi="hi-IN"/>
              </w:rPr>
              <w:tab/>
            </w:r>
            <w:r w:rsidR="001C702E" w:rsidRPr="00EA02CB">
              <w:rPr>
                <w:rStyle w:val="Hyperlink"/>
                <w:noProof/>
              </w:rPr>
              <w:t>Solution Specifics</w:t>
            </w:r>
            <w:r w:rsidR="001C702E">
              <w:rPr>
                <w:noProof/>
                <w:webHidden/>
              </w:rPr>
              <w:tab/>
            </w:r>
            <w:r w:rsidR="001C702E">
              <w:rPr>
                <w:noProof/>
                <w:webHidden/>
              </w:rPr>
              <w:fldChar w:fldCharType="begin"/>
            </w:r>
            <w:r w:rsidR="001C702E">
              <w:rPr>
                <w:noProof/>
                <w:webHidden/>
              </w:rPr>
              <w:instrText xml:space="preserve"> PAGEREF _Toc83975604 \h </w:instrText>
            </w:r>
            <w:r w:rsidR="001C702E">
              <w:rPr>
                <w:noProof/>
                <w:webHidden/>
              </w:rPr>
            </w:r>
            <w:r w:rsidR="001C702E">
              <w:rPr>
                <w:noProof/>
                <w:webHidden/>
              </w:rPr>
              <w:fldChar w:fldCharType="separate"/>
            </w:r>
            <w:r w:rsidR="001C702E">
              <w:rPr>
                <w:noProof/>
                <w:webHidden/>
              </w:rPr>
              <w:t>3</w:t>
            </w:r>
            <w:r w:rsidR="001C702E">
              <w:rPr>
                <w:noProof/>
                <w:webHidden/>
              </w:rPr>
              <w:fldChar w:fldCharType="end"/>
            </w:r>
          </w:hyperlink>
        </w:p>
        <w:p w14:paraId="520BB2CD" w14:textId="4713F4BE" w:rsidR="001C702E" w:rsidRDefault="008B1F5E">
          <w:pPr>
            <w:pStyle w:val="TOC1"/>
            <w:rPr>
              <w:rFonts w:asciiTheme="minorHAnsi" w:eastAsiaTheme="minorEastAsia" w:hAnsiTheme="minorHAnsi" w:cs="Mangal"/>
              <w:noProof/>
              <w:sz w:val="22"/>
              <w:szCs w:val="20"/>
              <w:lang w:val="en-US" w:bidi="hi-IN"/>
            </w:rPr>
          </w:pPr>
          <w:hyperlink w:anchor="_Toc83975605" w:history="1">
            <w:r w:rsidR="001C702E" w:rsidRPr="00EA02CB">
              <w:rPr>
                <w:rStyle w:val="Hyperlink"/>
                <w:noProof/>
              </w:rPr>
              <w:t>4.</w:t>
            </w:r>
            <w:r w:rsidR="001C702E">
              <w:rPr>
                <w:rFonts w:asciiTheme="minorHAnsi" w:eastAsiaTheme="minorEastAsia" w:hAnsiTheme="minorHAnsi" w:cs="Mangal"/>
                <w:noProof/>
                <w:sz w:val="22"/>
                <w:szCs w:val="20"/>
                <w:lang w:val="en-US" w:bidi="hi-IN"/>
              </w:rPr>
              <w:tab/>
            </w:r>
            <w:r w:rsidR="001C702E" w:rsidRPr="00EA02CB">
              <w:rPr>
                <w:rStyle w:val="Hyperlink"/>
                <w:noProof/>
              </w:rPr>
              <w:t>Investment Summary for</w:t>
            </w:r>
            <w:r w:rsidR="001C702E" w:rsidRPr="00EA02CB">
              <w:rPr>
                <w:rStyle w:val="Hyperlink"/>
                <w:bCs/>
                <w:noProof/>
              </w:rPr>
              <w:t xml:space="preserve"> ${client_name}</w:t>
            </w:r>
            <w:r w:rsidR="001C702E">
              <w:rPr>
                <w:noProof/>
                <w:webHidden/>
              </w:rPr>
              <w:tab/>
            </w:r>
            <w:r w:rsidR="001C702E">
              <w:rPr>
                <w:noProof/>
                <w:webHidden/>
              </w:rPr>
              <w:fldChar w:fldCharType="begin"/>
            </w:r>
            <w:r w:rsidR="001C702E">
              <w:rPr>
                <w:noProof/>
                <w:webHidden/>
              </w:rPr>
              <w:instrText xml:space="preserve"> PAGEREF _Toc83975605 \h </w:instrText>
            </w:r>
            <w:r w:rsidR="001C702E">
              <w:rPr>
                <w:noProof/>
                <w:webHidden/>
              </w:rPr>
            </w:r>
            <w:r w:rsidR="001C702E">
              <w:rPr>
                <w:noProof/>
                <w:webHidden/>
              </w:rPr>
              <w:fldChar w:fldCharType="separate"/>
            </w:r>
            <w:r w:rsidR="001C702E">
              <w:rPr>
                <w:noProof/>
                <w:webHidden/>
              </w:rPr>
              <w:t>5</w:t>
            </w:r>
            <w:r w:rsidR="001C702E">
              <w:rPr>
                <w:noProof/>
                <w:webHidden/>
              </w:rPr>
              <w:fldChar w:fldCharType="end"/>
            </w:r>
          </w:hyperlink>
        </w:p>
        <w:p w14:paraId="25D73BF0" w14:textId="112D46BD" w:rsidR="001C702E" w:rsidRDefault="008B1F5E">
          <w:pPr>
            <w:pStyle w:val="TOC1"/>
            <w:rPr>
              <w:rFonts w:asciiTheme="minorHAnsi" w:eastAsiaTheme="minorEastAsia" w:hAnsiTheme="minorHAnsi" w:cs="Mangal"/>
              <w:noProof/>
              <w:sz w:val="22"/>
              <w:szCs w:val="20"/>
              <w:lang w:val="en-US" w:bidi="hi-IN"/>
            </w:rPr>
          </w:pPr>
          <w:hyperlink w:anchor="_Toc83975606" w:history="1">
            <w:r w:rsidR="001C702E" w:rsidRPr="00EA02CB">
              <w:rPr>
                <w:rStyle w:val="Hyperlink"/>
                <w:noProof/>
              </w:rPr>
              <w:t>5.</w:t>
            </w:r>
            <w:r w:rsidR="001C702E">
              <w:rPr>
                <w:rFonts w:asciiTheme="minorHAnsi" w:eastAsiaTheme="minorEastAsia" w:hAnsiTheme="minorHAnsi" w:cs="Mangal"/>
                <w:noProof/>
                <w:sz w:val="22"/>
                <w:szCs w:val="20"/>
                <w:lang w:val="en-US" w:bidi="hi-IN"/>
              </w:rPr>
              <w:tab/>
            </w:r>
            <w:r w:rsidR="001C702E" w:rsidRPr="00EA02CB">
              <w:rPr>
                <w:rStyle w:val="Hyperlink"/>
                <w:noProof/>
              </w:rPr>
              <w:t>Optional repayments terms</w:t>
            </w:r>
            <w:r w:rsidR="001C702E">
              <w:rPr>
                <w:noProof/>
                <w:webHidden/>
              </w:rPr>
              <w:tab/>
            </w:r>
            <w:r w:rsidR="001C702E">
              <w:rPr>
                <w:noProof/>
                <w:webHidden/>
              </w:rPr>
              <w:fldChar w:fldCharType="begin"/>
            </w:r>
            <w:r w:rsidR="001C702E">
              <w:rPr>
                <w:noProof/>
                <w:webHidden/>
              </w:rPr>
              <w:instrText xml:space="preserve"> PAGEREF _Toc83975606 \h </w:instrText>
            </w:r>
            <w:r w:rsidR="001C702E">
              <w:rPr>
                <w:noProof/>
                <w:webHidden/>
              </w:rPr>
            </w:r>
            <w:r w:rsidR="001C702E">
              <w:rPr>
                <w:noProof/>
                <w:webHidden/>
              </w:rPr>
              <w:fldChar w:fldCharType="separate"/>
            </w:r>
            <w:r w:rsidR="001C702E">
              <w:rPr>
                <w:noProof/>
                <w:webHidden/>
              </w:rPr>
              <w:t>8</w:t>
            </w:r>
            <w:r w:rsidR="001C702E">
              <w:rPr>
                <w:noProof/>
                <w:webHidden/>
              </w:rPr>
              <w:fldChar w:fldCharType="end"/>
            </w:r>
          </w:hyperlink>
        </w:p>
        <w:p w14:paraId="4D233B61" w14:textId="179B4D06" w:rsidR="001C702E" w:rsidRDefault="008B1F5E">
          <w:pPr>
            <w:pStyle w:val="TOC1"/>
            <w:rPr>
              <w:rFonts w:asciiTheme="minorHAnsi" w:eastAsiaTheme="minorEastAsia" w:hAnsiTheme="minorHAnsi" w:cs="Mangal"/>
              <w:noProof/>
              <w:sz w:val="22"/>
              <w:szCs w:val="20"/>
              <w:lang w:val="en-US" w:bidi="hi-IN"/>
            </w:rPr>
          </w:pPr>
          <w:hyperlink w:anchor="_Toc83975607" w:history="1">
            <w:r w:rsidR="001C702E" w:rsidRPr="00EA02CB">
              <w:rPr>
                <w:rStyle w:val="Hyperlink"/>
                <w:noProof/>
              </w:rPr>
              <w:t>6.</w:t>
            </w:r>
            <w:r w:rsidR="001C702E">
              <w:rPr>
                <w:rFonts w:asciiTheme="minorHAnsi" w:eastAsiaTheme="minorEastAsia" w:hAnsiTheme="minorHAnsi" w:cs="Mangal"/>
                <w:noProof/>
                <w:sz w:val="22"/>
                <w:szCs w:val="20"/>
                <w:lang w:val="en-US" w:bidi="hi-IN"/>
              </w:rPr>
              <w:tab/>
            </w:r>
            <w:r w:rsidR="001C702E" w:rsidRPr="00EA02CB">
              <w:rPr>
                <w:rStyle w:val="Hyperlink"/>
                <w:noProof/>
              </w:rPr>
              <w:t>Assumptions and Exclusions</w:t>
            </w:r>
            <w:r w:rsidR="001C702E">
              <w:rPr>
                <w:noProof/>
                <w:webHidden/>
              </w:rPr>
              <w:tab/>
            </w:r>
            <w:r w:rsidR="001C702E">
              <w:rPr>
                <w:noProof/>
                <w:webHidden/>
              </w:rPr>
              <w:fldChar w:fldCharType="begin"/>
            </w:r>
            <w:r w:rsidR="001C702E">
              <w:rPr>
                <w:noProof/>
                <w:webHidden/>
              </w:rPr>
              <w:instrText xml:space="preserve"> PAGEREF _Toc83975607 \h </w:instrText>
            </w:r>
            <w:r w:rsidR="001C702E">
              <w:rPr>
                <w:noProof/>
                <w:webHidden/>
              </w:rPr>
            </w:r>
            <w:r w:rsidR="001C702E">
              <w:rPr>
                <w:noProof/>
                <w:webHidden/>
              </w:rPr>
              <w:fldChar w:fldCharType="separate"/>
            </w:r>
            <w:r w:rsidR="001C702E">
              <w:rPr>
                <w:noProof/>
                <w:webHidden/>
              </w:rPr>
              <w:t>9</w:t>
            </w:r>
            <w:r w:rsidR="001C702E">
              <w:rPr>
                <w:noProof/>
                <w:webHidden/>
              </w:rPr>
              <w:fldChar w:fldCharType="end"/>
            </w:r>
          </w:hyperlink>
        </w:p>
        <w:p w14:paraId="5BA9E63B" w14:textId="545AFC54" w:rsidR="001C702E" w:rsidRDefault="008B1F5E">
          <w:pPr>
            <w:pStyle w:val="TOC1"/>
            <w:rPr>
              <w:rFonts w:asciiTheme="minorHAnsi" w:eastAsiaTheme="minorEastAsia" w:hAnsiTheme="minorHAnsi" w:cs="Mangal"/>
              <w:noProof/>
              <w:sz w:val="22"/>
              <w:szCs w:val="20"/>
              <w:lang w:val="en-US" w:bidi="hi-IN"/>
            </w:rPr>
          </w:pPr>
          <w:hyperlink w:anchor="_Toc83975608" w:history="1">
            <w:r w:rsidR="001C702E" w:rsidRPr="00EA02CB">
              <w:rPr>
                <w:rStyle w:val="Hyperlink"/>
                <w:noProof/>
              </w:rPr>
              <w:t>7.</w:t>
            </w:r>
            <w:r w:rsidR="001C702E">
              <w:rPr>
                <w:rFonts w:asciiTheme="minorHAnsi" w:eastAsiaTheme="minorEastAsia" w:hAnsiTheme="minorHAnsi" w:cs="Mangal"/>
                <w:noProof/>
                <w:sz w:val="22"/>
                <w:szCs w:val="20"/>
                <w:lang w:val="en-US" w:bidi="hi-IN"/>
              </w:rPr>
              <w:tab/>
            </w:r>
            <w:r w:rsidR="001C702E" w:rsidRPr="00EA02CB">
              <w:rPr>
                <w:rStyle w:val="Hyperlink"/>
                <w:noProof/>
              </w:rPr>
              <w:t>Important Notes</w:t>
            </w:r>
            <w:r w:rsidR="001C702E">
              <w:rPr>
                <w:noProof/>
                <w:webHidden/>
              </w:rPr>
              <w:tab/>
            </w:r>
            <w:r w:rsidR="001C702E">
              <w:rPr>
                <w:noProof/>
                <w:webHidden/>
              </w:rPr>
              <w:fldChar w:fldCharType="begin"/>
            </w:r>
            <w:r w:rsidR="001C702E">
              <w:rPr>
                <w:noProof/>
                <w:webHidden/>
              </w:rPr>
              <w:instrText xml:space="preserve"> PAGEREF _Toc83975608 \h </w:instrText>
            </w:r>
            <w:r w:rsidR="001C702E">
              <w:rPr>
                <w:noProof/>
                <w:webHidden/>
              </w:rPr>
            </w:r>
            <w:r w:rsidR="001C702E">
              <w:rPr>
                <w:noProof/>
                <w:webHidden/>
              </w:rPr>
              <w:fldChar w:fldCharType="separate"/>
            </w:r>
            <w:r w:rsidR="001C702E">
              <w:rPr>
                <w:noProof/>
                <w:webHidden/>
              </w:rPr>
              <w:t>10</w:t>
            </w:r>
            <w:r w:rsidR="001C702E">
              <w:rPr>
                <w:noProof/>
                <w:webHidden/>
              </w:rPr>
              <w:fldChar w:fldCharType="end"/>
            </w:r>
          </w:hyperlink>
        </w:p>
        <w:p w14:paraId="1FF25827" w14:textId="1A5E0630" w:rsidR="001C702E" w:rsidRDefault="008B1F5E">
          <w:pPr>
            <w:pStyle w:val="TOC1"/>
            <w:rPr>
              <w:rFonts w:asciiTheme="minorHAnsi" w:eastAsiaTheme="minorEastAsia" w:hAnsiTheme="minorHAnsi" w:cs="Mangal"/>
              <w:noProof/>
              <w:sz w:val="22"/>
              <w:szCs w:val="20"/>
              <w:lang w:val="en-US" w:bidi="hi-IN"/>
            </w:rPr>
          </w:pPr>
          <w:hyperlink w:anchor="_Toc83975609" w:history="1">
            <w:r w:rsidR="001C702E" w:rsidRPr="00EA02CB">
              <w:rPr>
                <w:rStyle w:val="Hyperlink"/>
                <w:noProof/>
              </w:rPr>
              <w:t>Appendix I – Data Migration Specification</w:t>
            </w:r>
            <w:r w:rsidR="001C702E">
              <w:rPr>
                <w:noProof/>
                <w:webHidden/>
              </w:rPr>
              <w:tab/>
            </w:r>
            <w:r w:rsidR="001C702E">
              <w:rPr>
                <w:noProof/>
                <w:webHidden/>
              </w:rPr>
              <w:fldChar w:fldCharType="begin"/>
            </w:r>
            <w:r w:rsidR="001C702E">
              <w:rPr>
                <w:noProof/>
                <w:webHidden/>
              </w:rPr>
              <w:instrText xml:space="preserve"> PAGEREF _Toc83975609 \h </w:instrText>
            </w:r>
            <w:r w:rsidR="001C702E">
              <w:rPr>
                <w:noProof/>
                <w:webHidden/>
              </w:rPr>
            </w:r>
            <w:r w:rsidR="001C702E">
              <w:rPr>
                <w:noProof/>
                <w:webHidden/>
              </w:rPr>
              <w:fldChar w:fldCharType="separate"/>
            </w:r>
            <w:r w:rsidR="001C702E">
              <w:rPr>
                <w:noProof/>
                <w:webHidden/>
              </w:rPr>
              <w:t>15</w:t>
            </w:r>
            <w:r w:rsidR="001C702E">
              <w:rPr>
                <w:noProof/>
                <w:webHidden/>
              </w:rPr>
              <w:fldChar w:fldCharType="end"/>
            </w:r>
          </w:hyperlink>
        </w:p>
        <w:p w14:paraId="2F2C872B" w14:textId="7A7505E5" w:rsidR="001C702E" w:rsidRDefault="008B1F5E">
          <w:pPr>
            <w:pStyle w:val="TOC1"/>
            <w:rPr>
              <w:rFonts w:asciiTheme="minorHAnsi" w:eastAsiaTheme="minorEastAsia" w:hAnsiTheme="minorHAnsi" w:cs="Mangal"/>
              <w:noProof/>
              <w:sz w:val="22"/>
              <w:szCs w:val="20"/>
              <w:lang w:val="en-US" w:bidi="hi-IN"/>
            </w:rPr>
          </w:pPr>
          <w:hyperlink w:anchor="_Toc83975610" w:history="1">
            <w:r w:rsidR="001C702E" w:rsidRPr="00EA02CB">
              <w:rPr>
                <w:rStyle w:val="Hyperlink"/>
                <w:noProof/>
              </w:rPr>
              <w:t>Appendix II - Lexis Affinity product summary</w:t>
            </w:r>
            <w:r w:rsidR="001C702E">
              <w:rPr>
                <w:noProof/>
                <w:webHidden/>
              </w:rPr>
              <w:tab/>
            </w:r>
            <w:r w:rsidR="001C702E">
              <w:rPr>
                <w:noProof/>
                <w:webHidden/>
              </w:rPr>
              <w:fldChar w:fldCharType="begin"/>
            </w:r>
            <w:r w:rsidR="001C702E">
              <w:rPr>
                <w:noProof/>
                <w:webHidden/>
              </w:rPr>
              <w:instrText xml:space="preserve"> PAGEREF _Toc83975610 \h </w:instrText>
            </w:r>
            <w:r w:rsidR="001C702E">
              <w:rPr>
                <w:noProof/>
                <w:webHidden/>
              </w:rPr>
            </w:r>
            <w:r w:rsidR="001C702E">
              <w:rPr>
                <w:noProof/>
                <w:webHidden/>
              </w:rPr>
              <w:fldChar w:fldCharType="separate"/>
            </w:r>
            <w:r w:rsidR="001C702E">
              <w:rPr>
                <w:noProof/>
                <w:webHidden/>
              </w:rPr>
              <w:t>16</w:t>
            </w:r>
            <w:r w:rsidR="001C702E">
              <w:rPr>
                <w:noProof/>
                <w:webHidden/>
              </w:rPr>
              <w:fldChar w:fldCharType="end"/>
            </w:r>
          </w:hyperlink>
        </w:p>
        <w:p w14:paraId="5A4A3C89" w14:textId="61F102C3" w:rsidR="001C702E" w:rsidRDefault="008B1F5E">
          <w:pPr>
            <w:pStyle w:val="TOC1"/>
            <w:rPr>
              <w:rFonts w:asciiTheme="minorHAnsi" w:eastAsiaTheme="minorEastAsia" w:hAnsiTheme="minorHAnsi" w:cs="Mangal"/>
              <w:noProof/>
              <w:sz w:val="22"/>
              <w:szCs w:val="20"/>
              <w:lang w:val="en-US" w:bidi="hi-IN"/>
            </w:rPr>
          </w:pPr>
          <w:hyperlink w:anchor="_Toc83975611" w:history="1">
            <w:r w:rsidR="001C702E" w:rsidRPr="00EA02CB">
              <w:rPr>
                <w:rStyle w:val="Hyperlink"/>
                <w:noProof/>
              </w:rPr>
              <w:t>Appendix III – LexisCare, make the most of your investment</w:t>
            </w:r>
            <w:r w:rsidR="001C702E">
              <w:rPr>
                <w:noProof/>
                <w:webHidden/>
              </w:rPr>
              <w:tab/>
            </w:r>
            <w:r w:rsidR="001C702E">
              <w:rPr>
                <w:noProof/>
                <w:webHidden/>
              </w:rPr>
              <w:fldChar w:fldCharType="begin"/>
            </w:r>
            <w:r w:rsidR="001C702E">
              <w:rPr>
                <w:noProof/>
                <w:webHidden/>
              </w:rPr>
              <w:instrText xml:space="preserve"> PAGEREF _Toc83975611 \h </w:instrText>
            </w:r>
            <w:r w:rsidR="001C702E">
              <w:rPr>
                <w:noProof/>
                <w:webHidden/>
              </w:rPr>
            </w:r>
            <w:r w:rsidR="001C702E">
              <w:rPr>
                <w:noProof/>
                <w:webHidden/>
              </w:rPr>
              <w:fldChar w:fldCharType="separate"/>
            </w:r>
            <w:r w:rsidR="001C702E">
              <w:rPr>
                <w:noProof/>
                <w:webHidden/>
              </w:rPr>
              <w:t>18</w:t>
            </w:r>
            <w:r w:rsidR="001C702E">
              <w:rPr>
                <w:noProof/>
                <w:webHidden/>
              </w:rPr>
              <w:fldChar w:fldCharType="end"/>
            </w:r>
          </w:hyperlink>
        </w:p>
        <w:p w14:paraId="6D012B49" w14:textId="3B9152C6" w:rsidR="001C702E" w:rsidRDefault="008B1F5E">
          <w:pPr>
            <w:pStyle w:val="TOC1"/>
            <w:rPr>
              <w:rFonts w:asciiTheme="minorHAnsi" w:eastAsiaTheme="minorEastAsia" w:hAnsiTheme="minorHAnsi" w:cs="Mangal"/>
              <w:noProof/>
              <w:sz w:val="22"/>
              <w:szCs w:val="20"/>
              <w:lang w:val="en-US" w:bidi="hi-IN"/>
            </w:rPr>
          </w:pPr>
          <w:hyperlink w:anchor="_Toc83975612" w:history="1">
            <w:r w:rsidR="001C702E" w:rsidRPr="00EA02CB">
              <w:rPr>
                <w:rStyle w:val="Hyperlink"/>
                <w:noProof/>
              </w:rPr>
              <w:t>Appendix IV – Lexis Learning online education platform</w:t>
            </w:r>
            <w:r w:rsidR="001C702E">
              <w:rPr>
                <w:noProof/>
                <w:webHidden/>
              </w:rPr>
              <w:tab/>
            </w:r>
            <w:r w:rsidR="001C702E">
              <w:rPr>
                <w:noProof/>
                <w:webHidden/>
              </w:rPr>
              <w:fldChar w:fldCharType="begin"/>
            </w:r>
            <w:r w:rsidR="001C702E">
              <w:rPr>
                <w:noProof/>
                <w:webHidden/>
              </w:rPr>
              <w:instrText xml:space="preserve"> PAGEREF _Toc83975612 \h </w:instrText>
            </w:r>
            <w:r w:rsidR="001C702E">
              <w:rPr>
                <w:noProof/>
                <w:webHidden/>
              </w:rPr>
            </w:r>
            <w:r w:rsidR="001C702E">
              <w:rPr>
                <w:noProof/>
                <w:webHidden/>
              </w:rPr>
              <w:fldChar w:fldCharType="separate"/>
            </w:r>
            <w:r w:rsidR="001C702E">
              <w:rPr>
                <w:noProof/>
                <w:webHidden/>
              </w:rPr>
              <w:t>19</w:t>
            </w:r>
            <w:r w:rsidR="001C702E">
              <w:rPr>
                <w:noProof/>
                <w:webHidden/>
              </w:rPr>
              <w:fldChar w:fldCharType="end"/>
            </w:r>
          </w:hyperlink>
        </w:p>
        <w:p w14:paraId="60E66F5A" w14:textId="2B5ED96C" w:rsidR="001C702E" w:rsidRDefault="008B1F5E">
          <w:pPr>
            <w:pStyle w:val="TOC1"/>
            <w:rPr>
              <w:rFonts w:asciiTheme="minorHAnsi" w:eastAsiaTheme="minorEastAsia" w:hAnsiTheme="minorHAnsi" w:cs="Mangal"/>
              <w:noProof/>
              <w:sz w:val="22"/>
              <w:szCs w:val="20"/>
              <w:lang w:val="en-US" w:bidi="hi-IN"/>
            </w:rPr>
          </w:pPr>
          <w:hyperlink w:anchor="_Toc83975613" w:history="1">
            <w:r w:rsidR="001C702E" w:rsidRPr="00EA02CB">
              <w:rPr>
                <w:rStyle w:val="Hyperlink"/>
                <w:noProof/>
              </w:rPr>
              <w:t>Appendix V - Upgrade with Confidence</w:t>
            </w:r>
            <w:r w:rsidR="001C702E">
              <w:rPr>
                <w:noProof/>
                <w:webHidden/>
              </w:rPr>
              <w:tab/>
            </w:r>
            <w:r w:rsidR="001C702E">
              <w:rPr>
                <w:noProof/>
                <w:webHidden/>
              </w:rPr>
              <w:fldChar w:fldCharType="begin"/>
            </w:r>
            <w:r w:rsidR="001C702E">
              <w:rPr>
                <w:noProof/>
                <w:webHidden/>
              </w:rPr>
              <w:instrText xml:space="preserve"> PAGEREF _Toc83975613 \h </w:instrText>
            </w:r>
            <w:r w:rsidR="001C702E">
              <w:rPr>
                <w:noProof/>
                <w:webHidden/>
              </w:rPr>
            </w:r>
            <w:r w:rsidR="001C702E">
              <w:rPr>
                <w:noProof/>
                <w:webHidden/>
              </w:rPr>
              <w:fldChar w:fldCharType="separate"/>
            </w:r>
            <w:r w:rsidR="001C702E">
              <w:rPr>
                <w:noProof/>
                <w:webHidden/>
              </w:rPr>
              <w:t>20</w:t>
            </w:r>
            <w:r w:rsidR="001C702E">
              <w:rPr>
                <w:noProof/>
                <w:webHidden/>
              </w:rPr>
              <w:fldChar w:fldCharType="end"/>
            </w:r>
          </w:hyperlink>
        </w:p>
        <w:p w14:paraId="1B91FFAF" w14:textId="034AB5D4" w:rsidR="006C431F" w:rsidRDefault="000016DA">
          <w:pPr>
            <w:spacing w:after="160" w:line="259" w:lineRule="auto"/>
            <w:rPr>
              <w:b/>
              <w:bCs/>
              <w:noProof/>
            </w:rPr>
          </w:pPr>
          <w:r>
            <w:rPr>
              <w:b/>
              <w:bCs/>
              <w:noProof/>
            </w:rPr>
            <w:fldChar w:fldCharType="end"/>
          </w:r>
        </w:p>
      </w:sdtContent>
    </w:sdt>
    <w:p w14:paraId="72F12CAF" w14:textId="59E27890" w:rsidR="0055539E" w:rsidRDefault="00B30FDB">
      <w:pPr>
        <w:spacing w:after="160" w:line="259" w:lineRule="auto"/>
      </w:pPr>
      <w:r>
        <w:br w:type="page"/>
      </w:r>
    </w:p>
    <w:p w14:paraId="294C1EDA" w14:textId="77777777" w:rsidR="0055539E" w:rsidRDefault="00B30FDB">
      <w:pPr>
        <w:pStyle w:val="Heading1"/>
      </w:pPr>
      <w:bookmarkStart w:id="6" w:name="_Toc83975602"/>
      <w:r>
        <w:lastRenderedPageBreak/>
        <w:t>Executive Summary</w:t>
      </w:r>
      <w:bookmarkEnd w:id="6"/>
    </w:p>
    <w:p w14:paraId="68484C9C" w14:textId="77777777" w:rsidR="0055539E" w:rsidRDefault="0055539E"/>
    <w:p w14:paraId="4DF18C52" w14:textId="77777777" w:rsidR="0055539E" w:rsidRDefault="0055539E">
      <w:pPr>
        <w:sectPr w:rsidR="0055539E">
          <w:headerReference w:type="even" r:id="rId18"/>
          <w:headerReference w:type="default" r:id="rId19"/>
          <w:footerReference w:type="even" r:id="rId20"/>
          <w:footerReference w:type="default" r:id="rId21"/>
          <w:headerReference w:type="first" r:id="rId22"/>
          <w:footerReference w:type="first" r:id="rId23"/>
          <w:pgSz w:w="11906" w:h="16838"/>
          <w:pgMar w:top="1440" w:right="1080" w:bottom="1440" w:left="1080" w:header="708" w:footer="708" w:gutter="0"/>
          <w:cols w:space="708"/>
          <w:docGrid w:linePitch="360"/>
        </w:sectPr>
      </w:pPr>
    </w:p>
    <w:p w14:paraId="1B94A70E" w14:textId="7DC9338D" w:rsidR="0055539E" w:rsidRDefault="00B30FDB" w:rsidP="00CB5B8E">
      <w:r>
        <w:t xml:space="preserve">LexisNexis is pleased to respond to a request </w:t>
      </w:r>
      <w:r w:rsidRPr="00510E8D">
        <w:t xml:space="preserve">from </w:t>
      </w:r>
      <w:commentRangeStart w:id="7"/>
      <w:r w:rsidRPr="00510E8D">
        <w:rPr>
          <w:bCs/>
        </w:rPr>
        <w:t>${</w:t>
      </w:r>
      <w:proofErr w:type="spellStart"/>
      <w:r w:rsidRPr="00510E8D">
        <w:rPr>
          <w:bCs/>
        </w:rPr>
        <w:t>client_name</w:t>
      </w:r>
      <w:proofErr w:type="spellEnd"/>
      <w:r w:rsidRPr="00510E8D">
        <w:rPr>
          <w:bCs/>
        </w:rPr>
        <w:t>}</w:t>
      </w:r>
      <w:commentRangeEnd w:id="7"/>
      <w:r w:rsidR="00A369A7">
        <w:rPr>
          <w:rStyle w:val="CommentReference"/>
        </w:rPr>
        <w:commentReference w:id="7"/>
      </w:r>
      <w:r>
        <w:t xml:space="preserve">with this proposal to solve the following challenges: </w:t>
      </w:r>
    </w:p>
    <w:p w14:paraId="4F6A4BE7" w14:textId="77777777" w:rsidR="0055539E" w:rsidRDefault="0055539E"/>
    <w:p w14:paraId="30D99409" w14:textId="60F65F95" w:rsidR="008A0C37" w:rsidRDefault="008A0C37">
      <w:pPr>
        <w:sectPr w:rsidR="008A0C37">
          <w:type w:val="continuous"/>
          <w:pgSz w:w="11906" w:h="16838"/>
          <w:pgMar w:top="1440" w:right="1080" w:bottom="1440" w:left="1080" w:header="708" w:footer="708" w:gutter="0"/>
          <w:cols w:space="708"/>
          <w:docGrid w:linePitch="360"/>
        </w:sectPr>
      </w:pPr>
    </w:p>
    <w:p w14:paraId="2610EFD8" w14:textId="77777777" w:rsidR="0055539E" w:rsidRDefault="0055539E"/>
    <w:p w14:paraId="72CDEB63" w14:textId="77777777" w:rsidR="0055539E" w:rsidRDefault="0055539E"/>
    <w:p w14:paraId="60CC1E76" w14:textId="6049E97D" w:rsidR="0055539E" w:rsidRDefault="00B30FDB">
      <w:pPr>
        <w:pStyle w:val="Heading1"/>
      </w:pPr>
      <w:bookmarkStart w:id="8" w:name="_Toc83975603"/>
      <w:r>
        <w:t xml:space="preserve">Why </w:t>
      </w:r>
      <w:proofErr w:type="gramStart"/>
      <w:r>
        <w:t>choose</w:t>
      </w:r>
      <w:proofErr w:type="gramEnd"/>
      <w:r>
        <w:t xml:space="preserve"> Affinity</w:t>
      </w:r>
      <w:r w:rsidR="00F276A4">
        <w:t>?</w:t>
      </w:r>
      <w:bookmarkEnd w:id="8"/>
      <w:r>
        <w:t xml:space="preserve"> </w:t>
      </w:r>
    </w:p>
    <w:p w14:paraId="11B98B7B" w14:textId="77777777" w:rsidR="0055539E" w:rsidRDefault="0055539E"/>
    <w:p w14:paraId="1628B5C4" w14:textId="5E0BC36B" w:rsidR="0055539E" w:rsidRDefault="00B30FDB">
      <w:commentRangeStart w:id="9"/>
      <w:r>
        <w:t>Smart firms choose Affinity for many reasons, including:</w:t>
      </w:r>
    </w:p>
    <w:p w14:paraId="32D1F001" w14:textId="77777777" w:rsidR="0055539E" w:rsidRDefault="0055539E"/>
    <w:p w14:paraId="3AF11B00" w14:textId="77777777" w:rsidR="0055539E" w:rsidRDefault="0055539E">
      <w:pPr>
        <w:sectPr w:rsidR="0055539E">
          <w:type w:val="continuous"/>
          <w:pgSz w:w="11906" w:h="16838"/>
          <w:pgMar w:top="1440" w:right="1080" w:bottom="1440" w:left="1080" w:header="708" w:footer="708" w:gutter="0"/>
          <w:cols w:space="708"/>
          <w:docGrid w:linePitch="360"/>
        </w:sectPr>
      </w:pPr>
    </w:p>
    <w:p w14:paraId="4EA59129" w14:textId="6F2C0FDA" w:rsidR="0055539E" w:rsidRDefault="00B30FDB" w:rsidP="00500123">
      <w:pPr>
        <w:numPr>
          <w:ilvl w:val="0"/>
          <w:numId w:val="5"/>
        </w:numPr>
        <w:spacing w:after="120"/>
        <w:ind w:left="357" w:hanging="357"/>
      </w:pPr>
      <w:r>
        <w:t>A single integrated platform for Document Management, Matter Management, Finance and Accounts, Billing, Workflow, Time Recording, Precedents, Reporting</w:t>
      </w:r>
      <w:r w:rsidR="00A24333">
        <w:t>, CRM</w:t>
      </w:r>
      <w:r>
        <w:t xml:space="preserve"> and more, enabling practice-wide efficiencies, lower software costs and ongoing maintenance.</w:t>
      </w:r>
    </w:p>
    <w:p w14:paraId="40BEBAA5" w14:textId="0454BB83" w:rsidR="0055539E" w:rsidRDefault="00B30FDB" w:rsidP="00500123">
      <w:pPr>
        <w:numPr>
          <w:ilvl w:val="0"/>
          <w:numId w:val="5"/>
        </w:numPr>
        <w:spacing w:after="120"/>
        <w:ind w:left="357" w:hanging="357"/>
      </w:pPr>
      <w:r>
        <w:t>Developed here in Australia, Lexis Affinity</w:t>
      </w:r>
      <w:r w:rsidR="00144CE9">
        <w:t>™</w:t>
      </w:r>
      <w:r>
        <w:t xml:space="preserve"> is backed by a global organisation committed to the ongoing support and development of the platform.</w:t>
      </w:r>
    </w:p>
    <w:p w14:paraId="700B233B" w14:textId="77777777" w:rsidR="0055539E" w:rsidRDefault="00B30FDB" w:rsidP="00500123">
      <w:pPr>
        <w:numPr>
          <w:ilvl w:val="0"/>
          <w:numId w:val="5"/>
        </w:numPr>
        <w:spacing w:after="120"/>
        <w:ind w:left="357" w:hanging="357"/>
      </w:pPr>
      <w:r>
        <w:t>The leading practice management solution for the mid-law market and a proven application used by over 470 firms across the Asia-Pacific region.</w:t>
      </w:r>
    </w:p>
    <w:p w14:paraId="76537FB9" w14:textId="7EDDEDCA" w:rsidR="0055539E" w:rsidRDefault="00B30FDB" w:rsidP="00500123">
      <w:pPr>
        <w:numPr>
          <w:ilvl w:val="0"/>
          <w:numId w:val="5"/>
        </w:numPr>
        <w:spacing w:after="120"/>
        <w:ind w:left="357" w:hanging="357"/>
      </w:pPr>
      <w:r>
        <w:t xml:space="preserve">A refined, </w:t>
      </w:r>
      <w:proofErr w:type="gramStart"/>
      <w:r>
        <w:t>intuitive</w:t>
      </w:r>
      <w:proofErr w:type="gramEnd"/>
      <w:r>
        <w:t xml:space="preserve"> and flexible interface for both </w:t>
      </w:r>
      <w:r w:rsidR="00112969">
        <w:t>practitioners</w:t>
      </w:r>
      <w:r>
        <w:t xml:space="preserve"> and supporting roles in your firm.</w:t>
      </w:r>
    </w:p>
    <w:p w14:paraId="7C57CE9F" w14:textId="77777777" w:rsidR="0055539E" w:rsidRDefault="00B30FDB" w:rsidP="00500123">
      <w:pPr>
        <w:numPr>
          <w:ilvl w:val="0"/>
          <w:numId w:val="5"/>
        </w:numPr>
        <w:spacing w:after="120"/>
        <w:ind w:left="357" w:hanging="357"/>
      </w:pPr>
      <w:r>
        <w:t>Our implementations are professionally planned and managed, by our delivery team who carry over 40 years of experience delivering legal software solutions.</w:t>
      </w:r>
    </w:p>
    <w:p w14:paraId="4F9E91B0" w14:textId="77777777" w:rsidR="0055539E" w:rsidRDefault="00B30FDB" w:rsidP="00500123">
      <w:pPr>
        <w:numPr>
          <w:ilvl w:val="0"/>
          <w:numId w:val="5"/>
        </w:numPr>
        <w:spacing w:after="120"/>
        <w:ind w:left="357" w:hanging="357"/>
      </w:pPr>
      <w:r>
        <w:t>Our Consulting, Training and Support teams are there to support your practice and work with you to achieve the business outcomes you need.</w:t>
      </w:r>
    </w:p>
    <w:p w14:paraId="1147E462" w14:textId="79AA87CB" w:rsidR="0055539E" w:rsidRDefault="00B30FDB" w:rsidP="00500123">
      <w:pPr>
        <w:numPr>
          <w:ilvl w:val="0"/>
          <w:numId w:val="5"/>
        </w:numPr>
        <w:spacing w:after="120"/>
        <w:ind w:left="357" w:hanging="357"/>
        <w:sectPr w:rsidR="0055539E">
          <w:type w:val="continuous"/>
          <w:pgSz w:w="11906" w:h="16838"/>
          <w:pgMar w:top="1440" w:right="1080" w:bottom="1440" w:left="1080" w:header="708" w:footer="708" w:gutter="0"/>
          <w:cols w:num="2" w:space="708"/>
          <w:docGrid w:linePitch="360"/>
        </w:sectPr>
      </w:pPr>
      <w:r>
        <w:t xml:space="preserve">Backed </w:t>
      </w:r>
      <w:r w:rsidR="00F964D7">
        <w:t xml:space="preserve">by </w:t>
      </w:r>
      <w:r>
        <w:t>LexisCare, your firm will have access to regular software updates, our online knowledge base, online</w:t>
      </w:r>
      <w:r w:rsidR="00B52036">
        <w:t xml:space="preserve"> training and help</w:t>
      </w:r>
      <w:r>
        <w:t xml:space="preserve"> videos and more (see Appendix II for details).</w:t>
      </w:r>
      <w:commentRangeEnd w:id="9"/>
      <w:r w:rsidR="00A369A7">
        <w:rPr>
          <w:rStyle w:val="CommentReference"/>
        </w:rPr>
        <w:commentReference w:id="9"/>
      </w:r>
    </w:p>
    <w:p w14:paraId="0E11361B" w14:textId="77777777" w:rsidR="0055539E" w:rsidRDefault="0055539E"/>
    <w:p w14:paraId="45556D9E" w14:textId="77777777" w:rsidR="0055539E" w:rsidRDefault="0055539E"/>
    <w:p w14:paraId="795B2EFF" w14:textId="77777777" w:rsidR="0055539E" w:rsidRDefault="00B30FDB">
      <w:pPr>
        <w:pStyle w:val="Heading1"/>
      </w:pPr>
      <w:bookmarkStart w:id="10" w:name="_Toc83975604"/>
      <w:r>
        <w:t>Solution Specifics</w:t>
      </w:r>
      <w:bookmarkEnd w:id="10"/>
    </w:p>
    <w:p w14:paraId="3A26DC5B" w14:textId="77777777" w:rsidR="0055539E" w:rsidRDefault="0055539E"/>
    <w:p w14:paraId="7FE0624D" w14:textId="407664ED" w:rsidR="0055539E" w:rsidRDefault="00B30FDB">
      <w:r>
        <w:t>This proposal includes the following:</w:t>
      </w:r>
    </w:p>
    <w:p w14:paraId="5E281C9B" w14:textId="77777777" w:rsidR="0055539E" w:rsidRDefault="0055539E"/>
    <w:p w14:paraId="43DE513B" w14:textId="77777777" w:rsidR="0055539E" w:rsidRDefault="0055539E" w:rsidP="00500123">
      <w:pPr>
        <w:pStyle w:val="ListParagraph"/>
        <w:numPr>
          <w:ilvl w:val="0"/>
          <w:numId w:val="8"/>
        </w:numPr>
        <w:spacing w:after="120"/>
        <w:contextualSpacing w:val="0"/>
        <w:sectPr w:rsidR="0055539E">
          <w:type w:val="continuous"/>
          <w:pgSz w:w="11906" w:h="16838"/>
          <w:pgMar w:top="1440" w:right="1080" w:bottom="1440" w:left="1080" w:header="708" w:footer="708" w:gutter="0"/>
          <w:cols w:space="708"/>
          <w:docGrid w:linePitch="360"/>
        </w:sectPr>
      </w:pPr>
    </w:p>
    <w:p w14:paraId="05C147C9" w14:textId="1C7358E5" w:rsidR="0055539E" w:rsidRDefault="004D6A8B" w:rsidP="000728AB">
      <w:pPr>
        <w:pStyle w:val="ListParagraph"/>
        <w:numPr>
          <w:ilvl w:val="0"/>
          <w:numId w:val="8"/>
        </w:numPr>
        <w:spacing w:after="120"/>
        <w:ind w:left="357" w:hanging="357"/>
        <w:contextualSpacing w:val="0"/>
      </w:pPr>
      <w:r w:rsidRPr="00144CE9">
        <w:rPr>
          <w:rFonts w:ascii="Arial Nova" w:hAnsi="Arial Nova"/>
          <w:bCs/>
        </w:rPr>
        <w:t>Affinity Server and Workstation software</w:t>
      </w:r>
      <w:r w:rsidR="00B30FDB" w:rsidRPr="00014406">
        <w:rPr>
          <w:rFonts w:ascii="Lato" w:hAnsi="Lato"/>
          <w:b/>
          <w:bCs/>
        </w:rPr>
        <w:t xml:space="preserve"> </w:t>
      </w:r>
      <w:r w:rsidR="00B30FDB">
        <w:rPr>
          <w:rFonts w:ascii="Lato" w:hAnsi="Lato"/>
        </w:rPr>
        <w:br/>
      </w:r>
      <w:r>
        <w:t>Lexis Affinity</w:t>
      </w:r>
      <w:r w:rsidR="00B30FDB">
        <w:t xml:space="preserve"> with </w:t>
      </w:r>
      <w:commentRangeStart w:id="11"/>
      <w:r w:rsidR="00A319D6" w:rsidRPr="00510E8D">
        <w:t>${</w:t>
      </w:r>
      <w:proofErr w:type="spellStart"/>
      <w:r w:rsidR="00A319D6" w:rsidRPr="00510E8D">
        <w:t>no_users</w:t>
      </w:r>
      <w:proofErr w:type="spellEnd"/>
      <w:r w:rsidR="00A319D6" w:rsidRPr="00510E8D">
        <w:t>}</w:t>
      </w:r>
      <w:commentRangeEnd w:id="11"/>
      <w:r w:rsidR="00A369A7">
        <w:rPr>
          <w:rStyle w:val="CommentReference"/>
        </w:rPr>
        <w:commentReference w:id="11"/>
      </w:r>
      <w:r w:rsidR="00B30FDB">
        <w:t xml:space="preserve">concurrent user licenses.  Professional Services to assist your team in configuring, </w:t>
      </w:r>
      <w:proofErr w:type="gramStart"/>
      <w:r w:rsidR="00B30FDB">
        <w:t>implementing</w:t>
      </w:r>
      <w:proofErr w:type="gramEnd"/>
      <w:r w:rsidR="00B30FDB">
        <w:t xml:space="preserve"> and using the solution. Ongoing online and remote technical support and maintenance, including software updates.</w:t>
      </w:r>
    </w:p>
    <w:p w14:paraId="05DAED15" w14:textId="4514ACFE" w:rsidR="00014406" w:rsidRPr="008A1778" w:rsidRDefault="00014406" w:rsidP="00500123">
      <w:pPr>
        <w:pStyle w:val="ListParagraph"/>
        <w:numPr>
          <w:ilvl w:val="0"/>
          <w:numId w:val="8"/>
        </w:numPr>
        <w:spacing w:after="120"/>
        <w:ind w:left="357" w:hanging="357"/>
        <w:contextualSpacing w:val="0"/>
      </w:pPr>
      <w:commentRangeStart w:id="12"/>
      <w:r w:rsidRPr="00144CE9">
        <w:rPr>
          <w:rFonts w:ascii="Arial Nova" w:hAnsi="Arial Nova"/>
          <w:bCs/>
        </w:rPr>
        <w:t>Oracle Database Software</w:t>
      </w:r>
      <w:commentRangeEnd w:id="12"/>
      <w:r w:rsidR="00A369A7">
        <w:rPr>
          <w:rStyle w:val="CommentReference"/>
        </w:rPr>
        <w:commentReference w:id="12"/>
      </w:r>
      <w:r>
        <w:rPr>
          <w:rFonts w:ascii="Lato" w:hAnsi="Lato"/>
          <w:b/>
          <w:bCs/>
        </w:rPr>
        <w:br/>
      </w:r>
      <w:r w:rsidR="00AF6F77" w:rsidRPr="008A1778">
        <w:t>T</w:t>
      </w:r>
      <w:r w:rsidR="00D91CCD" w:rsidRPr="008A1778">
        <w:t>he Oracle database</w:t>
      </w:r>
      <w:r w:rsidR="00AF6F77" w:rsidRPr="008A1778">
        <w:t xml:space="preserve"> is an integral part of Affinity</w:t>
      </w:r>
      <w:r w:rsidR="000C0B0F" w:rsidRPr="008A1778">
        <w:t xml:space="preserve">. This proposal includes provision for </w:t>
      </w:r>
      <w:commentRangeStart w:id="13"/>
      <w:commentRangeStart w:id="14"/>
      <w:r w:rsidR="00C24C96" w:rsidRPr="00510E8D">
        <w:rPr>
          <w:bCs/>
        </w:rPr>
        <w:t>${</w:t>
      </w:r>
      <w:proofErr w:type="spellStart"/>
      <w:r w:rsidR="00C24C96" w:rsidRPr="00510E8D">
        <w:rPr>
          <w:bCs/>
        </w:rPr>
        <w:t>wording_before_users</w:t>
      </w:r>
      <w:proofErr w:type="spellEnd"/>
      <w:r w:rsidR="00C24C96" w:rsidRPr="00510E8D">
        <w:rPr>
          <w:bCs/>
        </w:rPr>
        <w:t xml:space="preserve">} </w:t>
      </w:r>
      <w:commentRangeEnd w:id="13"/>
      <w:r w:rsidR="00094834">
        <w:rPr>
          <w:rStyle w:val="CommentReference"/>
        </w:rPr>
        <w:commentReference w:id="13"/>
      </w:r>
      <w:r w:rsidR="00C24C96" w:rsidRPr="00510E8D">
        <w:rPr>
          <w:bCs/>
        </w:rPr>
        <w:t>${</w:t>
      </w:r>
      <w:proofErr w:type="spellStart"/>
      <w:r w:rsidR="00C24C96" w:rsidRPr="00510E8D">
        <w:rPr>
          <w:bCs/>
        </w:rPr>
        <w:t>wording_after_users</w:t>
      </w:r>
      <w:proofErr w:type="spellEnd"/>
      <w:r w:rsidR="00C24C96" w:rsidRPr="00510E8D">
        <w:rPr>
          <w:bCs/>
        </w:rPr>
        <w:t>}</w:t>
      </w:r>
      <w:commentRangeEnd w:id="14"/>
      <w:r w:rsidR="009A5C25">
        <w:rPr>
          <w:rStyle w:val="CommentReference"/>
        </w:rPr>
        <w:commentReference w:id="14"/>
      </w:r>
    </w:p>
    <w:p w14:paraId="62EB9A92" w14:textId="097C5FAB" w:rsidR="0055539E" w:rsidRPr="00510E8D" w:rsidRDefault="00B30FDB" w:rsidP="00500123">
      <w:pPr>
        <w:pStyle w:val="ListParagraph"/>
        <w:numPr>
          <w:ilvl w:val="0"/>
          <w:numId w:val="8"/>
        </w:numPr>
        <w:spacing w:after="120"/>
        <w:contextualSpacing w:val="0"/>
      </w:pPr>
      <w:commentRangeStart w:id="15"/>
      <w:r w:rsidRPr="00510E8D">
        <w:rPr>
          <w:rFonts w:ascii="Arial Nova" w:hAnsi="Arial Nova"/>
          <w:bCs/>
        </w:rPr>
        <w:t>${</w:t>
      </w:r>
      <w:proofErr w:type="spellStart"/>
      <w:r w:rsidRPr="00510E8D">
        <w:rPr>
          <w:rFonts w:ascii="Arial Nova" w:hAnsi="Arial Nova"/>
          <w:bCs/>
        </w:rPr>
        <w:t>client_portal</w:t>
      </w:r>
      <w:proofErr w:type="spellEnd"/>
      <w:r w:rsidRPr="00510E8D">
        <w:rPr>
          <w:rFonts w:ascii="Arial Nova" w:hAnsi="Arial Nova"/>
          <w:bCs/>
        </w:rPr>
        <w:t>}</w:t>
      </w:r>
      <w:commentRangeEnd w:id="15"/>
      <w:r w:rsidR="009A5C25">
        <w:rPr>
          <w:rStyle w:val="CommentReference"/>
        </w:rPr>
        <w:commentReference w:id="15"/>
      </w:r>
      <w:r w:rsidRPr="00510E8D">
        <w:rPr>
          <w:rFonts w:ascii="Arial Nova" w:hAnsi="Arial Nova"/>
          <w:bCs/>
        </w:rPr>
        <w:br/>
      </w:r>
      <w:r w:rsidRPr="00510E8D">
        <w:t xml:space="preserve">${Client Portal will enable you to increase your efficiency and collaboration with clients </w:t>
      </w:r>
      <w:r w:rsidR="002A54E3" w:rsidRPr="00510E8D">
        <w:t xml:space="preserve">and selected Third Parties </w:t>
      </w:r>
      <w:r w:rsidRPr="00510E8D">
        <w:t xml:space="preserve">while delivering premium service with confidence and security.  Easily exchange documents with </w:t>
      </w:r>
      <w:r w:rsidR="00F83614" w:rsidRPr="00510E8D">
        <w:t xml:space="preserve">external users </w:t>
      </w:r>
      <w:r w:rsidRPr="00510E8D">
        <w:t>and reduce enquiries by allowing online access to the matter details they need.}</w:t>
      </w:r>
    </w:p>
    <w:p w14:paraId="0395C7DB" w14:textId="77777777" w:rsidR="0055539E" w:rsidRPr="00510E8D" w:rsidRDefault="00B30FDB" w:rsidP="00500123">
      <w:pPr>
        <w:pStyle w:val="ListParagraph"/>
        <w:numPr>
          <w:ilvl w:val="0"/>
          <w:numId w:val="8"/>
        </w:numPr>
        <w:spacing w:after="120"/>
        <w:contextualSpacing w:val="0"/>
      </w:pPr>
      <w:commentRangeStart w:id="16"/>
      <w:r w:rsidRPr="00510E8D">
        <w:rPr>
          <w:rFonts w:ascii="Arial Nova" w:hAnsi="Arial Nova"/>
          <w:bCs/>
        </w:rPr>
        <w:t>${</w:t>
      </w:r>
      <w:proofErr w:type="spellStart"/>
      <w:r w:rsidRPr="00510E8D">
        <w:rPr>
          <w:rFonts w:ascii="Arial Nova" w:hAnsi="Arial Nova"/>
          <w:bCs/>
        </w:rPr>
        <w:t>affinity_mobile</w:t>
      </w:r>
      <w:proofErr w:type="spellEnd"/>
      <w:r w:rsidRPr="00510E8D">
        <w:rPr>
          <w:rFonts w:ascii="Arial Nova" w:hAnsi="Arial Nova"/>
          <w:bCs/>
        </w:rPr>
        <w:t>}</w:t>
      </w:r>
      <w:commentRangeEnd w:id="16"/>
      <w:r w:rsidR="009A5C25">
        <w:rPr>
          <w:rStyle w:val="CommentReference"/>
        </w:rPr>
        <w:commentReference w:id="16"/>
      </w:r>
      <w:r w:rsidRPr="00510E8D">
        <w:rPr>
          <w:rFonts w:ascii="Lato" w:hAnsi="Lato"/>
        </w:rPr>
        <w:br/>
      </w:r>
      <w:r w:rsidRPr="00510E8D">
        <w:t xml:space="preserve">${Affinity Mobile will enable you to increase your efficiency and productivity by securely giving your staff access to the contacts, matters and documents they need on the go.}  </w:t>
      </w:r>
    </w:p>
    <w:p w14:paraId="1ADF4F2D" w14:textId="76D9178E" w:rsidR="0055539E" w:rsidRPr="00510E8D" w:rsidRDefault="00B30FDB" w:rsidP="00500123">
      <w:pPr>
        <w:pStyle w:val="ListParagraph"/>
        <w:numPr>
          <w:ilvl w:val="0"/>
          <w:numId w:val="8"/>
        </w:numPr>
        <w:spacing w:after="120"/>
        <w:contextualSpacing w:val="0"/>
      </w:pPr>
      <w:r w:rsidRPr="00510E8D">
        <w:rPr>
          <w:rFonts w:ascii="Arial Nova" w:hAnsi="Arial Nova"/>
          <w:bCs/>
        </w:rPr>
        <w:t>$</w:t>
      </w:r>
      <w:commentRangeStart w:id="17"/>
      <w:r w:rsidRPr="00510E8D">
        <w:rPr>
          <w:rFonts w:ascii="Arial Nova" w:hAnsi="Arial Nova"/>
          <w:bCs/>
        </w:rPr>
        <w:t>{</w:t>
      </w:r>
      <w:proofErr w:type="spellStart"/>
      <w:r w:rsidRPr="00510E8D">
        <w:rPr>
          <w:rFonts w:ascii="Arial Nova" w:hAnsi="Arial Nova"/>
          <w:bCs/>
        </w:rPr>
        <w:t>lexis_</w:t>
      </w:r>
      <w:r w:rsidR="00B07563" w:rsidRPr="00510E8D">
        <w:rPr>
          <w:rFonts w:ascii="Arial Nova" w:hAnsi="Arial Nova"/>
          <w:bCs/>
        </w:rPr>
        <w:t>empower</w:t>
      </w:r>
      <w:proofErr w:type="spellEnd"/>
      <w:r w:rsidRPr="00510E8D">
        <w:rPr>
          <w:rFonts w:ascii="Arial Nova" w:hAnsi="Arial Nova"/>
          <w:bCs/>
        </w:rPr>
        <w:t>}</w:t>
      </w:r>
      <w:commentRangeEnd w:id="17"/>
      <w:r w:rsidR="009A5C25">
        <w:rPr>
          <w:rStyle w:val="CommentReference"/>
        </w:rPr>
        <w:commentReference w:id="17"/>
      </w:r>
      <w:r w:rsidRPr="00510E8D">
        <w:br/>
      </w:r>
      <w:r w:rsidR="003669EF" w:rsidRPr="00510E8D">
        <w:t>$</w:t>
      </w:r>
      <w:r w:rsidR="00510E8D" w:rsidRPr="00510E8D">
        <w:t>{</w:t>
      </w:r>
      <w:r w:rsidR="003669EF" w:rsidRPr="00510E8D">
        <w:t>Lexis</w:t>
      </w:r>
      <w:r w:rsidR="003669EF" w:rsidRPr="00510E8D" w:rsidDel="006A07C7">
        <w:t xml:space="preserve"> </w:t>
      </w:r>
      <w:proofErr w:type="spellStart"/>
      <w:r w:rsidR="003669EF" w:rsidRPr="00510E8D">
        <w:t>emPower</w:t>
      </w:r>
      <w:proofErr w:type="spellEnd"/>
      <w:r w:rsidR="003669EF" w:rsidRPr="00510E8D">
        <w:t xml:space="preserve"> will make you more efficient by automating your legal document production and includes regular updates to precedents and court forms.</w:t>
      </w:r>
      <w:r w:rsidR="00510E8D" w:rsidRPr="00510E8D">
        <w:t>}</w:t>
      </w:r>
    </w:p>
    <w:p w14:paraId="03ED2CFF" w14:textId="7C7D0EB9" w:rsidR="0055539E" w:rsidRPr="005161EC" w:rsidRDefault="00B30FDB" w:rsidP="00500123">
      <w:pPr>
        <w:pStyle w:val="ListParagraph"/>
        <w:numPr>
          <w:ilvl w:val="0"/>
          <w:numId w:val="8"/>
        </w:numPr>
        <w:spacing w:after="120"/>
        <w:contextualSpacing w:val="0"/>
      </w:pPr>
      <w:r w:rsidRPr="005161EC">
        <w:rPr>
          <w:rFonts w:ascii="Arial Nova" w:hAnsi="Arial Nova"/>
          <w:bCs/>
        </w:rPr>
        <w:t>${</w:t>
      </w:r>
      <w:commentRangeStart w:id="18"/>
      <w:proofErr w:type="spellStart"/>
      <w:r w:rsidRPr="005161EC">
        <w:rPr>
          <w:rFonts w:ascii="Arial Nova" w:hAnsi="Arial Nova"/>
          <w:bCs/>
        </w:rPr>
        <w:t>lexisNexis_ser_lic_req</w:t>
      </w:r>
      <w:proofErr w:type="spellEnd"/>
      <w:r w:rsidRPr="005161EC">
        <w:rPr>
          <w:rFonts w:ascii="Arial Nova" w:hAnsi="Arial Nova"/>
          <w:bCs/>
        </w:rPr>
        <w:t>}</w:t>
      </w:r>
      <w:commentRangeEnd w:id="18"/>
      <w:r w:rsidR="009A5C25">
        <w:rPr>
          <w:rStyle w:val="CommentReference"/>
        </w:rPr>
        <w:commentReference w:id="18"/>
      </w:r>
      <w:r w:rsidRPr="005161EC">
        <w:rPr>
          <w:rFonts w:ascii="Lato" w:hAnsi="Lato"/>
        </w:rPr>
        <w:br/>
      </w:r>
      <w:r w:rsidRPr="005161EC">
        <w:t>${LexisNexis Searches integrat</w:t>
      </w:r>
      <w:r w:rsidR="002972A6" w:rsidRPr="005161EC">
        <w:t>es</w:t>
      </w:r>
      <w:r w:rsidRPr="005161EC">
        <w:t xml:space="preserve"> with GlobalX for all your property, </w:t>
      </w:r>
      <w:proofErr w:type="gramStart"/>
      <w:r w:rsidRPr="005161EC">
        <w:t>business</w:t>
      </w:r>
      <w:proofErr w:type="gramEnd"/>
      <w:r w:rsidRPr="005161EC">
        <w:t xml:space="preserve"> and consumer regulatory information.  Order searches from within matters to avoid re-keying matter details with automated saving of documents and posting of disbursements.}</w:t>
      </w:r>
    </w:p>
    <w:p w14:paraId="3CE3D63A" w14:textId="64AAD4F4" w:rsidR="0055539E" w:rsidRPr="005161EC" w:rsidRDefault="00B30FDB" w:rsidP="00500123">
      <w:pPr>
        <w:pStyle w:val="ListParagraph"/>
        <w:numPr>
          <w:ilvl w:val="0"/>
          <w:numId w:val="8"/>
        </w:numPr>
        <w:spacing w:after="120"/>
        <w:contextualSpacing w:val="0"/>
      </w:pPr>
      <w:commentRangeStart w:id="19"/>
      <w:r w:rsidRPr="005161EC">
        <w:rPr>
          <w:rFonts w:ascii="Arial Nova" w:hAnsi="Arial Nova"/>
          <w:bCs/>
        </w:rPr>
        <w:t>${</w:t>
      </w:r>
      <w:proofErr w:type="spellStart"/>
      <w:r w:rsidRPr="005161EC">
        <w:rPr>
          <w:rFonts w:ascii="Arial Nova" w:hAnsi="Arial Nova"/>
          <w:bCs/>
        </w:rPr>
        <w:t>lexisnexis_sea_infotrack</w:t>
      </w:r>
      <w:proofErr w:type="spellEnd"/>
      <w:r w:rsidRPr="005161EC">
        <w:rPr>
          <w:rFonts w:ascii="Arial Nova" w:hAnsi="Arial Nova"/>
          <w:bCs/>
        </w:rPr>
        <w:t>}</w:t>
      </w:r>
      <w:r w:rsidRPr="005161EC">
        <w:rPr>
          <w:rFonts w:ascii="Arial Nova" w:hAnsi="Arial Nova"/>
          <w:bCs/>
        </w:rPr>
        <w:br/>
      </w:r>
      <w:commentRangeEnd w:id="19"/>
      <w:r w:rsidR="009A5C25">
        <w:rPr>
          <w:rStyle w:val="CommentReference"/>
        </w:rPr>
        <w:commentReference w:id="19"/>
      </w:r>
      <w:r w:rsidRPr="005161EC">
        <w:t xml:space="preserve">${LexisNexis Searches </w:t>
      </w:r>
      <w:r w:rsidR="002972A6" w:rsidRPr="005161EC">
        <w:t xml:space="preserve">integrates </w:t>
      </w:r>
      <w:r w:rsidRPr="005161EC">
        <w:t xml:space="preserve">with InfoTrack for all your property, </w:t>
      </w:r>
      <w:proofErr w:type="gramStart"/>
      <w:r w:rsidRPr="005161EC">
        <w:t>business</w:t>
      </w:r>
      <w:proofErr w:type="gramEnd"/>
      <w:r w:rsidRPr="005161EC">
        <w:t xml:space="preserve"> and consumer regulatory information.  Order searches from </w:t>
      </w:r>
      <w:r w:rsidRPr="005161EC">
        <w:lastRenderedPageBreak/>
        <w:t>within matters to avoid re-keying matter details with automated saving of documents and posting of disbursements.}</w:t>
      </w:r>
    </w:p>
    <w:p w14:paraId="0B9E53A1" w14:textId="27C66719" w:rsidR="0055539E" w:rsidRDefault="00BB59F6" w:rsidP="00500123">
      <w:pPr>
        <w:pStyle w:val="ListParagraph"/>
        <w:numPr>
          <w:ilvl w:val="0"/>
          <w:numId w:val="8"/>
        </w:numPr>
        <w:spacing w:after="120"/>
        <w:contextualSpacing w:val="0"/>
      </w:pPr>
      <w:commentRangeStart w:id="20"/>
      <w:r w:rsidRPr="00144CE9">
        <w:rPr>
          <w:rFonts w:ascii="Arial Nova" w:hAnsi="Arial Nova"/>
          <w:bCs/>
        </w:rPr>
        <w:t>Dye &amp; Durham</w:t>
      </w:r>
      <w:r w:rsidR="00B30FDB" w:rsidRPr="00144CE9">
        <w:rPr>
          <w:rFonts w:ascii="Arial Nova" w:hAnsi="Arial Nova"/>
          <w:bCs/>
        </w:rPr>
        <w:t xml:space="preserve"> Integration</w:t>
      </w:r>
      <w:r w:rsidR="00B30FDB" w:rsidRPr="00144CE9">
        <w:rPr>
          <w:rFonts w:ascii="Arial Nova" w:hAnsi="Arial Nova"/>
          <w:bCs/>
        </w:rPr>
        <w:br/>
      </w:r>
      <w:r w:rsidR="0067521F">
        <w:t>Affinity integrates with</w:t>
      </w:r>
      <w:r w:rsidR="0067521F" w:rsidDel="0067521F">
        <w:t xml:space="preserve"> </w:t>
      </w:r>
      <w:r w:rsidR="00823D36">
        <w:t>Dye &amp; Durham Property</w:t>
      </w:r>
      <w:r w:rsidR="00B30FDB">
        <w:t xml:space="preserve"> for property, </w:t>
      </w:r>
      <w:proofErr w:type="gramStart"/>
      <w:r w:rsidR="00B30FDB">
        <w:t>business</w:t>
      </w:r>
      <w:proofErr w:type="gramEnd"/>
      <w:r w:rsidR="00B30FDB">
        <w:t xml:space="preserve"> and consumer regulatory information.</w:t>
      </w:r>
      <w:r w:rsidR="00675C94">
        <w:t xml:space="preserve"> Order searches from within matters to avoid re-keying matter details with automated saving of documents and posting of disbursements.</w:t>
      </w:r>
    </w:p>
    <w:p w14:paraId="53FAF1D2" w14:textId="016DE98D" w:rsidR="0055539E" w:rsidRDefault="00B30FDB" w:rsidP="00500123">
      <w:pPr>
        <w:pStyle w:val="ListParagraph"/>
        <w:numPr>
          <w:ilvl w:val="0"/>
          <w:numId w:val="8"/>
        </w:numPr>
        <w:spacing w:after="120"/>
        <w:contextualSpacing w:val="0"/>
      </w:pPr>
      <w:r w:rsidRPr="00144CE9">
        <w:rPr>
          <w:rFonts w:ascii="Arial Nova" w:hAnsi="Arial Nova"/>
          <w:bCs/>
        </w:rPr>
        <w:t>PEXA Integration</w:t>
      </w:r>
      <w:r>
        <w:rPr>
          <w:rFonts w:ascii="Lato" w:hAnsi="Lato"/>
        </w:rPr>
        <w:br/>
      </w:r>
      <w:r w:rsidR="0067521F">
        <w:t>Affinity integrates with</w:t>
      </w:r>
      <w:r w:rsidR="0067521F" w:rsidDel="0067521F">
        <w:t xml:space="preserve"> </w:t>
      </w:r>
      <w:r>
        <w:t>PEXA for real-time online lodgement and settlement of property matters.  Link and access your PEXA workspace from within your Affinity matters.</w:t>
      </w:r>
    </w:p>
    <w:p w14:paraId="5D1BF72E" w14:textId="165D43A9" w:rsidR="0055539E" w:rsidRDefault="00B30FDB" w:rsidP="00500123">
      <w:pPr>
        <w:pStyle w:val="ListParagraph"/>
        <w:numPr>
          <w:ilvl w:val="0"/>
          <w:numId w:val="8"/>
        </w:numPr>
        <w:spacing w:after="120"/>
        <w:contextualSpacing w:val="0"/>
      </w:pPr>
      <w:r w:rsidRPr="00144CE9">
        <w:rPr>
          <w:rFonts w:ascii="Arial Nova" w:hAnsi="Arial Nova"/>
          <w:bCs/>
        </w:rPr>
        <w:t>Macquarie Bank Integration</w:t>
      </w:r>
      <w:r w:rsidRPr="00144CE9">
        <w:rPr>
          <w:rFonts w:ascii="Arial Nova" w:hAnsi="Arial Nova"/>
          <w:bCs/>
        </w:rPr>
        <w:br/>
      </w:r>
      <w:r w:rsidR="0067521F">
        <w:t>Affinity integrates with</w:t>
      </w:r>
      <w:r w:rsidR="0067521F" w:rsidDel="0067521F">
        <w:t xml:space="preserve"> </w:t>
      </w:r>
      <w:r>
        <w:t xml:space="preserve">Macquarie Bank </w:t>
      </w:r>
      <w:r w:rsidR="0067521F">
        <w:t xml:space="preserve">to </w:t>
      </w:r>
      <w:r>
        <w:t xml:space="preserve">boost your firms’ productivity, reduce </w:t>
      </w:r>
      <w:proofErr w:type="gramStart"/>
      <w:r>
        <w:t>costs</w:t>
      </w:r>
      <w:proofErr w:type="gramEnd"/>
      <w:r>
        <w:t xml:space="preserve"> and improve cash flow with an innovative payment, collection, receipting and reconciliation solution.</w:t>
      </w:r>
      <w:commentRangeEnd w:id="20"/>
      <w:r w:rsidR="009A5C25">
        <w:rPr>
          <w:rStyle w:val="CommentReference"/>
        </w:rPr>
        <w:commentReference w:id="20"/>
      </w:r>
    </w:p>
    <w:p w14:paraId="6DC86697" w14:textId="77777777" w:rsidR="00BB59F6" w:rsidRPr="005161EC" w:rsidRDefault="00BB59F6" w:rsidP="00500123">
      <w:pPr>
        <w:pStyle w:val="ListParagraph"/>
        <w:numPr>
          <w:ilvl w:val="0"/>
          <w:numId w:val="8"/>
        </w:numPr>
        <w:spacing w:after="120"/>
        <w:contextualSpacing w:val="0"/>
      </w:pPr>
      <w:commentRangeStart w:id="21"/>
      <w:r w:rsidRPr="005161EC">
        <w:rPr>
          <w:rFonts w:ascii="Arial Nova" w:hAnsi="Arial Nova"/>
          <w:bCs/>
        </w:rPr>
        <w:t>${</w:t>
      </w:r>
      <w:proofErr w:type="spellStart"/>
      <w:r w:rsidRPr="005161EC">
        <w:rPr>
          <w:rFonts w:ascii="Arial Nova" w:hAnsi="Arial Nova"/>
          <w:bCs/>
        </w:rPr>
        <w:t>settlement_adjuster</w:t>
      </w:r>
      <w:proofErr w:type="spellEnd"/>
      <w:r w:rsidRPr="005161EC">
        <w:rPr>
          <w:rFonts w:ascii="Arial Nova" w:hAnsi="Arial Nova"/>
          <w:bCs/>
        </w:rPr>
        <w:t>}</w:t>
      </w:r>
      <w:commentRangeEnd w:id="21"/>
      <w:r w:rsidR="009A5C25">
        <w:rPr>
          <w:rStyle w:val="CommentReference"/>
        </w:rPr>
        <w:commentReference w:id="21"/>
      </w:r>
      <w:r w:rsidRPr="005161EC">
        <w:rPr>
          <w:rFonts w:ascii="Arial Nova" w:hAnsi="Arial Nova"/>
          <w:bCs/>
        </w:rPr>
        <w:br/>
      </w:r>
      <w:r w:rsidRPr="005161EC">
        <w:t xml:space="preserve">${Settlement Adjuster will help you to create new and adjust existing Settlement Sheets (NSW), Settlement Statements (QLD) and Statement of Adjustments (VIC) in a fast, </w:t>
      </w:r>
      <w:proofErr w:type="gramStart"/>
      <w:r w:rsidRPr="005161EC">
        <w:t>efficient</w:t>
      </w:r>
      <w:proofErr w:type="gramEnd"/>
      <w:r w:rsidRPr="005161EC">
        <w:t xml:space="preserve"> and accurate manner.}</w:t>
      </w:r>
    </w:p>
    <w:p w14:paraId="14E67D26" w14:textId="77777777" w:rsidR="0055539E" w:rsidRDefault="00B30FDB" w:rsidP="00500123">
      <w:pPr>
        <w:pStyle w:val="ListParagraph"/>
        <w:numPr>
          <w:ilvl w:val="0"/>
          <w:numId w:val="8"/>
        </w:numPr>
        <w:spacing w:after="120"/>
        <w:contextualSpacing w:val="0"/>
      </w:pPr>
      <w:commentRangeStart w:id="22"/>
      <w:r w:rsidRPr="00144CE9">
        <w:rPr>
          <w:rFonts w:ascii="Arial Nova" w:hAnsi="Arial Nova"/>
          <w:bCs/>
        </w:rPr>
        <w:t>mitimes Integration</w:t>
      </w:r>
      <w:r>
        <w:rPr>
          <w:rFonts w:ascii="Lato" w:hAnsi="Lato"/>
        </w:rPr>
        <w:br/>
      </w:r>
      <w:r>
        <w:t xml:space="preserve">mitimes enables easy, accurate and automated time-recording by connecting your Affinity </w:t>
      </w:r>
      <w:r>
        <w:t>database, exchange server and PBX to automatically record billable activities and present them for you to approve and post.  mitimes is the best way to save time and stress while increasing your billable fees.</w:t>
      </w:r>
    </w:p>
    <w:p w14:paraId="695BE1AF" w14:textId="49850479" w:rsidR="0055539E" w:rsidRDefault="00B30FDB" w:rsidP="00500123">
      <w:pPr>
        <w:pStyle w:val="ListParagraph"/>
        <w:numPr>
          <w:ilvl w:val="0"/>
          <w:numId w:val="8"/>
        </w:numPr>
        <w:spacing w:after="120"/>
        <w:contextualSpacing w:val="0"/>
      </w:pPr>
      <w:proofErr w:type="spellStart"/>
      <w:r w:rsidRPr="00144CE9">
        <w:rPr>
          <w:rFonts w:ascii="Arial Nova" w:hAnsi="Arial Nova"/>
          <w:bCs/>
        </w:rPr>
        <w:t>FeeSynergy</w:t>
      </w:r>
      <w:proofErr w:type="spellEnd"/>
      <w:r w:rsidRPr="00144CE9">
        <w:rPr>
          <w:rFonts w:ascii="Arial Nova" w:hAnsi="Arial Nova"/>
          <w:bCs/>
        </w:rPr>
        <w:t xml:space="preserve"> Integration</w:t>
      </w:r>
      <w:r w:rsidRPr="00144CE9">
        <w:rPr>
          <w:rFonts w:ascii="Arial Nova" w:hAnsi="Arial Nova"/>
          <w:bCs/>
        </w:rPr>
        <w:br/>
      </w:r>
      <w:r>
        <w:t>Affinity integrat</w:t>
      </w:r>
      <w:r w:rsidR="00BF049F">
        <w:t>es with</w:t>
      </w:r>
      <w:r>
        <w:t xml:space="preserve"> </w:t>
      </w:r>
      <w:proofErr w:type="spellStart"/>
      <w:r>
        <w:t>FeeSynergy</w:t>
      </w:r>
      <w:proofErr w:type="spellEnd"/>
      <w:r>
        <w:t xml:space="preserve"> </w:t>
      </w:r>
      <w:r w:rsidR="00BF049F">
        <w:t xml:space="preserve">Collect </w:t>
      </w:r>
      <w:r>
        <w:t xml:space="preserve">to increase your cashflow, reduce your debtor days and automate your current processes, all while improving the service you provide.  Plus, flexible monthly payment options, secure online payment gateway and comprehensive partner dashboard will make life easy for both you and your clients.  </w:t>
      </w:r>
    </w:p>
    <w:p w14:paraId="04EDF056" w14:textId="0F09835B" w:rsidR="0055539E" w:rsidRDefault="00B30FDB" w:rsidP="00500123">
      <w:pPr>
        <w:pStyle w:val="ListParagraph"/>
        <w:numPr>
          <w:ilvl w:val="0"/>
          <w:numId w:val="8"/>
        </w:numPr>
        <w:spacing w:after="120"/>
        <w:contextualSpacing w:val="0"/>
      </w:pPr>
      <w:proofErr w:type="spellStart"/>
      <w:r w:rsidRPr="00144CE9">
        <w:rPr>
          <w:rFonts w:ascii="Arial Nova" w:hAnsi="Arial Nova"/>
          <w:bCs/>
        </w:rPr>
        <w:t>Fileman</w:t>
      </w:r>
      <w:proofErr w:type="spellEnd"/>
      <w:r w:rsidRPr="00144CE9">
        <w:rPr>
          <w:rFonts w:ascii="Arial Nova" w:hAnsi="Arial Nova"/>
          <w:bCs/>
        </w:rPr>
        <w:t xml:space="preserve"> Integration</w:t>
      </w:r>
      <w:r>
        <w:rPr>
          <w:rFonts w:ascii="Lato" w:hAnsi="Lato"/>
        </w:rPr>
        <w:br/>
      </w:r>
      <w:r w:rsidR="00BF049F">
        <w:t>Affinity integrates with</w:t>
      </w:r>
      <w:r w:rsidR="00BF049F" w:rsidDel="00BF049F">
        <w:t xml:space="preserve"> </w:t>
      </w:r>
      <w:proofErr w:type="spellStart"/>
      <w:r>
        <w:t>Fileman</w:t>
      </w:r>
      <w:proofErr w:type="spellEnd"/>
      <w:r>
        <w:t xml:space="preserve"> to enable cloud-based management of your archived matter files, including storage, </w:t>
      </w:r>
      <w:proofErr w:type="gramStart"/>
      <w:r>
        <w:t>retrieval</w:t>
      </w:r>
      <w:proofErr w:type="gramEnd"/>
      <w:r>
        <w:t xml:space="preserve"> and destruction.  </w:t>
      </w:r>
      <w:r>
        <w:rPr>
          <w:color w:val="000000" w:themeColor="text1"/>
        </w:rPr>
        <w:t>The unique single fee per matter approach means you can convert the cost of file management into a legitimate disbursement</w:t>
      </w:r>
      <w:r>
        <w:t xml:space="preserve">.  </w:t>
      </w:r>
    </w:p>
    <w:p w14:paraId="787E3060" w14:textId="12A58FA9" w:rsidR="00C557A9" w:rsidRDefault="00C557A9" w:rsidP="00500123">
      <w:pPr>
        <w:pStyle w:val="ListParagraph"/>
        <w:numPr>
          <w:ilvl w:val="0"/>
          <w:numId w:val="8"/>
        </w:numPr>
        <w:spacing w:after="120"/>
        <w:contextualSpacing w:val="0"/>
      </w:pPr>
      <w:proofErr w:type="spellStart"/>
      <w:r w:rsidRPr="00144CE9">
        <w:rPr>
          <w:rFonts w:ascii="Arial Nova" w:hAnsi="Arial Nova"/>
          <w:bCs/>
        </w:rPr>
        <w:t>Softdocs</w:t>
      </w:r>
      <w:proofErr w:type="spellEnd"/>
      <w:r w:rsidRPr="00144CE9">
        <w:rPr>
          <w:rFonts w:ascii="Arial Nova" w:hAnsi="Arial Nova"/>
          <w:bCs/>
        </w:rPr>
        <w:t xml:space="preserve"> </w:t>
      </w:r>
      <w:proofErr w:type="spellStart"/>
      <w:r w:rsidRPr="00144CE9">
        <w:rPr>
          <w:rFonts w:ascii="Arial Nova" w:hAnsi="Arial Nova"/>
          <w:bCs/>
        </w:rPr>
        <w:t>InterConnect</w:t>
      </w:r>
      <w:proofErr w:type="spellEnd"/>
      <w:r>
        <w:rPr>
          <w:rFonts w:ascii="Lato" w:hAnsi="Lato"/>
        </w:rPr>
        <w:br/>
      </w:r>
      <w:proofErr w:type="spellStart"/>
      <w:r w:rsidR="00667244">
        <w:t>Softdocs</w:t>
      </w:r>
      <w:proofErr w:type="spellEnd"/>
      <w:r w:rsidR="00667244">
        <w:t xml:space="preserve"> </w:t>
      </w:r>
      <w:proofErr w:type="spellStart"/>
      <w:r w:rsidR="00667244">
        <w:t>InterConnect</w:t>
      </w:r>
      <w:proofErr w:type="spellEnd"/>
      <w:r w:rsidR="00667244">
        <w:t xml:space="preserve"> allows for smooth integration between </w:t>
      </w:r>
      <w:proofErr w:type="spellStart"/>
      <w:r w:rsidR="00667244">
        <w:t>Softdocs</w:t>
      </w:r>
      <w:proofErr w:type="spellEnd"/>
      <w:r w:rsidR="00667244">
        <w:t xml:space="preserve"> precedent libraries and Affinity.  </w:t>
      </w:r>
      <w:r w:rsidR="00163FCF">
        <w:t xml:space="preserve">Your team can </w:t>
      </w:r>
      <w:r w:rsidR="00667244">
        <w:t xml:space="preserve">generate </w:t>
      </w:r>
      <w:r w:rsidR="00163FCF">
        <w:t xml:space="preserve">SoftDocs </w:t>
      </w:r>
      <w:r w:rsidR="00667244">
        <w:t>documents directly from the matter window in Lexis Affinity.  Matter and Contact data is available in your documents with no re-keying and HotDocs interview data can be pushed back into your Affinity database</w:t>
      </w:r>
      <w:r w:rsidR="007C7DA7">
        <w:t>.</w:t>
      </w:r>
      <w:commentRangeEnd w:id="22"/>
      <w:r w:rsidR="009A5C25">
        <w:rPr>
          <w:rStyle w:val="CommentReference"/>
        </w:rPr>
        <w:commentReference w:id="22"/>
      </w:r>
    </w:p>
    <w:p w14:paraId="6FFF2444" w14:textId="77777777" w:rsidR="0055539E" w:rsidRDefault="0055539E" w:rsidP="00500123">
      <w:pPr>
        <w:pStyle w:val="ListParagraph"/>
        <w:numPr>
          <w:ilvl w:val="0"/>
          <w:numId w:val="8"/>
        </w:numPr>
        <w:spacing w:after="120"/>
        <w:contextualSpacing w:val="0"/>
        <w:sectPr w:rsidR="0055539E">
          <w:type w:val="continuous"/>
          <w:pgSz w:w="11906" w:h="16838"/>
          <w:pgMar w:top="1440" w:right="1080" w:bottom="1440" w:left="1080" w:header="708" w:footer="708" w:gutter="0"/>
          <w:cols w:num="2" w:space="708"/>
          <w:docGrid w:linePitch="360"/>
        </w:sectPr>
      </w:pPr>
    </w:p>
    <w:p w14:paraId="2A1F273C" w14:textId="0DA5DF58" w:rsidR="004047D3" w:rsidRDefault="004047D3">
      <w:pPr>
        <w:spacing w:after="160" w:line="259" w:lineRule="auto"/>
        <w:rPr>
          <w:rFonts w:ascii="Lato SemiBold" w:eastAsiaTheme="majorEastAsia" w:hAnsi="Lato SemiBold" w:cstheme="majorBidi"/>
          <w:color w:val="000000" w:themeColor="text1"/>
          <w:sz w:val="32"/>
          <w:szCs w:val="32"/>
        </w:rPr>
      </w:pPr>
      <w:r>
        <w:br w:type="page"/>
      </w:r>
    </w:p>
    <w:p w14:paraId="0830FD3F" w14:textId="5C9EEF5D" w:rsidR="0055539E" w:rsidRPr="00CA67B0" w:rsidRDefault="00FA27BF" w:rsidP="00CA67B0">
      <w:pPr>
        <w:pStyle w:val="Heading1"/>
      </w:pPr>
      <w:bookmarkStart w:id="23" w:name="_Toc76128203"/>
      <w:bookmarkStart w:id="24" w:name="_Toc76128215"/>
      <w:bookmarkStart w:id="25" w:name="_Toc76128227"/>
      <w:bookmarkStart w:id="26" w:name="_Toc76128657"/>
      <w:bookmarkStart w:id="27" w:name="_Toc76129626"/>
      <w:bookmarkStart w:id="28" w:name="_Toc83975605"/>
      <w:bookmarkEnd w:id="23"/>
      <w:bookmarkEnd w:id="24"/>
      <w:bookmarkEnd w:id="25"/>
      <w:bookmarkEnd w:id="26"/>
      <w:bookmarkEnd w:id="27"/>
      <w:r w:rsidRPr="00CA67B0">
        <w:lastRenderedPageBreak/>
        <w:t>Investment Summary</w:t>
      </w:r>
      <w:r w:rsidR="00E06C24">
        <w:t xml:space="preserve"> for</w:t>
      </w:r>
      <w:r w:rsidR="00E06C24" w:rsidRPr="00823157">
        <w:rPr>
          <w:bCs/>
        </w:rPr>
        <w:t xml:space="preserve"> </w:t>
      </w:r>
      <w:commentRangeStart w:id="29"/>
      <w:r w:rsidR="00E87570" w:rsidRPr="005161EC">
        <w:rPr>
          <w:bCs/>
        </w:rPr>
        <w:t>${</w:t>
      </w:r>
      <w:proofErr w:type="spellStart"/>
      <w:r w:rsidR="00E87570" w:rsidRPr="005161EC">
        <w:rPr>
          <w:bCs/>
        </w:rPr>
        <w:t>client_name</w:t>
      </w:r>
      <w:proofErr w:type="spellEnd"/>
      <w:r w:rsidR="00E87570" w:rsidRPr="005161EC">
        <w:rPr>
          <w:bCs/>
        </w:rPr>
        <w:t>}</w:t>
      </w:r>
      <w:bookmarkEnd w:id="28"/>
      <w:commentRangeEnd w:id="29"/>
      <w:r w:rsidR="00441892">
        <w:rPr>
          <w:rStyle w:val="CommentReference"/>
          <w:rFonts w:ascii="Arial Nova Light" w:eastAsiaTheme="minorHAnsi" w:hAnsi="Arial Nova Light" w:cstheme="minorBidi"/>
          <w:color w:val="auto"/>
        </w:rPr>
        <w:commentReference w:id="29"/>
      </w:r>
      <w:r w:rsidR="00206596">
        <w:rPr>
          <w:b/>
        </w:rPr>
        <w:br/>
      </w:r>
    </w:p>
    <w:tbl>
      <w:tblPr>
        <w:tblW w:w="9010" w:type="dxa"/>
        <w:jc w:val="center"/>
        <w:tblLayout w:type="fixed"/>
        <w:tblLook w:val="0000" w:firstRow="0" w:lastRow="0" w:firstColumn="0" w:lastColumn="0" w:noHBand="0" w:noVBand="0"/>
      </w:tblPr>
      <w:tblGrid>
        <w:gridCol w:w="6840"/>
        <w:gridCol w:w="2170"/>
      </w:tblGrid>
      <w:tr w:rsidR="004047D3" w:rsidRPr="00190CC3" w14:paraId="2DC645EE" w14:textId="77777777" w:rsidTr="00E42D27">
        <w:trPr>
          <w:trHeight w:val="361"/>
          <w:jc w:val="center"/>
        </w:trPr>
        <w:tc>
          <w:tcPr>
            <w:tcW w:w="6840" w:type="dxa"/>
            <w:tcBorders>
              <w:bottom w:val="single" w:sz="4" w:space="0" w:color="auto"/>
            </w:tcBorders>
          </w:tcPr>
          <w:p w14:paraId="1AD3CC36" w14:textId="77777777" w:rsidR="004047D3" w:rsidRPr="00190CC3" w:rsidRDefault="004047D3" w:rsidP="004A6483">
            <w:pPr>
              <w:pStyle w:val="TableNumber"/>
              <w:tabs>
                <w:tab w:val="clear" w:pos="372"/>
                <w:tab w:val="left" w:pos="593"/>
              </w:tabs>
              <w:spacing w:before="60"/>
              <w:ind w:left="26"/>
              <w:rPr>
                <w:rFonts w:ascii="Arial Nova" w:eastAsiaTheme="minorHAnsi" w:hAnsi="Arial Nova" w:cstheme="minorBidi"/>
                <w:bCs/>
                <w:szCs w:val="22"/>
                <w:lang w:eastAsia="en-US"/>
              </w:rPr>
            </w:pPr>
            <w:r w:rsidRPr="00190CC3">
              <w:rPr>
                <w:rFonts w:ascii="Arial Nova" w:eastAsiaTheme="minorHAnsi" w:hAnsi="Arial Nova" w:cstheme="minorBidi"/>
                <w:bCs/>
                <w:szCs w:val="22"/>
                <w:lang w:eastAsia="en-US"/>
              </w:rPr>
              <w:t>Software Licenses and Optional Products</w:t>
            </w:r>
          </w:p>
        </w:tc>
        <w:tc>
          <w:tcPr>
            <w:tcW w:w="2170" w:type="dxa"/>
            <w:tcBorders>
              <w:bottom w:val="single" w:sz="4" w:space="0" w:color="auto"/>
            </w:tcBorders>
          </w:tcPr>
          <w:p w14:paraId="4A4E0297" w14:textId="1A48E05C" w:rsidR="004047D3" w:rsidRPr="00190CC3" w:rsidRDefault="004047D3" w:rsidP="004A6483">
            <w:pPr>
              <w:pStyle w:val="TableNumber"/>
              <w:tabs>
                <w:tab w:val="clear" w:pos="372"/>
                <w:tab w:val="left" w:pos="593"/>
              </w:tabs>
              <w:spacing w:before="60"/>
              <w:ind w:left="26"/>
              <w:jc w:val="right"/>
              <w:rPr>
                <w:rFonts w:ascii="Arial Nova" w:eastAsiaTheme="minorHAnsi" w:hAnsi="Arial Nova" w:cstheme="minorBidi"/>
                <w:bCs/>
                <w:szCs w:val="22"/>
                <w:lang w:eastAsia="en-US"/>
              </w:rPr>
            </w:pPr>
            <w:r w:rsidRPr="00190CC3">
              <w:rPr>
                <w:rFonts w:ascii="Arial Nova" w:eastAsiaTheme="minorHAnsi" w:hAnsi="Arial Nova" w:cstheme="minorBidi"/>
                <w:bCs/>
                <w:szCs w:val="22"/>
                <w:lang w:eastAsia="en-US"/>
              </w:rPr>
              <w:t>Price</w:t>
            </w:r>
            <w:r w:rsidR="00121EE1">
              <w:rPr>
                <w:rFonts w:ascii="Arial Nova" w:eastAsiaTheme="minorHAnsi" w:hAnsi="Arial Nova" w:cstheme="minorBidi"/>
                <w:bCs/>
                <w:szCs w:val="22"/>
                <w:lang w:eastAsia="en-US"/>
              </w:rPr>
              <w:t xml:space="preserve"> </w:t>
            </w:r>
            <w:commentRangeStart w:id="30"/>
            <w:r w:rsidR="00121EE1">
              <w:rPr>
                <w:rFonts w:ascii="Arial Nova" w:eastAsiaTheme="minorHAnsi" w:hAnsi="Arial Nova" w:cstheme="minorBidi"/>
                <w:bCs/>
                <w:szCs w:val="22"/>
                <w:lang w:eastAsia="en-US"/>
              </w:rPr>
              <w:t>${currency}</w:t>
            </w:r>
            <w:commentRangeEnd w:id="30"/>
            <w:r w:rsidR="00C13EF2">
              <w:rPr>
                <w:rStyle w:val="CommentReference"/>
                <w:rFonts w:ascii="Arial Nova Light" w:eastAsiaTheme="minorHAnsi" w:hAnsi="Arial Nova Light" w:cstheme="minorBidi"/>
                <w:b w:val="0"/>
                <w:lang w:eastAsia="en-US"/>
              </w:rPr>
              <w:commentReference w:id="30"/>
            </w:r>
          </w:p>
        </w:tc>
      </w:tr>
      <w:tr w:rsidR="004047D3" w:rsidRPr="00190CC3" w14:paraId="517D61B6" w14:textId="77777777" w:rsidTr="00E42D27">
        <w:trPr>
          <w:trHeight w:val="361"/>
          <w:jc w:val="center"/>
        </w:trPr>
        <w:tc>
          <w:tcPr>
            <w:tcW w:w="6840" w:type="dxa"/>
            <w:tcBorders>
              <w:top w:val="single" w:sz="4" w:space="0" w:color="auto"/>
            </w:tcBorders>
          </w:tcPr>
          <w:p w14:paraId="2A758498" w14:textId="546B5211" w:rsidR="004047D3" w:rsidRPr="00190CC3" w:rsidRDefault="004047D3" w:rsidP="00500123">
            <w:pPr>
              <w:pStyle w:val="TableNumber"/>
              <w:numPr>
                <w:ilvl w:val="0"/>
                <w:numId w:val="9"/>
              </w:numPr>
              <w:tabs>
                <w:tab w:val="clear" w:pos="372"/>
                <w:tab w:val="left" w:pos="593"/>
              </w:tabs>
              <w:spacing w:before="60"/>
              <w:ind w:left="593" w:hanging="567"/>
              <w:rPr>
                <w:rFonts w:ascii="Arial Nova Light" w:hAnsi="Arial Nova Light"/>
                <w:b w:val="0"/>
                <w:bCs/>
                <w:lang w:eastAsia="en-US"/>
              </w:rPr>
            </w:pPr>
            <w:r w:rsidRPr="00190CC3">
              <w:rPr>
                <w:rFonts w:ascii="Arial Nova Light" w:eastAsiaTheme="minorHAnsi" w:hAnsi="Arial Nova Light" w:cstheme="minorBidi"/>
                <w:b w:val="0"/>
                <w:szCs w:val="22"/>
                <w:lang w:eastAsia="en-US"/>
              </w:rPr>
              <w:t xml:space="preserve">Affinity Workstation licenses for </w:t>
            </w:r>
            <w:commentRangeStart w:id="31"/>
            <w:r w:rsidR="00EA5696" w:rsidRPr="005161EC">
              <w:rPr>
                <w:rFonts w:ascii="Arial Nova Light" w:eastAsiaTheme="minorHAnsi" w:hAnsi="Arial Nova Light" w:cstheme="minorBidi"/>
                <w:b w:val="0"/>
                <w:szCs w:val="22"/>
                <w:lang w:eastAsia="en-US"/>
              </w:rPr>
              <w:t>${</w:t>
            </w:r>
            <w:proofErr w:type="spellStart"/>
            <w:r w:rsidR="00EA5696" w:rsidRPr="005161EC">
              <w:rPr>
                <w:rFonts w:ascii="Arial Nova Light" w:eastAsiaTheme="minorHAnsi" w:hAnsi="Arial Nova Light" w:cstheme="minorBidi"/>
                <w:b w:val="0"/>
                <w:szCs w:val="22"/>
                <w:lang w:eastAsia="en-US"/>
              </w:rPr>
              <w:t>nou</w:t>
            </w:r>
            <w:proofErr w:type="spellEnd"/>
            <w:r w:rsidR="00EA5696" w:rsidRPr="005161EC">
              <w:rPr>
                <w:rFonts w:ascii="Arial Nova Light" w:eastAsiaTheme="minorHAnsi" w:hAnsi="Arial Nova Light" w:cstheme="minorBidi"/>
                <w:b w:val="0"/>
                <w:szCs w:val="22"/>
                <w:lang w:eastAsia="en-US"/>
              </w:rPr>
              <w:t>}</w:t>
            </w:r>
            <w:r w:rsidRPr="00190CC3">
              <w:rPr>
                <w:rFonts w:ascii="Arial Nova Light" w:eastAsiaTheme="minorHAnsi" w:hAnsi="Arial Nova Light" w:cstheme="minorBidi"/>
                <w:b w:val="0"/>
                <w:szCs w:val="22"/>
                <w:lang w:eastAsia="en-US"/>
              </w:rPr>
              <w:t xml:space="preserve"> </w:t>
            </w:r>
            <w:commentRangeEnd w:id="31"/>
            <w:r w:rsidR="00C13EF2">
              <w:rPr>
                <w:rStyle w:val="CommentReference"/>
                <w:rFonts w:ascii="Arial Nova Light" w:eastAsiaTheme="minorHAnsi" w:hAnsi="Arial Nova Light" w:cstheme="minorBidi"/>
                <w:b w:val="0"/>
                <w:lang w:eastAsia="en-US"/>
              </w:rPr>
              <w:commentReference w:id="31"/>
            </w:r>
            <w:r w:rsidRPr="00190CC3">
              <w:rPr>
                <w:rFonts w:ascii="Arial Nova Light" w:eastAsiaTheme="minorHAnsi" w:hAnsi="Arial Nova Light" w:cstheme="minorBidi"/>
                <w:b w:val="0"/>
                <w:szCs w:val="22"/>
                <w:lang w:eastAsia="en-US"/>
              </w:rPr>
              <w:t>concurrent users</w:t>
            </w:r>
          </w:p>
        </w:tc>
        <w:tc>
          <w:tcPr>
            <w:tcW w:w="2170" w:type="dxa"/>
            <w:tcBorders>
              <w:top w:val="single" w:sz="4" w:space="0" w:color="auto"/>
            </w:tcBorders>
          </w:tcPr>
          <w:p w14:paraId="796C797B" w14:textId="7D37572D" w:rsidR="004047D3" w:rsidRPr="00190CC3" w:rsidRDefault="00631EB7" w:rsidP="00823157">
            <w:pPr>
              <w:pStyle w:val="TableNumber"/>
              <w:spacing w:before="80" w:after="80"/>
              <w:jc w:val="right"/>
              <w:rPr>
                <w:rFonts w:ascii="Arial Nova Light" w:hAnsi="Arial Nova Light"/>
                <w:b w:val="0"/>
                <w:bCs/>
                <w:lang w:eastAsia="en-US"/>
              </w:rPr>
            </w:pPr>
            <w:commentRangeStart w:id="32"/>
            <w:r>
              <w:rPr>
                <w:rFonts w:ascii="Arial Nova Light" w:hAnsi="Arial Nova Light"/>
                <w:b w:val="0"/>
                <w:bCs/>
                <w:lang w:eastAsia="en-US"/>
              </w:rPr>
              <w:t>${</w:t>
            </w:r>
            <w:proofErr w:type="spellStart"/>
            <w:r w:rsidRPr="00631EB7">
              <w:rPr>
                <w:rFonts w:ascii="Arial Nova Light" w:hAnsi="Arial Nova Light"/>
                <w:b w:val="0"/>
                <w:bCs/>
                <w:lang w:eastAsia="en-US"/>
              </w:rPr>
              <w:t>lexaffusrlic_cost</w:t>
            </w:r>
            <w:proofErr w:type="spellEnd"/>
            <w:r>
              <w:rPr>
                <w:rFonts w:ascii="Arial Nova Light" w:hAnsi="Arial Nova Light"/>
                <w:b w:val="0"/>
                <w:bCs/>
                <w:lang w:eastAsia="en-US"/>
              </w:rPr>
              <w:t>}</w:t>
            </w:r>
            <w:commentRangeEnd w:id="32"/>
            <w:r w:rsidR="00C13EF2">
              <w:rPr>
                <w:rStyle w:val="CommentReference"/>
                <w:rFonts w:ascii="Arial Nova Light" w:eastAsiaTheme="minorHAnsi" w:hAnsi="Arial Nova Light" w:cstheme="minorBidi"/>
                <w:b w:val="0"/>
                <w:lang w:eastAsia="en-US"/>
              </w:rPr>
              <w:commentReference w:id="32"/>
            </w:r>
          </w:p>
        </w:tc>
      </w:tr>
      <w:tr w:rsidR="004047D3" w:rsidRPr="00190CC3" w14:paraId="58AA44EF" w14:textId="77777777" w:rsidTr="00E42D27">
        <w:trPr>
          <w:trHeight w:val="361"/>
          <w:jc w:val="center"/>
        </w:trPr>
        <w:tc>
          <w:tcPr>
            <w:tcW w:w="6840" w:type="dxa"/>
          </w:tcPr>
          <w:p w14:paraId="521A7109" w14:textId="35EAADEB" w:rsidR="004047D3" w:rsidRPr="00190CC3" w:rsidRDefault="004047D3" w:rsidP="00500123">
            <w:pPr>
              <w:pStyle w:val="TableNumber"/>
              <w:numPr>
                <w:ilvl w:val="0"/>
                <w:numId w:val="9"/>
              </w:numPr>
              <w:tabs>
                <w:tab w:val="clear" w:pos="372"/>
                <w:tab w:val="left" w:pos="593"/>
              </w:tabs>
              <w:spacing w:before="60"/>
              <w:ind w:left="593" w:hanging="567"/>
              <w:rPr>
                <w:rFonts w:ascii="Arial Nova Light" w:hAnsi="Arial Nova Light"/>
                <w:b w:val="0"/>
                <w:bCs/>
                <w:lang w:eastAsia="en-US"/>
              </w:rPr>
            </w:pPr>
            <w:r w:rsidRPr="00190CC3">
              <w:rPr>
                <w:rFonts w:ascii="Arial Nova Light" w:eastAsiaTheme="minorHAnsi" w:hAnsi="Arial Nova Light" w:cstheme="minorBidi"/>
                <w:b w:val="0"/>
                <w:szCs w:val="22"/>
                <w:lang w:eastAsia="en-US"/>
              </w:rPr>
              <w:t>Affinity Server licence</w:t>
            </w:r>
          </w:p>
        </w:tc>
        <w:tc>
          <w:tcPr>
            <w:tcW w:w="2170" w:type="dxa"/>
          </w:tcPr>
          <w:p w14:paraId="5B6F5204" w14:textId="1CEA1E88" w:rsidR="004047D3" w:rsidRPr="00190CC3" w:rsidRDefault="00526DE2" w:rsidP="00823157">
            <w:pPr>
              <w:pStyle w:val="TableNumber"/>
              <w:spacing w:before="80" w:after="80"/>
              <w:jc w:val="right"/>
              <w:rPr>
                <w:rFonts w:ascii="Arial Nova Light" w:hAnsi="Arial Nova Light"/>
                <w:b w:val="0"/>
                <w:bCs/>
                <w:lang w:eastAsia="en-US"/>
              </w:rPr>
            </w:pPr>
            <w:commentRangeStart w:id="33"/>
            <w:r>
              <w:rPr>
                <w:rFonts w:ascii="Arial Nova Light" w:hAnsi="Arial Nova Light"/>
                <w:b w:val="0"/>
                <w:bCs/>
                <w:lang w:eastAsia="en-US"/>
              </w:rPr>
              <w:t>${</w:t>
            </w:r>
            <w:proofErr w:type="spellStart"/>
            <w:r w:rsidRPr="00526DE2">
              <w:rPr>
                <w:rFonts w:ascii="Arial Nova Light" w:hAnsi="Arial Nova Light"/>
                <w:b w:val="0"/>
                <w:bCs/>
                <w:lang w:eastAsia="en-US"/>
              </w:rPr>
              <w:t>lexaffsl_cost</w:t>
            </w:r>
            <w:commentRangeEnd w:id="33"/>
            <w:proofErr w:type="spellEnd"/>
            <w:r w:rsidR="00C13EF2">
              <w:rPr>
                <w:rStyle w:val="CommentReference"/>
                <w:rFonts w:ascii="Arial Nova Light" w:eastAsiaTheme="minorHAnsi" w:hAnsi="Arial Nova Light" w:cstheme="minorBidi"/>
                <w:b w:val="0"/>
                <w:lang w:eastAsia="en-US"/>
              </w:rPr>
              <w:commentReference w:id="33"/>
            </w:r>
            <w:r>
              <w:rPr>
                <w:rFonts w:ascii="Arial Nova Light" w:hAnsi="Arial Nova Light"/>
                <w:b w:val="0"/>
                <w:bCs/>
                <w:lang w:eastAsia="en-US"/>
              </w:rPr>
              <w:t>}</w:t>
            </w:r>
          </w:p>
        </w:tc>
      </w:tr>
      <w:tr w:rsidR="004047D3" w:rsidRPr="00190CC3" w14:paraId="6A9BFABF" w14:textId="77777777" w:rsidTr="00E42D27">
        <w:trPr>
          <w:trHeight w:val="361"/>
          <w:jc w:val="center"/>
        </w:trPr>
        <w:tc>
          <w:tcPr>
            <w:tcW w:w="6840" w:type="dxa"/>
          </w:tcPr>
          <w:p w14:paraId="17236ABB" w14:textId="2C1C2A89" w:rsidR="004047D3" w:rsidRPr="00190CC3" w:rsidRDefault="00890735" w:rsidP="00500123">
            <w:pPr>
              <w:pStyle w:val="TableNumber"/>
              <w:numPr>
                <w:ilvl w:val="0"/>
                <w:numId w:val="9"/>
              </w:numPr>
              <w:tabs>
                <w:tab w:val="clear" w:pos="372"/>
                <w:tab w:val="left" w:pos="593"/>
              </w:tabs>
              <w:spacing w:before="60"/>
              <w:ind w:left="593" w:hanging="567"/>
              <w:rPr>
                <w:rFonts w:ascii="Arial Nova Light" w:hAnsi="Arial Nova Light"/>
                <w:b w:val="0"/>
                <w:bCs/>
                <w:lang w:eastAsia="en-US"/>
              </w:rPr>
            </w:pPr>
            <w:commentRangeStart w:id="34"/>
            <w:r w:rsidRPr="00713A22">
              <w:rPr>
                <w:rFonts w:ascii="Arial Nova Light" w:eastAsiaTheme="minorHAnsi" w:hAnsi="Arial Nova Light" w:cstheme="minorBidi"/>
                <w:b w:val="0"/>
                <w:szCs w:val="22"/>
                <w:lang w:eastAsia="en-US"/>
              </w:rPr>
              <w:t>Oracle</w:t>
            </w:r>
            <w:commentRangeEnd w:id="34"/>
            <w:r w:rsidR="00CD4F7B">
              <w:rPr>
                <w:rStyle w:val="CommentReference"/>
                <w:rFonts w:ascii="Arial Nova Light" w:eastAsiaTheme="minorHAnsi" w:hAnsi="Arial Nova Light" w:cstheme="minorBidi"/>
                <w:b w:val="0"/>
                <w:lang w:eastAsia="en-US"/>
              </w:rPr>
              <w:commentReference w:id="34"/>
            </w:r>
            <w:r w:rsidRPr="00713A22">
              <w:rPr>
                <w:rFonts w:ascii="Arial Nova Light" w:eastAsiaTheme="minorHAnsi" w:hAnsi="Arial Nova Light" w:cstheme="minorBidi"/>
                <w:b w:val="0"/>
                <w:szCs w:val="22"/>
                <w:lang w:eastAsia="en-US"/>
              </w:rPr>
              <w:t xml:space="preserve"> Standard Edition Two </w:t>
            </w:r>
            <w:r w:rsidR="00713A22">
              <w:rPr>
                <w:rFonts w:ascii="Arial Nova Light" w:eastAsiaTheme="minorHAnsi" w:hAnsi="Arial Nova Light" w:cstheme="minorBidi"/>
                <w:b w:val="0"/>
                <w:szCs w:val="22"/>
                <w:lang w:eastAsia="en-US"/>
              </w:rPr>
              <w:t>for</w:t>
            </w:r>
            <w:commentRangeStart w:id="35"/>
            <w:r w:rsidR="00713A22" w:rsidRPr="00713A22">
              <w:rPr>
                <w:rFonts w:ascii="Arial Nova Light" w:eastAsiaTheme="minorHAnsi" w:hAnsi="Arial Nova Light" w:cstheme="minorBidi"/>
                <w:b w:val="0"/>
                <w:szCs w:val="22"/>
                <w:lang w:eastAsia="en-US"/>
              </w:rPr>
              <w:t xml:space="preserve"> </w:t>
            </w:r>
            <w:r w:rsidRPr="00B252D8">
              <w:rPr>
                <w:rFonts w:ascii="Arial Nova Light" w:eastAsiaTheme="minorHAnsi" w:hAnsi="Arial Nova Light" w:cstheme="minorBidi"/>
                <w:b w:val="0"/>
                <w:szCs w:val="22"/>
                <w:lang w:eastAsia="en-US"/>
              </w:rPr>
              <w:t>${</w:t>
            </w:r>
            <w:proofErr w:type="spellStart"/>
            <w:r w:rsidRPr="00B252D8">
              <w:rPr>
                <w:rFonts w:ascii="Arial Nova Light" w:eastAsiaTheme="minorHAnsi" w:hAnsi="Arial Nova Light" w:cstheme="minorBidi"/>
                <w:b w:val="0"/>
                <w:szCs w:val="22"/>
                <w:lang w:eastAsia="en-US"/>
              </w:rPr>
              <w:t>Oracle_License_Details</w:t>
            </w:r>
            <w:proofErr w:type="spellEnd"/>
            <w:r w:rsidRPr="00B252D8">
              <w:rPr>
                <w:rFonts w:ascii="Arial Nova Light" w:eastAsiaTheme="minorHAnsi" w:hAnsi="Arial Nova Light" w:cstheme="minorBidi"/>
                <w:b w:val="0"/>
                <w:szCs w:val="22"/>
                <w:lang w:eastAsia="en-US"/>
              </w:rPr>
              <w:t>}</w:t>
            </w:r>
            <w:r w:rsidR="00121EE1">
              <w:rPr>
                <w:rFonts w:ascii="Arial Nova Light" w:eastAsiaTheme="minorHAnsi" w:hAnsi="Arial Nova Light" w:cstheme="minorBidi"/>
                <w:b w:val="0"/>
                <w:szCs w:val="22"/>
                <w:lang w:eastAsia="en-US"/>
              </w:rPr>
              <w:t xml:space="preserve"> </w:t>
            </w:r>
            <w:commentRangeEnd w:id="35"/>
            <w:r w:rsidR="00CD4F7B">
              <w:rPr>
                <w:rStyle w:val="CommentReference"/>
                <w:rFonts w:ascii="Arial Nova Light" w:eastAsiaTheme="minorHAnsi" w:hAnsi="Arial Nova Light" w:cstheme="minorBidi"/>
                <w:b w:val="0"/>
                <w:lang w:eastAsia="en-US"/>
              </w:rPr>
              <w:commentReference w:id="35"/>
            </w:r>
            <w:r w:rsidR="00121EE1" w:rsidRPr="00713A22">
              <w:rPr>
                <w:rFonts w:ascii="Arial Nova Light" w:eastAsiaTheme="minorHAnsi" w:hAnsi="Arial Nova Light" w:cstheme="minorBidi"/>
                <w:b w:val="0"/>
                <w:szCs w:val="22"/>
                <w:lang w:eastAsia="en-US"/>
              </w:rPr>
              <w:t>licenses</w:t>
            </w:r>
          </w:p>
        </w:tc>
        <w:tc>
          <w:tcPr>
            <w:tcW w:w="2170" w:type="dxa"/>
          </w:tcPr>
          <w:p w14:paraId="44C23C9C" w14:textId="089FF132" w:rsidR="004047D3" w:rsidRPr="00190CC3" w:rsidRDefault="00526DE2" w:rsidP="00823157">
            <w:pPr>
              <w:pStyle w:val="TableNumber"/>
              <w:spacing w:before="80" w:after="80"/>
              <w:jc w:val="right"/>
              <w:rPr>
                <w:rFonts w:ascii="Arial Nova Light" w:hAnsi="Arial Nova Light"/>
                <w:b w:val="0"/>
                <w:bCs/>
                <w:lang w:eastAsia="en-US"/>
              </w:rPr>
            </w:pPr>
            <w:commentRangeStart w:id="36"/>
            <w:r>
              <w:rPr>
                <w:rFonts w:ascii="Arial Nova Light" w:hAnsi="Arial Nova Light"/>
                <w:b w:val="0"/>
                <w:bCs/>
                <w:lang w:eastAsia="en-US"/>
              </w:rPr>
              <w:t>${</w:t>
            </w:r>
            <w:proofErr w:type="spellStart"/>
            <w:r w:rsidRPr="00526DE2">
              <w:rPr>
                <w:rFonts w:ascii="Arial Nova Light" w:hAnsi="Arial Nova Light"/>
                <w:b w:val="0"/>
                <w:bCs/>
                <w:lang w:eastAsia="en-US"/>
              </w:rPr>
              <w:t>orclic_cost</w:t>
            </w:r>
            <w:proofErr w:type="spellEnd"/>
            <w:r>
              <w:rPr>
                <w:rFonts w:ascii="Arial Nova Light" w:hAnsi="Arial Nova Light"/>
                <w:b w:val="0"/>
                <w:bCs/>
                <w:lang w:eastAsia="en-US"/>
              </w:rPr>
              <w:t>}</w:t>
            </w:r>
            <w:commentRangeEnd w:id="36"/>
            <w:r w:rsidR="00A83A0A">
              <w:rPr>
                <w:rStyle w:val="CommentReference"/>
                <w:rFonts w:ascii="Arial Nova Light" w:eastAsiaTheme="minorHAnsi" w:hAnsi="Arial Nova Light" w:cstheme="minorBidi"/>
                <w:b w:val="0"/>
                <w:lang w:eastAsia="en-US"/>
              </w:rPr>
              <w:commentReference w:id="36"/>
            </w:r>
          </w:p>
        </w:tc>
      </w:tr>
      <w:tr w:rsidR="00274C01" w:rsidRPr="00190CC3" w14:paraId="6B64A5EB" w14:textId="77777777" w:rsidTr="00E42D27">
        <w:trPr>
          <w:trHeight w:val="361"/>
          <w:jc w:val="center"/>
        </w:trPr>
        <w:tc>
          <w:tcPr>
            <w:tcW w:w="6840" w:type="dxa"/>
          </w:tcPr>
          <w:p w14:paraId="5BF8D816" w14:textId="0A4C956B" w:rsidR="00274C01" w:rsidRPr="00713A22" w:rsidRDefault="00274C01" w:rsidP="00500123">
            <w:pPr>
              <w:pStyle w:val="TableNumber"/>
              <w:numPr>
                <w:ilvl w:val="0"/>
                <w:numId w:val="9"/>
              </w:numPr>
              <w:tabs>
                <w:tab w:val="clear" w:pos="372"/>
                <w:tab w:val="left" w:pos="593"/>
              </w:tabs>
              <w:spacing w:before="60"/>
              <w:ind w:left="593" w:hanging="567"/>
              <w:rPr>
                <w:rFonts w:ascii="Arial Nova Light" w:eastAsiaTheme="minorHAnsi" w:hAnsi="Arial Nova Light" w:cstheme="minorBidi"/>
                <w:b w:val="0"/>
                <w:szCs w:val="22"/>
                <w:lang w:eastAsia="en-US"/>
              </w:rPr>
            </w:pPr>
            <w:commentRangeStart w:id="37"/>
            <w:r w:rsidRPr="00190CC3">
              <w:rPr>
                <w:rFonts w:ascii="Arial Nova Light" w:eastAsiaTheme="minorHAnsi" w:hAnsi="Arial Nova Light" w:cstheme="minorBidi"/>
                <w:b w:val="0"/>
                <w:szCs w:val="22"/>
                <w:lang w:eastAsia="en-US"/>
              </w:rPr>
              <w:t>Lexis</w:t>
            </w:r>
            <w:commentRangeEnd w:id="37"/>
            <w:r w:rsidR="00CD4F7B">
              <w:rPr>
                <w:rStyle w:val="CommentReference"/>
                <w:rFonts w:ascii="Arial Nova Light" w:eastAsiaTheme="minorHAnsi" w:hAnsi="Arial Nova Light" w:cstheme="minorBidi"/>
                <w:b w:val="0"/>
                <w:lang w:eastAsia="en-US"/>
              </w:rPr>
              <w:commentReference w:id="37"/>
            </w:r>
            <w:r w:rsidRPr="00190CC3">
              <w:rPr>
                <w:rFonts w:ascii="Arial Nova Light" w:eastAsiaTheme="minorHAnsi" w:hAnsi="Arial Nova Light" w:cstheme="minorBidi"/>
                <w:b w:val="0"/>
                <w:szCs w:val="22"/>
                <w:lang w:eastAsia="en-US"/>
              </w:rPr>
              <w:t xml:space="preserve"> emPower modules for </w:t>
            </w:r>
            <w:commentRangeStart w:id="38"/>
            <w:r>
              <w:rPr>
                <w:rFonts w:ascii="Arial Nova Light" w:eastAsiaTheme="minorHAnsi" w:hAnsi="Arial Nova Light" w:cstheme="minorBidi"/>
                <w:b w:val="0"/>
                <w:szCs w:val="22"/>
                <w:lang w:eastAsia="en-US"/>
              </w:rPr>
              <w:t>${</w:t>
            </w:r>
            <w:proofErr w:type="spellStart"/>
            <w:r>
              <w:rPr>
                <w:rFonts w:ascii="Arial Nova Light" w:eastAsiaTheme="minorHAnsi" w:hAnsi="Arial Nova Light" w:cstheme="minorBidi"/>
                <w:b w:val="0"/>
                <w:szCs w:val="22"/>
                <w:lang w:eastAsia="en-US"/>
              </w:rPr>
              <w:t>emPower_users</w:t>
            </w:r>
            <w:proofErr w:type="spellEnd"/>
            <w:r>
              <w:rPr>
                <w:rFonts w:ascii="Arial Nova Light" w:eastAsiaTheme="minorHAnsi" w:hAnsi="Arial Nova Light" w:cstheme="minorBidi"/>
                <w:b w:val="0"/>
                <w:szCs w:val="22"/>
                <w:lang w:eastAsia="en-US"/>
              </w:rPr>
              <w:t>}</w:t>
            </w:r>
            <w:commentRangeEnd w:id="38"/>
            <w:r w:rsidR="00CD4F7B">
              <w:rPr>
                <w:rStyle w:val="CommentReference"/>
                <w:rFonts w:ascii="Arial Nova Light" w:eastAsiaTheme="minorHAnsi" w:hAnsi="Arial Nova Light" w:cstheme="minorBidi"/>
                <w:b w:val="0"/>
                <w:lang w:eastAsia="en-US"/>
              </w:rPr>
              <w:commentReference w:id="38"/>
            </w:r>
            <w:r w:rsidRPr="00190CC3">
              <w:rPr>
                <w:rFonts w:ascii="Arial Nova Light" w:eastAsiaTheme="minorHAnsi" w:hAnsi="Arial Nova Light" w:cstheme="minorBidi"/>
                <w:b w:val="0"/>
                <w:szCs w:val="22"/>
                <w:lang w:eastAsia="en-US"/>
              </w:rPr>
              <w:t xml:space="preserve"> users:</w:t>
            </w:r>
          </w:p>
        </w:tc>
        <w:tc>
          <w:tcPr>
            <w:tcW w:w="2170" w:type="dxa"/>
          </w:tcPr>
          <w:p w14:paraId="74869DE7" w14:textId="2DE11A1F" w:rsidR="00274C01" w:rsidRDefault="00274C01" w:rsidP="00823157">
            <w:pPr>
              <w:pStyle w:val="TableNumber"/>
              <w:spacing w:before="80" w:after="80"/>
              <w:jc w:val="right"/>
              <w:rPr>
                <w:rFonts w:ascii="Arial Nova Light" w:hAnsi="Arial Nova Light"/>
                <w:b w:val="0"/>
                <w:bCs/>
                <w:lang w:eastAsia="en-US"/>
              </w:rPr>
            </w:pPr>
            <w:commentRangeStart w:id="39"/>
            <w:r>
              <w:rPr>
                <w:rFonts w:ascii="Arial Nova Light" w:eastAsiaTheme="minorHAnsi" w:hAnsi="Arial Nova Light" w:cstheme="minorBidi"/>
                <w:b w:val="0"/>
                <w:szCs w:val="22"/>
                <w:lang w:eastAsia="en-US"/>
              </w:rPr>
              <w:t>${</w:t>
            </w:r>
            <w:proofErr w:type="spellStart"/>
            <w:r w:rsidRPr="00526DE2">
              <w:rPr>
                <w:rFonts w:ascii="Arial Nova Light" w:hAnsi="Arial Nova Light"/>
                <w:b w:val="0"/>
                <w:bCs/>
                <w:lang w:eastAsia="en-US"/>
              </w:rPr>
              <w:t>empower_cost</w:t>
            </w:r>
            <w:proofErr w:type="spellEnd"/>
            <w:r>
              <w:rPr>
                <w:rFonts w:ascii="Arial Nova Light" w:eastAsiaTheme="minorHAnsi" w:hAnsi="Arial Nova Light" w:cstheme="minorBidi"/>
                <w:b w:val="0"/>
                <w:szCs w:val="22"/>
                <w:lang w:eastAsia="en-US"/>
              </w:rPr>
              <w:t>}</w:t>
            </w:r>
            <w:commentRangeEnd w:id="39"/>
            <w:r w:rsidR="00CD4F7B">
              <w:rPr>
                <w:rStyle w:val="CommentReference"/>
                <w:rFonts w:ascii="Arial Nova Light" w:eastAsiaTheme="minorHAnsi" w:hAnsi="Arial Nova Light" w:cstheme="minorBidi"/>
                <w:b w:val="0"/>
                <w:lang w:eastAsia="en-US"/>
              </w:rPr>
              <w:commentReference w:id="39"/>
            </w:r>
          </w:p>
        </w:tc>
      </w:tr>
      <w:tr w:rsidR="00274C01" w:rsidRPr="00190CC3" w14:paraId="0F5BF42B" w14:textId="77777777" w:rsidTr="00E42D27">
        <w:trPr>
          <w:trHeight w:val="361"/>
          <w:jc w:val="center"/>
        </w:trPr>
        <w:tc>
          <w:tcPr>
            <w:tcW w:w="6840" w:type="dxa"/>
          </w:tcPr>
          <w:p w14:paraId="4C8280A9" w14:textId="234E82E5" w:rsidR="00274C01" w:rsidRPr="00274C01" w:rsidRDefault="00274C01" w:rsidP="00500123">
            <w:pPr>
              <w:pStyle w:val="TableNumber"/>
              <w:numPr>
                <w:ilvl w:val="0"/>
                <w:numId w:val="18"/>
              </w:numPr>
              <w:tabs>
                <w:tab w:val="clear" w:pos="372"/>
                <w:tab w:val="left" w:pos="593"/>
              </w:tabs>
              <w:spacing w:before="60"/>
              <w:rPr>
                <w:rFonts w:ascii="Arial Nova Light" w:eastAsiaTheme="minorHAnsi" w:hAnsi="Arial Nova Light" w:cstheme="minorBidi"/>
                <w:b w:val="0"/>
                <w:szCs w:val="22"/>
                <w:lang w:eastAsia="en-US"/>
              </w:rPr>
            </w:pPr>
            <w:r>
              <w:rPr>
                <w:rFonts w:ascii="Arial Nova Light" w:eastAsiaTheme="minorHAnsi" w:hAnsi="Arial Nova Light" w:cstheme="minorBidi"/>
                <w:b w:val="0"/>
                <w:szCs w:val="22"/>
                <w:lang w:eastAsia="en-US"/>
              </w:rPr>
              <w:t>${</w:t>
            </w:r>
            <w:commentRangeStart w:id="40"/>
            <w:r>
              <w:rPr>
                <w:rFonts w:ascii="Arial Nova Light" w:eastAsiaTheme="minorHAnsi" w:hAnsi="Arial Nova Light" w:cstheme="minorBidi"/>
                <w:b w:val="0"/>
                <w:szCs w:val="22"/>
                <w:lang w:eastAsia="en-US"/>
              </w:rPr>
              <w:t>module1</w:t>
            </w:r>
            <w:commentRangeEnd w:id="40"/>
            <w:r w:rsidR="00B0367B">
              <w:rPr>
                <w:rStyle w:val="CommentReference"/>
                <w:rFonts w:ascii="Arial Nova Light" w:eastAsiaTheme="minorHAnsi" w:hAnsi="Arial Nova Light" w:cstheme="minorBidi"/>
                <w:b w:val="0"/>
                <w:lang w:eastAsia="en-US"/>
              </w:rPr>
              <w:commentReference w:id="40"/>
            </w:r>
            <w:r>
              <w:rPr>
                <w:rFonts w:ascii="Arial Nova Light" w:eastAsiaTheme="minorHAnsi" w:hAnsi="Arial Nova Light" w:cstheme="minorBidi"/>
                <w:b w:val="0"/>
                <w:szCs w:val="22"/>
                <w:lang w:eastAsia="en-US"/>
              </w:rPr>
              <w:t>}</w:t>
            </w:r>
          </w:p>
        </w:tc>
        <w:tc>
          <w:tcPr>
            <w:tcW w:w="2170" w:type="dxa"/>
          </w:tcPr>
          <w:p w14:paraId="458EB8FF" w14:textId="77777777" w:rsidR="00274C01" w:rsidRDefault="00274C01" w:rsidP="00823157">
            <w:pPr>
              <w:pStyle w:val="TableNumber"/>
              <w:spacing w:before="80" w:after="80"/>
              <w:jc w:val="right"/>
              <w:rPr>
                <w:rFonts w:ascii="Arial Nova Light" w:eastAsiaTheme="minorHAnsi" w:hAnsi="Arial Nova Light" w:cstheme="minorBidi"/>
                <w:b w:val="0"/>
                <w:szCs w:val="22"/>
                <w:lang w:eastAsia="en-US"/>
              </w:rPr>
            </w:pPr>
          </w:p>
        </w:tc>
      </w:tr>
      <w:tr w:rsidR="00274C01" w:rsidRPr="00190CC3" w14:paraId="555C9690" w14:textId="77777777" w:rsidTr="00E42D27">
        <w:trPr>
          <w:trHeight w:val="361"/>
          <w:jc w:val="center"/>
        </w:trPr>
        <w:tc>
          <w:tcPr>
            <w:tcW w:w="6840" w:type="dxa"/>
          </w:tcPr>
          <w:p w14:paraId="06522C5C" w14:textId="0DDA29D8" w:rsidR="00274C01" w:rsidRDefault="00274C01" w:rsidP="00500123">
            <w:pPr>
              <w:pStyle w:val="TableNumber"/>
              <w:numPr>
                <w:ilvl w:val="0"/>
                <w:numId w:val="18"/>
              </w:numPr>
              <w:tabs>
                <w:tab w:val="clear" w:pos="372"/>
                <w:tab w:val="left" w:pos="593"/>
              </w:tabs>
              <w:spacing w:before="60"/>
              <w:rPr>
                <w:rFonts w:ascii="Arial Nova Light" w:eastAsiaTheme="minorHAnsi" w:hAnsi="Arial Nova Light" w:cstheme="minorBidi"/>
                <w:b w:val="0"/>
                <w:szCs w:val="22"/>
                <w:lang w:eastAsia="en-US"/>
              </w:rPr>
            </w:pPr>
            <w:r>
              <w:rPr>
                <w:rFonts w:ascii="Arial Nova Light" w:eastAsiaTheme="minorHAnsi" w:hAnsi="Arial Nova Light" w:cstheme="minorBidi"/>
                <w:b w:val="0"/>
                <w:szCs w:val="22"/>
                <w:lang w:eastAsia="en-US"/>
              </w:rPr>
              <w:t>${module2}</w:t>
            </w:r>
          </w:p>
        </w:tc>
        <w:tc>
          <w:tcPr>
            <w:tcW w:w="2170" w:type="dxa"/>
          </w:tcPr>
          <w:p w14:paraId="197C6C8A" w14:textId="77777777" w:rsidR="00274C01" w:rsidRDefault="00274C01" w:rsidP="00823157">
            <w:pPr>
              <w:pStyle w:val="TableNumber"/>
              <w:spacing w:before="80" w:after="80"/>
              <w:jc w:val="right"/>
              <w:rPr>
                <w:rFonts w:ascii="Arial Nova Light" w:eastAsiaTheme="minorHAnsi" w:hAnsi="Arial Nova Light" w:cstheme="minorBidi"/>
                <w:b w:val="0"/>
                <w:szCs w:val="22"/>
                <w:lang w:eastAsia="en-US"/>
              </w:rPr>
            </w:pPr>
          </w:p>
        </w:tc>
      </w:tr>
      <w:tr w:rsidR="00274C01" w:rsidRPr="00190CC3" w14:paraId="0E53DD39" w14:textId="77777777" w:rsidTr="00E42D27">
        <w:trPr>
          <w:trHeight w:val="361"/>
          <w:jc w:val="center"/>
        </w:trPr>
        <w:tc>
          <w:tcPr>
            <w:tcW w:w="6840" w:type="dxa"/>
          </w:tcPr>
          <w:p w14:paraId="5DACBC96" w14:textId="13DFA8CC" w:rsidR="00274C01" w:rsidRDefault="00274C01" w:rsidP="00500123">
            <w:pPr>
              <w:pStyle w:val="TableNumber"/>
              <w:numPr>
                <w:ilvl w:val="0"/>
                <w:numId w:val="18"/>
              </w:numPr>
              <w:tabs>
                <w:tab w:val="clear" w:pos="372"/>
                <w:tab w:val="left" w:pos="593"/>
              </w:tabs>
              <w:spacing w:before="60"/>
              <w:rPr>
                <w:rFonts w:ascii="Arial Nova Light" w:eastAsiaTheme="minorHAnsi" w:hAnsi="Arial Nova Light" w:cstheme="minorBidi"/>
                <w:b w:val="0"/>
                <w:szCs w:val="22"/>
                <w:lang w:eastAsia="en-US"/>
              </w:rPr>
            </w:pPr>
            <w:r>
              <w:rPr>
                <w:rFonts w:ascii="Arial Nova Light" w:eastAsiaTheme="minorHAnsi" w:hAnsi="Arial Nova Light" w:cstheme="minorBidi"/>
                <w:b w:val="0"/>
                <w:szCs w:val="22"/>
                <w:lang w:eastAsia="en-US"/>
              </w:rPr>
              <w:t>${module3}</w:t>
            </w:r>
          </w:p>
        </w:tc>
        <w:tc>
          <w:tcPr>
            <w:tcW w:w="2170" w:type="dxa"/>
          </w:tcPr>
          <w:p w14:paraId="46CBAA5F" w14:textId="77777777" w:rsidR="00274C01" w:rsidRDefault="00274C01" w:rsidP="00823157">
            <w:pPr>
              <w:pStyle w:val="TableNumber"/>
              <w:spacing w:before="80" w:after="80"/>
              <w:jc w:val="right"/>
              <w:rPr>
                <w:rFonts w:ascii="Arial Nova Light" w:eastAsiaTheme="minorHAnsi" w:hAnsi="Arial Nova Light" w:cstheme="minorBidi"/>
                <w:b w:val="0"/>
                <w:szCs w:val="22"/>
                <w:lang w:eastAsia="en-US"/>
              </w:rPr>
            </w:pPr>
          </w:p>
        </w:tc>
      </w:tr>
      <w:tr w:rsidR="00274C01" w:rsidRPr="00190CC3" w14:paraId="7D00553D" w14:textId="77777777" w:rsidTr="00E42D27">
        <w:trPr>
          <w:trHeight w:val="361"/>
          <w:jc w:val="center"/>
        </w:trPr>
        <w:tc>
          <w:tcPr>
            <w:tcW w:w="6840" w:type="dxa"/>
          </w:tcPr>
          <w:p w14:paraId="7F652289" w14:textId="4D0E1625" w:rsidR="00274C01" w:rsidRDefault="00274C01" w:rsidP="00500123">
            <w:pPr>
              <w:pStyle w:val="TableNumber"/>
              <w:numPr>
                <w:ilvl w:val="0"/>
                <w:numId w:val="18"/>
              </w:numPr>
              <w:tabs>
                <w:tab w:val="clear" w:pos="372"/>
                <w:tab w:val="left" w:pos="593"/>
              </w:tabs>
              <w:spacing w:before="60"/>
              <w:rPr>
                <w:rFonts w:ascii="Arial Nova Light" w:eastAsiaTheme="minorHAnsi" w:hAnsi="Arial Nova Light" w:cstheme="minorBidi"/>
                <w:b w:val="0"/>
                <w:szCs w:val="22"/>
                <w:lang w:eastAsia="en-US"/>
              </w:rPr>
            </w:pPr>
            <w:r>
              <w:rPr>
                <w:rFonts w:ascii="Arial Nova Light" w:eastAsiaTheme="minorHAnsi" w:hAnsi="Arial Nova Light" w:cstheme="minorBidi"/>
                <w:b w:val="0"/>
                <w:szCs w:val="22"/>
                <w:lang w:eastAsia="en-US"/>
              </w:rPr>
              <w:t>${module4}</w:t>
            </w:r>
          </w:p>
        </w:tc>
        <w:tc>
          <w:tcPr>
            <w:tcW w:w="2170" w:type="dxa"/>
          </w:tcPr>
          <w:p w14:paraId="65EAD528" w14:textId="77777777" w:rsidR="00274C01" w:rsidRDefault="00274C01" w:rsidP="00823157">
            <w:pPr>
              <w:pStyle w:val="TableNumber"/>
              <w:spacing w:before="80" w:after="80"/>
              <w:jc w:val="right"/>
              <w:rPr>
                <w:rFonts w:ascii="Arial Nova Light" w:eastAsiaTheme="minorHAnsi" w:hAnsi="Arial Nova Light" w:cstheme="minorBidi"/>
                <w:b w:val="0"/>
                <w:szCs w:val="22"/>
                <w:lang w:eastAsia="en-US"/>
              </w:rPr>
            </w:pPr>
          </w:p>
        </w:tc>
      </w:tr>
      <w:tr w:rsidR="00274C01" w:rsidRPr="00190CC3" w14:paraId="1976AFA2" w14:textId="77777777" w:rsidTr="00E42D27">
        <w:trPr>
          <w:trHeight w:val="361"/>
          <w:jc w:val="center"/>
        </w:trPr>
        <w:tc>
          <w:tcPr>
            <w:tcW w:w="6840" w:type="dxa"/>
          </w:tcPr>
          <w:p w14:paraId="7C37DD9F" w14:textId="1FD495C9" w:rsidR="00274C01" w:rsidRDefault="00274C01" w:rsidP="00500123">
            <w:pPr>
              <w:pStyle w:val="TableNumber"/>
              <w:numPr>
                <w:ilvl w:val="0"/>
                <w:numId w:val="18"/>
              </w:numPr>
              <w:tabs>
                <w:tab w:val="clear" w:pos="372"/>
                <w:tab w:val="left" w:pos="593"/>
              </w:tabs>
              <w:spacing w:before="60"/>
              <w:rPr>
                <w:rFonts w:ascii="Arial Nova Light" w:eastAsiaTheme="minorHAnsi" w:hAnsi="Arial Nova Light" w:cstheme="minorBidi"/>
                <w:b w:val="0"/>
                <w:szCs w:val="22"/>
                <w:lang w:eastAsia="en-US"/>
              </w:rPr>
            </w:pPr>
            <w:r>
              <w:rPr>
                <w:rFonts w:ascii="Arial Nova Light" w:eastAsiaTheme="minorHAnsi" w:hAnsi="Arial Nova Light" w:cstheme="minorBidi"/>
                <w:b w:val="0"/>
                <w:szCs w:val="22"/>
                <w:lang w:eastAsia="en-US"/>
              </w:rPr>
              <w:t>${module5}</w:t>
            </w:r>
          </w:p>
        </w:tc>
        <w:tc>
          <w:tcPr>
            <w:tcW w:w="2170" w:type="dxa"/>
          </w:tcPr>
          <w:p w14:paraId="063E274F" w14:textId="77777777" w:rsidR="00274C01" w:rsidRDefault="00274C01" w:rsidP="00823157">
            <w:pPr>
              <w:pStyle w:val="TableNumber"/>
              <w:spacing w:before="80" w:after="80"/>
              <w:jc w:val="right"/>
              <w:rPr>
                <w:rFonts w:ascii="Arial Nova Light" w:eastAsiaTheme="minorHAnsi" w:hAnsi="Arial Nova Light" w:cstheme="minorBidi"/>
                <w:b w:val="0"/>
                <w:szCs w:val="22"/>
                <w:lang w:eastAsia="en-US"/>
              </w:rPr>
            </w:pPr>
          </w:p>
        </w:tc>
      </w:tr>
      <w:tr w:rsidR="00274C01" w:rsidRPr="00190CC3" w14:paraId="2F9BCE7B" w14:textId="77777777" w:rsidTr="00E42D27">
        <w:trPr>
          <w:trHeight w:val="361"/>
          <w:jc w:val="center"/>
        </w:trPr>
        <w:tc>
          <w:tcPr>
            <w:tcW w:w="6840" w:type="dxa"/>
          </w:tcPr>
          <w:p w14:paraId="0F11BE8D" w14:textId="2CD16E4F" w:rsidR="00274C01" w:rsidRDefault="00274C01" w:rsidP="00500123">
            <w:pPr>
              <w:pStyle w:val="TableNumber"/>
              <w:numPr>
                <w:ilvl w:val="0"/>
                <w:numId w:val="18"/>
              </w:numPr>
              <w:tabs>
                <w:tab w:val="clear" w:pos="372"/>
                <w:tab w:val="left" w:pos="593"/>
              </w:tabs>
              <w:spacing w:before="60"/>
              <w:rPr>
                <w:rFonts w:ascii="Arial Nova Light" w:eastAsiaTheme="minorHAnsi" w:hAnsi="Arial Nova Light" w:cstheme="minorBidi"/>
                <w:b w:val="0"/>
                <w:szCs w:val="22"/>
                <w:lang w:eastAsia="en-US"/>
              </w:rPr>
            </w:pPr>
            <w:r>
              <w:rPr>
                <w:rFonts w:ascii="Arial Nova Light" w:eastAsiaTheme="minorHAnsi" w:hAnsi="Arial Nova Light" w:cstheme="minorBidi"/>
                <w:b w:val="0"/>
                <w:szCs w:val="22"/>
                <w:lang w:eastAsia="en-US"/>
              </w:rPr>
              <w:t>${module6}</w:t>
            </w:r>
          </w:p>
        </w:tc>
        <w:tc>
          <w:tcPr>
            <w:tcW w:w="2170" w:type="dxa"/>
          </w:tcPr>
          <w:p w14:paraId="36C7F201" w14:textId="77777777" w:rsidR="00274C01" w:rsidRDefault="00274C01" w:rsidP="00823157">
            <w:pPr>
              <w:pStyle w:val="TableNumber"/>
              <w:spacing w:before="80" w:after="80"/>
              <w:jc w:val="right"/>
              <w:rPr>
                <w:rFonts w:ascii="Arial Nova Light" w:eastAsiaTheme="minorHAnsi" w:hAnsi="Arial Nova Light" w:cstheme="minorBidi"/>
                <w:b w:val="0"/>
                <w:szCs w:val="22"/>
                <w:lang w:eastAsia="en-US"/>
              </w:rPr>
            </w:pPr>
          </w:p>
        </w:tc>
      </w:tr>
      <w:tr w:rsidR="00274C01" w:rsidRPr="00190CC3" w14:paraId="303D43C3" w14:textId="77777777" w:rsidTr="00E42D27">
        <w:trPr>
          <w:trHeight w:val="361"/>
          <w:jc w:val="center"/>
        </w:trPr>
        <w:tc>
          <w:tcPr>
            <w:tcW w:w="6840" w:type="dxa"/>
          </w:tcPr>
          <w:p w14:paraId="47C18398" w14:textId="4A53F20D" w:rsidR="00274C01" w:rsidRDefault="00274C01" w:rsidP="00500123">
            <w:pPr>
              <w:pStyle w:val="TableNumber"/>
              <w:numPr>
                <w:ilvl w:val="0"/>
                <w:numId w:val="18"/>
              </w:numPr>
              <w:tabs>
                <w:tab w:val="clear" w:pos="372"/>
                <w:tab w:val="left" w:pos="593"/>
              </w:tabs>
              <w:spacing w:before="60"/>
              <w:rPr>
                <w:rFonts w:ascii="Arial Nova Light" w:eastAsiaTheme="minorHAnsi" w:hAnsi="Arial Nova Light" w:cstheme="minorBidi"/>
                <w:b w:val="0"/>
                <w:szCs w:val="22"/>
                <w:lang w:eastAsia="en-US"/>
              </w:rPr>
            </w:pPr>
            <w:r>
              <w:rPr>
                <w:rFonts w:ascii="Arial Nova Light" w:eastAsiaTheme="minorHAnsi" w:hAnsi="Arial Nova Light" w:cstheme="minorBidi"/>
                <w:b w:val="0"/>
                <w:szCs w:val="22"/>
                <w:lang w:eastAsia="en-US"/>
              </w:rPr>
              <w:t>${module</w:t>
            </w:r>
            <w:r w:rsidR="0078765B">
              <w:rPr>
                <w:rFonts w:ascii="Arial Nova Light" w:eastAsiaTheme="minorHAnsi" w:hAnsi="Arial Nova Light" w:cstheme="minorBidi"/>
                <w:b w:val="0"/>
                <w:szCs w:val="22"/>
                <w:lang w:eastAsia="en-US"/>
              </w:rPr>
              <w:t>7</w:t>
            </w:r>
            <w:r>
              <w:rPr>
                <w:rFonts w:ascii="Arial Nova Light" w:eastAsiaTheme="minorHAnsi" w:hAnsi="Arial Nova Light" w:cstheme="minorBidi"/>
                <w:b w:val="0"/>
                <w:szCs w:val="22"/>
                <w:lang w:eastAsia="en-US"/>
              </w:rPr>
              <w:t>}</w:t>
            </w:r>
          </w:p>
        </w:tc>
        <w:tc>
          <w:tcPr>
            <w:tcW w:w="2170" w:type="dxa"/>
          </w:tcPr>
          <w:p w14:paraId="65E2289F" w14:textId="77777777" w:rsidR="00274C01" w:rsidRDefault="00274C01" w:rsidP="00823157">
            <w:pPr>
              <w:pStyle w:val="TableNumber"/>
              <w:spacing w:before="80" w:after="80"/>
              <w:jc w:val="right"/>
              <w:rPr>
                <w:rFonts w:ascii="Arial Nova Light" w:eastAsiaTheme="minorHAnsi" w:hAnsi="Arial Nova Light" w:cstheme="minorBidi"/>
                <w:b w:val="0"/>
                <w:szCs w:val="22"/>
                <w:lang w:eastAsia="en-US"/>
              </w:rPr>
            </w:pPr>
          </w:p>
        </w:tc>
      </w:tr>
      <w:tr w:rsidR="0078765B" w:rsidRPr="00190CC3" w14:paraId="7F4A4583" w14:textId="77777777" w:rsidTr="00E42D27">
        <w:trPr>
          <w:trHeight w:val="361"/>
          <w:jc w:val="center"/>
        </w:trPr>
        <w:tc>
          <w:tcPr>
            <w:tcW w:w="6840" w:type="dxa"/>
          </w:tcPr>
          <w:p w14:paraId="503C01A1" w14:textId="12473359" w:rsidR="0078765B" w:rsidRDefault="0078765B" w:rsidP="00500123">
            <w:pPr>
              <w:pStyle w:val="TableNumber"/>
              <w:numPr>
                <w:ilvl w:val="0"/>
                <w:numId w:val="18"/>
              </w:numPr>
              <w:tabs>
                <w:tab w:val="clear" w:pos="372"/>
                <w:tab w:val="left" w:pos="593"/>
              </w:tabs>
              <w:spacing w:before="60"/>
              <w:rPr>
                <w:rFonts w:ascii="Arial Nova Light" w:eastAsiaTheme="minorHAnsi" w:hAnsi="Arial Nova Light" w:cstheme="minorBidi"/>
                <w:b w:val="0"/>
                <w:szCs w:val="22"/>
                <w:lang w:eastAsia="en-US"/>
              </w:rPr>
            </w:pPr>
            <w:r>
              <w:rPr>
                <w:rFonts w:ascii="Arial Nova Light" w:eastAsiaTheme="minorHAnsi" w:hAnsi="Arial Nova Light" w:cstheme="minorBidi"/>
                <w:b w:val="0"/>
                <w:szCs w:val="22"/>
                <w:lang w:eastAsia="en-US"/>
              </w:rPr>
              <w:t>${module8}</w:t>
            </w:r>
          </w:p>
        </w:tc>
        <w:tc>
          <w:tcPr>
            <w:tcW w:w="2170" w:type="dxa"/>
          </w:tcPr>
          <w:p w14:paraId="291755FB" w14:textId="77777777" w:rsidR="0078765B" w:rsidRDefault="0078765B" w:rsidP="00823157">
            <w:pPr>
              <w:pStyle w:val="TableNumber"/>
              <w:spacing w:before="80" w:after="80"/>
              <w:jc w:val="right"/>
              <w:rPr>
                <w:rFonts w:ascii="Arial Nova Light" w:eastAsiaTheme="minorHAnsi" w:hAnsi="Arial Nova Light" w:cstheme="minorBidi"/>
                <w:b w:val="0"/>
                <w:szCs w:val="22"/>
                <w:lang w:eastAsia="en-US"/>
              </w:rPr>
            </w:pPr>
          </w:p>
        </w:tc>
      </w:tr>
      <w:tr w:rsidR="00274C01" w:rsidRPr="00190CC3" w14:paraId="758F11E4" w14:textId="77777777" w:rsidTr="00E42D27">
        <w:trPr>
          <w:trHeight w:val="361"/>
          <w:jc w:val="center"/>
        </w:trPr>
        <w:tc>
          <w:tcPr>
            <w:tcW w:w="6840" w:type="dxa"/>
          </w:tcPr>
          <w:p w14:paraId="6E84CDEE" w14:textId="1FEED760" w:rsidR="00274C01" w:rsidRDefault="00274C01" w:rsidP="00500123">
            <w:pPr>
              <w:pStyle w:val="TableNumber"/>
              <w:numPr>
                <w:ilvl w:val="0"/>
                <w:numId w:val="18"/>
              </w:numPr>
              <w:tabs>
                <w:tab w:val="clear" w:pos="372"/>
                <w:tab w:val="left" w:pos="593"/>
              </w:tabs>
              <w:spacing w:before="60"/>
              <w:rPr>
                <w:rFonts w:ascii="Arial Nova Light" w:eastAsiaTheme="minorHAnsi" w:hAnsi="Arial Nova Light" w:cstheme="minorBidi"/>
                <w:b w:val="0"/>
                <w:szCs w:val="22"/>
                <w:lang w:eastAsia="en-US"/>
              </w:rPr>
            </w:pPr>
            <w:r>
              <w:rPr>
                <w:rFonts w:ascii="Arial Nova Light" w:eastAsiaTheme="minorHAnsi" w:hAnsi="Arial Nova Light" w:cstheme="minorBidi"/>
                <w:b w:val="0"/>
                <w:szCs w:val="22"/>
                <w:lang w:eastAsia="en-US"/>
              </w:rPr>
              <w:t>${module9}</w:t>
            </w:r>
          </w:p>
        </w:tc>
        <w:tc>
          <w:tcPr>
            <w:tcW w:w="2170" w:type="dxa"/>
          </w:tcPr>
          <w:p w14:paraId="77DD0829" w14:textId="77777777" w:rsidR="00274C01" w:rsidRDefault="00274C01" w:rsidP="00823157">
            <w:pPr>
              <w:pStyle w:val="TableNumber"/>
              <w:spacing w:before="80" w:after="80"/>
              <w:jc w:val="right"/>
              <w:rPr>
                <w:rFonts w:ascii="Arial Nova Light" w:eastAsiaTheme="minorHAnsi" w:hAnsi="Arial Nova Light" w:cstheme="minorBidi"/>
                <w:b w:val="0"/>
                <w:szCs w:val="22"/>
                <w:lang w:eastAsia="en-US"/>
              </w:rPr>
            </w:pPr>
          </w:p>
        </w:tc>
      </w:tr>
      <w:tr w:rsidR="00274C01" w:rsidRPr="00190CC3" w14:paraId="23E552BC" w14:textId="77777777" w:rsidTr="00E42D27">
        <w:trPr>
          <w:trHeight w:val="361"/>
          <w:jc w:val="center"/>
        </w:trPr>
        <w:tc>
          <w:tcPr>
            <w:tcW w:w="6840" w:type="dxa"/>
          </w:tcPr>
          <w:p w14:paraId="1D2C5BD4" w14:textId="46421686" w:rsidR="00274C01" w:rsidRDefault="00274C01" w:rsidP="00500123">
            <w:pPr>
              <w:pStyle w:val="TableNumber"/>
              <w:numPr>
                <w:ilvl w:val="0"/>
                <w:numId w:val="18"/>
              </w:numPr>
              <w:tabs>
                <w:tab w:val="clear" w:pos="372"/>
                <w:tab w:val="left" w:pos="593"/>
              </w:tabs>
              <w:spacing w:before="60"/>
              <w:rPr>
                <w:rFonts w:ascii="Arial Nova Light" w:eastAsiaTheme="minorHAnsi" w:hAnsi="Arial Nova Light" w:cstheme="minorBidi"/>
                <w:b w:val="0"/>
                <w:szCs w:val="22"/>
                <w:lang w:eastAsia="en-US"/>
              </w:rPr>
            </w:pPr>
            <w:r>
              <w:rPr>
                <w:rFonts w:ascii="Arial Nova Light" w:eastAsiaTheme="minorHAnsi" w:hAnsi="Arial Nova Light" w:cstheme="minorBidi"/>
                <w:b w:val="0"/>
                <w:szCs w:val="22"/>
                <w:lang w:eastAsia="en-US"/>
              </w:rPr>
              <w:t>${module1</w:t>
            </w:r>
            <w:r w:rsidR="00A17348" w:rsidRPr="00A17348">
              <w:rPr>
                <w:rFonts w:ascii="Arial Nova Light" w:eastAsiaTheme="minorHAnsi" w:hAnsi="Arial Nova Light" w:cstheme="minorBidi"/>
                <w:b w:val="0"/>
                <w:szCs w:val="22"/>
                <w:lang w:eastAsia="en-US"/>
              </w:rPr>
              <w:t>0</w:t>
            </w:r>
            <w:r>
              <w:rPr>
                <w:rFonts w:ascii="Arial Nova Light" w:eastAsiaTheme="minorHAnsi" w:hAnsi="Arial Nova Light" w:cstheme="minorBidi"/>
                <w:b w:val="0"/>
                <w:szCs w:val="22"/>
                <w:lang w:eastAsia="en-US"/>
              </w:rPr>
              <w:t>}</w:t>
            </w:r>
          </w:p>
        </w:tc>
        <w:tc>
          <w:tcPr>
            <w:tcW w:w="2170" w:type="dxa"/>
          </w:tcPr>
          <w:p w14:paraId="49CBA0D1" w14:textId="77777777" w:rsidR="00274C01" w:rsidRDefault="00274C01" w:rsidP="00823157">
            <w:pPr>
              <w:pStyle w:val="TableNumber"/>
              <w:spacing w:before="80" w:after="80"/>
              <w:jc w:val="right"/>
              <w:rPr>
                <w:rFonts w:ascii="Arial Nova Light" w:eastAsiaTheme="minorHAnsi" w:hAnsi="Arial Nova Light" w:cstheme="minorBidi"/>
                <w:b w:val="0"/>
                <w:szCs w:val="22"/>
                <w:lang w:eastAsia="en-US"/>
              </w:rPr>
            </w:pPr>
          </w:p>
        </w:tc>
      </w:tr>
      <w:tr w:rsidR="00274C01" w:rsidRPr="00190CC3" w14:paraId="0CA557C3" w14:textId="77777777" w:rsidTr="00E42D27">
        <w:trPr>
          <w:trHeight w:val="361"/>
          <w:jc w:val="center"/>
        </w:trPr>
        <w:tc>
          <w:tcPr>
            <w:tcW w:w="6840" w:type="dxa"/>
          </w:tcPr>
          <w:p w14:paraId="021DF94A" w14:textId="305647D3" w:rsidR="00274C01" w:rsidRDefault="00274C01" w:rsidP="00500123">
            <w:pPr>
              <w:pStyle w:val="TableNumber"/>
              <w:numPr>
                <w:ilvl w:val="0"/>
                <w:numId w:val="18"/>
              </w:numPr>
              <w:tabs>
                <w:tab w:val="clear" w:pos="372"/>
                <w:tab w:val="left" w:pos="593"/>
              </w:tabs>
              <w:spacing w:before="60"/>
              <w:rPr>
                <w:rFonts w:ascii="Arial Nova Light" w:eastAsiaTheme="minorHAnsi" w:hAnsi="Arial Nova Light" w:cstheme="minorBidi"/>
                <w:b w:val="0"/>
                <w:szCs w:val="22"/>
                <w:lang w:eastAsia="en-US"/>
              </w:rPr>
            </w:pPr>
            <w:r>
              <w:rPr>
                <w:rFonts w:ascii="Arial Nova Light" w:eastAsiaTheme="minorHAnsi" w:hAnsi="Arial Nova Light" w:cstheme="minorBidi"/>
                <w:b w:val="0"/>
                <w:szCs w:val="22"/>
                <w:lang w:eastAsia="en-US"/>
              </w:rPr>
              <w:t>${module11}</w:t>
            </w:r>
          </w:p>
        </w:tc>
        <w:tc>
          <w:tcPr>
            <w:tcW w:w="2170" w:type="dxa"/>
          </w:tcPr>
          <w:p w14:paraId="52F14307" w14:textId="77777777" w:rsidR="00274C01" w:rsidRDefault="00274C01" w:rsidP="00823157">
            <w:pPr>
              <w:pStyle w:val="TableNumber"/>
              <w:spacing w:before="80" w:after="80"/>
              <w:jc w:val="right"/>
              <w:rPr>
                <w:rFonts w:ascii="Arial Nova Light" w:eastAsiaTheme="minorHAnsi" w:hAnsi="Arial Nova Light" w:cstheme="minorBidi"/>
                <w:b w:val="0"/>
                <w:szCs w:val="22"/>
                <w:lang w:eastAsia="en-US"/>
              </w:rPr>
            </w:pPr>
          </w:p>
        </w:tc>
      </w:tr>
      <w:tr w:rsidR="00274C01" w:rsidRPr="00190CC3" w14:paraId="09F29C26" w14:textId="77777777" w:rsidTr="00E42D27">
        <w:trPr>
          <w:trHeight w:val="361"/>
          <w:jc w:val="center"/>
        </w:trPr>
        <w:tc>
          <w:tcPr>
            <w:tcW w:w="6840" w:type="dxa"/>
          </w:tcPr>
          <w:p w14:paraId="7C2E5A3A" w14:textId="7ACBFB94" w:rsidR="00274C01" w:rsidRDefault="00274C01" w:rsidP="00500123">
            <w:pPr>
              <w:pStyle w:val="TableNumber"/>
              <w:numPr>
                <w:ilvl w:val="0"/>
                <w:numId w:val="18"/>
              </w:numPr>
              <w:tabs>
                <w:tab w:val="clear" w:pos="372"/>
                <w:tab w:val="left" w:pos="593"/>
              </w:tabs>
              <w:spacing w:before="60"/>
              <w:rPr>
                <w:rFonts w:ascii="Arial Nova Light" w:eastAsiaTheme="minorHAnsi" w:hAnsi="Arial Nova Light" w:cstheme="minorBidi"/>
                <w:b w:val="0"/>
                <w:szCs w:val="22"/>
                <w:lang w:eastAsia="en-US"/>
              </w:rPr>
            </w:pPr>
            <w:r>
              <w:rPr>
                <w:rFonts w:ascii="Arial Nova Light" w:eastAsiaTheme="minorHAnsi" w:hAnsi="Arial Nova Light" w:cstheme="minorBidi"/>
                <w:b w:val="0"/>
                <w:szCs w:val="22"/>
                <w:lang w:eastAsia="en-US"/>
              </w:rPr>
              <w:t>${module12}</w:t>
            </w:r>
          </w:p>
        </w:tc>
        <w:tc>
          <w:tcPr>
            <w:tcW w:w="2170" w:type="dxa"/>
          </w:tcPr>
          <w:p w14:paraId="1948690B" w14:textId="77777777" w:rsidR="00274C01" w:rsidRDefault="00274C01" w:rsidP="00823157">
            <w:pPr>
              <w:pStyle w:val="TableNumber"/>
              <w:spacing w:before="80" w:after="80"/>
              <w:jc w:val="right"/>
              <w:rPr>
                <w:rFonts w:ascii="Arial Nova Light" w:eastAsiaTheme="minorHAnsi" w:hAnsi="Arial Nova Light" w:cstheme="minorBidi"/>
                <w:b w:val="0"/>
                <w:szCs w:val="22"/>
                <w:lang w:eastAsia="en-US"/>
              </w:rPr>
            </w:pPr>
          </w:p>
        </w:tc>
      </w:tr>
      <w:tr w:rsidR="00A17348" w:rsidRPr="00190CC3" w14:paraId="1B3736E4" w14:textId="77777777" w:rsidTr="00E42D27">
        <w:trPr>
          <w:trHeight w:val="361"/>
          <w:jc w:val="center"/>
        </w:trPr>
        <w:tc>
          <w:tcPr>
            <w:tcW w:w="6840" w:type="dxa"/>
          </w:tcPr>
          <w:p w14:paraId="20F0A697" w14:textId="222A5FA5" w:rsidR="00A17348" w:rsidRDefault="00A17348" w:rsidP="00500123">
            <w:pPr>
              <w:pStyle w:val="TableNumber"/>
              <w:numPr>
                <w:ilvl w:val="0"/>
                <w:numId w:val="18"/>
              </w:numPr>
              <w:tabs>
                <w:tab w:val="clear" w:pos="372"/>
                <w:tab w:val="left" w:pos="593"/>
              </w:tabs>
              <w:spacing w:before="60"/>
              <w:rPr>
                <w:rFonts w:ascii="Arial Nova Light" w:eastAsiaTheme="minorHAnsi" w:hAnsi="Arial Nova Light" w:cstheme="minorBidi"/>
                <w:b w:val="0"/>
                <w:szCs w:val="22"/>
                <w:lang w:eastAsia="en-US"/>
              </w:rPr>
            </w:pPr>
            <w:r>
              <w:rPr>
                <w:rFonts w:ascii="Arial Nova Light" w:eastAsiaTheme="minorHAnsi" w:hAnsi="Arial Nova Light" w:cstheme="minorBidi"/>
                <w:b w:val="0"/>
                <w:szCs w:val="22"/>
                <w:lang w:eastAsia="en-US"/>
              </w:rPr>
              <w:t>${module13}</w:t>
            </w:r>
          </w:p>
        </w:tc>
        <w:tc>
          <w:tcPr>
            <w:tcW w:w="2170" w:type="dxa"/>
          </w:tcPr>
          <w:p w14:paraId="4B33BF1A" w14:textId="77777777" w:rsidR="00A17348" w:rsidRDefault="00A17348" w:rsidP="00823157">
            <w:pPr>
              <w:pStyle w:val="TableNumber"/>
              <w:spacing w:before="80" w:after="80"/>
              <w:jc w:val="right"/>
              <w:rPr>
                <w:rFonts w:ascii="Arial Nova Light" w:eastAsiaTheme="minorHAnsi" w:hAnsi="Arial Nova Light" w:cstheme="minorBidi"/>
                <w:b w:val="0"/>
                <w:szCs w:val="22"/>
                <w:lang w:eastAsia="en-US"/>
              </w:rPr>
            </w:pPr>
          </w:p>
        </w:tc>
      </w:tr>
      <w:tr w:rsidR="00A17348" w:rsidRPr="00190CC3" w14:paraId="290C2DDC" w14:textId="77777777" w:rsidTr="00E42D27">
        <w:trPr>
          <w:trHeight w:val="361"/>
          <w:jc w:val="center"/>
        </w:trPr>
        <w:tc>
          <w:tcPr>
            <w:tcW w:w="6840" w:type="dxa"/>
          </w:tcPr>
          <w:p w14:paraId="2A2F16CA" w14:textId="06EE3523" w:rsidR="00A17348" w:rsidRDefault="00A17348" w:rsidP="00500123">
            <w:pPr>
              <w:pStyle w:val="TableNumber"/>
              <w:numPr>
                <w:ilvl w:val="0"/>
                <w:numId w:val="18"/>
              </w:numPr>
              <w:tabs>
                <w:tab w:val="clear" w:pos="372"/>
                <w:tab w:val="left" w:pos="593"/>
              </w:tabs>
              <w:spacing w:before="60"/>
              <w:rPr>
                <w:rFonts w:ascii="Arial Nova Light" w:eastAsiaTheme="minorHAnsi" w:hAnsi="Arial Nova Light" w:cstheme="minorBidi"/>
                <w:b w:val="0"/>
                <w:szCs w:val="22"/>
                <w:lang w:eastAsia="en-US"/>
              </w:rPr>
            </w:pPr>
            <w:r>
              <w:rPr>
                <w:rFonts w:ascii="Arial Nova Light" w:eastAsiaTheme="minorHAnsi" w:hAnsi="Arial Nova Light" w:cstheme="minorBidi"/>
                <w:b w:val="0"/>
                <w:szCs w:val="22"/>
                <w:lang w:eastAsia="en-US"/>
              </w:rPr>
              <w:t>${module14}</w:t>
            </w:r>
          </w:p>
        </w:tc>
        <w:tc>
          <w:tcPr>
            <w:tcW w:w="2170" w:type="dxa"/>
          </w:tcPr>
          <w:p w14:paraId="6B8A05C4" w14:textId="77777777" w:rsidR="00A17348" w:rsidRDefault="00A17348" w:rsidP="00823157">
            <w:pPr>
              <w:pStyle w:val="TableNumber"/>
              <w:spacing w:before="80" w:after="80"/>
              <w:jc w:val="right"/>
              <w:rPr>
                <w:rFonts w:ascii="Arial Nova Light" w:eastAsiaTheme="minorHAnsi" w:hAnsi="Arial Nova Light" w:cstheme="minorBidi"/>
                <w:b w:val="0"/>
                <w:szCs w:val="22"/>
                <w:lang w:eastAsia="en-US"/>
              </w:rPr>
            </w:pPr>
          </w:p>
        </w:tc>
      </w:tr>
      <w:tr w:rsidR="004047D3" w:rsidRPr="00190CC3" w14:paraId="24AF42CA" w14:textId="77777777" w:rsidTr="00E42D27">
        <w:trPr>
          <w:trHeight w:val="361"/>
          <w:jc w:val="center"/>
        </w:trPr>
        <w:tc>
          <w:tcPr>
            <w:tcW w:w="6840" w:type="dxa"/>
          </w:tcPr>
          <w:p w14:paraId="39903FB7" w14:textId="409A2AF0" w:rsidR="004047D3" w:rsidRPr="00190CC3" w:rsidRDefault="004047D3" w:rsidP="00500123">
            <w:pPr>
              <w:pStyle w:val="TableNumber"/>
              <w:numPr>
                <w:ilvl w:val="0"/>
                <w:numId w:val="9"/>
              </w:numPr>
              <w:tabs>
                <w:tab w:val="clear" w:pos="372"/>
                <w:tab w:val="left" w:pos="593"/>
              </w:tabs>
              <w:spacing w:before="60"/>
              <w:ind w:left="593" w:hanging="567"/>
              <w:rPr>
                <w:rFonts w:ascii="Arial Nova Light" w:eastAsiaTheme="minorHAnsi" w:hAnsi="Arial Nova Light" w:cstheme="minorBidi"/>
                <w:b w:val="0"/>
                <w:szCs w:val="22"/>
                <w:lang w:eastAsia="en-US"/>
              </w:rPr>
            </w:pPr>
            <w:commentRangeStart w:id="41"/>
            <w:r w:rsidRPr="00190CC3">
              <w:rPr>
                <w:rFonts w:ascii="Arial Nova Light" w:eastAsiaTheme="minorHAnsi" w:hAnsi="Arial Nova Light" w:cstheme="minorBidi"/>
                <w:b w:val="0"/>
                <w:szCs w:val="22"/>
                <w:lang w:eastAsia="en-US"/>
              </w:rPr>
              <w:t>Affinity</w:t>
            </w:r>
            <w:commentRangeEnd w:id="41"/>
            <w:r w:rsidR="00B0367B">
              <w:rPr>
                <w:rStyle w:val="CommentReference"/>
                <w:rFonts w:ascii="Arial Nova Light" w:eastAsiaTheme="minorHAnsi" w:hAnsi="Arial Nova Light" w:cstheme="minorBidi"/>
                <w:b w:val="0"/>
                <w:lang w:eastAsia="en-US"/>
              </w:rPr>
              <w:commentReference w:id="41"/>
            </w:r>
            <w:r w:rsidRPr="00190CC3">
              <w:rPr>
                <w:rFonts w:ascii="Arial Nova Light" w:eastAsiaTheme="minorHAnsi" w:hAnsi="Arial Nova Light" w:cstheme="minorBidi"/>
                <w:b w:val="0"/>
                <w:szCs w:val="22"/>
                <w:lang w:eastAsia="en-US"/>
              </w:rPr>
              <w:t xml:space="preserve"> Client Portal</w:t>
            </w:r>
          </w:p>
        </w:tc>
        <w:tc>
          <w:tcPr>
            <w:tcW w:w="2170" w:type="dxa"/>
          </w:tcPr>
          <w:p w14:paraId="6DE927F8" w14:textId="25BB0CC1" w:rsidR="004047D3" w:rsidRPr="00190CC3" w:rsidRDefault="00526DE2" w:rsidP="00526DE2">
            <w:pPr>
              <w:pStyle w:val="TableNumber"/>
              <w:tabs>
                <w:tab w:val="clear" w:pos="372"/>
                <w:tab w:val="left" w:pos="593"/>
              </w:tabs>
              <w:spacing w:before="60"/>
              <w:ind w:left="26"/>
              <w:jc w:val="right"/>
              <w:rPr>
                <w:rFonts w:ascii="Arial Nova Light" w:eastAsiaTheme="minorHAnsi" w:hAnsi="Arial Nova Light" w:cstheme="minorBidi"/>
                <w:b w:val="0"/>
                <w:szCs w:val="22"/>
                <w:lang w:eastAsia="en-US"/>
              </w:rPr>
            </w:pPr>
            <w:commentRangeStart w:id="42"/>
            <w:r>
              <w:rPr>
                <w:rFonts w:ascii="Arial Nova Light" w:eastAsiaTheme="minorHAnsi" w:hAnsi="Arial Nova Light" w:cstheme="minorBidi"/>
                <w:b w:val="0"/>
                <w:szCs w:val="22"/>
                <w:lang w:eastAsia="en-US"/>
              </w:rPr>
              <w:t>${</w:t>
            </w:r>
            <w:proofErr w:type="spellStart"/>
            <w:r w:rsidRPr="00526DE2">
              <w:rPr>
                <w:rFonts w:ascii="Arial Nova Light" w:hAnsi="Arial Nova Light"/>
                <w:b w:val="0"/>
                <w:bCs/>
                <w:lang w:eastAsia="en-US"/>
              </w:rPr>
              <w:t>clportal_cost</w:t>
            </w:r>
            <w:proofErr w:type="spellEnd"/>
            <w:r>
              <w:rPr>
                <w:rFonts w:ascii="Arial Nova Light" w:eastAsiaTheme="minorHAnsi" w:hAnsi="Arial Nova Light" w:cstheme="minorBidi"/>
                <w:b w:val="0"/>
                <w:szCs w:val="22"/>
                <w:lang w:eastAsia="en-US"/>
              </w:rPr>
              <w:t>}</w:t>
            </w:r>
            <w:commentRangeEnd w:id="42"/>
            <w:r w:rsidR="00B0367B">
              <w:rPr>
                <w:rStyle w:val="CommentReference"/>
                <w:rFonts w:ascii="Arial Nova Light" w:eastAsiaTheme="minorHAnsi" w:hAnsi="Arial Nova Light" w:cstheme="minorBidi"/>
                <w:b w:val="0"/>
                <w:lang w:eastAsia="en-US"/>
              </w:rPr>
              <w:commentReference w:id="42"/>
            </w:r>
          </w:p>
        </w:tc>
      </w:tr>
      <w:tr w:rsidR="004047D3" w:rsidRPr="00190CC3" w14:paraId="373FE427" w14:textId="77777777" w:rsidTr="00E42D27">
        <w:trPr>
          <w:trHeight w:val="361"/>
          <w:jc w:val="center"/>
        </w:trPr>
        <w:tc>
          <w:tcPr>
            <w:tcW w:w="6840" w:type="dxa"/>
          </w:tcPr>
          <w:p w14:paraId="72A21639" w14:textId="756E12CC" w:rsidR="004047D3" w:rsidRPr="00190CC3" w:rsidRDefault="004047D3" w:rsidP="00500123">
            <w:pPr>
              <w:pStyle w:val="TableNumber"/>
              <w:numPr>
                <w:ilvl w:val="0"/>
                <w:numId w:val="9"/>
              </w:numPr>
              <w:tabs>
                <w:tab w:val="clear" w:pos="372"/>
                <w:tab w:val="left" w:pos="593"/>
              </w:tabs>
              <w:spacing w:before="60"/>
              <w:ind w:left="593" w:hanging="567"/>
              <w:rPr>
                <w:rFonts w:ascii="Arial Nova Light" w:eastAsiaTheme="minorHAnsi" w:hAnsi="Arial Nova Light" w:cstheme="minorBidi"/>
                <w:b w:val="0"/>
                <w:szCs w:val="22"/>
                <w:lang w:eastAsia="en-US"/>
              </w:rPr>
            </w:pPr>
            <w:commentRangeStart w:id="43"/>
            <w:r w:rsidRPr="00190CC3">
              <w:rPr>
                <w:rFonts w:ascii="Arial Nova Light" w:eastAsiaTheme="minorHAnsi" w:hAnsi="Arial Nova Light" w:cstheme="minorBidi"/>
                <w:b w:val="0"/>
                <w:szCs w:val="22"/>
                <w:lang w:eastAsia="en-US"/>
              </w:rPr>
              <w:t>Affinity</w:t>
            </w:r>
            <w:commentRangeEnd w:id="43"/>
            <w:r w:rsidR="00B0367B">
              <w:rPr>
                <w:rStyle w:val="CommentReference"/>
                <w:rFonts w:ascii="Arial Nova Light" w:eastAsiaTheme="minorHAnsi" w:hAnsi="Arial Nova Light" w:cstheme="minorBidi"/>
                <w:b w:val="0"/>
                <w:lang w:eastAsia="en-US"/>
              </w:rPr>
              <w:commentReference w:id="43"/>
            </w:r>
            <w:r w:rsidRPr="00190CC3">
              <w:rPr>
                <w:rFonts w:ascii="Arial Nova Light" w:eastAsiaTheme="minorHAnsi" w:hAnsi="Arial Nova Light" w:cstheme="minorBidi"/>
                <w:b w:val="0"/>
                <w:szCs w:val="22"/>
                <w:lang w:eastAsia="en-US"/>
              </w:rPr>
              <w:t xml:space="preserve"> Mobile for up </w:t>
            </w:r>
            <w:r w:rsidRPr="00B252D8">
              <w:rPr>
                <w:rFonts w:ascii="Arial Nova Light" w:eastAsiaTheme="minorHAnsi" w:hAnsi="Arial Nova Light" w:cstheme="minorBidi"/>
                <w:b w:val="0"/>
                <w:szCs w:val="22"/>
                <w:lang w:eastAsia="en-US"/>
              </w:rPr>
              <w:t xml:space="preserve">to </w:t>
            </w:r>
            <w:commentRangeStart w:id="44"/>
            <w:proofErr w:type="spellStart"/>
            <w:r w:rsidR="00A60667" w:rsidRPr="00B252D8">
              <w:rPr>
                <w:rFonts w:ascii="Arial Nova Light" w:eastAsiaTheme="minorHAnsi" w:hAnsi="Arial Nova Light" w:cstheme="minorBidi"/>
                <w:b w:val="0"/>
                <w:szCs w:val="22"/>
                <w:lang w:eastAsia="en-US"/>
              </w:rPr>
              <w:t>Mobile_users</w:t>
            </w:r>
            <w:proofErr w:type="spellEnd"/>
            <w:r w:rsidR="00A60667">
              <w:rPr>
                <w:rFonts w:ascii="Arial Nova Light" w:eastAsiaTheme="minorHAnsi" w:hAnsi="Arial Nova Light" w:cstheme="minorBidi"/>
                <w:b w:val="0"/>
                <w:szCs w:val="22"/>
                <w:lang w:eastAsia="en-US"/>
              </w:rPr>
              <w:t xml:space="preserve"> </w:t>
            </w:r>
            <w:commentRangeEnd w:id="44"/>
            <w:r w:rsidR="00B0367B">
              <w:rPr>
                <w:rStyle w:val="CommentReference"/>
                <w:rFonts w:ascii="Arial Nova Light" w:eastAsiaTheme="minorHAnsi" w:hAnsi="Arial Nova Light" w:cstheme="minorBidi"/>
                <w:b w:val="0"/>
                <w:lang w:eastAsia="en-US"/>
              </w:rPr>
              <w:commentReference w:id="44"/>
            </w:r>
            <w:r w:rsidRPr="00190CC3">
              <w:rPr>
                <w:rFonts w:ascii="Arial Nova Light" w:eastAsiaTheme="minorHAnsi" w:hAnsi="Arial Nova Light" w:cstheme="minorBidi"/>
                <w:b w:val="0"/>
                <w:szCs w:val="22"/>
                <w:lang w:eastAsia="en-US"/>
              </w:rPr>
              <w:t>active users.</w:t>
            </w:r>
          </w:p>
        </w:tc>
        <w:tc>
          <w:tcPr>
            <w:tcW w:w="2170" w:type="dxa"/>
          </w:tcPr>
          <w:p w14:paraId="4F3B768D" w14:textId="4BE61711" w:rsidR="004047D3" w:rsidRPr="00190CC3" w:rsidRDefault="00526DE2" w:rsidP="00526DE2">
            <w:pPr>
              <w:pStyle w:val="TableNumber"/>
              <w:tabs>
                <w:tab w:val="clear" w:pos="372"/>
                <w:tab w:val="left" w:pos="593"/>
              </w:tabs>
              <w:spacing w:before="60"/>
              <w:ind w:left="26"/>
              <w:jc w:val="right"/>
              <w:rPr>
                <w:rFonts w:ascii="Arial Nova Light" w:eastAsiaTheme="minorHAnsi" w:hAnsi="Arial Nova Light" w:cstheme="minorBidi"/>
                <w:b w:val="0"/>
                <w:szCs w:val="22"/>
                <w:lang w:eastAsia="en-US"/>
              </w:rPr>
            </w:pPr>
            <w:commentRangeStart w:id="45"/>
            <w:r>
              <w:rPr>
                <w:rFonts w:ascii="Arial Nova Light" w:eastAsiaTheme="minorHAnsi" w:hAnsi="Arial Nova Light" w:cstheme="minorBidi"/>
                <w:b w:val="0"/>
                <w:szCs w:val="22"/>
                <w:lang w:eastAsia="en-US"/>
              </w:rPr>
              <w:t>${</w:t>
            </w:r>
            <w:proofErr w:type="spellStart"/>
            <w:r w:rsidRPr="00526DE2">
              <w:rPr>
                <w:rFonts w:ascii="Arial Nova Light" w:hAnsi="Arial Nova Light"/>
                <w:b w:val="0"/>
                <w:bCs/>
                <w:lang w:eastAsia="en-US"/>
              </w:rPr>
              <w:t>affimobl_cost</w:t>
            </w:r>
            <w:proofErr w:type="spellEnd"/>
            <w:r>
              <w:rPr>
                <w:rFonts w:ascii="Arial Nova Light" w:eastAsiaTheme="minorHAnsi" w:hAnsi="Arial Nova Light" w:cstheme="minorBidi"/>
                <w:b w:val="0"/>
                <w:szCs w:val="22"/>
                <w:lang w:eastAsia="en-US"/>
              </w:rPr>
              <w:t>}</w:t>
            </w:r>
            <w:commentRangeEnd w:id="45"/>
            <w:r w:rsidR="00B0367B">
              <w:rPr>
                <w:rStyle w:val="CommentReference"/>
                <w:rFonts w:ascii="Arial Nova Light" w:eastAsiaTheme="minorHAnsi" w:hAnsi="Arial Nova Light" w:cstheme="minorBidi"/>
                <w:b w:val="0"/>
                <w:lang w:eastAsia="en-US"/>
              </w:rPr>
              <w:commentReference w:id="45"/>
            </w:r>
          </w:p>
        </w:tc>
      </w:tr>
      <w:tr w:rsidR="004047D3" w:rsidRPr="00190CC3" w14:paraId="5C4F56EC" w14:textId="77777777" w:rsidTr="00E42D27">
        <w:trPr>
          <w:trHeight w:val="361"/>
          <w:jc w:val="center"/>
        </w:trPr>
        <w:tc>
          <w:tcPr>
            <w:tcW w:w="6840" w:type="dxa"/>
          </w:tcPr>
          <w:p w14:paraId="29207959" w14:textId="1AD4259B" w:rsidR="004047D3" w:rsidRPr="00190CC3" w:rsidRDefault="006A1A94" w:rsidP="00500123">
            <w:pPr>
              <w:pStyle w:val="TableNumber"/>
              <w:numPr>
                <w:ilvl w:val="0"/>
                <w:numId w:val="9"/>
              </w:numPr>
              <w:tabs>
                <w:tab w:val="clear" w:pos="372"/>
                <w:tab w:val="left" w:pos="593"/>
              </w:tabs>
              <w:spacing w:before="60"/>
              <w:ind w:left="593" w:hanging="567"/>
              <w:rPr>
                <w:rFonts w:ascii="Arial Nova Light" w:eastAsiaTheme="minorHAnsi" w:hAnsi="Arial Nova Light" w:cstheme="minorBidi"/>
                <w:b w:val="0"/>
                <w:szCs w:val="22"/>
                <w:lang w:eastAsia="en-US"/>
              </w:rPr>
            </w:pPr>
            <w:commentRangeStart w:id="46"/>
            <w:r w:rsidRPr="006A1A94">
              <w:rPr>
                <w:rFonts w:ascii="Arial Nova Light" w:eastAsiaTheme="minorHAnsi" w:hAnsi="Arial Nova Light" w:cstheme="minorBidi"/>
                <w:b w:val="0"/>
                <w:szCs w:val="22"/>
                <w:lang w:eastAsia="en-US"/>
              </w:rPr>
              <w:t>Lexis</w:t>
            </w:r>
            <w:commentRangeEnd w:id="46"/>
            <w:r w:rsidR="00245F17">
              <w:rPr>
                <w:rStyle w:val="CommentReference"/>
                <w:rFonts w:ascii="Arial Nova Light" w:eastAsiaTheme="minorHAnsi" w:hAnsi="Arial Nova Light" w:cstheme="minorBidi"/>
                <w:b w:val="0"/>
                <w:lang w:eastAsia="en-US"/>
              </w:rPr>
              <w:commentReference w:id="46"/>
            </w:r>
            <w:r w:rsidRPr="006A1A94">
              <w:rPr>
                <w:rFonts w:ascii="Arial Nova Light" w:eastAsiaTheme="minorHAnsi" w:hAnsi="Arial Nova Light" w:cstheme="minorBidi"/>
                <w:b w:val="0"/>
                <w:szCs w:val="22"/>
                <w:lang w:eastAsia="en-US"/>
              </w:rPr>
              <w:t xml:space="preserve"> Settlement Adjuster</w:t>
            </w:r>
            <w:r>
              <w:t xml:space="preserve"> </w:t>
            </w:r>
            <w:r w:rsidR="004047D3" w:rsidRPr="00190CC3">
              <w:rPr>
                <w:rFonts w:ascii="Arial Nova Light" w:eastAsiaTheme="minorHAnsi" w:hAnsi="Arial Nova Light" w:cstheme="minorBidi"/>
                <w:b w:val="0"/>
                <w:szCs w:val="22"/>
                <w:lang w:eastAsia="en-US"/>
              </w:rPr>
              <w:t xml:space="preserve">for </w:t>
            </w:r>
            <w:commentRangeStart w:id="47"/>
            <w:proofErr w:type="spellStart"/>
            <w:r w:rsidR="005C3103" w:rsidRPr="006A1A94">
              <w:rPr>
                <w:rFonts w:ascii="Arial Nova Light" w:eastAsiaTheme="minorHAnsi" w:hAnsi="Arial Nova Light" w:cstheme="minorBidi"/>
                <w:b w:val="0"/>
                <w:szCs w:val="22"/>
                <w:lang w:eastAsia="en-US"/>
              </w:rPr>
              <w:t>SA_users</w:t>
            </w:r>
            <w:commentRangeEnd w:id="47"/>
            <w:proofErr w:type="spellEnd"/>
            <w:r w:rsidR="00245F17">
              <w:rPr>
                <w:rStyle w:val="CommentReference"/>
                <w:rFonts w:ascii="Arial Nova Light" w:eastAsiaTheme="minorHAnsi" w:hAnsi="Arial Nova Light" w:cstheme="minorBidi"/>
                <w:b w:val="0"/>
                <w:lang w:eastAsia="en-US"/>
              </w:rPr>
              <w:commentReference w:id="47"/>
            </w:r>
            <w:r w:rsidR="004047D3" w:rsidRPr="00190CC3">
              <w:rPr>
                <w:rFonts w:ascii="Arial Nova Light" w:eastAsiaTheme="minorHAnsi" w:hAnsi="Arial Nova Light" w:cstheme="minorBidi"/>
                <w:b w:val="0"/>
                <w:szCs w:val="22"/>
                <w:lang w:eastAsia="en-US"/>
              </w:rPr>
              <w:t xml:space="preserve"> users</w:t>
            </w:r>
          </w:p>
        </w:tc>
        <w:tc>
          <w:tcPr>
            <w:tcW w:w="2170" w:type="dxa"/>
          </w:tcPr>
          <w:p w14:paraId="5DDC0241" w14:textId="35A6D11B" w:rsidR="004047D3" w:rsidRPr="00190CC3" w:rsidRDefault="00526DE2" w:rsidP="00526DE2">
            <w:pPr>
              <w:pStyle w:val="TableNumber"/>
              <w:tabs>
                <w:tab w:val="clear" w:pos="372"/>
                <w:tab w:val="left" w:pos="593"/>
              </w:tabs>
              <w:spacing w:before="60"/>
              <w:ind w:left="26"/>
              <w:jc w:val="right"/>
              <w:rPr>
                <w:rFonts w:ascii="Arial Nova Light" w:eastAsiaTheme="minorHAnsi" w:hAnsi="Arial Nova Light" w:cstheme="minorBidi"/>
                <w:b w:val="0"/>
                <w:szCs w:val="22"/>
                <w:lang w:eastAsia="en-US"/>
              </w:rPr>
            </w:pPr>
            <w:commentRangeStart w:id="48"/>
            <w:r>
              <w:rPr>
                <w:rFonts w:ascii="Arial Nova Light" w:eastAsiaTheme="minorHAnsi" w:hAnsi="Arial Nova Light" w:cstheme="minorBidi"/>
                <w:b w:val="0"/>
                <w:szCs w:val="22"/>
                <w:lang w:eastAsia="en-US"/>
              </w:rPr>
              <w:t>${</w:t>
            </w:r>
            <w:proofErr w:type="spellStart"/>
            <w:r w:rsidRPr="00526DE2">
              <w:rPr>
                <w:rFonts w:ascii="Arial Nova Light" w:hAnsi="Arial Nova Light"/>
                <w:b w:val="0"/>
                <w:bCs/>
                <w:lang w:eastAsia="en-US"/>
              </w:rPr>
              <w:t>lexaffs</w:t>
            </w:r>
            <w:r w:rsidR="00F06186">
              <w:rPr>
                <w:rFonts w:ascii="Arial Nova Light" w:hAnsi="Arial Nova Light"/>
                <w:b w:val="0"/>
                <w:bCs/>
                <w:lang w:eastAsia="en-US"/>
              </w:rPr>
              <w:t>e</w:t>
            </w:r>
            <w:r w:rsidRPr="00526DE2">
              <w:rPr>
                <w:rFonts w:ascii="Arial Nova Light" w:hAnsi="Arial Nova Light"/>
                <w:b w:val="0"/>
                <w:bCs/>
                <w:lang w:eastAsia="en-US"/>
              </w:rPr>
              <w:t>tlcal_cost</w:t>
            </w:r>
            <w:proofErr w:type="spellEnd"/>
            <w:r>
              <w:rPr>
                <w:rFonts w:ascii="Arial Nova Light" w:eastAsiaTheme="minorHAnsi" w:hAnsi="Arial Nova Light" w:cstheme="minorBidi"/>
                <w:b w:val="0"/>
                <w:szCs w:val="22"/>
                <w:lang w:eastAsia="en-US"/>
              </w:rPr>
              <w:t>}</w:t>
            </w:r>
            <w:commentRangeEnd w:id="48"/>
            <w:r w:rsidR="00245F17">
              <w:rPr>
                <w:rStyle w:val="CommentReference"/>
                <w:rFonts w:ascii="Arial Nova Light" w:eastAsiaTheme="minorHAnsi" w:hAnsi="Arial Nova Light" w:cstheme="minorBidi"/>
                <w:b w:val="0"/>
                <w:lang w:eastAsia="en-US"/>
              </w:rPr>
              <w:commentReference w:id="48"/>
            </w:r>
          </w:p>
        </w:tc>
      </w:tr>
      <w:tr w:rsidR="004047D3" w:rsidRPr="00190CC3" w14:paraId="1EBB51D2" w14:textId="77777777" w:rsidTr="00E42D27">
        <w:trPr>
          <w:trHeight w:val="361"/>
          <w:jc w:val="center"/>
        </w:trPr>
        <w:tc>
          <w:tcPr>
            <w:tcW w:w="6840" w:type="dxa"/>
          </w:tcPr>
          <w:p w14:paraId="6AC6775F" w14:textId="57B36AC6" w:rsidR="004047D3" w:rsidRPr="00190CC3" w:rsidRDefault="004047D3" w:rsidP="00500123">
            <w:pPr>
              <w:pStyle w:val="TableNumber"/>
              <w:numPr>
                <w:ilvl w:val="0"/>
                <w:numId w:val="9"/>
              </w:numPr>
              <w:tabs>
                <w:tab w:val="clear" w:pos="372"/>
                <w:tab w:val="left" w:pos="593"/>
              </w:tabs>
              <w:spacing w:before="60"/>
              <w:ind w:left="593" w:hanging="567"/>
              <w:rPr>
                <w:rFonts w:ascii="Arial Nova Light" w:eastAsiaTheme="minorHAnsi" w:hAnsi="Arial Nova Light" w:cstheme="minorBidi"/>
                <w:b w:val="0"/>
                <w:szCs w:val="22"/>
                <w:lang w:eastAsia="en-US"/>
              </w:rPr>
            </w:pPr>
            <w:commentRangeStart w:id="49"/>
            <w:proofErr w:type="spellStart"/>
            <w:r w:rsidRPr="00190CC3">
              <w:rPr>
                <w:rFonts w:ascii="Arial Nova Light" w:eastAsiaTheme="minorHAnsi" w:hAnsi="Arial Nova Light" w:cstheme="minorBidi"/>
                <w:b w:val="0"/>
                <w:szCs w:val="22"/>
                <w:lang w:eastAsia="en-US"/>
              </w:rPr>
              <w:t>SoftDocs</w:t>
            </w:r>
            <w:commentRangeEnd w:id="49"/>
            <w:proofErr w:type="spellEnd"/>
            <w:r w:rsidR="00245F17">
              <w:rPr>
                <w:rStyle w:val="CommentReference"/>
                <w:rFonts w:ascii="Arial Nova Light" w:eastAsiaTheme="minorHAnsi" w:hAnsi="Arial Nova Light" w:cstheme="minorBidi"/>
                <w:b w:val="0"/>
                <w:lang w:eastAsia="en-US"/>
              </w:rPr>
              <w:commentReference w:id="49"/>
            </w:r>
            <w:r w:rsidRPr="00190CC3">
              <w:rPr>
                <w:rFonts w:ascii="Arial Nova Light" w:eastAsiaTheme="minorHAnsi" w:hAnsi="Arial Nova Light" w:cstheme="minorBidi"/>
                <w:b w:val="0"/>
                <w:szCs w:val="22"/>
                <w:lang w:eastAsia="en-US"/>
              </w:rPr>
              <w:t xml:space="preserve"> </w:t>
            </w:r>
            <w:proofErr w:type="spellStart"/>
            <w:r w:rsidRPr="00190CC3">
              <w:rPr>
                <w:rFonts w:ascii="Arial Nova Light" w:eastAsiaTheme="minorHAnsi" w:hAnsi="Arial Nova Light" w:cstheme="minorBidi"/>
                <w:b w:val="0"/>
                <w:szCs w:val="22"/>
                <w:lang w:eastAsia="en-US"/>
              </w:rPr>
              <w:t>InterConnect</w:t>
            </w:r>
            <w:proofErr w:type="spellEnd"/>
          </w:p>
        </w:tc>
        <w:tc>
          <w:tcPr>
            <w:tcW w:w="2170" w:type="dxa"/>
          </w:tcPr>
          <w:p w14:paraId="5ADE56F8" w14:textId="16667AE4" w:rsidR="004047D3" w:rsidRPr="00190CC3" w:rsidRDefault="00526DE2" w:rsidP="00526DE2">
            <w:pPr>
              <w:pStyle w:val="TableNumber"/>
              <w:tabs>
                <w:tab w:val="clear" w:pos="372"/>
                <w:tab w:val="left" w:pos="593"/>
              </w:tabs>
              <w:spacing w:before="60"/>
              <w:ind w:left="26"/>
              <w:jc w:val="right"/>
              <w:rPr>
                <w:rFonts w:ascii="Arial Nova Light" w:eastAsiaTheme="minorHAnsi" w:hAnsi="Arial Nova Light" w:cstheme="minorBidi"/>
                <w:b w:val="0"/>
                <w:szCs w:val="22"/>
                <w:lang w:eastAsia="en-US"/>
              </w:rPr>
            </w:pPr>
            <w:commentRangeStart w:id="51"/>
            <w:r>
              <w:rPr>
                <w:rFonts w:ascii="Arial Nova Light" w:eastAsiaTheme="minorHAnsi" w:hAnsi="Arial Nova Light" w:cstheme="minorBidi"/>
                <w:b w:val="0"/>
                <w:szCs w:val="22"/>
                <w:lang w:eastAsia="en-US"/>
              </w:rPr>
              <w:t>${</w:t>
            </w:r>
            <w:proofErr w:type="spellStart"/>
            <w:r w:rsidRPr="00F06186">
              <w:rPr>
                <w:rFonts w:ascii="Arial Nova Light" w:hAnsi="Arial Nova Light"/>
                <w:b w:val="0"/>
                <w:bCs/>
                <w:lang w:eastAsia="en-US"/>
              </w:rPr>
              <w:t>softinter_cost</w:t>
            </w:r>
            <w:proofErr w:type="spellEnd"/>
            <w:r>
              <w:rPr>
                <w:rFonts w:ascii="Arial Nova Light" w:eastAsiaTheme="minorHAnsi" w:hAnsi="Arial Nova Light" w:cstheme="minorBidi"/>
                <w:b w:val="0"/>
                <w:szCs w:val="22"/>
                <w:lang w:eastAsia="en-US"/>
              </w:rPr>
              <w:t>}</w:t>
            </w:r>
            <w:commentRangeEnd w:id="51"/>
            <w:r w:rsidR="00245F17">
              <w:rPr>
                <w:rStyle w:val="CommentReference"/>
                <w:rFonts w:ascii="Arial Nova Light" w:eastAsiaTheme="minorHAnsi" w:hAnsi="Arial Nova Light" w:cstheme="minorBidi"/>
                <w:b w:val="0"/>
                <w:lang w:eastAsia="en-US"/>
              </w:rPr>
              <w:commentReference w:id="51"/>
            </w:r>
          </w:p>
        </w:tc>
      </w:tr>
      <w:tr w:rsidR="004047D3" w:rsidRPr="00190CC3" w14:paraId="0287A842" w14:textId="77777777" w:rsidTr="00E42D27">
        <w:trPr>
          <w:trHeight w:val="361"/>
          <w:jc w:val="center"/>
        </w:trPr>
        <w:tc>
          <w:tcPr>
            <w:tcW w:w="6840" w:type="dxa"/>
          </w:tcPr>
          <w:p w14:paraId="133EA415" w14:textId="19140200" w:rsidR="004047D3" w:rsidRPr="00190CC3" w:rsidRDefault="004047D3" w:rsidP="00500123">
            <w:pPr>
              <w:pStyle w:val="TableNumber"/>
              <w:numPr>
                <w:ilvl w:val="0"/>
                <w:numId w:val="9"/>
              </w:numPr>
              <w:tabs>
                <w:tab w:val="clear" w:pos="372"/>
                <w:tab w:val="left" w:pos="593"/>
              </w:tabs>
              <w:spacing w:before="60"/>
              <w:ind w:left="593" w:hanging="567"/>
              <w:rPr>
                <w:rFonts w:ascii="Arial Nova Light" w:eastAsiaTheme="minorHAnsi" w:hAnsi="Arial Nova Light" w:cstheme="minorBidi"/>
                <w:b w:val="0"/>
                <w:szCs w:val="22"/>
                <w:lang w:eastAsia="en-US"/>
              </w:rPr>
            </w:pPr>
            <w:commentRangeStart w:id="53"/>
            <w:r w:rsidRPr="00190CC3">
              <w:rPr>
                <w:rFonts w:ascii="Arial Nova Light" w:eastAsiaTheme="minorHAnsi" w:hAnsi="Arial Nova Light" w:cstheme="minorBidi"/>
                <w:b w:val="0"/>
                <w:szCs w:val="22"/>
                <w:lang w:eastAsia="en-US"/>
              </w:rPr>
              <w:t>2 Way Microsoft Exchange Integration</w:t>
            </w:r>
            <w:commentRangeEnd w:id="53"/>
            <w:r w:rsidR="00C038D4">
              <w:rPr>
                <w:rStyle w:val="CommentReference"/>
                <w:rFonts w:ascii="Arial Nova Light" w:eastAsiaTheme="minorHAnsi" w:hAnsi="Arial Nova Light" w:cstheme="minorBidi"/>
                <w:b w:val="0"/>
                <w:lang w:eastAsia="en-US"/>
              </w:rPr>
              <w:commentReference w:id="53"/>
            </w:r>
          </w:p>
        </w:tc>
        <w:tc>
          <w:tcPr>
            <w:tcW w:w="2170" w:type="dxa"/>
          </w:tcPr>
          <w:p w14:paraId="65297558" w14:textId="425A94C7" w:rsidR="004047D3" w:rsidRPr="00190CC3" w:rsidRDefault="00526DE2" w:rsidP="00526DE2">
            <w:pPr>
              <w:pStyle w:val="TableNumber"/>
              <w:tabs>
                <w:tab w:val="clear" w:pos="372"/>
                <w:tab w:val="left" w:pos="593"/>
              </w:tabs>
              <w:spacing w:before="60"/>
              <w:ind w:left="26"/>
              <w:jc w:val="right"/>
              <w:rPr>
                <w:rFonts w:ascii="Arial Nova Light" w:eastAsiaTheme="minorHAnsi" w:hAnsi="Arial Nova Light" w:cstheme="minorBidi"/>
                <w:b w:val="0"/>
                <w:szCs w:val="22"/>
                <w:lang w:eastAsia="en-US"/>
              </w:rPr>
            </w:pPr>
            <w:commentRangeStart w:id="55"/>
            <w:r>
              <w:rPr>
                <w:rFonts w:ascii="Arial Nova Light" w:eastAsiaTheme="minorHAnsi" w:hAnsi="Arial Nova Light" w:cstheme="minorBidi"/>
                <w:b w:val="0"/>
                <w:szCs w:val="22"/>
                <w:lang w:eastAsia="en-US"/>
              </w:rPr>
              <w:t>${</w:t>
            </w:r>
            <w:proofErr w:type="spellStart"/>
            <w:r w:rsidRPr="00F06186">
              <w:rPr>
                <w:rFonts w:ascii="Arial Nova Light" w:hAnsi="Arial Nova Light"/>
                <w:b w:val="0"/>
                <w:bCs/>
                <w:lang w:eastAsia="en-US"/>
              </w:rPr>
              <w:t>msexchinterg_cost</w:t>
            </w:r>
            <w:proofErr w:type="spellEnd"/>
            <w:r>
              <w:rPr>
                <w:rFonts w:ascii="Arial Nova Light" w:eastAsiaTheme="minorHAnsi" w:hAnsi="Arial Nova Light" w:cstheme="minorBidi"/>
                <w:b w:val="0"/>
                <w:szCs w:val="22"/>
                <w:lang w:eastAsia="en-US"/>
              </w:rPr>
              <w:t>}</w:t>
            </w:r>
            <w:commentRangeEnd w:id="55"/>
            <w:r w:rsidR="00245F17">
              <w:rPr>
                <w:rStyle w:val="CommentReference"/>
                <w:rFonts w:ascii="Arial Nova Light" w:eastAsiaTheme="minorHAnsi" w:hAnsi="Arial Nova Light" w:cstheme="minorBidi"/>
                <w:b w:val="0"/>
                <w:lang w:eastAsia="en-US"/>
              </w:rPr>
              <w:commentReference w:id="55"/>
            </w:r>
          </w:p>
        </w:tc>
      </w:tr>
      <w:tr w:rsidR="004047D3" w:rsidRPr="00190CC3" w14:paraId="7408E055" w14:textId="77777777" w:rsidTr="00E42D27">
        <w:trPr>
          <w:trHeight w:val="361"/>
          <w:jc w:val="center"/>
        </w:trPr>
        <w:tc>
          <w:tcPr>
            <w:tcW w:w="6840" w:type="dxa"/>
          </w:tcPr>
          <w:p w14:paraId="294EA60C" w14:textId="77777777" w:rsidR="004047D3" w:rsidRPr="00190CC3" w:rsidRDefault="004047D3" w:rsidP="00206596">
            <w:pPr>
              <w:pStyle w:val="TableNumber"/>
              <w:tabs>
                <w:tab w:val="clear" w:pos="372"/>
                <w:tab w:val="left" w:pos="593"/>
              </w:tabs>
              <w:spacing w:before="60"/>
              <w:ind w:left="26"/>
              <w:jc w:val="right"/>
              <w:rPr>
                <w:rFonts w:ascii="Arial Nova Light" w:eastAsiaTheme="minorHAnsi" w:hAnsi="Arial Nova Light" w:cstheme="minorBidi"/>
                <w:b w:val="0"/>
                <w:szCs w:val="22"/>
                <w:lang w:eastAsia="en-US"/>
              </w:rPr>
            </w:pPr>
            <w:r w:rsidRPr="00190CC3">
              <w:rPr>
                <w:rFonts w:ascii="Arial Nova Light" w:eastAsiaTheme="minorHAnsi" w:hAnsi="Arial Nova Light" w:cstheme="minorBidi"/>
                <w:b w:val="0"/>
                <w:szCs w:val="22"/>
                <w:lang w:eastAsia="en-US"/>
              </w:rPr>
              <w:t>Software Subtotal</w:t>
            </w:r>
          </w:p>
        </w:tc>
        <w:tc>
          <w:tcPr>
            <w:tcW w:w="2170" w:type="dxa"/>
          </w:tcPr>
          <w:p w14:paraId="4944EB6F" w14:textId="2485ADDC" w:rsidR="004047D3" w:rsidRPr="00190CC3" w:rsidRDefault="00317659" w:rsidP="00526DE2">
            <w:pPr>
              <w:pStyle w:val="TableNumber"/>
              <w:tabs>
                <w:tab w:val="clear" w:pos="372"/>
                <w:tab w:val="left" w:pos="593"/>
              </w:tabs>
              <w:spacing w:before="60"/>
              <w:ind w:left="26"/>
              <w:jc w:val="right"/>
              <w:rPr>
                <w:rFonts w:ascii="Arial Nova Light" w:eastAsiaTheme="minorHAnsi" w:hAnsi="Arial Nova Light" w:cstheme="minorBidi"/>
                <w:b w:val="0"/>
                <w:szCs w:val="22"/>
                <w:lang w:eastAsia="en-US"/>
              </w:rPr>
            </w:pPr>
            <w:r>
              <w:rPr>
                <w:rFonts w:ascii="Arial Nova Light" w:eastAsiaTheme="minorHAnsi" w:hAnsi="Arial Nova Light" w:cstheme="minorBidi"/>
                <w:b w:val="0"/>
                <w:szCs w:val="22"/>
                <w:lang w:eastAsia="en-US"/>
              </w:rPr>
              <w:t xml:space="preserve"> </w:t>
            </w:r>
            <w:commentRangeStart w:id="57"/>
            <w:r w:rsidR="00721D23" w:rsidRPr="006A1A94">
              <w:rPr>
                <w:rFonts w:ascii="Arial Nova Light" w:eastAsiaTheme="minorHAnsi" w:hAnsi="Arial Nova Light" w:cstheme="minorBidi"/>
                <w:b w:val="0"/>
                <w:szCs w:val="22"/>
                <w:lang w:eastAsia="en-US"/>
              </w:rPr>
              <w:t>${</w:t>
            </w:r>
            <w:proofErr w:type="spellStart"/>
            <w:r w:rsidR="004047D3" w:rsidRPr="006A1A94">
              <w:rPr>
                <w:rFonts w:ascii="Arial Nova Light" w:eastAsiaTheme="minorHAnsi" w:hAnsi="Arial Nova Light" w:cstheme="minorBidi"/>
                <w:b w:val="0"/>
                <w:szCs w:val="22"/>
                <w:lang w:eastAsia="en-US"/>
              </w:rPr>
              <w:t>Software</w:t>
            </w:r>
            <w:r w:rsidR="008A42D8">
              <w:rPr>
                <w:rFonts w:ascii="Arial Nova Light" w:eastAsiaTheme="minorHAnsi" w:hAnsi="Arial Nova Light" w:cstheme="minorBidi"/>
                <w:b w:val="0"/>
                <w:szCs w:val="22"/>
                <w:lang w:eastAsia="en-US"/>
              </w:rPr>
              <w:t>_</w:t>
            </w:r>
            <w:r w:rsidR="004047D3" w:rsidRPr="006A1A94">
              <w:rPr>
                <w:rFonts w:ascii="Arial Nova Light" w:eastAsiaTheme="minorHAnsi" w:hAnsi="Arial Nova Light" w:cstheme="minorBidi"/>
                <w:b w:val="0"/>
                <w:szCs w:val="22"/>
                <w:lang w:eastAsia="en-US"/>
              </w:rPr>
              <w:t>SubTotal</w:t>
            </w:r>
            <w:proofErr w:type="spellEnd"/>
            <w:r w:rsidR="00721D23" w:rsidRPr="006A1A94">
              <w:rPr>
                <w:rFonts w:ascii="Arial Nova Light" w:eastAsiaTheme="minorHAnsi" w:hAnsi="Arial Nova Light" w:cstheme="minorBidi"/>
                <w:b w:val="0"/>
                <w:szCs w:val="22"/>
                <w:lang w:eastAsia="en-US"/>
              </w:rPr>
              <w:t>}</w:t>
            </w:r>
            <w:commentRangeEnd w:id="57"/>
            <w:r w:rsidR="00245F17">
              <w:rPr>
                <w:rStyle w:val="CommentReference"/>
                <w:rFonts w:ascii="Arial Nova Light" w:eastAsiaTheme="minorHAnsi" w:hAnsi="Arial Nova Light" w:cstheme="minorBidi"/>
                <w:b w:val="0"/>
                <w:lang w:eastAsia="en-US"/>
              </w:rPr>
              <w:commentReference w:id="57"/>
            </w:r>
          </w:p>
        </w:tc>
      </w:tr>
      <w:tr w:rsidR="004047D3" w:rsidRPr="00190CC3" w14:paraId="04C4D149" w14:textId="77777777" w:rsidTr="00E42D27">
        <w:trPr>
          <w:trHeight w:val="361"/>
          <w:jc w:val="center"/>
        </w:trPr>
        <w:tc>
          <w:tcPr>
            <w:tcW w:w="6840" w:type="dxa"/>
            <w:tcBorders>
              <w:bottom w:val="single" w:sz="4" w:space="0" w:color="auto"/>
            </w:tcBorders>
          </w:tcPr>
          <w:p w14:paraId="13930302" w14:textId="77777777" w:rsidR="004047D3" w:rsidRPr="00190CC3" w:rsidRDefault="004047D3" w:rsidP="00633292">
            <w:pPr>
              <w:pStyle w:val="TableNumber"/>
              <w:tabs>
                <w:tab w:val="clear" w:pos="372"/>
                <w:tab w:val="left" w:pos="593"/>
              </w:tabs>
              <w:spacing w:before="60"/>
              <w:ind w:left="26"/>
              <w:rPr>
                <w:rFonts w:ascii="Arial Nova" w:eastAsiaTheme="minorHAnsi" w:hAnsi="Arial Nova" w:cstheme="minorBidi"/>
                <w:bCs/>
                <w:szCs w:val="22"/>
                <w:lang w:eastAsia="en-US"/>
              </w:rPr>
            </w:pPr>
            <w:r w:rsidRPr="00190CC3">
              <w:rPr>
                <w:rFonts w:ascii="Arial Nova" w:eastAsiaTheme="minorHAnsi" w:hAnsi="Arial Nova" w:cstheme="minorBidi"/>
                <w:bCs/>
                <w:szCs w:val="22"/>
                <w:lang w:eastAsia="en-US"/>
              </w:rPr>
              <w:t>Professional Services</w:t>
            </w:r>
          </w:p>
        </w:tc>
        <w:tc>
          <w:tcPr>
            <w:tcW w:w="2170" w:type="dxa"/>
            <w:tcBorders>
              <w:bottom w:val="single" w:sz="4" w:space="0" w:color="auto"/>
            </w:tcBorders>
          </w:tcPr>
          <w:p w14:paraId="09E72D62" w14:textId="77777777" w:rsidR="004047D3" w:rsidRPr="00190CC3" w:rsidRDefault="004047D3" w:rsidP="00823157">
            <w:pPr>
              <w:pStyle w:val="TableNumber"/>
              <w:tabs>
                <w:tab w:val="left" w:pos="546"/>
              </w:tabs>
              <w:spacing w:before="80" w:after="80"/>
              <w:ind w:left="560" w:hanging="549"/>
              <w:rPr>
                <w:rFonts w:ascii="Arial Nova" w:hAnsi="Arial Nova"/>
                <w:lang w:eastAsia="en-US"/>
              </w:rPr>
            </w:pPr>
          </w:p>
        </w:tc>
      </w:tr>
      <w:tr w:rsidR="004047D3" w:rsidRPr="00190CC3" w14:paraId="3ACD3160" w14:textId="77777777" w:rsidTr="00E42D27">
        <w:trPr>
          <w:trHeight w:val="469"/>
          <w:jc w:val="center"/>
        </w:trPr>
        <w:tc>
          <w:tcPr>
            <w:tcW w:w="6840" w:type="dxa"/>
            <w:tcBorders>
              <w:top w:val="single" w:sz="4" w:space="0" w:color="auto"/>
            </w:tcBorders>
          </w:tcPr>
          <w:p w14:paraId="0D9D9857" w14:textId="358911EB" w:rsidR="004047D3" w:rsidRPr="00190CC3" w:rsidRDefault="004047D3" w:rsidP="00500123">
            <w:pPr>
              <w:pStyle w:val="TableNumber"/>
              <w:numPr>
                <w:ilvl w:val="0"/>
                <w:numId w:val="9"/>
              </w:numPr>
              <w:tabs>
                <w:tab w:val="clear" w:pos="372"/>
                <w:tab w:val="left" w:pos="593"/>
              </w:tabs>
              <w:spacing w:before="60"/>
              <w:ind w:left="593" w:hanging="567"/>
              <w:rPr>
                <w:rFonts w:ascii="Arial Nova Light" w:eastAsiaTheme="minorHAnsi" w:hAnsi="Arial Nova Light" w:cstheme="minorBidi"/>
                <w:b w:val="0"/>
                <w:szCs w:val="22"/>
                <w:lang w:eastAsia="en-US"/>
              </w:rPr>
            </w:pPr>
            <w:commentRangeStart w:id="58"/>
            <w:r w:rsidRPr="00190CC3">
              <w:rPr>
                <w:rFonts w:ascii="Arial Nova Light" w:eastAsiaTheme="minorHAnsi" w:hAnsi="Arial Nova Light" w:cstheme="minorBidi"/>
                <w:b w:val="0"/>
                <w:szCs w:val="22"/>
                <w:lang w:eastAsia="en-US"/>
              </w:rPr>
              <w:t>Data</w:t>
            </w:r>
            <w:commentRangeEnd w:id="58"/>
            <w:r w:rsidR="00245F17">
              <w:rPr>
                <w:rStyle w:val="CommentReference"/>
                <w:rFonts w:ascii="Arial Nova Light" w:eastAsiaTheme="minorHAnsi" w:hAnsi="Arial Nova Light" w:cstheme="minorBidi"/>
                <w:b w:val="0"/>
                <w:lang w:eastAsia="en-US"/>
              </w:rPr>
              <w:commentReference w:id="58"/>
            </w:r>
            <w:r w:rsidRPr="00190CC3">
              <w:rPr>
                <w:rFonts w:ascii="Arial Nova Light" w:eastAsiaTheme="minorHAnsi" w:hAnsi="Arial Nova Light" w:cstheme="minorBidi"/>
                <w:b w:val="0"/>
                <w:szCs w:val="22"/>
                <w:lang w:eastAsia="en-US"/>
              </w:rPr>
              <w:t xml:space="preserve"> migration (see specification appended below)</w:t>
            </w:r>
          </w:p>
        </w:tc>
        <w:tc>
          <w:tcPr>
            <w:tcW w:w="2170" w:type="dxa"/>
            <w:tcBorders>
              <w:top w:val="single" w:sz="4" w:space="0" w:color="auto"/>
            </w:tcBorders>
          </w:tcPr>
          <w:p w14:paraId="71EA0BA2" w14:textId="00EDADAD" w:rsidR="004047D3" w:rsidRPr="00190CC3" w:rsidRDefault="00F06186" w:rsidP="00526DE2">
            <w:pPr>
              <w:pStyle w:val="TableNumber"/>
              <w:tabs>
                <w:tab w:val="clear" w:pos="372"/>
                <w:tab w:val="left" w:pos="593"/>
              </w:tabs>
              <w:spacing w:before="60"/>
              <w:ind w:left="26"/>
              <w:jc w:val="right"/>
              <w:rPr>
                <w:rFonts w:ascii="Arial Nova Light" w:eastAsiaTheme="minorHAnsi" w:hAnsi="Arial Nova Light" w:cstheme="minorBidi"/>
                <w:b w:val="0"/>
                <w:szCs w:val="22"/>
                <w:lang w:eastAsia="en-US"/>
              </w:rPr>
            </w:pPr>
            <w:commentRangeStart w:id="59"/>
            <w:r>
              <w:rPr>
                <w:rFonts w:ascii="Arial Nova Light" w:eastAsiaTheme="minorHAnsi" w:hAnsi="Arial Nova Light" w:cstheme="minorBidi"/>
                <w:b w:val="0"/>
                <w:szCs w:val="22"/>
                <w:lang w:eastAsia="en-US"/>
              </w:rPr>
              <w:t>${</w:t>
            </w:r>
            <w:proofErr w:type="spellStart"/>
            <w:r w:rsidRPr="00E42D27">
              <w:rPr>
                <w:rFonts w:ascii="Arial Nova Light" w:hAnsi="Arial Nova Light"/>
                <w:b w:val="0"/>
                <w:bCs/>
                <w:lang w:eastAsia="en-US"/>
              </w:rPr>
              <w:t>dm_cost</w:t>
            </w:r>
            <w:proofErr w:type="spellEnd"/>
            <w:r>
              <w:rPr>
                <w:rFonts w:ascii="Arial Nova Light" w:eastAsiaTheme="minorHAnsi" w:hAnsi="Arial Nova Light" w:cstheme="minorBidi"/>
                <w:b w:val="0"/>
                <w:szCs w:val="22"/>
                <w:lang w:eastAsia="en-US"/>
              </w:rPr>
              <w:t>}</w:t>
            </w:r>
            <w:commentRangeEnd w:id="59"/>
            <w:r w:rsidR="00245F17">
              <w:rPr>
                <w:rStyle w:val="CommentReference"/>
                <w:rFonts w:ascii="Arial Nova Light" w:eastAsiaTheme="minorHAnsi" w:hAnsi="Arial Nova Light" w:cstheme="minorBidi"/>
                <w:b w:val="0"/>
                <w:lang w:eastAsia="en-US"/>
              </w:rPr>
              <w:commentReference w:id="59"/>
            </w:r>
          </w:p>
        </w:tc>
      </w:tr>
      <w:tr w:rsidR="004047D3" w:rsidRPr="00190CC3" w14:paraId="20747BF4" w14:textId="77777777" w:rsidTr="00E42D27">
        <w:trPr>
          <w:trHeight w:val="361"/>
          <w:jc w:val="center"/>
        </w:trPr>
        <w:tc>
          <w:tcPr>
            <w:tcW w:w="6840" w:type="dxa"/>
          </w:tcPr>
          <w:p w14:paraId="6CEBFC86" w14:textId="77777777" w:rsidR="004047D3" w:rsidRPr="00190CC3" w:rsidRDefault="004047D3" w:rsidP="00500123">
            <w:pPr>
              <w:pStyle w:val="TableNumber"/>
              <w:numPr>
                <w:ilvl w:val="0"/>
                <w:numId w:val="9"/>
              </w:numPr>
              <w:tabs>
                <w:tab w:val="clear" w:pos="372"/>
                <w:tab w:val="left" w:pos="593"/>
              </w:tabs>
              <w:spacing w:before="60"/>
              <w:ind w:left="593" w:hanging="567"/>
              <w:rPr>
                <w:rFonts w:ascii="Arial Nova Light" w:eastAsiaTheme="minorHAnsi" w:hAnsi="Arial Nova Light" w:cstheme="minorBidi"/>
                <w:b w:val="0"/>
                <w:szCs w:val="22"/>
                <w:lang w:eastAsia="en-US"/>
              </w:rPr>
            </w:pPr>
            <w:r w:rsidRPr="00190CC3">
              <w:rPr>
                <w:rFonts w:ascii="Arial Nova Light" w:eastAsiaTheme="minorHAnsi" w:hAnsi="Arial Nova Light" w:cstheme="minorBidi"/>
                <w:b w:val="0"/>
                <w:szCs w:val="22"/>
                <w:lang w:eastAsia="en-US"/>
              </w:rPr>
              <w:t>Staff training as described in the Important Notes section</w:t>
            </w:r>
          </w:p>
        </w:tc>
        <w:tc>
          <w:tcPr>
            <w:tcW w:w="2170" w:type="dxa"/>
          </w:tcPr>
          <w:p w14:paraId="344399EA" w14:textId="287BD3C1" w:rsidR="004047D3" w:rsidRPr="00190CC3" w:rsidRDefault="00F06186" w:rsidP="00F06186">
            <w:pPr>
              <w:pStyle w:val="TableNumber"/>
              <w:tabs>
                <w:tab w:val="clear" w:pos="372"/>
                <w:tab w:val="left" w:pos="593"/>
              </w:tabs>
              <w:spacing w:before="60"/>
              <w:ind w:left="26"/>
              <w:jc w:val="right"/>
              <w:rPr>
                <w:rFonts w:ascii="Arial Nova Light" w:eastAsiaTheme="minorHAnsi" w:hAnsi="Arial Nova Light" w:cstheme="minorBidi"/>
                <w:b w:val="0"/>
                <w:szCs w:val="22"/>
                <w:lang w:eastAsia="en-US"/>
              </w:rPr>
            </w:pPr>
            <w:commentRangeStart w:id="60"/>
            <w:r>
              <w:rPr>
                <w:rFonts w:ascii="Arial Nova Light" w:eastAsiaTheme="minorHAnsi" w:hAnsi="Arial Nova Light" w:cstheme="minorBidi"/>
                <w:b w:val="0"/>
                <w:szCs w:val="22"/>
                <w:lang w:eastAsia="en-US"/>
              </w:rPr>
              <w:t>${</w:t>
            </w:r>
            <w:proofErr w:type="spellStart"/>
            <w:r w:rsidR="009E600F" w:rsidRPr="00E42D27">
              <w:rPr>
                <w:rFonts w:ascii="Arial Nova Light" w:hAnsi="Arial Nova Light"/>
                <w:b w:val="0"/>
                <w:bCs/>
                <w:lang w:eastAsia="en-US"/>
              </w:rPr>
              <w:t>implserv_cost</w:t>
            </w:r>
            <w:proofErr w:type="spellEnd"/>
            <w:r>
              <w:rPr>
                <w:rFonts w:ascii="Arial Nova Light" w:eastAsiaTheme="minorHAnsi" w:hAnsi="Arial Nova Light" w:cstheme="minorBidi"/>
                <w:b w:val="0"/>
                <w:szCs w:val="22"/>
                <w:lang w:eastAsia="en-US"/>
              </w:rPr>
              <w:t>}</w:t>
            </w:r>
            <w:commentRangeEnd w:id="60"/>
            <w:r w:rsidR="00D80468">
              <w:rPr>
                <w:rStyle w:val="CommentReference"/>
                <w:rFonts w:ascii="Arial Nova Light" w:eastAsiaTheme="minorHAnsi" w:hAnsi="Arial Nova Light" w:cstheme="minorBidi"/>
                <w:b w:val="0"/>
                <w:lang w:eastAsia="en-US"/>
              </w:rPr>
              <w:commentReference w:id="60"/>
            </w:r>
          </w:p>
        </w:tc>
      </w:tr>
      <w:tr w:rsidR="004047D3" w:rsidRPr="00190CC3" w14:paraId="5CAFF84B" w14:textId="77777777" w:rsidTr="00E42D27">
        <w:trPr>
          <w:trHeight w:val="361"/>
          <w:jc w:val="center"/>
        </w:trPr>
        <w:tc>
          <w:tcPr>
            <w:tcW w:w="6840" w:type="dxa"/>
          </w:tcPr>
          <w:p w14:paraId="2FC4003B" w14:textId="66813405" w:rsidR="004047D3" w:rsidRPr="00190CC3" w:rsidRDefault="004047D3" w:rsidP="00500123">
            <w:pPr>
              <w:pStyle w:val="TableNumber"/>
              <w:numPr>
                <w:ilvl w:val="0"/>
                <w:numId w:val="9"/>
              </w:numPr>
              <w:tabs>
                <w:tab w:val="clear" w:pos="372"/>
                <w:tab w:val="left" w:pos="593"/>
              </w:tabs>
              <w:spacing w:before="60"/>
              <w:ind w:left="593" w:hanging="567"/>
              <w:rPr>
                <w:rFonts w:ascii="Arial Nova Light" w:eastAsiaTheme="minorHAnsi" w:hAnsi="Arial Nova Light" w:cstheme="minorBidi"/>
                <w:b w:val="0"/>
                <w:szCs w:val="22"/>
                <w:lang w:eastAsia="en-US"/>
              </w:rPr>
            </w:pPr>
            <w:r w:rsidRPr="00190CC3">
              <w:rPr>
                <w:rFonts w:ascii="Arial Nova Light" w:eastAsiaTheme="minorHAnsi" w:hAnsi="Arial Nova Light" w:cstheme="minorBidi"/>
                <w:b w:val="0"/>
                <w:szCs w:val="22"/>
                <w:lang w:eastAsia="en-US"/>
              </w:rPr>
              <w:t xml:space="preserve">Post implementation review and assistance – (Estimate </w:t>
            </w:r>
            <w:bookmarkStart w:id="61" w:name="InvestReviewDays"/>
            <w:commentRangeStart w:id="62"/>
            <w:r w:rsidR="0037100D" w:rsidRPr="006A1A94">
              <w:rPr>
                <w:rFonts w:ascii="Arial Nova Light" w:eastAsiaTheme="minorHAnsi" w:hAnsi="Arial Nova Light" w:cstheme="minorBidi"/>
                <w:b w:val="0"/>
                <w:szCs w:val="22"/>
                <w:lang w:eastAsia="en-US"/>
              </w:rPr>
              <w:t>${</w:t>
            </w:r>
            <w:proofErr w:type="spellStart"/>
            <w:r w:rsidRPr="006A1A94">
              <w:rPr>
                <w:rFonts w:ascii="Arial Nova Light" w:eastAsiaTheme="minorHAnsi" w:hAnsi="Arial Nova Light" w:cstheme="minorBidi"/>
                <w:b w:val="0"/>
                <w:szCs w:val="22"/>
                <w:lang w:eastAsia="en-US"/>
              </w:rPr>
              <w:t>ReviewDays</w:t>
            </w:r>
            <w:bookmarkEnd w:id="61"/>
            <w:proofErr w:type="spellEnd"/>
            <w:r w:rsidR="0037100D" w:rsidRPr="006A1A94">
              <w:rPr>
                <w:rFonts w:ascii="Arial Nova Light" w:eastAsiaTheme="minorHAnsi" w:hAnsi="Arial Nova Light" w:cstheme="minorBidi"/>
                <w:b w:val="0"/>
                <w:szCs w:val="22"/>
                <w:lang w:eastAsia="en-US"/>
              </w:rPr>
              <w:t>}</w:t>
            </w:r>
            <w:r w:rsidRPr="00190CC3">
              <w:rPr>
                <w:rFonts w:ascii="Arial Nova Light" w:eastAsiaTheme="minorHAnsi" w:hAnsi="Arial Nova Light" w:cstheme="minorBidi"/>
                <w:b w:val="0"/>
                <w:szCs w:val="22"/>
                <w:lang w:eastAsia="en-US"/>
              </w:rPr>
              <w:t xml:space="preserve"> </w:t>
            </w:r>
            <w:commentRangeEnd w:id="62"/>
            <w:r w:rsidR="00D80468">
              <w:rPr>
                <w:rStyle w:val="CommentReference"/>
                <w:rFonts w:ascii="Arial Nova Light" w:eastAsiaTheme="minorHAnsi" w:hAnsi="Arial Nova Light" w:cstheme="minorBidi"/>
                <w:b w:val="0"/>
                <w:lang w:eastAsia="en-US"/>
              </w:rPr>
              <w:commentReference w:id="62"/>
            </w:r>
            <w:r w:rsidRPr="00190CC3">
              <w:rPr>
                <w:rFonts w:ascii="Arial Nova Light" w:eastAsiaTheme="minorHAnsi" w:hAnsi="Arial Nova Light" w:cstheme="minorBidi"/>
                <w:b w:val="0"/>
                <w:szCs w:val="22"/>
                <w:lang w:eastAsia="en-US"/>
              </w:rPr>
              <w:t>days)</w:t>
            </w:r>
          </w:p>
        </w:tc>
        <w:tc>
          <w:tcPr>
            <w:tcW w:w="2170" w:type="dxa"/>
          </w:tcPr>
          <w:p w14:paraId="0D49A0F1" w14:textId="67AA33AF" w:rsidR="004047D3" w:rsidRPr="00190CC3" w:rsidRDefault="00F06186" w:rsidP="00F06186">
            <w:pPr>
              <w:pStyle w:val="TableNumber"/>
              <w:tabs>
                <w:tab w:val="clear" w:pos="372"/>
                <w:tab w:val="left" w:pos="593"/>
              </w:tabs>
              <w:spacing w:before="60"/>
              <w:ind w:left="26"/>
              <w:jc w:val="right"/>
              <w:rPr>
                <w:rFonts w:ascii="Arial Nova Light" w:eastAsiaTheme="minorHAnsi" w:hAnsi="Arial Nova Light" w:cstheme="minorBidi"/>
                <w:b w:val="0"/>
                <w:szCs w:val="22"/>
                <w:lang w:eastAsia="en-US"/>
              </w:rPr>
            </w:pPr>
            <w:r>
              <w:rPr>
                <w:rFonts w:ascii="Arial Nova Light" w:eastAsiaTheme="minorHAnsi" w:hAnsi="Arial Nova Light" w:cstheme="minorBidi"/>
                <w:b w:val="0"/>
                <w:szCs w:val="22"/>
                <w:lang w:eastAsia="en-US"/>
              </w:rPr>
              <w:t>$</w:t>
            </w:r>
            <w:commentRangeStart w:id="63"/>
            <w:r>
              <w:rPr>
                <w:rFonts w:ascii="Arial Nova Light" w:eastAsiaTheme="minorHAnsi" w:hAnsi="Arial Nova Light" w:cstheme="minorBidi"/>
                <w:b w:val="0"/>
                <w:szCs w:val="22"/>
                <w:lang w:eastAsia="en-US"/>
              </w:rPr>
              <w:t>{</w:t>
            </w:r>
            <w:proofErr w:type="spellStart"/>
            <w:r w:rsidRPr="00E42D27">
              <w:rPr>
                <w:rFonts w:ascii="Arial Nova Light" w:hAnsi="Arial Nova Light"/>
                <w:b w:val="0"/>
                <w:bCs/>
                <w:lang w:eastAsia="en-US"/>
              </w:rPr>
              <w:t>postimpl_cost</w:t>
            </w:r>
            <w:proofErr w:type="spellEnd"/>
            <w:r>
              <w:rPr>
                <w:rFonts w:ascii="Arial Nova Light" w:eastAsiaTheme="minorHAnsi" w:hAnsi="Arial Nova Light" w:cstheme="minorBidi"/>
                <w:b w:val="0"/>
                <w:szCs w:val="22"/>
                <w:lang w:eastAsia="en-US"/>
              </w:rPr>
              <w:t>}</w:t>
            </w:r>
            <w:commentRangeEnd w:id="63"/>
            <w:r w:rsidR="00D80468">
              <w:rPr>
                <w:rStyle w:val="CommentReference"/>
                <w:rFonts w:ascii="Arial Nova Light" w:eastAsiaTheme="minorHAnsi" w:hAnsi="Arial Nova Light" w:cstheme="minorBidi"/>
                <w:b w:val="0"/>
                <w:lang w:eastAsia="en-US"/>
              </w:rPr>
              <w:commentReference w:id="63"/>
            </w:r>
          </w:p>
        </w:tc>
      </w:tr>
      <w:tr w:rsidR="004047D3" w:rsidRPr="00190CC3" w14:paraId="5699CC67" w14:textId="77777777" w:rsidTr="00E42D27">
        <w:trPr>
          <w:trHeight w:val="361"/>
          <w:jc w:val="center"/>
        </w:trPr>
        <w:tc>
          <w:tcPr>
            <w:tcW w:w="6840" w:type="dxa"/>
          </w:tcPr>
          <w:p w14:paraId="65D53EAB" w14:textId="017A479C" w:rsidR="004047D3" w:rsidRPr="00190CC3" w:rsidRDefault="004047D3" w:rsidP="00500123">
            <w:pPr>
              <w:pStyle w:val="TableNumber"/>
              <w:numPr>
                <w:ilvl w:val="0"/>
                <w:numId w:val="9"/>
              </w:numPr>
              <w:tabs>
                <w:tab w:val="clear" w:pos="372"/>
                <w:tab w:val="left" w:pos="593"/>
              </w:tabs>
              <w:spacing w:before="60"/>
              <w:ind w:left="593" w:hanging="567"/>
              <w:rPr>
                <w:rFonts w:ascii="Arial Nova Light" w:eastAsiaTheme="minorHAnsi" w:hAnsi="Arial Nova Light" w:cstheme="minorBidi"/>
                <w:b w:val="0"/>
                <w:szCs w:val="22"/>
                <w:lang w:eastAsia="en-US"/>
              </w:rPr>
            </w:pPr>
            <w:commentRangeStart w:id="64"/>
            <w:r w:rsidRPr="00190CC3">
              <w:rPr>
                <w:rFonts w:ascii="Arial Nova Light" w:eastAsiaTheme="minorHAnsi" w:hAnsi="Arial Nova Light" w:cstheme="minorBidi"/>
                <w:b w:val="0"/>
                <w:szCs w:val="22"/>
                <w:lang w:eastAsia="en-US"/>
              </w:rPr>
              <w:t>Allowance</w:t>
            </w:r>
            <w:commentRangeEnd w:id="64"/>
            <w:r w:rsidR="00D80468">
              <w:rPr>
                <w:rStyle w:val="CommentReference"/>
                <w:rFonts w:ascii="Arial Nova Light" w:eastAsiaTheme="minorHAnsi" w:hAnsi="Arial Nova Light" w:cstheme="minorBidi"/>
                <w:b w:val="0"/>
                <w:lang w:eastAsia="en-US"/>
              </w:rPr>
              <w:commentReference w:id="64"/>
            </w:r>
            <w:r w:rsidRPr="00190CC3">
              <w:rPr>
                <w:rFonts w:ascii="Arial Nova Light" w:eastAsiaTheme="minorHAnsi" w:hAnsi="Arial Nova Light" w:cstheme="minorBidi"/>
                <w:b w:val="0"/>
                <w:szCs w:val="22"/>
                <w:lang w:eastAsia="en-US"/>
              </w:rPr>
              <w:t xml:space="preserve"> for travel </w:t>
            </w:r>
            <w:r w:rsidR="00EE758F">
              <w:rPr>
                <w:rFonts w:ascii="Arial Nova Light" w:eastAsiaTheme="minorHAnsi" w:hAnsi="Arial Nova Light" w:cstheme="minorBidi"/>
                <w:b w:val="0"/>
                <w:szCs w:val="22"/>
                <w:lang w:eastAsia="en-US"/>
              </w:rPr>
              <w:t xml:space="preserve">- </w:t>
            </w:r>
            <w:r w:rsidRPr="00190CC3">
              <w:rPr>
                <w:rFonts w:ascii="Arial Nova Light" w:eastAsiaTheme="minorHAnsi" w:hAnsi="Arial Nova Light" w:cstheme="minorBidi"/>
                <w:b w:val="0"/>
                <w:szCs w:val="22"/>
                <w:lang w:eastAsia="en-US"/>
              </w:rPr>
              <w:t>(</w:t>
            </w:r>
            <w:r w:rsidRPr="006A1A94">
              <w:rPr>
                <w:rFonts w:ascii="Arial Nova Light" w:eastAsiaTheme="minorHAnsi" w:hAnsi="Arial Nova Light" w:cstheme="minorBidi"/>
                <w:b w:val="0"/>
                <w:szCs w:val="22"/>
                <w:lang w:eastAsia="en-US"/>
              </w:rPr>
              <w:t xml:space="preserve">Estimate </w:t>
            </w:r>
            <w:commentRangeStart w:id="65"/>
            <w:proofErr w:type="spellStart"/>
            <w:r w:rsidR="00426385" w:rsidRPr="006A1A94">
              <w:rPr>
                <w:rFonts w:ascii="Arial Nova Light" w:eastAsiaTheme="minorHAnsi" w:hAnsi="Arial Nova Light" w:cstheme="minorBidi"/>
                <w:b w:val="0"/>
                <w:szCs w:val="22"/>
                <w:lang w:eastAsia="en-US"/>
              </w:rPr>
              <w:t>No_of_trips</w:t>
            </w:r>
            <w:commentRangeEnd w:id="65"/>
            <w:proofErr w:type="spellEnd"/>
            <w:r w:rsidR="00D80468">
              <w:rPr>
                <w:rStyle w:val="CommentReference"/>
                <w:rFonts w:ascii="Arial Nova Light" w:eastAsiaTheme="minorHAnsi" w:hAnsi="Arial Nova Light" w:cstheme="minorBidi"/>
                <w:b w:val="0"/>
                <w:lang w:eastAsia="en-US"/>
              </w:rPr>
              <w:commentReference w:id="65"/>
            </w:r>
            <w:r w:rsidRPr="00190CC3">
              <w:rPr>
                <w:rFonts w:ascii="Arial Nova Light" w:eastAsiaTheme="minorHAnsi" w:hAnsi="Arial Nova Light" w:cstheme="minorBidi"/>
                <w:b w:val="0"/>
                <w:szCs w:val="22"/>
                <w:lang w:eastAsia="en-US"/>
              </w:rPr>
              <w:t xml:space="preserve"> trips)</w:t>
            </w:r>
          </w:p>
        </w:tc>
        <w:tc>
          <w:tcPr>
            <w:tcW w:w="2170" w:type="dxa"/>
          </w:tcPr>
          <w:p w14:paraId="40D215C4" w14:textId="2886F927" w:rsidR="004047D3" w:rsidRPr="00190CC3" w:rsidRDefault="00F06186" w:rsidP="00F06186">
            <w:pPr>
              <w:pStyle w:val="TableNumber"/>
              <w:tabs>
                <w:tab w:val="clear" w:pos="372"/>
                <w:tab w:val="left" w:pos="593"/>
              </w:tabs>
              <w:spacing w:before="60"/>
              <w:ind w:left="26"/>
              <w:jc w:val="right"/>
              <w:rPr>
                <w:rFonts w:ascii="Arial Nova Light" w:eastAsiaTheme="minorHAnsi" w:hAnsi="Arial Nova Light" w:cstheme="minorBidi"/>
                <w:b w:val="0"/>
                <w:szCs w:val="22"/>
                <w:lang w:eastAsia="en-US"/>
              </w:rPr>
            </w:pPr>
            <w:commentRangeStart w:id="66"/>
            <w:r>
              <w:rPr>
                <w:rFonts w:ascii="Arial Nova Light" w:eastAsiaTheme="minorHAnsi" w:hAnsi="Arial Nova Light" w:cstheme="minorBidi"/>
                <w:b w:val="0"/>
                <w:szCs w:val="22"/>
                <w:lang w:eastAsia="en-US"/>
              </w:rPr>
              <w:t>${</w:t>
            </w:r>
            <w:proofErr w:type="spellStart"/>
            <w:r w:rsidRPr="00E42D27">
              <w:rPr>
                <w:rFonts w:ascii="Arial Nova Light" w:hAnsi="Arial Nova Light"/>
                <w:b w:val="0"/>
                <w:bCs/>
                <w:lang w:eastAsia="en-US"/>
              </w:rPr>
              <w:t>allotrvl_cost</w:t>
            </w:r>
            <w:proofErr w:type="spellEnd"/>
            <w:r>
              <w:rPr>
                <w:rFonts w:ascii="Arial Nova Light" w:eastAsiaTheme="minorHAnsi" w:hAnsi="Arial Nova Light" w:cstheme="minorBidi"/>
                <w:b w:val="0"/>
                <w:szCs w:val="22"/>
                <w:lang w:eastAsia="en-US"/>
              </w:rPr>
              <w:t>}</w:t>
            </w:r>
            <w:commentRangeEnd w:id="66"/>
            <w:r w:rsidR="00D80468">
              <w:rPr>
                <w:rStyle w:val="CommentReference"/>
                <w:rFonts w:ascii="Arial Nova Light" w:eastAsiaTheme="minorHAnsi" w:hAnsi="Arial Nova Light" w:cstheme="minorBidi"/>
                <w:b w:val="0"/>
                <w:lang w:eastAsia="en-US"/>
              </w:rPr>
              <w:commentReference w:id="66"/>
            </w:r>
          </w:p>
        </w:tc>
      </w:tr>
      <w:tr w:rsidR="004047D3" w:rsidRPr="00190CC3" w14:paraId="5330A185" w14:textId="77777777" w:rsidTr="00E42D27">
        <w:trPr>
          <w:trHeight w:val="361"/>
          <w:jc w:val="center"/>
        </w:trPr>
        <w:tc>
          <w:tcPr>
            <w:tcW w:w="6840" w:type="dxa"/>
          </w:tcPr>
          <w:p w14:paraId="69C09668" w14:textId="00385734" w:rsidR="009E600F" w:rsidRPr="00A9623B" w:rsidRDefault="004047D3" w:rsidP="00500123">
            <w:pPr>
              <w:pStyle w:val="TableNumber"/>
              <w:numPr>
                <w:ilvl w:val="0"/>
                <w:numId w:val="9"/>
              </w:numPr>
              <w:tabs>
                <w:tab w:val="clear" w:pos="372"/>
                <w:tab w:val="left" w:pos="593"/>
              </w:tabs>
              <w:spacing w:before="60"/>
              <w:ind w:left="593" w:hanging="567"/>
              <w:rPr>
                <w:rFonts w:ascii="Arial Nova Light" w:eastAsiaTheme="minorHAnsi" w:hAnsi="Arial Nova Light" w:cstheme="minorBidi"/>
                <w:b w:val="0"/>
                <w:szCs w:val="22"/>
                <w:lang w:eastAsia="en-US"/>
              </w:rPr>
            </w:pPr>
            <w:commentRangeStart w:id="67"/>
            <w:r w:rsidRPr="00190CC3">
              <w:rPr>
                <w:rFonts w:ascii="Arial Nova Light" w:eastAsiaTheme="minorHAnsi" w:hAnsi="Arial Nova Light" w:cstheme="minorBidi"/>
                <w:b w:val="0"/>
                <w:szCs w:val="22"/>
                <w:lang w:eastAsia="en-US"/>
              </w:rPr>
              <w:lastRenderedPageBreak/>
              <w:t>Additional</w:t>
            </w:r>
            <w:commentRangeEnd w:id="67"/>
            <w:r w:rsidR="00F35A1C">
              <w:rPr>
                <w:rStyle w:val="CommentReference"/>
                <w:rFonts w:ascii="Arial Nova Light" w:eastAsiaTheme="minorHAnsi" w:hAnsi="Arial Nova Light" w:cstheme="minorBidi"/>
                <w:b w:val="0"/>
                <w:lang w:eastAsia="en-US"/>
              </w:rPr>
              <w:commentReference w:id="67"/>
            </w:r>
            <w:r w:rsidRPr="00190CC3">
              <w:rPr>
                <w:rFonts w:ascii="Arial Nova Light" w:eastAsiaTheme="minorHAnsi" w:hAnsi="Arial Nova Light" w:cstheme="minorBidi"/>
                <w:b w:val="0"/>
                <w:szCs w:val="22"/>
                <w:lang w:eastAsia="en-US"/>
              </w:rPr>
              <w:t xml:space="preserve"> consulting:</w:t>
            </w:r>
            <w:bookmarkStart w:id="68" w:name="InvestVASList"/>
            <w:bookmarkEnd w:id="68"/>
          </w:p>
        </w:tc>
        <w:tc>
          <w:tcPr>
            <w:tcW w:w="2170" w:type="dxa"/>
          </w:tcPr>
          <w:p w14:paraId="1C5710EA" w14:textId="50609690" w:rsidR="004047D3" w:rsidRPr="00190CC3" w:rsidRDefault="00F06186" w:rsidP="00F06186">
            <w:pPr>
              <w:pStyle w:val="TableNumber"/>
              <w:tabs>
                <w:tab w:val="clear" w:pos="372"/>
                <w:tab w:val="left" w:pos="593"/>
              </w:tabs>
              <w:spacing w:before="60"/>
              <w:ind w:left="26"/>
              <w:jc w:val="right"/>
              <w:rPr>
                <w:rFonts w:ascii="Arial Nova Light" w:eastAsiaTheme="minorHAnsi" w:hAnsi="Arial Nova Light" w:cstheme="minorBidi"/>
                <w:b w:val="0"/>
                <w:szCs w:val="22"/>
                <w:lang w:eastAsia="en-US"/>
              </w:rPr>
            </w:pPr>
            <w:commentRangeStart w:id="69"/>
            <w:r>
              <w:rPr>
                <w:rFonts w:ascii="Arial Nova Light" w:eastAsiaTheme="minorHAnsi" w:hAnsi="Arial Nova Light" w:cstheme="minorBidi"/>
                <w:b w:val="0"/>
                <w:szCs w:val="22"/>
                <w:lang w:eastAsia="en-US"/>
              </w:rPr>
              <w:t>${</w:t>
            </w:r>
            <w:proofErr w:type="spellStart"/>
            <w:r w:rsidR="009E600F" w:rsidRPr="00E42D27">
              <w:rPr>
                <w:rFonts w:ascii="Arial Nova Light" w:hAnsi="Arial Nova Light"/>
                <w:b w:val="0"/>
                <w:bCs/>
                <w:lang w:eastAsia="en-US"/>
              </w:rPr>
              <w:t>impltran_cost</w:t>
            </w:r>
            <w:proofErr w:type="spellEnd"/>
            <w:r>
              <w:rPr>
                <w:rFonts w:ascii="Arial Nova Light" w:eastAsiaTheme="minorHAnsi" w:hAnsi="Arial Nova Light" w:cstheme="minorBidi"/>
                <w:b w:val="0"/>
                <w:szCs w:val="22"/>
                <w:lang w:eastAsia="en-US"/>
              </w:rPr>
              <w:t>}</w:t>
            </w:r>
            <w:commentRangeEnd w:id="69"/>
            <w:r w:rsidR="00946848">
              <w:rPr>
                <w:rStyle w:val="CommentReference"/>
                <w:rFonts w:ascii="Arial Nova Light" w:eastAsiaTheme="minorHAnsi" w:hAnsi="Arial Nova Light" w:cstheme="minorBidi"/>
                <w:b w:val="0"/>
                <w:lang w:eastAsia="en-US"/>
              </w:rPr>
              <w:commentReference w:id="69"/>
            </w:r>
          </w:p>
        </w:tc>
      </w:tr>
      <w:tr w:rsidR="00A9623B" w:rsidRPr="00190CC3" w14:paraId="0AC029A0" w14:textId="77777777" w:rsidTr="00E42D27">
        <w:trPr>
          <w:trHeight w:val="361"/>
          <w:jc w:val="center"/>
        </w:trPr>
        <w:tc>
          <w:tcPr>
            <w:tcW w:w="6840" w:type="dxa"/>
          </w:tcPr>
          <w:p w14:paraId="02DFFCA0" w14:textId="689F5AF2" w:rsidR="00A9623B" w:rsidRPr="00190CC3" w:rsidRDefault="00A9623B" w:rsidP="00500123">
            <w:pPr>
              <w:pStyle w:val="TableNumber"/>
              <w:numPr>
                <w:ilvl w:val="0"/>
                <w:numId w:val="19"/>
              </w:numPr>
              <w:tabs>
                <w:tab w:val="clear" w:pos="372"/>
                <w:tab w:val="left" w:pos="593"/>
              </w:tabs>
              <w:spacing w:before="60"/>
              <w:rPr>
                <w:rFonts w:ascii="Arial Nova Light" w:eastAsiaTheme="minorHAnsi" w:hAnsi="Arial Nova Light" w:cstheme="minorBidi"/>
                <w:b w:val="0"/>
                <w:szCs w:val="22"/>
                <w:lang w:eastAsia="en-US"/>
              </w:rPr>
            </w:pPr>
            <w:commentRangeStart w:id="70"/>
            <w:r w:rsidRPr="00A9623B">
              <w:rPr>
                <w:rFonts w:ascii="Arial Nova Light" w:eastAsiaTheme="minorHAnsi" w:hAnsi="Arial Nova Light" w:cstheme="minorBidi"/>
                <w:b w:val="0"/>
                <w:szCs w:val="22"/>
                <w:lang w:eastAsia="en-US"/>
              </w:rPr>
              <w:t>Additional Precedent configuration</w:t>
            </w:r>
            <w:commentRangeEnd w:id="70"/>
            <w:r w:rsidR="00946848">
              <w:rPr>
                <w:rStyle w:val="CommentReference"/>
                <w:rFonts w:ascii="Arial Nova Light" w:eastAsiaTheme="minorHAnsi" w:hAnsi="Arial Nova Light" w:cstheme="minorBidi"/>
                <w:b w:val="0"/>
                <w:lang w:eastAsia="en-US"/>
              </w:rPr>
              <w:commentReference w:id="70"/>
            </w:r>
          </w:p>
        </w:tc>
        <w:tc>
          <w:tcPr>
            <w:tcW w:w="2170" w:type="dxa"/>
          </w:tcPr>
          <w:p w14:paraId="65EB30E8" w14:textId="77777777" w:rsidR="00A9623B" w:rsidRDefault="00A9623B" w:rsidP="00A9623B">
            <w:pPr>
              <w:pStyle w:val="TableNumber"/>
              <w:tabs>
                <w:tab w:val="clear" w:pos="372"/>
                <w:tab w:val="left" w:pos="593"/>
              </w:tabs>
              <w:spacing w:before="60"/>
              <w:ind w:left="0"/>
              <w:rPr>
                <w:rFonts w:ascii="Arial Nova Light" w:eastAsiaTheme="minorHAnsi" w:hAnsi="Arial Nova Light" w:cstheme="minorBidi"/>
                <w:b w:val="0"/>
                <w:szCs w:val="22"/>
                <w:lang w:eastAsia="en-US"/>
              </w:rPr>
            </w:pPr>
          </w:p>
        </w:tc>
      </w:tr>
      <w:tr w:rsidR="008B3916" w:rsidRPr="00190CC3" w14:paraId="234FEACF" w14:textId="77777777" w:rsidTr="00E42D27">
        <w:trPr>
          <w:trHeight w:val="361"/>
          <w:jc w:val="center"/>
        </w:trPr>
        <w:tc>
          <w:tcPr>
            <w:tcW w:w="6840" w:type="dxa"/>
          </w:tcPr>
          <w:p w14:paraId="141FC1B5" w14:textId="065AB63F" w:rsidR="008B3916" w:rsidRPr="00190CC3" w:rsidRDefault="008B3916" w:rsidP="00500123">
            <w:pPr>
              <w:pStyle w:val="TableNumber"/>
              <w:numPr>
                <w:ilvl w:val="0"/>
                <w:numId w:val="9"/>
              </w:numPr>
              <w:tabs>
                <w:tab w:val="clear" w:pos="372"/>
                <w:tab w:val="left" w:pos="593"/>
              </w:tabs>
              <w:spacing w:before="60"/>
              <w:ind w:left="593" w:hanging="567"/>
              <w:rPr>
                <w:rFonts w:ascii="Arial Nova Light" w:eastAsiaTheme="minorHAnsi" w:hAnsi="Arial Nova Light" w:cstheme="minorBidi"/>
                <w:b w:val="0"/>
                <w:szCs w:val="22"/>
                <w:lang w:eastAsia="en-US"/>
              </w:rPr>
            </w:pPr>
            <w:commentRangeStart w:id="71"/>
            <w:r w:rsidRPr="00190CC3">
              <w:rPr>
                <w:rFonts w:ascii="Arial Nova Light" w:eastAsiaTheme="minorHAnsi" w:hAnsi="Arial Nova Light" w:cstheme="minorBidi"/>
                <w:b w:val="0"/>
                <w:szCs w:val="22"/>
                <w:lang w:eastAsia="en-US"/>
              </w:rPr>
              <w:t>Scoping</w:t>
            </w:r>
            <w:commentRangeEnd w:id="71"/>
            <w:r w:rsidR="00F35A1C">
              <w:rPr>
                <w:rStyle w:val="CommentReference"/>
                <w:rFonts w:ascii="Arial Nova Light" w:eastAsiaTheme="minorHAnsi" w:hAnsi="Arial Nova Light" w:cstheme="minorBidi"/>
                <w:b w:val="0"/>
                <w:lang w:eastAsia="en-US"/>
              </w:rPr>
              <w:commentReference w:id="71"/>
            </w:r>
            <w:r w:rsidRPr="00190CC3">
              <w:rPr>
                <w:rFonts w:ascii="Arial Nova Light" w:eastAsiaTheme="minorHAnsi" w:hAnsi="Arial Nova Light" w:cstheme="minorBidi"/>
                <w:b w:val="0"/>
                <w:szCs w:val="22"/>
                <w:lang w:eastAsia="en-US"/>
              </w:rPr>
              <w:t xml:space="preserve"> study to assess the requirements to</w:t>
            </w:r>
            <w:r w:rsidR="00317659">
              <w:rPr>
                <w:rFonts w:ascii="Arial Nova Light" w:eastAsiaTheme="minorHAnsi" w:hAnsi="Arial Nova Light" w:cstheme="minorBidi"/>
                <w:b w:val="0"/>
                <w:szCs w:val="22"/>
                <w:lang w:eastAsia="en-US"/>
              </w:rPr>
              <w:t>.</w:t>
            </w:r>
          </w:p>
        </w:tc>
        <w:tc>
          <w:tcPr>
            <w:tcW w:w="2170" w:type="dxa"/>
          </w:tcPr>
          <w:p w14:paraId="21570B0E" w14:textId="766E245E" w:rsidR="008B3916" w:rsidRPr="00135FE1" w:rsidRDefault="00135FE1" w:rsidP="00135FE1">
            <w:pPr>
              <w:pStyle w:val="TableNumber"/>
              <w:tabs>
                <w:tab w:val="clear" w:pos="372"/>
                <w:tab w:val="left" w:pos="593"/>
              </w:tabs>
              <w:spacing w:before="60"/>
              <w:ind w:left="26"/>
              <w:jc w:val="right"/>
              <w:rPr>
                <w:rFonts w:ascii="Arial Nova Light" w:hAnsi="Arial Nova Light"/>
                <w:b w:val="0"/>
                <w:bCs/>
                <w:lang w:eastAsia="en-US"/>
              </w:rPr>
            </w:pPr>
            <w:commentRangeStart w:id="73"/>
            <w:r w:rsidRPr="00135FE1">
              <w:rPr>
                <w:rFonts w:ascii="Arial Nova Light" w:hAnsi="Arial Nova Light"/>
                <w:b w:val="0"/>
                <w:bCs/>
                <w:lang w:eastAsia="en-US"/>
              </w:rPr>
              <w:t>${</w:t>
            </w:r>
            <w:proofErr w:type="spellStart"/>
            <w:r w:rsidRPr="00135FE1">
              <w:rPr>
                <w:rFonts w:ascii="Arial Nova Light" w:hAnsi="Arial Nova Light"/>
                <w:b w:val="0"/>
                <w:bCs/>
                <w:lang w:eastAsia="en-US"/>
              </w:rPr>
              <w:t>scopstdy_cost</w:t>
            </w:r>
            <w:commentRangeEnd w:id="73"/>
            <w:proofErr w:type="spellEnd"/>
            <w:r w:rsidR="00F35A1C">
              <w:rPr>
                <w:rStyle w:val="CommentReference"/>
                <w:rFonts w:ascii="Arial Nova Light" w:eastAsiaTheme="minorHAnsi" w:hAnsi="Arial Nova Light" w:cstheme="minorBidi"/>
                <w:b w:val="0"/>
                <w:lang w:eastAsia="en-US"/>
              </w:rPr>
              <w:commentReference w:id="73"/>
            </w:r>
            <w:r w:rsidRPr="00135FE1">
              <w:rPr>
                <w:rFonts w:ascii="Arial Nova Light" w:hAnsi="Arial Nova Light"/>
                <w:b w:val="0"/>
                <w:bCs/>
                <w:lang w:eastAsia="en-US"/>
              </w:rPr>
              <w:t>}</w:t>
            </w:r>
          </w:p>
        </w:tc>
      </w:tr>
      <w:tr w:rsidR="004047D3" w:rsidRPr="00190CC3" w14:paraId="2C29F586" w14:textId="77777777" w:rsidTr="00E42D27">
        <w:trPr>
          <w:trHeight w:val="361"/>
          <w:jc w:val="center"/>
        </w:trPr>
        <w:tc>
          <w:tcPr>
            <w:tcW w:w="6840" w:type="dxa"/>
            <w:tcBorders>
              <w:bottom w:val="single" w:sz="4" w:space="0" w:color="auto"/>
            </w:tcBorders>
          </w:tcPr>
          <w:p w14:paraId="2CF8A736" w14:textId="73AFD7CA" w:rsidR="00E42D27" w:rsidRPr="00E42D27" w:rsidRDefault="004047D3" w:rsidP="00E42D27">
            <w:pPr>
              <w:pStyle w:val="TableNumber"/>
              <w:tabs>
                <w:tab w:val="clear" w:pos="372"/>
                <w:tab w:val="left" w:pos="593"/>
              </w:tabs>
              <w:spacing w:before="60"/>
              <w:ind w:left="593"/>
              <w:jc w:val="right"/>
              <w:rPr>
                <w:rFonts w:ascii="Arial Nova Light" w:eastAsiaTheme="minorHAnsi" w:hAnsi="Arial Nova Light" w:cstheme="minorBidi"/>
                <w:b w:val="0"/>
                <w:szCs w:val="22"/>
                <w:lang w:eastAsia="en-US"/>
              </w:rPr>
            </w:pPr>
            <w:r w:rsidRPr="00190CC3">
              <w:rPr>
                <w:rFonts w:ascii="Arial Nova Light" w:eastAsiaTheme="minorHAnsi" w:hAnsi="Arial Nova Light" w:cstheme="minorBidi"/>
                <w:b w:val="0"/>
                <w:szCs w:val="22"/>
                <w:lang w:eastAsia="en-US"/>
              </w:rPr>
              <w:t>Professional Services Subtotal</w:t>
            </w:r>
          </w:p>
        </w:tc>
        <w:tc>
          <w:tcPr>
            <w:tcW w:w="2170" w:type="dxa"/>
            <w:tcBorders>
              <w:bottom w:val="single" w:sz="4" w:space="0" w:color="auto"/>
            </w:tcBorders>
          </w:tcPr>
          <w:p w14:paraId="099B6BC5" w14:textId="37E7937F" w:rsidR="004047D3" w:rsidRPr="00190CC3" w:rsidRDefault="00317659" w:rsidP="00E42D27">
            <w:pPr>
              <w:pStyle w:val="TableNumber"/>
              <w:tabs>
                <w:tab w:val="clear" w:pos="372"/>
                <w:tab w:val="left" w:pos="593"/>
              </w:tabs>
              <w:spacing w:before="60"/>
              <w:ind w:left="26"/>
              <w:jc w:val="right"/>
              <w:rPr>
                <w:rFonts w:ascii="Arial Nova Light" w:eastAsiaTheme="minorHAnsi" w:hAnsi="Arial Nova Light" w:cstheme="minorBidi"/>
                <w:b w:val="0"/>
                <w:szCs w:val="22"/>
                <w:lang w:eastAsia="en-US"/>
              </w:rPr>
            </w:pPr>
            <w:commentRangeStart w:id="75"/>
            <w:r>
              <w:rPr>
                <w:rFonts w:ascii="Arial Nova Light" w:eastAsiaTheme="minorHAnsi" w:hAnsi="Arial Nova Light" w:cstheme="minorBidi"/>
                <w:b w:val="0"/>
                <w:szCs w:val="22"/>
                <w:lang w:eastAsia="en-US"/>
              </w:rPr>
              <w:t xml:space="preserve">   </w:t>
            </w:r>
            <w:r w:rsidR="00721D23" w:rsidRPr="00085BBB">
              <w:rPr>
                <w:rFonts w:ascii="Arial Nova Light" w:eastAsiaTheme="minorHAnsi" w:hAnsi="Arial Nova Light" w:cstheme="minorBidi"/>
                <w:b w:val="0"/>
                <w:szCs w:val="22"/>
                <w:lang w:eastAsia="en-US"/>
              </w:rPr>
              <w:t>${</w:t>
            </w:r>
            <w:proofErr w:type="spellStart"/>
            <w:r w:rsidR="00721D23" w:rsidRPr="00085BBB">
              <w:rPr>
                <w:rFonts w:ascii="Arial Nova Light" w:eastAsiaTheme="minorHAnsi" w:hAnsi="Arial Nova Light" w:cstheme="minorBidi"/>
                <w:b w:val="0"/>
                <w:szCs w:val="22"/>
                <w:lang w:eastAsia="en-US"/>
              </w:rPr>
              <w:t>Services</w:t>
            </w:r>
            <w:r w:rsidR="004047D3" w:rsidRPr="00085BBB">
              <w:rPr>
                <w:rFonts w:ascii="Arial Nova Light" w:eastAsiaTheme="minorHAnsi" w:hAnsi="Arial Nova Light" w:cstheme="minorBidi"/>
                <w:b w:val="0"/>
                <w:szCs w:val="22"/>
                <w:lang w:eastAsia="en-US"/>
              </w:rPr>
              <w:t>SubTotal</w:t>
            </w:r>
            <w:proofErr w:type="spellEnd"/>
            <w:r w:rsidR="00721D23" w:rsidRPr="00085BBB">
              <w:rPr>
                <w:rFonts w:ascii="Arial Nova Light" w:eastAsiaTheme="minorHAnsi" w:hAnsi="Arial Nova Light" w:cstheme="minorBidi"/>
                <w:b w:val="0"/>
                <w:szCs w:val="22"/>
                <w:lang w:eastAsia="en-US"/>
              </w:rPr>
              <w:t>}</w:t>
            </w:r>
            <w:commentRangeEnd w:id="75"/>
            <w:r w:rsidR="00F35A1C">
              <w:rPr>
                <w:rStyle w:val="CommentReference"/>
                <w:rFonts w:ascii="Arial Nova Light" w:eastAsiaTheme="minorHAnsi" w:hAnsi="Arial Nova Light" w:cstheme="minorBidi"/>
                <w:b w:val="0"/>
                <w:lang w:eastAsia="en-US"/>
              </w:rPr>
              <w:commentReference w:id="75"/>
            </w:r>
          </w:p>
          <w:p w14:paraId="058DCE24" w14:textId="5FDF03A3" w:rsidR="001F512C" w:rsidRPr="00190CC3" w:rsidRDefault="001F512C" w:rsidP="00633292">
            <w:pPr>
              <w:pStyle w:val="TableNumber"/>
              <w:tabs>
                <w:tab w:val="clear" w:pos="372"/>
                <w:tab w:val="left" w:pos="593"/>
              </w:tabs>
              <w:spacing w:before="60"/>
              <w:ind w:left="26"/>
              <w:rPr>
                <w:rFonts w:ascii="Arial Nova Light" w:eastAsiaTheme="minorHAnsi" w:hAnsi="Arial Nova Light" w:cstheme="minorBidi"/>
                <w:b w:val="0"/>
                <w:szCs w:val="22"/>
                <w:lang w:eastAsia="en-US"/>
              </w:rPr>
            </w:pPr>
          </w:p>
        </w:tc>
      </w:tr>
      <w:tr w:rsidR="004047D3" w:rsidRPr="00190CC3" w14:paraId="3C26A849" w14:textId="77777777" w:rsidTr="00E42D27">
        <w:trPr>
          <w:trHeight w:val="361"/>
          <w:jc w:val="center"/>
        </w:trPr>
        <w:tc>
          <w:tcPr>
            <w:tcW w:w="6840" w:type="dxa"/>
            <w:tcBorders>
              <w:top w:val="single" w:sz="4" w:space="0" w:color="auto"/>
              <w:bottom w:val="single" w:sz="4" w:space="0" w:color="auto"/>
            </w:tcBorders>
          </w:tcPr>
          <w:p w14:paraId="2B3E42A7" w14:textId="1AD0B06F" w:rsidR="004047D3" w:rsidRPr="00190CC3" w:rsidRDefault="00D74C95" w:rsidP="005B62F3">
            <w:pPr>
              <w:pStyle w:val="TableNumber"/>
              <w:tabs>
                <w:tab w:val="clear" w:pos="372"/>
                <w:tab w:val="left" w:pos="593"/>
              </w:tabs>
              <w:spacing w:before="60"/>
              <w:rPr>
                <w:rFonts w:ascii="Arial Nova" w:eastAsiaTheme="minorHAnsi" w:hAnsi="Arial Nova" w:cstheme="minorBidi"/>
                <w:bCs/>
                <w:szCs w:val="22"/>
                <w:lang w:eastAsia="en-US"/>
              </w:rPr>
            </w:pPr>
            <w:r>
              <w:rPr>
                <w:rFonts w:ascii="Arial Nova" w:eastAsiaTheme="minorHAnsi" w:hAnsi="Arial Nova" w:cstheme="minorBidi"/>
                <w:bCs/>
                <w:szCs w:val="22"/>
                <w:lang w:eastAsia="en-US"/>
              </w:rPr>
              <w:t>${</w:t>
            </w:r>
            <w:commentRangeStart w:id="76"/>
            <w:proofErr w:type="spellStart"/>
            <w:r w:rsidR="004047D3" w:rsidRPr="00190CC3">
              <w:rPr>
                <w:rFonts w:ascii="Arial Nova" w:eastAsiaTheme="minorHAnsi" w:hAnsi="Arial Nova" w:cstheme="minorBidi"/>
                <w:bCs/>
                <w:szCs w:val="22"/>
                <w:lang w:eastAsia="en-US"/>
              </w:rPr>
              <w:t>UpfrontInvestment</w:t>
            </w:r>
            <w:commentRangeEnd w:id="76"/>
            <w:proofErr w:type="spellEnd"/>
            <w:r w:rsidR="00F35A1C">
              <w:rPr>
                <w:rStyle w:val="CommentReference"/>
                <w:rFonts w:ascii="Arial Nova Light" w:eastAsiaTheme="minorHAnsi" w:hAnsi="Arial Nova Light" w:cstheme="minorBidi"/>
                <w:b w:val="0"/>
                <w:lang w:eastAsia="en-US"/>
              </w:rPr>
              <w:commentReference w:id="76"/>
            </w:r>
            <w:r>
              <w:rPr>
                <w:rFonts w:ascii="Arial Nova" w:eastAsiaTheme="minorHAnsi" w:hAnsi="Arial Nova" w:cstheme="minorBidi"/>
                <w:bCs/>
                <w:szCs w:val="22"/>
                <w:lang w:eastAsia="en-US"/>
              </w:rPr>
              <w:t>}</w:t>
            </w:r>
            <w:r w:rsidR="004047D3" w:rsidRPr="00190CC3">
              <w:rPr>
                <w:rFonts w:ascii="Arial Nova" w:eastAsiaTheme="minorHAnsi" w:hAnsi="Arial Nova" w:cstheme="minorBidi"/>
                <w:bCs/>
                <w:szCs w:val="22"/>
                <w:lang w:eastAsia="en-US"/>
              </w:rPr>
              <w:t xml:space="preserve"> </w:t>
            </w:r>
          </w:p>
        </w:tc>
        <w:tc>
          <w:tcPr>
            <w:tcW w:w="2170" w:type="dxa"/>
            <w:tcBorders>
              <w:top w:val="single" w:sz="4" w:space="0" w:color="auto"/>
              <w:bottom w:val="single" w:sz="4" w:space="0" w:color="auto"/>
            </w:tcBorders>
          </w:tcPr>
          <w:p w14:paraId="0E8FC289" w14:textId="394FFE76" w:rsidR="004047D3" w:rsidRPr="00190CC3" w:rsidRDefault="00317659" w:rsidP="00E42D27">
            <w:pPr>
              <w:pStyle w:val="TableNumber"/>
              <w:tabs>
                <w:tab w:val="left" w:pos="593"/>
              </w:tabs>
              <w:spacing w:before="60"/>
              <w:jc w:val="right"/>
              <w:rPr>
                <w:rFonts w:ascii="Arial Nova" w:eastAsiaTheme="minorHAnsi" w:hAnsi="Arial Nova" w:cstheme="minorBidi"/>
                <w:bCs/>
                <w:szCs w:val="22"/>
                <w:lang w:eastAsia="en-US"/>
              </w:rPr>
            </w:pPr>
            <w:bookmarkStart w:id="77" w:name="TotalCostExcl"/>
            <w:r>
              <w:rPr>
                <w:rFonts w:ascii="Arial Nova" w:eastAsiaTheme="minorHAnsi" w:hAnsi="Arial Nova" w:cstheme="minorBidi"/>
                <w:bCs/>
                <w:szCs w:val="22"/>
                <w:lang w:eastAsia="en-US"/>
              </w:rPr>
              <w:t xml:space="preserve">       </w:t>
            </w:r>
            <w:r w:rsidR="00474FC9" w:rsidRPr="00085BBB">
              <w:rPr>
                <w:rFonts w:ascii="Arial Nova" w:eastAsiaTheme="minorHAnsi" w:hAnsi="Arial Nova" w:cstheme="minorBidi"/>
                <w:bCs/>
                <w:szCs w:val="22"/>
                <w:lang w:eastAsia="en-US"/>
              </w:rPr>
              <w:t>$</w:t>
            </w:r>
            <w:commentRangeStart w:id="78"/>
            <w:r w:rsidR="00474FC9" w:rsidRPr="00085BBB">
              <w:rPr>
                <w:rFonts w:ascii="Arial Nova" w:eastAsiaTheme="minorHAnsi" w:hAnsi="Arial Nova" w:cstheme="minorBidi"/>
                <w:bCs/>
                <w:szCs w:val="22"/>
                <w:lang w:eastAsia="en-US"/>
              </w:rPr>
              <w:t>{</w:t>
            </w:r>
            <w:proofErr w:type="spellStart"/>
            <w:r w:rsidR="004047D3" w:rsidRPr="00085BBB">
              <w:rPr>
                <w:rFonts w:ascii="Arial Nova" w:eastAsiaTheme="minorHAnsi" w:hAnsi="Arial Nova" w:cstheme="minorBidi"/>
                <w:bCs/>
                <w:szCs w:val="22"/>
                <w:lang w:eastAsia="en-US"/>
              </w:rPr>
              <w:t>TotalCostExcl</w:t>
            </w:r>
            <w:bookmarkEnd w:id="77"/>
            <w:proofErr w:type="spellEnd"/>
            <w:r w:rsidR="00474FC9" w:rsidRPr="00085BBB">
              <w:rPr>
                <w:rFonts w:ascii="Arial Nova" w:eastAsiaTheme="minorHAnsi" w:hAnsi="Arial Nova" w:cstheme="minorBidi"/>
                <w:bCs/>
                <w:szCs w:val="22"/>
                <w:lang w:eastAsia="en-US"/>
              </w:rPr>
              <w:t>}</w:t>
            </w:r>
            <w:commentRangeEnd w:id="78"/>
            <w:r w:rsidR="00F35A1C">
              <w:rPr>
                <w:rStyle w:val="CommentReference"/>
                <w:rFonts w:ascii="Arial Nova Light" w:eastAsiaTheme="minorHAnsi" w:hAnsi="Arial Nova Light" w:cstheme="minorBidi"/>
                <w:b w:val="0"/>
                <w:lang w:eastAsia="en-US"/>
              </w:rPr>
              <w:commentReference w:id="78"/>
            </w:r>
          </w:p>
        </w:tc>
      </w:tr>
      <w:tr w:rsidR="004047D3" w:rsidRPr="00B04B80" w14:paraId="5CE2CAC0" w14:textId="77777777" w:rsidTr="00E42D27">
        <w:trPr>
          <w:trHeight w:val="361"/>
          <w:jc w:val="center"/>
        </w:trPr>
        <w:tc>
          <w:tcPr>
            <w:tcW w:w="6840" w:type="dxa"/>
            <w:tcBorders>
              <w:top w:val="single" w:sz="4" w:space="0" w:color="auto"/>
              <w:bottom w:val="single" w:sz="4" w:space="0" w:color="auto"/>
            </w:tcBorders>
          </w:tcPr>
          <w:p w14:paraId="3212B9EF" w14:textId="11A0E232" w:rsidR="004047D3" w:rsidRPr="00B04B80" w:rsidRDefault="004047D3" w:rsidP="005B62F3">
            <w:pPr>
              <w:pStyle w:val="TableNumber"/>
              <w:tabs>
                <w:tab w:val="clear" w:pos="372"/>
                <w:tab w:val="left" w:pos="593"/>
              </w:tabs>
              <w:spacing w:before="60"/>
              <w:rPr>
                <w:rFonts w:ascii="Arial Nova Light" w:eastAsiaTheme="minorHAnsi" w:hAnsi="Arial Nova Light" w:cstheme="minorBidi"/>
                <w:b w:val="0"/>
                <w:szCs w:val="22"/>
                <w:lang w:eastAsia="en-US"/>
              </w:rPr>
            </w:pPr>
            <w:r w:rsidRPr="00B04B80">
              <w:rPr>
                <w:rFonts w:ascii="Arial Nova Light" w:eastAsiaTheme="minorHAnsi" w:hAnsi="Arial Nova Light" w:cstheme="minorBidi"/>
                <w:b w:val="0"/>
                <w:szCs w:val="22"/>
                <w:lang w:eastAsia="en-US"/>
              </w:rPr>
              <w:t xml:space="preserve">GST Payable </w:t>
            </w:r>
            <w:r w:rsidR="00825106" w:rsidRPr="00085BBB">
              <w:rPr>
                <w:rFonts w:ascii="Arial Nova Light" w:eastAsiaTheme="minorHAnsi" w:hAnsi="Arial Nova Light" w:cstheme="minorBidi"/>
                <w:b w:val="0"/>
                <w:szCs w:val="22"/>
                <w:lang w:eastAsia="en-US"/>
              </w:rPr>
              <w:t xml:space="preserve">at </w:t>
            </w:r>
            <w:commentRangeStart w:id="80"/>
            <w:r w:rsidR="00825106" w:rsidRPr="00085BBB">
              <w:rPr>
                <w:rFonts w:ascii="Arial Nova Light" w:eastAsiaTheme="minorHAnsi" w:hAnsi="Arial Nova Light" w:cstheme="minorBidi"/>
                <w:b w:val="0"/>
                <w:szCs w:val="22"/>
                <w:lang w:eastAsia="en-US"/>
              </w:rPr>
              <w:t>${</w:t>
            </w:r>
            <w:proofErr w:type="spellStart"/>
            <w:r w:rsidR="00825106" w:rsidRPr="00085BBB">
              <w:rPr>
                <w:rFonts w:ascii="Arial Nova Light" w:eastAsiaTheme="minorHAnsi" w:hAnsi="Arial Nova Light" w:cstheme="minorBidi"/>
                <w:b w:val="0"/>
                <w:szCs w:val="22"/>
                <w:lang w:eastAsia="en-US"/>
              </w:rPr>
              <w:t>GST_</w:t>
            </w:r>
            <w:proofErr w:type="gramStart"/>
            <w:r w:rsidR="00825106" w:rsidRPr="00085BBB">
              <w:rPr>
                <w:rFonts w:ascii="Arial Nova Light" w:eastAsiaTheme="minorHAnsi" w:hAnsi="Arial Nova Light" w:cstheme="minorBidi"/>
                <w:b w:val="0"/>
                <w:szCs w:val="22"/>
                <w:lang w:eastAsia="en-US"/>
              </w:rPr>
              <w:t>percentage</w:t>
            </w:r>
            <w:proofErr w:type="spellEnd"/>
            <w:r w:rsidR="00825106" w:rsidRPr="00085BBB">
              <w:rPr>
                <w:rFonts w:ascii="Arial Nova Light" w:eastAsiaTheme="minorHAnsi" w:hAnsi="Arial Nova Light" w:cstheme="minorBidi"/>
                <w:b w:val="0"/>
                <w:szCs w:val="22"/>
                <w:lang w:eastAsia="en-US"/>
              </w:rPr>
              <w:t>}</w:t>
            </w:r>
            <w:r w:rsidRPr="00085BBB">
              <w:rPr>
                <w:rFonts w:ascii="Arial Nova Light" w:eastAsiaTheme="minorHAnsi" w:hAnsi="Arial Nova Light" w:cstheme="minorBidi"/>
                <w:b w:val="0"/>
                <w:szCs w:val="22"/>
                <w:lang w:eastAsia="en-US"/>
              </w:rPr>
              <w:t>%</w:t>
            </w:r>
            <w:commentRangeEnd w:id="80"/>
            <w:proofErr w:type="gramEnd"/>
            <w:r w:rsidR="00A800C8">
              <w:rPr>
                <w:rStyle w:val="CommentReference"/>
                <w:rFonts w:ascii="Arial Nova Light" w:eastAsiaTheme="minorHAnsi" w:hAnsi="Arial Nova Light" w:cstheme="minorBidi"/>
                <w:b w:val="0"/>
                <w:lang w:eastAsia="en-US"/>
              </w:rPr>
              <w:commentReference w:id="80"/>
            </w:r>
          </w:p>
        </w:tc>
        <w:tc>
          <w:tcPr>
            <w:tcW w:w="2170" w:type="dxa"/>
            <w:tcBorders>
              <w:top w:val="single" w:sz="4" w:space="0" w:color="auto"/>
              <w:bottom w:val="single" w:sz="4" w:space="0" w:color="auto"/>
            </w:tcBorders>
          </w:tcPr>
          <w:p w14:paraId="1373CF42" w14:textId="059C46D0" w:rsidR="004047D3" w:rsidRPr="00B04B80" w:rsidRDefault="00474FC9" w:rsidP="00E42D27">
            <w:pPr>
              <w:pStyle w:val="TableNumber"/>
              <w:tabs>
                <w:tab w:val="clear" w:pos="372"/>
                <w:tab w:val="left" w:pos="593"/>
              </w:tabs>
              <w:spacing w:before="60"/>
              <w:ind w:left="593"/>
              <w:jc w:val="right"/>
              <w:rPr>
                <w:rFonts w:ascii="Arial Nova Light" w:eastAsiaTheme="minorHAnsi" w:hAnsi="Arial Nova Light" w:cstheme="minorBidi"/>
                <w:b w:val="0"/>
                <w:szCs w:val="22"/>
                <w:lang w:eastAsia="en-US"/>
              </w:rPr>
            </w:pPr>
            <w:bookmarkStart w:id="81" w:name="GSTonTotal"/>
            <w:commentRangeStart w:id="82"/>
            <w:r w:rsidRPr="00085BBB">
              <w:rPr>
                <w:rFonts w:ascii="Arial Nova Light" w:eastAsiaTheme="minorHAnsi" w:hAnsi="Arial Nova Light" w:cstheme="minorBidi"/>
                <w:b w:val="0"/>
                <w:szCs w:val="22"/>
                <w:lang w:eastAsia="en-US"/>
              </w:rPr>
              <w:t>${</w:t>
            </w:r>
            <w:proofErr w:type="spellStart"/>
            <w:r w:rsidR="004047D3" w:rsidRPr="00085BBB">
              <w:rPr>
                <w:rFonts w:ascii="Arial Nova Light" w:eastAsiaTheme="minorHAnsi" w:hAnsi="Arial Nova Light" w:cstheme="minorBidi"/>
                <w:b w:val="0"/>
                <w:szCs w:val="22"/>
                <w:lang w:eastAsia="en-US"/>
              </w:rPr>
              <w:t>GSTonTotal</w:t>
            </w:r>
            <w:bookmarkEnd w:id="81"/>
            <w:proofErr w:type="spellEnd"/>
            <w:r w:rsidRPr="00085BBB">
              <w:rPr>
                <w:rFonts w:ascii="Arial Nova Light" w:eastAsiaTheme="minorHAnsi" w:hAnsi="Arial Nova Light" w:cstheme="minorBidi"/>
                <w:b w:val="0"/>
                <w:szCs w:val="22"/>
                <w:lang w:eastAsia="en-US"/>
              </w:rPr>
              <w:t>}</w:t>
            </w:r>
            <w:commentRangeEnd w:id="82"/>
            <w:r w:rsidR="00A800C8">
              <w:rPr>
                <w:rStyle w:val="CommentReference"/>
                <w:rFonts w:ascii="Arial Nova Light" w:eastAsiaTheme="minorHAnsi" w:hAnsi="Arial Nova Light" w:cstheme="minorBidi"/>
                <w:b w:val="0"/>
                <w:lang w:eastAsia="en-US"/>
              </w:rPr>
              <w:commentReference w:id="82"/>
            </w:r>
          </w:p>
        </w:tc>
      </w:tr>
      <w:tr w:rsidR="004047D3" w:rsidRPr="00B04B80" w14:paraId="2F9310AE" w14:textId="77777777" w:rsidTr="00E42D27">
        <w:trPr>
          <w:trHeight w:val="361"/>
          <w:jc w:val="center"/>
        </w:trPr>
        <w:tc>
          <w:tcPr>
            <w:tcW w:w="6840" w:type="dxa"/>
            <w:tcBorders>
              <w:top w:val="single" w:sz="4" w:space="0" w:color="auto"/>
              <w:bottom w:val="single" w:sz="4" w:space="0" w:color="auto"/>
            </w:tcBorders>
          </w:tcPr>
          <w:p w14:paraId="0389154D" w14:textId="77777777" w:rsidR="004047D3" w:rsidRPr="00B04B80" w:rsidRDefault="004047D3" w:rsidP="005B62F3">
            <w:pPr>
              <w:pStyle w:val="TableNumber"/>
              <w:tabs>
                <w:tab w:val="clear" w:pos="372"/>
                <w:tab w:val="left" w:pos="593"/>
              </w:tabs>
              <w:spacing w:before="60"/>
              <w:rPr>
                <w:rFonts w:ascii="Arial Nova" w:eastAsiaTheme="minorHAnsi" w:hAnsi="Arial Nova" w:cstheme="minorBidi"/>
                <w:bCs/>
                <w:szCs w:val="22"/>
                <w:lang w:eastAsia="en-US"/>
              </w:rPr>
            </w:pPr>
            <w:r w:rsidRPr="00B04B80">
              <w:rPr>
                <w:rFonts w:ascii="Arial Nova" w:eastAsiaTheme="minorHAnsi" w:hAnsi="Arial Nova" w:cstheme="minorBidi"/>
                <w:bCs/>
                <w:szCs w:val="22"/>
                <w:lang w:eastAsia="en-US"/>
              </w:rPr>
              <w:t xml:space="preserve">Up-front Investment GST inclusive </w:t>
            </w:r>
          </w:p>
        </w:tc>
        <w:tc>
          <w:tcPr>
            <w:tcW w:w="2170" w:type="dxa"/>
            <w:tcBorders>
              <w:top w:val="single" w:sz="4" w:space="0" w:color="auto"/>
              <w:bottom w:val="single" w:sz="4" w:space="0" w:color="auto"/>
            </w:tcBorders>
          </w:tcPr>
          <w:p w14:paraId="3D02CD84" w14:textId="2A9A417E" w:rsidR="004047D3" w:rsidRPr="00B04B80" w:rsidRDefault="00474FC9" w:rsidP="00E42D27">
            <w:pPr>
              <w:pStyle w:val="TableNumber"/>
              <w:tabs>
                <w:tab w:val="clear" w:pos="372"/>
                <w:tab w:val="left" w:pos="593"/>
              </w:tabs>
              <w:spacing w:before="60"/>
              <w:jc w:val="right"/>
              <w:rPr>
                <w:rFonts w:ascii="Arial Nova" w:eastAsiaTheme="minorHAnsi" w:hAnsi="Arial Nova" w:cstheme="minorBidi"/>
                <w:bCs/>
                <w:szCs w:val="22"/>
                <w:lang w:eastAsia="en-US"/>
              </w:rPr>
            </w:pPr>
            <w:bookmarkStart w:id="83" w:name="TotalCost"/>
            <w:r w:rsidRPr="00085BBB">
              <w:rPr>
                <w:rFonts w:ascii="Arial Nova" w:eastAsiaTheme="minorHAnsi" w:hAnsi="Arial Nova" w:cstheme="minorBidi"/>
                <w:bCs/>
                <w:szCs w:val="22"/>
                <w:lang w:eastAsia="en-US"/>
              </w:rPr>
              <w:t>${</w:t>
            </w:r>
            <w:commentRangeStart w:id="84"/>
            <w:proofErr w:type="spellStart"/>
            <w:r w:rsidR="004047D3" w:rsidRPr="00085BBB">
              <w:rPr>
                <w:rFonts w:ascii="Arial Nova" w:eastAsiaTheme="minorHAnsi" w:hAnsi="Arial Nova" w:cstheme="minorBidi"/>
                <w:bCs/>
                <w:szCs w:val="22"/>
                <w:lang w:eastAsia="en-US"/>
              </w:rPr>
              <w:t>TotalCost</w:t>
            </w:r>
            <w:bookmarkEnd w:id="83"/>
            <w:r w:rsidR="00825106" w:rsidRPr="00085BBB">
              <w:rPr>
                <w:rFonts w:ascii="Arial Nova" w:eastAsiaTheme="minorHAnsi" w:hAnsi="Arial Nova" w:cstheme="minorBidi"/>
                <w:bCs/>
                <w:szCs w:val="22"/>
                <w:lang w:eastAsia="en-US"/>
              </w:rPr>
              <w:t>IncGST</w:t>
            </w:r>
            <w:commentRangeEnd w:id="84"/>
            <w:proofErr w:type="spellEnd"/>
            <w:r w:rsidR="00A800C8">
              <w:rPr>
                <w:rStyle w:val="CommentReference"/>
                <w:rFonts w:ascii="Arial Nova Light" w:eastAsiaTheme="minorHAnsi" w:hAnsi="Arial Nova Light" w:cstheme="minorBidi"/>
                <w:b w:val="0"/>
                <w:lang w:eastAsia="en-US"/>
              </w:rPr>
              <w:commentReference w:id="84"/>
            </w:r>
            <w:r w:rsidRPr="00085BBB">
              <w:rPr>
                <w:rFonts w:ascii="Arial Nova" w:eastAsiaTheme="minorHAnsi" w:hAnsi="Arial Nova" w:cstheme="minorBidi"/>
                <w:bCs/>
                <w:szCs w:val="22"/>
                <w:lang w:eastAsia="en-US"/>
              </w:rPr>
              <w:t>}</w:t>
            </w:r>
          </w:p>
        </w:tc>
      </w:tr>
    </w:tbl>
    <w:p w14:paraId="1DBCDF1A" w14:textId="0977A357" w:rsidR="00E06C24" w:rsidRDefault="00E06C24" w:rsidP="004047D3">
      <w:bookmarkStart w:id="86" w:name="LexisSmart"/>
    </w:p>
    <w:p w14:paraId="3DF8B655" w14:textId="77777777" w:rsidR="00E06C24" w:rsidRPr="00D03E6B" w:rsidRDefault="00E06C24" w:rsidP="00547FA5">
      <w:pPr>
        <w:spacing w:after="160" w:line="259" w:lineRule="auto"/>
      </w:pPr>
    </w:p>
    <w:bookmarkEnd w:id="86"/>
    <w:p w14:paraId="4D9AA4BE" w14:textId="2138623D" w:rsidR="00901670" w:rsidRDefault="009B04E8" w:rsidP="009B04E8">
      <w:pPr>
        <w:jc w:val="center"/>
        <w:rPr>
          <w:b/>
        </w:rPr>
      </w:pPr>
      <w:proofErr w:type="gramStart"/>
      <w:r>
        <w:rPr>
          <w:b/>
        </w:rPr>
        <w:t>Continues on</w:t>
      </w:r>
      <w:proofErr w:type="gramEnd"/>
      <w:r>
        <w:rPr>
          <w:b/>
        </w:rPr>
        <w:t xml:space="preserve"> next page</w:t>
      </w:r>
    </w:p>
    <w:p w14:paraId="0B1D86EB" w14:textId="77777777" w:rsidR="00901670" w:rsidRDefault="00901670">
      <w:pPr>
        <w:spacing w:after="160" w:line="259" w:lineRule="auto"/>
        <w:rPr>
          <w:b/>
        </w:rPr>
      </w:pPr>
      <w:r>
        <w:rPr>
          <w:b/>
        </w:rPr>
        <w:br w:type="page"/>
      </w:r>
    </w:p>
    <w:p w14:paraId="7055A8C4" w14:textId="77777777" w:rsidR="00857990" w:rsidRDefault="00857990" w:rsidP="009B04E8">
      <w:pPr>
        <w:jc w:val="center"/>
      </w:pPr>
    </w:p>
    <w:tbl>
      <w:tblPr>
        <w:tblW w:w="9010" w:type="dxa"/>
        <w:jc w:val="center"/>
        <w:tblLayout w:type="fixed"/>
        <w:tblLook w:val="0000" w:firstRow="0" w:lastRow="0" w:firstColumn="0" w:lastColumn="0" w:noHBand="0" w:noVBand="0"/>
      </w:tblPr>
      <w:tblGrid>
        <w:gridCol w:w="6840"/>
        <w:gridCol w:w="2170"/>
      </w:tblGrid>
      <w:tr w:rsidR="004047D3" w:rsidRPr="00B04B80" w14:paraId="6F43489C" w14:textId="77777777" w:rsidTr="00E42D27">
        <w:trPr>
          <w:jc w:val="center"/>
        </w:trPr>
        <w:tc>
          <w:tcPr>
            <w:tcW w:w="6840" w:type="dxa"/>
            <w:tcBorders>
              <w:bottom w:val="single" w:sz="4" w:space="0" w:color="auto"/>
            </w:tcBorders>
          </w:tcPr>
          <w:p w14:paraId="186F9E06" w14:textId="5C4B3E1C" w:rsidR="004047D3" w:rsidRPr="00B04B80" w:rsidRDefault="004047D3" w:rsidP="006B485D">
            <w:pPr>
              <w:pStyle w:val="TableNumber"/>
              <w:tabs>
                <w:tab w:val="clear" w:pos="372"/>
                <w:tab w:val="left" w:pos="593"/>
              </w:tabs>
              <w:spacing w:before="60"/>
              <w:ind w:left="26"/>
              <w:rPr>
                <w:rFonts w:ascii="Arial Nova" w:eastAsiaTheme="minorHAnsi" w:hAnsi="Arial Nova" w:cstheme="minorBidi"/>
                <w:bCs/>
                <w:szCs w:val="22"/>
                <w:lang w:eastAsia="en-US"/>
              </w:rPr>
            </w:pPr>
            <w:r w:rsidRPr="00B04B80">
              <w:rPr>
                <w:rFonts w:ascii="Arial Nova" w:eastAsiaTheme="minorHAnsi" w:hAnsi="Arial Nova" w:cstheme="minorBidi"/>
                <w:bCs/>
                <w:szCs w:val="22"/>
                <w:lang w:eastAsia="en-US"/>
              </w:rPr>
              <w:br w:type="page"/>
              <w:t>Ongoing Annual Maintenance Fees</w:t>
            </w:r>
          </w:p>
        </w:tc>
        <w:tc>
          <w:tcPr>
            <w:tcW w:w="2170" w:type="dxa"/>
            <w:tcBorders>
              <w:bottom w:val="single" w:sz="4" w:space="0" w:color="auto"/>
            </w:tcBorders>
          </w:tcPr>
          <w:p w14:paraId="0D0E0E32" w14:textId="77777777" w:rsidR="004047D3" w:rsidRPr="00B04B80" w:rsidRDefault="004047D3" w:rsidP="006B485D">
            <w:pPr>
              <w:pStyle w:val="TableNumber"/>
              <w:tabs>
                <w:tab w:val="clear" w:pos="372"/>
                <w:tab w:val="left" w:pos="593"/>
              </w:tabs>
              <w:spacing w:before="60"/>
              <w:ind w:left="26"/>
              <w:rPr>
                <w:rFonts w:ascii="Arial Nova" w:eastAsiaTheme="minorHAnsi" w:hAnsi="Arial Nova" w:cstheme="minorBidi"/>
                <w:bCs/>
                <w:szCs w:val="22"/>
                <w:lang w:eastAsia="en-US"/>
              </w:rPr>
            </w:pPr>
          </w:p>
        </w:tc>
      </w:tr>
      <w:tr w:rsidR="004047D3" w:rsidRPr="006B485D" w14:paraId="7984B44F" w14:textId="77777777" w:rsidTr="00E42D27">
        <w:trPr>
          <w:trHeight w:val="374"/>
          <w:jc w:val="center"/>
        </w:trPr>
        <w:tc>
          <w:tcPr>
            <w:tcW w:w="6840" w:type="dxa"/>
            <w:tcBorders>
              <w:top w:val="single" w:sz="4" w:space="0" w:color="auto"/>
            </w:tcBorders>
          </w:tcPr>
          <w:p w14:paraId="03458E93" w14:textId="0F6370B5" w:rsidR="004047D3" w:rsidRPr="00B04B80" w:rsidRDefault="004047D3" w:rsidP="00500123">
            <w:pPr>
              <w:pStyle w:val="TableNumber"/>
              <w:numPr>
                <w:ilvl w:val="0"/>
                <w:numId w:val="17"/>
              </w:numPr>
              <w:tabs>
                <w:tab w:val="clear" w:pos="372"/>
                <w:tab w:val="left" w:pos="593"/>
              </w:tabs>
              <w:spacing w:before="60"/>
              <w:ind w:left="593" w:hanging="567"/>
              <w:rPr>
                <w:rFonts w:ascii="Arial Nova Light" w:eastAsiaTheme="minorHAnsi" w:hAnsi="Arial Nova Light" w:cstheme="minorBidi"/>
                <w:b w:val="0"/>
                <w:szCs w:val="22"/>
                <w:lang w:eastAsia="en-US"/>
              </w:rPr>
            </w:pPr>
            <w:r w:rsidRPr="00B04B80">
              <w:rPr>
                <w:rFonts w:ascii="Arial Nova Light" w:eastAsiaTheme="minorHAnsi" w:hAnsi="Arial Nova Light" w:cstheme="minorBidi"/>
                <w:b w:val="0"/>
                <w:szCs w:val="22"/>
                <w:lang w:eastAsia="en-US"/>
              </w:rPr>
              <w:t>Annual Lexis Care for Affinity Workstations and Server</w:t>
            </w:r>
          </w:p>
        </w:tc>
        <w:tc>
          <w:tcPr>
            <w:tcW w:w="2170" w:type="dxa"/>
            <w:tcBorders>
              <w:top w:val="single" w:sz="4" w:space="0" w:color="auto"/>
            </w:tcBorders>
          </w:tcPr>
          <w:p w14:paraId="1E7B414C" w14:textId="7AFE09EC" w:rsidR="004047D3" w:rsidRPr="00B04B80" w:rsidRDefault="00C12E67" w:rsidP="00C12E67">
            <w:pPr>
              <w:pStyle w:val="TableNumber"/>
              <w:tabs>
                <w:tab w:val="clear" w:pos="372"/>
                <w:tab w:val="left" w:pos="593"/>
              </w:tabs>
              <w:spacing w:before="60"/>
              <w:ind w:left="26"/>
              <w:jc w:val="right"/>
              <w:rPr>
                <w:rFonts w:ascii="Arial Nova Light" w:eastAsiaTheme="minorHAnsi" w:hAnsi="Arial Nova Light" w:cstheme="minorBidi"/>
                <w:b w:val="0"/>
                <w:szCs w:val="22"/>
                <w:lang w:eastAsia="en-US"/>
              </w:rPr>
            </w:pPr>
            <w:r>
              <w:rPr>
                <w:rFonts w:ascii="Arial Nova Light" w:eastAsiaTheme="minorHAnsi" w:hAnsi="Arial Nova Light" w:cstheme="minorBidi"/>
                <w:b w:val="0"/>
                <w:szCs w:val="22"/>
                <w:lang w:eastAsia="en-US"/>
              </w:rPr>
              <w:t>${</w:t>
            </w:r>
            <w:commentRangeStart w:id="87"/>
            <w:proofErr w:type="spellStart"/>
            <w:r w:rsidRPr="00C12E67">
              <w:rPr>
                <w:rFonts w:ascii="Arial Nova Light" w:hAnsi="Arial Nova Light"/>
                <w:b w:val="0"/>
                <w:bCs/>
                <w:lang w:eastAsia="en-US"/>
              </w:rPr>
              <w:t>aalc_cost</w:t>
            </w:r>
            <w:commentRangeEnd w:id="87"/>
            <w:proofErr w:type="spellEnd"/>
            <w:r w:rsidR="00CF3FA3">
              <w:rPr>
                <w:rStyle w:val="CommentReference"/>
                <w:rFonts w:ascii="Arial Nova Light" w:eastAsiaTheme="minorHAnsi" w:hAnsi="Arial Nova Light" w:cstheme="minorBidi"/>
                <w:b w:val="0"/>
                <w:lang w:eastAsia="en-US"/>
              </w:rPr>
              <w:commentReference w:id="87"/>
            </w:r>
            <w:r>
              <w:rPr>
                <w:rFonts w:ascii="Arial Nova Light" w:eastAsiaTheme="minorHAnsi" w:hAnsi="Arial Nova Light" w:cstheme="minorBidi"/>
                <w:b w:val="0"/>
                <w:szCs w:val="22"/>
                <w:lang w:eastAsia="en-US"/>
              </w:rPr>
              <w:t>}</w:t>
            </w:r>
          </w:p>
        </w:tc>
      </w:tr>
      <w:tr w:rsidR="004047D3" w:rsidRPr="006B485D" w14:paraId="20EDDD26" w14:textId="77777777" w:rsidTr="00E42D27">
        <w:trPr>
          <w:trHeight w:val="482"/>
          <w:jc w:val="center"/>
        </w:trPr>
        <w:tc>
          <w:tcPr>
            <w:tcW w:w="6840" w:type="dxa"/>
          </w:tcPr>
          <w:p w14:paraId="73063847" w14:textId="77777777" w:rsidR="004047D3" w:rsidRPr="00B04B80" w:rsidRDefault="004047D3" w:rsidP="00500123">
            <w:pPr>
              <w:pStyle w:val="TableNumber"/>
              <w:numPr>
                <w:ilvl w:val="0"/>
                <w:numId w:val="17"/>
              </w:numPr>
              <w:tabs>
                <w:tab w:val="clear" w:pos="372"/>
                <w:tab w:val="left" w:pos="593"/>
              </w:tabs>
              <w:spacing w:before="60"/>
              <w:ind w:left="593" w:hanging="567"/>
              <w:rPr>
                <w:rFonts w:ascii="Arial Nova Light" w:eastAsiaTheme="minorHAnsi" w:hAnsi="Arial Nova Light" w:cstheme="minorBidi"/>
                <w:b w:val="0"/>
                <w:szCs w:val="22"/>
                <w:lang w:eastAsia="en-US"/>
              </w:rPr>
            </w:pPr>
            <w:commentRangeStart w:id="89"/>
            <w:r w:rsidRPr="00B04B80">
              <w:rPr>
                <w:rFonts w:ascii="Arial Nova Light" w:eastAsiaTheme="minorHAnsi" w:hAnsi="Arial Nova Light" w:cstheme="minorBidi"/>
                <w:b w:val="0"/>
                <w:szCs w:val="22"/>
                <w:lang w:eastAsia="en-US"/>
              </w:rPr>
              <w:t>Annual</w:t>
            </w:r>
            <w:commentRangeEnd w:id="89"/>
            <w:r w:rsidR="00CA135A">
              <w:rPr>
                <w:rStyle w:val="CommentReference"/>
                <w:rFonts w:ascii="Arial Nova Light" w:eastAsiaTheme="minorHAnsi" w:hAnsi="Arial Nova Light" w:cstheme="minorBidi"/>
                <w:b w:val="0"/>
                <w:lang w:eastAsia="en-US"/>
              </w:rPr>
              <w:commentReference w:id="89"/>
            </w:r>
            <w:r w:rsidRPr="00B04B80">
              <w:rPr>
                <w:rFonts w:ascii="Arial Nova Light" w:eastAsiaTheme="minorHAnsi" w:hAnsi="Arial Nova Light" w:cstheme="minorBidi"/>
                <w:b w:val="0"/>
                <w:szCs w:val="22"/>
                <w:lang w:eastAsia="en-US"/>
              </w:rPr>
              <w:t xml:space="preserve"> Maintenance for Oracle</w:t>
            </w:r>
          </w:p>
        </w:tc>
        <w:tc>
          <w:tcPr>
            <w:tcW w:w="2170" w:type="dxa"/>
          </w:tcPr>
          <w:p w14:paraId="50A9E61E" w14:textId="5E3E65D0" w:rsidR="004047D3" w:rsidRPr="00B04B80" w:rsidRDefault="00C12E67" w:rsidP="00C12E67">
            <w:pPr>
              <w:pStyle w:val="TableNumber"/>
              <w:tabs>
                <w:tab w:val="clear" w:pos="372"/>
                <w:tab w:val="left" w:pos="593"/>
              </w:tabs>
              <w:spacing w:before="60"/>
              <w:ind w:left="26"/>
              <w:jc w:val="right"/>
              <w:rPr>
                <w:rFonts w:ascii="Arial Nova Light" w:eastAsiaTheme="minorHAnsi" w:hAnsi="Arial Nova Light" w:cstheme="minorBidi"/>
                <w:b w:val="0"/>
                <w:szCs w:val="22"/>
                <w:lang w:eastAsia="en-US"/>
              </w:rPr>
            </w:pPr>
            <w:r>
              <w:rPr>
                <w:rFonts w:ascii="Arial Nova Light" w:eastAsiaTheme="minorHAnsi" w:hAnsi="Arial Nova Light" w:cstheme="minorBidi"/>
                <w:b w:val="0"/>
                <w:szCs w:val="22"/>
                <w:lang w:eastAsia="en-US"/>
              </w:rPr>
              <w:t>${</w:t>
            </w:r>
            <w:commentRangeStart w:id="91"/>
            <w:proofErr w:type="spellStart"/>
            <w:r w:rsidRPr="00C12E67">
              <w:rPr>
                <w:rFonts w:ascii="Arial Nova Light" w:hAnsi="Arial Nova Light"/>
                <w:b w:val="0"/>
                <w:bCs/>
                <w:lang w:eastAsia="en-US"/>
              </w:rPr>
              <w:t>annorcl_cost</w:t>
            </w:r>
            <w:commentRangeEnd w:id="91"/>
            <w:proofErr w:type="spellEnd"/>
            <w:r w:rsidR="00CA135A">
              <w:rPr>
                <w:rStyle w:val="CommentReference"/>
                <w:rFonts w:ascii="Arial Nova Light" w:eastAsiaTheme="minorHAnsi" w:hAnsi="Arial Nova Light" w:cstheme="minorBidi"/>
                <w:b w:val="0"/>
                <w:lang w:eastAsia="en-US"/>
              </w:rPr>
              <w:commentReference w:id="91"/>
            </w:r>
            <w:r>
              <w:rPr>
                <w:rFonts w:ascii="Arial Nova Light" w:eastAsiaTheme="minorHAnsi" w:hAnsi="Arial Nova Light" w:cstheme="minorBidi"/>
                <w:b w:val="0"/>
                <w:szCs w:val="22"/>
                <w:lang w:eastAsia="en-US"/>
              </w:rPr>
              <w:t>}</w:t>
            </w:r>
          </w:p>
        </w:tc>
      </w:tr>
      <w:tr w:rsidR="004047D3" w:rsidRPr="006B485D" w14:paraId="3AB54B57" w14:textId="77777777" w:rsidTr="00E42D27">
        <w:trPr>
          <w:trHeight w:val="420"/>
          <w:jc w:val="center"/>
        </w:trPr>
        <w:tc>
          <w:tcPr>
            <w:tcW w:w="6840" w:type="dxa"/>
          </w:tcPr>
          <w:p w14:paraId="6049C2E2" w14:textId="77777777" w:rsidR="004047D3" w:rsidRPr="00B04B80" w:rsidRDefault="004047D3" w:rsidP="00500123">
            <w:pPr>
              <w:pStyle w:val="TableNumber"/>
              <w:numPr>
                <w:ilvl w:val="0"/>
                <w:numId w:val="17"/>
              </w:numPr>
              <w:tabs>
                <w:tab w:val="clear" w:pos="372"/>
                <w:tab w:val="left" w:pos="593"/>
              </w:tabs>
              <w:spacing w:before="60"/>
              <w:ind w:left="593" w:hanging="567"/>
              <w:rPr>
                <w:rFonts w:ascii="Arial Nova Light" w:eastAsiaTheme="minorHAnsi" w:hAnsi="Arial Nova Light" w:cstheme="minorBidi"/>
                <w:b w:val="0"/>
                <w:szCs w:val="22"/>
                <w:lang w:eastAsia="en-US"/>
              </w:rPr>
            </w:pPr>
            <w:commentRangeStart w:id="93"/>
            <w:r w:rsidRPr="00B04B80">
              <w:rPr>
                <w:rFonts w:ascii="Arial Nova Light" w:eastAsiaTheme="minorHAnsi" w:hAnsi="Arial Nova Light" w:cstheme="minorBidi"/>
                <w:b w:val="0"/>
                <w:szCs w:val="22"/>
                <w:lang w:eastAsia="en-US"/>
              </w:rPr>
              <w:t>Annual</w:t>
            </w:r>
            <w:commentRangeEnd w:id="93"/>
            <w:r w:rsidR="00E802A1">
              <w:rPr>
                <w:rStyle w:val="CommentReference"/>
                <w:rFonts w:ascii="Arial Nova Light" w:eastAsiaTheme="minorHAnsi" w:hAnsi="Arial Nova Light" w:cstheme="minorBidi"/>
                <w:b w:val="0"/>
                <w:lang w:eastAsia="en-US"/>
              </w:rPr>
              <w:commentReference w:id="93"/>
            </w:r>
            <w:r w:rsidRPr="00B04B80">
              <w:rPr>
                <w:rFonts w:ascii="Arial Nova Light" w:eastAsiaTheme="minorHAnsi" w:hAnsi="Arial Nova Light" w:cstheme="minorBidi"/>
                <w:b w:val="0"/>
                <w:szCs w:val="22"/>
                <w:lang w:eastAsia="en-US"/>
              </w:rPr>
              <w:t xml:space="preserve"> Lexis Care for emPower</w:t>
            </w:r>
          </w:p>
        </w:tc>
        <w:tc>
          <w:tcPr>
            <w:tcW w:w="2170" w:type="dxa"/>
          </w:tcPr>
          <w:p w14:paraId="08C64E44" w14:textId="0D674449" w:rsidR="004047D3" w:rsidRPr="00B04B80" w:rsidRDefault="00C12E67" w:rsidP="00C12E67">
            <w:pPr>
              <w:pStyle w:val="TableNumber"/>
              <w:tabs>
                <w:tab w:val="clear" w:pos="372"/>
                <w:tab w:val="left" w:pos="593"/>
              </w:tabs>
              <w:spacing w:before="60"/>
              <w:ind w:left="26"/>
              <w:jc w:val="right"/>
              <w:rPr>
                <w:rFonts w:ascii="Arial Nova Light" w:eastAsiaTheme="minorHAnsi" w:hAnsi="Arial Nova Light" w:cstheme="minorBidi"/>
                <w:b w:val="0"/>
                <w:szCs w:val="22"/>
                <w:lang w:eastAsia="en-US"/>
              </w:rPr>
            </w:pPr>
            <w:r>
              <w:rPr>
                <w:rFonts w:ascii="Arial Nova Light" w:eastAsiaTheme="minorHAnsi" w:hAnsi="Arial Nova Light" w:cstheme="minorBidi"/>
                <w:b w:val="0"/>
                <w:szCs w:val="22"/>
                <w:lang w:eastAsia="en-US"/>
              </w:rPr>
              <w:t>${</w:t>
            </w:r>
            <w:commentRangeStart w:id="95"/>
            <w:proofErr w:type="spellStart"/>
            <w:r w:rsidRPr="00C12E67">
              <w:rPr>
                <w:rFonts w:ascii="Arial Nova Light" w:hAnsi="Arial Nova Light"/>
                <w:b w:val="0"/>
                <w:bCs/>
                <w:lang w:eastAsia="en-US"/>
              </w:rPr>
              <w:t>annempower_cost</w:t>
            </w:r>
            <w:commentRangeEnd w:id="95"/>
            <w:proofErr w:type="spellEnd"/>
            <w:r w:rsidR="00CA135A">
              <w:rPr>
                <w:rStyle w:val="CommentReference"/>
                <w:rFonts w:ascii="Arial Nova Light" w:eastAsiaTheme="minorHAnsi" w:hAnsi="Arial Nova Light" w:cstheme="minorBidi"/>
                <w:b w:val="0"/>
                <w:lang w:eastAsia="en-US"/>
              </w:rPr>
              <w:commentReference w:id="95"/>
            </w:r>
            <w:r>
              <w:rPr>
                <w:rFonts w:ascii="Arial Nova Light" w:eastAsiaTheme="minorHAnsi" w:hAnsi="Arial Nova Light" w:cstheme="minorBidi"/>
                <w:b w:val="0"/>
                <w:szCs w:val="22"/>
                <w:lang w:eastAsia="en-US"/>
              </w:rPr>
              <w:t>}</w:t>
            </w:r>
          </w:p>
        </w:tc>
      </w:tr>
      <w:tr w:rsidR="004047D3" w:rsidRPr="006B485D" w14:paraId="20590CEF" w14:textId="77777777" w:rsidTr="00E42D27">
        <w:trPr>
          <w:trHeight w:val="420"/>
          <w:jc w:val="center"/>
        </w:trPr>
        <w:tc>
          <w:tcPr>
            <w:tcW w:w="6840" w:type="dxa"/>
          </w:tcPr>
          <w:p w14:paraId="58180AC4" w14:textId="301E14ED" w:rsidR="004047D3" w:rsidRPr="00B04B80" w:rsidRDefault="004047D3" w:rsidP="00500123">
            <w:pPr>
              <w:pStyle w:val="TableNumber"/>
              <w:numPr>
                <w:ilvl w:val="0"/>
                <w:numId w:val="17"/>
              </w:numPr>
              <w:tabs>
                <w:tab w:val="clear" w:pos="372"/>
                <w:tab w:val="left" w:pos="593"/>
              </w:tabs>
              <w:spacing w:before="60"/>
              <w:ind w:left="593" w:hanging="567"/>
              <w:rPr>
                <w:rFonts w:ascii="Arial Nova Light" w:eastAsiaTheme="minorHAnsi" w:hAnsi="Arial Nova Light" w:cstheme="minorBidi"/>
                <w:b w:val="0"/>
                <w:szCs w:val="22"/>
                <w:lang w:eastAsia="en-US"/>
              </w:rPr>
            </w:pPr>
            <w:commentRangeStart w:id="97"/>
            <w:r w:rsidRPr="00B04B80">
              <w:rPr>
                <w:rFonts w:ascii="Arial Nova Light" w:eastAsiaTheme="minorHAnsi" w:hAnsi="Arial Nova Light" w:cstheme="minorBidi"/>
                <w:b w:val="0"/>
                <w:szCs w:val="22"/>
                <w:lang w:eastAsia="en-US"/>
              </w:rPr>
              <w:t>Annual</w:t>
            </w:r>
            <w:commentRangeEnd w:id="97"/>
            <w:r w:rsidR="00E802A1">
              <w:rPr>
                <w:rStyle w:val="CommentReference"/>
                <w:rFonts w:ascii="Arial Nova Light" w:eastAsiaTheme="minorHAnsi" w:hAnsi="Arial Nova Light" w:cstheme="minorBidi"/>
                <w:b w:val="0"/>
                <w:lang w:eastAsia="en-US"/>
              </w:rPr>
              <w:commentReference w:id="97"/>
            </w:r>
            <w:r w:rsidRPr="00B04B80">
              <w:rPr>
                <w:rFonts w:ascii="Arial Nova Light" w:eastAsiaTheme="minorHAnsi" w:hAnsi="Arial Nova Light" w:cstheme="minorBidi"/>
                <w:b w:val="0"/>
                <w:szCs w:val="22"/>
                <w:lang w:eastAsia="en-US"/>
              </w:rPr>
              <w:t xml:space="preserve"> Lexis Care for Client Portal</w:t>
            </w:r>
          </w:p>
        </w:tc>
        <w:tc>
          <w:tcPr>
            <w:tcW w:w="2170" w:type="dxa"/>
          </w:tcPr>
          <w:p w14:paraId="2D61E9F4" w14:textId="5641AEAF" w:rsidR="004047D3" w:rsidRPr="00B04B80" w:rsidRDefault="00C12E67" w:rsidP="00C12E67">
            <w:pPr>
              <w:pStyle w:val="TableNumber"/>
              <w:tabs>
                <w:tab w:val="clear" w:pos="372"/>
                <w:tab w:val="left" w:pos="593"/>
              </w:tabs>
              <w:spacing w:before="60"/>
              <w:ind w:left="26"/>
              <w:jc w:val="right"/>
              <w:rPr>
                <w:rFonts w:ascii="Arial Nova Light" w:eastAsiaTheme="minorHAnsi" w:hAnsi="Arial Nova Light" w:cstheme="minorBidi"/>
                <w:b w:val="0"/>
                <w:szCs w:val="22"/>
                <w:lang w:eastAsia="en-US"/>
              </w:rPr>
            </w:pPr>
            <w:r>
              <w:rPr>
                <w:rFonts w:ascii="Arial Nova Light" w:eastAsiaTheme="minorHAnsi" w:hAnsi="Arial Nova Light" w:cstheme="minorBidi"/>
                <w:b w:val="0"/>
                <w:szCs w:val="22"/>
                <w:lang w:eastAsia="en-US"/>
              </w:rPr>
              <w:t>${</w:t>
            </w:r>
            <w:commentRangeStart w:id="99"/>
            <w:proofErr w:type="spellStart"/>
            <w:r w:rsidRPr="00C12E67">
              <w:rPr>
                <w:rFonts w:ascii="Arial Nova Light" w:hAnsi="Arial Nova Light"/>
                <w:b w:val="0"/>
                <w:bCs/>
                <w:lang w:eastAsia="en-US"/>
              </w:rPr>
              <w:t>annclipor_cost</w:t>
            </w:r>
            <w:proofErr w:type="spellEnd"/>
            <w:r>
              <w:rPr>
                <w:rFonts w:ascii="Arial Nova Light" w:eastAsiaTheme="minorHAnsi" w:hAnsi="Arial Nova Light" w:cstheme="minorBidi"/>
                <w:b w:val="0"/>
                <w:szCs w:val="22"/>
                <w:lang w:eastAsia="en-US"/>
              </w:rPr>
              <w:t>}</w:t>
            </w:r>
            <w:commentRangeEnd w:id="99"/>
            <w:r w:rsidR="00CA135A">
              <w:rPr>
                <w:rStyle w:val="CommentReference"/>
                <w:rFonts w:ascii="Arial Nova Light" w:eastAsiaTheme="minorHAnsi" w:hAnsi="Arial Nova Light" w:cstheme="minorBidi"/>
                <w:b w:val="0"/>
                <w:lang w:eastAsia="en-US"/>
              </w:rPr>
              <w:commentReference w:id="99"/>
            </w:r>
          </w:p>
        </w:tc>
      </w:tr>
      <w:tr w:rsidR="004047D3" w:rsidRPr="006B485D" w14:paraId="2240FA1C" w14:textId="77777777" w:rsidTr="00E42D27">
        <w:trPr>
          <w:trHeight w:val="484"/>
          <w:jc w:val="center"/>
        </w:trPr>
        <w:tc>
          <w:tcPr>
            <w:tcW w:w="6840" w:type="dxa"/>
          </w:tcPr>
          <w:p w14:paraId="1351F7C1" w14:textId="0D15A071" w:rsidR="004047D3" w:rsidRPr="00B04B80" w:rsidRDefault="004047D3" w:rsidP="00500123">
            <w:pPr>
              <w:pStyle w:val="TableNumber"/>
              <w:numPr>
                <w:ilvl w:val="0"/>
                <w:numId w:val="17"/>
              </w:numPr>
              <w:tabs>
                <w:tab w:val="clear" w:pos="372"/>
                <w:tab w:val="left" w:pos="593"/>
              </w:tabs>
              <w:spacing w:before="60"/>
              <w:ind w:left="593" w:hanging="567"/>
              <w:rPr>
                <w:rFonts w:ascii="Arial Nova Light" w:eastAsiaTheme="minorHAnsi" w:hAnsi="Arial Nova Light" w:cstheme="minorBidi"/>
                <w:b w:val="0"/>
                <w:szCs w:val="22"/>
                <w:lang w:eastAsia="en-US"/>
              </w:rPr>
            </w:pPr>
            <w:commentRangeStart w:id="101"/>
            <w:r w:rsidRPr="00B04B80">
              <w:rPr>
                <w:rFonts w:ascii="Arial Nova Light" w:eastAsiaTheme="minorHAnsi" w:hAnsi="Arial Nova Light" w:cstheme="minorBidi"/>
                <w:b w:val="0"/>
                <w:szCs w:val="22"/>
                <w:lang w:eastAsia="en-US"/>
              </w:rPr>
              <w:t>Annual</w:t>
            </w:r>
            <w:commentRangeEnd w:id="101"/>
            <w:r w:rsidR="00E802A1">
              <w:rPr>
                <w:rStyle w:val="CommentReference"/>
                <w:rFonts w:ascii="Arial Nova Light" w:eastAsiaTheme="minorHAnsi" w:hAnsi="Arial Nova Light" w:cstheme="minorBidi"/>
                <w:b w:val="0"/>
                <w:lang w:eastAsia="en-US"/>
              </w:rPr>
              <w:commentReference w:id="101"/>
            </w:r>
            <w:r w:rsidRPr="00B04B80">
              <w:rPr>
                <w:rFonts w:ascii="Arial Nova Light" w:eastAsiaTheme="minorHAnsi" w:hAnsi="Arial Nova Light" w:cstheme="minorBidi"/>
                <w:b w:val="0"/>
                <w:szCs w:val="22"/>
                <w:lang w:eastAsia="en-US"/>
              </w:rPr>
              <w:t xml:space="preserve"> Lexis Care for Affinity Mobile</w:t>
            </w:r>
          </w:p>
        </w:tc>
        <w:tc>
          <w:tcPr>
            <w:tcW w:w="2170" w:type="dxa"/>
          </w:tcPr>
          <w:p w14:paraId="4A9A732A" w14:textId="307AB85F" w:rsidR="004047D3" w:rsidRPr="00B04B80" w:rsidRDefault="00C12E67" w:rsidP="00C12E67">
            <w:pPr>
              <w:pStyle w:val="TableNumber"/>
              <w:tabs>
                <w:tab w:val="clear" w:pos="372"/>
                <w:tab w:val="left" w:pos="593"/>
              </w:tabs>
              <w:spacing w:before="60"/>
              <w:ind w:left="26"/>
              <w:jc w:val="right"/>
              <w:rPr>
                <w:rFonts w:ascii="Arial Nova Light" w:eastAsiaTheme="minorHAnsi" w:hAnsi="Arial Nova Light" w:cstheme="minorBidi"/>
                <w:b w:val="0"/>
                <w:szCs w:val="22"/>
                <w:lang w:eastAsia="en-US"/>
              </w:rPr>
            </w:pPr>
            <w:commentRangeStart w:id="103"/>
            <w:r>
              <w:rPr>
                <w:rFonts w:ascii="Arial Nova Light" w:eastAsiaTheme="minorHAnsi" w:hAnsi="Arial Nova Light" w:cstheme="minorBidi"/>
                <w:b w:val="0"/>
                <w:szCs w:val="22"/>
                <w:lang w:eastAsia="en-US"/>
              </w:rPr>
              <w:t>${</w:t>
            </w:r>
            <w:proofErr w:type="spellStart"/>
            <w:r w:rsidRPr="00C12E67">
              <w:rPr>
                <w:rFonts w:ascii="Arial Nova Light" w:hAnsi="Arial Nova Light"/>
                <w:b w:val="0"/>
                <w:bCs/>
                <w:lang w:eastAsia="en-US"/>
              </w:rPr>
              <w:t>annaffmob_cost</w:t>
            </w:r>
            <w:proofErr w:type="spellEnd"/>
            <w:r>
              <w:rPr>
                <w:rFonts w:ascii="Arial Nova Light" w:eastAsiaTheme="minorHAnsi" w:hAnsi="Arial Nova Light" w:cstheme="minorBidi"/>
                <w:b w:val="0"/>
                <w:szCs w:val="22"/>
                <w:lang w:eastAsia="en-US"/>
              </w:rPr>
              <w:t>}</w:t>
            </w:r>
            <w:commentRangeEnd w:id="103"/>
            <w:r w:rsidR="00CA135A">
              <w:rPr>
                <w:rStyle w:val="CommentReference"/>
                <w:rFonts w:ascii="Arial Nova Light" w:eastAsiaTheme="minorHAnsi" w:hAnsi="Arial Nova Light" w:cstheme="minorBidi"/>
                <w:b w:val="0"/>
                <w:lang w:eastAsia="en-US"/>
              </w:rPr>
              <w:commentReference w:id="103"/>
            </w:r>
          </w:p>
        </w:tc>
      </w:tr>
      <w:tr w:rsidR="004047D3" w:rsidRPr="006B485D" w14:paraId="673EF601" w14:textId="77777777" w:rsidTr="00E42D27">
        <w:trPr>
          <w:trHeight w:val="503"/>
          <w:jc w:val="center"/>
        </w:trPr>
        <w:tc>
          <w:tcPr>
            <w:tcW w:w="6840" w:type="dxa"/>
          </w:tcPr>
          <w:p w14:paraId="31C7D492" w14:textId="11B8C873" w:rsidR="004047D3" w:rsidRPr="00B04B80" w:rsidRDefault="004047D3" w:rsidP="00500123">
            <w:pPr>
              <w:pStyle w:val="TableNumber"/>
              <w:numPr>
                <w:ilvl w:val="0"/>
                <w:numId w:val="17"/>
              </w:numPr>
              <w:tabs>
                <w:tab w:val="clear" w:pos="372"/>
                <w:tab w:val="left" w:pos="593"/>
              </w:tabs>
              <w:spacing w:before="60"/>
              <w:ind w:left="593" w:hanging="567"/>
              <w:rPr>
                <w:rFonts w:ascii="Arial Nova Light" w:eastAsiaTheme="minorHAnsi" w:hAnsi="Arial Nova Light" w:cstheme="minorBidi"/>
                <w:b w:val="0"/>
                <w:szCs w:val="22"/>
                <w:lang w:eastAsia="en-US"/>
              </w:rPr>
            </w:pPr>
            <w:commentRangeStart w:id="105"/>
            <w:r w:rsidRPr="00B04B80">
              <w:rPr>
                <w:rFonts w:ascii="Arial Nova Light" w:eastAsiaTheme="minorHAnsi" w:hAnsi="Arial Nova Light" w:cstheme="minorBidi"/>
                <w:b w:val="0"/>
                <w:szCs w:val="22"/>
                <w:lang w:eastAsia="en-US"/>
              </w:rPr>
              <w:t>Annual</w:t>
            </w:r>
            <w:commentRangeEnd w:id="105"/>
            <w:r w:rsidR="00E802A1">
              <w:rPr>
                <w:rStyle w:val="CommentReference"/>
                <w:rFonts w:ascii="Arial Nova Light" w:eastAsiaTheme="minorHAnsi" w:hAnsi="Arial Nova Light" w:cstheme="minorBidi"/>
                <w:b w:val="0"/>
                <w:lang w:eastAsia="en-US"/>
              </w:rPr>
              <w:commentReference w:id="105"/>
            </w:r>
            <w:r w:rsidRPr="00B04B80">
              <w:rPr>
                <w:rFonts w:ascii="Arial Nova Light" w:eastAsiaTheme="minorHAnsi" w:hAnsi="Arial Nova Light" w:cstheme="minorBidi"/>
                <w:b w:val="0"/>
                <w:szCs w:val="22"/>
                <w:lang w:eastAsia="en-US"/>
              </w:rPr>
              <w:t xml:space="preserve"> Lexis Care for Settlement Adjuster</w:t>
            </w:r>
          </w:p>
        </w:tc>
        <w:tc>
          <w:tcPr>
            <w:tcW w:w="2170" w:type="dxa"/>
          </w:tcPr>
          <w:p w14:paraId="5A32BB0E" w14:textId="4E08507F" w:rsidR="004047D3" w:rsidRPr="00B04B80" w:rsidRDefault="00C12E67" w:rsidP="00C12E67">
            <w:pPr>
              <w:pStyle w:val="TableNumber"/>
              <w:tabs>
                <w:tab w:val="clear" w:pos="372"/>
                <w:tab w:val="left" w:pos="593"/>
              </w:tabs>
              <w:spacing w:before="60"/>
              <w:ind w:left="26"/>
              <w:jc w:val="right"/>
              <w:rPr>
                <w:rFonts w:ascii="Arial Nova Light" w:eastAsiaTheme="minorHAnsi" w:hAnsi="Arial Nova Light" w:cstheme="minorBidi"/>
                <w:b w:val="0"/>
                <w:szCs w:val="22"/>
                <w:lang w:eastAsia="en-US"/>
              </w:rPr>
            </w:pPr>
            <w:commentRangeStart w:id="106"/>
            <w:r>
              <w:rPr>
                <w:rFonts w:ascii="Arial Nova Light" w:eastAsiaTheme="minorHAnsi" w:hAnsi="Arial Nova Light" w:cstheme="minorBidi"/>
                <w:b w:val="0"/>
                <w:szCs w:val="22"/>
                <w:lang w:eastAsia="en-US"/>
              </w:rPr>
              <w:t>${</w:t>
            </w:r>
            <w:proofErr w:type="spellStart"/>
            <w:r w:rsidRPr="00C12E67">
              <w:rPr>
                <w:rFonts w:ascii="Arial Nova Light" w:hAnsi="Arial Nova Light"/>
                <w:b w:val="0"/>
                <w:bCs/>
                <w:lang w:eastAsia="en-US"/>
              </w:rPr>
              <w:t>annsetlcalc_cost</w:t>
            </w:r>
            <w:proofErr w:type="spellEnd"/>
            <w:r>
              <w:rPr>
                <w:rFonts w:ascii="Arial Nova Light" w:eastAsiaTheme="minorHAnsi" w:hAnsi="Arial Nova Light" w:cstheme="minorBidi"/>
                <w:b w:val="0"/>
                <w:szCs w:val="22"/>
                <w:lang w:eastAsia="en-US"/>
              </w:rPr>
              <w:t>}</w:t>
            </w:r>
            <w:commentRangeEnd w:id="106"/>
            <w:r w:rsidR="00CA135A">
              <w:rPr>
                <w:rStyle w:val="CommentReference"/>
                <w:rFonts w:ascii="Arial Nova Light" w:eastAsiaTheme="minorHAnsi" w:hAnsi="Arial Nova Light" w:cstheme="minorBidi"/>
                <w:b w:val="0"/>
                <w:lang w:eastAsia="en-US"/>
              </w:rPr>
              <w:commentReference w:id="106"/>
            </w:r>
          </w:p>
        </w:tc>
      </w:tr>
      <w:tr w:rsidR="004047D3" w:rsidRPr="006B485D" w14:paraId="4123C3A5" w14:textId="77777777" w:rsidTr="00E42D27">
        <w:trPr>
          <w:trHeight w:val="428"/>
          <w:jc w:val="center"/>
        </w:trPr>
        <w:tc>
          <w:tcPr>
            <w:tcW w:w="6840" w:type="dxa"/>
            <w:tcBorders>
              <w:bottom w:val="single" w:sz="4" w:space="0" w:color="auto"/>
            </w:tcBorders>
          </w:tcPr>
          <w:p w14:paraId="7570701B" w14:textId="78EE9C7F" w:rsidR="004047D3" w:rsidRPr="00B04B80" w:rsidRDefault="004047D3" w:rsidP="00500123">
            <w:pPr>
              <w:pStyle w:val="TableNumber"/>
              <w:numPr>
                <w:ilvl w:val="0"/>
                <w:numId w:val="17"/>
              </w:numPr>
              <w:tabs>
                <w:tab w:val="clear" w:pos="372"/>
                <w:tab w:val="left" w:pos="593"/>
              </w:tabs>
              <w:spacing w:before="60"/>
              <w:ind w:left="593" w:hanging="567"/>
              <w:rPr>
                <w:rFonts w:ascii="Arial Nova Light" w:eastAsiaTheme="minorHAnsi" w:hAnsi="Arial Nova Light" w:cstheme="minorBidi"/>
                <w:b w:val="0"/>
                <w:szCs w:val="22"/>
                <w:lang w:eastAsia="en-US"/>
              </w:rPr>
            </w:pPr>
            <w:commentRangeStart w:id="108"/>
            <w:r w:rsidRPr="00B04B80">
              <w:rPr>
                <w:rFonts w:ascii="Arial Nova Light" w:eastAsiaTheme="minorHAnsi" w:hAnsi="Arial Nova Light" w:cstheme="minorBidi"/>
                <w:b w:val="0"/>
                <w:szCs w:val="22"/>
                <w:lang w:eastAsia="en-US"/>
              </w:rPr>
              <w:t>Annual</w:t>
            </w:r>
            <w:commentRangeEnd w:id="108"/>
            <w:r w:rsidR="00E802A1">
              <w:rPr>
                <w:rStyle w:val="CommentReference"/>
                <w:rFonts w:ascii="Arial Nova Light" w:eastAsiaTheme="minorHAnsi" w:hAnsi="Arial Nova Light" w:cstheme="minorBidi"/>
                <w:b w:val="0"/>
                <w:lang w:eastAsia="en-US"/>
              </w:rPr>
              <w:commentReference w:id="108"/>
            </w:r>
            <w:r w:rsidRPr="00B04B80">
              <w:rPr>
                <w:rFonts w:ascii="Arial Nova Light" w:eastAsiaTheme="minorHAnsi" w:hAnsi="Arial Nova Light" w:cstheme="minorBidi"/>
                <w:b w:val="0"/>
                <w:szCs w:val="22"/>
                <w:lang w:eastAsia="en-US"/>
              </w:rPr>
              <w:t xml:space="preserve"> Lexis Care for </w:t>
            </w:r>
            <w:proofErr w:type="spellStart"/>
            <w:r w:rsidRPr="00B04B80">
              <w:rPr>
                <w:rFonts w:ascii="Arial Nova Light" w:eastAsiaTheme="minorHAnsi" w:hAnsi="Arial Nova Light" w:cstheme="minorBidi"/>
                <w:b w:val="0"/>
                <w:szCs w:val="22"/>
                <w:lang w:eastAsia="en-US"/>
              </w:rPr>
              <w:t>SoftDocs</w:t>
            </w:r>
            <w:proofErr w:type="spellEnd"/>
            <w:r w:rsidRPr="00B04B80">
              <w:rPr>
                <w:rFonts w:ascii="Arial Nova Light" w:eastAsiaTheme="minorHAnsi" w:hAnsi="Arial Nova Light" w:cstheme="minorBidi"/>
                <w:b w:val="0"/>
                <w:szCs w:val="22"/>
                <w:lang w:eastAsia="en-US"/>
              </w:rPr>
              <w:t xml:space="preserve"> </w:t>
            </w:r>
            <w:proofErr w:type="spellStart"/>
            <w:r w:rsidRPr="00B04B80">
              <w:rPr>
                <w:rFonts w:ascii="Arial Nova Light" w:eastAsiaTheme="minorHAnsi" w:hAnsi="Arial Nova Light" w:cstheme="minorBidi"/>
                <w:b w:val="0"/>
                <w:szCs w:val="22"/>
                <w:lang w:eastAsia="en-US"/>
              </w:rPr>
              <w:t>InterConnect</w:t>
            </w:r>
            <w:proofErr w:type="spellEnd"/>
          </w:p>
        </w:tc>
        <w:tc>
          <w:tcPr>
            <w:tcW w:w="2170" w:type="dxa"/>
            <w:tcBorders>
              <w:bottom w:val="single" w:sz="4" w:space="0" w:color="auto"/>
            </w:tcBorders>
          </w:tcPr>
          <w:p w14:paraId="7589C3A7" w14:textId="2B191DD1" w:rsidR="004047D3" w:rsidRPr="00B04B80" w:rsidRDefault="00C12E67" w:rsidP="00C12E67">
            <w:pPr>
              <w:pStyle w:val="TableNumber"/>
              <w:tabs>
                <w:tab w:val="clear" w:pos="372"/>
                <w:tab w:val="left" w:pos="593"/>
              </w:tabs>
              <w:spacing w:before="60"/>
              <w:ind w:left="26"/>
              <w:jc w:val="right"/>
              <w:rPr>
                <w:rFonts w:ascii="Arial Nova Light" w:eastAsiaTheme="minorHAnsi" w:hAnsi="Arial Nova Light" w:cstheme="minorBidi"/>
                <w:b w:val="0"/>
                <w:szCs w:val="22"/>
                <w:lang w:eastAsia="en-US"/>
              </w:rPr>
            </w:pPr>
            <w:r>
              <w:rPr>
                <w:rFonts w:ascii="Arial Nova Light" w:eastAsiaTheme="minorHAnsi" w:hAnsi="Arial Nova Light" w:cstheme="minorBidi"/>
                <w:b w:val="0"/>
                <w:szCs w:val="22"/>
                <w:lang w:eastAsia="en-US"/>
              </w:rPr>
              <w:t>$</w:t>
            </w:r>
            <w:commentRangeStart w:id="109"/>
            <w:r>
              <w:rPr>
                <w:rFonts w:ascii="Arial Nova Light" w:eastAsiaTheme="minorHAnsi" w:hAnsi="Arial Nova Light" w:cstheme="minorBidi"/>
                <w:b w:val="0"/>
                <w:szCs w:val="22"/>
                <w:lang w:eastAsia="en-US"/>
              </w:rPr>
              <w:t>{</w:t>
            </w:r>
            <w:proofErr w:type="spellStart"/>
            <w:r w:rsidRPr="00C12E67">
              <w:rPr>
                <w:rFonts w:ascii="Arial Nova Light" w:hAnsi="Arial Nova Light"/>
                <w:b w:val="0"/>
                <w:bCs/>
                <w:lang w:eastAsia="en-US"/>
              </w:rPr>
              <w:t>annsoftint_cost</w:t>
            </w:r>
            <w:proofErr w:type="spellEnd"/>
            <w:r>
              <w:rPr>
                <w:rFonts w:ascii="Arial Nova Light" w:eastAsiaTheme="minorHAnsi" w:hAnsi="Arial Nova Light" w:cstheme="minorBidi"/>
                <w:b w:val="0"/>
                <w:szCs w:val="22"/>
                <w:lang w:eastAsia="en-US"/>
              </w:rPr>
              <w:t>}</w:t>
            </w:r>
            <w:commentRangeEnd w:id="109"/>
            <w:r w:rsidR="00CA135A">
              <w:rPr>
                <w:rStyle w:val="CommentReference"/>
                <w:rFonts w:ascii="Arial Nova Light" w:eastAsiaTheme="minorHAnsi" w:hAnsi="Arial Nova Light" w:cstheme="minorBidi"/>
                <w:b w:val="0"/>
                <w:lang w:eastAsia="en-US"/>
              </w:rPr>
              <w:commentReference w:id="109"/>
            </w:r>
          </w:p>
        </w:tc>
      </w:tr>
      <w:tr w:rsidR="004047D3" w:rsidRPr="00B04B80" w14:paraId="710E69F7" w14:textId="77777777" w:rsidTr="00E42D27">
        <w:trPr>
          <w:jc w:val="center"/>
        </w:trPr>
        <w:tc>
          <w:tcPr>
            <w:tcW w:w="6840" w:type="dxa"/>
            <w:tcBorders>
              <w:top w:val="single" w:sz="4" w:space="0" w:color="auto"/>
              <w:bottom w:val="single" w:sz="4" w:space="0" w:color="auto"/>
            </w:tcBorders>
          </w:tcPr>
          <w:p w14:paraId="457F86C4" w14:textId="63A8D249" w:rsidR="004047D3" w:rsidRPr="00B04B80" w:rsidRDefault="00C868BE" w:rsidP="007E37BA">
            <w:pPr>
              <w:pStyle w:val="TableNumber"/>
              <w:tabs>
                <w:tab w:val="clear" w:pos="372"/>
                <w:tab w:val="left" w:pos="593"/>
              </w:tabs>
              <w:spacing w:before="60"/>
              <w:rPr>
                <w:rFonts w:ascii="Arial Nova" w:eastAsiaTheme="minorHAnsi" w:hAnsi="Arial Nova" w:cstheme="minorBidi"/>
                <w:bCs/>
                <w:szCs w:val="22"/>
                <w:lang w:eastAsia="en-US"/>
              </w:rPr>
            </w:pPr>
            <w:r>
              <w:rPr>
                <w:rFonts w:ascii="Arial Nova" w:eastAsiaTheme="minorHAnsi" w:hAnsi="Arial Nova" w:cstheme="minorBidi"/>
                <w:bCs/>
                <w:szCs w:val="22"/>
                <w:lang w:eastAsia="en-US"/>
              </w:rPr>
              <w:t>${</w:t>
            </w:r>
            <w:commentRangeStart w:id="111"/>
            <w:proofErr w:type="spellStart"/>
            <w:r w:rsidR="004047D3" w:rsidRPr="00B04B80">
              <w:rPr>
                <w:rFonts w:ascii="Arial Nova" w:eastAsiaTheme="minorHAnsi" w:hAnsi="Arial Nova" w:cstheme="minorBidi"/>
                <w:bCs/>
                <w:szCs w:val="22"/>
                <w:lang w:eastAsia="en-US"/>
              </w:rPr>
              <w:t>TotalAnnualMaintenanceFees</w:t>
            </w:r>
            <w:proofErr w:type="spellEnd"/>
            <w:r>
              <w:rPr>
                <w:rFonts w:ascii="Arial Nova" w:eastAsiaTheme="minorHAnsi" w:hAnsi="Arial Nova" w:cstheme="minorBidi"/>
                <w:bCs/>
                <w:szCs w:val="22"/>
                <w:lang w:eastAsia="en-US"/>
              </w:rPr>
              <w:t>}</w:t>
            </w:r>
            <w:commentRangeEnd w:id="111"/>
            <w:r w:rsidR="00E802A1">
              <w:rPr>
                <w:rStyle w:val="CommentReference"/>
                <w:rFonts w:ascii="Arial Nova Light" w:eastAsiaTheme="minorHAnsi" w:hAnsi="Arial Nova Light" w:cstheme="minorBidi"/>
                <w:b w:val="0"/>
                <w:lang w:eastAsia="en-US"/>
              </w:rPr>
              <w:commentReference w:id="111"/>
            </w:r>
          </w:p>
        </w:tc>
        <w:tc>
          <w:tcPr>
            <w:tcW w:w="2170" w:type="dxa"/>
            <w:tcBorders>
              <w:top w:val="single" w:sz="4" w:space="0" w:color="auto"/>
              <w:bottom w:val="single" w:sz="4" w:space="0" w:color="auto"/>
            </w:tcBorders>
          </w:tcPr>
          <w:p w14:paraId="4861F55A" w14:textId="384E1656" w:rsidR="004047D3" w:rsidRPr="00B04B80" w:rsidRDefault="007D6F4E" w:rsidP="00E42D27">
            <w:pPr>
              <w:pStyle w:val="TableNumber"/>
              <w:tabs>
                <w:tab w:val="clear" w:pos="372"/>
                <w:tab w:val="left" w:pos="593"/>
              </w:tabs>
              <w:spacing w:before="60"/>
              <w:jc w:val="right"/>
              <w:rPr>
                <w:rFonts w:ascii="Arial Nova" w:eastAsiaTheme="minorHAnsi" w:hAnsi="Arial Nova" w:cstheme="minorBidi"/>
                <w:bCs/>
                <w:szCs w:val="22"/>
                <w:lang w:eastAsia="en-US"/>
              </w:rPr>
            </w:pPr>
            <w:bookmarkStart w:id="112" w:name="CareTotal"/>
            <w:r w:rsidRPr="00085BBB">
              <w:rPr>
                <w:rFonts w:ascii="Arial Nova" w:eastAsiaTheme="minorHAnsi" w:hAnsi="Arial Nova" w:cstheme="minorBidi"/>
                <w:bCs/>
                <w:szCs w:val="22"/>
                <w:lang w:eastAsia="en-US"/>
              </w:rPr>
              <w:t>${</w:t>
            </w:r>
            <w:commentRangeStart w:id="113"/>
            <w:proofErr w:type="spellStart"/>
            <w:r w:rsidR="004047D3" w:rsidRPr="00085BBB">
              <w:rPr>
                <w:rFonts w:ascii="Arial Nova" w:eastAsiaTheme="minorHAnsi" w:hAnsi="Arial Nova" w:cstheme="minorBidi"/>
                <w:bCs/>
                <w:szCs w:val="22"/>
                <w:lang w:eastAsia="en-US"/>
              </w:rPr>
              <w:t>CareTotal</w:t>
            </w:r>
            <w:bookmarkEnd w:id="112"/>
            <w:r w:rsidR="00901670" w:rsidRPr="00085BBB">
              <w:rPr>
                <w:rFonts w:ascii="Arial Nova" w:eastAsiaTheme="minorHAnsi" w:hAnsi="Arial Nova" w:cstheme="minorBidi"/>
                <w:bCs/>
                <w:szCs w:val="22"/>
                <w:lang w:eastAsia="en-US"/>
              </w:rPr>
              <w:t>ExGST</w:t>
            </w:r>
            <w:commentRangeEnd w:id="113"/>
            <w:proofErr w:type="spellEnd"/>
            <w:r w:rsidR="00E802A1">
              <w:rPr>
                <w:rStyle w:val="CommentReference"/>
                <w:rFonts w:ascii="Arial Nova Light" w:eastAsiaTheme="minorHAnsi" w:hAnsi="Arial Nova Light" w:cstheme="minorBidi"/>
                <w:b w:val="0"/>
                <w:lang w:eastAsia="en-US"/>
              </w:rPr>
              <w:commentReference w:id="113"/>
            </w:r>
            <w:r w:rsidRPr="00085BBB">
              <w:rPr>
                <w:rFonts w:ascii="Arial Nova" w:eastAsiaTheme="minorHAnsi" w:hAnsi="Arial Nova" w:cstheme="minorBidi"/>
                <w:bCs/>
                <w:szCs w:val="22"/>
                <w:lang w:eastAsia="en-US"/>
              </w:rPr>
              <w:t>}</w:t>
            </w:r>
          </w:p>
        </w:tc>
      </w:tr>
      <w:tr w:rsidR="004047D3" w:rsidRPr="005B62F3" w14:paraId="7D180B27" w14:textId="77777777" w:rsidTr="00E42D27">
        <w:trPr>
          <w:jc w:val="center"/>
        </w:trPr>
        <w:tc>
          <w:tcPr>
            <w:tcW w:w="6840" w:type="dxa"/>
            <w:tcBorders>
              <w:top w:val="single" w:sz="4" w:space="0" w:color="auto"/>
              <w:bottom w:val="single" w:sz="4" w:space="0" w:color="auto"/>
            </w:tcBorders>
          </w:tcPr>
          <w:p w14:paraId="510414A0" w14:textId="7D299133" w:rsidR="004047D3" w:rsidRPr="00B04B80" w:rsidRDefault="00901670" w:rsidP="005B62F3">
            <w:pPr>
              <w:pStyle w:val="TableNumber"/>
              <w:tabs>
                <w:tab w:val="clear" w:pos="372"/>
                <w:tab w:val="left" w:pos="593"/>
              </w:tabs>
              <w:spacing w:before="60"/>
              <w:rPr>
                <w:rFonts w:ascii="Arial Nova Light" w:eastAsiaTheme="minorHAnsi" w:hAnsi="Arial Nova Light" w:cstheme="minorBidi"/>
                <w:b w:val="0"/>
                <w:szCs w:val="22"/>
                <w:lang w:eastAsia="en-US"/>
              </w:rPr>
            </w:pPr>
            <w:r w:rsidRPr="00B04B80">
              <w:rPr>
                <w:rFonts w:ascii="Arial Nova Light" w:eastAsiaTheme="minorHAnsi" w:hAnsi="Arial Nova Light" w:cstheme="minorBidi"/>
                <w:b w:val="0"/>
                <w:szCs w:val="22"/>
                <w:lang w:eastAsia="en-US"/>
              </w:rPr>
              <w:t xml:space="preserve">GST Payable </w:t>
            </w:r>
            <w:r w:rsidRPr="00085BBB">
              <w:rPr>
                <w:rFonts w:ascii="Arial Nova Light" w:eastAsiaTheme="minorHAnsi" w:hAnsi="Arial Nova Light" w:cstheme="minorBidi"/>
                <w:b w:val="0"/>
                <w:szCs w:val="22"/>
                <w:lang w:eastAsia="en-US"/>
              </w:rPr>
              <w:t>at $</w:t>
            </w:r>
            <w:commentRangeStart w:id="115"/>
            <w:r w:rsidRPr="00085BBB">
              <w:rPr>
                <w:rFonts w:ascii="Arial Nova Light" w:eastAsiaTheme="minorHAnsi" w:hAnsi="Arial Nova Light" w:cstheme="minorBidi"/>
                <w:b w:val="0"/>
                <w:szCs w:val="22"/>
                <w:lang w:eastAsia="en-US"/>
              </w:rPr>
              <w:t>{</w:t>
            </w:r>
            <w:proofErr w:type="spellStart"/>
            <w:r w:rsidRPr="00085BBB">
              <w:rPr>
                <w:rFonts w:ascii="Arial Nova Light" w:eastAsiaTheme="minorHAnsi" w:hAnsi="Arial Nova Light" w:cstheme="minorBidi"/>
                <w:b w:val="0"/>
                <w:szCs w:val="22"/>
                <w:lang w:eastAsia="en-US"/>
              </w:rPr>
              <w:t>GST_</w:t>
            </w:r>
            <w:proofErr w:type="gramStart"/>
            <w:r w:rsidRPr="00085BBB">
              <w:rPr>
                <w:rFonts w:ascii="Arial Nova Light" w:eastAsiaTheme="minorHAnsi" w:hAnsi="Arial Nova Light" w:cstheme="minorBidi"/>
                <w:b w:val="0"/>
                <w:szCs w:val="22"/>
                <w:lang w:eastAsia="en-US"/>
              </w:rPr>
              <w:t>percentage</w:t>
            </w:r>
            <w:proofErr w:type="spellEnd"/>
            <w:r w:rsidRPr="00085BBB">
              <w:rPr>
                <w:rFonts w:ascii="Arial Nova Light" w:eastAsiaTheme="minorHAnsi" w:hAnsi="Arial Nova Light" w:cstheme="minorBidi"/>
                <w:b w:val="0"/>
                <w:szCs w:val="22"/>
                <w:lang w:eastAsia="en-US"/>
              </w:rPr>
              <w:t>}%</w:t>
            </w:r>
            <w:commentRangeEnd w:id="115"/>
            <w:proofErr w:type="gramEnd"/>
            <w:r w:rsidR="00CE6C70">
              <w:rPr>
                <w:rStyle w:val="CommentReference"/>
                <w:rFonts w:ascii="Arial Nova Light" w:eastAsiaTheme="minorHAnsi" w:hAnsi="Arial Nova Light" w:cstheme="minorBidi"/>
                <w:b w:val="0"/>
                <w:lang w:eastAsia="en-US"/>
              </w:rPr>
              <w:commentReference w:id="115"/>
            </w:r>
          </w:p>
        </w:tc>
        <w:tc>
          <w:tcPr>
            <w:tcW w:w="2170" w:type="dxa"/>
            <w:tcBorders>
              <w:top w:val="single" w:sz="4" w:space="0" w:color="auto"/>
              <w:bottom w:val="single" w:sz="4" w:space="0" w:color="auto"/>
            </w:tcBorders>
          </w:tcPr>
          <w:p w14:paraId="24982D8C" w14:textId="47C04C0C" w:rsidR="004047D3" w:rsidRPr="00B04B80" w:rsidRDefault="007D6F4E" w:rsidP="00E42D27">
            <w:pPr>
              <w:pStyle w:val="TableNumber"/>
              <w:tabs>
                <w:tab w:val="clear" w:pos="372"/>
                <w:tab w:val="left" w:pos="593"/>
              </w:tabs>
              <w:spacing w:before="60"/>
              <w:jc w:val="right"/>
              <w:rPr>
                <w:rFonts w:ascii="Arial Nova Light" w:eastAsiaTheme="minorHAnsi" w:hAnsi="Arial Nova Light" w:cstheme="minorBidi"/>
                <w:b w:val="0"/>
                <w:szCs w:val="22"/>
                <w:lang w:eastAsia="en-US"/>
              </w:rPr>
            </w:pPr>
            <w:bookmarkStart w:id="116" w:name="CareGST"/>
            <w:r w:rsidRPr="00085BBB">
              <w:rPr>
                <w:rFonts w:ascii="Arial Nova Light" w:eastAsiaTheme="minorHAnsi" w:hAnsi="Arial Nova Light" w:cstheme="minorBidi"/>
                <w:b w:val="0"/>
                <w:szCs w:val="22"/>
                <w:lang w:eastAsia="en-US"/>
              </w:rPr>
              <w:t>${</w:t>
            </w:r>
            <w:commentRangeStart w:id="117"/>
            <w:proofErr w:type="spellStart"/>
            <w:r w:rsidR="004047D3" w:rsidRPr="00085BBB">
              <w:rPr>
                <w:rFonts w:ascii="Arial Nova Light" w:eastAsiaTheme="minorHAnsi" w:hAnsi="Arial Nova Light" w:cstheme="minorBidi"/>
                <w:b w:val="0"/>
                <w:szCs w:val="22"/>
                <w:lang w:eastAsia="en-US"/>
              </w:rPr>
              <w:t>CareGST</w:t>
            </w:r>
            <w:bookmarkEnd w:id="116"/>
            <w:commentRangeEnd w:id="117"/>
            <w:proofErr w:type="spellEnd"/>
            <w:r w:rsidR="00CE6C70">
              <w:rPr>
                <w:rStyle w:val="CommentReference"/>
                <w:rFonts w:ascii="Arial Nova Light" w:eastAsiaTheme="minorHAnsi" w:hAnsi="Arial Nova Light" w:cstheme="minorBidi"/>
                <w:b w:val="0"/>
                <w:lang w:eastAsia="en-US"/>
              </w:rPr>
              <w:commentReference w:id="117"/>
            </w:r>
            <w:r w:rsidRPr="00085BBB">
              <w:rPr>
                <w:rFonts w:ascii="Arial Nova Light" w:eastAsiaTheme="minorHAnsi" w:hAnsi="Arial Nova Light" w:cstheme="minorBidi"/>
                <w:b w:val="0"/>
                <w:szCs w:val="22"/>
                <w:lang w:eastAsia="en-US"/>
              </w:rPr>
              <w:t>}</w:t>
            </w:r>
          </w:p>
        </w:tc>
      </w:tr>
      <w:tr w:rsidR="004047D3" w:rsidRPr="00B04B80" w14:paraId="49796A7E" w14:textId="77777777" w:rsidTr="00E42D27">
        <w:trPr>
          <w:jc w:val="center"/>
        </w:trPr>
        <w:tc>
          <w:tcPr>
            <w:tcW w:w="6840" w:type="dxa"/>
            <w:tcBorders>
              <w:top w:val="single" w:sz="4" w:space="0" w:color="auto"/>
              <w:bottom w:val="single" w:sz="4" w:space="0" w:color="auto"/>
            </w:tcBorders>
          </w:tcPr>
          <w:p w14:paraId="1E70D952" w14:textId="77777777" w:rsidR="004047D3" w:rsidRPr="00B04B80" w:rsidRDefault="004047D3" w:rsidP="007E37BA">
            <w:pPr>
              <w:pStyle w:val="TableNumber"/>
              <w:tabs>
                <w:tab w:val="clear" w:pos="372"/>
                <w:tab w:val="left" w:pos="593"/>
              </w:tabs>
              <w:spacing w:before="60"/>
              <w:rPr>
                <w:rFonts w:ascii="Arial Nova" w:eastAsiaTheme="minorHAnsi" w:hAnsi="Arial Nova" w:cstheme="minorBidi"/>
                <w:bCs/>
                <w:szCs w:val="22"/>
                <w:lang w:eastAsia="en-US"/>
              </w:rPr>
            </w:pPr>
            <w:r w:rsidRPr="00B04B80">
              <w:rPr>
                <w:rFonts w:ascii="Arial Nova" w:eastAsiaTheme="minorHAnsi" w:hAnsi="Arial Nova" w:cstheme="minorBidi"/>
                <w:bCs/>
                <w:szCs w:val="22"/>
                <w:lang w:eastAsia="en-US"/>
              </w:rPr>
              <w:t>Total Annual Maintenance – GST Inclusive</w:t>
            </w:r>
          </w:p>
        </w:tc>
        <w:tc>
          <w:tcPr>
            <w:tcW w:w="2170" w:type="dxa"/>
            <w:tcBorders>
              <w:top w:val="single" w:sz="4" w:space="0" w:color="auto"/>
              <w:bottom w:val="single" w:sz="4" w:space="0" w:color="auto"/>
            </w:tcBorders>
          </w:tcPr>
          <w:p w14:paraId="6A4DE5E5" w14:textId="460F7048" w:rsidR="004047D3" w:rsidRPr="00B04B80" w:rsidRDefault="007D6F4E" w:rsidP="00E42D27">
            <w:pPr>
              <w:pStyle w:val="TableNumber"/>
              <w:tabs>
                <w:tab w:val="clear" w:pos="372"/>
                <w:tab w:val="left" w:pos="593"/>
              </w:tabs>
              <w:spacing w:before="60"/>
              <w:jc w:val="right"/>
              <w:rPr>
                <w:rFonts w:ascii="Arial Nova" w:eastAsiaTheme="minorHAnsi" w:hAnsi="Arial Nova" w:cstheme="minorBidi"/>
                <w:bCs/>
                <w:szCs w:val="22"/>
                <w:lang w:eastAsia="en-US"/>
              </w:rPr>
            </w:pPr>
            <w:bookmarkStart w:id="118" w:name="CareTotalIncl"/>
            <w:r w:rsidRPr="00085BBB">
              <w:rPr>
                <w:rFonts w:ascii="Arial Nova" w:eastAsiaTheme="minorHAnsi" w:hAnsi="Arial Nova" w:cstheme="minorBidi"/>
                <w:bCs/>
                <w:szCs w:val="22"/>
                <w:lang w:eastAsia="en-US"/>
              </w:rPr>
              <w:t>${</w:t>
            </w:r>
            <w:commentRangeStart w:id="119"/>
            <w:proofErr w:type="spellStart"/>
            <w:r w:rsidR="004047D3" w:rsidRPr="00085BBB">
              <w:rPr>
                <w:rFonts w:ascii="Arial Nova" w:eastAsiaTheme="minorHAnsi" w:hAnsi="Arial Nova" w:cstheme="minorBidi"/>
                <w:bCs/>
                <w:szCs w:val="22"/>
                <w:lang w:eastAsia="en-US"/>
              </w:rPr>
              <w:t>CareTotalInc</w:t>
            </w:r>
            <w:bookmarkEnd w:id="118"/>
            <w:r w:rsidR="00901670" w:rsidRPr="00085BBB">
              <w:rPr>
                <w:rFonts w:ascii="Arial Nova" w:eastAsiaTheme="minorHAnsi" w:hAnsi="Arial Nova" w:cstheme="minorBidi"/>
                <w:bCs/>
                <w:szCs w:val="22"/>
                <w:lang w:eastAsia="en-US"/>
              </w:rPr>
              <w:t>GST</w:t>
            </w:r>
            <w:proofErr w:type="spellEnd"/>
            <w:r w:rsidRPr="00085BBB">
              <w:rPr>
                <w:rFonts w:ascii="Arial Nova" w:eastAsiaTheme="minorHAnsi" w:hAnsi="Arial Nova" w:cstheme="minorBidi"/>
                <w:bCs/>
                <w:szCs w:val="22"/>
                <w:lang w:eastAsia="en-US"/>
              </w:rPr>
              <w:t>}</w:t>
            </w:r>
            <w:commentRangeEnd w:id="119"/>
            <w:r w:rsidR="00D626F5">
              <w:rPr>
                <w:rStyle w:val="CommentReference"/>
                <w:rFonts w:ascii="Arial Nova Light" w:eastAsiaTheme="minorHAnsi" w:hAnsi="Arial Nova Light" w:cstheme="minorBidi"/>
                <w:b w:val="0"/>
                <w:lang w:eastAsia="en-US"/>
              </w:rPr>
              <w:commentReference w:id="119"/>
            </w:r>
          </w:p>
        </w:tc>
      </w:tr>
    </w:tbl>
    <w:p w14:paraId="51F7379E" w14:textId="35B56D78" w:rsidR="004047D3" w:rsidRDefault="004047D3" w:rsidP="004047D3"/>
    <w:p w14:paraId="06A3CE98" w14:textId="417518E4" w:rsidR="00FA27BF" w:rsidRDefault="00FA27BF" w:rsidP="00FA27BF"/>
    <w:p w14:paraId="5A700232" w14:textId="1FB14BB7" w:rsidR="0055539E" w:rsidRPr="00144CE9" w:rsidRDefault="000016DA" w:rsidP="00144CE9">
      <w:pPr>
        <w:spacing w:before="240"/>
        <w:rPr>
          <w:rFonts w:ascii="Arial Nova" w:hAnsi="Arial Nova"/>
          <w:color w:val="5B9BD5"/>
          <w:sz w:val="26"/>
          <w:szCs w:val="26"/>
        </w:rPr>
      </w:pPr>
      <w:r w:rsidRPr="00144CE9">
        <w:rPr>
          <w:rFonts w:ascii="Arial Nova" w:hAnsi="Arial Nova"/>
          <w:color w:val="5B9BD5"/>
          <w:sz w:val="26"/>
          <w:szCs w:val="26"/>
        </w:rPr>
        <w:t>N</w:t>
      </w:r>
      <w:r w:rsidR="00B30FDB" w:rsidRPr="00144CE9">
        <w:rPr>
          <w:rFonts w:ascii="Arial Nova" w:hAnsi="Arial Nova"/>
          <w:color w:val="5B9BD5"/>
          <w:sz w:val="26"/>
          <w:szCs w:val="26"/>
        </w:rPr>
        <w:t>otes</w:t>
      </w:r>
      <w:r w:rsidRPr="00144CE9">
        <w:rPr>
          <w:rFonts w:ascii="Arial Nova" w:hAnsi="Arial Nova"/>
          <w:color w:val="5B9BD5"/>
          <w:sz w:val="26"/>
          <w:szCs w:val="26"/>
        </w:rPr>
        <w:t xml:space="preserve"> on Investment Summary</w:t>
      </w:r>
    </w:p>
    <w:p w14:paraId="190A7835" w14:textId="77777777" w:rsidR="0055539E" w:rsidRDefault="0055539E">
      <w:pPr>
        <w:tabs>
          <w:tab w:val="left" w:pos="1125"/>
        </w:tabs>
      </w:pPr>
    </w:p>
    <w:p w14:paraId="41B248A5" w14:textId="74F6A13B" w:rsidR="0055539E" w:rsidRDefault="00B30FDB" w:rsidP="00500123">
      <w:pPr>
        <w:pStyle w:val="ListParagraph"/>
        <w:numPr>
          <w:ilvl w:val="0"/>
          <w:numId w:val="6"/>
        </w:numPr>
        <w:spacing w:after="120"/>
        <w:contextualSpacing w:val="0"/>
      </w:pPr>
      <w:r>
        <w:t xml:space="preserve">I have included a conditional discount. Final approval by our </w:t>
      </w:r>
      <w:r w:rsidR="009B454E">
        <w:t>Finance Director</w:t>
      </w:r>
      <w:r>
        <w:t xml:space="preserve"> is required. The offer includes:</w:t>
      </w:r>
    </w:p>
    <w:p w14:paraId="6F99AF0A" w14:textId="77777777" w:rsidR="0055539E" w:rsidRPr="00E34BAD" w:rsidRDefault="00B30FDB" w:rsidP="00500123">
      <w:pPr>
        <w:pStyle w:val="ListParagraph"/>
        <w:numPr>
          <w:ilvl w:val="1"/>
          <w:numId w:val="6"/>
        </w:numPr>
        <w:ind w:left="714" w:hanging="357"/>
        <w:contextualSpacing w:val="0"/>
      </w:pPr>
      <w:r w:rsidRPr="00E34BAD">
        <w:t>One-o</w:t>
      </w:r>
      <w:r w:rsidR="00DF4BDE" w:rsidRPr="00E34BAD">
        <w:t xml:space="preserve">ff costs discounted </w:t>
      </w:r>
      <w:r w:rsidR="00DF4BDE" w:rsidRPr="00085BBB">
        <w:t>by ${</w:t>
      </w:r>
      <w:commentRangeStart w:id="121"/>
      <w:proofErr w:type="spellStart"/>
      <w:r w:rsidR="00DF4BDE" w:rsidRPr="00085BBB">
        <w:t>disc_subtotal</w:t>
      </w:r>
      <w:commentRangeEnd w:id="121"/>
      <w:proofErr w:type="spellEnd"/>
      <w:r w:rsidR="00D626F5">
        <w:rPr>
          <w:rStyle w:val="CommentReference"/>
        </w:rPr>
        <w:commentReference w:id="121"/>
      </w:r>
      <w:r w:rsidR="00DF4BDE" w:rsidRPr="00085BBB">
        <w:t>}</w:t>
      </w:r>
      <w:r w:rsidRPr="00085BBB">
        <w:t>%</w:t>
      </w:r>
    </w:p>
    <w:p w14:paraId="75DD0F4F" w14:textId="0E7FDB96" w:rsidR="0055539E" w:rsidRPr="00E34BAD" w:rsidRDefault="00B30FDB" w:rsidP="00500123">
      <w:pPr>
        <w:pStyle w:val="ListParagraph"/>
        <w:numPr>
          <w:ilvl w:val="1"/>
          <w:numId w:val="6"/>
        </w:numPr>
        <w:ind w:left="714" w:hanging="357"/>
        <w:contextualSpacing w:val="0"/>
      </w:pPr>
      <w:r w:rsidRPr="00E34BAD">
        <w:t xml:space="preserve">Ongoing support and maintenance costs discounted </w:t>
      </w:r>
      <w:r w:rsidRPr="00085BBB">
        <w:t xml:space="preserve">by </w:t>
      </w:r>
      <w:r w:rsidR="00DF4BDE" w:rsidRPr="00085BBB">
        <w:rPr>
          <w:lang w:val="en-US"/>
        </w:rPr>
        <w:t>${</w:t>
      </w:r>
      <w:commentRangeStart w:id="123"/>
      <w:proofErr w:type="spellStart"/>
      <w:r w:rsidR="00DF4BDE" w:rsidRPr="00085BBB">
        <w:rPr>
          <w:lang w:val="en-US"/>
        </w:rPr>
        <w:t>disc_maint</w:t>
      </w:r>
      <w:commentRangeEnd w:id="123"/>
      <w:proofErr w:type="spellEnd"/>
      <w:r w:rsidR="00AB7E20">
        <w:rPr>
          <w:rStyle w:val="CommentReference"/>
        </w:rPr>
        <w:commentReference w:id="123"/>
      </w:r>
      <w:r w:rsidR="00DF4BDE" w:rsidRPr="00085BBB">
        <w:rPr>
          <w:lang w:val="en-US"/>
        </w:rPr>
        <w:t>}</w:t>
      </w:r>
      <w:r w:rsidRPr="00085BBB">
        <w:t>%</w:t>
      </w:r>
    </w:p>
    <w:p w14:paraId="5A17D1CC" w14:textId="00E5732A" w:rsidR="00BC6CCC" w:rsidRPr="00085BBB" w:rsidRDefault="00BC6CCC" w:rsidP="00500123">
      <w:pPr>
        <w:pStyle w:val="ListParagraph"/>
        <w:numPr>
          <w:ilvl w:val="1"/>
          <w:numId w:val="6"/>
        </w:numPr>
        <w:ind w:left="714" w:hanging="357"/>
        <w:contextualSpacing w:val="0"/>
      </w:pPr>
      <w:r w:rsidRPr="00E34BAD">
        <w:t xml:space="preserve">Annual subscription fees discounted </w:t>
      </w:r>
      <w:r w:rsidRPr="00085BBB">
        <w:t>by ${</w:t>
      </w:r>
      <w:commentRangeStart w:id="125"/>
      <w:proofErr w:type="spellStart"/>
      <w:r w:rsidRPr="00085BBB">
        <w:t>disc_</w:t>
      </w:r>
      <w:proofErr w:type="gramStart"/>
      <w:r w:rsidRPr="00085BBB">
        <w:t>subs</w:t>
      </w:r>
      <w:proofErr w:type="spellEnd"/>
      <w:r w:rsidRPr="00085BBB">
        <w:t>}</w:t>
      </w:r>
      <w:r w:rsidR="009453D9" w:rsidRPr="00085BBB">
        <w:t>%</w:t>
      </w:r>
      <w:commentRangeEnd w:id="125"/>
      <w:proofErr w:type="gramEnd"/>
      <w:r w:rsidR="00AB7E20">
        <w:rPr>
          <w:rStyle w:val="CommentReference"/>
        </w:rPr>
        <w:commentReference w:id="125"/>
      </w:r>
    </w:p>
    <w:p w14:paraId="3CA1537E" w14:textId="67E5BD59" w:rsidR="0055539E" w:rsidRPr="00E34BAD" w:rsidRDefault="00B30FDB" w:rsidP="00500123">
      <w:pPr>
        <w:pStyle w:val="ListParagraph"/>
        <w:numPr>
          <w:ilvl w:val="1"/>
          <w:numId w:val="6"/>
        </w:numPr>
        <w:ind w:left="714" w:hanging="357"/>
        <w:contextualSpacing w:val="0"/>
      </w:pPr>
      <w:r w:rsidRPr="00E34BAD">
        <w:t xml:space="preserve">A payment plan </w:t>
      </w:r>
      <w:r w:rsidRPr="00085BBB">
        <w:t>over ${</w:t>
      </w:r>
      <w:commentRangeStart w:id="126"/>
      <w:proofErr w:type="spellStart"/>
      <w:r w:rsidRPr="00085BBB">
        <w:t>term_month</w:t>
      </w:r>
      <w:commentRangeEnd w:id="126"/>
      <w:proofErr w:type="spellEnd"/>
      <w:r w:rsidR="00AB7E20">
        <w:rPr>
          <w:rStyle w:val="CommentReference"/>
        </w:rPr>
        <w:commentReference w:id="126"/>
      </w:r>
      <w:r w:rsidRPr="00085BBB">
        <w:t>}</w:t>
      </w:r>
      <w:r w:rsidR="00E37D3E">
        <w:t xml:space="preserve"> </w:t>
      </w:r>
      <w:r w:rsidRPr="00E34BAD">
        <w:t>to minimise cash flow impact on you</w:t>
      </w:r>
    </w:p>
    <w:p w14:paraId="215D9A68" w14:textId="34944042" w:rsidR="004864D7" w:rsidRPr="00E34BAD" w:rsidRDefault="00C40F4E" w:rsidP="00500123">
      <w:pPr>
        <w:pStyle w:val="ListParagraph"/>
        <w:numPr>
          <w:ilvl w:val="1"/>
          <w:numId w:val="6"/>
        </w:numPr>
        <w:ind w:left="714" w:hanging="357"/>
        <w:contextualSpacing w:val="0"/>
      </w:pPr>
      <w:r w:rsidRPr="00085BBB">
        <w:t>${</w:t>
      </w:r>
      <w:commentRangeStart w:id="127"/>
      <w:r w:rsidR="004864D7" w:rsidRPr="00E34BAD">
        <w:t>Upfront payment of Software and Professional</w:t>
      </w:r>
      <w:r w:rsidR="00F338EF" w:rsidRPr="00E34BAD">
        <w:t xml:space="preserve"> Services costs</w:t>
      </w:r>
      <w:r>
        <w:t>}</w:t>
      </w:r>
      <w:commentRangeEnd w:id="127"/>
      <w:r w:rsidR="00AB7E20">
        <w:rPr>
          <w:rStyle w:val="CommentReference"/>
        </w:rPr>
        <w:commentReference w:id="127"/>
      </w:r>
    </w:p>
    <w:p w14:paraId="3AE68097" w14:textId="77777777" w:rsidR="00520A94" w:rsidRPr="00E34BAD" w:rsidRDefault="00520A94" w:rsidP="00520A94">
      <w:pPr>
        <w:pStyle w:val="ListParagraph"/>
        <w:ind w:left="714"/>
        <w:contextualSpacing w:val="0"/>
      </w:pPr>
    </w:p>
    <w:p w14:paraId="140CE41D" w14:textId="6EB6F66B" w:rsidR="0055539E" w:rsidRPr="001D2414" w:rsidRDefault="00B30FDB" w:rsidP="00500123">
      <w:pPr>
        <w:pStyle w:val="ListParagraph"/>
        <w:numPr>
          <w:ilvl w:val="0"/>
          <w:numId w:val="6"/>
        </w:numPr>
        <w:spacing w:after="120"/>
        <w:contextualSpacing w:val="0"/>
      </w:pPr>
      <w:commentRangeStart w:id="128"/>
      <w:r w:rsidRPr="001D2414">
        <w:t xml:space="preserve">Costs after </w:t>
      </w:r>
      <w:commentRangeStart w:id="129"/>
      <w:r w:rsidRPr="001D2414">
        <w:t>${</w:t>
      </w:r>
      <w:proofErr w:type="spellStart"/>
      <w:r w:rsidRPr="001D2414">
        <w:t>term_month</w:t>
      </w:r>
      <w:proofErr w:type="spellEnd"/>
      <w:r w:rsidRPr="001D2414">
        <w:t>}</w:t>
      </w:r>
      <w:commentRangeEnd w:id="129"/>
      <w:r w:rsidR="003524EE" w:rsidRPr="001D2414">
        <w:rPr>
          <w:rStyle w:val="CommentReference"/>
        </w:rPr>
        <w:commentReference w:id="129"/>
      </w:r>
      <w:r w:rsidR="00E37D3E" w:rsidRPr="001D2414">
        <w:t xml:space="preserve"> </w:t>
      </w:r>
      <w:r w:rsidRPr="001D2414">
        <w:t>are for LexisCare Maintenance</w:t>
      </w:r>
      <w:r w:rsidR="00E37D3E" w:rsidRPr="001D2414">
        <w:t xml:space="preserve"> </w:t>
      </w:r>
      <w:r w:rsidRPr="001D2414">
        <w:t>only. The monthly outlay therefore is reduced significantly. Please see “Repayments” for further details.</w:t>
      </w:r>
      <w:commentRangeEnd w:id="128"/>
      <w:r w:rsidR="004A72B4" w:rsidRPr="001D2414">
        <w:rPr>
          <w:rStyle w:val="CommentReference"/>
        </w:rPr>
        <w:commentReference w:id="128"/>
      </w:r>
    </w:p>
    <w:p w14:paraId="4D97F01F" w14:textId="21D6F5C3" w:rsidR="0055539E" w:rsidRDefault="00B30FDB" w:rsidP="00500123">
      <w:pPr>
        <w:pStyle w:val="ListParagraph"/>
        <w:numPr>
          <w:ilvl w:val="0"/>
          <w:numId w:val="6"/>
        </w:numPr>
        <w:spacing w:after="120"/>
        <w:contextualSpacing w:val="0"/>
      </w:pPr>
      <w:r>
        <w:t>All prices exclude GST.</w:t>
      </w:r>
      <w:r w:rsidR="000D3C07">
        <w:t xml:space="preserve"> GST shown separately.</w:t>
      </w:r>
    </w:p>
    <w:p w14:paraId="405D9693" w14:textId="1F4C58D8" w:rsidR="00AB2EE3" w:rsidRPr="002A3A1A" w:rsidRDefault="00F969EA" w:rsidP="00500123">
      <w:pPr>
        <w:pStyle w:val="ListParagraph"/>
        <w:numPr>
          <w:ilvl w:val="0"/>
          <w:numId w:val="6"/>
        </w:numPr>
        <w:spacing w:after="120"/>
        <w:contextualSpacing w:val="0"/>
      </w:pPr>
      <w:r>
        <w:t>Please note, the pricing in this proposal is valid until 5:00pm (</w:t>
      </w:r>
      <w:proofErr w:type="spellStart"/>
      <w:r>
        <w:t>AEST</w:t>
      </w:r>
      <w:proofErr w:type="spellEnd"/>
      <w:r>
        <w:t xml:space="preserve">) on </w:t>
      </w:r>
      <w:commentRangeStart w:id="130"/>
      <w:r w:rsidR="00E34BAD" w:rsidRPr="002A3A1A">
        <w:t>${</w:t>
      </w:r>
      <w:proofErr w:type="spellStart"/>
      <w:r w:rsidR="00E34BAD" w:rsidRPr="002A3A1A">
        <w:t>proposal_expiry_date</w:t>
      </w:r>
      <w:proofErr w:type="spellEnd"/>
      <w:r w:rsidR="00E34BAD" w:rsidRPr="002A3A1A">
        <w:t>}</w:t>
      </w:r>
      <w:commentRangeEnd w:id="130"/>
      <w:r w:rsidR="003524EE">
        <w:rPr>
          <w:rStyle w:val="CommentReference"/>
        </w:rPr>
        <w:commentReference w:id="130"/>
      </w:r>
    </w:p>
    <w:p w14:paraId="751B311A" w14:textId="77777777" w:rsidR="001C108F" w:rsidRDefault="001C108F">
      <w:pPr>
        <w:spacing w:after="160" w:line="259" w:lineRule="auto"/>
        <w:rPr>
          <w:rFonts w:ascii="Lato SemiBold" w:eastAsiaTheme="majorEastAsia" w:hAnsi="Lato SemiBold" w:cstheme="majorBidi"/>
          <w:color w:val="000000" w:themeColor="text1"/>
          <w:sz w:val="32"/>
          <w:szCs w:val="32"/>
        </w:rPr>
      </w:pPr>
      <w:r>
        <w:br w:type="page"/>
      </w:r>
    </w:p>
    <w:p w14:paraId="402AB3EE" w14:textId="77777777" w:rsidR="000728AB" w:rsidRPr="0093318B" w:rsidRDefault="000728AB" w:rsidP="000728AB">
      <w:pPr>
        <w:pStyle w:val="Heading1"/>
      </w:pPr>
      <w:bookmarkStart w:id="131" w:name="_Toc82789098"/>
      <w:bookmarkStart w:id="132" w:name="_Toc83975606"/>
      <w:r w:rsidRPr="0093318B">
        <w:lastRenderedPageBreak/>
        <w:t xml:space="preserve">Optional </w:t>
      </w:r>
      <w:r w:rsidRPr="00051F19">
        <w:t>repayments</w:t>
      </w:r>
      <w:r w:rsidRPr="0093318B">
        <w:t xml:space="preserve"> terms</w:t>
      </w:r>
      <w:bookmarkEnd w:id="131"/>
      <w:bookmarkEnd w:id="132"/>
      <w:r w:rsidRPr="0093318B">
        <w:t xml:space="preserve"> </w:t>
      </w:r>
    </w:p>
    <w:p w14:paraId="414581DC" w14:textId="4D23CEE6" w:rsidR="000728AB" w:rsidRDefault="000728AB" w:rsidP="000728AB">
      <w:pPr>
        <w:ind w:left="360"/>
      </w:pPr>
      <w:commentRangeStart w:id="133"/>
      <w:r>
        <w:t xml:space="preserve">We understand that an upfront payment option can restrict cash flow therefore LexisNexis are happy to offer </w:t>
      </w:r>
      <w:r w:rsidRPr="000728AB">
        <w:t>${</w:t>
      </w:r>
      <w:commentRangeStart w:id="134"/>
      <w:proofErr w:type="spellStart"/>
      <w:r w:rsidRPr="000728AB">
        <w:t>client_name</w:t>
      </w:r>
      <w:commentRangeEnd w:id="134"/>
      <w:proofErr w:type="spellEnd"/>
      <w:r w:rsidR="0023763D">
        <w:rPr>
          <w:rStyle w:val="CommentReference"/>
        </w:rPr>
        <w:commentReference w:id="134"/>
      </w:r>
      <w:r w:rsidRPr="000728AB">
        <w:t>}</w:t>
      </w:r>
      <w:r>
        <w:t xml:space="preserve">the flexibility and convenience of amortising the upfront costs over </w:t>
      </w:r>
      <w:bookmarkStart w:id="135" w:name="_Hlk82686082"/>
      <w:r w:rsidRPr="000728AB">
        <w:t>${</w:t>
      </w:r>
      <w:proofErr w:type="spellStart"/>
      <w:r w:rsidRPr="000728AB">
        <w:t>t</w:t>
      </w:r>
      <w:commentRangeStart w:id="136"/>
      <w:r w:rsidRPr="000728AB">
        <w:t>erm_month</w:t>
      </w:r>
      <w:commentRangeEnd w:id="136"/>
      <w:proofErr w:type="spellEnd"/>
      <w:r w:rsidR="0023763D">
        <w:rPr>
          <w:rStyle w:val="CommentReference"/>
        </w:rPr>
        <w:commentReference w:id="136"/>
      </w:r>
      <w:r w:rsidRPr="000728AB">
        <w:t>}</w:t>
      </w:r>
      <w:bookmarkEnd w:id="135"/>
      <w:r>
        <w:t xml:space="preserve">. </w:t>
      </w:r>
    </w:p>
    <w:p w14:paraId="71C51ABA" w14:textId="319F5538" w:rsidR="00472277" w:rsidRDefault="00472277" w:rsidP="000728AB">
      <w:pPr>
        <w:ind w:left="360"/>
      </w:pPr>
    </w:p>
    <w:p w14:paraId="489524BA" w14:textId="15CB08BF" w:rsidR="00472277" w:rsidRPr="00D443C0" w:rsidRDefault="00472277" w:rsidP="000728AB">
      <w:pPr>
        <w:ind w:left="360"/>
      </w:pPr>
      <w:r w:rsidRPr="00472277">
        <w:t xml:space="preserve">The repayment amounts are equivalent to </w:t>
      </w:r>
      <w:commentRangeStart w:id="137"/>
      <w:r w:rsidR="00FB51DE" w:rsidRPr="00FB51DE">
        <w:rPr>
          <w:b/>
          <w:bCs/>
        </w:rPr>
        <w:t>$</w:t>
      </w:r>
      <w:r w:rsidRPr="00FB51DE">
        <w:rPr>
          <w:b/>
          <w:bCs/>
        </w:rPr>
        <w:t>${</w:t>
      </w:r>
      <w:proofErr w:type="spellStart"/>
      <w:r w:rsidRPr="00FB51DE">
        <w:rPr>
          <w:b/>
          <w:bCs/>
        </w:rPr>
        <w:t>per_month_cost</w:t>
      </w:r>
      <w:commentRangeEnd w:id="137"/>
      <w:proofErr w:type="spellEnd"/>
      <w:r w:rsidR="00C84516">
        <w:rPr>
          <w:rStyle w:val="CommentReference"/>
        </w:rPr>
        <w:commentReference w:id="137"/>
      </w:r>
      <w:r w:rsidRPr="00FB51DE">
        <w:rPr>
          <w:b/>
          <w:bCs/>
        </w:rPr>
        <w:t>}</w:t>
      </w:r>
      <w:r w:rsidRPr="00472277">
        <w:t>per user per month over the fixed term.</w:t>
      </w:r>
    </w:p>
    <w:p w14:paraId="2293AAF1" w14:textId="77777777" w:rsidR="000728AB" w:rsidRDefault="000728AB" w:rsidP="000728AB">
      <w:pPr>
        <w:pStyle w:val="Heading1"/>
        <w:numPr>
          <w:ilvl w:val="0"/>
          <w:numId w:val="0"/>
        </w:numPr>
      </w:pPr>
    </w:p>
    <w:tbl>
      <w:tblPr>
        <w:tblW w:w="7635" w:type="dxa"/>
        <w:tblInd w:w="612" w:type="dxa"/>
        <w:tblLook w:val="04A0" w:firstRow="1" w:lastRow="0" w:firstColumn="1" w:lastColumn="0" w:noHBand="0" w:noVBand="1"/>
      </w:tblPr>
      <w:tblGrid>
        <w:gridCol w:w="1656"/>
        <w:gridCol w:w="2120"/>
        <w:gridCol w:w="2161"/>
        <w:gridCol w:w="2414"/>
      </w:tblGrid>
      <w:tr w:rsidR="000728AB" w:rsidRPr="003140AB" w14:paraId="33969F4E" w14:textId="77777777" w:rsidTr="00925364">
        <w:trPr>
          <w:trHeight w:val="300"/>
        </w:trPr>
        <w:tc>
          <w:tcPr>
            <w:tcW w:w="1656" w:type="dxa"/>
            <w:tcBorders>
              <w:top w:val="nil"/>
              <w:left w:val="nil"/>
              <w:bottom w:val="nil"/>
              <w:right w:val="nil"/>
            </w:tcBorders>
            <w:shd w:val="clear" w:color="auto" w:fill="auto"/>
            <w:noWrap/>
            <w:vAlign w:val="bottom"/>
            <w:hideMark/>
          </w:tcPr>
          <w:p w14:paraId="1611A71C" w14:textId="77777777" w:rsidR="000728AB" w:rsidRPr="008C3171" w:rsidRDefault="000728AB" w:rsidP="00925364">
            <w:pPr>
              <w:rPr>
                <w:rFonts w:eastAsia="Times New Roman" w:cs="Times New Roman"/>
                <w:szCs w:val="20"/>
                <w:lang w:eastAsia="en-AU"/>
              </w:rPr>
            </w:pPr>
          </w:p>
        </w:tc>
        <w:tc>
          <w:tcPr>
            <w:tcW w:w="2120" w:type="dxa"/>
            <w:tcBorders>
              <w:top w:val="nil"/>
              <w:left w:val="nil"/>
              <w:bottom w:val="nil"/>
              <w:right w:val="single" w:sz="4" w:space="0" w:color="auto"/>
            </w:tcBorders>
            <w:shd w:val="clear" w:color="auto" w:fill="auto"/>
            <w:noWrap/>
            <w:vAlign w:val="bottom"/>
            <w:hideMark/>
          </w:tcPr>
          <w:p w14:paraId="3E44A28E" w14:textId="77777777" w:rsidR="000728AB" w:rsidRPr="008C3171" w:rsidRDefault="000728AB" w:rsidP="00925364">
            <w:pPr>
              <w:jc w:val="center"/>
              <w:rPr>
                <w:rFonts w:eastAsia="Times New Roman" w:cs="Calibri"/>
                <w:b/>
                <w:bCs/>
                <w:color w:val="000000"/>
                <w:sz w:val="22"/>
                <w:lang w:eastAsia="en-AU"/>
              </w:rPr>
            </w:pPr>
            <w:commentRangeStart w:id="138"/>
            <w:r w:rsidRPr="008C3171">
              <w:rPr>
                <w:rFonts w:eastAsia="Times New Roman" w:cs="Calibri"/>
                <w:b/>
                <w:bCs/>
                <w:color w:val="000000"/>
                <w:sz w:val="22"/>
                <w:lang w:eastAsia="en-AU"/>
              </w:rPr>
              <w:t>Initial Deposit</w:t>
            </w:r>
          </w:p>
        </w:tc>
        <w:tc>
          <w:tcPr>
            <w:tcW w:w="2161" w:type="dxa"/>
            <w:tcBorders>
              <w:top w:val="nil"/>
              <w:left w:val="nil"/>
              <w:bottom w:val="nil"/>
              <w:right w:val="single" w:sz="4" w:space="0" w:color="auto"/>
            </w:tcBorders>
            <w:shd w:val="clear" w:color="auto" w:fill="auto"/>
            <w:noWrap/>
            <w:vAlign w:val="bottom"/>
            <w:hideMark/>
          </w:tcPr>
          <w:p w14:paraId="6A1D0311" w14:textId="601A57A3" w:rsidR="000728AB" w:rsidRPr="008C3171" w:rsidRDefault="000728AB" w:rsidP="00925364">
            <w:pPr>
              <w:jc w:val="center"/>
              <w:rPr>
                <w:rFonts w:eastAsia="Times New Roman" w:cs="Calibri"/>
                <w:b/>
                <w:bCs/>
                <w:color w:val="000000"/>
                <w:sz w:val="22"/>
                <w:lang w:eastAsia="en-AU"/>
              </w:rPr>
            </w:pPr>
            <w:r w:rsidRPr="008C3171">
              <w:rPr>
                <w:rFonts w:eastAsia="Times New Roman" w:cs="Calibri"/>
                <w:b/>
                <w:bCs/>
                <w:color w:val="000000"/>
                <w:sz w:val="22"/>
                <w:lang w:eastAsia="en-AU"/>
              </w:rPr>
              <w:t>Software + Services</w:t>
            </w:r>
            <w:r w:rsidR="00C868BE">
              <w:rPr>
                <w:rFonts w:eastAsia="Times New Roman" w:cs="Calibri"/>
                <w:b/>
                <w:bCs/>
                <w:color w:val="000000"/>
                <w:sz w:val="22"/>
                <w:lang w:eastAsia="en-AU"/>
              </w:rPr>
              <w:t xml:space="preserve"> </w:t>
            </w:r>
          </w:p>
        </w:tc>
        <w:tc>
          <w:tcPr>
            <w:tcW w:w="1698" w:type="dxa"/>
            <w:tcBorders>
              <w:top w:val="nil"/>
              <w:left w:val="nil"/>
              <w:bottom w:val="nil"/>
              <w:right w:val="nil"/>
            </w:tcBorders>
            <w:shd w:val="clear" w:color="auto" w:fill="auto"/>
            <w:noWrap/>
            <w:vAlign w:val="bottom"/>
            <w:hideMark/>
          </w:tcPr>
          <w:p w14:paraId="760B8913" w14:textId="5647C6B6" w:rsidR="000728AB" w:rsidRPr="008C3171" w:rsidRDefault="000728AB" w:rsidP="00925364">
            <w:pPr>
              <w:jc w:val="center"/>
              <w:rPr>
                <w:rFonts w:eastAsia="Times New Roman" w:cs="Calibri"/>
                <w:b/>
                <w:bCs/>
                <w:color w:val="000000"/>
                <w:sz w:val="22"/>
                <w:lang w:eastAsia="en-AU"/>
              </w:rPr>
            </w:pPr>
            <w:r w:rsidRPr="008C3171">
              <w:rPr>
                <w:rFonts w:eastAsia="Times New Roman" w:cs="Calibri"/>
                <w:b/>
                <w:bCs/>
                <w:color w:val="000000"/>
                <w:sz w:val="22"/>
                <w:lang w:eastAsia="en-AU"/>
              </w:rPr>
              <w:t>LexisCare</w:t>
            </w:r>
            <w:commentRangeEnd w:id="138"/>
            <w:r w:rsidR="00C84516">
              <w:rPr>
                <w:rStyle w:val="CommentReference"/>
              </w:rPr>
              <w:commentReference w:id="138"/>
            </w:r>
          </w:p>
        </w:tc>
      </w:tr>
      <w:tr w:rsidR="000728AB" w:rsidRPr="003140AB" w14:paraId="1A4A0DBF" w14:textId="77777777" w:rsidTr="00925364">
        <w:trPr>
          <w:trHeight w:val="300"/>
        </w:trPr>
        <w:tc>
          <w:tcPr>
            <w:tcW w:w="1656" w:type="dxa"/>
            <w:tcBorders>
              <w:top w:val="nil"/>
              <w:left w:val="nil"/>
              <w:bottom w:val="nil"/>
              <w:right w:val="nil"/>
            </w:tcBorders>
            <w:shd w:val="clear" w:color="auto" w:fill="auto"/>
            <w:noWrap/>
            <w:vAlign w:val="bottom"/>
            <w:hideMark/>
          </w:tcPr>
          <w:p w14:paraId="346A417D" w14:textId="77777777" w:rsidR="000728AB" w:rsidRPr="008C3171" w:rsidRDefault="000728AB" w:rsidP="00925364">
            <w:pPr>
              <w:rPr>
                <w:rFonts w:eastAsia="Times New Roman" w:cs="Calibri"/>
                <w:color w:val="000000"/>
                <w:sz w:val="22"/>
                <w:lang w:eastAsia="en-AU"/>
              </w:rPr>
            </w:pPr>
            <w:r w:rsidRPr="008C3171">
              <w:rPr>
                <w:rFonts w:eastAsia="Times New Roman" w:cs="Calibri"/>
                <w:color w:val="000000"/>
                <w:sz w:val="22"/>
                <w:lang w:eastAsia="en-AU"/>
              </w:rPr>
              <w:t>Year 1</w:t>
            </w:r>
          </w:p>
        </w:tc>
        <w:tc>
          <w:tcPr>
            <w:tcW w:w="2120" w:type="dxa"/>
            <w:tcBorders>
              <w:top w:val="nil"/>
              <w:left w:val="nil"/>
              <w:bottom w:val="nil"/>
              <w:right w:val="single" w:sz="4" w:space="0" w:color="auto"/>
            </w:tcBorders>
            <w:shd w:val="clear" w:color="auto" w:fill="auto"/>
            <w:noWrap/>
            <w:vAlign w:val="center"/>
            <w:hideMark/>
          </w:tcPr>
          <w:p w14:paraId="6B5F1D31" w14:textId="10C0C181" w:rsidR="000728AB" w:rsidRPr="000728AB" w:rsidRDefault="000728AB" w:rsidP="00925364">
            <w:pPr>
              <w:jc w:val="right"/>
              <w:rPr>
                <w:rFonts w:eastAsia="Times New Roman" w:cs="Calibri"/>
                <w:color w:val="000000"/>
                <w:sz w:val="22"/>
                <w:lang w:eastAsia="en-AU"/>
              </w:rPr>
            </w:pPr>
            <w:r w:rsidRPr="000728AB">
              <w:rPr>
                <w:rFonts w:eastAsia="Times New Roman" w:cs="Calibri"/>
                <w:color w:val="000000"/>
                <w:sz w:val="22"/>
                <w:lang w:eastAsia="en-AU"/>
              </w:rPr>
              <w:t>$</w:t>
            </w:r>
            <w:commentRangeStart w:id="139"/>
            <w:r w:rsidRPr="000728AB">
              <w:rPr>
                <w:rFonts w:eastAsia="Times New Roman" w:cs="Calibri"/>
                <w:color w:val="000000"/>
                <w:sz w:val="22"/>
                <w:lang w:eastAsia="en-AU"/>
              </w:rPr>
              <w:t>{</w:t>
            </w:r>
            <w:proofErr w:type="spellStart"/>
            <w:r w:rsidR="00925364">
              <w:rPr>
                <w:rFonts w:eastAsia="Times New Roman" w:cs="Calibri"/>
                <w:color w:val="000000"/>
                <w:sz w:val="22"/>
                <w:lang w:eastAsia="en-AU"/>
              </w:rPr>
              <w:t>initial</w:t>
            </w:r>
            <w:r w:rsidRPr="000728AB">
              <w:rPr>
                <w:rFonts w:eastAsia="Times New Roman" w:cs="Calibri"/>
                <w:color w:val="000000"/>
                <w:sz w:val="22"/>
                <w:lang w:eastAsia="en-AU"/>
              </w:rPr>
              <w:t>_</w:t>
            </w:r>
            <w:r w:rsidR="00925364">
              <w:rPr>
                <w:rFonts w:eastAsia="Times New Roman" w:cs="Calibri"/>
                <w:color w:val="000000"/>
                <w:sz w:val="22"/>
                <w:lang w:eastAsia="en-AU"/>
              </w:rPr>
              <w:t>pay</w:t>
            </w:r>
            <w:proofErr w:type="spellEnd"/>
            <w:r w:rsidRPr="000728AB">
              <w:rPr>
                <w:rFonts w:eastAsia="Times New Roman" w:cs="Calibri"/>
                <w:color w:val="000000"/>
                <w:sz w:val="22"/>
                <w:lang w:eastAsia="en-AU"/>
              </w:rPr>
              <w:t>}</w:t>
            </w:r>
            <w:commentRangeEnd w:id="139"/>
            <w:r w:rsidR="00C84516">
              <w:rPr>
                <w:rStyle w:val="CommentReference"/>
              </w:rPr>
              <w:commentReference w:id="139"/>
            </w:r>
          </w:p>
        </w:tc>
        <w:tc>
          <w:tcPr>
            <w:tcW w:w="2161" w:type="dxa"/>
            <w:tcBorders>
              <w:top w:val="nil"/>
              <w:left w:val="nil"/>
              <w:bottom w:val="nil"/>
              <w:right w:val="single" w:sz="4" w:space="0" w:color="auto"/>
            </w:tcBorders>
            <w:shd w:val="clear" w:color="auto" w:fill="auto"/>
            <w:noWrap/>
            <w:vAlign w:val="center"/>
            <w:hideMark/>
          </w:tcPr>
          <w:p w14:paraId="3AEFD743" w14:textId="7CDC0A3B" w:rsidR="000728AB" w:rsidRPr="000728AB" w:rsidRDefault="000728AB" w:rsidP="00925364">
            <w:pPr>
              <w:jc w:val="right"/>
              <w:rPr>
                <w:rFonts w:eastAsia="Times New Roman" w:cs="Calibri"/>
                <w:color w:val="000000"/>
                <w:sz w:val="22"/>
                <w:lang w:eastAsia="en-AU"/>
              </w:rPr>
            </w:pPr>
            <w:r w:rsidRPr="000728AB">
              <w:rPr>
                <w:rFonts w:eastAsia="Times New Roman" w:cs="Calibri"/>
                <w:color w:val="000000"/>
                <w:sz w:val="22"/>
                <w:lang w:eastAsia="en-AU"/>
              </w:rPr>
              <w:t>$</w:t>
            </w:r>
            <w:r w:rsidR="00925364">
              <w:rPr>
                <w:rFonts w:eastAsia="Times New Roman" w:cs="Calibri"/>
                <w:color w:val="000000"/>
                <w:sz w:val="22"/>
                <w:lang w:eastAsia="en-AU"/>
              </w:rPr>
              <w:t>{</w:t>
            </w:r>
            <w:commentRangeStart w:id="140"/>
            <w:r w:rsidR="00925364">
              <w:rPr>
                <w:rFonts w:eastAsia="Times New Roman" w:cs="Calibri"/>
                <w:color w:val="000000"/>
                <w:sz w:val="22"/>
                <w:lang w:eastAsia="en-AU"/>
              </w:rPr>
              <w:t>month12</w:t>
            </w:r>
            <w:commentRangeEnd w:id="140"/>
            <w:r w:rsidR="00C84516">
              <w:rPr>
                <w:rStyle w:val="CommentReference"/>
              </w:rPr>
              <w:commentReference w:id="140"/>
            </w:r>
            <w:r w:rsidRPr="000728AB">
              <w:rPr>
                <w:rFonts w:eastAsia="Times New Roman" w:cs="Calibri"/>
                <w:color w:val="000000"/>
                <w:sz w:val="22"/>
                <w:lang w:eastAsia="en-AU"/>
              </w:rPr>
              <w:t>}</w:t>
            </w:r>
          </w:p>
        </w:tc>
        <w:tc>
          <w:tcPr>
            <w:tcW w:w="1698" w:type="dxa"/>
            <w:tcBorders>
              <w:top w:val="nil"/>
              <w:left w:val="nil"/>
              <w:bottom w:val="nil"/>
              <w:right w:val="nil"/>
            </w:tcBorders>
            <w:shd w:val="clear" w:color="auto" w:fill="auto"/>
            <w:noWrap/>
            <w:vAlign w:val="center"/>
            <w:hideMark/>
          </w:tcPr>
          <w:p w14:paraId="1E2205ED" w14:textId="246E7634" w:rsidR="000728AB" w:rsidRPr="000728AB" w:rsidRDefault="000728AB" w:rsidP="00925364">
            <w:pPr>
              <w:jc w:val="right"/>
              <w:rPr>
                <w:rFonts w:eastAsia="Times New Roman" w:cs="Calibri"/>
                <w:color w:val="000000"/>
                <w:sz w:val="22"/>
                <w:lang w:eastAsia="en-AU"/>
              </w:rPr>
            </w:pPr>
            <w:commentRangeStart w:id="141"/>
            <w:r w:rsidRPr="000728AB">
              <w:rPr>
                <w:rFonts w:eastAsia="Times New Roman" w:cs="Calibri"/>
                <w:color w:val="000000"/>
                <w:sz w:val="22"/>
                <w:lang w:eastAsia="en-AU"/>
              </w:rPr>
              <w:t>$</w:t>
            </w:r>
            <w:r w:rsidR="00925364">
              <w:rPr>
                <w:rFonts w:eastAsia="Times New Roman" w:cs="Calibri"/>
                <w:color w:val="000000"/>
                <w:sz w:val="22"/>
                <w:lang w:eastAsia="en-AU"/>
              </w:rPr>
              <w:t>{lexis12_month</w:t>
            </w:r>
            <w:r w:rsidRPr="000728AB">
              <w:rPr>
                <w:rFonts w:eastAsia="Times New Roman" w:cs="Calibri"/>
                <w:color w:val="000000"/>
                <w:sz w:val="22"/>
                <w:lang w:eastAsia="en-AU"/>
              </w:rPr>
              <w:t>}</w:t>
            </w:r>
            <w:commentRangeEnd w:id="141"/>
            <w:r w:rsidR="00C84516">
              <w:rPr>
                <w:rStyle w:val="CommentReference"/>
              </w:rPr>
              <w:commentReference w:id="141"/>
            </w:r>
          </w:p>
        </w:tc>
      </w:tr>
      <w:tr w:rsidR="000728AB" w:rsidRPr="003140AB" w14:paraId="3CABE1A4" w14:textId="77777777" w:rsidTr="00925364">
        <w:trPr>
          <w:trHeight w:val="300"/>
        </w:trPr>
        <w:tc>
          <w:tcPr>
            <w:tcW w:w="1656" w:type="dxa"/>
            <w:tcBorders>
              <w:top w:val="nil"/>
              <w:left w:val="nil"/>
              <w:bottom w:val="nil"/>
              <w:right w:val="nil"/>
            </w:tcBorders>
            <w:shd w:val="clear" w:color="auto" w:fill="auto"/>
            <w:noWrap/>
            <w:vAlign w:val="bottom"/>
            <w:hideMark/>
          </w:tcPr>
          <w:p w14:paraId="25FE1827" w14:textId="77777777" w:rsidR="000728AB" w:rsidRPr="008C3171" w:rsidRDefault="000728AB" w:rsidP="00925364">
            <w:pPr>
              <w:rPr>
                <w:rFonts w:eastAsia="Times New Roman" w:cs="Calibri"/>
                <w:color w:val="000000"/>
                <w:sz w:val="22"/>
                <w:lang w:eastAsia="en-AU"/>
              </w:rPr>
            </w:pPr>
            <w:r w:rsidRPr="008C3171">
              <w:rPr>
                <w:rFonts w:eastAsia="Times New Roman" w:cs="Calibri"/>
                <w:color w:val="000000"/>
                <w:sz w:val="22"/>
                <w:lang w:eastAsia="en-AU"/>
              </w:rPr>
              <w:t>Year 2</w:t>
            </w:r>
          </w:p>
        </w:tc>
        <w:tc>
          <w:tcPr>
            <w:tcW w:w="2120" w:type="dxa"/>
            <w:tcBorders>
              <w:top w:val="nil"/>
              <w:left w:val="nil"/>
              <w:bottom w:val="nil"/>
              <w:right w:val="single" w:sz="4" w:space="0" w:color="auto"/>
            </w:tcBorders>
            <w:shd w:val="clear" w:color="auto" w:fill="auto"/>
            <w:noWrap/>
            <w:vAlign w:val="center"/>
            <w:hideMark/>
          </w:tcPr>
          <w:p w14:paraId="1FF159C0" w14:textId="77777777" w:rsidR="000728AB" w:rsidRPr="000728AB" w:rsidRDefault="000728AB" w:rsidP="00925364">
            <w:pPr>
              <w:jc w:val="right"/>
              <w:rPr>
                <w:rFonts w:eastAsia="Times New Roman" w:cs="Calibri"/>
                <w:color w:val="000000"/>
                <w:sz w:val="22"/>
                <w:lang w:eastAsia="en-AU"/>
              </w:rPr>
            </w:pPr>
            <w:r w:rsidRPr="000728AB">
              <w:rPr>
                <w:rFonts w:eastAsia="Times New Roman" w:cs="Calibri"/>
                <w:color w:val="000000"/>
                <w:sz w:val="22"/>
                <w:lang w:eastAsia="en-AU"/>
              </w:rPr>
              <w:t>0</w:t>
            </w:r>
          </w:p>
        </w:tc>
        <w:tc>
          <w:tcPr>
            <w:tcW w:w="2161" w:type="dxa"/>
            <w:tcBorders>
              <w:top w:val="nil"/>
              <w:left w:val="nil"/>
              <w:bottom w:val="nil"/>
              <w:right w:val="single" w:sz="4" w:space="0" w:color="auto"/>
            </w:tcBorders>
            <w:shd w:val="clear" w:color="auto" w:fill="auto"/>
            <w:noWrap/>
            <w:vAlign w:val="center"/>
            <w:hideMark/>
          </w:tcPr>
          <w:p w14:paraId="090CDC77" w14:textId="229DC61E" w:rsidR="000728AB" w:rsidRPr="000728AB" w:rsidRDefault="000728AB" w:rsidP="00925364">
            <w:pPr>
              <w:jc w:val="right"/>
              <w:rPr>
                <w:rFonts w:eastAsia="Times New Roman" w:cs="Calibri"/>
                <w:color w:val="000000"/>
                <w:sz w:val="22"/>
                <w:lang w:eastAsia="en-AU"/>
              </w:rPr>
            </w:pPr>
            <w:commentRangeStart w:id="142"/>
            <w:r w:rsidRPr="000728AB">
              <w:rPr>
                <w:rFonts w:eastAsia="Times New Roman" w:cs="Calibri"/>
                <w:color w:val="000000"/>
                <w:sz w:val="22"/>
                <w:lang w:eastAsia="en-AU"/>
              </w:rPr>
              <w:t>$</w:t>
            </w:r>
            <w:r w:rsidR="00925364">
              <w:rPr>
                <w:rFonts w:eastAsia="Times New Roman" w:cs="Calibri"/>
                <w:color w:val="000000"/>
                <w:sz w:val="22"/>
                <w:lang w:eastAsia="en-AU"/>
              </w:rPr>
              <w:t>{month24</w:t>
            </w:r>
            <w:r w:rsidRPr="000728AB">
              <w:rPr>
                <w:rFonts w:eastAsia="Times New Roman" w:cs="Calibri"/>
                <w:color w:val="000000"/>
                <w:sz w:val="22"/>
                <w:lang w:eastAsia="en-AU"/>
              </w:rPr>
              <w:t>}</w:t>
            </w:r>
            <w:commentRangeEnd w:id="142"/>
            <w:r w:rsidR="00C84516">
              <w:rPr>
                <w:rStyle w:val="CommentReference"/>
              </w:rPr>
              <w:commentReference w:id="142"/>
            </w:r>
          </w:p>
        </w:tc>
        <w:tc>
          <w:tcPr>
            <w:tcW w:w="1698" w:type="dxa"/>
            <w:tcBorders>
              <w:top w:val="nil"/>
              <w:left w:val="nil"/>
              <w:bottom w:val="nil"/>
              <w:right w:val="nil"/>
            </w:tcBorders>
            <w:shd w:val="clear" w:color="auto" w:fill="auto"/>
            <w:noWrap/>
            <w:vAlign w:val="center"/>
            <w:hideMark/>
          </w:tcPr>
          <w:p w14:paraId="4D72802B" w14:textId="551728F2" w:rsidR="000728AB" w:rsidRPr="000728AB" w:rsidRDefault="000728AB" w:rsidP="00925364">
            <w:pPr>
              <w:jc w:val="right"/>
              <w:rPr>
                <w:rFonts w:eastAsia="Times New Roman" w:cs="Calibri"/>
                <w:color w:val="000000"/>
                <w:sz w:val="22"/>
                <w:lang w:eastAsia="en-AU"/>
              </w:rPr>
            </w:pPr>
            <w:commentRangeStart w:id="143"/>
            <w:r w:rsidRPr="000728AB">
              <w:rPr>
                <w:rFonts w:eastAsia="Times New Roman" w:cs="Calibri"/>
                <w:color w:val="000000"/>
                <w:sz w:val="22"/>
                <w:lang w:eastAsia="en-AU"/>
              </w:rPr>
              <w:t>$</w:t>
            </w:r>
            <w:r w:rsidR="00925364">
              <w:rPr>
                <w:rFonts w:eastAsia="Times New Roman" w:cs="Calibri"/>
                <w:color w:val="000000"/>
                <w:sz w:val="22"/>
                <w:lang w:eastAsia="en-AU"/>
              </w:rPr>
              <w:t>{lexis24</w:t>
            </w:r>
            <w:r w:rsidRPr="000728AB">
              <w:rPr>
                <w:rFonts w:eastAsia="Times New Roman" w:cs="Calibri"/>
                <w:color w:val="000000"/>
                <w:sz w:val="22"/>
                <w:lang w:eastAsia="en-AU"/>
              </w:rPr>
              <w:t>_</w:t>
            </w:r>
            <w:r w:rsidR="00925364">
              <w:rPr>
                <w:rFonts w:eastAsia="Times New Roman" w:cs="Calibri"/>
                <w:color w:val="000000"/>
                <w:sz w:val="22"/>
                <w:lang w:eastAsia="en-AU"/>
              </w:rPr>
              <w:t>month</w:t>
            </w:r>
            <w:r w:rsidRPr="000728AB">
              <w:rPr>
                <w:rFonts w:eastAsia="Times New Roman" w:cs="Calibri"/>
                <w:color w:val="000000"/>
                <w:sz w:val="22"/>
                <w:lang w:eastAsia="en-AU"/>
              </w:rPr>
              <w:t>}</w:t>
            </w:r>
            <w:commentRangeEnd w:id="143"/>
            <w:r w:rsidR="00C84516">
              <w:rPr>
                <w:rStyle w:val="CommentReference"/>
              </w:rPr>
              <w:commentReference w:id="143"/>
            </w:r>
          </w:p>
        </w:tc>
      </w:tr>
      <w:tr w:rsidR="000728AB" w:rsidRPr="003140AB" w14:paraId="2843558E" w14:textId="77777777" w:rsidTr="00925364">
        <w:trPr>
          <w:trHeight w:val="300"/>
        </w:trPr>
        <w:tc>
          <w:tcPr>
            <w:tcW w:w="1656" w:type="dxa"/>
            <w:tcBorders>
              <w:top w:val="nil"/>
              <w:left w:val="nil"/>
              <w:bottom w:val="nil"/>
              <w:right w:val="nil"/>
            </w:tcBorders>
            <w:shd w:val="clear" w:color="auto" w:fill="auto"/>
            <w:noWrap/>
            <w:vAlign w:val="bottom"/>
            <w:hideMark/>
          </w:tcPr>
          <w:p w14:paraId="28FC1943" w14:textId="77777777" w:rsidR="000728AB" w:rsidRPr="008C3171" w:rsidRDefault="000728AB" w:rsidP="00925364">
            <w:pPr>
              <w:rPr>
                <w:rFonts w:eastAsia="Times New Roman" w:cs="Calibri"/>
                <w:color w:val="000000"/>
                <w:sz w:val="22"/>
                <w:lang w:eastAsia="en-AU"/>
              </w:rPr>
            </w:pPr>
            <w:r w:rsidRPr="008C3171">
              <w:rPr>
                <w:rFonts w:eastAsia="Times New Roman" w:cs="Calibri"/>
                <w:color w:val="000000"/>
                <w:sz w:val="22"/>
                <w:lang w:eastAsia="en-AU"/>
              </w:rPr>
              <w:t>Year 3</w:t>
            </w:r>
          </w:p>
        </w:tc>
        <w:tc>
          <w:tcPr>
            <w:tcW w:w="2120" w:type="dxa"/>
            <w:tcBorders>
              <w:top w:val="nil"/>
              <w:left w:val="nil"/>
              <w:bottom w:val="nil"/>
              <w:right w:val="single" w:sz="4" w:space="0" w:color="auto"/>
            </w:tcBorders>
            <w:shd w:val="clear" w:color="auto" w:fill="auto"/>
            <w:noWrap/>
            <w:vAlign w:val="center"/>
            <w:hideMark/>
          </w:tcPr>
          <w:p w14:paraId="6A61DA28" w14:textId="77777777" w:rsidR="000728AB" w:rsidRPr="000728AB" w:rsidRDefault="000728AB" w:rsidP="00925364">
            <w:pPr>
              <w:jc w:val="right"/>
              <w:rPr>
                <w:rFonts w:eastAsia="Times New Roman" w:cs="Calibri"/>
                <w:color w:val="000000"/>
                <w:sz w:val="22"/>
                <w:lang w:eastAsia="en-AU"/>
              </w:rPr>
            </w:pPr>
            <w:r w:rsidRPr="000728AB">
              <w:rPr>
                <w:rFonts w:eastAsia="Times New Roman" w:cs="Calibri"/>
                <w:color w:val="000000"/>
                <w:sz w:val="22"/>
                <w:lang w:eastAsia="en-AU"/>
              </w:rPr>
              <w:t>0</w:t>
            </w:r>
          </w:p>
        </w:tc>
        <w:tc>
          <w:tcPr>
            <w:tcW w:w="2161" w:type="dxa"/>
            <w:tcBorders>
              <w:top w:val="nil"/>
              <w:left w:val="nil"/>
              <w:bottom w:val="nil"/>
              <w:right w:val="single" w:sz="4" w:space="0" w:color="auto"/>
            </w:tcBorders>
            <w:shd w:val="clear" w:color="auto" w:fill="auto"/>
            <w:noWrap/>
            <w:vAlign w:val="center"/>
            <w:hideMark/>
          </w:tcPr>
          <w:p w14:paraId="46FB20EC" w14:textId="43D995DD" w:rsidR="000728AB" w:rsidRPr="000728AB" w:rsidRDefault="000728AB" w:rsidP="00925364">
            <w:pPr>
              <w:jc w:val="right"/>
              <w:rPr>
                <w:rFonts w:eastAsia="Times New Roman" w:cs="Calibri"/>
                <w:color w:val="000000"/>
                <w:sz w:val="22"/>
                <w:lang w:eastAsia="en-AU"/>
              </w:rPr>
            </w:pPr>
            <w:commentRangeStart w:id="144"/>
            <w:r w:rsidRPr="000728AB">
              <w:rPr>
                <w:rFonts w:eastAsia="Times New Roman" w:cs="Calibri"/>
                <w:color w:val="000000"/>
                <w:sz w:val="22"/>
                <w:lang w:eastAsia="en-AU"/>
              </w:rPr>
              <w:t>$</w:t>
            </w:r>
            <w:r w:rsidR="00925364">
              <w:rPr>
                <w:rFonts w:eastAsia="Times New Roman" w:cs="Calibri"/>
                <w:color w:val="000000"/>
                <w:sz w:val="22"/>
                <w:lang w:eastAsia="en-AU"/>
              </w:rPr>
              <w:t>{month</w:t>
            </w:r>
            <w:r w:rsidRPr="000728AB">
              <w:rPr>
                <w:rFonts w:eastAsia="Times New Roman" w:cs="Calibri"/>
                <w:color w:val="000000"/>
                <w:sz w:val="22"/>
                <w:lang w:eastAsia="en-AU"/>
              </w:rPr>
              <w:t>3</w:t>
            </w:r>
            <w:r w:rsidR="00925364">
              <w:rPr>
                <w:rFonts w:eastAsia="Times New Roman" w:cs="Calibri"/>
                <w:color w:val="000000"/>
                <w:sz w:val="22"/>
                <w:lang w:eastAsia="en-AU"/>
              </w:rPr>
              <w:t>6</w:t>
            </w:r>
            <w:r w:rsidRPr="000728AB">
              <w:rPr>
                <w:rFonts w:eastAsia="Times New Roman" w:cs="Calibri"/>
                <w:color w:val="000000"/>
                <w:sz w:val="22"/>
                <w:lang w:eastAsia="en-AU"/>
              </w:rPr>
              <w:t>}</w:t>
            </w:r>
            <w:commentRangeEnd w:id="144"/>
            <w:r w:rsidR="00C84516">
              <w:rPr>
                <w:rStyle w:val="CommentReference"/>
              </w:rPr>
              <w:commentReference w:id="144"/>
            </w:r>
          </w:p>
        </w:tc>
        <w:tc>
          <w:tcPr>
            <w:tcW w:w="1698" w:type="dxa"/>
            <w:tcBorders>
              <w:top w:val="nil"/>
              <w:left w:val="nil"/>
              <w:bottom w:val="nil"/>
              <w:right w:val="nil"/>
            </w:tcBorders>
            <w:shd w:val="clear" w:color="auto" w:fill="auto"/>
            <w:noWrap/>
            <w:vAlign w:val="center"/>
            <w:hideMark/>
          </w:tcPr>
          <w:p w14:paraId="2B2AE942" w14:textId="23CE31C4" w:rsidR="000728AB" w:rsidRPr="000728AB" w:rsidRDefault="000728AB" w:rsidP="00925364">
            <w:pPr>
              <w:jc w:val="right"/>
              <w:rPr>
                <w:rFonts w:eastAsia="Times New Roman" w:cs="Calibri"/>
                <w:color w:val="000000"/>
                <w:sz w:val="22"/>
                <w:lang w:eastAsia="en-AU"/>
              </w:rPr>
            </w:pPr>
            <w:commentRangeStart w:id="145"/>
            <w:r w:rsidRPr="000728AB">
              <w:rPr>
                <w:rFonts w:eastAsia="Times New Roman" w:cs="Calibri"/>
                <w:color w:val="000000"/>
                <w:sz w:val="22"/>
                <w:lang w:eastAsia="en-AU"/>
              </w:rPr>
              <w:t>$</w:t>
            </w:r>
            <w:r w:rsidR="00925364">
              <w:rPr>
                <w:rFonts w:eastAsia="Times New Roman" w:cs="Calibri"/>
                <w:color w:val="000000"/>
                <w:sz w:val="22"/>
                <w:lang w:eastAsia="en-AU"/>
              </w:rPr>
              <w:t>{lexis36</w:t>
            </w:r>
            <w:r w:rsidRPr="000728AB">
              <w:rPr>
                <w:rFonts w:eastAsia="Times New Roman" w:cs="Calibri"/>
                <w:color w:val="000000"/>
                <w:sz w:val="22"/>
                <w:lang w:eastAsia="en-AU"/>
              </w:rPr>
              <w:t>_</w:t>
            </w:r>
            <w:r w:rsidR="00925364">
              <w:rPr>
                <w:rFonts w:eastAsia="Times New Roman" w:cs="Calibri"/>
                <w:color w:val="000000"/>
                <w:sz w:val="22"/>
                <w:lang w:eastAsia="en-AU"/>
              </w:rPr>
              <w:t>month</w:t>
            </w:r>
            <w:r w:rsidRPr="000728AB">
              <w:rPr>
                <w:rFonts w:eastAsia="Times New Roman" w:cs="Calibri"/>
                <w:color w:val="000000"/>
                <w:sz w:val="22"/>
                <w:lang w:eastAsia="en-AU"/>
              </w:rPr>
              <w:t>}</w:t>
            </w:r>
            <w:commentRangeEnd w:id="145"/>
            <w:r w:rsidR="00C84516">
              <w:rPr>
                <w:rStyle w:val="CommentReference"/>
              </w:rPr>
              <w:commentReference w:id="145"/>
            </w:r>
          </w:p>
        </w:tc>
      </w:tr>
      <w:tr w:rsidR="00925364" w:rsidRPr="003140AB" w14:paraId="437212C4" w14:textId="77777777" w:rsidTr="00925364">
        <w:trPr>
          <w:trHeight w:val="300"/>
        </w:trPr>
        <w:tc>
          <w:tcPr>
            <w:tcW w:w="1656" w:type="dxa"/>
            <w:tcBorders>
              <w:top w:val="nil"/>
              <w:left w:val="nil"/>
              <w:bottom w:val="nil"/>
              <w:right w:val="nil"/>
            </w:tcBorders>
            <w:shd w:val="clear" w:color="auto" w:fill="auto"/>
            <w:noWrap/>
            <w:vAlign w:val="bottom"/>
          </w:tcPr>
          <w:p w14:paraId="1914869C" w14:textId="014CB5D2" w:rsidR="00925364" w:rsidRPr="008C3171" w:rsidRDefault="00925364" w:rsidP="00925364">
            <w:pPr>
              <w:rPr>
                <w:rFonts w:eastAsia="Times New Roman" w:cs="Calibri"/>
                <w:color w:val="000000"/>
                <w:sz w:val="22"/>
                <w:lang w:eastAsia="en-AU"/>
              </w:rPr>
            </w:pPr>
            <w:r>
              <w:rPr>
                <w:rFonts w:eastAsia="Times New Roman" w:cs="Calibri"/>
                <w:color w:val="000000"/>
                <w:sz w:val="22"/>
                <w:lang w:eastAsia="en-AU"/>
              </w:rPr>
              <w:t>Year 4</w:t>
            </w:r>
          </w:p>
        </w:tc>
        <w:tc>
          <w:tcPr>
            <w:tcW w:w="2120" w:type="dxa"/>
            <w:tcBorders>
              <w:top w:val="nil"/>
              <w:left w:val="nil"/>
              <w:bottom w:val="nil"/>
              <w:right w:val="single" w:sz="4" w:space="0" w:color="auto"/>
            </w:tcBorders>
            <w:shd w:val="clear" w:color="auto" w:fill="auto"/>
            <w:noWrap/>
            <w:vAlign w:val="center"/>
          </w:tcPr>
          <w:p w14:paraId="437CD87A" w14:textId="76E7F9E0" w:rsidR="00925364" w:rsidRPr="000728AB" w:rsidRDefault="00925364" w:rsidP="00925364">
            <w:pPr>
              <w:jc w:val="right"/>
              <w:rPr>
                <w:rFonts w:eastAsia="Times New Roman" w:cs="Calibri"/>
                <w:color w:val="000000"/>
                <w:sz w:val="22"/>
                <w:lang w:eastAsia="en-AU"/>
              </w:rPr>
            </w:pPr>
            <w:r>
              <w:rPr>
                <w:rFonts w:eastAsia="Times New Roman" w:cs="Calibri"/>
                <w:color w:val="000000"/>
                <w:sz w:val="22"/>
                <w:lang w:eastAsia="en-AU"/>
              </w:rPr>
              <w:t>0</w:t>
            </w:r>
          </w:p>
        </w:tc>
        <w:tc>
          <w:tcPr>
            <w:tcW w:w="2161" w:type="dxa"/>
            <w:tcBorders>
              <w:top w:val="nil"/>
              <w:left w:val="nil"/>
              <w:bottom w:val="nil"/>
              <w:right w:val="single" w:sz="4" w:space="0" w:color="auto"/>
            </w:tcBorders>
            <w:shd w:val="clear" w:color="auto" w:fill="auto"/>
            <w:noWrap/>
            <w:vAlign w:val="center"/>
          </w:tcPr>
          <w:p w14:paraId="278996F0" w14:textId="4C3CB86A" w:rsidR="00925364" w:rsidRPr="000728AB" w:rsidRDefault="00925364" w:rsidP="00925364">
            <w:pPr>
              <w:jc w:val="right"/>
              <w:rPr>
                <w:rFonts w:eastAsia="Times New Roman" w:cs="Calibri"/>
                <w:color w:val="000000"/>
                <w:sz w:val="22"/>
                <w:lang w:eastAsia="en-AU"/>
              </w:rPr>
            </w:pPr>
            <w:commentRangeStart w:id="146"/>
            <w:r>
              <w:rPr>
                <w:rFonts w:eastAsia="Times New Roman" w:cs="Calibri"/>
                <w:color w:val="000000"/>
                <w:sz w:val="22"/>
                <w:lang w:eastAsia="en-AU"/>
              </w:rPr>
              <w:t>${month48}</w:t>
            </w:r>
            <w:commentRangeEnd w:id="146"/>
            <w:r w:rsidR="00C84516">
              <w:rPr>
                <w:rStyle w:val="CommentReference"/>
              </w:rPr>
              <w:commentReference w:id="146"/>
            </w:r>
          </w:p>
        </w:tc>
        <w:tc>
          <w:tcPr>
            <w:tcW w:w="1698" w:type="dxa"/>
            <w:tcBorders>
              <w:top w:val="nil"/>
              <w:left w:val="nil"/>
              <w:bottom w:val="nil"/>
              <w:right w:val="nil"/>
            </w:tcBorders>
            <w:shd w:val="clear" w:color="auto" w:fill="auto"/>
            <w:noWrap/>
            <w:vAlign w:val="center"/>
          </w:tcPr>
          <w:p w14:paraId="64704E20" w14:textId="4B60705D" w:rsidR="00925364" w:rsidRPr="000728AB" w:rsidRDefault="00925364" w:rsidP="00925364">
            <w:pPr>
              <w:jc w:val="right"/>
              <w:rPr>
                <w:rFonts w:eastAsia="Times New Roman" w:cs="Calibri"/>
                <w:color w:val="000000"/>
                <w:sz w:val="22"/>
                <w:lang w:eastAsia="en-AU"/>
              </w:rPr>
            </w:pPr>
            <w:commentRangeStart w:id="147"/>
            <w:r>
              <w:rPr>
                <w:rFonts w:eastAsia="Times New Roman" w:cs="Calibri"/>
                <w:color w:val="000000"/>
                <w:sz w:val="22"/>
                <w:lang w:eastAsia="en-AU"/>
              </w:rPr>
              <w:t>${lexis48_month}</w:t>
            </w:r>
            <w:commentRangeEnd w:id="147"/>
            <w:r w:rsidR="00C84516">
              <w:rPr>
                <w:rStyle w:val="CommentReference"/>
              </w:rPr>
              <w:commentReference w:id="147"/>
            </w:r>
          </w:p>
        </w:tc>
      </w:tr>
      <w:tr w:rsidR="00925364" w:rsidRPr="003140AB" w14:paraId="43C37DD6" w14:textId="77777777" w:rsidTr="00925364">
        <w:trPr>
          <w:trHeight w:val="300"/>
        </w:trPr>
        <w:tc>
          <w:tcPr>
            <w:tcW w:w="1656" w:type="dxa"/>
            <w:tcBorders>
              <w:top w:val="nil"/>
              <w:left w:val="nil"/>
              <w:bottom w:val="nil"/>
              <w:right w:val="nil"/>
            </w:tcBorders>
            <w:shd w:val="clear" w:color="auto" w:fill="auto"/>
            <w:noWrap/>
            <w:vAlign w:val="bottom"/>
          </w:tcPr>
          <w:p w14:paraId="18AA6E14" w14:textId="1141087C" w:rsidR="00925364" w:rsidRPr="008C3171" w:rsidRDefault="00925364" w:rsidP="00925364">
            <w:pPr>
              <w:rPr>
                <w:rFonts w:eastAsia="Times New Roman" w:cs="Calibri"/>
                <w:color w:val="000000"/>
                <w:sz w:val="22"/>
                <w:lang w:eastAsia="en-AU"/>
              </w:rPr>
            </w:pPr>
            <w:r>
              <w:rPr>
                <w:rFonts w:eastAsia="Times New Roman" w:cs="Calibri"/>
                <w:color w:val="000000"/>
                <w:sz w:val="22"/>
                <w:lang w:eastAsia="en-AU"/>
              </w:rPr>
              <w:t>Year 5</w:t>
            </w:r>
          </w:p>
        </w:tc>
        <w:tc>
          <w:tcPr>
            <w:tcW w:w="2120" w:type="dxa"/>
            <w:tcBorders>
              <w:top w:val="nil"/>
              <w:left w:val="nil"/>
              <w:bottom w:val="nil"/>
              <w:right w:val="single" w:sz="4" w:space="0" w:color="auto"/>
            </w:tcBorders>
            <w:shd w:val="clear" w:color="auto" w:fill="auto"/>
            <w:noWrap/>
            <w:vAlign w:val="center"/>
          </w:tcPr>
          <w:p w14:paraId="5D4DB6FA" w14:textId="06EF376B" w:rsidR="00925364" w:rsidRPr="000728AB" w:rsidRDefault="00925364" w:rsidP="00925364">
            <w:pPr>
              <w:jc w:val="right"/>
              <w:rPr>
                <w:rFonts w:eastAsia="Times New Roman" w:cs="Calibri"/>
                <w:color w:val="000000"/>
                <w:sz w:val="22"/>
                <w:lang w:eastAsia="en-AU"/>
              </w:rPr>
            </w:pPr>
            <w:r>
              <w:rPr>
                <w:rFonts w:eastAsia="Times New Roman" w:cs="Calibri"/>
                <w:color w:val="000000"/>
                <w:sz w:val="22"/>
                <w:lang w:eastAsia="en-AU"/>
              </w:rPr>
              <w:t>0</w:t>
            </w:r>
          </w:p>
        </w:tc>
        <w:tc>
          <w:tcPr>
            <w:tcW w:w="2161" w:type="dxa"/>
            <w:tcBorders>
              <w:top w:val="nil"/>
              <w:left w:val="nil"/>
              <w:bottom w:val="nil"/>
              <w:right w:val="single" w:sz="4" w:space="0" w:color="auto"/>
            </w:tcBorders>
            <w:shd w:val="clear" w:color="auto" w:fill="auto"/>
            <w:noWrap/>
            <w:vAlign w:val="center"/>
          </w:tcPr>
          <w:p w14:paraId="09717A21" w14:textId="57C0B3A8" w:rsidR="00925364" w:rsidRPr="000728AB" w:rsidRDefault="00925364" w:rsidP="00925364">
            <w:pPr>
              <w:jc w:val="right"/>
              <w:rPr>
                <w:rFonts w:eastAsia="Times New Roman" w:cs="Calibri"/>
                <w:color w:val="000000"/>
                <w:sz w:val="22"/>
                <w:lang w:eastAsia="en-AU"/>
              </w:rPr>
            </w:pPr>
            <w:commentRangeStart w:id="148"/>
            <w:r>
              <w:rPr>
                <w:rFonts w:eastAsia="Times New Roman" w:cs="Calibri"/>
                <w:color w:val="000000"/>
                <w:sz w:val="22"/>
                <w:lang w:eastAsia="en-AU"/>
              </w:rPr>
              <w:t>${month60}</w:t>
            </w:r>
            <w:commentRangeEnd w:id="148"/>
            <w:r w:rsidR="00C84516">
              <w:rPr>
                <w:rStyle w:val="CommentReference"/>
              </w:rPr>
              <w:commentReference w:id="148"/>
            </w:r>
          </w:p>
        </w:tc>
        <w:tc>
          <w:tcPr>
            <w:tcW w:w="1698" w:type="dxa"/>
            <w:tcBorders>
              <w:top w:val="nil"/>
              <w:left w:val="nil"/>
              <w:bottom w:val="nil"/>
              <w:right w:val="nil"/>
            </w:tcBorders>
            <w:shd w:val="clear" w:color="auto" w:fill="auto"/>
            <w:noWrap/>
            <w:vAlign w:val="center"/>
          </w:tcPr>
          <w:p w14:paraId="6166E747" w14:textId="150B5019" w:rsidR="00925364" w:rsidRPr="000728AB" w:rsidRDefault="00925364" w:rsidP="00925364">
            <w:pPr>
              <w:jc w:val="right"/>
              <w:rPr>
                <w:rFonts w:eastAsia="Times New Roman" w:cs="Calibri"/>
                <w:color w:val="000000"/>
                <w:sz w:val="22"/>
                <w:lang w:eastAsia="en-AU"/>
              </w:rPr>
            </w:pPr>
            <w:commentRangeStart w:id="149"/>
            <w:r>
              <w:rPr>
                <w:rFonts w:eastAsia="Times New Roman" w:cs="Calibri"/>
                <w:color w:val="000000"/>
                <w:sz w:val="22"/>
                <w:lang w:eastAsia="en-AU"/>
              </w:rPr>
              <w:t>${lexis60_month}</w:t>
            </w:r>
            <w:commentRangeEnd w:id="149"/>
            <w:r w:rsidR="00C84516">
              <w:rPr>
                <w:rStyle w:val="CommentReference"/>
              </w:rPr>
              <w:commentReference w:id="149"/>
            </w:r>
          </w:p>
        </w:tc>
      </w:tr>
      <w:tr w:rsidR="000728AB" w:rsidRPr="003140AB" w14:paraId="4CA9AA0D" w14:textId="77777777" w:rsidTr="00925364">
        <w:trPr>
          <w:trHeight w:val="300"/>
        </w:trPr>
        <w:tc>
          <w:tcPr>
            <w:tcW w:w="1656" w:type="dxa"/>
            <w:tcBorders>
              <w:top w:val="nil"/>
              <w:left w:val="nil"/>
              <w:bottom w:val="nil"/>
              <w:right w:val="nil"/>
            </w:tcBorders>
            <w:shd w:val="clear" w:color="auto" w:fill="auto"/>
            <w:noWrap/>
            <w:vAlign w:val="bottom"/>
          </w:tcPr>
          <w:p w14:paraId="3A35F47D" w14:textId="77777777" w:rsidR="000728AB" w:rsidRPr="00E96F5E" w:rsidRDefault="000728AB" w:rsidP="00925364">
            <w:pPr>
              <w:rPr>
                <w:rFonts w:eastAsia="Times New Roman" w:cs="Calibri"/>
                <w:b/>
                <w:bCs/>
                <w:color w:val="000000"/>
                <w:sz w:val="22"/>
                <w:lang w:eastAsia="en-AU"/>
              </w:rPr>
            </w:pPr>
            <w:r w:rsidRPr="00E96F5E">
              <w:rPr>
                <w:rFonts w:eastAsia="Times New Roman" w:cs="Calibri"/>
                <w:b/>
                <w:bCs/>
                <w:color w:val="000000"/>
                <w:sz w:val="22"/>
                <w:lang w:eastAsia="en-AU"/>
              </w:rPr>
              <w:t>Total</w:t>
            </w:r>
          </w:p>
        </w:tc>
        <w:tc>
          <w:tcPr>
            <w:tcW w:w="2120" w:type="dxa"/>
            <w:tcBorders>
              <w:top w:val="nil"/>
              <w:left w:val="nil"/>
              <w:bottom w:val="nil"/>
              <w:right w:val="single" w:sz="4" w:space="0" w:color="auto"/>
            </w:tcBorders>
            <w:shd w:val="clear" w:color="auto" w:fill="auto"/>
            <w:noWrap/>
            <w:vAlign w:val="center"/>
          </w:tcPr>
          <w:p w14:paraId="42F13953" w14:textId="5590D544" w:rsidR="000728AB" w:rsidRPr="000728AB" w:rsidRDefault="000728AB" w:rsidP="00925364">
            <w:pPr>
              <w:jc w:val="right"/>
              <w:rPr>
                <w:rFonts w:eastAsia="Times New Roman" w:cs="Calibri"/>
                <w:b/>
                <w:bCs/>
                <w:color w:val="000000"/>
                <w:sz w:val="22"/>
                <w:lang w:eastAsia="en-AU"/>
              </w:rPr>
            </w:pPr>
            <w:commentRangeStart w:id="150"/>
            <w:r w:rsidRPr="000728AB">
              <w:rPr>
                <w:rFonts w:eastAsia="Times New Roman" w:cs="Calibri"/>
                <w:b/>
                <w:bCs/>
                <w:color w:val="000000"/>
                <w:sz w:val="22"/>
                <w:lang w:eastAsia="en-AU"/>
              </w:rPr>
              <w:t>$</w:t>
            </w:r>
            <w:r w:rsidR="00925364">
              <w:rPr>
                <w:rFonts w:eastAsia="Times New Roman" w:cs="Calibri"/>
                <w:b/>
                <w:bCs/>
                <w:color w:val="000000"/>
                <w:sz w:val="22"/>
                <w:lang w:eastAsia="en-AU"/>
              </w:rPr>
              <w:t>{</w:t>
            </w:r>
            <w:proofErr w:type="spellStart"/>
            <w:r w:rsidR="00925364">
              <w:rPr>
                <w:rFonts w:eastAsia="Times New Roman" w:cs="Calibri"/>
                <w:b/>
                <w:bCs/>
                <w:color w:val="000000"/>
                <w:sz w:val="22"/>
                <w:lang w:eastAsia="en-AU"/>
              </w:rPr>
              <w:t>initial</w:t>
            </w:r>
            <w:r w:rsidRPr="000728AB">
              <w:rPr>
                <w:rFonts w:eastAsia="Times New Roman" w:cs="Calibri"/>
                <w:b/>
                <w:bCs/>
                <w:color w:val="000000"/>
                <w:sz w:val="22"/>
                <w:lang w:eastAsia="en-AU"/>
              </w:rPr>
              <w:t>_</w:t>
            </w:r>
            <w:r w:rsidR="00925364">
              <w:rPr>
                <w:rFonts w:eastAsia="Times New Roman" w:cs="Calibri"/>
                <w:b/>
                <w:bCs/>
                <w:color w:val="000000"/>
                <w:sz w:val="22"/>
                <w:lang w:eastAsia="en-AU"/>
              </w:rPr>
              <w:t>pay</w:t>
            </w:r>
            <w:proofErr w:type="spellEnd"/>
            <w:r w:rsidRPr="000728AB">
              <w:rPr>
                <w:rFonts w:eastAsia="Times New Roman" w:cs="Calibri"/>
                <w:b/>
                <w:bCs/>
                <w:color w:val="000000"/>
                <w:sz w:val="22"/>
                <w:lang w:eastAsia="en-AU"/>
              </w:rPr>
              <w:t>}</w:t>
            </w:r>
            <w:commentRangeEnd w:id="150"/>
            <w:r w:rsidR="00C84516">
              <w:rPr>
                <w:rStyle w:val="CommentReference"/>
              </w:rPr>
              <w:commentReference w:id="150"/>
            </w:r>
          </w:p>
        </w:tc>
        <w:tc>
          <w:tcPr>
            <w:tcW w:w="2161" w:type="dxa"/>
            <w:tcBorders>
              <w:top w:val="nil"/>
              <w:left w:val="nil"/>
              <w:bottom w:val="nil"/>
              <w:right w:val="single" w:sz="4" w:space="0" w:color="auto"/>
            </w:tcBorders>
            <w:shd w:val="clear" w:color="auto" w:fill="auto"/>
            <w:noWrap/>
            <w:vAlign w:val="center"/>
          </w:tcPr>
          <w:p w14:paraId="3B30FDCB" w14:textId="142ECF14" w:rsidR="000728AB" w:rsidRPr="000728AB" w:rsidRDefault="00DA7B44" w:rsidP="00925364">
            <w:pPr>
              <w:jc w:val="right"/>
              <w:rPr>
                <w:rFonts w:eastAsia="Times New Roman" w:cs="Calibri"/>
                <w:b/>
                <w:bCs/>
                <w:color w:val="000000"/>
                <w:sz w:val="22"/>
                <w:lang w:eastAsia="en-AU"/>
              </w:rPr>
            </w:pPr>
            <w:r>
              <w:rPr>
                <w:rFonts w:eastAsia="Times New Roman" w:cs="Calibri"/>
                <w:b/>
                <w:bCs/>
                <w:color w:val="000000"/>
                <w:sz w:val="22"/>
                <w:lang w:eastAsia="en-AU"/>
              </w:rPr>
              <w:t>${</w:t>
            </w:r>
            <w:commentRangeStart w:id="151"/>
            <w:proofErr w:type="spellStart"/>
            <w:r>
              <w:rPr>
                <w:rFonts w:eastAsia="Times New Roman" w:cs="Calibri"/>
                <w:b/>
                <w:bCs/>
                <w:color w:val="000000"/>
                <w:sz w:val="22"/>
                <w:lang w:eastAsia="en-AU"/>
              </w:rPr>
              <w:t>monthT</w:t>
            </w:r>
            <w:r w:rsidR="000728AB" w:rsidRPr="000728AB">
              <w:rPr>
                <w:rFonts w:eastAsia="Times New Roman" w:cs="Calibri"/>
                <w:b/>
                <w:bCs/>
                <w:color w:val="000000"/>
                <w:sz w:val="22"/>
                <w:lang w:eastAsia="en-AU"/>
              </w:rPr>
              <w:t>otal</w:t>
            </w:r>
            <w:proofErr w:type="spellEnd"/>
            <w:r w:rsidR="000728AB" w:rsidRPr="000728AB">
              <w:rPr>
                <w:rFonts w:eastAsia="Times New Roman" w:cs="Calibri"/>
                <w:b/>
                <w:bCs/>
                <w:color w:val="000000"/>
                <w:sz w:val="22"/>
                <w:lang w:eastAsia="en-AU"/>
              </w:rPr>
              <w:t>}</w:t>
            </w:r>
            <w:commentRangeEnd w:id="151"/>
            <w:r w:rsidR="005130F8">
              <w:rPr>
                <w:rStyle w:val="CommentReference"/>
              </w:rPr>
              <w:commentReference w:id="151"/>
            </w:r>
          </w:p>
        </w:tc>
        <w:tc>
          <w:tcPr>
            <w:tcW w:w="1698" w:type="dxa"/>
            <w:tcBorders>
              <w:top w:val="nil"/>
              <w:left w:val="nil"/>
              <w:bottom w:val="nil"/>
              <w:right w:val="nil"/>
            </w:tcBorders>
            <w:shd w:val="clear" w:color="auto" w:fill="auto"/>
            <w:noWrap/>
            <w:vAlign w:val="center"/>
          </w:tcPr>
          <w:p w14:paraId="61852A03" w14:textId="58DEB6E1" w:rsidR="000728AB" w:rsidRPr="000728AB" w:rsidRDefault="000728AB" w:rsidP="00925364">
            <w:pPr>
              <w:jc w:val="right"/>
              <w:rPr>
                <w:rFonts w:eastAsia="Times New Roman" w:cs="Calibri"/>
                <w:b/>
                <w:bCs/>
                <w:color w:val="000000"/>
                <w:sz w:val="22"/>
                <w:lang w:eastAsia="en-AU"/>
              </w:rPr>
            </w:pPr>
            <w:r w:rsidRPr="000728AB">
              <w:rPr>
                <w:rFonts w:eastAsia="Times New Roman" w:cs="Calibri"/>
                <w:b/>
                <w:bCs/>
                <w:color w:val="000000"/>
                <w:sz w:val="22"/>
                <w:lang w:eastAsia="en-AU"/>
              </w:rPr>
              <w:t>$</w:t>
            </w:r>
            <w:commentRangeStart w:id="152"/>
            <w:r w:rsidR="00DA7B44">
              <w:rPr>
                <w:rFonts w:eastAsia="Times New Roman" w:cs="Calibri"/>
                <w:b/>
                <w:bCs/>
                <w:color w:val="000000"/>
                <w:sz w:val="22"/>
                <w:lang w:eastAsia="en-AU"/>
              </w:rPr>
              <w:t>{</w:t>
            </w:r>
            <w:proofErr w:type="spellStart"/>
            <w:r w:rsidR="00DA7B44">
              <w:rPr>
                <w:rFonts w:eastAsia="Times New Roman" w:cs="Calibri"/>
                <w:b/>
                <w:bCs/>
                <w:color w:val="000000"/>
                <w:sz w:val="22"/>
                <w:lang w:eastAsia="en-AU"/>
              </w:rPr>
              <w:t>lexisMonth</w:t>
            </w:r>
            <w:r w:rsidRPr="000728AB">
              <w:rPr>
                <w:rFonts w:eastAsia="Times New Roman" w:cs="Calibri"/>
                <w:b/>
                <w:bCs/>
                <w:color w:val="000000"/>
                <w:sz w:val="22"/>
                <w:lang w:eastAsia="en-AU"/>
              </w:rPr>
              <w:t>Total</w:t>
            </w:r>
            <w:proofErr w:type="spellEnd"/>
            <w:r w:rsidRPr="000728AB">
              <w:rPr>
                <w:rFonts w:eastAsia="Times New Roman" w:cs="Calibri"/>
                <w:b/>
                <w:bCs/>
                <w:color w:val="000000"/>
                <w:sz w:val="22"/>
                <w:lang w:eastAsia="en-AU"/>
              </w:rPr>
              <w:t>}</w:t>
            </w:r>
            <w:commentRangeEnd w:id="152"/>
            <w:r w:rsidR="005130F8">
              <w:rPr>
                <w:rStyle w:val="CommentReference"/>
              </w:rPr>
              <w:commentReference w:id="152"/>
            </w:r>
          </w:p>
        </w:tc>
      </w:tr>
      <w:tr w:rsidR="000728AB" w:rsidRPr="003140AB" w14:paraId="73744CBA" w14:textId="77777777" w:rsidTr="00925364">
        <w:trPr>
          <w:trHeight w:val="300"/>
        </w:trPr>
        <w:tc>
          <w:tcPr>
            <w:tcW w:w="7635" w:type="dxa"/>
            <w:gridSpan w:val="4"/>
            <w:tcBorders>
              <w:top w:val="nil"/>
              <w:left w:val="nil"/>
              <w:right w:val="nil"/>
            </w:tcBorders>
            <w:shd w:val="clear" w:color="auto" w:fill="auto"/>
            <w:noWrap/>
            <w:vAlign w:val="bottom"/>
          </w:tcPr>
          <w:p w14:paraId="23EDA352" w14:textId="77777777" w:rsidR="000728AB" w:rsidRPr="003140AB" w:rsidRDefault="000728AB" w:rsidP="00925364">
            <w:pPr>
              <w:rPr>
                <w:i/>
                <w:iCs/>
              </w:rPr>
            </w:pPr>
          </w:p>
          <w:p w14:paraId="6E9F3829" w14:textId="33A9FB9F" w:rsidR="000728AB" w:rsidRPr="003140AB" w:rsidRDefault="000728AB" w:rsidP="00925364">
            <w:pPr>
              <w:rPr>
                <w:i/>
                <w:iCs/>
              </w:rPr>
            </w:pPr>
            <w:r w:rsidRPr="003140AB">
              <w:rPr>
                <w:i/>
                <w:iCs/>
              </w:rPr>
              <w:t xml:space="preserve">Indicative costs below </w:t>
            </w:r>
            <w:r w:rsidRPr="000728AB">
              <w:rPr>
                <w:i/>
                <w:iCs/>
              </w:rPr>
              <w:t xml:space="preserve">after </w:t>
            </w:r>
            <w:commentRangeStart w:id="153"/>
            <w:r w:rsidRPr="000728AB">
              <w:rPr>
                <w:i/>
                <w:iCs/>
              </w:rPr>
              <w:t>${</w:t>
            </w:r>
            <w:proofErr w:type="spellStart"/>
            <w:r w:rsidRPr="000728AB">
              <w:rPr>
                <w:i/>
                <w:iCs/>
              </w:rPr>
              <w:t>term_month</w:t>
            </w:r>
            <w:proofErr w:type="spellEnd"/>
            <w:r w:rsidRPr="000728AB">
              <w:rPr>
                <w:i/>
                <w:iCs/>
              </w:rPr>
              <w:t>}</w:t>
            </w:r>
            <w:commentRangeEnd w:id="153"/>
            <w:r w:rsidR="005130F8">
              <w:rPr>
                <w:rStyle w:val="CommentReference"/>
              </w:rPr>
              <w:commentReference w:id="153"/>
            </w:r>
            <w:r w:rsidRPr="003140AB">
              <w:rPr>
                <w:i/>
                <w:iCs/>
              </w:rPr>
              <w:t xml:space="preserve">. </w:t>
            </w:r>
          </w:p>
          <w:p w14:paraId="6D3A5FA6" w14:textId="77777777" w:rsidR="000728AB" w:rsidRPr="003140AB" w:rsidRDefault="000728AB" w:rsidP="00925364">
            <w:pPr>
              <w:rPr>
                <w:rFonts w:eastAsia="Times New Roman" w:cs="Calibri"/>
                <w:color w:val="000000"/>
                <w:sz w:val="22"/>
                <w:lang w:eastAsia="en-AU"/>
              </w:rPr>
            </w:pPr>
            <w:r w:rsidRPr="003140AB">
              <w:rPr>
                <w:i/>
                <w:iCs/>
              </w:rPr>
              <w:t>Please note a significant reduction for Affinity as the one-off costs have amortised</w:t>
            </w:r>
          </w:p>
        </w:tc>
      </w:tr>
      <w:tr w:rsidR="000728AB" w:rsidRPr="003140AB" w14:paraId="6E09405E" w14:textId="77777777" w:rsidTr="00925364">
        <w:trPr>
          <w:trHeight w:val="300"/>
        </w:trPr>
        <w:tc>
          <w:tcPr>
            <w:tcW w:w="5937" w:type="dxa"/>
            <w:gridSpan w:val="3"/>
            <w:tcBorders>
              <w:top w:val="nil"/>
              <w:left w:val="nil"/>
              <w:bottom w:val="nil"/>
            </w:tcBorders>
            <w:shd w:val="clear" w:color="auto" w:fill="auto"/>
            <w:noWrap/>
            <w:vAlign w:val="center"/>
            <w:hideMark/>
          </w:tcPr>
          <w:p w14:paraId="4FB06B4A" w14:textId="77777777" w:rsidR="000728AB" w:rsidRDefault="000728AB" w:rsidP="00925364">
            <w:pPr>
              <w:rPr>
                <w:rFonts w:eastAsia="Times New Roman" w:cs="Calibri"/>
                <w:color w:val="000000"/>
                <w:sz w:val="22"/>
                <w:lang w:eastAsia="en-AU"/>
              </w:rPr>
            </w:pPr>
          </w:p>
          <w:p w14:paraId="3E10C921" w14:textId="4FD013D9" w:rsidR="000728AB" w:rsidRPr="003140AB" w:rsidRDefault="000728AB" w:rsidP="00925364">
            <w:pPr>
              <w:rPr>
                <w:rFonts w:eastAsia="Times New Roman" w:cs="Calibri"/>
                <w:color w:val="000000"/>
                <w:sz w:val="22"/>
                <w:lang w:eastAsia="en-AU"/>
              </w:rPr>
            </w:pPr>
            <w:r>
              <w:rPr>
                <w:rFonts w:eastAsia="Times New Roman" w:cs="Calibri"/>
                <w:color w:val="000000"/>
                <w:sz w:val="22"/>
                <w:lang w:eastAsia="en-AU"/>
              </w:rPr>
              <w:t>Ongoing annual LexisCare</w:t>
            </w:r>
          </w:p>
          <w:p w14:paraId="2500C943" w14:textId="77777777" w:rsidR="000728AB" w:rsidRPr="008C3171" w:rsidRDefault="000728AB" w:rsidP="00925364">
            <w:pPr>
              <w:rPr>
                <w:rFonts w:eastAsia="Times New Roman" w:cs="Calibri"/>
                <w:color w:val="000000"/>
                <w:sz w:val="22"/>
                <w:lang w:eastAsia="en-AU"/>
              </w:rPr>
            </w:pPr>
          </w:p>
        </w:tc>
        <w:tc>
          <w:tcPr>
            <w:tcW w:w="1698" w:type="dxa"/>
            <w:tcBorders>
              <w:top w:val="nil"/>
              <w:bottom w:val="nil"/>
              <w:right w:val="nil"/>
            </w:tcBorders>
            <w:shd w:val="clear" w:color="auto" w:fill="auto"/>
            <w:noWrap/>
            <w:vAlign w:val="center"/>
            <w:hideMark/>
          </w:tcPr>
          <w:p w14:paraId="2A35D3C0" w14:textId="07767738" w:rsidR="000728AB" w:rsidRPr="000728AB" w:rsidRDefault="000728AB" w:rsidP="00925364">
            <w:pPr>
              <w:jc w:val="right"/>
              <w:rPr>
                <w:rFonts w:eastAsia="Times New Roman" w:cs="Calibri"/>
                <w:color w:val="000000"/>
                <w:sz w:val="22"/>
                <w:lang w:eastAsia="en-AU"/>
              </w:rPr>
            </w:pPr>
            <w:commentRangeStart w:id="154"/>
            <w:r w:rsidRPr="000728AB">
              <w:rPr>
                <w:rFonts w:eastAsia="Times New Roman" w:cs="Calibri"/>
                <w:color w:val="000000"/>
                <w:sz w:val="22"/>
                <w:lang w:eastAsia="en-AU"/>
              </w:rPr>
              <w:t>${</w:t>
            </w:r>
            <w:proofErr w:type="spellStart"/>
            <w:r w:rsidR="00925364">
              <w:rPr>
                <w:rFonts w:eastAsia="Times New Roman" w:cs="Calibri"/>
                <w:color w:val="000000"/>
                <w:sz w:val="22"/>
                <w:lang w:eastAsia="en-AU"/>
              </w:rPr>
              <w:t>Year</w:t>
            </w:r>
            <w:r w:rsidRPr="000728AB">
              <w:rPr>
                <w:rFonts w:eastAsia="Times New Roman" w:cs="Calibri"/>
                <w:color w:val="000000"/>
                <w:sz w:val="22"/>
                <w:lang w:eastAsia="en-AU"/>
              </w:rPr>
              <w:t>_</w:t>
            </w:r>
            <w:r w:rsidR="00925364">
              <w:rPr>
                <w:rFonts w:eastAsia="Times New Roman" w:cs="Calibri"/>
                <w:color w:val="000000"/>
                <w:sz w:val="22"/>
                <w:lang w:eastAsia="en-AU"/>
              </w:rPr>
              <w:t>LexisCareOnly</w:t>
            </w:r>
            <w:proofErr w:type="spellEnd"/>
            <w:r w:rsidRPr="000728AB">
              <w:rPr>
                <w:rFonts w:eastAsia="Times New Roman" w:cs="Calibri"/>
                <w:color w:val="000000"/>
                <w:sz w:val="22"/>
                <w:lang w:eastAsia="en-AU"/>
              </w:rPr>
              <w:t>}</w:t>
            </w:r>
            <w:commentRangeEnd w:id="154"/>
            <w:r w:rsidR="005130F8">
              <w:rPr>
                <w:rStyle w:val="CommentReference"/>
              </w:rPr>
              <w:commentReference w:id="154"/>
            </w:r>
          </w:p>
        </w:tc>
      </w:tr>
    </w:tbl>
    <w:p w14:paraId="73F74B42" w14:textId="77777777" w:rsidR="000728AB" w:rsidRPr="008C3171" w:rsidRDefault="000728AB" w:rsidP="000728AB"/>
    <w:p w14:paraId="710F1F94" w14:textId="77777777" w:rsidR="000728AB" w:rsidRPr="00144CE9" w:rsidRDefault="000728AB" w:rsidP="000728AB">
      <w:pPr>
        <w:spacing w:before="240"/>
        <w:ind w:left="360"/>
        <w:rPr>
          <w:rFonts w:ascii="Arial Nova" w:hAnsi="Arial Nova"/>
          <w:color w:val="5B9BD5"/>
          <w:sz w:val="26"/>
          <w:szCs w:val="26"/>
        </w:rPr>
      </w:pPr>
      <w:r w:rsidRPr="00144CE9">
        <w:rPr>
          <w:rFonts w:ascii="Arial Nova" w:hAnsi="Arial Nova"/>
          <w:color w:val="5B9BD5"/>
          <w:sz w:val="26"/>
          <w:szCs w:val="26"/>
        </w:rPr>
        <w:t xml:space="preserve">Notes on </w:t>
      </w:r>
      <w:r>
        <w:rPr>
          <w:rFonts w:ascii="Arial Nova" w:hAnsi="Arial Nova"/>
          <w:color w:val="5B9BD5"/>
          <w:sz w:val="26"/>
          <w:szCs w:val="26"/>
        </w:rPr>
        <w:t>Repayment Terms</w:t>
      </w:r>
    </w:p>
    <w:p w14:paraId="6C3B73AA" w14:textId="77777777" w:rsidR="000728AB" w:rsidRDefault="000728AB" w:rsidP="000728AB">
      <w:pPr>
        <w:tabs>
          <w:tab w:val="left" w:pos="1125"/>
        </w:tabs>
        <w:ind w:left="360"/>
      </w:pPr>
    </w:p>
    <w:p w14:paraId="3FD1272F" w14:textId="77777777" w:rsidR="000728AB" w:rsidRDefault="000728AB" w:rsidP="000728AB">
      <w:pPr>
        <w:pStyle w:val="ListParagraph"/>
        <w:numPr>
          <w:ilvl w:val="0"/>
          <w:numId w:val="20"/>
        </w:numPr>
      </w:pPr>
      <w:commentRangeStart w:id="155"/>
      <w:r>
        <w:t>Costing based discounts and terms detailed in Investment Summary and “Important Notes”</w:t>
      </w:r>
    </w:p>
    <w:p w14:paraId="55D91B9A" w14:textId="77777777" w:rsidR="000728AB" w:rsidRDefault="000728AB" w:rsidP="000728AB">
      <w:pPr>
        <w:pStyle w:val="ListParagraph"/>
        <w:numPr>
          <w:ilvl w:val="0"/>
          <w:numId w:val="20"/>
        </w:numPr>
      </w:pPr>
      <w:r>
        <w:t>Initial Deposit payable on order acceptance</w:t>
      </w:r>
    </w:p>
    <w:p w14:paraId="0504C182" w14:textId="77777777" w:rsidR="000728AB" w:rsidRDefault="000728AB" w:rsidP="000728AB">
      <w:pPr>
        <w:pStyle w:val="ListParagraph"/>
        <w:numPr>
          <w:ilvl w:val="0"/>
          <w:numId w:val="20"/>
        </w:numPr>
      </w:pPr>
      <w:r>
        <w:t xml:space="preserve">Software &amp; Services costs payable by monthly direct debit commencing on delivery of confirmed project plan. Includes Software, installation, data migration, training, </w:t>
      </w:r>
      <w:proofErr w:type="gramStart"/>
      <w:r>
        <w:t>consulting</w:t>
      </w:r>
      <w:proofErr w:type="gramEnd"/>
      <w:r>
        <w:t xml:space="preserve"> and project management</w:t>
      </w:r>
    </w:p>
    <w:p w14:paraId="2280548C" w14:textId="77777777" w:rsidR="000728AB" w:rsidRDefault="000728AB" w:rsidP="000728AB">
      <w:pPr>
        <w:pStyle w:val="ListParagraph"/>
        <w:numPr>
          <w:ilvl w:val="0"/>
          <w:numId w:val="20"/>
        </w:numPr>
      </w:pPr>
      <w:r w:rsidRPr="00FC792A">
        <w:t xml:space="preserve">LexisCare </w:t>
      </w:r>
      <w:r>
        <w:t>annual support &amp; maintenance payable by monthly direct debit commencing on date of live operation (“Go-Live”)</w:t>
      </w:r>
    </w:p>
    <w:p w14:paraId="30383ACE" w14:textId="77777777" w:rsidR="000728AB" w:rsidRDefault="000728AB" w:rsidP="000728AB">
      <w:pPr>
        <w:pStyle w:val="ListParagraph"/>
        <w:numPr>
          <w:ilvl w:val="0"/>
          <w:numId w:val="20"/>
        </w:numPr>
      </w:pPr>
      <w:r>
        <w:t>LexisCare costs will increase 5% year on year to offset cost changes in providing the service</w:t>
      </w:r>
    </w:p>
    <w:p w14:paraId="7834B04C" w14:textId="77777777" w:rsidR="000728AB" w:rsidRDefault="000728AB" w:rsidP="000728AB">
      <w:pPr>
        <w:pStyle w:val="ListParagraph"/>
        <w:numPr>
          <w:ilvl w:val="0"/>
          <w:numId w:val="20"/>
        </w:numPr>
      </w:pPr>
      <w:r>
        <w:t>A complete schedule of monthly repayments will be provided on acceptance of your order</w:t>
      </w:r>
      <w:commentRangeEnd w:id="155"/>
      <w:r w:rsidR="005130F8">
        <w:rPr>
          <w:rStyle w:val="CommentReference"/>
        </w:rPr>
        <w:commentReference w:id="155"/>
      </w:r>
      <w:commentRangeEnd w:id="133"/>
      <w:r w:rsidR="00387CA4">
        <w:rPr>
          <w:rStyle w:val="CommentReference"/>
        </w:rPr>
        <w:commentReference w:id="133"/>
      </w:r>
    </w:p>
    <w:p w14:paraId="18459325" w14:textId="510BBD26" w:rsidR="000728AB" w:rsidRDefault="000728AB" w:rsidP="000728AB">
      <w:pPr>
        <w:pStyle w:val="Heading1"/>
        <w:numPr>
          <w:ilvl w:val="0"/>
          <w:numId w:val="0"/>
        </w:numPr>
        <w:ind w:left="714"/>
      </w:pPr>
    </w:p>
    <w:p w14:paraId="4A64413B" w14:textId="032759E4" w:rsidR="000728AB" w:rsidRDefault="000728AB" w:rsidP="000728AB"/>
    <w:p w14:paraId="17B0310F" w14:textId="5D56CCE3" w:rsidR="000728AB" w:rsidRDefault="000728AB" w:rsidP="000728AB"/>
    <w:p w14:paraId="65FF1966" w14:textId="067E3E57" w:rsidR="000728AB" w:rsidRDefault="000728AB" w:rsidP="000728AB"/>
    <w:p w14:paraId="342A52BE" w14:textId="56B51345" w:rsidR="000728AB" w:rsidRDefault="000728AB" w:rsidP="000728AB"/>
    <w:p w14:paraId="7BB12C82" w14:textId="57056D63" w:rsidR="000728AB" w:rsidRDefault="000728AB" w:rsidP="000728AB"/>
    <w:p w14:paraId="06425A0B" w14:textId="3A84FAC3" w:rsidR="000728AB" w:rsidRDefault="000728AB" w:rsidP="000728AB"/>
    <w:p w14:paraId="1A94EF79" w14:textId="5EB3A642" w:rsidR="000728AB" w:rsidRDefault="000728AB" w:rsidP="000728AB"/>
    <w:p w14:paraId="2CFE1FBF" w14:textId="2C14C033" w:rsidR="000728AB" w:rsidRDefault="000728AB" w:rsidP="000728AB"/>
    <w:p w14:paraId="331E27E4" w14:textId="26ED149F" w:rsidR="000728AB" w:rsidRDefault="000728AB" w:rsidP="000728AB"/>
    <w:p w14:paraId="703CD37A" w14:textId="6889E69B" w:rsidR="000728AB" w:rsidRDefault="000728AB" w:rsidP="000728AB"/>
    <w:p w14:paraId="0D60A8BF" w14:textId="50365218" w:rsidR="000728AB" w:rsidRDefault="000728AB" w:rsidP="000728AB"/>
    <w:p w14:paraId="4EF85116" w14:textId="274BA830" w:rsidR="000728AB" w:rsidRDefault="000728AB" w:rsidP="000728AB"/>
    <w:p w14:paraId="1C800232" w14:textId="75E0F9F3" w:rsidR="000728AB" w:rsidRDefault="000728AB" w:rsidP="000728AB"/>
    <w:p w14:paraId="52E1CB8C" w14:textId="3B4AA5D5" w:rsidR="000728AB" w:rsidRDefault="000728AB" w:rsidP="000728AB"/>
    <w:p w14:paraId="39C8AC67" w14:textId="628AC4F5" w:rsidR="000728AB" w:rsidRDefault="000728AB" w:rsidP="000728AB"/>
    <w:p w14:paraId="00B2C72B" w14:textId="658F8021" w:rsidR="000728AB" w:rsidRDefault="000728AB" w:rsidP="000728AB"/>
    <w:p w14:paraId="4D336514" w14:textId="47B99592" w:rsidR="000728AB" w:rsidRDefault="000728AB" w:rsidP="000728AB"/>
    <w:p w14:paraId="35ABCBB2" w14:textId="1AB23459" w:rsidR="000728AB" w:rsidRDefault="000728AB" w:rsidP="000728AB"/>
    <w:p w14:paraId="418EF527" w14:textId="245FA333" w:rsidR="000728AB" w:rsidRDefault="000728AB" w:rsidP="000728AB"/>
    <w:p w14:paraId="0404A0B1" w14:textId="40954C84" w:rsidR="000728AB" w:rsidRDefault="000728AB" w:rsidP="000728AB"/>
    <w:p w14:paraId="3AA52FDB" w14:textId="6E29BE78" w:rsidR="000728AB" w:rsidRDefault="000728AB" w:rsidP="000728AB"/>
    <w:p w14:paraId="527D0099" w14:textId="208CC2ED" w:rsidR="000728AB" w:rsidRDefault="000728AB" w:rsidP="000728AB"/>
    <w:p w14:paraId="531ED3AA" w14:textId="60AB0B3B" w:rsidR="000728AB" w:rsidRDefault="000728AB" w:rsidP="000728AB"/>
    <w:p w14:paraId="1CDAB48C" w14:textId="0D4D17BC" w:rsidR="000728AB" w:rsidRDefault="000728AB" w:rsidP="000728AB"/>
    <w:p w14:paraId="6194359A" w14:textId="77777777" w:rsidR="000728AB" w:rsidRPr="000728AB" w:rsidRDefault="000728AB" w:rsidP="000728AB"/>
    <w:p w14:paraId="0CB74F42" w14:textId="4B6C6403" w:rsidR="0055539E" w:rsidRDefault="00B30FDB">
      <w:pPr>
        <w:pStyle w:val="Heading1"/>
      </w:pPr>
      <w:bookmarkStart w:id="156" w:name="_Toc83975607"/>
      <w:r>
        <w:t>Assumptions and Exclusions</w:t>
      </w:r>
      <w:bookmarkEnd w:id="156"/>
    </w:p>
    <w:p w14:paraId="6F68467B" w14:textId="77777777" w:rsidR="0055539E" w:rsidRDefault="0055539E"/>
    <w:p w14:paraId="0E64BCAC" w14:textId="77777777" w:rsidR="0055539E" w:rsidRDefault="00B30FDB">
      <w:r>
        <w:t>These assumptions and exclusions were made in preparing this proposal. I am happy to clarify or amend any you require.</w:t>
      </w:r>
    </w:p>
    <w:p w14:paraId="49A6B9D2" w14:textId="77777777" w:rsidR="0055539E" w:rsidRDefault="0055539E"/>
    <w:p w14:paraId="1C3394FE" w14:textId="77777777" w:rsidR="0055539E" w:rsidRDefault="0055539E" w:rsidP="00500123">
      <w:pPr>
        <w:pStyle w:val="ListParagraph"/>
        <w:numPr>
          <w:ilvl w:val="0"/>
          <w:numId w:val="3"/>
        </w:numPr>
        <w:sectPr w:rsidR="0055539E">
          <w:type w:val="continuous"/>
          <w:pgSz w:w="11906" w:h="16838"/>
          <w:pgMar w:top="1440" w:right="1080" w:bottom="1440" w:left="1080" w:header="708" w:footer="708" w:gutter="0"/>
          <w:cols w:space="708"/>
          <w:docGrid w:linePitch="360"/>
        </w:sectPr>
      </w:pPr>
    </w:p>
    <w:p w14:paraId="01E796BD" w14:textId="2B9A50DF" w:rsidR="0055539E" w:rsidRDefault="009157CF" w:rsidP="00500123">
      <w:pPr>
        <w:pStyle w:val="ListParagraph"/>
        <w:numPr>
          <w:ilvl w:val="0"/>
          <w:numId w:val="3"/>
        </w:numPr>
        <w:spacing w:after="120"/>
        <w:ind w:left="357" w:hanging="357"/>
        <w:contextualSpacing w:val="0"/>
      </w:pPr>
      <w:commentRangeStart w:id="157"/>
      <w:r>
        <w:t xml:space="preserve">Lexis Affinity </w:t>
      </w:r>
      <w:r w:rsidR="00B30FDB">
        <w:t xml:space="preserve">has </w:t>
      </w:r>
      <w:r w:rsidR="00B30FDB">
        <w:rPr>
          <w:color w:val="000000"/>
        </w:rPr>
        <w:t xml:space="preserve">a range of </w:t>
      </w:r>
      <w:r w:rsidR="00B30FDB">
        <w:t>optional features which I have excluded. In preparing a formal proposal, we will review and discuss all inclusion and exclusions to ensure accuracy.</w:t>
      </w:r>
    </w:p>
    <w:p w14:paraId="1373C035" w14:textId="315B8BBB" w:rsidR="000F714D" w:rsidRDefault="009157CF" w:rsidP="00500123">
      <w:pPr>
        <w:pStyle w:val="ListParagraph"/>
        <w:numPr>
          <w:ilvl w:val="0"/>
          <w:numId w:val="3"/>
        </w:numPr>
        <w:spacing w:after="120"/>
        <w:contextualSpacing w:val="0"/>
      </w:pPr>
      <w:r>
        <w:t xml:space="preserve">Affinity </w:t>
      </w:r>
      <w:r w:rsidR="00BD2E82">
        <w:t xml:space="preserve">must be installed on a dedicated server (whether on-premises, or remotely (Cloud) hosted) to ensure </w:t>
      </w:r>
      <w:r w:rsidR="00462C20">
        <w:t>optimal performance.</w:t>
      </w:r>
      <w:r w:rsidR="00BD23D3">
        <w:t xml:space="preserve"> The Affinity Server requirements are </w:t>
      </w:r>
      <w:r w:rsidR="00736DBC">
        <w:t>set out in the Lexis Affinity OSCR – a copy of which is appended to this proposal</w:t>
      </w:r>
    </w:p>
    <w:p w14:paraId="1628E50B" w14:textId="15ADE2D4" w:rsidR="00BC3A1E" w:rsidRDefault="00BC3A1E" w:rsidP="00500123">
      <w:pPr>
        <w:pStyle w:val="ListParagraph"/>
        <w:numPr>
          <w:ilvl w:val="0"/>
          <w:numId w:val="3"/>
        </w:numPr>
        <w:spacing w:after="120"/>
        <w:contextualSpacing w:val="0"/>
      </w:pPr>
      <w:r w:rsidRPr="00D03E6B">
        <w:t>Affinity</w:t>
      </w:r>
      <w:r>
        <w:t xml:space="preserve"> </w:t>
      </w:r>
      <w:r w:rsidRPr="00D03E6B">
        <w:t>will be provided in its standard form without any special customisations to meet specific client requirements.</w:t>
      </w:r>
    </w:p>
    <w:p w14:paraId="28EBB6AE" w14:textId="79C0DD83" w:rsidR="00E32D8D" w:rsidRDefault="009A7E79" w:rsidP="00500123">
      <w:pPr>
        <w:pStyle w:val="ListParagraph"/>
        <w:numPr>
          <w:ilvl w:val="0"/>
          <w:numId w:val="3"/>
        </w:numPr>
        <w:spacing w:after="120"/>
        <w:contextualSpacing w:val="0"/>
      </w:pPr>
      <w:commentRangeStart w:id="158"/>
      <w:r w:rsidRPr="002A3A1A">
        <w:rPr>
          <w:noProof/>
        </w:rPr>
        <w:t>${client_name}</w:t>
      </w:r>
      <w:commentRangeEnd w:id="158"/>
      <w:r w:rsidR="005130F8">
        <w:rPr>
          <w:rStyle w:val="CommentReference"/>
        </w:rPr>
        <w:commentReference w:id="158"/>
      </w:r>
      <w:r w:rsidR="00E32D8D" w:rsidRPr="00D03E6B">
        <w:t>will assign a dedicated project manager and will form a project team to work with the LexisNexis team to ensure effective planning and execution of agreed plans.</w:t>
      </w:r>
    </w:p>
    <w:p w14:paraId="6B68D16B" w14:textId="2F36F926" w:rsidR="003E18FF" w:rsidRDefault="003E18FF" w:rsidP="00500123">
      <w:pPr>
        <w:pStyle w:val="ListParagraph"/>
        <w:numPr>
          <w:ilvl w:val="0"/>
          <w:numId w:val="3"/>
        </w:numPr>
        <w:spacing w:after="120"/>
        <w:contextualSpacing w:val="0"/>
      </w:pPr>
      <w:r w:rsidRPr="00D03E6B">
        <w:t>Any references to schedules, timetables or timing are indicative and provided as an estimate only. The timing around your project will depend on various factors including but not limited to your operating environment. Accordingly, we have provided an estimate which is based upon our previous experience in standard, greenfield environments and the information provided by you to date.</w:t>
      </w:r>
      <w:commentRangeEnd w:id="157"/>
      <w:r w:rsidR="00387CA4">
        <w:rPr>
          <w:rStyle w:val="CommentReference"/>
        </w:rPr>
        <w:commentReference w:id="157"/>
      </w:r>
    </w:p>
    <w:p w14:paraId="2C8E888F" w14:textId="08893792" w:rsidR="0055539E" w:rsidRPr="002A3A1A" w:rsidRDefault="00001EAD" w:rsidP="00500123">
      <w:pPr>
        <w:pStyle w:val="ListParagraph"/>
        <w:numPr>
          <w:ilvl w:val="0"/>
          <w:numId w:val="3"/>
        </w:numPr>
        <w:spacing w:after="120"/>
        <w:ind w:left="357" w:hanging="357"/>
        <w:contextualSpacing w:val="0"/>
      </w:pPr>
      <w:commentRangeStart w:id="159"/>
      <w:r w:rsidRPr="00001EAD">
        <w:t>${</w:t>
      </w:r>
      <w:r w:rsidR="00B30FDB" w:rsidRPr="00001EAD">
        <w:t xml:space="preserve">I have included an allowance for data migration from </w:t>
      </w:r>
      <w:commentRangeStart w:id="160"/>
      <w:r w:rsidR="00B30FDB" w:rsidRPr="00001EAD">
        <w:t>CURRENT</w:t>
      </w:r>
      <w:r>
        <w:t>_</w:t>
      </w:r>
      <w:r w:rsidR="00B30FDB" w:rsidRPr="00001EAD">
        <w:t>PMS</w:t>
      </w:r>
      <w:commentRangeEnd w:id="160"/>
      <w:r w:rsidR="00387CA4">
        <w:rPr>
          <w:rStyle w:val="CommentReference"/>
        </w:rPr>
        <w:commentReference w:id="160"/>
      </w:r>
      <w:r w:rsidR="00B30FDB" w:rsidRPr="00001EAD">
        <w:t>, including an essential trial migration for validation and testing.</w:t>
      </w:r>
      <w:r>
        <w:t>}</w:t>
      </w:r>
      <w:commentRangeEnd w:id="159"/>
      <w:r w:rsidR="00387CA4">
        <w:rPr>
          <w:rStyle w:val="CommentReference"/>
        </w:rPr>
        <w:commentReference w:id="159"/>
      </w:r>
    </w:p>
    <w:p w14:paraId="552236AA" w14:textId="05BF548E" w:rsidR="00531B31" w:rsidRPr="00E52FA7" w:rsidRDefault="00001EAD" w:rsidP="00500123">
      <w:pPr>
        <w:pStyle w:val="ListParagraph"/>
        <w:numPr>
          <w:ilvl w:val="0"/>
          <w:numId w:val="3"/>
        </w:numPr>
        <w:spacing w:after="120"/>
        <w:ind w:left="357" w:hanging="357"/>
        <w:contextualSpacing w:val="0"/>
      </w:pPr>
      <w:commentRangeStart w:id="161"/>
      <w:r w:rsidRPr="00001EAD">
        <w:t>${</w:t>
      </w:r>
      <w:r w:rsidR="00531B31" w:rsidRPr="00001EAD">
        <w:t>I have included training and education via Lexis Learning, our online learning platform which gives your team full access to all our standard courses, to complete at your own pace, in your own time</w:t>
      </w:r>
      <w:r w:rsidR="00D2788A" w:rsidRPr="00001EAD">
        <w:t xml:space="preserve"> and visibility of learner’s progress through the programs available</w:t>
      </w:r>
      <w:r w:rsidR="00531B31" w:rsidRPr="00001EAD">
        <w:t>.</w:t>
      </w:r>
      <w:r>
        <w:t>}</w:t>
      </w:r>
      <w:commentRangeEnd w:id="161"/>
      <w:r w:rsidR="005100DE">
        <w:rPr>
          <w:rStyle w:val="CommentReference"/>
        </w:rPr>
        <w:commentReference w:id="161"/>
      </w:r>
    </w:p>
    <w:p w14:paraId="1C97F98B" w14:textId="397C2D6D" w:rsidR="00531B31" w:rsidRPr="00E52FA7" w:rsidRDefault="00001EAD" w:rsidP="00500123">
      <w:pPr>
        <w:pStyle w:val="ListParagraph"/>
        <w:numPr>
          <w:ilvl w:val="0"/>
          <w:numId w:val="3"/>
        </w:numPr>
        <w:spacing w:after="120"/>
        <w:ind w:left="357" w:hanging="357"/>
        <w:contextualSpacing w:val="0"/>
      </w:pPr>
      <w:r w:rsidRPr="00001EAD">
        <w:t>$</w:t>
      </w:r>
      <w:commentRangeStart w:id="162"/>
      <w:r w:rsidRPr="00001EAD">
        <w:t>{</w:t>
      </w:r>
      <w:r w:rsidR="00531B31" w:rsidRPr="00001EAD">
        <w:t>I have included face to face training from our specialist Consulting Team which can be conducted in person or remotely.  Courses can be tailored to the needs of your staff.</w:t>
      </w:r>
      <w:r>
        <w:t>}</w:t>
      </w:r>
      <w:commentRangeEnd w:id="162"/>
      <w:r w:rsidR="005100DE">
        <w:rPr>
          <w:rStyle w:val="CommentReference"/>
        </w:rPr>
        <w:commentReference w:id="162"/>
      </w:r>
    </w:p>
    <w:p w14:paraId="48266A07" w14:textId="2D9AF3BB" w:rsidR="008A35F0" w:rsidRDefault="00001EAD" w:rsidP="00500123">
      <w:pPr>
        <w:pStyle w:val="ListParagraph"/>
        <w:numPr>
          <w:ilvl w:val="0"/>
          <w:numId w:val="3"/>
        </w:numPr>
        <w:spacing w:after="120"/>
        <w:ind w:left="357" w:hanging="357"/>
        <w:contextualSpacing w:val="0"/>
      </w:pPr>
      <w:commentRangeStart w:id="163"/>
      <w:r w:rsidRPr="00001EAD">
        <w:t>${</w:t>
      </w:r>
      <w:r w:rsidR="00531B31" w:rsidRPr="00001EAD">
        <w:t xml:space="preserve">I have included a tailored package of learning and education options, utilising Lexis Learning, our online learning platform to provide all our standard training for your team, supplemented by </w:t>
      </w:r>
      <w:proofErr w:type="gramStart"/>
      <w:r w:rsidR="00531B31" w:rsidRPr="00001EAD">
        <w:t>face to face</w:t>
      </w:r>
      <w:proofErr w:type="gramEnd"/>
      <w:r w:rsidR="00531B31" w:rsidRPr="00001EAD">
        <w:t xml:space="preserve"> Consulting support and configuration assistance (which can be delivered remotely or in person).</w:t>
      </w:r>
      <w:r>
        <w:t>}</w:t>
      </w:r>
      <w:commentRangeEnd w:id="163"/>
      <w:r w:rsidR="005100DE">
        <w:rPr>
          <w:rStyle w:val="CommentReference"/>
        </w:rPr>
        <w:commentReference w:id="163"/>
      </w:r>
    </w:p>
    <w:p w14:paraId="0FE4D4F2" w14:textId="1FC2ED9E" w:rsidR="0055539E" w:rsidRDefault="003E18FF" w:rsidP="00500123">
      <w:pPr>
        <w:pStyle w:val="ListParagraph"/>
        <w:numPr>
          <w:ilvl w:val="0"/>
          <w:numId w:val="3"/>
        </w:numPr>
        <w:spacing w:after="120"/>
        <w:ind w:left="357" w:hanging="357"/>
        <w:contextualSpacing w:val="0"/>
      </w:pPr>
      <w:commentRangeStart w:id="164"/>
      <w:r w:rsidRPr="00D03E6B">
        <w:t xml:space="preserve">The scope of training is described in the Important Notes section </w:t>
      </w:r>
      <w:r>
        <w:t>below</w:t>
      </w:r>
      <w:r w:rsidR="00394CEE">
        <w:t>.</w:t>
      </w:r>
      <w:commentRangeEnd w:id="164"/>
      <w:r w:rsidR="005100DE">
        <w:rPr>
          <w:rStyle w:val="CommentReference"/>
        </w:rPr>
        <w:commentReference w:id="164"/>
      </w:r>
    </w:p>
    <w:p w14:paraId="092D2456" w14:textId="77777777" w:rsidR="008225C2" w:rsidRDefault="008225C2" w:rsidP="00500123">
      <w:pPr>
        <w:pStyle w:val="ListParagraph"/>
        <w:numPr>
          <w:ilvl w:val="0"/>
          <w:numId w:val="3"/>
        </w:numPr>
        <w:spacing w:after="120"/>
      </w:pPr>
      <w:commentRangeStart w:id="165"/>
      <w:r>
        <w:t>Standard Precedents as shown below will be provided during the implementation and will be customized to include your logo, letter head and letter footer.</w:t>
      </w:r>
    </w:p>
    <w:p w14:paraId="23D7A16E" w14:textId="77777777" w:rsidR="008225C2" w:rsidRDefault="008225C2" w:rsidP="00500123">
      <w:pPr>
        <w:pStyle w:val="ListParagraph"/>
        <w:numPr>
          <w:ilvl w:val="0"/>
          <w:numId w:val="12"/>
        </w:numPr>
        <w:spacing w:after="120"/>
      </w:pPr>
      <w:r>
        <w:t>File Attendance Note</w:t>
      </w:r>
    </w:p>
    <w:p w14:paraId="2258B68E" w14:textId="77777777" w:rsidR="008225C2" w:rsidRDefault="008225C2" w:rsidP="00500123">
      <w:pPr>
        <w:pStyle w:val="ListParagraph"/>
        <w:numPr>
          <w:ilvl w:val="0"/>
          <w:numId w:val="12"/>
        </w:numPr>
        <w:spacing w:after="120"/>
      </w:pPr>
      <w:r>
        <w:t>General Letter</w:t>
      </w:r>
    </w:p>
    <w:p w14:paraId="406024E7" w14:textId="77777777" w:rsidR="008225C2" w:rsidRDefault="008225C2" w:rsidP="00500123">
      <w:pPr>
        <w:pStyle w:val="ListParagraph"/>
        <w:numPr>
          <w:ilvl w:val="0"/>
          <w:numId w:val="12"/>
        </w:numPr>
        <w:spacing w:after="120"/>
      </w:pPr>
      <w:r>
        <w:t>Client Letter</w:t>
      </w:r>
    </w:p>
    <w:p w14:paraId="1CEBB8F4" w14:textId="236F0A85" w:rsidR="008225C2" w:rsidRDefault="008225C2" w:rsidP="00500123">
      <w:pPr>
        <w:pStyle w:val="ListParagraph"/>
        <w:numPr>
          <w:ilvl w:val="0"/>
          <w:numId w:val="12"/>
        </w:numPr>
        <w:spacing w:after="120"/>
      </w:pPr>
      <w:r>
        <w:t>Fax Cover Sheet</w:t>
      </w:r>
      <w:commentRangeEnd w:id="165"/>
      <w:r w:rsidR="005100DE">
        <w:rPr>
          <w:rStyle w:val="CommentReference"/>
        </w:rPr>
        <w:commentReference w:id="165"/>
      </w:r>
      <w:r w:rsidR="000A4A54">
        <w:br/>
      </w:r>
    </w:p>
    <w:p w14:paraId="2C2603EE" w14:textId="6BA4CFD7" w:rsidR="00AE0061" w:rsidRDefault="001A29CD" w:rsidP="00500123">
      <w:pPr>
        <w:pStyle w:val="ListParagraph"/>
        <w:numPr>
          <w:ilvl w:val="0"/>
          <w:numId w:val="3"/>
        </w:numPr>
        <w:spacing w:after="120"/>
        <w:ind w:left="357" w:hanging="357"/>
        <w:contextualSpacing w:val="0"/>
      </w:pPr>
      <w:commentRangeStart w:id="166"/>
      <w:r>
        <w:t>${</w:t>
      </w:r>
      <w:r w:rsidR="00AE0061" w:rsidRPr="00430A56">
        <w:t>Additional consulting has been included in this Investment Summary for more complex precedents to be created by LexisNexis, in addition to those above.</w:t>
      </w:r>
      <w:r>
        <w:t>}</w:t>
      </w:r>
      <w:commentRangeEnd w:id="166"/>
      <w:r w:rsidR="005100DE">
        <w:rPr>
          <w:rStyle w:val="CommentReference"/>
        </w:rPr>
        <w:commentReference w:id="166"/>
      </w:r>
    </w:p>
    <w:p w14:paraId="612B11E9" w14:textId="182F5944" w:rsidR="00AE0061" w:rsidRDefault="001A29CD" w:rsidP="00500123">
      <w:pPr>
        <w:pStyle w:val="ListParagraph"/>
        <w:numPr>
          <w:ilvl w:val="0"/>
          <w:numId w:val="3"/>
        </w:numPr>
        <w:spacing w:after="120"/>
        <w:ind w:left="357" w:hanging="357"/>
        <w:contextualSpacing w:val="0"/>
      </w:pPr>
      <w:commentRangeStart w:id="167"/>
      <w:r>
        <w:t>${</w:t>
      </w:r>
      <w:r w:rsidR="00FE4DEA">
        <w:t>Additional consulting has been included in this Investment Summary for simple custom workflows to be created by LexisNexis.</w:t>
      </w:r>
      <w:r>
        <w:t>}</w:t>
      </w:r>
      <w:commentRangeEnd w:id="167"/>
      <w:r w:rsidR="005100DE">
        <w:rPr>
          <w:rStyle w:val="CommentReference"/>
        </w:rPr>
        <w:commentReference w:id="167"/>
      </w:r>
    </w:p>
    <w:p w14:paraId="0447A360" w14:textId="48C24BD4" w:rsidR="00FE4DEA" w:rsidRPr="006A4BFA" w:rsidRDefault="00FE4DEA" w:rsidP="00500123">
      <w:pPr>
        <w:pStyle w:val="ListParagraph"/>
        <w:numPr>
          <w:ilvl w:val="0"/>
          <w:numId w:val="3"/>
        </w:numPr>
        <w:spacing w:after="120"/>
        <w:ind w:left="357" w:hanging="357"/>
        <w:contextualSpacing w:val="0"/>
      </w:pPr>
      <w:commentRangeStart w:id="168"/>
      <w:r>
        <w:t>We will provide copies of our Standard Bill Templates as par</w:t>
      </w:r>
      <w:r w:rsidR="005A77F5">
        <w:t>t</w:t>
      </w:r>
      <w:r>
        <w:t xml:space="preserve"> of this proposal. </w:t>
      </w:r>
      <w:r w:rsidRPr="00D03E6B">
        <w:t xml:space="preserve">Any variation to the standard bill templates is considered a </w:t>
      </w:r>
      <w:r w:rsidRPr="006A4BFA">
        <w:t>customisation and will be quoted separately.</w:t>
      </w:r>
      <w:commentRangeEnd w:id="168"/>
      <w:r w:rsidR="007A02C4" w:rsidRPr="006A4BFA">
        <w:rPr>
          <w:rStyle w:val="CommentReference"/>
        </w:rPr>
        <w:commentReference w:id="168"/>
      </w:r>
    </w:p>
    <w:p w14:paraId="69E94F90" w14:textId="4E1CC1F3" w:rsidR="00FE4DEA" w:rsidRPr="006A4BFA" w:rsidRDefault="001D2414" w:rsidP="00500123">
      <w:pPr>
        <w:pStyle w:val="ListParagraph"/>
        <w:numPr>
          <w:ilvl w:val="0"/>
          <w:numId w:val="3"/>
        </w:numPr>
        <w:spacing w:after="120"/>
        <w:ind w:left="357" w:hanging="357"/>
        <w:contextualSpacing w:val="0"/>
      </w:pPr>
      <w:commentRangeStart w:id="169"/>
      <w:r w:rsidRPr="00F36DD0">
        <w:t>We will integrate LexisNexis Searches for your chosen Provider(s). LexisNexis Searches provides access to transactional searches from within Lexis Affinity and we will provide weekly invoices for all searches ordered during the preceding week. Your Lexis Affinity installation includes a simple utility tool to assist your team in reconciling searches transactions.</w:t>
      </w:r>
      <w:r w:rsidRPr="006A4BFA">
        <w:t xml:space="preserve"> </w:t>
      </w:r>
      <w:commentRangeEnd w:id="169"/>
      <w:r>
        <w:rPr>
          <w:rStyle w:val="CommentReference"/>
        </w:rPr>
        <w:commentReference w:id="169"/>
      </w:r>
    </w:p>
    <w:p w14:paraId="389FA1E8" w14:textId="40B31573" w:rsidR="00AE0061" w:rsidRDefault="001A29CD" w:rsidP="00500123">
      <w:pPr>
        <w:pStyle w:val="ListParagraph"/>
        <w:numPr>
          <w:ilvl w:val="0"/>
          <w:numId w:val="3"/>
        </w:numPr>
        <w:spacing w:after="120"/>
        <w:ind w:left="357" w:hanging="357"/>
        <w:contextualSpacing w:val="0"/>
        <w:sectPr w:rsidR="00AE0061">
          <w:type w:val="continuous"/>
          <w:pgSz w:w="11906" w:h="16838"/>
          <w:pgMar w:top="1440" w:right="1080" w:bottom="1440" w:left="1080" w:header="708" w:footer="708" w:gutter="0"/>
          <w:cols w:num="2" w:space="708"/>
          <w:docGrid w:linePitch="360"/>
        </w:sectPr>
      </w:pPr>
      <w:commentRangeStart w:id="170"/>
      <w:r>
        <w:t>${</w:t>
      </w:r>
      <w:r w:rsidR="00F41682">
        <w:t xml:space="preserve">The </w:t>
      </w:r>
      <w:proofErr w:type="spellStart"/>
      <w:r w:rsidR="00F41682">
        <w:t>SoftDocs</w:t>
      </w:r>
      <w:proofErr w:type="spellEnd"/>
      <w:r w:rsidR="00F41682">
        <w:t xml:space="preserve"> Interconnect feature requires </w:t>
      </w:r>
      <w:r w:rsidR="00690951">
        <w:t>a current SoftDocs subscription. Please contact SoftDocs to arrange a quote to match your requirements.</w:t>
      </w:r>
      <w:r>
        <w:t>}</w:t>
      </w:r>
      <w:commentRangeEnd w:id="170"/>
      <w:r w:rsidR="005130F8">
        <w:rPr>
          <w:rStyle w:val="CommentReference"/>
        </w:rPr>
        <w:commentReference w:id="170"/>
      </w:r>
    </w:p>
    <w:p w14:paraId="4CBD93E7" w14:textId="314AB21F" w:rsidR="00B22D5C" w:rsidRDefault="00B22D5C"/>
    <w:p w14:paraId="19A024D5" w14:textId="4A332F4C" w:rsidR="001A29CD" w:rsidRDefault="001A29CD"/>
    <w:p w14:paraId="28AA5B64" w14:textId="77777777" w:rsidR="00D34ED9" w:rsidRDefault="00D34ED9"/>
    <w:p w14:paraId="51A57085" w14:textId="77777777" w:rsidR="001A29CD" w:rsidRDefault="001A29CD"/>
    <w:p w14:paraId="0EAF94A7" w14:textId="77777777" w:rsidR="00B22D5C" w:rsidRPr="00D4448B" w:rsidRDefault="00B22D5C" w:rsidP="00B22D5C">
      <w:pPr>
        <w:pStyle w:val="Heading1"/>
      </w:pPr>
      <w:bookmarkStart w:id="171" w:name="_Toc75443106"/>
      <w:bookmarkStart w:id="172" w:name="_Toc83975608"/>
      <w:r w:rsidRPr="00D4448B">
        <w:lastRenderedPageBreak/>
        <w:t>Important Notes</w:t>
      </w:r>
      <w:bookmarkEnd w:id="171"/>
      <w:bookmarkEnd w:id="172"/>
    </w:p>
    <w:p w14:paraId="0C0AF74C" w14:textId="77777777" w:rsidR="00200F4F" w:rsidRPr="00144CE9" w:rsidRDefault="00200F4F" w:rsidP="00200F4F">
      <w:pPr>
        <w:spacing w:before="240"/>
        <w:rPr>
          <w:rFonts w:ascii="Arial Nova" w:hAnsi="Arial Nova"/>
          <w:color w:val="5B9BD5"/>
          <w:sz w:val="26"/>
          <w:szCs w:val="26"/>
        </w:rPr>
      </w:pPr>
      <w:r w:rsidRPr="00144CE9">
        <w:rPr>
          <w:rFonts w:ascii="Arial Nova" w:hAnsi="Arial Nova"/>
          <w:color w:val="5B9BD5"/>
          <w:sz w:val="26"/>
          <w:szCs w:val="26"/>
        </w:rPr>
        <w:t>Payment Terms</w:t>
      </w:r>
    </w:p>
    <w:p w14:paraId="1BBDE27F" w14:textId="77777777" w:rsidR="00200F4F" w:rsidRDefault="00200F4F" w:rsidP="00200F4F">
      <w:pPr>
        <w:rPr>
          <w:szCs w:val="20"/>
          <w:lang w:val="en-US"/>
        </w:rPr>
      </w:pPr>
      <w:r>
        <w:rPr>
          <w:lang w:val="en-US"/>
        </w:rPr>
        <w:t>All systems, software and services are supplied in accordance with conditions set out in the End User Contract and Order Form, a copy of which has been provided.</w:t>
      </w:r>
    </w:p>
    <w:p w14:paraId="5EA6EB57" w14:textId="77777777" w:rsidR="00200F4F" w:rsidRDefault="00200F4F" w:rsidP="00200F4F">
      <w:pPr>
        <w:rPr>
          <w:rFonts w:ascii="Calibri" w:hAnsi="Calibri"/>
          <w:sz w:val="22"/>
          <w:lang w:val="en-US"/>
        </w:rPr>
      </w:pPr>
      <w:r>
        <w:rPr>
          <w:lang w:val="en-US"/>
        </w:rPr>
        <w:t xml:space="preserve">Whilst the fees quoted in the Investment Summary are valid until </w:t>
      </w:r>
      <w:commentRangeStart w:id="173"/>
      <w:r w:rsidRPr="002A3A1A">
        <w:rPr>
          <w:lang w:val="en-US"/>
        </w:rPr>
        <w:t>${</w:t>
      </w:r>
      <w:proofErr w:type="spellStart"/>
      <w:r w:rsidRPr="002A3A1A">
        <w:rPr>
          <w:lang w:val="en-US"/>
        </w:rPr>
        <w:t>proposal_expiry_date</w:t>
      </w:r>
      <w:proofErr w:type="spellEnd"/>
      <w:r w:rsidRPr="002A3A1A">
        <w:rPr>
          <w:lang w:val="en-US"/>
        </w:rPr>
        <w:t>}</w:t>
      </w:r>
      <w:commentRangeEnd w:id="173"/>
      <w:r w:rsidR="005100DE">
        <w:rPr>
          <w:rStyle w:val="CommentReference"/>
        </w:rPr>
        <w:commentReference w:id="173"/>
      </w:r>
      <w:r w:rsidRPr="002A3A1A">
        <w:rPr>
          <w:lang w:val="en-US"/>
        </w:rPr>
        <w:t>,</w:t>
      </w:r>
      <w:r>
        <w:rPr>
          <w:lang w:val="en-US"/>
        </w:rPr>
        <w:t xml:space="preserve"> prices are subject to change without notice. </w:t>
      </w:r>
    </w:p>
    <w:p w14:paraId="449F5434" w14:textId="486A0DBA" w:rsidR="00200F4F" w:rsidRDefault="00200F4F" w:rsidP="00200F4F">
      <w:pPr>
        <w:rPr>
          <w:lang w:val="en-US"/>
        </w:rPr>
      </w:pPr>
      <w:commentRangeStart w:id="174"/>
      <w:r>
        <w:rPr>
          <w:lang w:val="en-US"/>
        </w:rPr>
        <w:t xml:space="preserve">A non-refundable, upfront deposit amount </w:t>
      </w:r>
      <w:r w:rsidRPr="002A3A1A">
        <w:rPr>
          <w:lang w:val="en-US"/>
        </w:rPr>
        <w:t xml:space="preserve">of </w:t>
      </w:r>
      <w:commentRangeStart w:id="175"/>
      <w:r w:rsidRPr="002A3A1A">
        <w:rPr>
          <w:lang w:val="en-US"/>
        </w:rPr>
        <w:t>${</w:t>
      </w:r>
      <w:proofErr w:type="spellStart"/>
      <w:r w:rsidRPr="002A3A1A">
        <w:rPr>
          <w:lang w:val="en-US"/>
        </w:rPr>
        <w:t>deposit_amount_exGST</w:t>
      </w:r>
      <w:proofErr w:type="spellEnd"/>
      <w:r w:rsidRPr="002A3A1A">
        <w:rPr>
          <w:lang w:val="en-US"/>
        </w:rPr>
        <w:t>}</w:t>
      </w:r>
      <w:commentRangeEnd w:id="175"/>
      <w:r w:rsidR="005100DE">
        <w:rPr>
          <w:rStyle w:val="CommentReference"/>
        </w:rPr>
        <w:commentReference w:id="175"/>
      </w:r>
      <w:r>
        <w:rPr>
          <w:lang w:val="en-US"/>
        </w:rPr>
        <w:t>plus GST will be payable by you on acceptance of the order by us, and the remaining balance payable via direct debit, as follows:</w:t>
      </w:r>
      <w:commentRangeEnd w:id="174"/>
      <w:r w:rsidR="00027E5E">
        <w:rPr>
          <w:rStyle w:val="CommentReference"/>
        </w:rPr>
        <w:commentReference w:id="174"/>
      </w:r>
    </w:p>
    <w:p w14:paraId="7824B375" w14:textId="77777777" w:rsidR="004A45DD" w:rsidRDefault="004A45DD" w:rsidP="00200F4F">
      <w:pPr>
        <w:rPr>
          <w:lang w:val="en-US"/>
        </w:rPr>
      </w:pPr>
    </w:p>
    <w:p w14:paraId="42CED7E2" w14:textId="279D6CDE" w:rsidR="00200F4F" w:rsidRDefault="00200F4F" w:rsidP="00200F4F">
      <w:pPr>
        <w:pStyle w:val="Heading3"/>
        <w:rPr>
          <w:lang w:val="en-US"/>
        </w:rPr>
      </w:pPr>
      <w:bookmarkStart w:id="176" w:name="_Hlk60991442"/>
      <w:commentRangeStart w:id="177"/>
      <w:r w:rsidRPr="002A3A1A">
        <w:rPr>
          <w:lang w:val="en-US"/>
        </w:rPr>
        <w:t>${</w:t>
      </w:r>
      <w:proofErr w:type="spellStart"/>
      <w:r w:rsidRPr="002A3A1A">
        <w:rPr>
          <w:lang w:val="en-US"/>
        </w:rPr>
        <w:t>Plan_Months</w:t>
      </w:r>
      <w:proofErr w:type="spellEnd"/>
      <w:r w:rsidRPr="002A3A1A">
        <w:rPr>
          <w:lang w:val="en-US"/>
        </w:rPr>
        <w:t>}</w:t>
      </w:r>
      <w:commentRangeEnd w:id="177"/>
      <w:r w:rsidR="005100DE">
        <w:rPr>
          <w:rStyle w:val="CommentReference"/>
          <w:rFonts w:ascii="Arial Nova Light" w:eastAsiaTheme="minorHAnsi" w:hAnsi="Arial Nova Light" w:cstheme="minorBidi"/>
          <w:color w:val="auto"/>
        </w:rPr>
        <w:commentReference w:id="177"/>
      </w:r>
      <w:r>
        <w:rPr>
          <w:lang w:val="en-US"/>
        </w:rPr>
        <w:t>Payment Plan</w:t>
      </w:r>
    </w:p>
    <w:p w14:paraId="143CCE39" w14:textId="77777777" w:rsidR="00200F4F" w:rsidRDefault="00200F4F" w:rsidP="00200F4F">
      <w:pPr>
        <w:jc w:val="both"/>
        <w:rPr>
          <w:lang w:val="en-US"/>
        </w:rPr>
      </w:pPr>
      <w:r>
        <w:rPr>
          <w:lang w:val="en-US"/>
        </w:rPr>
        <w:t>Except for the Deposit (which must be paid as stipulated above), you must pay us the remaining balance, via direct debit, as follows:</w:t>
      </w:r>
    </w:p>
    <w:p w14:paraId="7BC0215E" w14:textId="0320FAB7" w:rsidR="00200F4F" w:rsidRDefault="00200F4F" w:rsidP="00200F4F">
      <w:pPr>
        <w:jc w:val="both"/>
        <w:rPr>
          <w:lang w:val="en-US"/>
        </w:rPr>
      </w:pPr>
      <w:r>
        <w:rPr>
          <w:lang w:val="en-US"/>
        </w:rPr>
        <w:t>(a) License</w:t>
      </w:r>
      <w:r w:rsidR="006A7E04">
        <w:rPr>
          <w:lang w:val="en-US"/>
        </w:rPr>
        <w:t xml:space="preserve"> </w:t>
      </w:r>
      <w:r>
        <w:rPr>
          <w:lang w:val="en-US"/>
        </w:rPr>
        <w:t xml:space="preserve">and Professional Services Fee to be paid, via equal monthly instalments, over </w:t>
      </w:r>
      <w:commentRangeStart w:id="178"/>
      <w:r w:rsidRPr="002A3A1A">
        <w:rPr>
          <w:lang w:val="en-US"/>
        </w:rPr>
        <w:t>${</w:t>
      </w:r>
      <w:proofErr w:type="spellStart"/>
      <w:r w:rsidRPr="002A3A1A">
        <w:rPr>
          <w:lang w:val="en-US"/>
        </w:rPr>
        <w:t>Plan_Months</w:t>
      </w:r>
      <w:proofErr w:type="spellEnd"/>
      <w:r w:rsidRPr="002A3A1A">
        <w:rPr>
          <w:lang w:val="en-US"/>
        </w:rPr>
        <w:t>}</w:t>
      </w:r>
      <w:commentRangeEnd w:id="178"/>
      <w:r w:rsidR="005100DE">
        <w:rPr>
          <w:rStyle w:val="CommentReference"/>
        </w:rPr>
        <w:commentReference w:id="178"/>
      </w:r>
      <w:r>
        <w:rPr>
          <w:lang w:val="en-US"/>
        </w:rPr>
        <w:t xml:space="preserve">commencing 90 days from the Project Plan Delivery </w:t>
      </w:r>
      <w:proofErr w:type="gramStart"/>
      <w:r>
        <w:rPr>
          <w:lang w:val="en-US"/>
        </w:rPr>
        <w:t>Date;</w:t>
      </w:r>
      <w:proofErr w:type="gramEnd"/>
      <w:r>
        <w:rPr>
          <w:lang w:val="en-US"/>
        </w:rPr>
        <w:t xml:space="preserve"> and</w:t>
      </w:r>
    </w:p>
    <w:p w14:paraId="74712C34" w14:textId="2D7B7A43" w:rsidR="00027E5E" w:rsidRDefault="00200F4F" w:rsidP="00200F4F">
      <w:pPr>
        <w:jc w:val="both"/>
        <w:rPr>
          <w:lang w:val="en-US"/>
        </w:rPr>
      </w:pPr>
      <w:r>
        <w:rPr>
          <w:lang w:val="en-US"/>
        </w:rPr>
        <w:t>(b) LexisCare Maintenance Fee to be paid, via monthly instalments, over the First Maintenance Term commencing on the Go Live Milestone.</w:t>
      </w:r>
      <w:bookmarkEnd w:id="176"/>
    </w:p>
    <w:p w14:paraId="731DB4CD" w14:textId="77777777" w:rsidR="00027E5E" w:rsidRDefault="00027E5E" w:rsidP="00027E5E">
      <w:pPr>
        <w:pStyle w:val="Heading3"/>
        <w:rPr>
          <w:rFonts w:ascii="Calibri" w:eastAsiaTheme="minorHAnsi" w:hAnsi="Calibri"/>
          <w:sz w:val="22"/>
          <w:szCs w:val="22"/>
          <w:lang w:val="en-US"/>
        </w:rPr>
      </w:pPr>
      <w:commentRangeStart w:id="179"/>
      <w:r>
        <w:rPr>
          <w:lang w:val="en-US"/>
        </w:rPr>
        <w:t>Upfront Payment Term</w:t>
      </w:r>
    </w:p>
    <w:p w14:paraId="51F30543" w14:textId="695CF04C" w:rsidR="00027E5E" w:rsidRDefault="00027E5E" w:rsidP="00200F4F">
      <w:pPr>
        <w:jc w:val="both"/>
        <w:rPr>
          <w:lang w:val="en-US"/>
        </w:rPr>
      </w:pPr>
      <w:r>
        <w:rPr>
          <w:lang w:val="en-US"/>
        </w:rPr>
        <w:t>You must pay us the total cost of the License and Professional Services Fee, including any applicable LexisCare Maintenance Fee, within 30 days of the date of our invoice (to be issued upon acceptance by us of the Order Form).</w:t>
      </w:r>
      <w:commentRangeEnd w:id="179"/>
      <w:r w:rsidR="00A11B43">
        <w:rPr>
          <w:rStyle w:val="CommentReference"/>
        </w:rPr>
        <w:commentReference w:id="179"/>
      </w:r>
    </w:p>
    <w:p w14:paraId="00E67A8D" w14:textId="77777777" w:rsidR="00B22D5C" w:rsidRPr="00144CE9" w:rsidRDefault="00B22D5C" w:rsidP="00144CE9">
      <w:pPr>
        <w:spacing w:before="240"/>
        <w:rPr>
          <w:rFonts w:ascii="Arial Nova" w:hAnsi="Arial Nova"/>
          <w:color w:val="5B9BD5"/>
          <w:sz w:val="26"/>
          <w:szCs w:val="26"/>
        </w:rPr>
      </w:pPr>
      <w:r w:rsidRPr="00144CE9">
        <w:rPr>
          <w:rFonts w:ascii="Arial Nova" w:hAnsi="Arial Nova"/>
          <w:color w:val="5B9BD5"/>
          <w:sz w:val="26"/>
          <w:szCs w:val="26"/>
        </w:rPr>
        <w:t>Dedicated Affinity Server</w:t>
      </w:r>
    </w:p>
    <w:p w14:paraId="5F560E2C" w14:textId="4163AA82" w:rsidR="00B22D5C" w:rsidRPr="00D4448B" w:rsidRDefault="001C108F" w:rsidP="00B22D5C">
      <w:r>
        <w:t xml:space="preserve">Lexis Affinity </w:t>
      </w:r>
      <w:r w:rsidR="00B22D5C" w:rsidRPr="00D4448B">
        <w:t xml:space="preserve">requires its own server. This server is dedicated to Affinity and Oracle – no other applications </w:t>
      </w:r>
      <w:r>
        <w:t xml:space="preserve">may </w:t>
      </w:r>
      <w:r w:rsidR="00B22D5C" w:rsidRPr="00D4448B">
        <w:t>run on this server.</w:t>
      </w:r>
      <w:r w:rsidR="00B22D5C">
        <w:t xml:space="preserve"> Your Affinity Server may be hosted on-premises, or in a suitable remote / cloud hosted service.</w:t>
      </w:r>
      <w:r w:rsidR="007D0F0A">
        <w:t xml:space="preserve"> </w:t>
      </w:r>
      <w:r w:rsidR="00B22D5C" w:rsidRPr="00D4448B">
        <w:t>The Affinity Server requirements are set out in the Lexis Affinity Operating System Configuration Requirements – a copy of which is appended to this proposal.</w:t>
      </w:r>
    </w:p>
    <w:p w14:paraId="036A9C18" w14:textId="171B3FA2" w:rsidR="00B22D5C" w:rsidRDefault="00B22D5C" w:rsidP="00B22D5C">
      <w:r w:rsidRPr="00D4448B">
        <w:t xml:space="preserve">If you have any queries regarding the required server </w:t>
      </w:r>
      <w:proofErr w:type="gramStart"/>
      <w:r w:rsidRPr="00D4448B">
        <w:t>configuration</w:t>
      </w:r>
      <w:proofErr w:type="gramEnd"/>
      <w:r w:rsidRPr="00D4448B">
        <w:t xml:space="preserve"> please </w:t>
      </w:r>
      <w:r w:rsidR="002150D8">
        <w:t>contact me direct and I will arrange a consultation with our Technical Services Group</w:t>
      </w:r>
      <w:r w:rsidRPr="00D4448B">
        <w:t>.</w:t>
      </w:r>
    </w:p>
    <w:p w14:paraId="62970E5C" w14:textId="7ACFE58F" w:rsidR="00FC706A" w:rsidRPr="00144CE9" w:rsidRDefault="00FC706A" w:rsidP="00FC706A">
      <w:pPr>
        <w:spacing w:before="240"/>
        <w:rPr>
          <w:rFonts w:ascii="Arial Nova" w:hAnsi="Arial Nova"/>
          <w:color w:val="5B9BD5"/>
          <w:sz w:val="26"/>
          <w:szCs w:val="26"/>
        </w:rPr>
      </w:pPr>
      <w:r>
        <w:rPr>
          <w:rFonts w:ascii="Arial Nova" w:hAnsi="Arial Nova"/>
          <w:color w:val="5B9BD5"/>
          <w:sz w:val="26"/>
          <w:szCs w:val="26"/>
        </w:rPr>
        <w:t>Affinity</w:t>
      </w:r>
      <w:r w:rsidRPr="00144CE9">
        <w:rPr>
          <w:rFonts w:ascii="Arial Nova" w:hAnsi="Arial Nova"/>
          <w:color w:val="5B9BD5"/>
          <w:sz w:val="26"/>
          <w:szCs w:val="26"/>
        </w:rPr>
        <w:t xml:space="preserve"> Licences and Installation</w:t>
      </w:r>
    </w:p>
    <w:p w14:paraId="24D38B63" w14:textId="233EE392" w:rsidR="00FC706A" w:rsidRDefault="007D5C35" w:rsidP="00FC706A">
      <w:commentRangeStart w:id="180"/>
      <w:r w:rsidRPr="002A3A1A">
        <w:t>${</w:t>
      </w:r>
      <w:proofErr w:type="spellStart"/>
      <w:r w:rsidRPr="002A3A1A">
        <w:t>client_name</w:t>
      </w:r>
      <w:proofErr w:type="spellEnd"/>
      <w:r w:rsidRPr="002A3A1A">
        <w:t>}</w:t>
      </w:r>
      <w:commentRangeEnd w:id="180"/>
      <w:r w:rsidR="005100DE">
        <w:rPr>
          <w:rStyle w:val="CommentReference"/>
        </w:rPr>
        <w:commentReference w:id="180"/>
      </w:r>
      <w:r>
        <w:t>will be provided with licenses to operate the Affinity Server and the requisite number of user Workstations</w:t>
      </w:r>
      <w:r w:rsidR="00826FFF">
        <w:t>, in accordance with the Affinity End User Contract.</w:t>
      </w:r>
      <w:r w:rsidR="006078A8">
        <w:t xml:space="preserve"> You will be provided with the </w:t>
      </w:r>
      <w:r w:rsidR="00BD33C6">
        <w:t>version of Affinity currently on general release. If a newer version of Affinity software is released during your implementation</w:t>
      </w:r>
      <w:r w:rsidR="00011509">
        <w:t>, your Project Manager will discuss upgrade options with you</w:t>
      </w:r>
      <w:r w:rsidR="00495D46">
        <w:t>.</w:t>
      </w:r>
    </w:p>
    <w:p w14:paraId="02644529" w14:textId="77777777" w:rsidR="007F2AAF" w:rsidRPr="00144CE9" w:rsidRDefault="007F2AAF" w:rsidP="007F2AAF">
      <w:pPr>
        <w:spacing w:before="240"/>
        <w:rPr>
          <w:rFonts w:ascii="Arial Nova" w:hAnsi="Arial Nova"/>
          <w:color w:val="5B9BD5"/>
          <w:sz w:val="26"/>
          <w:szCs w:val="26"/>
        </w:rPr>
      </w:pPr>
      <w:r w:rsidRPr="00144CE9">
        <w:rPr>
          <w:rFonts w:ascii="Arial Nova" w:hAnsi="Arial Nova"/>
          <w:color w:val="5B9BD5"/>
          <w:sz w:val="26"/>
          <w:szCs w:val="26"/>
        </w:rPr>
        <w:t>Oracle Licences and Installation</w:t>
      </w:r>
    </w:p>
    <w:p w14:paraId="5BBDF7FB" w14:textId="77777777" w:rsidR="007F2AAF" w:rsidRPr="000162E7" w:rsidRDefault="007F2AAF" w:rsidP="007F2AAF">
      <w:pPr>
        <w:pStyle w:val="BodyText"/>
      </w:pPr>
      <w:commentRangeStart w:id="181"/>
      <w:r w:rsidRPr="000162E7">
        <w:t>Oracle is provided in accordance with the applicable Oracle licence agreement, a copy of which appears in the End User Contract.  It is supplied as an application specific, runtime version of the world-leading relational database management system.</w:t>
      </w:r>
    </w:p>
    <w:p w14:paraId="21DF39F8" w14:textId="77777777" w:rsidR="007F2AAF" w:rsidRPr="000162E7" w:rsidRDefault="007F2AAF" w:rsidP="007F2AAF">
      <w:pPr>
        <w:pStyle w:val="BodyText"/>
      </w:pPr>
      <w:r w:rsidRPr="000162E7">
        <w:t>Oracle licence fees and maintenance fees are set by Oracle Corporation.  The fee model is based upon either a “per named user” or a “per CPU socket” basis.</w:t>
      </w:r>
      <w:r>
        <w:t xml:space="preserve"> </w:t>
      </w:r>
      <w:r w:rsidRPr="000162E7">
        <w:t>Unless otherwise agreed in writing by Oracle and LexisNexis, this investment summary provides for licence fees covering only the number of named users,</w:t>
      </w:r>
      <w:r>
        <w:t xml:space="preserve"> or</w:t>
      </w:r>
      <w:r w:rsidRPr="000162E7">
        <w:t xml:space="preserve"> CPU sockets described.</w:t>
      </w:r>
    </w:p>
    <w:p w14:paraId="0BBFAB26" w14:textId="77777777" w:rsidR="007F2AAF" w:rsidRDefault="007F2AAF" w:rsidP="007F2AAF">
      <w:pPr>
        <w:pStyle w:val="BodyText"/>
      </w:pPr>
      <w:r w:rsidRPr="000162E7">
        <w:t xml:space="preserve">Should the practice seek to change its configuration, purchase new equipment, add CPU sockets or </w:t>
      </w:r>
      <w:proofErr w:type="gramStart"/>
      <w:r w:rsidRPr="000162E7">
        <w:t>CPUs</w:t>
      </w:r>
      <w:proofErr w:type="gramEnd"/>
      <w:r w:rsidRPr="000162E7">
        <w:t xml:space="preserve"> or increase the relevant number of named users then additional fees will be payable to Oracle.  You must obtain written confirmation from LexisNexis prior to making any such changes to your system configuration.</w:t>
      </w:r>
    </w:p>
    <w:p w14:paraId="5315924B" w14:textId="119D1193" w:rsidR="007F2AAF" w:rsidRDefault="007F2AAF" w:rsidP="007F2AAF">
      <w:pPr>
        <w:pStyle w:val="BodyText"/>
      </w:pPr>
      <w:r w:rsidRPr="000162E7">
        <w:t xml:space="preserve">Installation of Oracle or re-installation in the event of a system re-load requires suitable technical skills.  LexisNexis provides this assistance on a professional </w:t>
      </w:r>
      <w:r>
        <w:t xml:space="preserve">services </w:t>
      </w:r>
      <w:r w:rsidRPr="000162E7">
        <w:t>basis.</w:t>
      </w:r>
      <w:commentRangeEnd w:id="181"/>
      <w:r w:rsidR="005100DE">
        <w:rPr>
          <w:rStyle w:val="CommentReference"/>
        </w:rPr>
        <w:commentReference w:id="181"/>
      </w:r>
    </w:p>
    <w:p w14:paraId="41B92F87" w14:textId="77777777" w:rsidR="00495D46" w:rsidRPr="00D215CB" w:rsidRDefault="00495D46" w:rsidP="00495D46">
      <w:pPr>
        <w:spacing w:before="240"/>
        <w:rPr>
          <w:rFonts w:ascii="Arial Nova" w:hAnsi="Arial Nova"/>
          <w:color w:val="5B9BD5"/>
          <w:sz w:val="26"/>
          <w:szCs w:val="26"/>
        </w:rPr>
      </w:pPr>
      <w:r>
        <w:rPr>
          <w:rFonts w:ascii="Arial Nova" w:hAnsi="Arial Nova"/>
          <w:color w:val="5B9BD5"/>
          <w:sz w:val="26"/>
          <w:szCs w:val="26"/>
        </w:rPr>
        <w:t xml:space="preserve">Business </w:t>
      </w:r>
      <w:r w:rsidRPr="00D215CB">
        <w:rPr>
          <w:rFonts w:ascii="Arial Nova" w:hAnsi="Arial Nova"/>
          <w:color w:val="5B9BD5"/>
          <w:sz w:val="26"/>
          <w:szCs w:val="26"/>
        </w:rPr>
        <w:t>Continuity Planning</w:t>
      </w:r>
    </w:p>
    <w:p w14:paraId="78612BB3" w14:textId="77777777" w:rsidR="00495D46" w:rsidRDefault="00495D46" w:rsidP="00495D46">
      <w:r w:rsidRPr="000162E7">
        <w:t xml:space="preserve">It is the client’s responsibility to ensure that all data, </w:t>
      </w:r>
      <w:proofErr w:type="gramStart"/>
      <w:r w:rsidRPr="000162E7">
        <w:t>programmes</w:t>
      </w:r>
      <w:proofErr w:type="gramEnd"/>
      <w:r w:rsidRPr="000162E7">
        <w:t xml:space="preserve"> and system files are backed up at regular intervals so as to avoid the loss of data if a system failure or other problem occurs.  It is also the responsibility of </w:t>
      </w:r>
      <w:r w:rsidRPr="000162E7">
        <w:lastRenderedPageBreak/>
        <w:t>the firm to ensure that the backup can be used to quickly restore the system after a failure.</w:t>
      </w:r>
      <w:r>
        <w:t xml:space="preserve"> LexisNexis are happy to offer a Backup Proving </w:t>
      </w:r>
      <w:proofErr w:type="gramStart"/>
      <w:r>
        <w:t>service, if</w:t>
      </w:r>
      <w:proofErr w:type="gramEnd"/>
      <w:r>
        <w:t xml:space="preserve"> you require assistance in this regard. Please discuss this with your Account Manager.</w:t>
      </w:r>
    </w:p>
    <w:p w14:paraId="2E298838" w14:textId="77777777" w:rsidR="00FA4493" w:rsidRPr="00144CE9" w:rsidRDefault="00FA4493" w:rsidP="00FA4493">
      <w:pPr>
        <w:spacing w:before="240"/>
        <w:rPr>
          <w:rFonts w:ascii="Arial Nova" w:hAnsi="Arial Nova"/>
          <w:color w:val="5B9BD5"/>
          <w:sz w:val="26"/>
          <w:szCs w:val="26"/>
        </w:rPr>
      </w:pPr>
      <w:r w:rsidRPr="00144CE9">
        <w:rPr>
          <w:rFonts w:ascii="Arial Nova" w:hAnsi="Arial Nova"/>
          <w:color w:val="5B9BD5"/>
          <w:sz w:val="26"/>
          <w:szCs w:val="26"/>
        </w:rPr>
        <w:t>Travel Time, Travel Costs and Out-of-Pocket Expenses</w:t>
      </w:r>
    </w:p>
    <w:p w14:paraId="0A5B8B11" w14:textId="01918E7D" w:rsidR="00FA4493" w:rsidRDefault="000E5F34" w:rsidP="00FA4493">
      <w:pPr>
        <w:pStyle w:val="BodyText"/>
      </w:pPr>
      <w:bookmarkStart w:id="182" w:name="TravelTimeNotIncluded"/>
      <w:commentRangeStart w:id="183"/>
      <w:r>
        <w:t>${</w:t>
      </w:r>
      <w:r w:rsidR="00FA4493" w:rsidRPr="000162E7">
        <w:t>Travel time, travel costs and out-of-pocket expenses are billed separately on an actual basis and using LexisNexis standard consulting rates.</w:t>
      </w:r>
      <w:r>
        <w:t>}</w:t>
      </w:r>
    </w:p>
    <w:p w14:paraId="74F2B090" w14:textId="19E24370" w:rsidR="00FA4493" w:rsidRPr="00D03E6B" w:rsidRDefault="000E5F34" w:rsidP="00FA4493">
      <w:pPr>
        <w:pStyle w:val="BodyText"/>
      </w:pPr>
      <w:bookmarkStart w:id="184" w:name="TravelTimeIncluded"/>
      <w:bookmarkEnd w:id="182"/>
      <w:r>
        <w:t>${</w:t>
      </w:r>
      <w:r w:rsidR="00FA4493" w:rsidRPr="002E3426">
        <w:t xml:space="preserve">Travel </w:t>
      </w:r>
      <w:r w:rsidR="00FA4493">
        <w:t>time</w:t>
      </w:r>
      <w:r w:rsidR="00FA4493" w:rsidRPr="002E3426">
        <w:t xml:space="preserve"> ha</w:t>
      </w:r>
      <w:r w:rsidR="00FA4493">
        <w:t>s</w:t>
      </w:r>
      <w:r w:rsidR="00FA4493" w:rsidRPr="002E3426">
        <w:t xml:space="preserve"> been included in</w:t>
      </w:r>
      <w:r w:rsidR="00FA4493">
        <w:t xml:space="preserve"> this</w:t>
      </w:r>
      <w:r w:rsidR="00FA4493" w:rsidRPr="002E3426">
        <w:t xml:space="preserve"> investment summary. Any </w:t>
      </w:r>
      <w:r w:rsidR="00FA4493">
        <w:t xml:space="preserve">travel costs and </w:t>
      </w:r>
      <w:r w:rsidR="00FA4493" w:rsidRPr="000162E7">
        <w:t>out-of-pocket expenses are billed</w:t>
      </w:r>
      <w:r w:rsidR="00FA4493">
        <w:t xml:space="preserve"> separately on an actual basis</w:t>
      </w:r>
      <w:r w:rsidR="00FA4493" w:rsidRPr="000162E7">
        <w:t>.</w:t>
      </w:r>
      <w:r>
        <w:t>}</w:t>
      </w:r>
      <w:commentRangeEnd w:id="183"/>
      <w:r w:rsidR="00487C7E">
        <w:rPr>
          <w:rStyle w:val="CommentReference"/>
        </w:rPr>
        <w:commentReference w:id="183"/>
      </w:r>
    </w:p>
    <w:bookmarkEnd w:id="184"/>
    <w:p w14:paraId="662076A6" w14:textId="77777777" w:rsidR="00C4554C" w:rsidRPr="00144CE9" w:rsidRDefault="00C4554C" w:rsidP="00C4554C">
      <w:pPr>
        <w:spacing w:before="240"/>
        <w:rPr>
          <w:rFonts w:ascii="Arial Nova" w:hAnsi="Arial Nova"/>
          <w:color w:val="5B9BD5"/>
          <w:sz w:val="26"/>
          <w:szCs w:val="26"/>
        </w:rPr>
      </w:pPr>
      <w:r w:rsidRPr="00144CE9">
        <w:rPr>
          <w:rFonts w:ascii="Arial Nova" w:hAnsi="Arial Nova"/>
          <w:color w:val="5B9BD5"/>
          <w:sz w:val="26"/>
          <w:szCs w:val="26"/>
        </w:rPr>
        <w:t>Project Management</w:t>
      </w:r>
    </w:p>
    <w:p w14:paraId="0674A722" w14:textId="5B61F107" w:rsidR="00C4554C" w:rsidRPr="000162E7" w:rsidRDefault="00C4554C" w:rsidP="00C4554C">
      <w:r>
        <w:t xml:space="preserve">The Affinity implementation project </w:t>
      </w:r>
      <w:r w:rsidRPr="000162E7">
        <w:t xml:space="preserve">will be conducted according to an agreed project plan.  A server and network infrastructure that will accommodate the </w:t>
      </w:r>
      <w:r w:rsidR="00486E7A">
        <w:t xml:space="preserve">expected </w:t>
      </w:r>
      <w:r w:rsidRPr="000162E7">
        <w:t>number of users and data volumes must be in place prior to the commencement of the implementation.</w:t>
      </w:r>
      <w:r>
        <w:br/>
      </w:r>
    </w:p>
    <w:p w14:paraId="5F510D0E" w14:textId="14DE133C" w:rsidR="00C4554C" w:rsidRPr="00C4554C" w:rsidRDefault="00C4554C" w:rsidP="00C4554C">
      <w:r w:rsidRPr="000162E7">
        <w:t xml:space="preserve">LexisNexis will assign a dedicated project manager to ensure that the activities of LexisNexis’ team members are coordinated.  It will be necessary for </w:t>
      </w:r>
      <w:commentRangeStart w:id="185"/>
      <w:r w:rsidRPr="002A3A1A">
        <w:t>${</w:t>
      </w:r>
      <w:proofErr w:type="spellStart"/>
      <w:r w:rsidRPr="002A3A1A">
        <w:t>client_name</w:t>
      </w:r>
      <w:proofErr w:type="spellEnd"/>
      <w:r w:rsidRPr="002A3A1A">
        <w:t>}</w:t>
      </w:r>
      <w:commentRangeEnd w:id="185"/>
      <w:r w:rsidR="005100DE">
        <w:rPr>
          <w:rStyle w:val="CommentReference"/>
        </w:rPr>
        <w:commentReference w:id="185"/>
      </w:r>
      <w:r w:rsidRPr="000162E7">
        <w:t xml:space="preserve">to assign a person who will be the firm’s product champion and who will ensure that the involvement of the team </w:t>
      </w:r>
      <w:r w:rsidRPr="002A3A1A">
        <w:t xml:space="preserve">at </w:t>
      </w:r>
      <w:commentRangeStart w:id="186"/>
      <w:r w:rsidRPr="002A3A1A">
        <w:t>${</w:t>
      </w:r>
      <w:proofErr w:type="spellStart"/>
      <w:r w:rsidRPr="002A3A1A">
        <w:t>client_name</w:t>
      </w:r>
      <w:proofErr w:type="spellEnd"/>
      <w:r w:rsidRPr="002A3A1A">
        <w:t>}</w:t>
      </w:r>
      <w:commentRangeEnd w:id="186"/>
      <w:r w:rsidR="005100DE">
        <w:rPr>
          <w:rStyle w:val="CommentReference"/>
        </w:rPr>
        <w:commentReference w:id="186"/>
      </w:r>
      <w:r w:rsidRPr="002A3A1A">
        <w:t>is</w:t>
      </w:r>
      <w:r w:rsidRPr="000162E7">
        <w:t xml:space="preserve"> coordinated effectively.  Timely response to questions and cooperation between these two people will be vital to the successful completion of the </w:t>
      </w:r>
      <w:r>
        <w:t>project.</w:t>
      </w:r>
    </w:p>
    <w:p w14:paraId="665092C0" w14:textId="77777777" w:rsidR="009907D4" w:rsidRPr="00144CE9" w:rsidRDefault="009907D4" w:rsidP="009907D4">
      <w:pPr>
        <w:spacing w:before="240"/>
        <w:rPr>
          <w:rFonts w:ascii="Arial Nova" w:hAnsi="Arial Nova"/>
          <w:color w:val="5B9BD5"/>
          <w:sz w:val="26"/>
          <w:szCs w:val="26"/>
        </w:rPr>
      </w:pPr>
      <w:r w:rsidRPr="00144CE9">
        <w:rPr>
          <w:rFonts w:ascii="Arial Nova" w:hAnsi="Arial Nova"/>
          <w:color w:val="5B9BD5"/>
          <w:sz w:val="26"/>
          <w:szCs w:val="26"/>
        </w:rPr>
        <w:t>Data Migration Assistance</w:t>
      </w:r>
    </w:p>
    <w:p w14:paraId="3C1AC277" w14:textId="1410FC9D" w:rsidR="009907D4" w:rsidRDefault="009907D4" w:rsidP="009907D4">
      <w:bookmarkStart w:id="187" w:name="DMLocusToAffinity"/>
      <w:commentRangeStart w:id="188"/>
      <w:r>
        <w:t>This investment summary includes a data</w:t>
      </w:r>
      <w:r w:rsidRPr="00D03E6B">
        <w:t xml:space="preserve"> migration </w:t>
      </w:r>
      <w:r>
        <w:t xml:space="preserve">from your current </w:t>
      </w:r>
      <w:r w:rsidRPr="00D03E6B">
        <w:t xml:space="preserve">system into Lexis Affinity. </w:t>
      </w:r>
      <w:r>
        <w:t xml:space="preserve"> Please refer to appendix </w:t>
      </w:r>
      <w:r w:rsidR="003F74C0">
        <w:t xml:space="preserve">II </w:t>
      </w:r>
      <w:r>
        <w:t xml:space="preserve">for Data Migration Scope.  </w:t>
      </w:r>
    </w:p>
    <w:p w14:paraId="7E478CC7" w14:textId="77777777" w:rsidR="003F74C0" w:rsidRDefault="003F74C0" w:rsidP="009907D4"/>
    <w:p w14:paraId="3F7EE531" w14:textId="4737F942" w:rsidR="007E0A02" w:rsidRDefault="007E0A02" w:rsidP="009907D4">
      <w:r>
        <w:t>T</w:t>
      </w:r>
      <w:r w:rsidRPr="00D03E6B">
        <w:t xml:space="preserve">he Data Migration Assistance fee quoted is an estimate only that is subject to confirmation of data volumes, </w:t>
      </w:r>
      <w:proofErr w:type="gramStart"/>
      <w:r w:rsidRPr="00D03E6B">
        <w:t>availability</w:t>
      </w:r>
      <w:proofErr w:type="gramEnd"/>
      <w:r w:rsidRPr="00D03E6B">
        <w:t xml:space="preserve"> and quality for one (1) trial and one (1) final migration of one (1) entity only.</w:t>
      </w:r>
    </w:p>
    <w:p w14:paraId="49622F85" w14:textId="77777777" w:rsidR="003F74C0" w:rsidRDefault="003F74C0" w:rsidP="009907D4"/>
    <w:p w14:paraId="52BCB3E5" w14:textId="77777777" w:rsidR="00A33E47" w:rsidRDefault="009907D4" w:rsidP="009907D4">
      <w:r w:rsidRPr="00D03E6B">
        <w:t>A successful migration requires a review of your data and completion of cleansing activities as instructed by the LexisNexis project team. This task can be completed in a week if you dedicate resources to the task but will take longer if completed on an ad-hoc basis. Once LexisNexis receives the data you have prepared, a trial migration will be conducted by LexisNexis for you in the project proof of concept phase and tested by you. This is followed by a final data migration by LexisNexis immediately prior to you going live with Lexis Affinity.</w:t>
      </w:r>
    </w:p>
    <w:p w14:paraId="51B96DDC" w14:textId="77777777" w:rsidR="00A33E47" w:rsidRDefault="00A33E47" w:rsidP="009907D4"/>
    <w:p w14:paraId="33F28322" w14:textId="2C4E44FD" w:rsidR="009907D4" w:rsidRPr="00D03E6B" w:rsidRDefault="009907D4" w:rsidP="009907D4">
      <w:r w:rsidRPr="00D03E6B">
        <w:t>Installation of the Affinity server will need to be completed three (3) weeks prior to the training commencement date detailed above.</w:t>
      </w:r>
      <w:commentRangeEnd w:id="188"/>
      <w:r w:rsidR="005100DE">
        <w:rPr>
          <w:rStyle w:val="CommentReference"/>
        </w:rPr>
        <w:commentReference w:id="188"/>
      </w:r>
    </w:p>
    <w:p w14:paraId="799D86DD" w14:textId="02E12D26" w:rsidR="009907D4" w:rsidRPr="00D03E6B" w:rsidRDefault="009907D4" w:rsidP="009907D4"/>
    <w:bookmarkEnd w:id="187"/>
    <w:p w14:paraId="2BF3084E" w14:textId="3E2B62CD" w:rsidR="00B22D5C" w:rsidRPr="00144CE9" w:rsidRDefault="00B22D5C" w:rsidP="00144CE9">
      <w:pPr>
        <w:spacing w:before="240"/>
        <w:rPr>
          <w:rFonts w:ascii="Arial Nova" w:hAnsi="Arial Nova"/>
          <w:color w:val="5B9BD5"/>
          <w:sz w:val="26"/>
          <w:szCs w:val="26"/>
        </w:rPr>
      </w:pPr>
      <w:r w:rsidRPr="00144CE9">
        <w:rPr>
          <w:rFonts w:ascii="Arial Nova" w:hAnsi="Arial Nova"/>
          <w:color w:val="5B9BD5"/>
          <w:sz w:val="26"/>
          <w:szCs w:val="26"/>
        </w:rPr>
        <w:t>Consulting Hours Allowance</w:t>
      </w:r>
    </w:p>
    <w:p w14:paraId="25926C08" w14:textId="7D81DABE" w:rsidR="00B22D5C" w:rsidRPr="00D03E6B" w:rsidRDefault="00B22D5C" w:rsidP="00B22D5C">
      <w:pPr>
        <w:pStyle w:val="BodyText"/>
      </w:pPr>
      <w:r w:rsidRPr="00D03E6B">
        <w:t xml:space="preserve">The consulting hours specified are an allowance only for implementation of the software licences described in the Lexis® Affinity </w:t>
      </w:r>
      <w:r w:rsidR="0022788E">
        <w:t>Investment Summary</w:t>
      </w:r>
      <w:r w:rsidRPr="00D03E6B">
        <w:t>, based on a standard set of files, formats and reconciled accounts for take-up and our experience of implementing LexisNexis software in a firm that is well prepared and organised. Actual resource requirements will be confirmed in an agreed project plan.</w:t>
      </w:r>
    </w:p>
    <w:p w14:paraId="7D47449F" w14:textId="2694AEC1" w:rsidR="00B22D5C" w:rsidRPr="00D03E6B" w:rsidRDefault="00B22D5C" w:rsidP="00B22D5C">
      <w:pPr>
        <w:pStyle w:val="BodyText"/>
      </w:pPr>
      <w:r w:rsidRPr="00D03E6B">
        <w:t xml:space="preserve">Modifications to this Investment Summary or </w:t>
      </w:r>
      <w:r w:rsidR="0022788E">
        <w:t>Investment Summary</w:t>
      </w:r>
      <w:r w:rsidRPr="00D03E6B">
        <w:t xml:space="preserve"> or additional consulting time, if required, will be billed at LexisNexis consulting rates. Preferential consulting rates are available to </w:t>
      </w:r>
      <w:r>
        <w:t>Lexis Care</w:t>
      </w:r>
      <w:r w:rsidRPr="00D03E6B">
        <w:t xml:space="preserve"> subscribers. For workload and cost estimates, one day is equal to </w:t>
      </w:r>
      <w:commentRangeStart w:id="189"/>
      <w:r w:rsidR="00FC11A5" w:rsidRPr="002A3A1A">
        <w:t>$</w:t>
      </w:r>
      <w:r w:rsidR="00166BB7" w:rsidRPr="002A3A1A">
        <w:t>{</w:t>
      </w:r>
      <w:proofErr w:type="spellStart"/>
      <w:r w:rsidR="00166BB7" w:rsidRPr="002A3A1A">
        <w:t>HoursPerDay</w:t>
      </w:r>
      <w:proofErr w:type="spellEnd"/>
      <w:r w:rsidR="00166BB7" w:rsidRPr="002A3A1A">
        <w:t>}</w:t>
      </w:r>
      <w:commentRangeEnd w:id="189"/>
      <w:r w:rsidR="005100DE">
        <w:rPr>
          <w:rStyle w:val="CommentReference"/>
        </w:rPr>
        <w:commentReference w:id="189"/>
      </w:r>
      <w:r w:rsidRPr="00D03E6B">
        <w:t>hours.</w:t>
      </w:r>
    </w:p>
    <w:p w14:paraId="3220802C" w14:textId="77777777" w:rsidR="00B22D5C" w:rsidRPr="00D03E6B" w:rsidRDefault="00B22D5C" w:rsidP="00B22D5C">
      <w:pPr>
        <w:pStyle w:val="BodyText"/>
      </w:pPr>
      <w:r w:rsidRPr="00E70479">
        <w:t>All work is scheduled by agreement and signed off by the client.  Cancellation of scheduled consulting work or training courses by the client on less than fourteen (14) days</w:t>
      </w:r>
      <w:r>
        <w:t>’</w:t>
      </w:r>
      <w:r w:rsidRPr="00E70479">
        <w:t xml:space="preserve"> notice will incur a 100% fee if LexisNexis cannot re-assign the staff involved to other client assignments.  Changes to the Implementation Plan may require additional Project Management and/or consulting time related to rescheduling staff and producing a new Project Plan</w:t>
      </w:r>
      <w:r>
        <w:t>.</w:t>
      </w:r>
    </w:p>
    <w:p w14:paraId="2F2E61AE" w14:textId="77777777" w:rsidR="00953300" w:rsidRDefault="00953300">
      <w:pPr>
        <w:spacing w:after="160" w:line="259" w:lineRule="auto"/>
        <w:rPr>
          <w:rFonts w:ascii="Arial Nova" w:hAnsi="Arial Nova"/>
          <w:color w:val="5B9BD5"/>
          <w:sz w:val="26"/>
          <w:szCs w:val="26"/>
        </w:rPr>
      </w:pPr>
      <w:r>
        <w:rPr>
          <w:rFonts w:ascii="Arial Nova" w:hAnsi="Arial Nova"/>
          <w:color w:val="5B9BD5"/>
          <w:sz w:val="26"/>
          <w:szCs w:val="26"/>
        </w:rPr>
        <w:br w:type="page"/>
      </w:r>
    </w:p>
    <w:p w14:paraId="23E1EDEE" w14:textId="46D331E8" w:rsidR="00B22D5C" w:rsidRPr="00144CE9" w:rsidRDefault="00B22D5C" w:rsidP="00144CE9">
      <w:pPr>
        <w:spacing w:before="240"/>
        <w:rPr>
          <w:rFonts w:ascii="Arial Nova" w:hAnsi="Arial Nova"/>
          <w:color w:val="5B9BD5"/>
          <w:sz w:val="26"/>
          <w:szCs w:val="26"/>
        </w:rPr>
      </w:pPr>
      <w:r w:rsidRPr="00144CE9">
        <w:rPr>
          <w:rFonts w:ascii="Arial Nova" w:hAnsi="Arial Nova"/>
          <w:color w:val="5B9BD5"/>
          <w:sz w:val="26"/>
          <w:szCs w:val="26"/>
        </w:rPr>
        <w:lastRenderedPageBreak/>
        <w:t>Implementation Training and Education</w:t>
      </w:r>
    </w:p>
    <w:p w14:paraId="2D71840D" w14:textId="77777777" w:rsidR="00B22D5C" w:rsidRDefault="00B22D5C" w:rsidP="00B22D5C">
      <w:r>
        <w:t>LexisNexis will support your team with a range of Learning and Training resources, to help your team learn how to configure and operate Affinity successfully. Your education programme and the timing of sessions will be confirmed with you at our Initial Planning Meeting.</w:t>
      </w:r>
    </w:p>
    <w:p w14:paraId="76E3B039" w14:textId="77777777" w:rsidR="00B22D5C" w:rsidRPr="00D03E6B" w:rsidRDefault="00B22D5C" w:rsidP="00B22D5C">
      <w:pPr>
        <w:pStyle w:val="Heading3"/>
      </w:pPr>
      <w:bookmarkStart w:id="190" w:name="EndUserOnline"/>
      <w:r w:rsidRPr="00D03E6B">
        <w:t>Self-Paced Online Learning</w:t>
      </w:r>
    </w:p>
    <w:p w14:paraId="17EC822E" w14:textId="77777777" w:rsidR="00B22D5C" w:rsidRPr="00442478" w:rsidRDefault="00B22D5C" w:rsidP="00B22D5C">
      <w:pPr>
        <w:pStyle w:val="BodyText"/>
        <w:rPr>
          <w:szCs w:val="20"/>
        </w:rPr>
      </w:pPr>
      <w:r w:rsidRPr="007652F5">
        <w:rPr>
          <w:szCs w:val="20"/>
        </w:rPr>
        <w:t>Our Consultants will work with your Project Team to ensure the right training is assigned to your staff based on the requirements of their role</w:t>
      </w:r>
      <w:r>
        <w:rPr>
          <w:szCs w:val="20"/>
        </w:rPr>
        <w:t xml:space="preserve">.  </w:t>
      </w:r>
      <w:r w:rsidRPr="00D03E6B">
        <w:rPr>
          <w:szCs w:val="20"/>
        </w:rPr>
        <w:t xml:space="preserve">Each staff member will be enrolled in Lexis </w:t>
      </w:r>
      <w:r>
        <w:rPr>
          <w:szCs w:val="20"/>
        </w:rPr>
        <w:t xml:space="preserve">Learning, our online learning platform.  </w:t>
      </w:r>
      <w:r w:rsidRPr="00D03E6B">
        <w:rPr>
          <w:szCs w:val="20"/>
        </w:rPr>
        <w:t>End-User</w:t>
      </w:r>
      <w:r>
        <w:rPr>
          <w:szCs w:val="20"/>
        </w:rPr>
        <w:t>s</w:t>
      </w:r>
      <w:r w:rsidRPr="00D03E6B">
        <w:rPr>
          <w:szCs w:val="20"/>
        </w:rPr>
        <w:t xml:space="preserve"> </w:t>
      </w:r>
      <w:r>
        <w:rPr>
          <w:szCs w:val="20"/>
        </w:rPr>
        <w:t xml:space="preserve">are </w:t>
      </w:r>
      <w:r w:rsidRPr="00D03E6B">
        <w:rPr>
          <w:szCs w:val="20"/>
        </w:rPr>
        <w:t xml:space="preserve">required to complete the applicable </w:t>
      </w:r>
      <w:r>
        <w:rPr>
          <w:szCs w:val="20"/>
        </w:rPr>
        <w:t xml:space="preserve">courses </w:t>
      </w:r>
      <w:r w:rsidRPr="00D03E6B">
        <w:rPr>
          <w:szCs w:val="20"/>
        </w:rPr>
        <w:t xml:space="preserve">prior to </w:t>
      </w:r>
      <w:r>
        <w:rPr>
          <w:szCs w:val="20"/>
        </w:rPr>
        <w:t>the agreed dates</w:t>
      </w:r>
      <w:r w:rsidRPr="00D03E6B">
        <w:rPr>
          <w:szCs w:val="20"/>
        </w:rPr>
        <w:t>.</w:t>
      </w:r>
    </w:p>
    <w:p w14:paraId="674AE1C5" w14:textId="77777777" w:rsidR="00B22D5C" w:rsidRPr="00D03E6B" w:rsidRDefault="00B22D5C" w:rsidP="00B22D5C">
      <w:pPr>
        <w:pStyle w:val="BodyText"/>
        <w:rPr>
          <w:szCs w:val="20"/>
        </w:rPr>
      </w:pPr>
      <w:r w:rsidRPr="00D03E6B">
        <w:rPr>
          <w:szCs w:val="20"/>
        </w:rPr>
        <w:t>Each staff member will require access to a computer with internet access and a speaker or headphone capability. Each staff member will be enrolled in the Lexis Affinity End-User training course and will be required to complete the applicable modules in the course prior to any on-site face to face training.</w:t>
      </w:r>
    </w:p>
    <w:p w14:paraId="3EC43236" w14:textId="503A4F34" w:rsidR="00B22D5C" w:rsidRPr="00D03E6B" w:rsidRDefault="00B22D5C" w:rsidP="00B22D5C">
      <w:pPr>
        <w:pStyle w:val="BodyText"/>
        <w:rPr>
          <w:szCs w:val="20"/>
        </w:rPr>
      </w:pPr>
      <w:r w:rsidRPr="00D03E6B">
        <w:rPr>
          <w:szCs w:val="20"/>
        </w:rPr>
        <w:t xml:space="preserve">The course covers </w:t>
      </w:r>
      <w:r w:rsidR="00700496">
        <w:rPr>
          <w:szCs w:val="20"/>
        </w:rPr>
        <w:t>use of:</w:t>
      </w:r>
    </w:p>
    <w:tbl>
      <w:tblPr>
        <w:tblW w:w="0" w:type="auto"/>
        <w:tblLook w:val="04A0" w:firstRow="1" w:lastRow="0" w:firstColumn="1" w:lastColumn="0" w:noHBand="0" w:noVBand="1"/>
      </w:tblPr>
      <w:tblGrid>
        <w:gridCol w:w="4363"/>
        <w:gridCol w:w="4379"/>
      </w:tblGrid>
      <w:tr w:rsidR="00B22D5C" w:rsidRPr="00D03E6B" w14:paraId="03DE2E03" w14:textId="77777777" w:rsidTr="00823157">
        <w:tc>
          <w:tcPr>
            <w:tcW w:w="4363" w:type="dxa"/>
            <w:shd w:val="clear" w:color="auto" w:fill="auto"/>
          </w:tcPr>
          <w:p w14:paraId="07C70DD3" w14:textId="77777777" w:rsidR="00B22D5C" w:rsidRPr="00D03E6B" w:rsidRDefault="00B22D5C" w:rsidP="00500123">
            <w:pPr>
              <w:numPr>
                <w:ilvl w:val="0"/>
                <w:numId w:val="11"/>
              </w:numPr>
              <w:ind w:left="714" w:hanging="357"/>
            </w:pPr>
            <w:r w:rsidRPr="00D03E6B">
              <w:t>Desktop</w:t>
            </w:r>
          </w:p>
          <w:p w14:paraId="7A6A00B6" w14:textId="77777777" w:rsidR="00B22D5C" w:rsidRPr="00D03E6B" w:rsidRDefault="00B22D5C" w:rsidP="00500123">
            <w:pPr>
              <w:numPr>
                <w:ilvl w:val="0"/>
                <w:numId w:val="11"/>
              </w:numPr>
              <w:ind w:left="714" w:hanging="357"/>
            </w:pPr>
            <w:r w:rsidRPr="00D03E6B">
              <w:t>Phonebook - Intro</w:t>
            </w:r>
          </w:p>
          <w:p w14:paraId="4FAA34A3" w14:textId="77777777" w:rsidR="00B22D5C" w:rsidRPr="00D03E6B" w:rsidRDefault="00B22D5C" w:rsidP="00500123">
            <w:pPr>
              <w:numPr>
                <w:ilvl w:val="0"/>
                <w:numId w:val="11"/>
              </w:numPr>
              <w:ind w:left="714" w:hanging="357"/>
            </w:pPr>
            <w:r w:rsidRPr="00D03E6B">
              <w:t>Phonebook - Conflict Checker</w:t>
            </w:r>
          </w:p>
          <w:p w14:paraId="4FB2280E" w14:textId="77777777" w:rsidR="00B22D5C" w:rsidRPr="00D03E6B" w:rsidRDefault="00B22D5C" w:rsidP="00500123">
            <w:pPr>
              <w:numPr>
                <w:ilvl w:val="0"/>
                <w:numId w:val="11"/>
              </w:numPr>
              <w:ind w:left="714" w:hanging="357"/>
            </w:pPr>
            <w:r w:rsidRPr="00D03E6B">
              <w:t>Phonebook - Creating New</w:t>
            </w:r>
          </w:p>
          <w:p w14:paraId="00B78EEF" w14:textId="77777777" w:rsidR="00B22D5C" w:rsidRPr="00D03E6B" w:rsidRDefault="00B22D5C" w:rsidP="00500123">
            <w:pPr>
              <w:numPr>
                <w:ilvl w:val="0"/>
                <w:numId w:val="11"/>
              </w:numPr>
              <w:ind w:left="714" w:hanging="357"/>
            </w:pPr>
            <w:r w:rsidRPr="00D03E6B">
              <w:t>Phonebook - Working With</w:t>
            </w:r>
          </w:p>
          <w:p w14:paraId="1CF3253E" w14:textId="77777777" w:rsidR="00B22D5C" w:rsidRPr="00D03E6B" w:rsidRDefault="00B22D5C" w:rsidP="00500123">
            <w:pPr>
              <w:numPr>
                <w:ilvl w:val="0"/>
                <w:numId w:val="11"/>
              </w:numPr>
              <w:ind w:left="714" w:hanging="357"/>
            </w:pPr>
            <w:r w:rsidRPr="00D03E6B">
              <w:t>Clients – Creating</w:t>
            </w:r>
          </w:p>
          <w:p w14:paraId="36E87AC4" w14:textId="77777777" w:rsidR="00B22D5C" w:rsidRPr="00D03E6B" w:rsidRDefault="00B22D5C" w:rsidP="00500123">
            <w:pPr>
              <w:numPr>
                <w:ilvl w:val="0"/>
                <w:numId w:val="11"/>
              </w:numPr>
              <w:ind w:left="714" w:hanging="357"/>
            </w:pPr>
            <w:r w:rsidRPr="00D03E6B">
              <w:t>Clients - Working With</w:t>
            </w:r>
          </w:p>
          <w:p w14:paraId="0FBA7BDF" w14:textId="77777777" w:rsidR="00B22D5C" w:rsidRPr="00D03E6B" w:rsidRDefault="00B22D5C" w:rsidP="00500123">
            <w:pPr>
              <w:numPr>
                <w:ilvl w:val="0"/>
                <w:numId w:val="11"/>
              </w:numPr>
              <w:ind w:left="714" w:hanging="357"/>
            </w:pPr>
            <w:r w:rsidRPr="00D03E6B">
              <w:t>Matters – Creating</w:t>
            </w:r>
          </w:p>
        </w:tc>
        <w:tc>
          <w:tcPr>
            <w:tcW w:w="4379" w:type="dxa"/>
            <w:shd w:val="clear" w:color="auto" w:fill="auto"/>
          </w:tcPr>
          <w:p w14:paraId="002EE0E6" w14:textId="77777777" w:rsidR="00B22D5C" w:rsidRPr="00D03E6B" w:rsidRDefault="00B22D5C" w:rsidP="00500123">
            <w:pPr>
              <w:numPr>
                <w:ilvl w:val="0"/>
                <w:numId w:val="11"/>
              </w:numPr>
              <w:ind w:left="714" w:hanging="357"/>
            </w:pPr>
            <w:r w:rsidRPr="00D03E6B">
              <w:t>Matters - Working With</w:t>
            </w:r>
          </w:p>
          <w:p w14:paraId="21768497" w14:textId="77777777" w:rsidR="00B22D5C" w:rsidRPr="00D03E6B" w:rsidRDefault="00B22D5C" w:rsidP="00500123">
            <w:pPr>
              <w:numPr>
                <w:ilvl w:val="0"/>
                <w:numId w:val="11"/>
              </w:numPr>
              <w:ind w:left="714" w:hanging="357"/>
            </w:pPr>
            <w:r w:rsidRPr="00D03E6B">
              <w:t>Matters - Closing and Archiving</w:t>
            </w:r>
          </w:p>
          <w:p w14:paraId="5AC94EB3" w14:textId="77777777" w:rsidR="00B22D5C" w:rsidRPr="00D03E6B" w:rsidRDefault="00B22D5C" w:rsidP="00500123">
            <w:pPr>
              <w:numPr>
                <w:ilvl w:val="0"/>
                <w:numId w:val="11"/>
              </w:numPr>
              <w:ind w:left="714" w:hanging="357"/>
            </w:pPr>
            <w:r w:rsidRPr="00D03E6B">
              <w:t>Trust transit register</w:t>
            </w:r>
          </w:p>
          <w:p w14:paraId="77DD19F1" w14:textId="77777777" w:rsidR="00B22D5C" w:rsidRPr="00D03E6B" w:rsidRDefault="00B22D5C" w:rsidP="00500123">
            <w:pPr>
              <w:numPr>
                <w:ilvl w:val="0"/>
                <w:numId w:val="11"/>
              </w:numPr>
              <w:ind w:left="714" w:hanging="357"/>
            </w:pPr>
            <w:r w:rsidRPr="00D03E6B">
              <w:t>Cheque Requisitions</w:t>
            </w:r>
          </w:p>
          <w:p w14:paraId="7839287C" w14:textId="77777777" w:rsidR="00B22D5C" w:rsidRPr="00D03E6B" w:rsidRDefault="00B22D5C" w:rsidP="00500123">
            <w:pPr>
              <w:numPr>
                <w:ilvl w:val="0"/>
                <w:numId w:val="11"/>
              </w:numPr>
              <w:ind w:left="714" w:hanging="357"/>
            </w:pPr>
            <w:r w:rsidRPr="00D03E6B">
              <w:t>Fees / Time Recording</w:t>
            </w:r>
          </w:p>
          <w:p w14:paraId="43D319A7" w14:textId="77777777" w:rsidR="00B22D5C" w:rsidRPr="00D03E6B" w:rsidRDefault="00B22D5C" w:rsidP="00500123">
            <w:pPr>
              <w:numPr>
                <w:ilvl w:val="0"/>
                <w:numId w:val="11"/>
              </w:numPr>
              <w:ind w:left="714" w:hanging="357"/>
            </w:pPr>
            <w:r w:rsidRPr="00D03E6B">
              <w:t>Billing</w:t>
            </w:r>
          </w:p>
          <w:p w14:paraId="148BF835" w14:textId="77777777" w:rsidR="00B22D5C" w:rsidRPr="00D03E6B" w:rsidRDefault="00B22D5C" w:rsidP="00500123">
            <w:pPr>
              <w:numPr>
                <w:ilvl w:val="0"/>
                <w:numId w:val="11"/>
              </w:numPr>
              <w:ind w:left="714" w:hanging="357"/>
            </w:pPr>
            <w:r w:rsidRPr="00D03E6B">
              <w:t>Diary</w:t>
            </w:r>
          </w:p>
          <w:p w14:paraId="58BDC93E" w14:textId="77777777" w:rsidR="00B22D5C" w:rsidRPr="00D03E6B" w:rsidRDefault="00B22D5C" w:rsidP="00500123">
            <w:pPr>
              <w:numPr>
                <w:ilvl w:val="0"/>
                <w:numId w:val="11"/>
              </w:numPr>
              <w:ind w:left="714" w:hanging="357"/>
            </w:pPr>
            <w:r w:rsidRPr="00D03E6B">
              <w:t>Document Management</w:t>
            </w:r>
          </w:p>
        </w:tc>
      </w:tr>
    </w:tbl>
    <w:p w14:paraId="7D97DE6F" w14:textId="35276D0C" w:rsidR="00B22D5C" w:rsidRPr="00D03E6B" w:rsidRDefault="00CC4E6E" w:rsidP="00B22D5C">
      <w:pPr>
        <w:pStyle w:val="BodyText"/>
        <w:rPr>
          <w:szCs w:val="20"/>
        </w:rPr>
      </w:pPr>
      <w:r>
        <w:rPr>
          <w:szCs w:val="20"/>
        </w:rPr>
        <w:br/>
      </w:r>
      <w:r w:rsidR="00B22D5C">
        <w:rPr>
          <w:szCs w:val="20"/>
        </w:rPr>
        <w:t>Ongoing access to Lexis Learning will be provided while you maintain a current LexisCare subscription.  Refer to LexisCare or your proposal for course details.</w:t>
      </w:r>
    </w:p>
    <w:p w14:paraId="463D551D" w14:textId="77777777" w:rsidR="00B22D5C" w:rsidRPr="00D03E6B" w:rsidRDefault="00B22D5C" w:rsidP="00B22D5C">
      <w:pPr>
        <w:pStyle w:val="Heading3"/>
      </w:pPr>
      <w:r>
        <w:t xml:space="preserve">Instructor-led Remote, or </w:t>
      </w:r>
      <w:r w:rsidRPr="00D03E6B">
        <w:t>Onsite Face to Face Training</w:t>
      </w:r>
    </w:p>
    <w:bookmarkEnd w:id="190"/>
    <w:commentRangeStart w:id="191"/>
    <w:p w14:paraId="39F71F10" w14:textId="3100E04E" w:rsidR="00B22D5C" w:rsidRPr="00D03E6B" w:rsidRDefault="00B22D5C" w:rsidP="00B22D5C">
      <w:pPr>
        <w:pStyle w:val="BodyText"/>
        <w:rPr>
          <w:rFonts w:cs="Arial"/>
          <w:lang w:eastAsia="en-AU"/>
        </w:rPr>
      </w:pPr>
      <w:r w:rsidRPr="00D03E6B">
        <w:fldChar w:fldCharType="begin"/>
      </w:r>
      <w:r w:rsidRPr="00D03E6B">
        <w:instrText xml:space="preserve"> MERGEFIELD Name </w:instrText>
      </w:r>
      <w:r w:rsidRPr="00D03E6B">
        <w:fldChar w:fldCharType="separate"/>
      </w:r>
      <w:r w:rsidR="005C3100">
        <w:rPr>
          <w:noProof/>
        </w:rPr>
        <w:t>«Name»</w:t>
      </w:r>
      <w:r w:rsidRPr="00D03E6B">
        <w:fldChar w:fldCharType="end"/>
      </w:r>
      <w:commentRangeEnd w:id="191"/>
      <w:r w:rsidR="005100DE">
        <w:rPr>
          <w:rStyle w:val="CommentReference"/>
        </w:rPr>
        <w:commentReference w:id="191"/>
      </w:r>
      <w:r w:rsidRPr="00D03E6B">
        <w:t xml:space="preserve"> </w:t>
      </w:r>
      <w:r w:rsidRPr="00D03E6B">
        <w:rPr>
          <w:rFonts w:cs="Arial"/>
          <w:lang w:eastAsia="en-AU"/>
        </w:rPr>
        <w:t xml:space="preserve">will be provided with an electronic copy of the appropriate training material. Most materials are also available from the </w:t>
      </w:r>
      <w:r>
        <w:rPr>
          <w:rFonts w:cs="Arial"/>
          <w:lang w:eastAsia="en-AU"/>
        </w:rPr>
        <w:t>Lexis Care</w:t>
      </w:r>
      <w:r w:rsidRPr="00D03E6B">
        <w:rPr>
          <w:rFonts w:cs="Arial"/>
          <w:lang w:eastAsia="en-AU"/>
        </w:rPr>
        <w:t xml:space="preserve"> Service Centre for ease of access</w:t>
      </w:r>
      <w:r w:rsidRPr="002A3A1A">
        <w:rPr>
          <w:rFonts w:cs="Arial"/>
          <w:lang w:eastAsia="en-AU"/>
        </w:rPr>
        <w:t xml:space="preserve">. </w:t>
      </w:r>
      <w:commentRangeStart w:id="192"/>
      <w:r w:rsidR="00AD4652" w:rsidRPr="002A3A1A">
        <w:t>${</w:t>
      </w:r>
      <w:proofErr w:type="spellStart"/>
      <w:r w:rsidR="00AD4652" w:rsidRPr="002A3A1A">
        <w:t>client_name</w:t>
      </w:r>
      <w:proofErr w:type="spellEnd"/>
      <w:r w:rsidR="00AD4652" w:rsidRPr="002A3A1A">
        <w:t>}</w:t>
      </w:r>
      <w:commentRangeEnd w:id="192"/>
      <w:r w:rsidR="005100DE">
        <w:rPr>
          <w:rStyle w:val="CommentReference"/>
        </w:rPr>
        <w:commentReference w:id="192"/>
      </w:r>
      <w:r w:rsidRPr="00D03E6B">
        <w:rPr>
          <w:rFonts w:cs="Arial"/>
          <w:lang w:eastAsia="en-AU"/>
        </w:rPr>
        <w:t>is responsible for printing the material for the training sessions. All costs associated with the preparation of the material are the responsibility of the firm.</w:t>
      </w:r>
    </w:p>
    <w:p w14:paraId="586F875F" w14:textId="3FE493D2" w:rsidR="00B22D5C" w:rsidRDefault="00B22D5C" w:rsidP="00B22D5C">
      <w:pPr>
        <w:pStyle w:val="BodyText"/>
      </w:pPr>
      <w:r w:rsidRPr="00D03E6B">
        <w:t xml:space="preserve">Training of staff will be conducted </w:t>
      </w:r>
      <w:r>
        <w:t>remotely via Microsoft Teams, or equivalent software</w:t>
      </w:r>
      <w:r w:rsidR="00392AF9">
        <w:t xml:space="preserve">. Please </w:t>
      </w:r>
      <w:r w:rsidR="00AF52CA">
        <w:t>discuss with your Project Manager if your firm’s IT policies conflict with use of MS Teams.</w:t>
      </w:r>
    </w:p>
    <w:p w14:paraId="49A92A31" w14:textId="2B152FD8" w:rsidR="00B22D5C" w:rsidRDefault="00B22D5C" w:rsidP="00B22D5C">
      <w:pPr>
        <w:pStyle w:val="BodyText"/>
      </w:pPr>
      <w:r>
        <w:t xml:space="preserve">Some courses may be delivered on-site in a classroom environment </w:t>
      </w:r>
      <w:r w:rsidRPr="00D03E6B">
        <w:t xml:space="preserve">at </w:t>
      </w:r>
      <w:r w:rsidR="004C7686" w:rsidRPr="00D03E6B">
        <w:t xml:space="preserve">the offices </w:t>
      </w:r>
      <w:r w:rsidR="004C7686" w:rsidRPr="002A3A1A">
        <w:t xml:space="preserve">of </w:t>
      </w:r>
      <w:commentRangeStart w:id="193"/>
      <w:r w:rsidR="00F124A5" w:rsidRPr="002A3A1A">
        <w:t>${</w:t>
      </w:r>
      <w:proofErr w:type="spellStart"/>
      <w:r w:rsidR="00F124A5" w:rsidRPr="002A3A1A">
        <w:t>client_name</w:t>
      </w:r>
      <w:commentRangeEnd w:id="193"/>
      <w:proofErr w:type="spellEnd"/>
      <w:r w:rsidR="005100DE">
        <w:rPr>
          <w:rStyle w:val="CommentReference"/>
        </w:rPr>
        <w:commentReference w:id="193"/>
      </w:r>
      <w:r w:rsidR="00F124A5" w:rsidRPr="002A3A1A">
        <w:t>}</w:t>
      </w:r>
      <w:r w:rsidR="004C7686" w:rsidRPr="00D03E6B">
        <w:t>at</w:t>
      </w:r>
      <w:r w:rsidR="00E64280">
        <w:t xml:space="preserve"> </w:t>
      </w:r>
      <w:commentRangeStart w:id="194"/>
      <w:r w:rsidR="004C7686" w:rsidRPr="002A3A1A">
        <w:t>${</w:t>
      </w:r>
      <w:proofErr w:type="spellStart"/>
      <w:r w:rsidR="004C7686" w:rsidRPr="002A3A1A">
        <w:t>client_address</w:t>
      </w:r>
      <w:proofErr w:type="spellEnd"/>
      <w:r w:rsidR="004C7686" w:rsidRPr="002A3A1A">
        <w:t>}.</w:t>
      </w:r>
      <w:r w:rsidRPr="002A3A1A">
        <w:t xml:space="preserve"> </w:t>
      </w:r>
      <w:commentRangeEnd w:id="194"/>
      <w:r w:rsidR="005100DE">
        <w:rPr>
          <w:rStyle w:val="CommentReference"/>
        </w:rPr>
        <w:commentReference w:id="194"/>
      </w:r>
      <w:commentRangeStart w:id="195"/>
      <w:r w:rsidR="00F124A5" w:rsidRPr="002A3A1A">
        <w:t>${</w:t>
      </w:r>
      <w:proofErr w:type="spellStart"/>
      <w:r w:rsidR="00F124A5" w:rsidRPr="002A3A1A">
        <w:t>client_name</w:t>
      </w:r>
      <w:proofErr w:type="spellEnd"/>
      <w:r w:rsidR="00F124A5" w:rsidRPr="002A3A1A">
        <w:t>}</w:t>
      </w:r>
      <w:commentRangeEnd w:id="195"/>
      <w:r w:rsidR="005100DE">
        <w:rPr>
          <w:rStyle w:val="CommentReference"/>
        </w:rPr>
        <w:commentReference w:id="195"/>
      </w:r>
      <w:r w:rsidRPr="00D03E6B">
        <w:t>must provide an adequate training room with one computer per attendee, and a data projector.</w:t>
      </w:r>
    </w:p>
    <w:p w14:paraId="79C47C1A" w14:textId="77777777" w:rsidR="00B22D5C" w:rsidRDefault="00B22D5C" w:rsidP="00B22D5C">
      <w:pPr>
        <w:pStyle w:val="BodyText"/>
      </w:pPr>
      <w:r>
        <w:t>Subject to confirmation of a Training Plan, t</w:t>
      </w:r>
      <w:r w:rsidRPr="00D03E6B">
        <w:t>he scope of the training encompasses</w:t>
      </w:r>
      <w:r>
        <w:t>:</w:t>
      </w:r>
    </w:p>
    <w:tbl>
      <w:tblPr>
        <w:tblStyle w:val="TableGrid"/>
        <w:tblW w:w="0" w:type="auto"/>
        <w:tblBorders>
          <w:left w:val="none" w:sz="0" w:space="0" w:color="auto"/>
          <w:right w:val="none" w:sz="0" w:space="0" w:color="auto"/>
          <w:insideV w:val="none" w:sz="0" w:space="0" w:color="auto"/>
        </w:tblBorders>
        <w:tblLook w:val="04A0" w:firstRow="1" w:lastRow="0" w:firstColumn="1" w:lastColumn="0" w:noHBand="0" w:noVBand="1"/>
      </w:tblPr>
      <w:tblGrid>
        <w:gridCol w:w="3505"/>
        <w:gridCol w:w="2911"/>
        <w:gridCol w:w="1409"/>
        <w:gridCol w:w="1921"/>
      </w:tblGrid>
      <w:tr w:rsidR="00D909F4" w:rsidRPr="001475D3" w14:paraId="1681C4C3" w14:textId="77777777" w:rsidTr="00144CE9">
        <w:tc>
          <w:tcPr>
            <w:tcW w:w="3539" w:type="dxa"/>
            <w:vAlign w:val="bottom"/>
          </w:tcPr>
          <w:p w14:paraId="01D9FDA4" w14:textId="77777777" w:rsidR="00B22D5C" w:rsidRPr="001475D3" w:rsidRDefault="00B22D5C" w:rsidP="00823157">
            <w:pPr>
              <w:pStyle w:val="BodyText"/>
              <w:rPr>
                <w:b/>
                <w:bCs/>
              </w:rPr>
            </w:pPr>
            <w:r w:rsidRPr="001475D3">
              <w:rPr>
                <w:b/>
                <w:bCs/>
              </w:rPr>
              <w:t>Course Title</w:t>
            </w:r>
          </w:p>
        </w:tc>
        <w:tc>
          <w:tcPr>
            <w:tcW w:w="1843" w:type="dxa"/>
            <w:vAlign w:val="bottom"/>
          </w:tcPr>
          <w:p w14:paraId="22E42A5D" w14:textId="77777777" w:rsidR="00B22D5C" w:rsidRPr="001475D3" w:rsidRDefault="00B22D5C" w:rsidP="00823157">
            <w:pPr>
              <w:pStyle w:val="BodyText"/>
              <w:rPr>
                <w:b/>
                <w:bCs/>
              </w:rPr>
            </w:pPr>
            <w:r w:rsidRPr="001475D3">
              <w:rPr>
                <w:b/>
                <w:bCs/>
              </w:rPr>
              <w:t>Delivery Method</w:t>
            </w:r>
          </w:p>
        </w:tc>
        <w:tc>
          <w:tcPr>
            <w:tcW w:w="1417" w:type="dxa"/>
            <w:vAlign w:val="bottom"/>
          </w:tcPr>
          <w:p w14:paraId="2639E497" w14:textId="77777777" w:rsidR="00B22D5C" w:rsidRPr="001475D3" w:rsidRDefault="00B22D5C" w:rsidP="00823157">
            <w:pPr>
              <w:pStyle w:val="BodyText"/>
              <w:rPr>
                <w:b/>
                <w:bCs/>
              </w:rPr>
            </w:pPr>
            <w:r w:rsidRPr="001475D3">
              <w:rPr>
                <w:b/>
                <w:bCs/>
              </w:rPr>
              <w:t>Course Duration</w:t>
            </w:r>
          </w:p>
        </w:tc>
        <w:tc>
          <w:tcPr>
            <w:tcW w:w="1933" w:type="dxa"/>
            <w:vAlign w:val="bottom"/>
          </w:tcPr>
          <w:p w14:paraId="1603452E" w14:textId="77777777" w:rsidR="00B22D5C" w:rsidRPr="001475D3" w:rsidRDefault="00B22D5C" w:rsidP="00823157">
            <w:pPr>
              <w:pStyle w:val="BodyText"/>
              <w:rPr>
                <w:b/>
                <w:bCs/>
              </w:rPr>
            </w:pPr>
            <w:r w:rsidRPr="001475D3">
              <w:rPr>
                <w:b/>
                <w:bCs/>
              </w:rPr>
              <w:t>Participants</w:t>
            </w:r>
            <w:r w:rsidRPr="001475D3">
              <w:rPr>
                <w:b/>
                <w:bCs/>
              </w:rPr>
              <w:br/>
              <w:t>(Max per session)</w:t>
            </w:r>
          </w:p>
        </w:tc>
      </w:tr>
      <w:tr w:rsidR="00D909F4" w14:paraId="2D450404" w14:textId="77777777" w:rsidTr="00144CE9">
        <w:trPr>
          <w:trHeight w:val="393"/>
        </w:trPr>
        <w:tc>
          <w:tcPr>
            <w:tcW w:w="3539" w:type="dxa"/>
            <w:vAlign w:val="center"/>
          </w:tcPr>
          <w:p w14:paraId="0B663885" w14:textId="77777777" w:rsidR="00B22D5C" w:rsidRDefault="00B22D5C" w:rsidP="00823157">
            <w:pPr>
              <w:pStyle w:val="BodyText"/>
            </w:pPr>
            <w:r>
              <w:t>Affinity Essentials</w:t>
            </w:r>
          </w:p>
        </w:tc>
        <w:tc>
          <w:tcPr>
            <w:tcW w:w="1843" w:type="dxa"/>
            <w:vAlign w:val="center"/>
          </w:tcPr>
          <w:p w14:paraId="6B930B53" w14:textId="4CC737DB" w:rsidR="00B22D5C" w:rsidRDefault="00CC4E6E" w:rsidP="00823157">
            <w:pPr>
              <w:pStyle w:val="BodyText"/>
            </w:pPr>
            <w:commentRangeStart w:id="196"/>
            <w:r w:rsidRPr="002A3A1A">
              <w:t>${</w:t>
            </w:r>
            <w:proofErr w:type="spellStart"/>
            <w:r w:rsidRPr="002A3A1A">
              <w:t>EssentialsMethod</w:t>
            </w:r>
            <w:proofErr w:type="spellEnd"/>
            <w:r w:rsidRPr="002A3A1A">
              <w:t>}</w:t>
            </w:r>
            <w:commentRangeEnd w:id="196"/>
            <w:r w:rsidR="005100DE">
              <w:rPr>
                <w:rStyle w:val="CommentReference"/>
                <w:rFonts w:eastAsiaTheme="minorHAnsi" w:cstheme="minorBidi"/>
                <w:lang w:eastAsia="en-US"/>
              </w:rPr>
              <w:commentReference w:id="196"/>
            </w:r>
          </w:p>
        </w:tc>
        <w:tc>
          <w:tcPr>
            <w:tcW w:w="1417" w:type="dxa"/>
            <w:vAlign w:val="center"/>
          </w:tcPr>
          <w:p w14:paraId="03265429" w14:textId="4E768701" w:rsidR="00B22D5C" w:rsidRDefault="00892FF0" w:rsidP="00823157">
            <w:pPr>
              <w:pStyle w:val="BodyText"/>
              <w:jc w:val="center"/>
            </w:pPr>
            <w:r>
              <w:t>1 day</w:t>
            </w:r>
          </w:p>
        </w:tc>
        <w:tc>
          <w:tcPr>
            <w:tcW w:w="1933" w:type="dxa"/>
            <w:vAlign w:val="center"/>
          </w:tcPr>
          <w:p w14:paraId="707756AC" w14:textId="77777777" w:rsidR="00B22D5C" w:rsidRDefault="00B22D5C" w:rsidP="00823157">
            <w:pPr>
              <w:pStyle w:val="BodyText"/>
              <w:jc w:val="center"/>
            </w:pPr>
            <w:r>
              <w:t>6</w:t>
            </w:r>
          </w:p>
        </w:tc>
      </w:tr>
      <w:tr w:rsidR="00D909F4" w14:paraId="433D4F6F" w14:textId="77777777" w:rsidTr="00144CE9">
        <w:tc>
          <w:tcPr>
            <w:tcW w:w="3539" w:type="dxa"/>
            <w:vAlign w:val="center"/>
          </w:tcPr>
          <w:p w14:paraId="4BB7DDDA" w14:textId="77777777" w:rsidR="00B22D5C" w:rsidRDefault="00B22D5C" w:rsidP="00823157">
            <w:pPr>
              <w:pStyle w:val="BodyText"/>
            </w:pPr>
            <w:r>
              <w:t>Affinity Operations</w:t>
            </w:r>
          </w:p>
        </w:tc>
        <w:tc>
          <w:tcPr>
            <w:tcW w:w="1843" w:type="dxa"/>
            <w:vAlign w:val="center"/>
          </w:tcPr>
          <w:p w14:paraId="67C6CA36" w14:textId="11B6B0E4" w:rsidR="00B22D5C" w:rsidRDefault="00CC4E6E" w:rsidP="00823157">
            <w:pPr>
              <w:pStyle w:val="BodyText"/>
            </w:pPr>
            <w:commentRangeStart w:id="197"/>
            <w:r w:rsidRPr="002A3A1A">
              <w:t>${</w:t>
            </w:r>
            <w:proofErr w:type="spellStart"/>
            <w:r w:rsidR="00536552" w:rsidRPr="002A3A1A">
              <w:t>Operations</w:t>
            </w:r>
            <w:r w:rsidRPr="002A3A1A">
              <w:t>Method</w:t>
            </w:r>
            <w:proofErr w:type="spellEnd"/>
            <w:r w:rsidRPr="002A3A1A">
              <w:t>}</w:t>
            </w:r>
            <w:commentRangeEnd w:id="197"/>
            <w:r w:rsidR="004E363C">
              <w:rPr>
                <w:rStyle w:val="CommentReference"/>
                <w:rFonts w:eastAsiaTheme="minorHAnsi" w:cstheme="minorBidi"/>
                <w:lang w:eastAsia="en-US"/>
              </w:rPr>
              <w:commentReference w:id="197"/>
            </w:r>
          </w:p>
        </w:tc>
        <w:tc>
          <w:tcPr>
            <w:tcW w:w="1417" w:type="dxa"/>
            <w:vAlign w:val="center"/>
          </w:tcPr>
          <w:p w14:paraId="50486789" w14:textId="39CC6C49" w:rsidR="00B22D5C" w:rsidRDefault="00805D39" w:rsidP="00823157">
            <w:pPr>
              <w:pStyle w:val="BodyText"/>
              <w:jc w:val="center"/>
            </w:pPr>
            <w:r>
              <w:t>2 days</w:t>
            </w:r>
          </w:p>
        </w:tc>
        <w:tc>
          <w:tcPr>
            <w:tcW w:w="1933" w:type="dxa"/>
            <w:vAlign w:val="center"/>
          </w:tcPr>
          <w:p w14:paraId="04B8DE85" w14:textId="77777777" w:rsidR="00B22D5C" w:rsidRDefault="00B22D5C" w:rsidP="00823157">
            <w:pPr>
              <w:pStyle w:val="BodyText"/>
              <w:jc w:val="center"/>
            </w:pPr>
            <w:r>
              <w:t>6</w:t>
            </w:r>
          </w:p>
        </w:tc>
      </w:tr>
      <w:tr w:rsidR="00D909F4" w14:paraId="4D892865" w14:textId="77777777" w:rsidTr="00144CE9">
        <w:tc>
          <w:tcPr>
            <w:tcW w:w="3539" w:type="dxa"/>
            <w:vAlign w:val="center"/>
          </w:tcPr>
          <w:p w14:paraId="221D3B3B" w14:textId="77777777" w:rsidR="00B22D5C" w:rsidRDefault="00B22D5C" w:rsidP="00823157">
            <w:pPr>
              <w:pStyle w:val="BodyText"/>
            </w:pPr>
            <w:r>
              <w:t>Affinity Administration</w:t>
            </w:r>
          </w:p>
        </w:tc>
        <w:tc>
          <w:tcPr>
            <w:tcW w:w="1843" w:type="dxa"/>
            <w:vAlign w:val="center"/>
          </w:tcPr>
          <w:p w14:paraId="5675FB1B" w14:textId="28ACD69F" w:rsidR="00B22D5C" w:rsidRDefault="00CC4E6E" w:rsidP="00823157">
            <w:pPr>
              <w:pStyle w:val="BodyText"/>
            </w:pPr>
            <w:commentRangeStart w:id="198"/>
            <w:r w:rsidRPr="002A3A1A">
              <w:t>${</w:t>
            </w:r>
            <w:proofErr w:type="spellStart"/>
            <w:r w:rsidR="00536552" w:rsidRPr="002A3A1A">
              <w:t>Admin</w:t>
            </w:r>
            <w:r w:rsidRPr="002A3A1A">
              <w:t>Method</w:t>
            </w:r>
            <w:proofErr w:type="spellEnd"/>
            <w:r w:rsidRPr="002A3A1A">
              <w:t>}</w:t>
            </w:r>
            <w:commentRangeEnd w:id="198"/>
            <w:r w:rsidR="004E363C">
              <w:rPr>
                <w:rStyle w:val="CommentReference"/>
                <w:rFonts w:eastAsiaTheme="minorHAnsi" w:cstheme="minorBidi"/>
                <w:lang w:eastAsia="en-US"/>
              </w:rPr>
              <w:commentReference w:id="198"/>
            </w:r>
          </w:p>
        </w:tc>
        <w:tc>
          <w:tcPr>
            <w:tcW w:w="1417" w:type="dxa"/>
            <w:vAlign w:val="center"/>
          </w:tcPr>
          <w:p w14:paraId="072F2F40" w14:textId="5261F880" w:rsidR="00B22D5C" w:rsidRDefault="00805D39" w:rsidP="00823157">
            <w:pPr>
              <w:pStyle w:val="BodyText"/>
              <w:jc w:val="center"/>
            </w:pPr>
            <w:r>
              <w:t>1 day</w:t>
            </w:r>
          </w:p>
        </w:tc>
        <w:tc>
          <w:tcPr>
            <w:tcW w:w="1933" w:type="dxa"/>
            <w:vAlign w:val="center"/>
          </w:tcPr>
          <w:p w14:paraId="38346811" w14:textId="77777777" w:rsidR="00B22D5C" w:rsidRDefault="00B22D5C" w:rsidP="00823157">
            <w:pPr>
              <w:pStyle w:val="BodyText"/>
              <w:jc w:val="center"/>
            </w:pPr>
            <w:r>
              <w:t>6</w:t>
            </w:r>
          </w:p>
        </w:tc>
      </w:tr>
      <w:tr w:rsidR="00D909F4" w14:paraId="77E8E4B9" w14:textId="77777777" w:rsidTr="00144CE9">
        <w:tc>
          <w:tcPr>
            <w:tcW w:w="3539" w:type="dxa"/>
            <w:vAlign w:val="center"/>
          </w:tcPr>
          <w:p w14:paraId="21DF8AD4" w14:textId="77777777" w:rsidR="00B22D5C" w:rsidRDefault="00B22D5C" w:rsidP="00823157">
            <w:pPr>
              <w:pStyle w:val="BodyText"/>
            </w:pPr>
            <w:r>
              <w:t>Business Process Automation (BPA) Essentials</w:t>
            </w:r>
          </w:p>
        </w:tc>
        <w:tc>
          <w:tcPr>
            <w:tcW w:w="1843" w:type="dxa"/>
            <w:vAlign w:val="center"/>
          </w:tcPr>
          <w:p w14:paraId="17DD9C38" w14:textId="09B269A8" w:rsidR="00B22D5C" w:rsidRDefault="00CC4E6E" w:rsidP="00823157">
            <w:pPr>
              <w:pStyle w:val="BodyText"/>
            </w:pPr>
            <w:commentRangeStart w:id="199"/>
            <w:r w:rsidRPr="002A3A1A">
              <w:t>${</w:t>
            </w:r>
            <w:proofErr w:type="spellStart"/>
            <w:r w:rsidR="00536552" w:rsidRPr="002A3A1A">
              <w:t>BPAEssentials</w:t>
            </w:r>
            <w:r w:rsidRPr="002A3A1A">
              <w:t>Method</w:t>
            </w:r>
            <w:proofErr w:type="spellEnd"/>
            <w:r w:rsidRPr="002A3A1A">
              <w:t>}</w:t>
            </w:r>
            <w:commentRangeEnd w:id="199"/>
            <w:r w:rsidR="004E363C">
              <w:rPr>
                <w:rStyle w:val="CommentReference"/>
                <w:rFonts w:eastAsiaTheme="minorHAnsi" w:cstheme="minorBidi"/>
                <w:lang w:eastAsia="en-US"/>
              </w:rPr>
              <w:commentReference w:id="199"/>
            </w:r>
          </w:p>
        </w:tc>
        <w:tc>
          <w:tcPr>
            <w:tcW w:w="1417" w:type="dxa"/>
            <w:vAlign w:val="center"/>
          </w:tcPr>
          <w:p w14:paraId="2BBEC279" w14:textId="47C80B26" w:rsidR="00B22D5C" w:rsidRDefault="00F6154E" w:rsidP="00823157">
            <w:pPr>
              <w:pStyle w:val="BodyText"/>
              <w:jc w:val="center"/>
            </w:pPr>
            <w:r>
              <w:t>0.5 day</w:t>
            </w:r>
          </w:p>
        </w:tc>
        <w:tc>
          <w:tcPr>
            <w:tcW w:w="1933" w:type="dxa"/>
            <w:vAlign w:val="center"/>
          </w:tcPr>
          <w:p w14:paraId="5037634A" w14:textId="77777777" w:rsidR="00B22D5C" w:rsidRDefault="00B22D5C" w:rsidP="00823157">
            <w:pPr>
              <w:pStyle w:val="BodyText"/>
              <w:jc w:val="center"/>
            </w:pPr>
            <w:r>
              <w:t>6</w:t>
            </w:r>
          </w:p>
        </w:tc>
      </w:tr>
      <w:tr w:rsidR="00D909F4" w14:paraId="1982836D" w14:textId="77777777" w:rsidTr="00144CE9">
        <w:tc>
          <w:tcPr>
            <w:tcW w:w="3539" w:type="dxa"/>
            <w:vAlign w:val="center"/>
          </w:tcPr>
          <w:p w14:paraId="3C9B7B0D" w14:textId="77777777" w:rsidR="00B22D5C" w:rsidRDefault="00B22D5C" w:rsidP="00823157">
            <w:pPr>
              <w:pStyle w:val="BodyText"/>
            </w:pPr>
            <w:r>
              <w:t>DataForms &amp; Precedents</w:t>
            </w:r>
          </w:p>
        </w:tc>
        <w:tc>
          <w:tcPr>
            <w:tcW w:w="1843" w:type="dxa"/>
            <w:vAlign w:val="center"/>
          </w:tcPr>
          <w:p w14:paraId="33CC86A7" w14:textId="431AF9A1" w:rsidR="00B22D5C" w:rsidRDefault="00CC4E6E" w:rsidP="00823157">
            <w:pPr>
              <w:pStyle w:val="BodyText"/>
            </w:pPr>
            <w:commentRangeStart w:id="200"/>
            <w:r w:rsidRPr="002A3A1A">
              <w:t>${</w:t>
            </w:r>
            <w:proofErr w:type="spellStart"/>
            <w:r w:rsidR="00D909F4" w:rsidRPr="002A3A1A">
              <w:t>DataPrec</w:t>
            </w:r>
            <w:r w:rsidRPr="002A3A1A">
              <w:t>Method</w:t>
            </w:r>
            <w:proofErr w:type="spellEnd"/>
            <w:r w:rsidRPr="002A3A1A">
              <w:t>}</w:t>
            </w:r>
            <w:commentRangeEnd w:id="200"/>
            <w:r w:rsidR="004E363C">
              <w:rPr>
                <w:rStyle w:val="CommentReference"/>
                <w:rFonts w:eastAsiaTheme="minorHAnsi" w:cstheme="minorBidi"/>
                <w:lang w:eastAsia="en-US"/>
              </w:rPr>
              <w:commentReference w:id="200"/>
            </w:r>
          </w:p>
        </w:tc>
        <w:tc>
          <w:tcPr>
            <w:tcW w:w="1417" w:type="dxa"/>
            <w:vAlign w:val="center"/>
          </w:tcPr>
          <w:p w14:paraId="485681D8" w14:textId="060ECE65" w:rsidR="00B22D5C" w:rsidRDefault="009004F6" w:rsidP="00823157">
            <w:pPr>
              <w:pStyle w:val="BodyText"/>
              <w:jc w:val="center"/>
            </w:pPr>
            <w:r>
              <w:t>2 days</w:t>
            </w:r>
          </w:p>
        </w:tc>
        <w:tc>
          <w:tcPr>
            <w:tcW w:w="1933" w:type="dxa"/>
            <w:vAlign w:val="center"/>
          </w:tcPr>
          <w:p w14:paraId="39C018C1" w14:textId="77777777" w:rsidR="00B22D5C" w:rsidRDefault="00B22D5C" w:rsidP="00823157">
            <w:pPr>
              <w:pStyle w:val="BodyText"/>
              <w:jc w:val="center"/>
            </w:pPr>
            <w:r>
              <w:t>6</w:t>
            </w:r>
          </w:p>
        </w:tc>
      </w:tr>
      <w:tr w:rsidR="00D909F4" w14:paraId="04AAD412" w14:textId="77777777" w:rsidTr="00144CE9">
        <w:tc>
          <w:tcPr>
            <w:tcW w:w="3539" w:type="dxa"/>
            <w:vAlign w:val="center"/>
          </w:tcPr>
          <w:p w14:paraId="3EF8A1DF" w14:textId="77777777" w:rsidR="00B22D5C" w:rsidRDefault="00B22D5C" w:rsidP="00823157">
            <w:pPr>
              <w:pStyle w:val="BodyText"/>
            </w:pPr>
            <w:r>
              <w:t>DataForms &amp; Precedents (</w:t>
            </w:r>
            <w:proofErr w:type="spellStart"/>
            <w:r>
              <w:t>PhoneBook</w:t>
            </w:r>
            <w:proofErr w:type="spellEnd"/>
            <w:r>
              <w:t xml:space="preserve"> only)</w:t>
            </w:r>
          </w:p>
        </w:tc>
        <w:tc>
          <w:tcPr>
            <w:tcW w:w="1843" w:type="dxa"/>
            <w:vAlign w:val="center"/>
          </w:tcPr>
          <w:p w14:paraId="6366C778" w14:textId="7CE78055" w:rsidR="00B22D5C" w:rsidRDefault="00CC4E6E" w:rsidP="00823157">
            <w:pPr>
              <w:pStyle w:val="BodyText"/>
            </w:pPr>
            <w:commentRangeStart w:id="201"/>
            <w:r w:rsidRPr="002A3A1A">
              <w:t>${</w:t>
            </w:r>
            <w:proofErr w:type="spellStart"/>
            <w:r w:rsidR="00D909F4" w:rsidRPr="002A3A1A">
              <w:t>DataPrecPhoneBook</w:t>
            </w:r>
            <w:r w:rsidRPr="002A3A1A">
              <w:t>Method</w:t>
            </w:r>
            <w:proofErr w:type="spellEnd"/>
            <w:r w:rsidRPr="002A3A1A">
              <w:t>}</w:t>
            </w:r>
            <w:commentRangeEnd w:id="201"/>
            <w:r w:rsidR="004E363C">
              <w:rPr>
                <w:rStyle w:val="CommentReference"/>
                <w:rFonts w:eastAsiaTheme="minorHAnsi" w:cstheme="minorBidi"/>
                <w:lang w:eastAsia="en-US"/>
              </w:rPr>
              <w:commentReference w:id="201"/>
            </w:r>
          </w:p>
        </w:tc>
        <w:tc>
          <w:tcPr>
            <w:tcW w:w="1417" w:type="dxa"/>
            <w:vAlign w:val="center"/>
          </w:tcPr>
          <w:p w14:paraId="78FF302A" w14:textId="60609163" w:rsidR="00B22D5C" w:rsidRDefault="009004F6" w:rsidP="00823157">
            <w:pPr>
              <w:pStyle w:val="BodyText"/>
              <w:jc w:val="center"/>
            </w:pPr>
            <w:r>
              <w:t>0.5 day</w:t>
            </w:r>
          </w:p>
        </w:tc>
        <w:tc>
          <w:tcPr>
            <w:tcW w:w="1933" w:type="dxa"/>
            <w:vAlign w:val="center"/>
          </w:tcPr>
          <w:p w14:paraId="70E7B8D6" w14:textId="77777777" w:rsidR="00B22D5C" w:rsidRDefault="00B22D5C" w:rsidP="00823157">
            <w:pPr>
              <w:pStyle w:val="BodyText"/>
              <w:jc w:val="center"/>
            </w:pPr>
            <w:r>
              <w:t>6</w:t>
            </w:r>
          </w:p>
        </w:tc>
      </w:tr>
      <w:tr w:rsidR="00D909F4" w14:paraId="19DCC8BC" w14:textId="77777777" w:rsidTr="00144CE9">
        <w:tc>
          <w:tcPr>
            <w:tcW w:w="3539" w:type="dxa"/>
            <w:vAlign w:val="center"/>
          </w:tcPr>
          <w:p w14:paraId="2896606D" w14:textId="77777777" w:rsidR="00B22D5C" w:rsidRPr="00C2464F" w:rsidRDefault="00B22D5C" w:rsidP="00823157">
            <w:pPr>
              <w:pStyle w:val="BodyText"/>
            </w:pPr>
            <w:r w:rsidRPr="00FB4A51">
              <w:t>Introduction to Workflow</w:t>
            </w:r>
            <w:r>
              <w:br/>
              <w:t>(course and workshop)</w:t>
            </w:r>
          </w:p>
        </w:tc>
        <w:tc>
          <w:tcPr>
            <w:tcW w:w="1843" w:type="dxa"/>
            <w:vAlign w:val="center"/>
          </w:tcPr>
          <w:p w14:paraId="2BFDFDAE" w14:textId="58333DD4" w:rsidR="00B22D5C" w:rsidRDefault="00CC4E6E" w:rsidP="00823157">
            <w:pPr>
              <w:pStyle w:val="BodyText"/>
            </w:pPr>
            <w:commentRangeStart w:id="202"/>
            <w:r w:rsidRPr="002A3A1A">
              <w:t>${</w:t>
            </w:r>
            <w:proofErr w:type="spellStart"/>
            <w:r w:rsidR="00D909F4" w:rsidRPr="002A3A1A">
              <w:t>IntroWorkflow</w:t>
            </w:r>
            <w:r w:rsidRPr="002A3A1A">
              <w:t>Method</w:t>
            </w:r>
            <w:proofErr w:type="spellEnd"/>
            <w:r w:rsidRPr="002A3A1A">
              <w:t>}</w:t>
            </w:r>
            <w:commentRangeEnd w:id="202"/>
            <w:r w:rsidR="004E363C">
              <w:rPr>
                <w:rStyle w:val="CommentReference"/>
                <w:rFonts w:eastAsiaTheme="minorHAnsi" w:cstheme="minorBidi"/>
                <w:lang w:eastAsia="en-US"/>
              </w:rPr>
              <w:commentReference w:id="202"/>
            </w:r>
          </w:p>
        </w:tc>
        <w:tc>
          <w:tcPr>
            <w:tcW w:w="1417" w:type="dxa"/>
            <w:vAlign w:val="center"/>
          </w:tcPr>
          <w:p w14:paraId="49F9CC02" w14:textId="5E9D48C5" w:rsidR="00B22D5C" w:rsidRDefault="009004F6" w:rsidP="00823157">
            <w:pPr>
              <w:pStyle w:val="BodyText"/>
              <w:jc w:val="center"/>
            </w:pPr>
            <w:r>
              <w:t>2 days</w:t>
            </w:r>
          </w:p>
        </w:tc>
        <w:tc>
          <w:tcPr>
            <w:tcW w:w="1933" w:type="dxa"/>
            <w:vAlign w:val="center"/>
          </w:tcPr>
          <w:p w14:paraId="0F1453BA" w14:textId="77777777" w:rsidR="00B22D5C" w:rsidRDefault="00B22D5C" w:rsidP="00823157">
            <w:pPr>
              <w:pStyle w:val="BodyText"/>
              <w:jc w:val="center"/>
            </w:pPr>
            <w:r>
              <w:t>6</w:t>
            </w:r>
          </w:p>
        </w:tc>
      </w:tr>
      <w:tr w:rsidR="00D909F4" w14:paraId="55C83BC6" w14:textId="77777777" w:rsidTr="00144CE9">
        <w:tc>
          <w:tcPr>
            <w:tcW w:w="3539" w:type="dxa"/>
            <w:vAlign w:val="center"/>
          </w:tcPr>
          <w:p w14:paraId="460D96AF" w14:textId="77777777" w:rsidR="00B22D5C" w:rsidRPr="00FB4A51" w:rsidRDefault="00B22D5C" w:rsidP="00823157">
            <w:pPr>
              <w:pStyle w:val="BodyText"/>
            </w:pPr>
            <w:r w:rsidRPr="00FB4A51">
              <w:lastRenderedPageBreak/>
              <w:t>Basic Scripting</w:t>
            </w:r>
            <w:r>
              <w:br/>
              <w:t>(c</w:t>
            </w:r>
            <w:r w:rsidRPr="00FB4A51">
              <w:t>ourse and workshop</w:t>
            </w:r>
            <w:r>
              <w:t>)</w:t>
            </w:r>
          </w:p>
        </w:tc>
        <w:tc>
          <w:tcPr>
            <w:tcW w:w="1843" w:type="dxa"/>
            <w:vAlign w:val="center"/>
          </w:tcPr>
          <w:p w14:paraId="125A8EDE" w14:textId="40D7DF15" w:rsidR="00B22D5C" w:rsidRDefault="00CC4E6E" w:rsidP="00823157">
            <w:pPr>
              <w:pStyle w:val="BodyText"/>
            </w:pPr>
            <w:commentRangeStart w:id="203"/>
            <w:r w:rsidRPr="002A3A1A">
              <w:t>${</w:t>
            </w:r>
            <w:proofErr w:type="spellStart"/>
            <w:r w:rsidR="00D7634C" w:rsidRPr="002A3A1A">
              <w:t>Scripting</w:t>
            </w:r>
            <w:r w:rsidRPr="002A3A1A">
              <w:t>Method</w:t>
            </w:r>
            <w:proofErr w:type="spellEnd"/>
            <w:r w:rsidRPr="002A3A1A">
              <w:t>}</w:t>
            </w:r>
            <w:commentRangeEnd w:id="203"/>
            <w:r w:rsidR="004E363C">
              <w:rPr>
                <w:rStyle w:val="CommentReference"/>
                <w:rFonts w:eastAsiaTheme="minorHAnsi" w:cstheme="minorBidi"/>
                <w:lang w:eastAsia="en-US"/>
              </w:rPr>
              <w:commentReference w:id="203"/>
            </w:r>
          </w:p>
        </w:tc>
        <w:tc>
          <w:tcPr>
            <w:tcW w:w="1417" w:type="dxa"/>
            <w:vAlign w:val="center"/>
          </w:tcPr>
          <w:p w14:paraId="3727A594" w14:textId="281EE430" w:rsidR="00B22D5C" w:rsidRDefault="00AE0011" w:rsidP="00823157">
            <w:pPr>
              <w:pStyle w:val="BodyText"/>
              <w:jc w:val="center"/>
            </w:pPr>
            <w:r>
              <w:t>2 days</w:t>
            </w:r>
          </w:p>
        </w:tc>
        <w:tc>
          <w:tcPr>
            <w:tcW w:w="1933" w:type="dxa"/>
            <w:vAlign w:val="center"/>
          </w:tcPr>
          <w:p w14:paraId="0707EAD2" w14:textId="77777777" w:rsidR="00B22D5C" w:rsidRDefault="00B22D5C" w:rsidP="00823157">
            <w:pPr>
              <w:pStyle w:val="BodyText"/>
              <w:jc w:val="center"/>
            </w:pPr>
            <w:r>
              <w:t>2</w:t>
            </w:r>
          </w:p>
        </w:tc>
      </w:tr>
      <w:tr w:rsidR="00D909F4" w14:paraId="0B352E6E" w14:textId="77777777" w:rsidTr="00144CE9">
        <w:tc>
          <w:tcPr>
            <w:tcW w:w="3539" w:type="dxa"/>
            <w:vAlign w:val="center"/>
          </w:tcPr>
          <w:p w14:paraId="7DAA11B0" w14:textId="77777777" w:rsidR="00B22D5C" w:rsidRPr="00FB4A51" w:rsidRDefault="00B22D5C" w:rsidP="00823157">
            <w:pPr>
              <w:pStyle w:val="BodyText"/>
            </w:pPr>
            <w:r>
              <w:t>End-User Training (Professionals &amp; Support Staff accounting functions)</w:t>
            </w:r>
          </w:p>
        </w:tc>
        <w:tc>
          <w:tcPr>
            <w:tcW w:w="1843" w:type="dxa"/>
            <w:vAlign w:val="center"/>
          </w:tcPr>
          <w:p w14:paraId="00758953" w14:textId="34960624" w:rsidR="00B22D5C" w:rsidRDefault="00CC4E6E" w:rsidP="00823157">
            <w:pPr>
              <w:pStyle w:val="BodyText"/>
            </w:pPr>
            <w:commentRangeStart w:id="204"/>
            <w:r w:rsidRPr="002A3A1A">
              <w:t>${</w:t>
            </w:r>
            <w:proofErr w:type="spellStart"/>
            <w:r w:rsidR="00D7634C" w:rsidRPr="002A3A1A">
              <w:t>EUTProf</w:t>
            </w:r>
            <w:r w:rsidRPr="002A3A1A">
              <w:t>Method</w:t>
            </w:r>
            <w:proofErr w:type="spellEnd"/>
            <w:r w:rsidRPr="002A3A1A">
              <w:t>}</w:t>
            </w:r>
            <w:commentRangeEnd w:id="204"/>
            <w:r w:rsidR="004E363C">
              <w:rPr>
                <w:rStyle w:val="CommentReference"/>
                <w:rFonts w:eastAsiaTheme="minorHAnsi" w:cstheme="minorBidi"/>
                <w:lang w:eastAsia="en-US"/>
              </w:rPr>
              <w:commentReference w:id="204"/>
            </w:r>
          </w:p>
        </w:tc>
        <w:tc>
          <w:tcPr>
            <w:tcW w:w="1417" w:type="dxa"/>
            <w:vAlign w:val="center"/>
          </w:tcPr>
          <w:p w14:paraId="3821D659" w14:textId="7A7660ED" w:rsidR="00B22D5C" w:rsidRDefault="00B22D5C" w:rsidP="00823157">
            <w:pPr>
              <w:pStyle w:val="BodyText"/>
              <w:jc w:val="center"/>
            </w:pPr>
            <w:r>
              <w:t>0.5 day</w:t>
            </w:r>
          </w:p>
        </w:tc>
        <w:tc>
          <w:tcPr>
            <w:tcW w:w="1933" w:type="dxa"/>
            <w:vAlign w:val="center"/>
          </w:tcPr>
          <w:p w14:paraId="0528D9B9" w14:textId="77777777" w:rsidR="00B22D5C" w:rsidRDefault="00B22D5C" w:rsidP="00823157">
            <w:pPr>
              <w:pStyle w:val="BodyText"/>
              <w:jc w:val="center"/>
            </w:pPr>
            <w:r>
              <w:t>6</w:t>
            </w:r>
          </w:p>
        </w:tc>
      </w:tr>
      <w:tr w:rsidR="00D909F4" w14:paraId="3F2F1D10" w14:textId="77777777" w:rsidTr="00144CE9">
        <w:tc>
          <w:tcPr>
            <w:tcW w:w="3539" w:type="dxa"/>
            <w:vAlign w:val="center"/>
          </w:tcPr>
          <w:p w14:paraId="1242E97C" w14:textId="77777777" w:rsidR="00B22D5C" w:rsidRDefault="00B22D5C" w:rsidP="00823157">
            <w:pPr>
              <w:pStyle w:val="BodyText"/>
            </w:pPr>
            <w:r>
              <w:t>End-User Training (BPA functions)</w:t>
            </w:r>
          </w:p>
        </w:tc>
        <w:tc>
          <w:tcPr>
            <w:tcW w:w="1843" w:type="dxa"/>
            <w:vAlign w:val="center"/>
          </w:tcPr>
          <w:p w14:paraId="2C040461" w14:textId="2A7159BD" w:rsidR="00B22D5C" w:rsidRDefault="00CC4E6E" w:rsidP="00823157">
            <w:pPr>
              <w:pStyle w:val="BodyText"/>
            </w:pPr>
            <w:commentRangeStart w:id="205"/>
            <w:r w:rsidRPr="002A3A1A">
              <w:t>${</w:t>
            </w:r>
            <w:proofErr w:type="spellStart"/>
            <w:r w:rsidR="00D7634C" w:rsidRPr="002A3A1A">
              <w:t>EUTBPA</w:t>
            </w:r>
            <w:r w:rsidRPr="002A3A1A">
              <w:t>Method</w:t>
            </w:r>
            <w:proofErr w:type="spellEnd"/>
            <w:r w:rsidRPr="002A3A1A">
              <w:t>}</w:t>
            </w:r>
            <w:commentRangeEnd w:id="205"/>
            <w:r w:rsidR="004E363C">
              <w:rPr>
                <w:rStyle w:val="CommentReference"/>
                <w:rFonts w:eastAsiaTheme="minorHAnsi" w:cstheme="minorBidi"/>
                <w:lang w:eastAsia="en-US"/>
              </w:rPr>
              <w:commentReference w:id="205"/>
            </w:r>
          </w:p>
        </w:tc>
        <w:tc>
          <w:tcPr>
            <w:tcW w:w="1417" w:type="dxa"/>
            <w:vAlign w:val="center"/>
          </w:tcPr>
          <w:p w14:paraId="3128B7E9" w14:textId="598C6207" w:rsidR="00B22D5C" w:rsidRDefault="00B22D5C" w:rsidP="00823157">
            <w:pPr>
              <w:pStyle w:val="BodyText"/>
              <w:jc w:val="center"/>
            </w:pPr>
            <w:r>
              <w:t>0.5 day</w:t>
            </w:r>
          </w:p>
        </w:tc>
        <w:tc>
          <w:tcPr>
            <w:tcW w:w="1933" w:type="dxa"/>
            <w:vAlign w:val="center"/>
          </w:tcPr>
          <w:p w14:paraId="022421BE" w14:textId="77777777" w:rsidR="00B22D5C" w:rsidRDefault="00B22D5C" w:rsidP="00823157">
            <w:pPr>
              <w:pStyle w:val="BodyText"/>
              <w:jc w:val="center"/>
            </w:pPr>
            <w:r>
              <w:t>6</w:t>
            </w:r>
          </w:p>
        </w:tc>
      </w:tr>
      <w:tr w:rsidR="00D909F4" w14:paraId="35B42C49" w14:textId="77777777" w:rsidTr="00144CE9">
        <w:tc>
          <w:tcPr>
            <w:tcW w:w="3539" w:type="dxa"/>
            <w:vAlign w:val="center"/>
          </w:tcPr>
          <w:p w14:paraId="0D7ABAA5" w14:textId="7999937C" w:rsidR="00B22D5C" w:rsidRDefault="00B22D5C" w:rsidP="00823157">
            <w:pPr>
              <w:pStyle w:val="BodyText"/>
            </w:pPr>
            <w:r>
              <w:t xml:space="preserve">Report </w:t>
            </w:r>
            <w:r w:rsidR="00155CC5">
              <w:t>Writing Course</w:t>
            </w:r>
          </w:p>
        </w:tc>
        <w:tc>
          <w:tcPr>
            <w:tcW w:w="1843" w:type="dxa"/>
            <w:vAlign w:val="center"/>
          </w:tcPr>
          <w:p w14:paraId="38570F87" w14:textId="13BC004C" w:rsidR="00B22D5C" w:rsidRDefault="00CC4E6E" w:rsidP="00823157">
            <w:pPr>
              <w:pStyle w:val="BodyText"/>
            </w:pPr>
            <w:commentRangeStart w:id="206"/>
            <w:r w:rsidRPr="002A3A1A">
              <w:t>${</w:t>
            </w:r>
            <w:proofErr w:type="spellStart"/>
            <w:r w:rsidR="00D7634C" w:rsidRPr="002A3A1A">
              <w:t>Report</w:t>
            </w:r>
            <w:r w:rsidRPr="002A3A1A">
              <w:t>Method</w:t>
            </w:r>
            <w:proofErr w:type="spellEnd"/>
            <w:r w:rsidRPr="002A3A1A">
              <w:t>}</w:t>
            </w:r>
            <w:commentRangeEnd w:id="206"/>
            <w:r w:rsidR="004E363C">
              <w:rPr>
                <w:rStyle w:val="CommentReference"/>
                <w:rFonts w:eastAsiaTheme="minorHAnsi" w:cstheme="minorBidi"/>
                <w:lang w:eastAsia="en-US"/>
              </w:rPr>
              <w:commentReference w:id="206"/>
            </w:r>
          </w:p>
        </w:tc>
        <w:tc>
          <w:tcPr>
            <w:tcW w:w="1417" w:type="dxa"/>
            <w:vAlign w:val="center"/>
          </w:tcPr>
          <w:p w14:paraId="7EFB81BC" w14:textId="77777777" w:rsidR="00B22D5C" w:rsidRDefault="00B22D5C" w:rsidP="00823157">
            <w:pPr>
              <w:pStyle w:val="BodyText"/>
              <w:jc w:val="center"/>
            </w:pPr>
            <w:r>
              <w:t>3 days</w:t>
            </w:r>
          </w:p>
        </w:tc>
        <w:tc>
          <w:tcPr>
            <w:tcW w:w="1933" w:type="dxa"/>
            <w:vAlign w:val="center"/>
          </w:tcPr>
          <w:p w14:paraId="11AD0562" w14:textId="77777777" w:rsidR="00B22D5C" w:rsidRDefault="00B22D5C" w:rsidP="00823157">
            <w:pPr>
              <w:pStyle w:val="BodyText"/>
              <w:jc w:val="center"/>
            </w:pPr>
            <w:r>
              <w:t>2</w:t>
            </w:r>
          </w:p>
        </w:tc>
      </w:tr>
      <w:tr w:rsidR="00D909F4" w14:paraId="7B7BAD3F" w14:textId="77777777" w:rsidTr="00144CE9">
        <w:tc>
          <w:tcPr>
            <w:tcW w:w="3539" w:type="dxa"/>
            <w:vAlign w:val="center"/>
          </w:tcPr>
          <w:p w14:paraId="5C13C263" w14:textId="77777777" w:rsidR="00B22D5C" w:rsidRDefault="00B22D5C" w:rsidP="00823157">
            <w:pPr>
              <w:pStyle w:val="BodyText"/>
            </w:pPr>
            <w:r w:rsidRPr="00FB4A51">
              <w:t>Train-the-trainer training in the use of the professionals and support staff Accounting functions</w:t>
            </w:r>
          </w:p>
        </w:tc>
        <w:tc>
          <w:tcPr>
            <w:tcW w:w="1843" w:type="dxa"/>
            <w:vAlign w:val="center"/>
          </w:tcPr>
          <w:p w14:paraId="7D152FF2" w14:textId="2E642E04" w:rsidR="00B22D5C" w:rsidRDefault="00CC4E6E" w:rsidP="00823157">
            <w:pPr>
              <w:pStyle w:val="BodyText"/>
            </w:pPr>
            <w:commentRangeStart w:id="207"/>
            <w:r w:rsidRPr="002A3A1A">
              <w:t>${</w:t>
            </w:r>
            <w:proofErr w:type="spellStart"/>
            <w:r w:rsidR="009D28FE" w:rsidRPr="002A3A1A">
              <w:t>TrainTrainerProf</w:t>
            </w:r>
            <w:r w:rsidRPr="002A3A1A">
              <w:t>Method</w:t>
            </w:r>
            <w:proofErr w:type="spellEnd"/>
            <w:r w:rsidRPr="002A3A1A">
              <w:t>}</w:t>
            </w:r>
            <w:commentRangeEnd w:id="207"/>
            <w:r w:rsidR="004E363C">
              <w:rPr>
                <w:rStyle w:val="CommentReference"/>
                <w:rFonts w:eastAsiaTheme="minorHAnsi" w:cstheme="minorBidi"/>
                <w:lang w:eastAsia="en-US"/>
              </w:rPr>
              <w:commentReference w:id="207"/>
            </w:r>
          </w:p>
        </w:tc>
        <w:tc>
          <w:tcPr>
            <w:tcW w:w="1417" w:type="dxa"/>
            <w:vAlign w:val="center"/>
          </w:tcPr>
          <w:p w14:paraId="30DD4AE8" w14:textId="54461117" w:rsidR="00B22D5C" w:rsidRDefault="00B22D5C" w:rsidP="00823157">
            <w:pPr>
              <w:pStyle w:val="BodyText"/>
              <w:jc w:val="center"/>
            </w:pPr>
            <w:r>
              <w:t>0.5 day</w:t>
            </w:r>
          </w:p>
        </w:tc>
        <w:tc>
          <w:tcPr>
            <w:tcW w:w="1933" w:type="dxa"/>
            <w:vAlign w:val="center"/>
          </w:tcPr>
          <w:p w14:paraId="348F60A7" w14:textId="77777777" w:rsidR="00B22D5C" w:rsidRDefault="00B22D5C" w:rsidP="00823157">
            <w:pPr>
              <w:pStyle w:val="BodyText"/>
              <w:jc w:val="center"/>
            </w:pPr>
            <w:r>
              <w:t>2</w:t>
            </w:r>
          </w:p>
        </w:tc>
      </w:tr>
      <w:tr w:rsidR="00D909F4" w14:paraId="3F4BCA9B" w14:textId="77777777" w:rsidTr="00144CE9">
        <w:tc>
          <w:tcPr>
            <w:tcW w:w="3539" w:type="dxa"/>
            <w:vAlign w:val="center"/>
          </w:tcPr>
          <w:p w14:paraId="52B24E22" w14:textId="77777777" w:rsidR="00B22D5C" w:rsidRPr="00FB4A51" w:rsidRDefault="00B22D5C" w:rsidP="00823157">
            <w:pPr>
              <w:pStyle w:val="BodyText"/>
            </w:pPr>
            <w:r w:rsidRPr="00FB4A51">
              <w:t xml:space="preserve">Train-the-trainer training in the use of the professionals and support staff </w:t>
            </w:r>
            <w:r>
              <w:t>BPA</w:t>
            </w:r>
            <w:r w:rsidRPr="00FB4A51">
              <w:t xml:space="preserve"> functions</w:t>
            </w:r>
          </w:p>
        </w:tc>
        <w:tc>
          <w:tcPr>
            <w:tcW w:w="1843" w:type="dxa"/>
            <w:vAlign w:val="center"/>
          </w:tcPr>
          <w:p w14:paraId="1D6C5F1F" w14:textId="1F0A7DB1" w:rsidR="00B22D5C" w:rsidRDefault="00536552" w:rsidP="00823157">
            <w:pPr>
              <w:pStyle w:val="BodyText"/>
            </w:pPr>
            <w:commentRangeStart w:id="208"/>
            <w:r w:rsidRPr="002A3A1A">
              <w:t>${</w:t>
            </w:r>
            <w:proofErr w:type="spellStart"/>
            <w:r w:rsidR="009D28FE" w:rsidRPr="002A3A1A">
              <w:t>TrainTrainerBPA</w:t>
            </w:r>
            <w:r w:rsidRPr="002A3A1A">
              <w:t>Method</w:t>
            </w:r>
            <w:proofErr w:type="spellEnd"/>
            <w:r w:rsidRPr="002A3A1A">
              <w:t>}</w:t>
            </w:r>
            <w:commentRangeEnd w:id="208"/>
            <w:r w:rsidR="004E363C">
              <w:rPr>
                <w:rStyle w:val="CommentReference"/>
                <w:rFonts w:eastAsiaTheme="minorHAnsi" w:cstheme="minorBidi"/>
                <w:lang w:eastAsia="en-US"/>
              </w:rPr>
              <w:commentReference w:id="208"/>
            </w:r>
          </w:p>
        </w:tc>
        <w:tc>
          <w:tcPr>
            <w:tcW w:w="1417" w:type="dxa"/>
            <w:vAlign w:val="center"/>
          </w:tcPr>
          <w:p w14:paraId="6189E9E6" w14:textId="7084BD13" w:rsidR="00B22D5C" w:rsidRDefault="00B22D5C" w:rsidP="00823157">
            <w:pPr>
              <w:pStyle w:val="BodyText"/>
              <w:jc w:val="center"/>
            </w:pPr>
            <w:r>
              <w:t>0.5 day</w:t>
            </w:r>
          </w:p>
        </w:tc>
        <w:tc>
          <w:tcPr>
            <w:tcW w:w="1933" w:type="dxa"/>
            <w:vAlign w:val="center"/>
          </w:tcPr>
          <w:p w14:paraId="02DEFAE5" w14:textId="77777777" w:rsidR="00B22D5C" w:rsidRDefault="00B22D5C" w:rsidP="00823157">
            <w:pPr>
              <w:pStyle w:val="BodyText"/>
              <w:jc w:val="center"/>
            </w:pPr>
            <w:r>
              <w:t>2</w:t>
            </w:r>
          </w:p>
        </w:tc>
      </w:tr>
      <w:tr w:rsidR="00D909F4" w14:paraId="67A55FA0" w14:textId="77777777" w:rsidTr="00144CE9">
        <w:tc>
          <w:tcPr>
            <w:tcW w:w="3539" w:type="dxa"/>
            <w:vAlign w:val="center"/>
          </w:tcPr>
          <w:p w14:paraId="59A8649E" w14:textId="77777777" w:rsidR="00B22D5C" w:rsidRPr="00FB4A51" w:rsidRDefault="00B22D5C" w:rsidP="00823157">
            <w:pPr>
              <w:pStyle w:val="BodyText"/>
            </w:pPr>
            <w:r>
              <w:t>Review training material and content with client</w:t>
            </w:r>
          </w:p>
        </w:tc>
        <w:tc>
          <w:tcPr>
            <w:tcW w:w="1843" w:type="dxa"/>
            <w:vAlign w:val="center"/>
          </w:tcPr>
          <w:p w14:paraId="2C28D6BE" w14:textId="222975D2" w:rsidR="00B22D5C" w:rsidRDefault="00536552" w:rsidP="00823157">
            <w:pPr>
              <w:pStyle w:val="BodyText"/>
            </w:pPr>
            <w:commentRangeStart w:id="209"/>
            <w:r w:rsidRPr="002A3A1A">
              <w:t>${</w:t>
            </w:r>
            <w:proofErr w:type="spellStart"/>
            <w:r w:rsidR="009D28FE" w:rsidRPr="002A3A1A">
              <w:t>TrainingReview</w:t>
            </w:r>
            <w:r w:rsidRPr="002A3A1A">
              <w:t>Method</w:t>
            </w:r>
            <w:proofErr w:type="spellEnd"/>
            <w:r w:rsidRPr="002A3A1A">
              <w:t>}</w:t>
            </w:r>
            <w:commentRangeEnd w:id="209"/>
            <w:r w:rsidR="004E363C">
              <w:rPr>
                <w:rStyle w:val="CommentReference"/>
                <w:rFonts w:eastAsiaTheme="minorHAnsi" w:cstheme="minorBidi"/>
                <w:lang w:eastAsia="en-US"/>
              </w:rPr>
              <w:commentReference w:id="209"/>
            </w:r>
          </w:p>
        </w:tc>
        <w:tc>
          <w:tcPr>
            <w:tcW w:w="1417" w:type="dxa"/>
            <w:vAlign w:val="center"/>
          </w:tcPr>
          <w:p w14:paraId="35C30C98" w14:textId="77777777" w:rsidR="00B22D5C" w:rsidRDefault="00B22D5C" w:rsidP="00823157">
            <w:pPr>
              <w:pStyle w:val="BodyText"/>
              <w:jc w:val="center"/>
            </w:pPr>
            <w:r>
              <w:t>1 day</w:t>
            </w:r>
          </w:p>
        </w:tc>
        <w:tc>
          <w:tcPr>
            <w:tcW w:w="1933" w:type="dxa"/>
            <w:vAlign w:val="center"/>
          </w:tcPr>
          <w:p w14:paraId="16C6E755" w14:textId="77777777" w:rsidR="00B22D5C" w:rsidRDefault="00B22D5C" w:rsidP="00823157">
            <w:pPr>
              <w:pStyle w:val="BodyText"/>
              <w:jc w:val="center"/>
            </w:pPr>
            <w:r>
              <w:t>n/a</w:t>
            </w:r>
          </w:p>
        </w:tc>
      </w:tr>
    </w:tbl>
    <w:p w14:paraId="4E525C5C" w14:textId="77777777" w:rsidR="00B22D5C" w:rsidRPr="00144CE9" w:rsidRDefault="00B22D5C" w:rsidP="00144CE9">
      <w:pPr>
        <w:spacing w:before="240"/>
        <w:rPr>
          <w:rFonts w:ascii="Arial Nova" w:hAnsi="Arial Nova"/>
          <w:color w:val="5B9BD5"/>
          <w:sz w:val="26"/>
          <w:szCs w:val="26"/>
        </w:rPr>
      </w:pPr>
      <w:bookmarkStart w:id="210" w:name="TrainingTrainTheTrainer"/>
      <w:r w:rsidRPr="00144CE9">
        <w:rPr>
          <w:rFonts w:ascii="Arial Nova" w:hAnsi="Arial Nova"/>
          <w:color w:val="5B9BD5"/>
          <w:sz w:val="26"/>
          <w:szCs w:val="26"/>
        </w:rPr>
        <w:t>Notes</w:t>
      </w:r>
    </w:p>
    <w:p w14:paraId="48AE0A17" w14:textId="77777777" w:rsidR="00B22D5C" w:rsidRPr="00144CE9" w:rsidRDefault="00B22D5C" w:rsidP="00B22D5C">
      <w:pPr>
        <w:pStyle w:val="TrainingNumbering"/>
        <w:rPr>
          <w:rFonts w:ascii="Arial Nova Light" w:hAnsi="Arial Nova Light"/>
          <w:szCs w:val="20"/>
          <w:lang w:val="en-AU"/>
        </w:rPr>
      </w:pPr>
      <w:commentRangeStart w:id="211"/>
      <w:r w:rsidRPr="00144CE9">
        <w:rPr>
          <w:rFonts w:ascii="Arial Nova Light" w:hAnsi="Arial Nova Light"/>
          <w:szCs w:val="20"/>
          <w:lang w:val="en-AU"/>
        </w:rPr>
        <w:t>Train-the-trainer training consists of a LexisNexis consultant conducting a one (1) day course, then sits in on a one (1) day course your trainer conducts.</w:t>
      </w:r>
      <w:bookmarkStart w:id="212" w:name="TrainingTrainTheTrainerBPA"/>
      <w:bookmarkEnd w:id="210"/>
      <w:commentRangeEnd w:id="211"/>
      <w:r w:rsidR="004E363C">
        <w:rPr>
          <w:rStyle w:val="CommentReference"/>
          <w:rFonts w:ascii="Arial Nova Light" w:eastAsiaTheme="minorHAnsi" w:hAnsi="Arial Nova Light" w:cstheme="minorBidi"/>
          <w:lang w:val="en-AU"/>
        </w:rPr>
        <w:commentReference w:id="211"/>
      </w:r>
    </w:p>
    <w:p w14:paraId="57C5F7EF" w14:textId="77777777" w:rsidR="00B22D5C" w:rsidRPr="00144CE9" w:rsidRDefault="00B22D5C" w:rsidP="00B22D5C">
      <w:pPr>
        <w:pStyle w:val="TrainingNumbering"/>
        <w:rPr>
          <w:rFonts w:ascii="Arial Nova Light" w:hAnsi="Arial Nova Light"/>
          <w:szCs w:val="20"/>
          <w:lang w:val="en-AU"/>
        </w:rPr>
      </w:pPr>
      <w:commentRangeStart w:id="213"/>
      <w:r w:rsidRPr="00144CE9">
        <w:rPr>
          <w:rFonts w:ascii="Arial Nova Light" w:hAnsi="Arial Nova Light"/>
          <w:szCs w:val="20"/>
          <w:lang w:val="en-AU"/>
        </w:rPr>
        <w:t>Training plan, including scheduling and confirmation of delivery method(s) will be confirmed at the initial planning meeting</w:t>
      </w:r>
      <w:commentRangeEnd w:id="213"/>
      <w:r w:rsidR="004E363C">
        <w:rPr>
          <w:rStyle w:val="CommentReference"/>
          <w:rFonts w:ascii="Arial Nova Light" w:eastAsiaTheme="minorHAnsi" w:hAnsi="Arial Nova Light" w:cstheme="minorBidi"/>
          <w:lang w:val="en-AU"/>
        </w:rPr>
        <w:commentReference w:id="213"/>
      </w:r>
    </w:p>
    <w:p w14:paraId="08618A97" w14:textId="77777777" w:rsidR="00D215CB" w:rsidRPr="00144CE9" w:rsidRDefault="00D215CB" w:rsidP="00D215CB">
      <w:pPr>
        <w:spacing w:before="240"/>
        <w:rPr>
          <w:rFonts w:ascii="Arial Nova" w:hAnsi="Arial Nova"/>
          <w:color w:val="5B9BD5"/>
          <w:sz w:val="26"/>
          <w:szCs w:val="26"/>
        </w:rPr>
      </w:pPr>
      <w:bookmarkStart w:id="214" w:name="ScopingStudy"/>
      <w:bookmarkStart w:id="215" w:name="_Toc297873509"/>
      <w:bookmarkStart w:id="216" w:name="_Toc335051368"/>
      <w:bookmarkEnd w:id="212"/>
      <w:r w:rsidRPr="00144CE9">
        <w:rPr>
          <w:rFonts w:ascii="Arial Nova" w:hAnsi="Arial Nova"/>
          <w:color w:val="5B9BD5"/>
          <w:sz w:val="26"/>
          <w:szCs w:val="26"/>
        </w:rPr>
        <w:t>Scoping Assessment</w:t>
      </w:r>
    </w:p>
    <w:p w14:paraId="334E93A4" w14:textId="26E41076" w:rsidR="00D215CB" w:rsidRDefault="00D215CB" w:rsidP="00D215CB">
      <w:pPr>
        <w:pStyle w:val="BodyText"/>
        <w:rPr>
          <w:noProof/>
        </w:rPr>
      </w:pPr>
      <w:commentRangeStart w:id="217"/>
      <w:r w:rsidRPr="000162E7">
        <w:t xml:space="preserve">The scoping assessment will involve analysis of the requirements of the practice and preparation of a specification and quotation.  For certain types of tasks, it is necessary to do some or </w:t>
      </w:r>
      <w:proofErr w:type="gramStart"/>
      <w:r w:rsidRPr="000162E7">
        <w:t>all of</w:t>
      </w:r>
      <w:proofErr w:type="gramEnd"/>
      <w:r w:rsidRPr="000162E7">
        <w:t xml:space="preserve"> the work in order to arrive at a final quotation.  For some small projects, if the agreed scope of work can be completed within the time allowed for the scoping assessment then no additional fee will be applicable otherwi</w:t>
      </w:r>
      <w:r>
        <w:t>se a quotation will be provided.</w:t>
      </w:r>
      <w:bookmarkEnd w:id="214"/>
      <w:commentRangeEnd w:id="217"/>
      <w:r w:rsidR="004E363C">
        <w:rPr>
          <w:rStyle w:val="CommentReference"/>
        </w:rPr>
        <w:commentReference w:id="217"/>
      </w:r>
    </w:p>
    <w:p w14:paraId="07262DA0" w14:textId="77777777" w:rsidR="00B22D5C" w:rsidRPr="00144CE9" w:rsidRDefault="00B22D5C" w:rsidP="00144CE9">
      <w:pPr>
        <w:spacing w:before="240"/>
        <w:rPr>
          <w:rFonts w:ascii="Arial Nova" w:hAnsi="Arial Nova"/>
          <w:color w:val="5B9BD5"/>
          <w:sz w:val="26"/>
          <w:szCs w:val="26"/>
        </w:rPr>
      </w:pPr>
      <w:bookmarkStart w:id="218" w:name="Research"/>
      <w:r w:rsidRPr="00144CE9">
        <w:rPr>
          <w:rFonts w:ascii="Arial Nova" w:hAnsi="Arial Nova"/>
          <w:color w:val="5B9BD5"/>
          <w:sz w:val="26"/>
          <w:szCs w:val="26"/>
        </w:rPr>
        <w:t>LexisNexis Online Research</w:t>
      </w:r>
    </w:p>
    <w:p w14:paraId="5EB10806" w14:textId="7A740C87" w:rsidR="00B22D5C" w:rsidRPr="00D03E6B" w:rsidRDefault="00B22D5C" w:rsidP="00B22D5C">
      <w:pPr>
        <w:rPr>
          <w:szCs w:val="20"/>
        </w:rPr>
      </w:pPr>
      <w:r w:rsidRPr="00D03E6B">
        <w:rPr>
          <w:szCs w:val="20"/>
        </w:rPr>
        <w:t xml:space="preserve">Access to the Online Research platform </w:t>
      </w:r>
      <w:r>
        <w:rPr>
          <w:szCs w:val="20"/>
        </w:rPr>
        <w:t xml:space="preserve">and Lexis Advance </w:t>
      </w:r>
      <w:r w:rsidRPr="00D03E6B">
        <w:rPr>
          <w:szCs w:val="20"/>
        </w:rPr>
        <w:t>is subject to the terms and conditions outlined in the Affinity EUC and order form.</w:t>
      </w:r>
    </w:p>
    <w:p w14:paraId="488DB129" w14:textId="77777777" w:rsidR="00B22D5C" w:rsidRPr="00144CE9" w:rsidRDefault="00B22D5C" w:rsidP="00144CE9">
      <w:pPr>
        <w:spacing w:before="240"/>
        <w:rPr>
          <w:rFonts w:ascii="Arial Nova" w:hAnsi="Arial Nova"/>
          <w:color w:val="5B9BD5"/>
          <w:sz w:val="26"/>
          <w:szCs w:val="26"/>
        </w:rPr>
      </w:pPr>
      <w:bookmarkStart w:id="219" w:name="LNSearches"/>
      <w:bookmarkEnd w:id="218"/>
      <w:r w:rsidRPr="00144CE9">
        <w:rPr>
          <w:rFonts w:ascii="Arial Nova" w:hAnsi="Arial Nova"/>
          <w:color w:val="5B9BD5"/>
          <w:sz w:val="26"/>
          <w:szCs w:val="26"/>
        </w:rPr>
        <w:t>emPower Forms and Precedents</w:t>
      </w:r>
    </w:p>
    <w:p w14:paraId="7ED249B5" w14:textId="77777777" w:rsidR="00B22D5C" w:rsidRDefault="00B22D5C" w:rsidP="00B22D5C">
      <w:r>
        <w:t xml:space="preserve">emPower Forms and Precedents are automated legal templates that combine current content with easy-to-use technology to allow users to complete documents efficiently, </w:t>
      </w:r>
      <w:proofErr w:type="gramStart"/>
      <w:r>
        <w:t>reliably</w:t>
      </w:r>
      <w:proofErr w:type="gramEnd"/>
      <w:r>
        <w:t xml:space="preserve"> and fast.</w:t>
      </w:r>
    </w:p>
    <w:p w14:paraId="6462A075" w14:textId="77777777" w:rsidR="00B22D5C" w:rsidRPr="00144CE9" w:rsidRDefault="00B22D5C" w:rsidP="00144CE9">
      <w:pPr>
        <w:spacing w:before="240"/>
        <w:rPr>
          <w:rFonts w:ascii="Arial Nova" w:hAnsi="Arial Nova"/>
          <w:color w:val="5B9BD5"/>
          <w:sz w:val="26"/>
          <w:szCs w:val="26"/>
        </w:rPr>
      </w:pPr>
      <w:bookmarkStart w:id="220" w:name="SoftDocs"/>
      <w:bookmarkEnd w:id="219"/>
      <w:proofErr w:type="spellStart"/>
      <w:r w:rsidRPr="00144CE9">
        <w:rPr>
          <w:rFonts w:ascii="Arial Nova" w:hAnsi="Arial Nova"/>
          <w:color w:val="5B9BD5"/>
          <w:sz w:val="26"/>
          <w:szCs w:val="26"/>
        </w:rPr>
        <w:t>SoftDocs</w:t>
      </w:r>
      <w:proofErr w:type="spellEnd"/>
      <w:r w:rsidRPr="00144CE9">
        <w:rPr>
          <w:rFonts w:ascii="Arial Nova" w:hAnsi="Arial Nova"/>
          <w:color w:val="5B9BD5"/>
          <w:sz w:val="26"/>
          <w:szCs w:val="26"/>
        </w:rPr>
        <w:t xml:space="preserve"> </w:t>
      </w:r>
      <w:proofErr w:type="spellStart"/>
      <w:r w:rsidRPr="00144CE9">
        <w:rPr>
          <w:rFonts w:ascii="Arial Nova" w:hAnsi="Arial Nova"/>
          <w:color w:val="5B9BD5"/>
          <w:sz w:val="26"/>
          <w:szCs w:val="26"/>
        </w:rPr>
        <w:t>InterConnect</w:t>
      </w:r>
      <w:proofErr w:type="spellEnd"/>
    </w:p>
    <w:p w14:paraId="36B2A483" w14:textId="77777777" w:rsidR="00B22D5C" w:rsidRPr="00D03E6B" w:rsidRDefault="00B22D5C" w:rsidP="00B22D5C">
      <w:r w:rsidRPr="00D03E6B">
        <w:t xml:space="preserve">Lexis Affinity provides integration with SoftDocs document automation and precedents </w:t>
      </w:r>
      <w:proofErr w:type="gramStart"/>
      <w:r w:rsidRPr="00D03E6B">
        <w:t>through the use of</w:t>
      </w:r>
      <w:proofErr w:type="gramEnd"/>
      <w:r w:rsidRPr="00D03E6B">
        <w:t xml:space="preserve"> HotDocs technology (www.softdocs.com.au). </w:t>
      </w:r>
      <w:proofErr w:type="spellStart"/>
      <w:r w:rsidRPr="00D03E6B">
        <w:t>SoftDocs</w:t>
      </w:r>
      <w:proofErr w:type="spellEnd"/>
      <w:r w:rsidRPr="00D03E6B">
        <w:t xml:space="preserve"> </w:t>
      </w:r>
      <w:proofErr w:type="spellStart"/>
      <w:r w:rsidRPr="00D03E6B">
        <w:t>InterConnect</w:t>
      </w:r>
      <w:proofErr w:type="spellEnd"/>
      <w:r w:rsidRPr="00D03E6B">
        <w:t xml:space="preserve"> </w:t>
      </w:r>
      <w:r>
        <w:t>enables</w:t>
      </w:r>
      <w:r w:rsidRPr="00D03E6B">
        <w:t xml:space="preserve"> data exchange between Lexis Affinity and SoftDocs. </w:t>
      </w:r>
      <w:proofErr w:type="spellStart"/>
      <w:r w:rsidRPr="00D03E6B">
        <w:t>SoftDocs</w:t>
      </w:r>
      <w:proofErr w:type="spellEnd"/>
      <w:r w:rsidRPr="00D03E6B">
        <w:t xml:space="preserve"> </w:t>
      </w:r>
      <w:proofErr w:type="spellStart"/>
      <w:r w:rsidRPr="00D03E6B">
        <w:t>InterConnect</w:t>
      </w:r>
      <w:proofErr w:type="spellEnd"/>
      <w:r w:rsidRPr="00D03E6B">
        <w:t xml:space="preserve"> is configured based on the precedent libraries used by your firm.</w:t>
      </w:r>
    </w:p>
    <w:p w14:paraId="7E5E00AA" w14:textId="77777777" w:rsidR="00B22D5C" w:rsidRPr="00D03E6B" w:rsidRDefault="00B22D5C" w:rsidP="00B22D5C">
      <w:pPr>
        <w:autoSpaceDE w:val="0"/>
        <w:autoSpaceDN w:val="0"/>
        <w:adjustRightInd w:val="0"/>
        <w:rPr>
          <w:rFonts w:cs="Arial"/>
          <w:lang w:eastAsia="en-AU"/>
        </w:rPr>
      </w:pPr>
      <w:r w:rsidRPr="00D03E6B">
        <w:rPr>
          <w:rFonts w:cs="Arial"/>
          <w:lang w:eastAsia="en-AU"/>
        </w:rPr>
        <w:t>The version of HotDocs being used will have to adhere to the software license conditions supplied by SoftDocs along with their operating system requirements. Of note:</w:t>
      </w:r>
    </w:p>
    <w:p w14:paraId="774C7A1B" w14:textId="77777777" w:rsidR="00B22D5C" w:rsidRPr="00D03E6B" w:rsidRDefault="00B22D5C" w:rsidP="00500123">
      <w:pPr>
        <w:numPr>
          <w:ilvl w:val="0"/>
          <w:numId w:val="15"/>
        </w:numPr>
        <w:autoSpaceDE w:val="0"/>
        <w:autoSpaceDN w:val="0"/>
        <w:adjustRightInd w:val="0"/>
        <w:ind w:left="720"/>
        <w:rPr>
          <w:rFonts w:cs="Arial"/>
          <w:lang w:eastAsia="en-AU"/>
        </w:rPr>
      </w:pPr>
      <w:r>
        <w:rPr>
          <w:rFonts w:cs="Arial"/>
          <w:lang w:eastAsia="en-AU"/>
        </w:rPr>
        <w:t>You should confirm the compatibility of your firm’s Microsoft Office version with the version(s) of HotDocs software required by SoftDocs</w:t>
      </w:r>
    </w:p>
    <w:p w14:paraId="4BF563DB" w14:textId="77777777" w:rsidR="00B22D5C" w:rsidRPr="00D03E6B" w:rsidRDefault="00B22D5C" w:rsidP="00500123">
      <w:pPr>
        <w:numPr>
          <w:ilvl w:val="0"/>
          <w:numId w:val="15"/>
        </w:numPr>
        <w:autoSpaceDE w:val="0"/>
        <w:autoSpaceDN w:val="0"/>
        <w:adjustRightInd w:val="0"/>
        <w:ind w:left="720"/>
        <w:rPr>
          <w:rFonts w:cs="Arial"/>
          <w:lang w:eastAsia="en-AU"/>
        </w:rPr>
      </w:pPr>
      <w:r w:rsidRPr="00D03E6B">
        <w:rPr>
          <w:rFonts w:cs="Arial"/>
          <w:lang w:eastAsia="en-AU"/>
        </w:rPr>
        <w:t>You are bound by the Enterprise License sold to you by SoftDocs and any software upgrades required need to be in accordance with that Enterprise License.</w:t>
      </w:r>
    </w:p>
    <w:p w14:paraId="2004A0C0" w14:textId="77777777" w:rsidR="00B22D5C" w:rsidRPr="00D03E6B" w:rsidRDefault="00B22D5C" w:rsidP="00500123">
      <w:pPr>
        <w:numPr>
          <w:ilvl w:val="0"/>
          <w:numId w:val="15"/>
        </w:numPr>
        <w:autoSpaceDE w:val="0"/>
        <w:autoSpaceDN w:val="0"/>
        <w:adjustRightInd w:val="0"/>
        <w:ind w:left="720"/>
        <w:rPr>
          <w:rFonts w:cs="Arial"/>
          <w:lang w:eastAsia="en-AU"/>
        </w:rPr>
      </w:pPr>
      <w:r w:rsidRPr="00D03E6B">
        <w:rPr>
          <w:rFonts w:cs="Arial"/>
          <w:lang w:eastAsia="en-AU"/>
        </w:rPr>
        <w:t>For firms upgrading versions of HotDocs a charge may be incurred by SoftDocs in line with their Enterprise License.</w:t>
      </w:r>
    </w:p>
    <w:p w14:paraId="6C97B792" w14:textId="1136AF26" w:rsidR="00B22D5C" w:rsidRDefault="00B22D5C" w:rsidP="00B22D5C">
      <w:pPr>
        <w:autoSpaceDE w:val="0"/>
        <w:autoSpaceDN w:val="0"/>
        <w:adjustRightInd w:val="0"/>
        <w:rPr>
          <w:rFonts w:cs="Arial"/>
          <w:lang w:eastAsia="en-AU"/>
        </w:rPr>
      </w:pPr>
      <w:r w:rsidRPr="00D03E6B">
        <w:rPr>
          <w:rFonts w:cs="Arial"/>
          <w:lang w:eastAsia="en-AU"/>
        </w:rPr>
        <w:lastRenderedPageBreak/>
        <w:t xml:space="preserve">For a detailed description of technical requirements please review the document Lexis Affinity Operating System </w:t>
      </w:r>
      <w:r>
        <w:rPr>
          <w:rFonts w:cs="Arial"/>
          <w:lang w:eastAsia="en-AU"/>
        </w:rPr>
        <w:t>Configuration Requirements (OSCR)</w:t>
      </w:r>
      <w:r w:rsidRPr="00D03E6B">
        <w:rPr>
          <w:rFonts w:cs="Arial"/>
          <w:lang w:eastAsia="en-AU"/>
        </w:rPr>
        <w:t>.</w:t>
      </w:r>
    </w:p>
    <w:bookmarkEnd w:id="220"/>
    <w:p w14:paraId="5C4B1036" w14:textId="77777777" w:rsidR="00C10C5B" w:rsidRDefault="00C10C5B">
      <w:pPr>
        <w:spacing w:after="160" w:line="259" w:lineRule="auto"/>
        <w:rPr>
          <w:rFonts w:ascii="Arial Nova" w:hAnsi="Arial Nova"/>
          <w:color w:val="5B9BD5"/>
          <w:sz w:val="26"/>
          <w:szCs w:val="26"/>
        </w:rPr>
      </w:pPr>
      <w:r>
        <w:rPr>
          <w:rFonts w:ascii="Arial Nova" w:hAnsi="Arial Nova"/>
          <w:color w:val="5B9BD5"/>
          <w:sz w:val="26"/>
          <w:szCs w:val="26"/>
        </w:rPr>
        <w:br w:type="page"/>
      </w:r>
    </w:p>
    <w:p w14:paraId="136A435E" w14:textId="521DCCEA" w:rsidR="00B22D5C" w:rsidRPr="00144CE9" w:rsidRDefault="00B22D5C" w:rsidP="00144CE9">
      <w:pPr>
        <w:spacing w:before="240"/>
        <w:rPr>
          <w:rFonts w:ascii="Arial Nova" w:hAnsi="Arial Nova"/>
          <w:color w:val="5B9BD5"/>
          <w:sz w:val="26"/>
          <w:szCs w:val="26"/>
        </w:rPr>
      </w:pPr>
      <w:r w:rsidRPr="00144CE9">
        <w:rPr>
          <w:rFonts w:ascii="Arial Nova" w:hAnsi="Arial Nova"/>
          <w:color w:val="5B9BD5"/>
          <w:sz w:val="26"/>
          <w:szCs w:val="26"/>
        </w:rPr>
        <w:lastRenderedPageBreak/>
        <w:t>What is Out of Scope?</w:t>
      </w:r>
      <w:bookmarkEnd w:id="215"/>
      <w:bookmarkEnd w:id="216"/>
    </w:p>
    <w:p w14:paraId="6EA73334" w14:textId="77777777" w:rsidR="00B22D5C" w:rsidRPr="00D03E6B" w:rsidRDefault="00B22D5C" w:rsidP="00500123">
      <w:pPr>
        <w:numPr>
          <w:ilvl w:val="0"/>
          <w:numId w:val="13"/>
        </w:numPr>
        <w:spacing w:before="180" w:after="60"/>
      </w:pPr>
      <w:bookmarkStart w:id="221" w:name="OutOfScopeExchange"/>
      <w:commentRangeStart w:id="222"/>
      <w:r w:rsidRPr="00D03E6B">
        <w:t>2-way Microsoft Exchange Integration</w:t>
      </w:r>
    </w:p>
    <w:bookmarkEnd w:id="221"/>
    <w:p w14:paraId="1F644BBA" w14:textId="3C21ACB3" w:rsidR="00B22D5C" w:rsidRPr="00D03E6B" w:rsidRDefault="0050643D" w:rsidP="00500123">
      <w:pPr>
        <w:numPr>
          <w:ilvl w:val="0"/>
          <w:numId w:val="16"/>
        </w:numPr>
        <w:spacing w:before="180" w:after="60"/>
      </w:pPr>
      <w:r>
        <w:t xml:space="preserve">Configuration of </w:t>
      </w:r>
      <w:r w:rsidR="00B22D5C" w:rsidRPr="00D03E6B">
        <w:t>General Ledger drivers</w:t>
      </w:r>
    </w:p>
    <w:p w14:paraId="65B9DF88" w14:textId="77777777" w:rsidR="00B22D5C" w:rsidRPr="00D03E6B" w:rsidRDefault="00B22D5C" w:rsidP="00500123">
      <w:pPr>
        <w:numPr>
          <w:ilvl w:val="0"/>
          <w:numId w:val="16"/>
        </w:numPr>
        <w:spacing w:before="180" w:after="60"/>
      </w:pPr>
      <w:r w:rsidRPr="00D03E6B">
        <w:t>Fee templates (other than those stated)</w:t>
      </w:r>
    </w:p>
    <w:p w14:paraId="26C150C1" w14:textId="77777777" w:rsidR="00B22D5C" w:rsidRPr="00D03E6B" w:rsidRDefault="00B22D5C" w:rsidP="00500123">
      <w:pPr>
        <w:numPr>
          <w:ilvl w:val="0"/>
          <w:numId w:val="16"/>
        </w:numPr>
        <w:spacing w:before="180" w:after="60"/>
      </w:pPr>
      <w:r w:rsidRPr="00D03E6B">
        <w:t>Foreign currency</w:t>
      </w:r>
    </w:p>
    <w:p w14:paraId="6143C89D" w14:textId="77777777" w:rsidR="00B22D5C" w:rsidRPr="00D03E6B" w:rsidRDefault="00B22D5C" w:rsidP="00500123">
      <w:pPr>
        <w:numPr>
          <w:ilvl w:val="0"/>
          <w:numId w:val="16"/>
        </w:numPr>
        <w:spacing w:before="180" w:after="60"/>
      </w:pPr>
      <w:r w:rsidRPr="00D03E6B">
        <w:t xml:space="preserve">Sundry interfaces (Monitor, </w:t>
      </w:r>
      <w:proofErr w:type="spellStart"/>
      <w:r w:rsidRPr="00D03E6B">
        <w:t>BillBack</w:t>
      </w:r>
      <w:proofErr w:type="spellEnd"/>
      <w:r w:rsidRPr="00D03E6B">
        <w:t xml:space="preserve"> etc)</w:t>
      </w:r>
    </w:p>
    <w:p w14:paraId="00741A56" w14:textId="128D11B6" w:rsidR="00B22D5C" w:rsidRPr="00D03E6B" w:rsidRDefault="00B22D5C" w:rsidP="00500123">
      <w:pPr>
        <w:numPr>
          <w:ilvl w:val="0"/>
          <w:numId w:val="16"/>
        </w:numPr>
        <w:spacing w:before="180" w:after="60"/>
      </w:pPr>
      <w:r w:rsidRPr="00D03E6B">
        <w:t>Software changes to meet specific (</w:t>
      </w:r>
      <w:r w:rsidR="009E4A9B" w:rsidRPr="00D03E6B">
        <w:t>unforeseen</w:t>
      </w:r>
      <w:r w:rsidRPr="00D03E6B">
        <w:t>) client needs</w:t>
      </w:r>
    </w:p>
    <w:p w14:paraId="01230CEB" w14:textId="1504E945" w:rsidR="00B22D5C" w:rsidRPr="00D03E6B" w:rsidRDefault="00B22D5C" w:rsidP="00500123">
      <w:pPr>
        <w:numPr>
          <w:ilvl w:val="0"/>
          <w:numId w:val="16"/>
        </w:numPr>
        <w:spacing w:before="180" w:after="60"/>
      </w:pPr>
      <w:commentRangeStart w:id="223"/>
      <w:r w:rsidRPr="00D03E6B">
        <w:t>Migration of existing documents and precedents to Lexis Affinity</w:t>
      </w:r>
      <w:commentRangeEnd w:id="223"/>
      <w:r w:rsidR="003809D4">
        <w:rPr>
          <w:rStyle w:val="CommentReference"/>
        </w:rPr>
        <w:commentReference w:id="223"/>
      </w:r>
    </w:p>
    <w:p w14:paraId="684D5846" w14:textId="45ACD5E9" w:rsidR="0055539E" w:rsidRPr="000728AB" w:rsidRDefault="00B22D5C" w:rsidP="000728AB">
      <w:pPr>
        <w:numPr>
          <w:ilvl w:val="0"/>
          <w:numId w:val="16"/>
        </w:numPr>
        <w:spacing w:before="180" w:after="60"/>
      </w:pPr>
      <w:r w:rsidRPr="00D03E6B">
        <w:t>Mapping or migration of ancillary systems processes to Lexis Affinity processes</w:t>
      </w:r>
      <w:commentRangeEnd w:id="222"/>
      <w:r w:rsidR="003809D4">
        <w:rPr>
          <w:rStyle w:val="CommentReference"/>
        </w:rPr>
        <w:commentReference w:id="222"/>
      </w:r>
    </w:p>
    <w:p w14:paraId="5BDA214F" w14:textId="5A3CC55D" w:rsidR="00CB6C9F" w:rsidRDefault="00CB6C9F">
      <w:pPr>
        <w:spacing w:after="160" w:line="259" w:lineRule="auto"/>
      </w:pPr>
      <w:r>
        <w:br w:type="page"/>
      </w:r>
    </w:p>
    <w:p w14:paraId="686C6FAD" w14:textId="43DE62E9" w:rsidR="00CB6C9F" w:rsidRDefault="00CB6C9F" w:rsidP="00CB6C9F">
      <w:pPr>
        <w:pStyle w:val="Heading1"/>
        <w:numPr>
          <w:ilvl w:val="0"/>
          <w:numId w:val="0"/>
        </w:numPr>
        <w:ind w:left="357" w:hanging="357"/>
      </w:pPr>
      <w:bookmarkStart w:id="224" w:name="_Toc83975609"/>
      <w:r>
        <w:lastRenderedPageBreak/>
        <w:t>Appendix I – Data Migration Specification</w:t>
      </w:r>
      <w:bookmarkEnd w:id="224"/>
    </w:p>
    <w:p w14:paraId="4408620F" w14:textId="5E110EDE" w:rsidR="00CB6C9F" w:rsidRDefault="00D734D9">
      <w:commentRangeStart w:id="225"/>
      <w:r w:rsidRPr="002A3A1A">
        <w:t>${</w:t>
      </w:r>
      <w:proofErr w:type="spellStart"/>
      <w:r w:rsidRPr="002A3A1A">
        <w:t>Append_Data_Migration_Specification</w:t>
      </w:r>
      <w:proofErr w:type="spellEnd"/>
      <w:r w:rsidR="00AB55F2" w:rsidRPr="002A3A1A">
        <w:t>}</w:t>
      </w:r>
      <w:commentRangeEnd w:id="225"/>
      <w:r w:rsidR="004E363C">
        <w:rPr>
          <w:rStyle w:val="CommentReference"/>
        </w:rPr>
        <w:commentReference w:id="225"/>
      </w:r>
    </w:p>
    <w:p w14:paraId="5CE0CBC7" w14:textId="77777777" w:rsidR="001D1E0B" w:rsidRDefault="001D1E0B"/>
    <w:p w14:paraId="15457535" w14:textId="509F4EBD" w:rsidR="00FA635A" w:rsidRDefault="00F64B6F">
      <w:r>
        <w:t>${</w:t>
      </w:r>
      <w:commentRangeStart w:id="226"/>
      <w:r w:rsidR="00FA635A">
        <w:t>Following</w:t>
      </w:r>
      <w:commentRangeEnd w:id="226"/>
      <w:r w:rsidR="004E363C">
        <w:rPr>
          <w:rStyle w:val="CommentReference"/>
        </w:rPr>
        <w:commentReference w:id="226"/>
      </w:r>
      <w:r w:rsidR="00FA635A">
        <w:t xml:space="preserve"> our discussions, it has been agreed that </w:t>
      </w:r>
      <w:commentRangeStart w:id="227"/>
      <w:proofErr w:type="spellStart"/>
      <w:r w:rsidR="00B0180E" w:rsidRPr="002A3A1A">
        <w:t>client_name</w:t>
      </w:r>
      <w:proofErr w:type="spellEnd"/>
      <w:r w:rsidR="00B0180E">
        <w:t xml:space="preserve"> </w:t>
      </w:r>
      <w:commentRangeEnd w:id="227"/>
      <w:r w:rsidR="004E363C">
        <w:rPr>
          <w:rStyle w:val="CommentReference"/>
        </w:rPr>
        <w:commentReference w:id="227"/>
      </w:r>
      <w:r w:rsidR="00B0180E">
        <w:t xml:space="preserve">do not require data migration. This proposal includes a provision of additional consulting time, to support </w:t>
      </w:r>
      <w:r w:rsidR="001D1E0B">
        <w:t>the manual take-up of data, as part of the go-live process for Lexis Affinity.</w:t>
      </w:r>
      <w:r>
        <w:t>}</w:t>
      </w:r>
    </w:p>
    <w:p w14:paraId="7A4062BF" w14:textId="77777777" w:rsidR="0055539E" w:rsidRDefault="00B30FDB">
      <w:pPr>
        <w:spacing w:after="160" w:line="259" w:lineRule="auto"/>
      </w:pPr>
      <w:r>
        <w:br w:type="page"/>
      </w:r>
    </w:p>
    <w:p w14:paraId="13193A1E" w14:textId="45855199" w:rsidR="0055539E" w:rsidRDefault="00B30FDB">
      <w:pPr>
        <w:pStyle w:val="Heading1"/>
        <w:numPr>
          <w:ilvl w:val="0"/>
          <w:numId w:val="0"/>
        </w:numPr>
        <w:ind w:left="357" w:hanging="357"/>
      </w:pPr>
      <w:bookmarkStart w:id="228" w:name="_Toc83975610"/>
      <w:r>
        <w:lastRenderedPageBreak/>
        <w:t>Appendix I</w:t>
      </w:r>
      <w:r w:rsidR="00D43AA4">
        <w:t>I</w:t>
      </w:r>
      <w:r>
        <w:t xml:space="preserve"> - Lexis Affinity</w:t>
      </w:r>
      <w:r w:rsidR="00823157">
        <w:t xml:space="preserve"> product summary</w:t>
      </w:r>
      <w:bookmarkEnd w:id="228"/>
    </w:p>
    <w:p w14:paraId="49D746C6" w14:textId="48DE354D" w:rsidR="0055539E" w:rsidRDefault="00B30FDB">
      <w:pPr>
        <w:rPr>
          <w:color w:val="2E74B5" w:themeColor="accent5" w:themeShade="BF"/>
          <w:sz w:val="28"/>
          <w:szCs w:val="32"/>
        </w:rPr>
      </w:pPr>
      <w:commentRangeStart w:id="229"/>
      <w:r>
        <w:rPr>
          <w:color w:val="2E74B5" w:themeColor="accent5" w:themeShade="BF"/>
          <w:sz w:val="28"/>
          <w:szCs w:val="32"/>
        </w:rPr>
        <w:t>Everything you need to run your entire practice in a single, unified solution</w:t>
      </w:r>
      <w:commentRangeEnd w:id="229"/>
      <w:r w:rsidR="003809D4">
        <w:rPr>
          <w:rStyle w:val="CommentReference"/>
        </w:rPr>
        <w:commentReference w:id="229"/>
      </w:r>
    </w:p>
    <w:p w14:paraId="0FAFA437" w14:textId="77777777" w:rsidR="00953D12" w:rsidRDefault="00953D12">
      <w:pPr>
        <w:rPr>
          <w:color w:val="2E74B5" w:themeColor="accent5" w:themeShade="BF"/>
          <w:sz w:val="28"/>
          <w:szCs w:val="32"/>
        </w:rPr>
      </w:pPr>
    </w:p>
    <w:tbl>
      <w:tblPr>
        <w:tblStyle w:val="TableGrid"/>
        <w:tblW w:w="992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bottom w:w="170" w:type="dxa"/>
          <w:right w:w="0" w:type="dxa"/>
        </w:tblCellMar>
        <w:tblLook w:val="04A0" w:firstRow="1" w:lastRow="0" w:firstColumn="1" w:lastColumn="0" w:noHBand="0" w:noVBand="1"/>
      </w:tblPr>
      <w:tblGrid>
        <w:gridCol w:w="1024"/>
        <w:gridCol w:w="3969"/>
        <w:gridCol w:w="964"/>
        <w:gridCol w:w="3969"/>
      </w:tblGrid>
      <w:tr w:rsidR="00794802" w:rsidRPr="006716EF" w14:paraId="39AA4ECA" w14:textId="77777777" w:rsidTr="00823157">
        <w:tc>
          <w:tcPr>
            <w:tcW w:w="1024" w:type="dxa"/>
          </w:tcPr>
          <w:p w14:paraId="2B5DC5FF" w14:textId="77777777" w:rsidR="00794802" w:rsidRPr="006716EF" w:rsidRDefault="00794802" w:rsidP="00823157">
            <w:pPr>
              <w:jc w:val="right"/>
              <w:rPr>
                <w:rFonts w:cs="Segoe UI Light"/>
              </w:rPr>
            </w:pPr>
            <w:r>
              <w:rPr>
                <w:noProof/>
              </w:rPr>
              <w:drawing>
                <wp:inline distT="0" distB="0" distL="0" distR="0" wp14:anchorId="4D105B02" wp14:editId="07803D36">
                  <wp:extent cx="495238" cy="504762"/>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duotone>
                              <a:schemeClr val="accent5">
                                <a:shade val="45000"/>
                                <a:satMod val="135000"/>
                              </a:schemeClr>
                              <a:prstClr val="white"/>
                            </a:duotone>
                          </a:blip>
                          <a:stretch>
                            <a:fillRect/>
                          </a:stretch>
                        </pic:blipFill>
                        <pic:spPr>
                          <a:xfrm>
                            <a:off x="0" y="0"/>
                            <a:ext cx="495238" cy="504762"/>
                          </a:xfrm>
                          <a:prstGeom prst="rect">
                            <a:avLst/>
                          </a:prstGeom>
                        </pic:spPr>
                      </pic:pic>
                    </a:graphicData>
                  </a:graphic>
                </wp:inline>
              </w:drawing>
            </w:r>
          </w:p>
        </w:tc>
        <w:tc>
          <w:tcPr>
            <w:tcW w:w="3969" w:type="dxa"/>
          </w:tcPr>
          <w:p w14:paraId="4781872D" w14:textId="77777777" w:rsidR="00794802" w:rsidRPr="00144CE9" w:rsidRDefault="00794802" w:rsidP="00823157">
            <w:pPr>
              <w:rPr>
                <w:rFonts w:ascii="Arial Nova" w:eastAsia="Wingdings" w:hAnsi="Arial Nova" w:cs="Wingdings"/>
                <w:color w:val="000000"/>
              </w:rPr>
            </w:pPr>
            <w:r w:rsidRPr="00144CE9">
              <w:rPr>
                <w:rFonts w:ascii="Arial Nova" w:eastAsia="Wingdings" w:hAnsi="Arial Nova" w:cs="Wingdings"/>
                <w:color w:val="000000"/>
              </w:rPr>
              <w:t>Matter Management</w:t>
            </w:r>
          </w:p>
          <w:p w14:paraId="4F2BA463" w14:textId="77777777" w:rsidR="00794802" w:rsidRPr="003435E5" w:rsidRDefault="00794802" w:rsidP="00823157">
            <w:pPr>
              <w:rPr>
                <w:rFonts w:eastAsia="Wingdings" w:cs="Wingdings"/>
                <w:color w:val="000000"/>
                <w:sz w:val="19"/>
                <w:szCs w:val="19"/>
              </w:rPr>
            </w:pPr>
            <w:r w:rsidRPr="003435E5">
              <w:rPr>
                <w:rFonts w:eastAsia="Wingdings" w:cs="Wingdings"/>
                <w:color w:val="000000"/>
                <w:sz w:val="19"/>
                <w:szCs w:val="19"/>
              </w:rPr>
              <w:t xml:space="preserve">Manage your caseload more effectively with everything you need on one place.  Keep track of matter progress, documents, </w:t>
            </w:r>
            <w:proofErr w:type="gramStart"/>
            <w:r w:rsidRPr="003435E5">
              <w:rPr>
                <w:rFonts w:eastAsia="Wingdings" w:cs="Wingdings"/>
                <w:color w:val="000000"/>
                <w:sz w:val="19"/>
                <w:szCs w:val="19"/>
              </w:rPr>
              <w:t>contacts</w:t>
            </w:r>
            <w:proofErr w:type="gramEnd"/>
            <w:r w:rsidRPr="003435E5">
              <w:rPr>
                <w:rFonts w:eastAsia="Wingdings" w:cs="Wingdings"/>
                <w:color w:val="000000"/>
                <w:sz w:val="19"/>
                <w:szCs w:val="19"/>
              </w:rPr>
              <w:t xml:space="preserve"> and financials. Update facts of the matter and key dates using DataForms. Record time, process transactions and manage billing.</w:t>
            </w:r>
          </w:p>
        </w:tc>
        <w:tc>
          <w:tcPr>
            <w:tcW w:w="964" w:type="dxa"/>
          </w:tcPr>
          <w:p w14:paraId="584E380A" w14:textId="77777777" w:rsidR="00794802" w:rsidRPr="006716EF" w:rsidRDefault="00794802" w:rsidP="00823157">
            <w:pPr>
              <w:jc w:val="right"/>
              <w:rPr>
                <w:rFonts w:ascii="Lato" w:hAnsi="Lato" w:cs="Segoe UI Light"/>
              </w:rPr>
            </w:pPr>
            <w:r>
              <w:rPr>
                <w:noProof/>
              </w:rPr>
              <w:drawing>
                <wp:inline distT="0" distB="0" distL="0" distR="0" wp14:anchorId="5DB90028" wp14:editId="1D47D992">
                  <wp:extent cx="504762" cy="5238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duotone>
                              <a:schemeClr val="accent5">
                                <a:shade val="45000"/>
                                <a:satMod val="135000"/>
                              </a:schemeClr>
                              <a:prstClr val="white"/>
                            </a:duotone>
                          </a:blip>
                          <a:stretch>
                            <a:fillRect/>
                          </a:stretch>
                        </pic:blipFill>
                        <pic:spPr>
                          <a:xfrm>
                            <a:off x="0" y="0"/>
                            <a:ext cx="504762" cy="523810"/>
                          </a:xfrm>
                          <a:prstGeom prst="rect">
                            <a:avLst/>
                          </a:prstGeom>
                        </pic:spPr>
                      </pic:pic>
                    </a:graphicData>
                  </a:graphic>
                </wp:inline>
              </w:drawing>
            </w:r>
          </w:p>
        </w:tc>
        <w:tc>
          <w:tcPr>
            <w:tcW w:w="3969" w:type="dxa"/>
          </w:tcPr>
          <w:p w14:paraId="4BC8BBD0" w14:textId="77777777" w:rsidR="00794802" w:rsidRPr="00144CE9" w:rsidRDefault="00794802" w:rsidP="00823157">
            <w:pPr>
              <w:rPr>
                <w:rFonts w:ascii="Arial Nova" w:eastAsia="Wingdings" w:hAnsi="Arial Nova" w:cs="Wingdings"/>
                <w:color w:val="000000"/>
              </w:rPr>
            </w:pPr>
            <w:r w:rsidRPr="00144CE9">
              <w:rPr>
                <w:rFonts w:ascii="Arial Nova" w:eastAsia="Wingdings" w:hAnsi="Arial Nova" w:cs="Wingdings"/>
                <w:color w:val="000000"/>
              </w:rPr>
              <w:t>Document Management</w:t>
            </w:r>
          </w:p>
          <w:p w14:paraId="6ED9EEC8" w14:textId="77777777" w:rsidR="00794802" w:rsidRPr="006716EF" w:rsidRDefault="00794802" w:rsidP="00823157">
            <w:pPr>
              <w:rPr>
                <w:rFonts w:ascii="Lato" w:hAnsi="Lato" w:cs="Segoe UI Light"/>
              </w:rPr>
            </w:pPr>
            <w:r w:rsidRPr="003435E5">
              <w:rPr>
                <w:rFonts w:eastAsia="Wingdings" w:cs="Wingdings"/>
                <w:color w:val="000000"/>
                <w:sz w:val="19"/>
                <w:szCs w:val="19"/>
              </w:rPr>
              <w:t xml:space="preserve">Centralised document management for your entire firm across matters, </w:t>
            </w:r>
            <w:proofErr w:type="gramStart"/>
            <w:r w:rsidRPr="003435E5">
              <w:rPr>
                <w:rFonts w:eastAsia="Wingdings" w:cs="Wingdings"/>
                <w:color w:val="000000"/>
                <w:sz w:val="19"/>
                <w:szCs w:val="19"/>
              </w:rPr>
              <w:t>contacts</w:t>
            </w:r>
            <w:proofErr w:type="gramEnd"/>
            <w:r w:rsidRPr="003435E5">
              <w:rPr>
                <w:rFonts w:eastAsia="Wingdings" w:cs="Wingdings"/>
                <w:color w:val="000000"/>
                <w:sz w:val="19"/>
                <w:szCs w:val="19"/>
              </w:rPr>
              <w:t xml:space="preserve"> and clients.  Find and update documents quickly with full-text searching.  Drag-and-drop capability from Windows and Outlook make filing easy.</w:t>
            </w:r>
          </w:p>
        </w:tc>
      </w:tr>
      <w:tr w:rsidR="00794802" w:rsidRPr="006716EF" w14:paraId="5400CE85" w14:textId="77777777" w:rsidTr="00823157">
        <w:tc>
          <w:tcPr>
            <w:tcW w:w="1024" w:type="dxa"/>
          </w:tcPr>
          <w:p w14:paraId="559D7705" w14:textId="77777777" w:rsidR="00794802" w:rsidRPr="006716EF" w:rsidRDefault="00794802" w:rsidP="00823157">
            <w:pPr>
              <w:jc w:val="right"/>
              <w:rPr>
                <w:rFonts w:cs="Segoe UI Light"/>
              </w:rPr>
            </w:pPr>
            <w:r>
              <w:rPr>
                <w:noProof/>
              </w:rPr>
              <w:drawing>
                <wp:inline distT="0" distB="0" distL="0" distR="0" wp14:anchorId="6872841D" wp14:editId="0C4330B8">
                  <wp:extent cx="447619" cy="514286"/>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duotone>
                              <a:schemeClr val="accent5">
                                <a:shade val="45000"/>
                                <a:satMod val="135000"/>
                              </a:schemeClr>
                              <a:prstClr val="white"/>
                            </a:duotone>
                          </a:blip>
                          <a:stretch>
                            <a:fillRect/>
                          </a:stretch>
                        </pic:blipFill>
                        <pic:spPr>
                          <a:xfrm>
                            <a:off x="0" y="0"/>
                            <a:ext cx="447619" cy="514286"/>
                          </a:xfrm>
                          <a:prstGeom prst="rect">
                            <a:avLst/>
                          </a:prstGeom>
                        </pic:spPr>
                      </pic:pic>
                    </a:graphicData>
                  </a:graphic>
                </wp:inline>
              </w:drawing>
            </w:r>
          </w:p>
        </w:tc>
        <w:tc>
          <w:tcPr>
            <w:tcW w:w="3969" w:type="dxa"/>
          </w:tcPr>
          <w:p w14:paraId="14EBDA47" w14:textId="77777777" w:rsidR="00794802" w:rsidRPr="00144CE9" w:rsidRDefault="00794802" w:rsidP="00823157">
            <w:pPr>
              <w:rPr>
                <w:rFonts w:ascii="Arial Nova" w:eastAsia="Wingdings" w:hAnsi="Arial Nova" w:cs="Wingdings"/>
                <w:color w:val="000000"/>
              </w:rPr>
            </w:pPr>
            <w:r w:rsidRPr="00144CE9">
              <w:rPr>
                <w:rFonts w:ascii="Arial Nova" w:eastAsia="Wingdings" w:hAnsi="Arial Nova" w:cs="Wingdings"/>
                <w:color w:val="000000"/>
              </w:rPr>
              <w:t>Accounting &amp; Financials</w:t>
            </w:r>
          </w:p>
          <w:p w14:paraId="37219901" w14:textId="77777777" w:rsidR="00794802" w:rsidRPr="00A3626D" w:rsidRDefault="00794802" w:rsidP="00823157">
            <w:pPr>
              <w:rPr>
                <w:rFonts w:eastAsia="Wingdings" w:cs="Wingdings"/>
                <w:color w:val="000000"/>
              </w:rPr>
            </w:pPr>
            <w:r w:rsidRPr="003435E5">
              <w:rPr>
                <w:rFonts w:eastAsia="Wingdings" w:cs="Wingdings"/>
                <w:color w:val="000000"/>
                <w:sz w:val="19"/>
                <w:szCs w:val="19"/>
              </w:rPr>
              <w:t>A comprehensive Accounting solution including Office and Trust Accounting, Investments and Controlled Monies, General Ledger, Budgets, Bank Reconciliation, Creditor management, Cost &amp; Disbursement recovery and more.</w:t>
            </w:r>
          </w:p>
        </w:tc>
        <w:tc>
          <w:tcPr>
            <w:tcW w:w="964" w:type="dxa"/>
          </w:tcPr>
          <w:p w14:paraId="1EF79295" w14:textId="77777777" w:rsidR="00794802" w:rsidRPr="006716EF" w:rsidRDefault="00794802" w:rsidP="00823157">
            <w:pPr>
              <w:jc w:val="right"/>
              <w:rPr>
                <w:rFonts w:ascii="Lato" w:hAnsi="Lato" w:cs="Segoe UI Light"/>
              </w:rPr>
            </w:pPr>
            <w:r>
              <w:rPr>
                <w:noProof/>
              </w:rPr>
              <w:drawing>
                <wp:inline distT="0" distB="0" distL="0" distR="0" wp14:anchorId="08B0B0B4" wp14:editId="7D77A328">
                  <wp:extent cx="523810" cy="5619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duotone>
                              <a:schemeClr val="accent5">
                                <a:shade val="45000"/>
                                <a:satMod val="135000"/>
                              </a:schemeClr>
                              <a:prstClr val="white"/>
                            </a:duotone>
                          </a:blip>
                          <a:stretch>
                            <a:fillRect/>
                          </a:stretch>
                        </pic:blipFill>
                        <pic:spPr>
                          <a:xfrm>
                            <a:off x="0" y="0"/>
                            <a:ext cx="523810" cy="561905"/>
                          </a:xfrm>
                          <a:prstGeom prst="rect">
                            <a:avLst/>
                          </a:prstGeom>
                        </pic:spPr>
                      </pic:pic>
                    </a:graphicData>
                  </a:graphic>
                </wp:inline>
              </w:drawing>
            </w:r>
          </w:p>
        </w:tc>
        <w:tc>
          <w:tcPr>
            <w:tcW w:w="3969" w:type="dxa"/>
          </w:tcPr>
          <w:p w14:paraId="1ABF2217" w14:textId="77777777" w:rsidR="00794802" w:rsidRPr="00144CE9" w:rsidRDefault="00794802" w:rsidP="00823157">
            <w:pPr>
              <w:rPr>
                <w:rFonts w:ascii="Arial Nova" w:eastAsia="Wingdings" w:hAnsi="Arial Nova" w:cs="Wingdings"/>
                <w:color w:val="000000"/>
              </w:rPr>
            </w:pPr>
            <w:r w:rsidRPr="00144CE9">
              <w:rPr>
                <w:rFonts w:ascii="Arial Nova" w:eastAsia="Wingdings" w:hAnsi="Arial Nova" w:cs="Wingdings"/>
                <w:color w:val="000000"/>
              </w:rPr>
              <w:t>Billing and Invoicing</w:t>
            </w:r>
          </w:p>
          <w:p w14:paraId="318B9C88" w14:textId="77777777" w:rsidR="00794802" w:rsidRPr="006716EF" w:rsidRDefault="00794802" w:rsidP="00823157">
            <w:pPr>
              <w:rPr>
                <w:rFonts w:ascii="Lato" w:hAnsi="Lato" w:cs="Segoe UI Light"/>
              </w:rPr>
            </w:pPr>
            <w:r w:rsidRPr="003435E5">
              <w:rPr>
                <w:rFonts w:eastAsia="Wingdings" w:cs="Wingdings"/>
                <w:color w:val="000000"/>
                <w:sz w:val="19"/>
                <w:szCs w:val="19"/>
              </w:rPr>
              <w:t xml:space="preserve">Organise and manage your routine Billing functions with less effort and more control.  Flexible bill template can be tailored to your firm with convenient </w:t>
            </w:r>
            <w:proofErr w:type="spellStart"/>
            <w:r w:rsidRPr="003435E5">
              <w:rPr>
                <w:rFonts w:eastAsia="Wingdings" w:cs="Wingdings"/>
                <w:color w:val="000000"/>
                <w:sz w:val="19"/>
                <w:szCs w:val="19"/>
              </w:rPr>
              <w:t>eBilling</w:t>
            </w:r>
            <w:proofErr w:type="spellEnd"/>
            <w:r w:rsidRPr="003435E5">
              <w:rPr>
                <w:rFonts w:eastAsia="Wingdings" w:cs="Wingdings"/>
                <w:color w:val="000000"/>
                <w:sz w:val="19"/>
                <w:szCs w:val="19"/>
              </w:rPr>
              <w:t xml:space="preserve"> and collection options.  Easily set up auto-generation of draft bills for review and approval using system rules.</w:t>
            </w:r>
          </w:p>
        </w:tc>
      </w:tr>
      <w:tr w:rsidR="00794802" w:rsidRPr="006716EF" w14:paraId="67F3F7B5" w14:textId="77777777" w:rsidTr="00823157">
        <w:tc>
          <w:tcPr>
            <w:tcW w:w="1024" w:type="dxa"/>
          </w:tcPr>
          <w:p w14:paraId="3DFF983D" w14:textId="77777777" w:rsidR="00794802" w:rsidRPr="006716EF" w:rsidRDefault="00794802" w:rsidP="00823157">
            <w:pPr>
              <w:jc w:val="right"/>
              <w:rPr>
                <w:rFonts w:cs="Segoe UI Light"/>
              </w:rPr>
            </w:pPr>
            <w:r>
              <w:rPr>
                <w:noProof/>
              </w:rPr>
              <w:drawing>
                <wp:inline distT="0" distB="0" distL="0" distR="0" wp14:anchorId="71BB3774" wp14:editId="364B5C25">
                  <wp:extent cx="561905" cy="514286"/>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duotone>
                              <a:schemeClr val="accent5">
                                <a:shade val="45000"/>
                                <a:satMod val="135000"/>
                              </a:schemeClr>
                              <a:prstClr val="white"/>
                            </a:duotone>
                          </a:blip>
                          <a:stretch>
                            <a:fillRect/>
                          </a:stretch>
                        </pic:blipFill>
                        <pic:spPr>
                          <a:xfrm>
                            <a:off x="0" y="0"/>
                            <a:ext cx="561905" cy="514286"/>
                          </a:xfrm>
                          <a:prstGeom prst="rect">
                            <a:avLst/>
                          </a:prstGeom>
                        </pic:spPr>
                      </pic:pic>
                    </a:graphicData>
                  </a:graphic>
                </wp:inline>
              </w:drawing>
            </w:r>
          </w:p>
        </w:tc>
        <w:tc>
          <w:tcPr>
            <w:tcW w:w="3969" w:type="dxa"/>
          </w:tcPr>
          <w:p w14:paraId="1180206C" w14:textId="77777777" w:rsidR="00794802" w:rsidRPr="00144CE9" w:rsidRDefault="00794802" w:rsidP="00823157">
            <w:pPr>
              <w:rPr>
                <w:rFonts w:ascii="Arial Nova" w:eastAsia="Wingdings" w:hAnsi="Arial Nova" w:cs="Wingdings"/>
                <w:color w:val="000000"/>
              </w:rPr>
            </w:pPr>
            <w:r w:rsidRPr="00144CE9">
              <w:rPr>
                <w:rFonts w:ascii="Arial Nova" w:eastAsia="Wingdings" w:hAnsi="Arial Nova" w:cs="Wingdings"/>
                <w:color w:val="000000"/>
              </w:rPr>
              <w:t>Precedents Management &amp; DataForms</w:t>
            </w:r>
          </w:p>
          <w:p w14:paraId="7B6894EA" w14:textId="77777777" w:rsidR="00794802" w:rsidRPr="00472AD0" w:rsidRDefault="00794802" w:rsidP="00823157">
            <w:pPr>
              <w:rPr>
                <w:rFonts w:cs="Segoe UI Light"/>
                <w:spacing w:val="-4"/>
              </w:rPr>
            </w:pPr>
            <w:r w:rsidRPr="00472AD0">
              <w:rPr>
                <w:rFonts w:eastAsia="Wingdings" w:cs="Wingdings"/>
                <w:color w:val="000000"/>
                <w:spacing w:val="-4"/>
                <w:sz w:val="19"/>
                <w:szCs w:val="19"/>
              </w:rPr>
              <w:t>Manage your firms’ entire precedent library and ensure your staff are using the right documents.  Use LexisNexis standard forms and precedents or build your own templates.  Automate document drafting using custom DataForms (with no programming) and re-use data to automate correspondence (inc. email precedents).</w:t>
            </w:r>
          </w:p>
        </w:tc>
        <w:tc>
          <w:tcPr>
            <w:tcW w:w="964" w:type="dxa"/>
          </w:tcPr>
          <w:p w14:paraId="7625D25C" w14:textId="77777777" w:rsidR="00794802" w:rsidRPr="006716EF" w:rsidRDefault="00794802" w:rsidP="00823157">
            <w:pPr>
              <w:jc w:val="right"/>
              <w:rPr>
                <w:rFonts w:ascii="Lato" w:hAnsi="Lato" w:cs="Segoe UI Light"/>
              </w:rPr>
            </w:pPr>
            <w:r>
              <w:rPr>
                <w:noProof/>
              </w:rPr>
              <w:drawing>
                <wp:inline distT="0" distB="0" distL="0" distR="0" wp14:anchorId="041ACCCA" wp14:editId="132F1097">
                  <wp:extent cx="571429" cy="476190"/>
                  <wp:effectExtent l="0" t="0" r="635"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duotone>
                              <a:schemeClr val="accent5">
                                <a:shade val="45000"/>
                                <a:satMod val="135000"/>
                              </a:schemeClr>
                              <a:prstClr val="white"/>
                            </a:duotone>
                          </a:blip>
                          <a:stretch>
                            <a:fillRect/>
                          </a:stretch>
                        </pic:blipFill>
                        <pic:spPr>
                          <a:xfrm>
                            <a:off x="0" y="0"/>
                            <a:ext cx="571429" cy="476190"/>
                          </a:xfrm>
                          <a:prstGeom prst="rect">
                            <a:avLst/>
                          </a:prstGeom>
                        </pic:spPr>
                      </pic:pic>
                    </a:graphicData>
                  </a:graphic>
                </wp:inline>
              </w:drawing>
            </w:r>
          </w:p>
        </w:tc>
        <w:tc>
          <w:tcPr>
            <w:tcW w:w="3969" w:type="dxa"/>
          </w:tcPr>
          <w:p w14:paraId="24040F48" w14:textId="77777777" w:rsidR="00794802" w:rsidRPr="00144CE9" w:rsidRDefault="00794802" w:rsidP="00823157">
            <w:pPr>
              <w:rPr>
                <w:rFonts w:ascii="Arial Nova" w:eastAsia="Wingdings" w:hAnsi="Arial Nova" w:cs="Wingdings"/>
                <w:color w:val="000000"/>
              </w:rPr>
            </w:pPr>
            <w:r w:rsidRPr="00144CE9">
              <w:rPr>
                <w:rFonts w:ascii="Arial Nova" w:eastAsia="Wingdings" w:hAnsi="Arial Nova" w:cs="Wingdings"/>
                <w:color w:val="000000"/>
              </w:rPr>
              <w:t>Flexible Workflow</w:t>
            </w:r>
          </w:p>
          <w:p w14:paraId="4ACAFA5F" w14:textId="77777777" w:rsidR="00794802" w:rsidRPr="008A3C76" w:rsidRDefault="00794802" w:rsidP="00823157">
            <w:pPr>
              <w:rPr>
                <w:rFonts w:eastAsia="Wingdings" w:cs="Wingdings"/>
                <w:color w:val="000000"/>
              </w:rPr>
            </w:pPr>
            <w:r w:rsidRPr="003435E5">
              <w:rPr>
                <w:rFonts w:eastAsia="Wingdings" w:cs="Wingdings"/>
                <w:color w:val="000000"/>
                <w:sz w:val="19"/>
                <w:szCs w:val="19"/>
              </w:rPr>
              <w:t xml:space="preserve">Model and map your legal and administration processes and turn them into reusable workflows.  Prompt for information when and where it's needed and automate the delivery of common tasks, reduce unnecessary </w:t>
            </w:r>
            <w:proofErr w:type="gramStart"/>
            <w:r w:rsidRPr="003435E5">
              <w:rPr>
                <w:rFonts w:eastAsia="Wingdings" w:cs="Wingdings"/>
                <w:color w:val="000000"/>
                <w:sz w:val="19"/>
                <w:szCs w:val="19"/>
              </w:rPr>
              <w:t>work</w:t>
            </w:r>
            <w:proofErr w:type="gramEnd"/>
            <w:r w:rsidRPr="003435E5">
              <w:rPr>
                <w:rFonts w:eastAsia="Wingdings" w:cs="Wingdings"/>
                <w:color w:val="000000"/>
                <w:sz w:val="19"/>
                <w:szCs w:val="19"/>
              </w:rPr>
              <w:t xml:space="preserve"> and improve the quality of your business outputs.</w:t>
            </w:r>
            <w:r>
              <w:rPr>
                <w:rFonts w:eastAsia="Wingdings" w:cs="Wingdings"/>
                <w:color w:val="000000"/>
              </w:rPr>
              <w:t xml:space="preserve"> </w:t>
            </w:r>
          </w:p>
        </w:tc>
      </w:tr>
      <w:tr w:rsidR="00794802" w:rsidRPr="006716EF" w14:paraId="5B7FCC4D" w14:textId="77777777" w:rsidTr="00823157">
        <w:tc>
          <w:tcPr>
            <w:tcW w:w="1024" w:type="dxa"/>
          </w:tcPr>
          <w:p w14:paraId="1572DBDC" w14:textId="77777777" w:rsidR="00794802" w:rsidRPr="006716EF" w:rsidRDefault="00794802" w:rsidP="00823157">
            <w:pPr>
              <w:jc w:val="right"/>
              <w:rPr>
                <w:rFonts w:cs="Segoe UI Light"/>
              </w:rPr>
            </w:pPr>
            <w:r>
              <w:rPr>
                <w:noProof/>
              </w:rPr>
              <w:drawing>
                <wp:inline distT="0" distB="0" distL="0" distR="0" wp14:anchorId="0F9C34F8" wp14:editId="76A8C5D6">
                  <wp:extent cx="552381" cy="561905"/>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duotone>
                              <a:schemeClr val="accent5">
                                <a:shade val="45000"/>
                                <a:satMod val="135000"/>
                              </a:schemeClr>
                              <a:prstClr val="white"/>
                            </a:duotone>
                          </a:blip>
                          <a:stretch>
                            <a:fillRect/>
                          </a:stretch>
                        </pic:blipFill>
                        <pic:spPr>
                          <a:xfrm>
                            <a:off x="0" y="0"/>
                            <a:ext cx="552381" cy="561905"/>
                          </a:xfrm>
                          <a:prstGeom prst="rect">
                            <a:avLst/>
                          </a:prstGeom>
                        </pic:spPr>
                      </pic:pic>
                    </a:graphicData>
                  </a:graphic>
                </wp:inline>
              </w:drawing>
            </w:r>
          </w:p>
        </w:tc>
        <w:tc>
          <w:tcPr>
            <w:tcW w:w="3969" w:type="dxa"/>
          </w:tcPr>
          <w:p w14:paraId="7269391F" w14:textId="77777777" w:rsidR="00794802" w:rsidRPr="00144CE9" w:rsidRDefault="00794802" w:rsidP="00823157">
            <w:pPr>
              <w:rPr>
                <w:rFonts w:ascii="Arial Nova" w:eastAsia="Wingdings" w:hAnsi="Arial Nova" w:cs="Wingdings"/>
                <w:color w:val="000000"/>
              </w:rPr>
            </w:pPr>
            <w:r w:rsidRPr="00144CE9">
              <w:rPr>
                <w:rFonts w:ascii="Arial Nova" w:eastAsia="Wingdings" w:hAnsi="Arial Nova" w:cs="Wingdings"/>
                <w:color w:val="000000"/>
              </w:rPr>
              <w:t>Diary &amp; Scheduling</w:t>
            </w:r>
          </w:p>
          <w:p w14:paraId="49C14EED" w14:textId="77777777" w:rsidR="00794802" w:rsidRPr="006716EF" w:rsidRDefault="00794802" w:rsidP="00823157">
            <w:pPr>
              <w:rPr>
                <w:rFonts w:ascii="Lato" w:hAnsi="Lato" w:cs="Segoe UI Light"/>
              </w:rPr>
            </w:pPr>
            <w:r w:rsidRPr="006058C4">
              <w:rPr>
                <w:rFonts w:eastAsia="Wingdings" w:cs="Wingdings"/>
                <w:color w:val="000000"/>
                <w:sz w:val="19"/>
                <w:szCs w:val="19"/>
              </w:rPr>
              <w:t>Integrate Affinity's centralised calendar with Microsoft Exchange and Outlook to enable Key Date tracking and Matter-based Diary integration. Combine your ad hoc daily tasks with workflow to create simple Task checklists.</w:t>
            </w:r>
          </w:p>
        </w:tc>
        <w:tc>
          <w:tcPr>
            <w:tcW w:w="964" w:type="dxa"/>
          </w:tcPr>
          <w:p w14:paraId="17FDACE5" w14:textId="77777777" w:rsidR="00794802" w:rsidRPr="006716EF" w:rsidRDefault="00794802" w:rsidP="00823157">
            <w:pPr>
              <w:jc w:val="right"/>
              <w:rPr>
                <w:rFonts w:ascii="Lato" w:hAnsi="Lato" w:cs="Segoe UI Light"/>
              </w:rPr>
            </w:pPr>
            <w:r>
              <w:rPr>
                <w:noProof/>
              </w:rPr>
              <w:drawing>
                <wp:inline distT="0" distB="0" distL="0" distR="0" wp14:anchorId="43BAA857" wp14:editId="6AD8E659">
                  <wp:extent cx="561905" cy="428571"/>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duotone>
                              <a:schemeClr val="accent5">
                                <a:shade val="45000"/>
                                <a:satMod val="135000"/>
                              </a:schemeClr>
                              <a:prstClr val="white"/>
                            </a:duotone>
                          </a:blip>
                          <a:stretch>
                            <a:fillRect/>
                          </a:stretch>
                        </pic:blipFill>
                        <pic:spPr>
                          <a:xfrm>
                            <a:off x="0" y="0"/>
                            <a:ext cx="561905" cy="428571"/>
                          </a:xfrm>
                          <a:prstGeom prst="rect">
                            <a:avLst/>
                          </a:prstGeom>
                        </pic:spPr>
                      </pic:pic>
                    </a:graphicData>
                  </a:graphic>
                </wp:inline>
              </w:drawing>
            </w:r>
          </w:p>
        </w:tc>
        <w:tc>
          <w:tcPr>
            <w:tcW w:w="3969" w:type="dxa"/>
          </w:tcPr>
          <w:p w14:paraId="79DE9C03" w14:textId="77777777" w:rsidR="00794802" w:rsidRPr="00144CE9" w:rsidRDefault="00794802" w:rsidP="00823157">
            <w:pPr>
              <w:rPr>
                <w:rFonts w:ascii="Arial Nova" w:eastAsia="Wingdings" w:hAnsi="Arial Nova" w:cs="Wingdings"/>
                <w:color w:val="000000"/>
              </w:rPr>
            </w:pPr>
            <w:r w:rsidRPr="00144CE9">
              <w:rPr>
                <w:rFonts w:ascii="Arial Nova" w:eastAsia="Wingdings" w:hAnsi="Arial Nova" w:cs="Wingdings"/>
                <w:color w:val="000000"/>
              </w:rPr>
              <w:t>Time Keeping</w:t>
            </w:r>
          </w:p>
          <w:p w14:paraId="6C142296" w14:textId="77777777" w:rsidR="00794802" w:rsidRPr="00DD0B6F" w:rsidRDefault="00794802" w:rsidP="00823157">
            <w:pPr>
              <w:rPr>
                <w:rFonts w:eastAsia="Wingdings" w:cs="Wingdings"/>
                <w:color w:val="000000"/>
              </w:rPr>
            </w:pPr>
            <w:r w:rsidRPr="006058C4">
              <w:rPr>
                <w:rFonts w:eastAsia="Wingdings" w:cs="Wingdings"/>
                <w:color w:val="000000"/>
                <w:sz w:val="19"/>
                <w:szCs w:val="19"/>
              </w:rPr>
              <w:t xml:space="preserve">Keep on top of Time Recording with flexible time recording options to suit different working styles including Record-as-you-work timer, 'Traditional' fee sheet, Scale Costs, Flexible </w:t>
            </w:r>
            <w:proofErr w:type="gramStart"/>
            <w:r w:rsidRPr="006058C4">
              <w:rPr>
                <w:rFonts w:eastAsia="Wingdings" w:cs="Wingdings"/>
                <w:color w:val="000000"/>
                <w:sz w:val="19"/>
                <w:szCs w:val="19"/>
              </w:rPr>
              <w:t>rates</w:t>
            </w:r>
            <w:proofErr w:type="gramEnd"/>
            <w:r w:rsidRPr="006058C4">
              <w:rPr>
                <w:rFonts w:eastAsia="Wingdings" w:cs="Wingdings"/>
                <w:color w:val="000000"/>
                <w:sz w:val="19"/>
                <w:szCs w:val="19"/>
              </w:rPr>
              <w:t xml:space="preserve"> and Budget tracking.</w:t>
            </w:r>
            <w:r w:rsidRPr="00D51B8D">
              <w:rPr>
                <w:rFonts w:eastAsia="Wingdings" w:cs="Wingdings"/>
                <w:color w:val="000000"/>
              </w:rPr>
              <w:t xml:space="preserve"> </w:t>
            </w:r>
          </w:p>
        </w:tc>
      </w:tr>
      <w:tr w:rsidR="00794802" w:rsidRPr="006716EF" w14:paraId="5094F6FA" w14:textId="77777777" w:rsidTr="00823157">
        <w:tc>
          <w:tcPr>
            <w:tcW w:w="1024" w:type="dxa"/>
          </w:tcPr>
          <w:p w14:paraId="50CD90E5" w14:textId="77777777" w:rsidR="00794802" w:rsidRPr="006716EF" w:rsidRDefault="00794802" w:rsidP="00823157">
            <w:pPr>
              <w:jc w:val="right"/>
              <w:rPr>
                <w:rFonts w:cs="Segoe UI Light"/>
              </w:rPr>
            </w:pPr>
            <w:r>
              <w:rPr>
                <w:noProof/>
              </w:rPr>
              <w:drawing>
                <wp:inline distT="0" distB="0" distL="0" distR="0" wp14:anchorId="1E09CEE2" wp14:editId="795272F7">
                  <wp:extent cx="580952" cy="46666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duotone>
                              <a:schemeClr val="accent5">
                                <a:shade val="45000"/>
                                <a:satMod val="135000"/>
                              </a:schemeClr>
                              <a:prstClr val="white"/>
                            </a:duotone>
                          </a:blip>
                          <a:stretch>
                            <a:fillRect/>
                          </a:stretch>
                        </pic:blipFill>
                        <pic:spPr>
                          <a:xfrm>
                            <a:off x="0" y="0"/>
                            <a:ext cx="580952" cy="466667"/>
                          </a:xfrm>
                          <a:prstGeom prst="rect">
                            <a:avLst/>
                          </a:prstGeom>
                        </pic:spPr>
                      </pic:pic>
                    </a:graphicData>
                  </a:graphic>
                </wp:inline>
              </w:drawing>
            </w:r>
          </w:p>
        </w:tc>
        <w:tc>
          <w:tcPr>
            <w:tcW w:w="3969" w:type="dxa"/>
          </w:tcPr>
          <w:p w14:paraId="793C82BF" w14:textId="77777777" w:rsidR="00794802" w:rsidRPr="00144CE9" w:rsidRDefault="00794802" w:rsidP="00823157">
            <w:pPr>
              <w:rPr>
                <w:rFonts w:ascii="Arial Nova" w:eastAsia="Wingdings" w:hAnsi="Arial Nova" w:cs="Wingdings"/>
                <w:color w:val="000000"/>
              </w:rPr>
            </w:pPr>
            <w:r w:rsidRPr="00144CE9">
              <w:rPr>
                <w:rFonts w:ascii="Arial Nova" w:eastAsia="Wingdings" w:hAnsi="Arial Nova" w:cs="Wingdings"/>
                <w:color w:val="000000"/>
              </w:rPr>
              <w:t>Powerful Reporting</w:t>
            </w:r>
          </w:p>
          <w:p w14:paraId="2170C642" w14:textId="77777777" w:rsidR="00794802" w:rsidRPr="006716EF" w:rsidRDefault="00794802" w:rsidP="00823157">
            <w:pPr>
              <w:rPr>
                <w:rFonts w:ascii="Lato" w:hAnsi="Lato" w:cs="Segoe UI Light"/>
              </w:rPr>
            </w:pPr>
            <w:r w:rsidRPr="006058C4">
              <w:rPr>
                <w:rFonts w:eastAsia="Wingdings" w:cs="Wingdings"/>
                <w:color w:val="000000"/>
                <w:sz w:val="19"/>
                <w:szCs w:val="19"/>
              </w:rPr>
              <w:t xml:space="preserve">Analyse performance across your practice with our suite of Reporting options, both financial and performance based, including dashboards and over 90 standard reports with automated run-time scheduling and email distribution, </w:t>
            </w:r>
            <w:proofErr w:type="gramStart"/>
            <w:r w:rsidRPr="006058C4">
              <w:rPr>
                <w:rFonts w:eastAsia="Wingdings" w:cs="Wingdings"/>
                <w:color w:val="000000"/>
                <w:sz w:val="19"/>
                <w:szCs w:val="19"/>
              </w:rPr>
              <w:t>filters</w:t>
            </w:r>
            <w:proofErr w:type="gramEnd"/>
            <w:r w:rsidRPr="006058C4">
              <w:rPr>
                <w:rFonts w:eastAsia="Wingdings" w:cs="Wingdings"/>
                <w:color w:val="000000"/>
                <w:sz w:val="19"/>
                <w:szCs w:val="19"/>
              </w:rPr>
              <w:t xml:space="preserve"> and customisation options.</w:t>
            </w:r>
          </w:p>
        </w:tc>
        <w:tc>
          <w:tcPr>
            <w:tcW w:w="964" w:type="dxa"/>
          </w:tcPr>
          <w:p w14:paraId="7E72A8F7" w14:textId="77777777" w:rsidR="00794802" w:rsidRPr="006716EF" w:rsidRDefault="00794802" w:rsidP="00823157">
            <w:pPr>
              <w:jc w:val="right"/>
              <w:rPr>
                <w:rFonts w:ascii="Lato" w:hAnsi="Lato" w:cs="Segoe UI Light"/>
              </w:rPr>
            </w:pPr>
            <w:r>
              <w:rPr>
                <w:noProof/>
              </w:rPr>
              <w:drawing>
                <wp:inline distT="0" distB="0" distL="0" distR="0" wp14:anchorId="6B1156C7" wp14:editId="133B039C">
                  <wp:extent cx="504762" cy="552381"/>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duotone>
                              <a:schemeClr val="accent5">
                                <a:shade val="45000"/>
                                <a:satMod val="135000"/>
                              </a:schemeClr>
                              <a:prstClr val="white"/>
                            </a:duotone>
                          </a:blip>
                          <a:stretch>
                            <a:fillRect/>
                          </a:stretch>
                        </pic:blipFill>
                        <pic:spPr>
                          <a:xfrm>
                            <a:off x="0" y="0"/>
                            <a:ext cx="504762" cy="552381"/>
                          </a:xfrm>
                          <a:prstGeom prst="rect">
                            <a:avLst/>
                          </a:prstGeom>
                        </pic:spPr>
                      </pic:pic>
                    </a:graphicData>
                  </a:graphic>
                </wp:inline>
              </w:drawing>
            </w:r>
          </w:p>
        </w:tc>
        <w:tc>
          <w:tcPr>
            <w:tcW w:w="3969" w:type="dxa"/>
          </w:tcPr>
          <w:p w14:paraId="0FC90784" w14:textId="77777777" w:rsidR="00794802" w:rsidRPr="00144CE9" w:rsidRDefault="00794802" w:rsidP="00823157">
            <w:pPr>
              <w:rPr>
                <w:rFonts w:ascii="Arial Nova" w:eastAsia="Wingdings" w:hAnsi="Arial Nova" w:cs="Wingdings"/>
                <w:color w:val="000000"/>
              </w:rPr>
            </w:pPr>
            <w:r w:rsidRPr="00144CE9">
              <w:rPr>
                <w:rFonts w:ascii="Arial Nova" w:eastAsia="Wingdings" w:hAnsi="Arial Nova" w:cs="Wingdings"/>
                <w:color w:val="000000"/>
              </w:rPr>
              <w:t>Safe Custody</w:t>
            </w:r>
          </w:p>
          <w:p w14:paraId="2E320921" w14:textId="77777777" w:rsidR="00794802" w:rsidRPr="006716EF" w:rsidRDefault="00794802" w:rsidP="00823157">
            <w:pPr>
              <w:rPr>
                <w:rFonts w:ascii="Lato" w:hAnsi="Lato" w:cs="Segoe UI Light"/>
              </w:rPr>
            </w:pPr>
            <w:r w:rsidRPr="006058C4">
              <w:rPr>
                <w:rFonts w:eastAsia="Wingdings" w:cs="Wingdings"/>
                <w:color w:val="000000"/>
                <w:sz w:val="19"/>
                <w:szCs w:val="19"/>
              </w:rPr>
              <w:t>Reduce the cost and effort of managing your Safe Custody documents, including preview of electronic copies for fast and easy access.  Safe Custody records can be linked to Contacts, Clients and Matters making them easy to manage with simple archiving options available.</w:t>
            </w:r>
          </w:p>
        </w:tc>
      </w:tr>
      <w:tr w:rsidR="00794802" w:rsidRPr="006716EF" w14:paraId="2C3BF054" w14:textId="77777777" w:rsidTr="00823157">
        <w:tc>
          <w:tcPr>
            <w:tcW w:w="1024" w:type="dxa"/>
          </w:tcPr>
          <w:p w14:paraId="7DD3B34D" w14:textId="77777777" w:rsidR="00794802" w:rsidRPr="006716EF" w:rsidRDefault="00794802" w:rsidP="00823157">
            <w:pPr>
              <w:jc w:val="right"/>
              <w:rPr>
                <w:rFonts w:cs="Segoe UI Light"/>
              </w:rPr>
            </w:pPr>
            <w:r>
              <w:rPr>
                <w:noProof/>
              </w:rPr>
              <w:drawing>
                <wp:inline distT="0" distB="0" distL="0" distR="0" wp14:anchorId="5A064020" wp14:editId="3CD6FE44">
                  <wp:extent cx="561905" cy="56190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duotone>
                              <a:schemeClr val="accent5">
                                <a:shade val="45000"/>
                                <a:satMod val="135000"/>
                              </a:schemeClr>
                              <a:prstClr val="white"/>
                            </a:duotone>
                          </a:blip>
                          <a:stretch>
                            <a:fillRect/>
                          </a:stretch>
                        </pic:blipFill>
                        <pic:spPr>
                          <a:xfrm>
                            <a:off x="0" y="0"/>
                            <a:ext cx="561905" cy="561905"/>
                          </a:xfrm>
                          <a:prstGeom prst="rect">
                            <a:avLst/>
                          </a:prstGeom>
                        </pic:spPr>
                      </pic:pic>
                    </a:graphicData>
                  </a:graphic>
                </wp:inline>
              </w:drawing>
            </w:r>
          </w:p>
        </w:tc>
        <w:tc>
          <w:tcPr>
            <w:tcW w:w="3969" w:type="dxa"/>
          </w:tcPr>
          <w:p w14:paraId="3D92930C" w14:textId="77777777" w:rsidR="00794802" w:rsidRPr="00144CE9" w:rsidRDefault="00794802" w:rsidP="00823157">
            <w:pPr>
              <w:rPr>
                <w:rFonts w:ascii="Arial Nova" w:eastAsia="Wingdings" w:hAnsi="Arial Nova" w:cs="Wingdings"/>
                <w:color w:val="000000"/>
              </w:rPr>
            </w:pPr>
            <w:r w:rsidRPr="00144CE9">
              <w:rPr>
                <w:rFonts w:ascii="Arial Nova" w:eastAsia="Wingdings" w:hAnsi="Arial Nova" w:cs="Wingdings"/>
                <w:color w:val="000000"/>
              </w:rPr>
              <w:t>Microsoft Office Integration</w:t>
            </w:r>
          </w:p>
          <w:p w14:paraId="3B2019C9" w14:textId="77777777" w:rsidR="00794802" w:rsidRPr="006716EF" w:rsidRDefault="00794802" w:rsidP="00823157">
            <w:pPr>
              <w:rPr>
                <w:rFonts w:cs="Segoe UI Light"/>
              </w:rPr>
            </w:pPr>
            <w:r w:rsidRPr="006058C4">
              <w:rPr>
                <w:rFonts w:eastAsia="Wingdings" w:cs="Wingdings"/>
                <w:color w:val="000000"/>
                <w:sz w:val="19"/>
                <w:szCs w:val="19"/>
              </w:rPr>
              <w:t>Simplify your daily work by accessing relevant parts of Affinity from within the Office applications you spend time using.  Drag-and-drop filing, auto-save from Word, Excel and PDF, easy attachments with Outlook and sync Calendars and Tasks with MS Exchange.</w:t>
            </w:r>
          </w:p>
        </w:tc>
        <w:tc>
          <w:tcPr>
            <w:tcW w:w="964" w:type="dxa"/>
          </w:tcPr>
          <w:p w14:paraId="598A1979" w14:textId="77777777" w:rsidR="00794802" w:rsidRPr="005F1679" w:rsidRDefault="00794802" w:rsidP="00823157">
            <w:pPr>
              <w:jc w:val="right"/>
              <w:rPr>
                <w:rFonts w:ascii="Lato" w:hAnsi="Lato" w:cs="Segoe UI Light"/>
              </w:rPr>
            </w:pPr>
            <w:r>
              <w:rPr>
                <w:noProof/>
              </w:rPr>
              <w:drawing>
                <wp:inline distT="0" distB="0" distL="0" distR="0" wp14:anchorId="1EE54D19" wp14:editId="5DCB7C1E">
                  <wp:extent cx="600000" cy="56190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duotone>
                              <a:schemeClr val="accent5">
                                <a:shade val="45000"/>
                                <a:satMod val="135000"/>
                              </a:schemeClr>
                              <a:prstClr val="white"/>
                            </a:duotone>
                          </a:blip>
                          <a:stretch>
                            <a:fillRect/>
                          </a:stretch>
                        </pic:blipFill>
                        <pic:spPr>
                          <a:xfrm>
                            <a:off x="0" y="0"/>
                            <a:ext cx="600000" cy="561905"/>
                          </a:xfrm>
                          <a:prstGeom prst="rect">
                            <a:avLst/>
                          </a:prstGeom>
                        </pic:spPr>
                      </pic:pic>
                    </a:graphicData>
                  </a:graphic>
                </wp:inline>
              </w:drawing>
            </w:r>
          </w:p>
        </w:tc>
        <w:tc>
          <w:tcPr>
            <w:tcW w:w="3969" w:type="dxa"/>
          </w:tcPr>
          <w:p w14:paraId="22000E8D" w14:textId="77777777" w:rsidR="00794802" w:rsidRPr="00144CE9" w:rsidRDefault="00794802" w:rsidP="00823157">
            <w:pPr>
              <w:rPr>
                <w:rFonts w:ascii="Arial Nova" w:eastAsia="Wingdings" w:hAnsi="Arial Nova" w:cs="Wingdings"/>
                <w:color w:val="000000"/>
              </w:rPr>
            </w:pPr>
            <w:r w:rsidRPr="00144CE9">
              <w:rPr>
                <w:rFonts w:ascii="Arial Nova" w:eastAsia="Wingdings" w:hAnsi="Arial Nova" w:cs="Wingdings"/>
                <w:color w:val="000000"/>
              </w:rPr>
              <w:t>Integrated Legal Research</w:t>
            </w:r>
          </w:p>
          <w:p w14:paraId="773AF7A8" w14:textId="77777777" w:rsidR="00794802" w:rsidRPr="005F1679" w:rsidRDefault="00794802" w:rsidP="00823157">
            <w:pPr>
              <w:rPr>
                <w:rFonts w:ascii="Lato" w:hAnsi="Lato" w:cs="Segoe UI Light"/>
              </w:rPr>
            </w:pPr>
            <w:r w:rsidRPr="006058C4">
              <w:rPr>
                <w:rFonts w:eastAsia="Wingdings" w:cs="Wingdings"/>
                <w:color w:val="000000"/>
                <w:sz w:val="19"/>
                <w:szCs w:val="19"/>
              </w:rPr>
              <w:t>Browse world-class legal research content online or kick-start your research from your matter. Link content and articles to matters for easy reference. Maintain your internal research library in Affinity.</w:t>
            </w:r>
          </w:p>
        </w:tc>
      </w:tr>
      <w:tr w:rsidR="00794802" w:rsidRPr="006716EF" w14:paraId="5739521F" w14:textId="77777777" w:rsidTr="00823157">
        <w:tc>
          <w:tcPr>
            <w:tcW w:w="1024" w:type="dxa"/>
          </w:tcPr>
          <w:p w14:paraId="127F8994" w14:textId="77777777" w:rsidR="00794802" w:rsidRPr="006716EF" w:rsidRDefault="00794802" w:rsidP="00823157">
            <w:pPr>
              <w:jc w:val="right"/>
              <w:rPr>
                <w:rFonts w:cs="Segoe UI Light"/>
              </w:rPr>
            </w:pPr>
            <w:r>
              <w:rPr>
                <w:noProof/>
              </w:rPr>
              <w:drawing>
                <wp:inline distT="0" distB="0" distL="0" distR="0" wp14:anchorId="6265620A" wp14:editId="666EFCFC">
                  <wp:extent cx="638095" cy="533333"/>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duotone>
                              <a:schemeClr val="accent5">
                                <a:shade val="45000"/>
                                <a:satMod val="135000"/>
                              </a:schemeClr>
                              <a:prstClr val="white"/>
                            </a:duotone>
                          </a:blip>
                          <a:stretch>
                            <a:fillRect/>
                          </a:stretch>
                        </pic:blipFill>
                        <pic:spPr>
                          <a:xfrm>
                            <a:off x="0" y="0"/>
                            <a:ext cx="638095" cy="533333"/>
                          </a:xfrm>
                          <a:prstGeom prst="rect">
                            <a:avLst/>
                          </a:prstGeom>
                        </pic:spPr>
                      </pic:pic>
                    </a:graphicData>
                  </a:graphic>
                </wp:inline>
              </w:drawing>
            </w:r>
          </w:p>
        </w:tc>
        <w:tc>
          <w:tcPr>
            <w:tcW w:w="3969" w:type="dxa"/>
          </w:tcPr>
          <w:p w14:paraId="41CDBC0C" w14:textId="77777777" w:rsidR="00794802" w:rsidRPr="00144CE9" w:rsidRDefault="00794802" w:rsidP="00823157">
            <w:pPr>
              <w:rPr>
                <w:rFonts w:ascii="Arial Nova" w:eastAsia="Wingdings" w:hAnsi="Arial Nova" w:cs="Wingdings"/>
                <w:color w:val="000000"/>
              </w:rPr>
            </w:pPr>
            <w:r w:rsidRPr="00144CE9">
              <w:rPr>
                <w:rFonts w:ascii="Arial Nova" w:eastAsia="Wingdings" w:hAnsi="Arial Nova" w:cs="Wingdings"/>
                <w:color w:val="000000"/>
              </w:rPr>
              <w:t>CRM &amp; Marketing</w:t>
            </w:r>
          </w:p>
          <w:p w14:paraId="0CB3E491" w14:textId="77777777" w:rsidR="00794802" w:rsidRPr="006716EF" w:rsidRDefault="00794802" w:rsidP="00823157">
            <w:pPr>
              <w:rPr>
                <w:rFonts w:ascii="Lato" w:hAnsi="Lato" w:cs="Segoe UI Light"/>
              </w:rPr>
            </w:pPr>
            <w:r w:rsidRPr="006058C4">
              <w:rPr>
                <w:rFonts w:eastAsia="Wingdings" w:cs="Wingdings"/>
                <w:color w:val="000000"/>
                <w:sz w:val="19"/>
                <w:szCs w:val="19"/>
              </w:rPr>
              <w:t>Understand and analyse your market with Affinity’s flexible Contact and Relationship Management functions.  Energise your business development and marketing activities by leveraging the flexibility of custom data forms and Affinity’s powerful filter and search tools.</w:t>
            </w:r>
          </w:p>
        </w:tc>
        <w:tc>
          <w:tcPr>
            <w:tcW w:w="964" w:type="dxa"/>
          </w:tcPr>
          <w:p w14:paraId="6C5437BC" w14:textId="77777777" w:rsidR="00794802" w:rsidRPr="006716EF" w:rsidRDefault="00794802" w:rsidP="00823157">
            <w:pPr>
              <w:jc w:val="right"/>
              <w:rPr>
                <w:rFonts w:ascii="Lato" w:hAnsi="Lato" w:cs="Segoe UI Light"/>
              </w:rPr>
            </w:pPr>
            <w:r w:rsidRPr="005F1679">
              <w:rPr>
                <w:noProof/>
              </w:rPr>
              <w:drawing>
                <wp:inline distT="0" distB="0" distL="0" distR="0" wp14:anchorId="4AEC4A34" wp14:editId="65E793FD">
                  <wp:extent cx="431045" cy="559012"/>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duotone>
                              <a:schemeClr val="accent5">
                                <a:shade val="45000"/>
                                <a:satMod val="135000"/>
                              </a:schemeClr>
                              <a:prstClr val="white"/>
                            </a:duotone>
                          </a:blip>
                          <a:srcRect l="20133" t="12292" r="18471" b="9184"/>
                          <a:stretch/>
                        </pic:blipFill>
                        <pic:spPr bwMode="auto">
                          <a:xfrm>
                            <a:off x="0" y="0"/>
                            <a:ext cx="436343" cy="565883"/>
                          </a:xfrm>
                          <a:prstGeom prst="rect">
                            <a:avLst/>
                          </a:prstGeom>
                          <a:ln>
                            <a:noFill/>
                          </a:ln>
                          <a:extLst>
                            <a:ext uri="{53640926-AAD7-44D8-BBD7-CCE9431645EC}">
                              <a14:shadowObscured xmlns:a14="http://schemas.microsoft.com/office/drawing/2010/main"/>
                            </a:ext>
                          </a:extLst>
                        </pic:spPr>
                      </pic:pic>
                    </a:graphicData>
                  </a:graphic>
                </wp:inline>
              </w:drawing>
            </w:r>
          </w:p>
        </w:tc>
        <w:tc>
          <w:tcPr>
            <w:tcW w:w="3969" w:type="dxa"/>
          </w:tcPr>
          <w:p w14:paraId="75EB15D0" w14:textId="77777777" w:rsidR="00794802" w:rsidRPr="00144CE9" w:rsidRDefault="00794802" w:rsidP="00823157">
            <w:pPr>
              <w:rPr>
                <w:rFonts w:ascii="Arial Nova" w:eastAsia="Wingdings" w:hAnsi="Arial Nova" w:cs="Wingdings"/>
                <w:color w:val="000000"/>
              </w:rPr>
            </w:pPr>
            <w:r w:rsidRPr="00144CE9">
              <w:rPr>
                <w:rFonts w:ascii="Arial Nova" w:eastAsia="Wingdings" w:hAnsi="Arial Nova" w:cs="Wingdings"/>
                <w:color w:val="000000"/>
              </w:rPr>
              <w:t>Security &amp; Access Controls</w:t>
            </w:r>
          </w:p>
          <w:p w14:paraId="56B0C9C4" w14:textId="77777777" w:rsidR="00794802" w:rsidRPr="006716EF" w:rsidRDefault="00794802" w:rsidP="00823157">
            <w:pPr>
              <w:rPr>
                <w:rFonts w:ascii="Lato" w:hAnsi="Lato" w:cs="Segoe UI Light"/>
              </w:rPr>
            </w:pPr>
            <w:r w:rsidRPr="006058C4">
              <w:rPr>
                <w:rFonts w:eastAsia="Wingdings" w:cs="Wingdings"/>
                <w:color w:val="000000"/>
                <w:sz w:val="19"/>
                <w:szCs w:val="19"/>
              </w:rPr>
              <w:t>Keep control over Affinity with Role-based and Team-based access - and flexible security controls.</w:t>
            </w:r>
          </w:p>
        </w:tc>
      </w:tr>
    </w:tbl>
    <w:p w14:paraId="165C5B39" w14:textId="77777777" w:rsidR="00953D12" w:rsidRDefault="00953D12">
      <w:pPr>
        <w:rPr>
          <w:color w:val="2E74B5" w:themeColor="accent5" w:themeShade="BF"/>
          <w:sz w:val="28"/>
          <w:szCs w:val="32"/>
        </w:rPr>
      </w:pPr>
    </w:p>
    <w:p w14:paraId="07ACF924" w14:textId="287BC249" w:rsidR="0055539E" w:rsidRDefault="00B30FDB">
      <w:pPr>
        <w:rPr>
          <w:color w:val="2E74B5" w:themeColor="accent5" w:themeShade="BF"/>
          <w:sz w:val="28"/>
          <w:szCs w:val="32"/>
        </w:rPr>
      </w:pPr>
      <w:r>
        <w:rPr>
          <w:color w:val="2E74B5" w:themeColor="accent5" w:themeShade="BF"/>
          <w:sz w:val="28"/>
          <w:szCs w:val="32"/>
        </w:rPr>
        <w:lastRenderedPageBreak/>
        <w:t>Optional extras from LexisNexis to help you make the most of Lexis Affinity</w:t>
      </w:r>
    </w:p>
    <w:p w14:paraId="11DE8B29" w14:textId="77777777" w:rsidR="0055539E" w:rsidRDefault="0055539E"/>
    <w:p w14:paraId="218D5666" w14:textId="3BF60C52" w:rsidR="0055539E" w:rsidRDefault="00B30FDB">
      <w:pPr>
        <w:spacing w:after="120"/>
      </w:pPr>
      <w:r>
        <w:t xml:space="preserve">LexisNexis Searches - Integrated property, personal, </w:t>
      </w:r>
      <w:proofErr w:type="gramStart"/>
      <w:r>
        <w:t>commercial</w:t>
      </w:r>
      <w:proofErr w:type="gramEnd"/>
      <w:r>
        <w:t xml:space="preserve"> and other Searches (GlobalX, InfoTrack, </w:t>
      </w:r>
      <w:r w:rsidR="00694EFA">
        <w:t>Dye &amp; Durham</w:t>
      </w:r>
      <w:r>
        <w:t xml:space="preserve">) </w:t>
      </w:r>
    </w:p>
    <w:p w14:paraId="46384ADD" w14:textId="77777777" w:rsidR="0055539E" w:rsidRDefault="0055539E">
      <w:pPr>
        <w:spacing w:after="120"/>
      </w:pPr>
    </w:p>
    <w:tbl>
      <w:tblPr>
        <w:tblStyle w:val="TableGrid"/>
        <w:tblW w:w="99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bottom w:w="170" w:type="dxa"/>
          <w:right w:w="0" w:type="dxa"/>
        </w:tblCellMar>
        <w:tblLook w:val="04A0" w:firstRow="1" w:lastRow="0" w:firstColumn="1" w:lastColumn="0" w:noHBand="0" w:noVBand="1"/>
      </w:tblPr>
      <w:tblGrid>
        <w:gridCol w:w="1134"/>
        <w:gridCol w:w="3855"/>
        <w:gridCol w:w="1077"/>
        <w:gridCol w:w="3855"/>
      </w:tblGrid>
      <w:tr w:rsidR="0055539E" w14:paraId="74970B2A" w14:textId="77777777">
        <w:tc>
          <w:tcPr>
            <w:tcW w:w="1134" w:type="dxa"/>
          </w:tcPr>
          <w:p w14:paraId="789CE8E2" w14:textId="77777777" w:rsidR="0055539E" w:rsidRDefault="00B30FDB">
            <w:pPr>
              <w:jc w:val="right"/>
              <w:rPr>
                <w:rFonts w:cs="Segoe UI Light"/>
              </w:rPr>
            </w:pPr>
            <w:r>
              <w:rPr>
                <w:noProof/>
                <w:lang w:val="en-US"/>
              </w:rPr>
              <w:drawing>
                <wp:inline distT="0" distB="0" distL="0" distR="0" wp14:anchorId="395918EA" wp14:editId="2A1DA15A">
                  <wp:extent cx="495238" cy="485714"/>
                  <wp:effectExtent l="0" t="0" r="635"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duotone>
                              <a:schemeClr val="accent5">
                                <a:shade val="45000"/>
                                <a:satMod val="135000"/>
                              </a:schemeClr>
                              <a:prstClr val="white"/>
                            </a:duotone>
                          </a:blip>
                          <a:stretch>
                            <a:fillRect/>
                          </a:stretch>
                        </pic:blipFill>
                        <pic:spPr>
                          <a:xfrm>
                            <a:off x="0" y="0"/>
                            <a:ext cx="495238" cy="485714"/>
                          </a:xfrm>
                          <a:prstGeom prst="rect">
                            <a:avLst/>
                          </a:prstGeom>
                        </pic:spPr>
                      </pic:pic>
                    </a:graphicData>
                  </a:graphic>
                </wp:inline>
              </w:drawing>
            </w:r>
          </w:p>
        </w:tc>
        <w:tc>
          <w:tcPr>
            <w:tcW w:w="3855" w:type="dxa"/>
          </w:tcPr>
          <w:p w14:paraId="369F15D2" w14:textId="77777777" w:rsidR="0055539E" w:rsidRPr="00144CE9" w:rsidRDefault="00B30FDB">
            <w:pPr>
              <w:rPr>
                <w:rFonts w:ascii="Arial Nova" w:eastAsia="Wingdings" w:hAnsi="Arial Nova" w:cs="Wingdings"/>
                <w:color w:val="000000"/>
              </w:rPr>
            </w:pPr>
            <w:r w:rsidRPr="00144CE9">
              <w:rPr>
                <w:rFonts w:ascii="Arial Nova" w:eastAsia="Wingdings" w:hAnsi="Arial Nova" w:cs="Wingdings"/>
                <w:color w:val="000000"/>
              </w:rPr>
              <w:t>Affinity Client Portal</w:t>
            </w:r>
          </w:p>
          <w:p w14:paraId="1014EC8A" w14:textId="77777777" w:rsidR="0055539E" w:rsidRDefault="00B30FDB">
            <w:pPr>
              <w:rPr>
                <w:rFonts w:eastAsia="Wingdings" w:cs="Wingdings"/>
                <w:color w:val="000000"/>
                <w:sz w:val="19"/>
                <w:szCs w:val="19"/>
              </w:rPr>
            </w:pPr>
            <w:r>
              <w:rPr>
                <w:rFonts w:eastAsia="Wingdings" w:cs="Wingdings"/>
                <w:color w:val="000000"/>
                <w:sz w:val="19"/>
                <w:szCs w:val="19"/>
              </w:rPr>
              <w:t>Client Portal will enable you to increase your efficiency and collaboration with clients while delivering premium service with confidence and security.  Easily exchange documents with clients and reduce enquiries by allowing online access to the matter details they need.</w:t>
            </w:r>
          </w:p>
        </w:tc>
        <w:tc>
          <w:tcPr>
            <w:tcW w:w="1077" w:type="dxa"/>
          </w:tcPr>
          <w:p w14:paraId="0DC3160B" w14:textId="77777777" w:rsidR="0055539E" w:rsidRDefault="00B30FDB">
            <w:pPr>
              <w:jc w:val="right"/>
              <w:rPr>
                <w:rFonts w:ascii="Lato" w:hAnsi="Lato" w:cs="Segoe UI Light"/>
              </w:rPr>
            </w:pPr>
            <w:r>
              <w:rPr>
                <w:rFonts w:ascii="Arial" w:hAnsi="Arial" w:cs="Arial"/>
                <w:noProof/>
                <w:color w:val="2962FF"/>
                <w:lang w:val="en-US"/>
              </w:rPr>
              <w:drawing>
                <wp:inline distT="0" distB="0" distL="0" distR="0" wp14:anchorId="4DC3B317" wp14:editId="67BA5870">
                  <wp:extent cx="468000" cy="557664"/>
                  <wp:effectExtent l="0" t="0" r="8255" b="0"/>
                  <wp:docPr id="61" name="Picture 61" descr="Image result for castle icon">
                    <a:hlinkClick xmlns:a="http://schemas.openxmlformats.org/drawingml/2006/main" r:id="rId39"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castle icon">
                            <a:hlinkClick r:id="rId39" tgtFrame="&quot;_blank&quot;"/>
                          </pic:cNvPr>
                          <pic:cNvPicPr>
                            <a:picLocks noChangeAspect="1" noChangeArrowheads="1"/>
                          </pic:cNvPicPr>
                        </pic:nvPicPr>
                        <pic:blipFill rotWithShape="1">
                          <a:blip r:embed="rId40" cstate="print">
                            <a:duotone>
                              <a:schemeClr val="accent5">
                                <a:shade val="45000"/>
                                <a:satMod val="135000"/>
                              </a:schemeClr>
                              <a:prstClr val="white"/>
                            </a:duotone>
                            <a:extLst>
                              <a:ext uri="{28A0092B-C50C-407E-A947-70E740481C1C}">
                                <a14:useLocalDpi xmlns:a14="http://schemas.microsoft.com/office/drawing/2010/main" val="0"/>
                              </a:ext>
                            </a:extLst>
                          </a:blip>
                          <a:srcRect l="23366" t="17840" r="22859" b="18083"/>
                          <a:stretch/>
                        </pic:blipFill>
                        <pic:spPr bwMode="auto">
                          <a:xfrm>
                            <a:off x="0" y="0"/>
                            <a:ext cx="468000" cy="55766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855" w:type="dxa"/>
          </w:tcPr>
          <w:p w14:paraId="10316869" w14:textId="77777777" w:rsidR="0055539E" w:rsidRPr="00144CE9" w:rsidRDefault="00B30FDB">
            <w:pPr>
              <w:rPr>
                <w:rFonts w:ascii="Arial Nova" w:eastAsia="Wingdings" w:hAnsi="Arial Nova" w:cs="Wingdings"/>
                <w:color w:val="000000"/>
              </w:rPr>
            </w:pPr>
            <w:r w:rsidRPr="00144CE9">
              <w:rPr>
                <w:rFonts w:ascii="Arial Nova" w:eastAsia="Wingdings" w:hAnsi="Arial Nova" w:cs="Wingdings"/>
                <w:color w:val="000000"/>
              </w:rPr>
              <w:t>Integrity Server</w:t>
            </w:r>
          </w:p>
          <w:p w14:paraId="527F3167" w14:textId="2ED923D7" w:rsidR="0055539E" w:rsidRDefault="00B30FDB">
            <w:pPr>
              <w:rPr>
                <w:rFonts w:ascii="Lato" w:hAnsi="Lato" w:cs="Segoe UI Light"/>
              </w:rPr>
            </w:pPr>
            <w:r>
              <w:rPr>
                <w:rFonts w:eastAsia="Wingdings" w:cs="Wingdings"/>
                <w:color w:val="000000"/>
                <w:sz w:val="19"/>
                <w:szCs w:val="19"/>
              </w:rPr>
              <w:t>Integrity Server will monitor and manage the performance and usage of Lexis Affinity, provide proactive support with automated service notifications and easy maintenance and system upgrades.</w:t>
            </w:r>
          </w:p>
        </w:tc>
      </w:tr>
    </w:tbl>
    <w:p w14:paraId="106C8907" w14:textId="4DF294BF" w:rsidR="0055539E" w:rsidRDefault="00B30FDB">
      <w:pPr>
        <w:rPr>
          <w:color w:val="2E74B5" w:themeColor="accent5" w:themeShade="BF"/>
          <w:sz w:val="28"/>
          <w:szCs w:val="32"/>
        </w:rPr>
      </w:pPr>
      <w:r>
        <w:rPr>
          <w:color w:val="2E74B5" w:themeColor="accent5" w:themeShade="BF"/>
          <w:sz w:val="28"/>
          <w:szCs w:val="32"/>
        </w:rPr>
        <w:t xml:space="preserve">Lexis Affinity integrates with a range </w:t>
      </w:r>
      <w:r w:rsidR="005226F9">
        <w:rPr>
          <w:color w:val="2E74B5" w:themeColor="accent5" w:themeShade="BF"/>
          <w:sz w:val="28"/>
          <w:szCs w:val="32"/>
        </w:rPr>
        <w:t xml:space="preserve">of select </w:t>
      </w:r>
      <w:r>
        <w:rPr>
          <w:color w:val="2E74B5" w:themeColor="accent5" w:themeShade="BF"/>
          <w:sz w:val="28"/>
          <w:szCs w:val="32"/>
        </w:rPr>
        <w:t xml:space="preserve">providers, giving you </w:t>
      </w:r>
      <w:r>
        <w:rPr>
          <w:color w:val="2E74B5" w:themeColor="accent5" w:themeShade="BF"/>
          <w:sz w:val="28"/>
          <w:szCs w:val="32"/>
        </w:rPr>
        <w:br/>
        <w:t>easy access to the business services you need</w:t>
      </w:r>
      <w:r w:rsidR="00AA5C76">
        <w:rPr>
          <w:color w:val="2E74B5" w:themeColor="accent5" w:themeShade="BF"/>
          <w:sz w:val="28"/>
          <w:szCs w:val="32"/>
        </w:rPr>
        <w:br/>
      </w:r>
    </w:p>
    <w:tbl>
      <w:tblPr>
        <w:tblStyle w:val="TableGrid"/>
        <w:tblW w:w="99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bottom w:w="170" w:type="dxa"/>
          <w:right w:w="0" w:type="dxa"/>
        </w:tblCellMar>
        <w:tblLook w:val="04A0" w:firstRow="1" w:lastRow="0" w:firstColumn="1" w:lastColumn="0" w:noHBand="0" w:noVBand="1"/>
      </w:tblPr>
      <w:tblGrid>
        <w:gridCol w:w="1191"/>
        <w:gridCol w:w="3798"/>
        <w:gridCol w:w="1134"/>
        <w:gridCol w:w="3798"/>
      </w:tblGrid>
      <w:tr w:rsidR="004B3A32" w:rsidRPr="006716EF" w14:paraId="5EA87D7F" w14:textId="77777777" w:rsidTr="00823157">
        <w:tc>
          <w:tcPr>
            <w:tcW w:w="1191" w:type="dxa"/>
          </w:tcPr>
          <w:p w14:paraId="7882D8C4" w14:textId="77777777" w:rsidR="004B3A32" w:rsidRPr="006716EF" w:rsidRDefault="004B3A32" w:rsidP="00823157">
            <w:pPr>
              <w:rPr>
                <w:rFonts w:cs="Segoe UI Light"/>
              </w:rPr>
            </w:pPr>
            <w:r w:rsidRPr="001664D6">
              <w:rPr>
                <w:rFonts w:cs="Segoe UI Light"/>
                <w:noProof/>
              </w:rPr>
              <w:drawing>
                <wp:inline distT="0" distB="0" distL="0" distR="0" wp14:anchorId="63850451" wp14:editId="010394EF">
                  <wp:extent cx="720000" cy="212291"/>
                  <wp:effectExtent l="0" t="0" r="4445" b="0"/>
                  <wp:docPr id="23" name="Picture 2" descr="Logo">
                    <a:hlinkClick xmlns:a="http://schemas.openxmlformats.org/drawingml/2006/main" r:id="rId41"/>
                    <a:extLst xmlns:a="http://schemas.openxmlformats.org/drawingml/2006/main">
                      <a:ext uri="{FF2B5EF4-FFF2-40B4-BE49-F238E27FC236}">
                        <a16:creationId xmlns:a16="http://schemas.microsoft.com/office/drawing/2014/main" id="{07C3DEA7-6A53-46D1-8FB7-CA1CF74032B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 descr="Logo">
                            <a:hlinkClick r:id="rId41"/>
                            <a:extLst>
                              <a:ext uri="{FF2B5EF4-FFF2-40B4-BE49-F238E27FC236}">
                                <a16:creationId xmlns:a16="http://schemas.microsoft.com/office/drawing/2014/main" id="{07C3DEA7-6A53-46D1-8FB7-CA1CF74032BC}"/>
                              </a:ext>
                            </a:extLst>
                          </pic:cNvPr>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1132" t="18934" r="42711" b="12964"/>
                          <a:stretch/>
                        </pic:blipFill>
                        <pic:spPr bwMode="auto">
                          <a:xfrm>
                            <a:off x="0" y="0"/>
                            <a:ext cx="720000" cy="212291"/>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798" w:type="dxa"/>
            <w:tcMar>
              <w:right w:w="170" w:type="dxa"/>
            </w:tcMar>
          </w:tcPr>
          <w:p w14:paraId="4EC2D96E" w14:textId="77777777" w:rsidR="004B3A32" w:rsidRPr="00144CE9" w:rsidRDefault="004B3A32" w:rsidP="00823157">
            <w:pPr>
              <w:rPr>
                <w:rFonts w:ascii="Arial Nova" w:eastAsia="Wingdings" w:hAnsi="Arial Nova" w:cs="Wingdings"/>
                <w:color w:val="000000"/>
              </w:rPr>
            </w:pPr>
            <w:r w:rsidRPr="00144CE9">
              <w:rPr>
                <w:rFonts w:ascii="Arial Nova" w:eastAsia="Wingdings" w:hAnsi="Arial Nova" w:cs="Wingdings"/>
                <w:color w:val="000000"/>
              </w:rPr>
              <w:t>Debtor Management</w:t>
            </w:r>
          </w:p>
          <w:p w14:paraId="241C1F1D" w14:textId="5F27A08F" w:rsidR="004B3A32" w:rsidRPr="003435E5" w:rsidRDefault="004B3A32" w:rsidP="00823157">
            <w:pPr>
              <w:rPr>
                <w:rFonts w:eastAsia="Wingdings" w:cs="Wingdings"/>
                <w:color w:val="000000"/>
                <w:sz w:val="19"/>
                <w:szCs w:val="19"/>
              </w:rPr>
            </w:pPr>
            <w:r w:rsidRPr="00A604CB">
              <w:rPr>
                <w:rFonts w:eastAsia="Wingdings" w:cs="Wingdings"/>
                <w:color w:val="000000"/>
                <w:sz w:val="19"/>
                <w:szCs w:val="19"/>
              </w:rPr>
              <w:t xml:space="preserve">Lexis Affinity integration with </w:t>
            </w:r>
            <w:proofErr w:type="spellStart"/>
            <w:r w:rsidRPr="00A604CB">
              <w:rPr>
                <w:rFonts w:eastAsia="Wingdings" w:cs="Wingdings"/>
                <w:color w:val="000000"/>
                <w:sz w:val="19"/>
                <w:szCs w:val="19"/>
              </w:rPr>
              <w:t>FeeSynergy</w:t>
            </w:r>
            <w:proofErr w:type="spellEnd"/>
            <w:r w:rsidRPr="00A604CB">
              <w:rPr>
                <w:rFonts w:eastAsia="Wingdings" w:cs="Wingdings"/>
                <w:color w:val="000000"/>
                <w:sz w:val="19"/>
                <w:szCs w:val="19"/>
              </w:rPr>
              <w:t xml:space="preserve"> to increase your cashflow, reduce your debtor days and automate your current processes, all while improving the service you provide.  Plus, flexible monthly payment options, secure online payment gateway and comprehensive partner dashboard will make life easy for both you and your clients.  </w:t>
            </w:r>
          </w:p>
        </w:tc>
        <w:tc>
          <w:tcPr>
            <w:tcW w:w="1134" w:type="dxa"/>
          </w:tcPr>
          <w:p w14:paraId="65E26051" w14:textId="77777777" w:rsidR="004B3A32" w:rsidRPr="006716EF" w:rsidRDefault="004B3A32" w:rsidP="00823157">
            <w:pPr>
              <w:rPr>
                <w:rFonts w:ascii="Lato" w:hAnsi="Lato" w:cs="Segoe UI Light"/>
              </w:rPr>
            </w:pPr>
            <w:r w:rsidRPr="001664D6">
              <w:rPr>
                <w:rFonts w:ascii="Lato" w:hAnsi="Lato" w:cs="Segoe UI Light"/>
                <w:noProof/>
              </w:rPr>
              <w:drawing>
                <wp:inline distT="0" distB="0" distL="0" distR="0" wp14:anchorId="017551D2" wp14:editId="0CD0933A">
                  <wp:extent cx="610644" cy="162170"/>
                  <wp:effectExtent l="0" t="0" r="0" b="9525"/>
                  <wp:docPr id="24" name="Picture 8">
                    <a:extLst xmlns:a="http://schemas.openxmlformats.org/drawingml/2006/main">
                      <a:ext uri="{FF2B5EF4-FFF2-40B4-BE49-F238E27FC236}">
                        <a16:creationId xmlns:a16="http://schemas.microsoft.com/office/drawing/2014/main" id="{186B145C-5B66-459B-B930-17CE864FF4C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186B145C-5B66-459B-B930-17CE864FF4CE}"/>
                              </a:ext>
                            </a:extLst>
                          </pic:cNvPr>
                          <pic:cNvPicPr>
                            <a:picLocks noChangeAspect="1"/>
                          </pic:cNvPicPr>
                        </pic:nvPicPr>
                        <pic:blipFill rotWithShape="1">
                          <a:blip r:embed="rId43"/>
                          <a:srcRect t="-9139"/>
                          <a:stretch/>
                        </pic:blipFill>
                        <pic:spPr bwMode="auto">
                          <a:xfrm>
                            <a:off x="0" y="0"/>
                            <a:ext cx="612000" cy="162530"/>
                          </a:xfrm>
                          <a:prstGeom prst="rect">
                            <a:avLst/>
                          </a:prstGeom>
                          <a:ln>
                            <a:noFill/>
                          </a:ln>
                          <a:extLst>
                            <a:ext uri="{53640926-AAD7-44D8-BBD7-CCE9431645EC}">
                              <a14:shadowObscured xmlns:a14="http://schemas.microsoft.com/office/drawing/2010/main"/>
                            </a:ext>
                          </a:extLst>
                        </pic:spPr>
                      </pic:pic>
                    </a:graphicData>
                  </a:graphic>
                </wp:inline>
              </w:drawing>
            </w:r>
          </w:p>
        </w:tc>
        <w:tc>
          <w:tcPr>
            <w:tcW w:w="3798" w:type="dxa"/>
            <w:tcMar>
              <w:right w:w="170" w:type="dxa"/>
            </w:tcMar>
          </w:tcPr>
          <w:p w14:paraId="3895F9E3" w14:textId="77777777" w:rsidR="004B3A32" w:rsidRPr="00144CE9" w:rsidRDefault="004B3A32" w:rsidP="00823157">
            <w:pPr>
              <w:rPr>
                <w:rFonts w:ascii="Arial Nova" w:eastAsia="Wingdings" w:hAnsi="Arial Nova" w:cs="Wingdings"/>
                <w:color w:val="000000"/>
              </w:rPr>
            </w:pPr>
            <w:r w:rsidRPr="00144CE9">
              <w:rPr>
                <w:rFonts w:ascii="Arial Nova" w:eastAsia="Wingdings" w:hAnsi="Arial Nova" w:cs="Wingdings"/>
                <w:color w:val="000000"/>
              </w:rPr>
              <w:t>Cloud-Based File Storage</w:t>
            </w:r>
          </w:p>
          <w:p w14:paraId="6CA059F8" w14:textId="0E477966" w:rsidR="004B3A32" w:rsidRPr="006716EF" w:rsidRDefault="004B3A32" w:rsidP="00823157">
            <w:pPr>
              <w:rPr>
                <w:rFonts w:ascii="Lato" w:hAnsi="Lato" w:cs="Segoe UI Light"/>
              </w:rPr>
            </w:pPr>
            <w:r w:rsidRPr="00A604CB">
              <w:rPr>
                <w:rFonts w:eastAsia="Wingdings" w:cs="Wingdings"/>
                <w:color w:val="000000"/>
                <w:sz w:val="19"/>
                <w:szCs w:val="19"/>
              </w:rPr>
              <w:t xml:space="preserve">Lexis Affinity integration with </w:t>
            </w:r>
            <w:proofErr w:type="spellStart"/>
            <w:r w:rsidRPr="00A604CB">
              <w:rPr>
                <w:rFonts w:eastAsia="Wingdings" w:cs="Wingdings"/>
                <w:color w:val="000000"/>
                <w:sz w:val="19"/>
                <w:szCs w:val="19"/>
              </w:rPr>
              <w:t>Fileman</w:t>
            </w:r>
            <w:proofErr w:type="spellEnd"/>
            <w:r w:rsidRPr="00A604CB">
              <w:rPr>
                <w:rFonts w:eastAsia="Wingdings" w:cs="Wingdings"/>
                <w:color w:val="000000"/>
                <w:sz w:val="19"/>
                <w:szCs w:val="19"/>
              </w:rPr>
              <w:t xml:space="preserve"> to enable cloud-based management of your archived matter files, including storage, </w:t>
            </w:r>
            <w:proofErr w:type="gramStart"/>
            <w:r w:rsidRPr="00A604CB">
              <w:rPr>
                <w:rFonts w:eastAsia="Wingdings" w:cs="Wingdings"/>
                <w:color w:val="000000"/>
                <w:sz w:val="19"/>
                <w:szCs w:val="19"/>
              </w:rPr>
              <w:t>retrieval</w:t>
            </w:r>
            <w:proofErr w:type="gramEnd"/>
            <w:r w:rsidRPr="00A604CB">
              <w:rPr>
                <w:rFonts w:eastAsia="Wingdings" w:cs="Wingdings"/>
                <w:color w:val="000000"/>
                <w:sz w:val="19"/>
                <w:szCs w:val="19"/>
              </w:rPr>
              <w:t xml:space="preserve"> and destruction.  The unique single fee per matter approach means you can convert the cost of file management into a legitimate disbursement</w:t>
            </w:r>
            <w:r w:rsidRPr="003435E5">
              <w:rPr>
                <w:rFonts w:eastAsia="Wingdings" w:cs="Wingdings"/>
                <w:color w:val="000000"/>
                <w:sz w:val="19"/>
                <w:szCs w:val="19"/>
              </w:rPr>
              <w:t>.</w:t>
            </w:r>
          </w:p>
        </w:tc>
      </w:tr>
      <w:tr w:rsidR="004B3A32" w:rsidRPr="006716EF" w14:paraId="520CE8B6" w14:textId="77777777" w:rsidTr="00823157">
        <w:tc>
          <w:tcPr>
            <w:tcW w:w="1191" w:type="dxa"/>
          </w:tcPr>
          <w:p w14:paraId="00E35B77" w14:textId="77777777" w:rsidR="004B3A32" w:rsidRPr="006716EF" w:rsidRDefault="004B3A32" w:rsidP="00823157">
            <w:pPr>
              <w:rPr>
                <w:rFonts w:cs="Segoe UI Light"/>
              </w:rPr>
            </w:pPr>
            <w:r w:rsidRPr="001664D6">
              <w:rPr>
                <w:noProof/>
              </w:rPr>
              <w:drawing>
                <wp:inline distT="0" distB="0" distL="0" distR="0" wp14:anchorId="38ACBDF2" wp14:editId="55FFBC02">
                  <wp:extent cx="648000" cy="181258"/>
                  <wp:effectExtent l="0" t="0" r="0" b="9525"/>
                  <wp:docPr id="25" name="Picture 26">
                    <a:extLst xmlns:a="http://schemas.openxmlformats.org/drawingml/2006/main">
                      <a:ext uri="{FF2B5EF4-FFF2-40B4-BE49-F238E27FC236}">
                        <a16:creationId xmlns:a16="http://schemas.microsoft.com/office/drawing/2014/main" id="{69CA2D4A-249D-4929-8A00-D26A85E9660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6">
                            <a:extLst>
                              <a:ext uri="{FF2B5EF4-FFF2-40B4-BE49-F238E27FC236}">
                                <a16:creationId xmlns:a16="http://schemas.microsoft.com/office/drawing/2014/main" id="{69CA2D4A-249D-4929-8A00-D26A85E96604}"/>
                              </a:ext>
                            </a:extLst>
                          </pic:cNvPr>
                          <pic:cNvPicPr>
                            <a:picLocks noChangeAspect="1"/>
                          </pic:cNvPicPr>
                        </pic:nvPicPr>
                        <pic:blipFill>
                          <a:blip r:embed="rId44" cstate="print">
                            <a:extLst>
                              <a:ext uri="{28A0092B-C50C-407E-A947-70E740481C1C}">
                                <a14:useLocalDpi xmlns:a14="http://schemas.microsoft.com/office/drawing/2010/main" val="0"/>
                              </a:ext>
                            </a:extLst>
                          </a:blip>
                          <a:stretch>
                            <a:fillRect/>
                          </a:stretch>
                        </pic:blipFill>
                        <pic:spPr>
                          <a:xfrm>
                            <a:off x="0" y="0"/>
                            <a:ext cx="648000" cy="181258"/>
                          </a:xfrm>
                          <a:prstGeom prst="rect">
                            <a:avLst/>
                          </a:prstGeom>
                        </pic:spPr>
                      </pic:pic>
                    </a:graphicData>
                  </a:graphic>
                </wp:inline>
              </w:drawing>
            </w:r>
          </w:p>
        </w:tc>
        <w:tc>
          <w:tcPr>
            <w:tcW w:w="3798" w:type="dxa"/>
            <w:tcMar>
              <w:right w:w="170" w:type="dxa"/>
            </w:tcMar>
          </w:tcPr>
          <w:p w14:paraId="2D388E0B" w14:textId="77777777" w:rsidR="004B3A32" w:rsidRPr="00144CE9" w:rsidRDefault="004B3A32" w:rsidP="00823157">
            <w:pPr>
              <w:rPr>
                <w:rFonts w:ascii="Arial Nova" w:eastAsia="Wingdings" w:hAnsi="Arial Nova" w:cs="Wingdings"/>
                <w:color w:val="000000"/>
              </w:rPr>
            </w:pPr>
            <w:r w:rsidRPr="00144CE9">
              <w:rPr>
                <w:rFonts w:ascii="Arial Nova" w:eastAsia="Wingdings" w:hAnsi="Arial Nova" w:cs="Wingdings"/>
                <w:color w:val="000000"/>
              </w:rPr>
              <w:t>Integrated Searches</w:t>
            </w:r>
          </w:p>
          <w:p w14:paraId="6DADFD1C" w14:textId="77777777" w:rsidR="004B3A32" w:rsidRPr="00A3626D" w:rsidRDefault="004B3A32" w:rsidP="00823157">
            <w:pPr>
              <w:rPr>
                <w:rFonts w:eastAsia="Wingdings" w:cs="Wingdings"/>
                <w:color w:val="000000"/>
              </w:rPr>
            </w:pPr>
            <w:r w:rsidRPr="002B6421">
              <w:rPr>
                <w:rFonts w:eastAsia="Wingdings" w:cs="Wingdings"/>
                <w:color w:val="000000"/>
                <w:sz w:val="19"/>
                <w:szCs w:val="19"/>
              </w:rPr>
              <w:t xml:space="preserve">LexisNexis Searches integration with GlobalX for all your property, </w:t>
            </w:r>
            <w:proofErr w:type="gramStart"/>
            <w:r w:rsidRPr="002B6421">
              <w:rPr>
                <w:rFonts w:eastAsia="Wingdings" w:cs="Wingdings"/>
                <w:color w:val="000000"/>
                <w:sz w:val="19"/>
                <w:szCs w:val="19"/>
              </w:rPr>
              <w:t>business</w:t>
            </w:r>
            <w:proofErr w:type="gramEnd"/>
            <w:r w:rsidRPr="002B6421">
              <w:rPr>
                <w:rFonts w:eastAsia="Wingdings" w:cs="Wingdings"/>
                <w:color w:val="000000"/>
                <w:sz w:val="19"/>
                <w:szCs w:val="19"/>
              </w:rPr>
              <w:t xml:space="preserve"> and consumer regulatory information.  Order searches from within matters to avoid re-keying matter details with automated saving of documents and posting of disbursements</w:t>
            </w:r>
            <w:r w:rsidRPr="003435E5">
              <w:rPr>
                <w:rFonts w:eastAsia="Wingdings" w:cs="Wingdings"/>
                <w:color w:val="000000"/>
                <w:sz w:val="19"/>
                <w:szCs w:val="19"/>
              </w:rPr>
              <w:t>.</w:t>
            </w:r>
          </w:p>
        </w:tc>
        <w:tc>
          <w:tcPr>
            <w:tcW w:w="1134" w:type="dxa"/>
          </w:tcPr>
          <w:p w14:paraId="46D3FA98" w14:textId="77777777" w:rsidR="004B3A32" w:rsidRPr="006716EF" w:rsidRDefault="004B3A32" w:rsidP="00823157">
            <w:pPr>
              <w:rPr>
                <w:rFonts w:ascii="Lato" w:hAnsi="Lato" w:cs="Segoe UI Light"/>
              </w:rPr>
            </w:pPr>
            <w:r w:rsidRPr="002D4EA4">
              <w:rPr>
                <w:noProof/>
              </w:rPr>
              <w:drawing>
                <wp:inline distT="0" distB="0" distL="0" distR="0" wp14:anchorId="4EDC8A51" wp14:editId="7DB32D59">
                  <wp:extent cx="576000" cy="211200"/>
                  <wp:effectExtent l="0" t="0" r="0" b="0"/>
                  <wp:docPr id="26" name="Picture 27" descr="InfoTrack Logo">
                    <a:hlinkClick xmlns:a="http://schemas.openxmlformats.org/drawingml/2006/main" r:id="rId45"/>
                    <a:extLst xmlns:a="http://schemas.openxmlformats.org/drawingml/2006/main">
                      <a:ext uri="{FF2B5EF4-FFF2-40B4-BE49-F238E27FC236}">
                        <a16:creationId xmlns:a16="http://schemas.microsoft.com/office/drawing/2014/main" id="{66246F0B-D7AE-4F23-87A6-BEFBB3B81F0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7" descr="InfoTrack Logo">
                            <a:hlinkClick r:id="rId45"/>
                            <a:extLst>
                              <a:ext uri="{FF2B5EF4-FFF2-40B4-BE49-F238E27FC236}">
                                <a16:creationId xmlns:a16="http://schemas.microsoft.com/office/drawing/2014/main" id="{66246F0B-D7AE-4F23-87A6-BEFBB3B81F05}"/>
                              </a:ext>
                            </a:extLst>
                          </pic:cNvPr>
                          <pic:cNvPicPr>
                            <a:picLocks noChangeAspect="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576000" cy="211200"/>
                          </a:xfrm>
                          <a:prstGeom prst="rect">
                            <a:avLst/>
                          </a:prstGeom>
                          <a:noFill/>
                          <a:ln>
                            <a:noFill/>
                          </a:ln>
                        </pic:spPr>
                      </pic:pic>
                    </a:graphicData>
                  </a:graphic>
                </wp:inline>
              </w:drawing>
            </w:r>
          </w:p>
        </w:tc>
        <w:tc>
          <w:tcPr>
            <w:tcW w:w="3798" w:type="dxa"/>
            <w:tcMar>
              <w:right w:w="170" w:type="dxa"/>
            </w:tcMar>
          </w:tcPr>
          <w:p w14:paraId="4D416C2A" w14:textId="77777777" w:rsidR="004B3A32" w:rsidRPr="00144CE9" w:rsidRDefault="004B3A32" w:rsidP="00823157">
            <w:pPr>
              <w:rPr>
                <w:rFonts w:ascii="Arial Nova" w:eastAsia="Wingdings" w:hAnsi="Arial Nova" w:cs="Wingdings"/>
                <w:color w:val="000000"/>
              </w:rPr>
            </w:pPr>
            <w:r w:rsidRPr="00144CE9">
              <w:rPr>
                <w:rFonts w:ascii="Arial Nova" w:eastAsia="Wingdings" w:hAnsi="Arial Nova" w:cs="Wingdings"/>
                <w:color w:val="000000"/>
              </w:rPr>
              <w:t>Integrated Searches</w:t>
            </w:r>
          </w:p>
          <w:p w14:paraId="61DF6404" w14:textId="77777777" w:rsidR="004B3A32" w:rsidRPr="006716EF" w:rsidRDefault="004B3A32" w:rsidP="00823157">
            <w:pPr>
              <w:rPr>
                <w:rFonts w:ascii="Lato" w:hAnsi="Lato" w:cs="Segoe UI Light"/>
              </w:rPr>
            </w:pPr>
            <w:r w:rsidRPr="002B6421">
              <w:rPr>
                <w:rFonts w:eastAsia="Wingdings" w:cs="Wingdings"/>
                <w:color w:val="000000"/>
                <w:sz w:val="19"/>
                <w:szCs w:val="19"/>
              </w:rPr>
              <w:t xml:space="preserve">LexisNexis Searches integration with InfoTrack for all your property, </w:t>
            </w:r>
            <w:proofErr w:type="gramStart"/>
            <w:r w:rsidRPr="002B6421">
              <w:rPr>
                <w:rFonts w:eastAsia="Wingdings" w:cs="Wingdings"/>
                <w:color w:val="000000"/>
                <w:sz w:val="19"/>
                <w:szCs w:val="19"/>
              </w:rPr>
              <w:t>business</w:t>
            </w:r>
            <w:proofErr w:type="gramEnd"/>
            <w:r w:rsidRPr="002B6421">
              <w:rPr>
                <w:rFonts w:eastAsia="Wingdings" w:cs="Wingdings"/>
                <w:color w:val="000000"/>
                <w:sz w:val="19"/>
                <w:szCs w:val="19"/>
              </w:rPr>
              <w:t xml:space="preserve"> and consumer regulatory information.  Order searches from within matters to avoid re-keying matter details with automated saving of documents and posting of disbursements</w:t>
            </w:r>
            <w:r w:rsidRPr="003435E5">
              <w:rPr>
                <w:rFonts w:eastAsia="Wingdings" w:cs="Wingdings"/>
                <w:color w:val="000000"/>
                <w:sz w:val="19"/>
                <w:szCs w:val="19"/>
              </w:rPr>
              <w:t>.</w:t>
            </w:r>
          </w:p>
        </w:tc>
      </w:tr>
      <w:tr w:rsidR="004B3A32" w:rsidRPr="006716EF" w14:paraId="692AF98E" w14:textId="77777777" w:rsidTr="00823157">
        <w:trPr>
          <w:trHeight w:val="1515"/>
        </w:trPr>
        <w:tc>
          <w:tcPr>
            <w:tcW w:w="1191" w:type="dxa"/>
          </w:tcPr>
          <w:p w14:paraId="5448603D" w14:textId="77777777" w:rsidR="004B3A32" w:rsidRPr="006716EF" w:rsidRDefault="004B3A32" w:rsidP="00823157">
            <w:pPr>
              <w:rPr>
                <w:rFonts w:cs="Segoe UI Light"/>
              </w:rPr>
            </w:pPr>
            <w:r w:rsidRPr="002D4EA4">
              <w:rPr>
                <w:noProof/>
              </w:rPr>
              <w:drawing>
                <wp:inline distT="0" distB="0" distL="0" distR="0" wp14:anchorId="5DDFAD0F" wp14:editId="68FF10DB">
                  <wp:extent cx="468000" cy="468000"/>
                  <wp:effectExtent l="0" t="0" r="8255" b="8255"/>
                  <wp:docPr id="30" name="Picture 2" descr="Image result for macquarie bank">
                    <a:extLst xmlns:a="http://schemas.openxmlformats.org/drawingml/2006/main">
                      <a:ext uri="{FF2B5EF4-FFF2-40B4-BE49-F238E27FC236}">
                        <a16:creationId xmlns:a16="http://schemas.microsoft.com/office/drawing/2014/main" id="{EB47B291-8BFA-49F4-8DA5-08B1CD8A544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descr="Image result for macquarie bank">
                            <a:extLst>
                              <a:ext uri="{FF2B5EF4-FFF2-40B4-BE49-F238E27FC236}">
                                <a16:creationId xmlns:a16="http://schemas.microsoft.com/office/drawing/2014/main" id="{EB47B291-8BFA-49F4-8DA5-08B1CD8A5444}"/>
                              </a:ext>
                            </a:extLst>
                          </pic:cNvPr>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468000" cy="468000"/>
                          </a:xfrm>
                          <a:prstGeom prst="rect">
                            <a:avLst/>
                          </a:prstGeom>
                          <a:noFill/>
                        </pic:spPr>
                      </pic:pic>
                    </a:graphicData>
                  </a:graphic>
                </wp:inline>
              </w:drawing>
            </w:r>
          </w:p>
        </w:tc>
        <w:tc>
          <w:tcPr>
            <w:tcW w:w="3798" w:type="dxa"/>
            <w:tcMar>
              <w:right w:w="170" w:type="dxa"/>
            </w:tcMar>
          </w:tcPr>
          <w:p w14:paraId="77A0E0FE" w14:textId="77777777" w:rsidR="004B3A32" w:rsidRPr="00144CE9" w:rsidRDefault="004B3A32" w:rsidP="00823157">
            <w:pPr>
              <w:rPr>
                <w:rFonts w:ascii="Arial Nova" w:eastAsia="Wingdings" w:hAnsi="Arial Nova" w:cs="Wingdings"/>
                <w:color w:val="000000"/>
              </w:rPr>
            </w:pPr>
            <w:r w:rsidRPr="00144CE9">
              <w:rPr>
                <w:rFonts w:ascii="Arial Nova" w:eastAsia="Wingdings" w:hAnsi="Arial Nova" w:cs="Wingdings"/>
                <w:color w:val="000000"/>
              </w:rPr>
              <w:t>Banking &amp; Payments</w:t>
            </w:r>
          </w:p>
          <w:p w14:paraId="71E4727F" w14:textId="670903A9" w:rsidR="004B3A32" w:rsidRPr="00472AD0" w:rsidRDefault="004B3A32" w:rsidP="00823157">
            <w:pPr>
              <w:rPr>
                <w:rFonts w:cs="Segoe UI Light"/>
                <w:spacing w:val="-4"/>
              </w:rPr>
            </w:pPr>
            <w:r w:rsidRPr="002B6421">
              <w:rPr>
                <w:rFonts w:eastAsia="Wingdings" w:cs="Wingdings"/>
                <w:color w:val="000000"/>
                <w:spacing w:val="-4"/>
                <w:sz w:val="19"/>
                <w:szCs w:val="19"/>
              </w:rPr>
              <w:t xml:space="preserve">Lexis Affinity integration with Macquarie Bank will boost your firms’ productivity, reduce </w:t>
            </w:r>
            <w:proofErr w:type="gramStart"/>
            <w:r w:rsidRPr="002B6421">
              <w:rPr>
                <w:rFonts w:eastAsia="Wingdings" w:cs="Wingdings"/>
                <w:color w:val="000000"/>
                <w:spacing w:val="-4"/>
                <w:sz w:val="19"/>
                <w:szCs w:val="19"/>
              </w:rPr>
              <w:t>costs</w:t>
            </w:r>
            <w:proofErr w:type="gramEnd"/>
            <w:r w:rsidRPr="002B6421">
              <w:rPr>
                <w:rFonts w:eastAsia="Wingdings" w:cs="Wingdings"/>
                <w:color w:val="000000"/>
                <w:spacing w:val="-4"/>
                <w:sz w:val="19"/>
                <w:szCs w:val="19"/>
              </w:rPr>
              <w:t xml:space="preserve"> and improve cash flow with an innovative payment, collection, receipting and reconciliation solution</w:t>
            </w:r>
            <w:r w:rsidRPr="00472AD0">
              <w:rPr>
                <w:rFonts w:eastAsia="Wingdings" w:cs="Wingdings"/>
                <w:color w:val="000000"/>
                <w:spacing w:val="-4"/>
                <w:sz w:val="19"/>
                <w:szCs w:val="19"/>
              </w:rPr>
              <w:t>.</w:t>
            </w:r>
          </w:p>
        </w:tc>
        <w:tc>
          <w:tcPr>
            <w:tcW w:w="1134" w:type="dxa"/>
          </w:tcPr>
          <w:p w14:paraId="640966A6" w14:textId="77777777" w:rsidR="004B3A32" w:rsidRPr="006716EF" w:rsidRDefault="004B3A32" w:rsidP="00823157">
            <w:pPr>
              <w:rPr>
                <w:rFonts w:ascii="Lato" w:hAnsi="Lato" w:cs="Segoe UI Light"/>
              </w:rPr>
            </w:pPr>
            <w:r w:rsidRPr="00E92531">
              <w:rPr>
                <w:rFonts w:cs="Segoe UI Light"/>
                <w:noProof/>
              </w:rPr>
              <w:drawing>
                <wp:inline distT="0" distB="0" distL="0" distR="0" wp14:anchorId="1C369DCB" wp14:editId="76502E5D">
                  <wp:extent cx="540000" cy="172942"/>
                  <wp:effectExtent l="0" t="0" r="0" b="0"/>
                  <wp:docPr id="31" name="Graphic 78">
                    <a:extLst xmlns:a="http://schemas.openxmlformats.org/drawingml/2006/main">
                      <a:ext uri="{FF2B5EF4-FFF2-40B4-BE49-F238E27FC236}">
                        <a16:creationId xmlns:a16="http://schemas.microsoft.com/office/drawing/2014/main" id="{3DE04FAB-CC8B-4F35-A49B-3B9AA411A3B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phic 78">
                            <a:extLst>
                              <a:ext uri="{FF2B5EF4-FFF2-40B4-BE49-F238E27FC236}">
                                <a16:creationId xmlns:a16="http://schemas.microsoft.com/office/drawing/2014/main" id="{3DE04FAB-CC8B-4F35-A49B-3B9AA411A3B0}"/>
                              </a:ext>
                            </a:extLst>
                          </pic:cNvPr>
                          <pic:cNvPicPr>
                            <a:picLocks noChangeAspect="1"/>
                          </pic:cNvPicPr>
                        </pic:nvPicPr>
                        <pic:blipFill>
                          <a:blip r:embed="rId48">
                            <a:extLst>
                              <a:ext uri="{96DAC541-7B7A-43D3-8B79-37D633B846F1}">
                                <asvg:svgBlip xmlns:asvg="http://schemas.microsoft.com/office/drawing/2016/SVG/main" r:embed="rId49"/>
                              </a:ext>
                            </a:extLst>
                          </a:blip>
                          <a:stretch>
                            <a:fillRect/>
                          </a:stretch>
                        </pic:blipFill>
                        <pic:spPr>
                          <a:xfrm>
                            <a:off x="0" y="0"/>
                            <a:ext cx="540000" cy="172942"/>
                          </a:xfrm>
                          <a:prstGeom prst="rect">
                            <a:avLst/>
                          </a:prstGeom>
                        </pic:spPr>
                      </pic:pic>
                    </a:graphicData>
                  </a:graphic>
                </wp:inline>
              </w:drawing>
            </w:r>
          </w:p>
        </w:tc>
        <w:tc>
          <w:tcPr>
            <w:tcW w:w="3798" w:type="dxa"/>
            <w:tcMar>
              <w:right w:w="170" w:type="dxa"/>
            </w:tcMar>
          </w:tcPr>
          <w:p w14:paraId="57B3D987" w14:textId="77777777" w:rsidR="004B3A32" w:rsidRPr="00144CE9" w:rsidRDefault="004B3A32" w:rsidP="00823157">
            <w:pPr>
              <w:rPr>
                <w:rFonts w:ascii="Arial Nova" w:eastAsia="Wingdings" w:hAnsi="Arial Nova" w:cs="Wingdings"/>
                <w:color w:val="000000"/>
              </w:rPr>
            </w:pPr>
            <w:proofErr w:type="spellStart"/>
            <w:r w:rsidRPr="00144CE9">
              <w:rPr>
                <w:rFonts w:ascii="Arial Nova" w:eastAsia="Wingdings" w:hAnsi="Arial Nova" w:cs="Wingdings"/>
                <w:color w:val="000000"/>
              </w:rPr>
              <w:t>eSettlements</w:t>
            </w:r>
            <w:proofErr w:type="spellEnd"/>
          </w:p>
          <w:p w14:paraId="29ACE71D" w14:textId="5FDE60C8" w:rsidR="004B3A32" w:rsidRPr="008A3C76" w:rsidRDefault="004B3A32" w:rsidP="00823157">
            <w:pPr>
              <w:rPr>
                <w:rFonts w:eastAsia="Wingdings" w:cs="Wingdings"/>
                <w:color w:val="000000"/>
              </w:rPr>
            </w:pPr>
            <w:r w:rsidRPr="002B6421">
              <w:rPr>
                <w:rFonts w:eastAsia="Wingdings" w:cs="Wingdings"/>
                <w:color w:val="000000"/>
                <w:sz w:val="19"/>
                <w:szCs w:val="19"/>
              </w:rPr>
              <w:t>Lexis Affinity integration with PEXA for real-time online lodgement and settlement of property matters.  Link and access your PEXA workspace from within your Affinity matters.</w:t>
            </w:r>
            <w:r>
              <w:rPr>
                <w:rFonts w:eastAsia="Wingdings" w:cs="Wingdings"/>
                <w:color w:val="000000"/>
              </w:rPr>
              <w:t xml:space="preserve"> </w:t>
            </w:r>
          </w:p>
        </w:tc>
      </w:tr>
      <w:tr w:rsidR="004B3A32" w:rsidRPr="006716EF" w14:paraId="3145550A" w14:textId="77777777" w:rsidTr="00823157">
        <w:trPr>
          <w:trHeight w:val="863"/>
        </w:trPr>
        <w:tc>
          <w:tcPr>
            <w:tcW w:w="1191" w:type="dxa"/>
          </w:tcPr>
          <w:p w14:paraId="30B4BB5E" w14:textId="77777777" w:rsidR="004B3A32" w:rsidRPr="006716EF" w:rsidRDefault="004B3A32" w:rsidP="00823157">
            <w:pPr>
              <w:rPr>
                <w:rFonts w:cs="Segoe UI Light"/>
              </w:rPr>
            </w:pPr>
            <w:r w:rsidRPr="00E92531">
              <w:rPr>
                <w:rFonts w:ascii="Lato" w:hAnsi="Lato" w:cs="Segoe UI Light"/>
                <w:noProof/>
              </w:rPr>
              <w:drawing>
                <wp:inline distT="0" distB="0" distL="0" distR="0" wp14:anchorId="7D0F99C5" wp14:editId="5A8B21A9">
                  <wp:extent cx="612000" cy="141654"/>
                  <wp:effectExtent l="0" t="0" r="0" b="0"/>
                  <wp:docPr id="32" name="Graphic 5">
                    <a:extLst xmlns:a="http://schemas.openxmlformats.org/drawingml/2006/main">
                      <a:ext uri="{FF2B5EF4-FFF2-40B4-BE49-F238E27FC236}">
                        <a16:creationId xmlns:a16="http://schemas.microsoft.com/office/drawing/2014/main" id="{EB24C250-835C-4738-A8D6-577D4062F0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phic 5">
                            <a:extLst>
                              <a:ext uri="{FF2B5EF4-FFF2-40B4-BE49-F238E27FC236}">
                                <a16:creationId xmlns:a16="http://schemas.microsoft.com/office/drawing/2014/main" id="{EB24C250-835C-4738-A8D6-577D4062F0DF}"/>
                              </a:ext>
                            </a:extLst>
                          </pic:cNvPr>
                          <pic:cNvPicPr>
                            <a:picLocks noChangeAspect="1"/>
                          </pic:cNvPicPr>
                        </pic:nvPicPr>
                        <pic:blipFill>
                          <a:blip r:embed="rId50">
                            <a:extLst>
                              <a:ext uri="{96DAC541-7B7A-43D3-8B79-37D633B846F1}">
                                <asvg:svgBlip xmlns:asvg="http://schemas.microsoft.com/office/drawing/2016/SVG/main" r:embed="rId51"/>
                              </a:ext>
                            </a:extLst>
                          </a:blip>
                          <a:stretch>
                            <a:fillRect/>
                          </a:stretch>
                        </pic:blipFill>
                        <pic:spPr>
                          <a:xfrm>
                            <a:off x="0" y="0"/>
                            <a:ext cx="612000" cy="141654"/>
                          </a:xfrm>
                          <a:prstGeom prst="rect">
                            <a:avLst/>
                          </a:prstGeom>
                        </pic:spPr>
                      </pic:pic>
                    </a:graphicData>
                  </a:graphic>
                </wp:inline>
              </w:drawing>
            </w:r>
          </w:p>
        </w:tc>
        <w:tc>
          <w:tcPr>
            <w:tcW w:w="3798" w:type="dxa"/>
            <w:tcMar>
              <w:right w:w="170" w:type="dxa"/>
            </w:tcMar>
          </w:tcPr>
          <w:p w14:paraId="2084C584" w14:textId="77777777" w:rsidR="004B3A32" w:rsidRPr="00144CE9" w:rsidRDefault="004B3A32" w:rsidP="00823157">
            <w:pPr>
              <w:rPr>
                <w:rFonts w:ascii="Arial Nova" w:eastAsia="Wingdings" w:hAnsi="Arial Nova" w:cs="Wingdings"/>
                <w:color w:val="000000"/>
              </w:rPr>
            </w:pPr>
            <w:r w:rsidRPr="00144CE9">
              <w:rPr>
                <w:rFonts w:ascii="Arial Nova" w:eastAsia="Wingdings" w:hAnsi="Arial Nova" w:cs="Wingdings"/>
                <w:color w:val="000000"/>
              </w:rPr>
              <w:t>Automated Time Recording</w:t>
            </w:r>
          </w:p>
          <w:p w14:paraId="209A0D8E" w14:textId="77777777" w:rsidR="004B3A32" w:rsidRPr="006716EF" w:rsidRDefault="004B3A32" w:rsidP="00823157">
            <w:pPr>
              <w:rPr>
                <w:rFonts w:ascii="Lato" w:hAnsi="Lato" w:cs="Segoe UI Light"/>
              </w:rPr>
            </w:pPr>
            <w:r w:rsidRPr="002B6421">
              <w:rPr>
                <w:rFonts w:eastAsia="Wingdings" w:cs="Wingdings"/>
                <w:color w:val="000000"/>
                <w:sz w:val="19"/>
                <w:szCs w:val="19"/>
              </w:rPr>
              <w:t>mitimes enables easy, accurate and automated time-recording by connecting your Affinity database, exchange server and PBX to automatically record billable activities and present them for you to approve and post.  mitimes is the best way to save time and stress while increasing your billable fees</w:t>
            </w:r>
            <w:r w:rsidRPr="003435E5">
              <w:rPr>
                <w:rFonts w:eastAsia="Wingdings" w:cs="Wingdings"/>
                <w:color w:val="000000"/>
                <w:sz w:val="19"/>
                <w:szCs w:val="19"/>
              </w:rPr>
              <w:t>.</w:t>
            </w:r>
            <w:r>
              <w:rPr>
                <w:rFonts w:eastAsia="Wingdings" w:cs="Wingdings"/>
                <w:color w:val="000000"/>
              </w:rPr>
              <w:t xml:space="preserve"> </w:t>
            </w:r>
          </w:p>
        </w:tc>
        <w:tc>
          <w:tcPr>
            <w:tcW w:w="1134" w:type="dxa"/>
            <w:vMerge w:val="restart"/>
          </w:tcPr>
          <w:p w14:paraId="5106C7B1" w14:textId="77777777" w:rsidR="004B3A32" w:rsidRPr="006716EF" w:rsidRDefault="004B3A32" w:rsidP="00823157">
            <w:pPr>
              <w:rPr>
                <w:rFonts w:ascii="Lato" w:hAnsi="Lato" w:cs="Segoe UI Light"/>
              </w:rPr>
            </w:pPr>
            <w:r w:rsidRPr="009C7E3B">
              <w:rPr>
                <w:noProof/>
              </w:rPr>
              <w:drawing>
                <wp:inline distT="0" distB="0" distL="0" distR="0" wp14:anchorId="26973D6B" wp14:editId="131BF05D">
                  <wp:extent cx="684000" cy="105432"/>
                  <wp:effectExtent l="0" t="0" r="1905" b="8890"/>
                  <wp:docPr id="33" name="Picture 28" descr="https://www.saiglobal.com/UX/custom/homev2/images/SAI_Global_logo_grey.png">
                    <a:hlinkClick xmlns:a="http://schemas.openxmlformats.org/drawingml/2006/main" r:id="rId52"/>
                    <a:extLst xmlns:a="http://schemas.openxmlformats.org/drawingml/2006/main">
                      <a:ext uri="{FF2B5EF4-FFF2-40B4-BE49-F238E27FC236}">
                        <a16:creationId xmlns:a16="http://schemas.microsoft.com/office/drawing/2014/main" id="{5F902088-6F3F-485F-BD8E-3A919A7C244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8" descr="https://www.saiglobal.com/UX/custom/homev2/images/SAI_Global_logo_grey.png">
                            <a:hlinkClick r:id="rId52"/>
                            <a:extLst>
                              <a:ext uri="{FF2B5EF4-FFF2-40B4-BE49-F238E27FC236}">
                                <a16:creationId xmlns:a16="http://schemas.microsoft.com/office/drawing/2014/main" id="{5F902088-6F3F-485F-BD8E-3A919A7C2449}"/>
                              </a:ext>
                            </a:extLst>
                          </pic:cNvPr>
                          <pic:cNvPicPr>
                            <a:picLocks noChangeAspect="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684000" cy="105432"/>
                          </a:xfrm>
                          <a:prstGeom prst="rect">
                            <a:avLst/>
                          </a:prstGeom>
                          <a:noFill/>
                          <a:ln>
                            <a:noFill/>
                          </a:ln>
                        </pic:spPr>
                      </pic:pic>
                    </a:graphicData>
                  </a:graphic>
                </wp:inline>
              </w:drawing>
            </w:r>
          </w:p>
        </w:tc>
        <w:tc>
          <w:tcPr>
            <w:tcW w:w="3798" w:type="dxa"/>
            <w:vMerge w:val="restart"/>
            <w:tcMar>
              <w:right w:w="170" w:type="dxa"/>
            </w:tcMar>
          </w:tcPr>
          <w:p w14:paraId="0C27B99B" w14:textId="77777777" w:rsidR="004B3A32" w:rsidRPr="00144CE9" w:rsidRDefault="004B3A32" w:rsidP="00823157">
            <w:pPr>
              <w:rPr>
                <w:rFonts w:ascii="Arial Nova" w:eastAsia="Wingdings" w:hAnsi="Arial Nova" w:cs="Wingdings"/>
                <w:color w:val="000000"/>
              </w:rPr>
            </w:pPr>
            <w:r w:rsidRPr="00144CE9">
              <w:rPr>
                <w:rFonts w:ascii="Arial Nova" w:eastAsia="Wingdings" w:hAnsi="Arial Nova" w:cs="Wingdings"/>
                <w:color w:val="000000"/>
              </w:rPr>
              <w:t>Integrated Searches</w:t>
            </w:r>
          </w:p>
          <w:p w14:paraId="6B081CCA" w14:textId="5F73A26C" w:rsidR="004B3A32" w:rsidRPr="00DD0B6F" w:rsidRDefault="004B3A32" w:rsidP="00823157">
            <w:pPr>
              <w:rPr>
                <w:rFonts w:eastAsia="Wingdings" w:cs="Wingdings"/>
                <w:color w:val="000000"/>
              </w:rPr>
            </w:pPr>
            <w:r w:rsidRPr="002B6421">
              <w:rPr>
                <w:rFonts w:eastAsia="Wingdings" w:cs="Wingdings"/>
                <w:color w:val="000000"/>
                <w:sz w:val="19"/>
                <w:szCs w:val="19"/>
              </w:rPr>
              <w:t>Lexis Affinity integration with SAI Global</w:t>
            </w:r>
            <w:r w:rsidR="00963E3D">
              <w:rPr>
                <w:rStyle w:val="FootnoteReference"/>
                <w:rFonts w:eastAsia="Wingdings" w:cs="Wingdings"/>
                <w:color w:val="000000"/>
                <w:sz w:val="19"/>
                <w:szCs w:val="19"/>
              </w:rPr>
              <w:footnoteReference w:id="2"/>
            </w:r>
            <w:r w:rsidRPr="002B6421">
              <w:rPr>
                <w:rFonts w:eastAsia="Wingdings" w:cs="Wingdings"/>
                <w:color w:val="000000"/>
                <w:sz w:val="19"/>
                <w:szCs w:val="19"/>
              </w:rPr>
              <w:t xml:space="preserve"> for all your property, </w:t>
            </w:r>
            <w:proofErr w:type="gramStart"/>
            <w:r w:rsidRPr="002B6421">
              <w:rPr>
                <w:rFonts w:eastAsia="Wingdings" w:cs="Wingdings"/>
                <w:color w:val="000000"/>
                <w:sz w:val="19"/>
                <w:szCs w:val="19"/>
              </w:rPr>
              <w:t>business</w:t>
            </w:r>
            <w:proofErr w:type="gramEnd"/>
            <w:r w:rsidRPr="002B6421">
              <w:rPr>
                <w:rFonts w:eastAsia="Wingdings" w:cs="Wingdings"/>
                <w:color w:val="000000"/>
                <w:sz w:val="19"/>
                <w:szCs w:val="19"/>
              </w:rPr>
              <w:t xml:space="preserve"> and consumer regulatory information.  Order searches from within matters to avoid re-keying matter details with automated saving of documents and posting of disbursements</w:t>
            </w:r>
            <w:r w:rsidRPr="006058C4">
              <w:rPr>
                <w:rFonts w:eastAsia="Wingdings" w:cs="Wingdings"/>
                <w:color w:val="000000"/>
                <w:sz w:val="19"/>
                <w:szCs w:val="19"/>
              </w:rPr>
              <w:t>.</w:t>
            </w:r>
            <w:r w:rsidRPr="00D51B8D">
              <w:rPr>
                <w:rFonts w:eastAsia="Wingdings" w:cs="Wingdings"/>
                <w:color w:val="000000"/>
              </w:rPr>
              <w:t xml:space="preserve"> </w:t>
            </w:r>
          </w:p>
        </w:tc>
      </w:tr>
      <w:tr w:rsidR="004B3A32" w:rsidRPr="006716EF" w14:paraId="55BD8ADC" w14:textId="77777777" w:rsidTr="00823157">
        <w:trPr>
          <w:trHeight w:val="862"/>
        </w:trPr>
        <w:tc>
          <w:tcPr>
            <w:tcW w:w="1191" w:type="dxa"/>
          </w:tcPr>
          <w:p w14:paraId="4BDC2A96" w14:textId="77777777" w:rsidR="004B3A32" w:rsidRPr="00D47758" w:rsidRDefault="004B3A32" w:rsidP="00823157">
            <w:pPr>
              <w:jc w:val="center"/>
              <w:rPr>
                <w:rFonts w:ascii="Lato Black" w:hAnsi="Lato Black" w:cs="Segoe UI Light"/>
                <w:noProof/>
                <w:color w:val="FFFFFF" w:themeColor="background1"/>
                <w:spacing w:val="8"/>
              </w:rPr>
            </w:pPr>
            <w:r w:rsidRPr="00D47758">
              <w:rPr>
                <w:rFonts w:ascii="Lato Black" w:hAnsi="Lato Black" w:cs="Segoe UI Light"/>
                <w:noProof/>
                <w:color w:val="BFBFBF" w:themeColor="background1" w:themeShade="BF"/>
                <w:spacing w:val="8"/>
                <w:sz w:val="16"/>
                <w:szCs w:val="16"/>
                <w14:textOutline w14:w="9525" w14:cap="rnd" w14:cmpd="sng" w14:algn="ctr">
                  <w14:solidFill>
                    <w14:schemeClr w14:val="tx1">
                      <w14:lumMod w14:val="50000"/>
                      <w14:lumOff w14:val="50000"/>
                    </w14:schemeClr>
                  </w14:solidFill>
                  <w14:prstDash w14:val="solid"/>
                  <w14:bevel/>
                </w14:textOutline>
              </w:rPr>
              <w:t>MULTI-FUNCTION DEVICES</w:t>
            </w:r>
          </w:p>
        </w:tc>
        <w:tc>
          <w:tcPr>
            <w:tcW w:w="3798" w:type="dxa"/>
            <w:tcMar>
              <w:right w:w="170" w:type="dxa"/>
            </w:tcMar>
          </w:tcPr>
          <w:p w14:paraId="585AA10B" w14:textId="77777777" w:rsidR="004B3A32" w:rsidRPr="00144CE9" w:rsidRDefault="004B3A32" w:rsidP="00823157">
            <w:pPr>
              <w:rPr>
                <w:rFonts w:ascii="Arial Nova" w:eastAsia="Wingdings" w:hAnsi="Arial Nova" w:cs="Wingdings"/>
                <w:color w:val="000000"/>
              </w:rPr>
            </w:pPr>
            <w:r w:rsidRPr="00144CE9">
              <w:rPr>
                <w:rFonts w:ascii="Arial Nova" w:eastAsia="Wingdings" w:hAnsi="Arial Nova" w:cs="Wingdings"/>
                <w:color w:val="000000"/>
              </w:rPr>
              <w:t>MFD Integration</w:t>
            </w:r>
          </w:p>
          <w:p w14:paraId="27E11A0F" w14:textId="77777777" w:rsidR="004B3A32" w:rsidRPr="00157C9B" w:rsidRDefault="004B3A32" w:rsidP="00823157">
            <w:pPr>
              <w:rPr>
                <w:rFonts w:eastAsia="Wingdings" w:cs="Wingdings"/>
                <w:color w:val="000000"/>
                <w:sz w:val="19"/>
                <w:szCs w:val="19"/>
              </w:rPr>
            </w:pPr>
            <w:r>
              <w:rPr>
                <w:rFonts w:eastAsia="Wingdings" w:cs="Wingdings"/>
                <w:color w:val="000000"/>
                <w:sz w:val="19"/>
                <w:szCs w:val="19"/>
              </w:rPr>
              <w:t xml:space="preserve">Integrated scan-to-matter capabilities via Canon, Kyocera, Konica Minolta, </w:t>
            </w:r>
            <w:proofErr w:type="spellStart"/>
            <w:r>
              <w:rPr>
                <w:rFonts w:eastAsia="Wingdings" w:cs="Wingdings"/>
                <w:color w:val="000000"/>
                <w:sz w:val="19"/>
                <w:szCs w:val="19"/>
              </w:rPr>
              <w:t>Fujixerox</w:t>
            </w:r>
            <w:proofErr w:type="spellEnd"/>
            <w:r>
              <w:rPr>
                <w:rFonts w:eastAsia="Wingdings" w:cs="Wingdings"/>
                <w:color w:val="000000"/>
                <w:sz w:val="19"/>
                <w:szCs w:val="19"/>
              </w:rPr>
              <w:t>, Sharp, Toshiba and more.</w:t>
            </w:r>
          </w:p>
        </w:tc>
        <w:tc>
          <w:tcPr>
            <w:tcW w:w="1134" w:type="dxa"/>
            <w:vMerge/>
          </w:tcPr>
          <w:p w14:paraId="01B17CFB" w14:textId="77777777" w:rsidR="004B3A32" w:rsidRPr="009C7E3B" w:rsidRDefault="004B3A32" w:rsidP="00823157">
            <w:pPr>
              <w:rPr>
                <w:noProof/>
              </w:rPr>
            </w:pPr>
          </w:p>
        </w:tc>
        <w:tc>
          <w:tcPr>
            <w:tcW w:w="3798" w:type="dxa"/>
            <w:vMerge/>
            <w:tcMar>
              <w:right w:w="170" w:type="dxa"/>
            </w:tcMar>
          </w:tcPr>
          <w:p w14:paraId="11146042" w14:textId="77777777" w:rsidR="004B3A32" w:rsidRDefault="004B3A32" w:rsidP="00823157">
            <w:pPr>
              <w:rPr>
                <w:rFonts w:ascii="Lato" w:eastAsia="Wingdings" w:hAnsi="Lato" w:cs="Wingdings"/>
                <w:color w:val="000000"/>
              </w:rPr>
            </w:pPr>
          </w:p>
        </w:tc>
      </w:tr>
    </w:tbl>
    <w:p w14:paraId="1BCE2943" w14:textId="5C871125" w:rsidR="0055539E" w:rsidRDefault="00B30FDB">
      <w:pPr>
        <w:pStyle w:val="Heading1"/>
        <w:numPr>
          <w:ilvl w:val="0"/>
          <w:numId w:val="0"/>
        </w:numPr>
        <w:ind w:left="357" w:hanging="357"/>
      </w:pPr>
      <w:bookmarkStart w:id="230" w:name="_Toc83975611"/>
      <w:r>
        <w:lastRenderedPageBreak/>
        <w:t xml:space="preserve">Appendix </w:t>
      </w:r>
      <w:r w:rsidR="00AA5C76">
        <w:t>I</w:t>
      </w:r>
      <w:r w:rsidR="006F471B">
        <w:t>II</w:t>
      </w:r>
      <w:r>
        <w:t xml:space="preserve"> – LexisCare, make the most of your investment</w:t>
      </w:r>
      <w:bookmarkEnd w:id="230"/>
    </w:p>
    <w:p w14:paraId="4F11BC71" w14:textId="77777777" w:rsidR="0055539E" w:rsidRDefault="00B30FDB">
      <w:pPr>
        <w:rPr>
          <w:rFonts w:cs="Segoe UI Light"/>
          <w:color w:val="2E74B5" w:themeColor="accent5" w:themeShade="BF"/>
          <w:sz w:val="32"/>
          <w:szCs w:val="32"/>
        </w:rPr>
      </w:pPr>
      <w:r>
        <w:rPr>
          <w:rFonts w:cs="Segoe UI Light"/>
          <w:color w:val="2E74B5" w:themeColor="accent5" w:themeShade="BF"/>
          <w:sz w:val="32"/>
          <w:szCs w:val="32"/>
        </w:rPr>
        <w:t>LexisCare includes much more than just support when you need it</w:t>
      </w:r>
    </w:p>
    <w:p w14:paraId="7677115D" w14:textId="77777777" w:rsidR="0055539E" w:rsidRDefault="0055539E"/>
    <w:p w14:paraId="0EEED71B" w14:textId="77777777" w:rsidR="0055539E" w:rsidRDefault="0055539E">
      <w:pPr>
        <w:sectPr w:rsidR="0055539E">
          <w:type w:val="continuous"/>
          <w:pgSz w:w="11906" w:h="16838"/>
          <w:pgMar w:top="1440" w:right="1080" w:bottom="1440" w:left="1080" w:header="708" w:footer="708" w:gutter="0"/>
          <w:cols w:space="708"/>
          <w:docGrid w:linePitch="360"/>
        </w:sectPr>
      </w:pPr>
    </w:p>
    <w:p w14:paraId="7BBEEA64" w14:textId="77777777" w:rsidR="0055539E" w:rsidRDefault="00B30FDB">
      <w:r>
        <w:rPr>
          <w:rFonts w:cs="Segoe UI Light"/>
          <w:szCs w:val="20"/>
        </w:rPr>
        <w:t>From software updates and learning how to use new Affinity features, to upskilling new starters and ensuring your firm is using best practice, there are many benefits to having a current LexisCare subscription.</w:t>
      </w:r>
    </w:p>
    <w:p w14:paraId="6632F862" w14:textId="77777777" w:rsidR="0055539E" w:rsidRDefault="0055539E"/>
    <w:tbl>
      <w:tblPr>
        <w:tblStyle w:val="TableGrid"/>
        <w:tblW w:w="97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bottom w:w="113" w:type="dxa"/>
          <w:right w:w="0" w:type="dxa"/>
        </w:tblCellMar>
        <w:tblLook w:val="04A0" w:firstRow="1" w:lastRow="0" w:firstColumn="1" w:lastColumn="0" w:noHBand="0" w:noVBand="1"/>
      </w:tblPr>
      <w:tblGrid>
        <w:gridCol w:w="1077"/>
        <w:gridCol w:w="3798"/>
        <w:gridCol w:w="1077"/>
        <w:gridCol w:w="3798"/>
      </w:tblGrid>
      <w:tr w:rsidR="006344CC" w:rsidRPr="006716EF" w14:paraId="6924E750" w14:textId="77777777" w:rsidTr="00823157">
        <w:trPr>
          <w:trHeight w:val="2373"/>
        </w:trPr>
        <w:tc>
          <w:tcPr>
            <w:tcW w:w="1077" w:type="dxa"/>
          </w:tcPr>
          <w:p w14:paraId="614DDBA0" w14:textId="77777777" w:rsidR="006344CC" w:rsidRPr="006716EF" w:rsidRDefault="006344CC" w:rsidP="00823157">
            <w:pPr>
              <w:jc w:val="right"/>
              <w:rPr>
                <w:rFonts w:cs="Segoe UI Light"/>
              </w:rPr>
            </w:pPr>
            <w:r>
              <w:rPr>
                <w:noProof/>
              </w:rPr>
              <w:drawing>
                <wp:inline distT="0" distB="0" distL="0" distR="0" wp14:anchorId="198291D0" wp14:editId="41209554">
                  <wp:extent cx="540000" cy="552656"/>
                  <wp:effectExtent l="0" t="0" r="0" b="0"/>
                  <wp:docPr id="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54">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540000" cy="552656"/>
                          </a:xfrm>
                          <a:prstGeom prst="rect">
                            <a:avLst/>
                          </a:prstGeom>
                        </pic:spPr>
                      </pic:pic>
                    </a:graphicData>
                  </a:graphic>
                </wp:inline>
              </w:drawing>
            </w:r>
          </w:p>
        </w:tc>
        <w:tc>
          <w:tcPr>
            <w:tcW w:w="3798" w:type="dxa"/>
          </w:tcPr>
          <w:p w14:paraId="02EF83A3" w14:textId="77777777" w:rsidR="006344CC" w:rsidRPr="00144CE9" w:rsidRDefault="006344CC" w:rsidP="00823157">
            <w:pPr>
              <w:rPr>
                <w:rFonts w:ascii="Arial Nova" w:eastAsia="Wingdings" w:hAnsi="Arial Nova" w:cs="Wingdings"/>
                <w:color w:val="000000"/>
              </w:rPr>
            </w:pPr>
            <w:r w:rsidRPr="00144CE9">
              <w:rPr>
                <w:rFonts w:ascii="Arial Nova" w:eastAsia="Wingdings" w:hAnsi="Arial Nova" w:cs="Wingdings"/>
                <w:color w:val="000000"/>
              </w:rPr>
              <w:t>Regular Affinity software updates</w:t>
            </w:r>
          </w:p>
          <w:p w14:paraId="3999B704" w14:textId="00973ED7" w:rsidR="006344CC" w:rsidRPr="006716EF" w:rsidRDefault="006344CC" w:rsidP="00823157">
            <w:pPr>
              <w:rPr>
                <w:rFonts w:cs="Segoe UI Light"/>
              </w:rPr>
            </w:pPr>
            <w:r w:rsidRPr="006716EF">
              <w:rPr>
                <w:rFonts w:cs="Segoe UI Light"/>
              </w:rPr>
              <w:t xml:space="preserve">Lexis Affinity is updated twice a year with significant enhancements, useability improvements and the </w:t>
            </w:r>
            <w:r>
              <w:rPr>
                <w:rFonts w:cs="Segoe UI Light"/>
              </w:rPr>
              <w:t>inclusion</w:t>
            </w:r>
            <w:r w:rsidRPr="006716EF">
              <w:rPr>
                <w:rFonts w:cs="Segoe UI Light"/>
              </w:rPr>
              <w:t xml:space="preserve"> of powerful new features.  We also introduce integrations to select third party providers to give you access to innovative services from within Affinity.</w:t>
            </w:r>
          </w:p>
        </w:tc>
        <w:tc>
          <w:tcPr>
            <w:tcW w:w="1077" w:type="dxa"/>
          </w:tcPr>
          <w:p w14:paraId="590EF423" w14:textId="77777777" w:rsidR="006344CC" w:rsidRPr="006716EF" w:rsidRDefault="006344CC" w:rsidP="00823157">
            <w:pPr>
              <w:jc w:val="right"/>
              <w:rPr>
                <w:rFonts w:ascii="Lato" w:hAnsi="Lato" w:cs="Segoe UI Light"/>
              </w:rPr>
            </w:pPr>
            <w:r>
              <w:rPr>
                <w:noProof/>
              </w:rPr>
              <w:drawing>
                <wp:inline distT="0" distB="0" distL="0" distR="0" wp14:anchorId="1A0D9D45" wp14:editId="17572D2C">
                  <wp:extent cx="540000" cy="548504"/>
                  <wp:effectExtent l="0" t="0" r="0" b="4445"/>
                  <wp:docPr id="3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55">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540000" cy="548504"/>
                          </a:xfrm>
                          <a:prstGeom prst="rect">
                            <a:avLst/>
                          </a:prstGeom>
                        </pic:spPr>
                      </pic:pic>
                    </a:graphicData>
                  </a:graphic>
                </wp:inline>
              </w:drawing>
            </w:r>
          </w:p>
        </w:tc>
        <w:tc>
          <w:tcPr>
            <w:tcW w:w="3798" w:type="dxa"/>
          </w:tcPr>
          <w:p w14:paraId="2DB8D1D6" w14:textId="77777777" w:rsidR="006344CC" w:rsidRPr="00144CE9" w:rsidRDefault="006344CC" w:rsidP="00823157">
            <w:pPr>
              <w:rPr>
                <w:rFonts w:ascii="Arial Nova" w:eastAsia="Wingdings" w:hAnsi="Arial Nova" w:cs="Wingdings"/>
                <w:color w:val="000000"/>
              </w:rPr>
            </w:pPr>
            <w:r w:rsidRPr="00144CE9">
              <w:rPr>
                <w:rFonts w:ascii="Arial Nova" w:eastAsia="Wingdings" w:hAnsi="Arial Nova" w:cs="Wingdings"/>
                <w:color w:val="000000"/>
              </w:rPr>
              <w:t>LexisCare Knowledge Base</w:t>
            </w:r>
          </w:p>
          <w:p w14:paraId="2656C088" w14:textId="77777777" w:rsidR="006344CC" w:rsidRPr="006716EF" w:rsidRDefault="006344CC" w:rsidP="00823157">
            <w:pPr>
              <w:rPr>
                <w:rFonts w:ascii="Lato" w:hAnsi="Lato" w:cs="Segoe UI Light"/>
              </w:rPr>
            </w:pPr>
            <w:r w:rsidRPr="006716EF">
              <w:rPr>
                <w:rFonts w:cs="Segoe UI Light"/>
              </w:rPr>
              <w:t xml:space="preserve">The LexisCare Knowledge Base is a </w:t>
            </w:r>
            <w:r>
              <w:rPr>
                <w:rFonts w:cs="Segoe UI Light"/>
              </w:rPr>
              <w:t>comprehensive</w:t>
            </w:r>
            <w:r w:rsidRPr="006716EF">
              <w:rPr>
                <w:rFonts w:cs="Segoe UI Light"/>
              </w:rPr>
              <w:t xml:space="preserve"> resource available 24x7, containing practical help on everything from basic configuration and step-by-step instructions for common activities to guidance on performing more advanced operations.</w:t>
            </w:r>
          </w:p>
        </w:tc>
      </w:tr>
      <w:tr w:rsidR="006344CC" w:rsidRPr="006716EF" w14:paraId="1BB78D08" w14:textId="77777777" w:rsidTr="00823157">
        <w:trPr>
          <w:trHeight w:val="2674"/>
        </w:trPr>
        <w:tc>
          <w:tcPr>
            <w:tcW w:w="1077" w:type="dxa"/>
          </w:tcPr>
          <w:p w14:paraId="47CAD3F6" w14:textId="77777777" w:rsidR="006344CC" w:rsidRPr="006716EF" w:rsidRDefault="006344CC" w:rsidP="00823157">
            <w:pPr>
              <w:jc w:val="right"/>
              <w:rPr>
                <w:rFonts w:cs="Segoe UI Light"/>
              </w:rPr>
            </w:pPr>
            <w:r>
              <w:rPr>
                <w:noProof/>
              </w:rPr>
              <w:drawing>
                <wp:inline distT="0" distB="0" distL="0" distR="0" wp14:anchorId="066CA0F1" wp14:editId="1066FA9F">
                  <wp:extent cx="540000" cy="552559"/>
                  <wp:effectExtent l="0" t="0" r="0" b="0"/>
                  <wp:docPr id="3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56">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540000" cy="552559"/>
                          </a:xfrm>
                          <a:prstGeom prst="rect">
                            <a:avLst/>
                          </a:prstGeom>
                        </pic:spPr>
                      </pic:pic>
                    </a:graphicData>
                  </a:graphic>
                </wp:inline>
              </w:drawing>
            </w:r>
          </w:p>
        </w:tc>
        <w:tc>
          <w:tcPr>
            <w:tcW w:w="3798" w:type="dxa"/>
          </w:tcPr>
          <w:p w14:paraId="4B324D6C" w14:textId="77777777" w:rsidR="006344CC" w:rsidRPr="00144CE9" w:rsidRDefault="006344CC" w:rsidP="00823157">
            <w:pPr>
              <w:rPr>
                <w:rFonts w:ascii="Arial Nova" w:eastAsia="Wingdings" w:hAnsi="Arial Nova" w:cs="Wingdings"/>
                <w:color w:val="000000"/>
              </w:rPr>
            </w:pPr>
            <w:r w:rsidRPr="00144CE9">
              <w:rPr>
                <w:rFonts w:ascii="Arial Nova" w:eastAsia="Wingdings" w:hAnsi="Arial Nova" w:cs="Wingdings"/>
                <w:color w:val="000000"/>
              </w:rPr>
              <w:t>Help, when you need it</w:t>
            </w:r>
          </w:p>
          <w:p w14:paraId="63D105E5" w14:textId="4552679E" w:rsidR="006344CC" w:rsidRPr="006716EF" w:rsidRDefault="006344CC" w:rsidP="00823157">
            <w:pPr>
              <w:rPr>
                <w:rFonts w:ascii="Lato" w:hAnsi="Lato" w:cs="Segoe UI Light"/>
              </w:rPr>
            </w:pPr>
            <w:r w:rsidRPr="00376353">
              <w:rPr>
                <w:rFonts w:cs="Segoe UI Light"/>
              </w:rPr>
              <w:t xml:space="preserve">Lexis Affinity Helpline is there to assist trained operators with everything from performing common tasks, to advice on using more advanced features and resolving business impacting issues as quickly as possible.  You also have the flexibility of calling us directly, or logging </w:t>
            </w:r>
            <w:r>
              <w:rPr>
                <w:rFonts w:cs="Segoe UI Light"/>
              </w:rPr>
              <w:t xml:space="preserve">(and tracking) </w:t>
            </w:r>
            <w:r w:rsidRPr="00376353">
              <w:rPr>
                <w:rFonts w:cs="Segoe UI Light"/>
              </w:rPr>
              <w:t>support requests online via LexisCare</w:t>
            </w:r>
            <w:r>
              <w:rPr>
                <w:rFonts w:cs="Segoe UI Light"/>
              </w:rPr>
              <w:t>.</w:t>
            </w:r>
          </w:p>
        </w:tc>
        <w:tc>
          <w:tcPr>
            <w:tcW w:w="1077" w:type="dxa"/>
          </w:tcPr>
          <w:p w14:paraId="64DBFDFA" w14:textId="77777777" w:rsidR="006344CC" w:rsidRPr="006716EF" w:rsidRDefault="006344CC" w:rsidP="00823157">
            <w:pPr>
              <w:jc w:val="right"/>
              <w:rPr>
                <w:rFonts w:ascii="Lato" w:hAnsi="Lato" w:cs="Segoe UI Light"/>
              </w:rPr>
            </w:pPr>
            <w:r>
              <w:rPr>
                <w:noProof/>
              </w:rPr>
              <w:drawing>
                <wp:inline distT="0" distB="0" distL="0" distR="0" wp14:anchorId="59A95AA9" wp14:editId="5107E860">
                  <wp:extent cx="540000" cy="535878"/>
                  <wp:effectExtent l="0" t="0" r="0" b="0"/>
                  <wp:docPr id="3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57" cstate="print">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540000" cy="535878"/>
                          </a:xfrm>
                          <a:prstGeom prst="rect">
                            <a:avLst/>
                          </a:prstGeom>
                        </pic:spPr>
                      </pic:pic>
                    </a:graphicData>
                  </a:graphic>
                </wp:inline>
              </w:drawing>
            </w:r>
          </w:p>
        </w:tc>
        <w:tc>
          <w:tcPr>
            <w:tcW w:w="3798" w:type="dxa"/>
          </w:tcPr>
          <w:p w14:paraId="66AB4D37" w14:textId="77777777" w:rsidR="006344CC" w:rsidRPr="00144CE9" w:rsidRDefault="006344CC" w:rsidP="00823157">
            <w:pPr>
              <w:rPr>
                <w:rFonts w:ascii="Arial Nova" w:eastAsia="Wingdings" w:hAnsi="Arial Nova" w:cs="Wingdings"/>
                <w:color w:val="000000"/>
              </w:rPr>
            </w:pPr>
            <w:r w:rsidRPr="00144CE9">
              <w:rPr>
                <w:rFonts w:ascii="Arial Nova" w:eastAsia="Wingdings" w:hAnsi="Arial Nova" w:cs="Wingdings"/>
                <w:color w:val="000000"/>
              </w:rPr>
              <w:t>Complimentary Live &amp; On-demand Webinars</w:t>
            </w:r>
          </w:p>
          <w:p w14:paraId="54BE1850" w14:textId="77777777" w:rsidR="006344CC" w:rsidRPr="006716EF" w:rsidRDefault="006344CC" w:rsidP="00823157">
            <w:pPr>
              <w:rPr>
                <w:rFonts w:ascii="Lato" w:hAnsi="Lato" w:cs="Segoe UI Light"/>
              </w:rPr>
            </w:pPr>
            <w:r w:rsidRPr="006716EF">
              <w:rPr>
                <w:rFonts w:cs="Segoe UI Light"/>
              </w:rPr>
              <w:t xml:space="preserve">LexisCare members can register to attend </w:t>
            </w:r>
            <w:r>
              <w:rPr>
                <w:rFonts w:cs="Segoe UI Light"/>
              </w:rPr>
              <w:t>our</w:t>
            </w:r>
            <w:r w:rsidRPr="006716EF">
              <w:rPr>
                <w:rFonts w:cs="Segoe UI Light"/>
              </w:rPr>
              <w:t xml:space="preserve"> regular schedule of online webinars run by our </w:t>
            </w:r>
            <w:r>
              <w:rPr>
                <w:rFonts w:cs="Segoe UI Light"/>
              </w:rPr>
              <w:t xml:space="preserve">specialist </w:t>
            </w:r>
            <w:r w:rsidRPr="006716EF">
              <w:rPr>
                <w:rFonts w:cs="Segoe UI Light"/>
              </w:rPr>
              <w:t xml:space="preserve">Consulting Team on a variety of helpful topics, plus access to our library of recorded webinars and </w:t>
            </w:r>
            <w:proofErr w:type="gramStart"/>
            <w:r w:rsidRPr="006716EF">
              <w:rPr>
                <w:rFonts w:cs="Segoe UI Light"/>
              </w:rPr>
              <w:t>other</w:t>
            </w:r>
            <w:proofErr w:type="gramEnd"/>
            <w:r w:rsidRPr="006716EF">
              <w:rPr>
                <w:rFonts w:cs="Segoe UI Light"/>
              </w:rPr>
              <w:t xml:space="preserve"> video content now available within LexisCare.</w:t>
            </w:r>
          </w:p>
        </w:tc>
      </w:tr>
      <w:tr w:rsidR="006344CC" w:rsidRPr="006716EF" w14:paraId="66625C38" w14:textId="77777777" w:rsidTr="00823157">
        <w:trPr>
          <w:trHeight w:val="1910"/>
        </w:trPr>
        <w:tc>
          <w:tcPr>
            <w:tcW w:w="1077" w:type="dxa"/>
          </w:tcPr>
          <w:p w14:paraId="6BAA28D2" w14:textId="77777777" w:rsidR="006344CC" w:rsidRPr="006716EF" w:rsidRDefault="006344CC" w:rsidP="00823157">
            <w:pPr>
              <w:jc w:val="right"/>
              <w:rPr>
                <w:rFonts w:cs="Segoe UI Light"/>
              </w:rPr>
            </w:pPr>
            <w:r>
              <w:rPr>
                <w:noProof/>
              </w:rPr>
              <w:drawing>
                <wp:inline distT="0" distB="0" distL="0" distR="0" wp14:anchorId="376A82B1" wp14:editId="0C2495A6">
                  <wp:extent cx="540000" cy="540000"/>
                  <wp:effectExtent l="0" t="0" r="0" b="0"/>
                  <wp:docPr id="3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58">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540000" cy="540000"/>
                          </a:xfrm>
                          <a:prstGeom prst="rect">
                            <a:avLst/>
                          </a:prstGeom>
                        </pic:spPr>
                      </pic:pic>
                    </a:graphicData>
                  </a:graphic>
                </wp:inline>
              </w:drawing>
            </w:r>
          </w:p>
        </w:tc>
        <w:tc>
          <w:tcPr>
            <w:tcW w:w="3798" w:type="dxa"/>
          </w:tcPr>
          <w:p w14:paraId="79ECF3FA" w14:textId="77777777" w:rsidR="006344CC" w:rsidRPr="00144CE9" w:rsidRDefault="006344CC" w:rsidP="00823157">
            <w:pPr>
              <w:rPr>
                <w:rFonts w:ascii="Arial Nova" w:eastAsia="Wingdings" w:hAnsi="Arial Nova" w:cs="Wingdings"/>
                <w:color w:val="000000"/>
              </w:rPr>
            </w:pPr>
            <w:r w:rsidRPr="00144CE9">
              <w:rPr>
                <w:rFonts w:ascii="Arial Nova" w:eastAsia="Wingdings" w:hAnsi="Arial Nova" w:cs="Wingdings"/>
                <w:color w:val="000000"/>
              </w:rPr>
              <w:t>Discounted Consulting rates</w:t>
            </w:r>
          </w:p>
          <w:p w14:paraId="1258A90C" w14:textId="77777777" w:rsidR="006344CC" w:rsidRPr="006716EF" w:rsidRDefault="006344CC" w:rsidP="00823157">
            <w:pPr>
              <w:rPr>
                <w:rFonts w:cs="Segoe UI Light"/>
              </w:rPr>
            </w:pPr>
            <w:r w:rsidRPr="006716EF">
              <w:rPr>
                <w:rFonts w:cs="Segoe UI Light"/>
              </w:rPr>
              <w:t xml:space="preserve">LexisCare members receive discounted hourly rates for </w:t>
            </w:r>
            <w:r>
              <w:rPr>
                <w:rFonts w:cs="Segoe UI Light"/>
              </w:rPr>
              <w:t>a</w:t>
            </w:r>
            <w:r w:rsidRPr="006716EF">
              <w:rPr>
                <w:rFonts w:cs="Segoe UI Light"/>
              </w:rPr>
              <w:t xml:space="preserve"> range of services our Consulting Team provide including consulting services, training sessions and Affinity </w:t>
            </w:r>
            <w:proofErr w:type="spellStart"/>
            <w:r w:rsidRPr="006716EF">
              <w:rPr>
                <w:rFonts w:cs="Segoe UI Light"/>
              </w:rPr>
              <w:t>HealthChecks</w:t>
            </w:r>
            <w:proofErr w:type="spellEnd"/>
            <w:r w:rsidRPr="006716EF">
              <w:rPr>
                <w:rFonts w:cs="Segoe UI Light"/>
              </w:rPr>
              <w:t>.</w:t>
            </w:r>
          </w:p>
        </w:tc>
        <w:tc>
          <w:tcPr>
            <w:tcW w:w="1077" w:type="dxa"/>
          </w:tcPr>
          <w:p w14:paraId="6E59E223" w14:textId="77777777" w:rsidR="006344CC" w:rsidRPr="006716EF" w:rsidRDefault="006344CC" w:rsidP="00823157">
            <w:pPr>
              <w:jc w:val="right"/>
              <w:rPr>
                <w:rFonts w:ascii="Lato" w:hAnsi="Lato" w:cs="Segoe UI Light"/>
              </w:rPr>
            </w:pPr>
            <w:r>
              <w:rPr>
                <w:noProof/>
              </w:rPr>
              <w:drawing>
                <wp:inline distT="0" distB="0" distL="0" distR="0" wp14:anchorId="728DB082" wp14:editId="40B955B3">
                  <wp:extent cx="540000" cy="535846"/>
                  <wp:effectExtent l="0" t="0" r="0" b="0"/>
                  <wp:docPr id="3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59">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540000" cy="535846"/>
                          </a:xfrm>
                          <a:prstGeom prst="rect">
                            <a:avLst/>
                          </a:prstGeom>
                        </pic:spPr>
                      </pic:pic>
                    </a:graphicData>
                  </a:graphic>
                </wp:inline>
              </w:drawing>
            </w:r>
          </w:p>
        </w:tc>
        <w:tc>
          <w:tcPr>
            <w:tcW w:w="3798" w:type="dxa"/>
          </w:tcPr>
          <w:p w14:paraId="09453C13" w14:textId="77777777" w:rsidR="006344CC" w:rsidRPr="00144CE9" w:rsidRDefault="006344CC" w:rsidP="00823157">
            <w:pPr>
              <w:rPr>
                <w:rFonts w:ascii="Arial Nova" w:eastAsia="Wingdings" w:hAnsi="Arial Nova" w:cs="Wingdings"/>
                <w:color w:val="000000"/>
              </w:rPr>
            </w:pPr>
            <w:r w:rsidRPr="00144CE9">
              <w:rPr>
                <w:rFonts w:ascii="Arial Nova" w:eastAsia="Wingdings" w:hAnsi="Arial Nova" w:cs="Wingdings"/>
                <w:color w:val="000000"/>
              </w:rPr>
              <w:t>Enhancements &amp; Bug fixes</w:t>
            </w:r>
          </w:p>
          <w:p w14:paraId="401E52FC" w14:textId="055DE402" w:rsidR="006344CC" w:rsidRPr="006716EF" w:rsidRDefault="006344CC" w:rsidP="00823157">
            <w:pPr>
              <w:rPr>
                <w:rFonts w:ascii="Lato" w:hAnsi="Lato" w:cs="Segoe UI Light"/>
              </w:rPr>
            </w:pPr>
            <w:r w:rsidRPr="006716EF">
              <w:rPr>
                <w:rFonts w:cs="Segoe UI Light"/>
              </w:rPr>
              <w:t xml:space="preserve">Every Affinity release includes </w:t>
            </w:r>
            <w:r>
              <w:rPr>
                <w:rFonts w:cs="Segoe UI Light"/>
              </w:rPr>
              <w:t>over 100 enhancements and</w:t>
            </w:r>
            <w:r w:rsidRPr="006716EF">
              <w:rPr>
                <w:rFonts w:cs="Segoe UI Light"/>
              </w:rPr>
              <w:t xml:space="preserve"> </w:t>
            </w:r>
            <w:r>
              <w:rPr>
                <w:rFonts w:cs="Segoe UI Light"/>
              </w:rPr>
              <w:t>b</w:t>
            </w:r>
            <w:r w:rsidRPr="006716EF">
              <w:rPr>
                <w:rFonts w:cs="Segoe UI Light"/>
              </w:rPr>
              <w:t xml:space="preserve">ug fixes requested by firms to improve their day-to-day experience using Lexis Affinity.   </w:t>
            </w:r>
          </w:p>
        </w:tc>
      </w:tr>
      <w:tr w:rsidR="006344CC" w:rsidRPr="006716EF" w14:paraId="7A4A8FFB" w14:textId="77777777" w:rsidTr="00823157">
        <w:trPr>
          <w:trHeight w:val="851"/>
        </w:trPr>
        <w:tc>
          <w:tcPr>
            <w:tcW w:w="1077" w:type="dxa"/>
          </w:tcPr>
          <w:p w14:paraId="6678C5E7" w14:textId="77777777" w:rsidR="006344CC" w:rsidRPr="006716EF" w:rsidRDefault="006344CC" w:rsidP="00823157">
            <w:pPr>
              <w:jc w:val="right"/>
              <w:rPr>
                <w:rFonts w:cs="Segoe UI Light"/>
              </w:rPr>
            </w:pPr>
            <w:r>
              <w:rPr>
                <w:noProof/>
              </w:rPr>
              <w:drawing>
                <wp:inline distT="0" distB="0" distL="0" distR="0" wp14:anchorId="21199237" wp14:editId="6D0B07D1">
                  <wp:extent cx="540000" cy="540000"/>
                  <wp:effectExtent l="0" t="0" r="0" b="0"/>
                  <wp:docPr id="4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pic:nvPicPr>
                        <pic:blipFill>
                          <a:blip r:embed="rId60">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540000" cy="540000"/>
                          </a:xfrm>
                          <a:prstGeom prst="rect">
                            <a:avLst/>
                          </a:prstGeom>
                        </pic:spPr>
                      </pic:pic>
                    </a:graphicData>
                  </a:graphic>
                </wp:inline>
              </w:drawing>
            </w:r>
          </w:p>
        </w:tc>
        <w:tc>
          <w:tcPr>
            <w:tcW w:w="3798" w:type="dxa"/>
          </w:tcPr>
          <w:p w14:paraId="424D2EE5" w14:textId="77777777" w:rsidR="006344CC" w:rsidRPr="00144CE9" w:rsidRDefault="006344CC" w:rsidP="00823157">
            <w:pPr>
              <w:rPr>
                <w:rFonts w:ascii="Arial Nova" w:eastAsia="Wingdings" w:hAnsi="Arial Nova" w:cs="Wingdings"/>
                <w:color w:val="000000"/>
              </w:rPr>
            </w:pPr>
            <w:r w:rsidRPr="00144CE9">
              <w:rPr>
                <w:rFonts w:ascii="Arial Nova" w:eastAsia="Wingdings" w:hAnsi="Arial Nova" w:cs="Wingdings"/>
                <w:color w:val="000000"/>
              </w:rPr>
              <w:t>Access to User Group events and the Affinity Matters newsletter</w:t>
            </w:r>
          </w:p>
          <w:p w14:paraId="7D4CA4F5" w14:textId="77777777" w:rsidR="006344CC" w:rsidRDefault="006344CC" w:rsidP="00823157">
            <w:pPr>
              <w:rPr>
                <w:rFonts w:cs="Segoe UI Light"/>
              </w:rPr>
            </w:pPr>
            <w:r w:rsidRPr="006716EF">
              <w:rPr>
                <w:rFonts w:cs="Segoe UI Light"/>
              </w:rPr>
              <w:t xml:space="preserve">LexisCare members have access to Affinity User Groups and the quarterly Affinity Matters newsletter which are filled with information on the latest developments in Affinity </w:t>
            </w:r>
            <w:r>
              <w:rPr>
                <w:rFonts w:cs="Segoe UI Light"/>
              </w:rPr>
              <w:t xml:space="preserve">and the industry, plus </w:t>
            </w:r>
            <w:r w:rsidRPr="006716EF">
              <w:rPr>
                <w:rFonts w:cs="Segoe UI Light"/>
              </w:rPr>
              <w:t>tips on getting the most from your investment</w:t>
            </w:r>
            <w:r>
              <w:rPr>
                <w:rFonts w:cs="Segoe UI Light"/>
              </w:rPr>
              <w:t>.</w:t>
            </w:r>
          </w:p>
          <w:p w14:paraId="260CEA53" w14:textId="1FE708E3" w:rsidR="006E5996" w:rsidRPr="006716EF" w:rsidRDefault="006E5996" w:rsidP="00823157">
            <w:pPr>
              <w:rPr>
                <w:rFonts w:ascii="Lato" w:hAnsi="Lato" w:cs="Segoe UI Light"/>
              </w:rPr>
            </w:pPr>
          </w:p>
        </w:tc>
        <w:tc>
          <w:tcPr>
            <w:tcW w:w="1077" w:type="dxa"/>
          </w:tcPr>
          <w:p w14:paraId="5886318A" w14:textId="77777777" w:rsidR="006344CC" w:rsidRPr="006716EF" w:rsidRDefault="006344CC" w:rsidP="00823157">
            <w:pPr>
              <w:jc w:val="right"/>
              <w:rPr>
                <w:rFonts w:ascii="Lato" w:hAnsi="Lato" w:cs="Segoe UI Light"/>
              </w:rPr>
            </w:pPr>
            <w:r>
              <w:rPr>
                <w:noProof/>
              </w:rPr>
              <w:drawing>
                <wp:inline distT="0" distB="0" distL="0" distR="0" wp14:anchorId="5B37D3D6" wp14:editId="07C69CC6">
                  <wp:extent cx="540000" cy="548438"/>
                  <wp:effectExtent l="0" t="0" r="0" b="4445"/>
                  <wp:docPr id="4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61">
                            <a:duotone>
                              <a:schemeClr val="accent5">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540000" cy="548438"/>
                          </a:xfrm>
                          <a:prstGeom prst="rect">
                            <a:avLst/>
                          </a:prstGeom>
                        </pic:spPr>
                      </pic:pic>
                    </a:graphicData>
                  </a:graphic>
                </wp:inline>
              </w:drawing>
            </w:r>
          </w:p>
        </w:tc>
        <w:tc>
          <w:tcPr>
            <w:tcW w:w="3798" w:type="dxa"/>
          </w:tcPr>
          <w:p w14:paraId="2F276E99" w14:textId="77777777" w:rsidR="006344CC" w:rsidRPr="00144CE9" w:rsidRDefault="006344CC" w:rsidP="00823157">
            <w:pPr>
              <w:rPr>
                <w:rFonts w:ascii="Arial Nova" w:eastAsia="Wingdings" w:hAnsi="Arial Nova" w:cs="Wingdings"/>
                <w:color w:val="000000"/>
              </w:rPr>
            </w:pPr>
            <w:r w:rsidRPr="00144CE9">
              <w:rPr>
                <w:rFonts w:ascii="Arial Nova" w:eastAsia="Wingdings" w:hAnsi="Arial Nova" w:cs="Wingdings"/>
                <w:color w:val="000000"/>
              </w:rPr>
              <w:t>Opportunities to participate in roadmap development</w:t>
            </w:r>
          </w:p>
          <w:p w14:paraId="16CAB9E7" w14:textId="7E00C3DD" w:rsidR="006344CC" w:rsidRPr="006716EF" w:rsidRDefault="006344CC" w:rsidP="00823157">
            <w:pPr>
              <w:rPr>
                <w:rFonts w:ascii="Lato" w:hAnsi="Lato" w:cs="Segoe UI Light"/>
              </w:rPr>
            </w:pPr>
            <w:r>
              <w:rPr>
                <w:rFonts w:cs="Segoe UI Light"/>
              </w:rPr>
              <w:t>Customer feedback is important to the Lexis Affinity team and we periodically reach out to LexisCare members to validate our product roadmap and provide input that shapes the future of Affinity.</w:t>
            </w:r>
          </w:p>
        </w:tc>
      </w:tr>
      <w:tr w:rsidR="00474A83" w:rsidRPr="006716EF" w14:paraId="1F3A86F5" w14:textId="77777777" w:rsidTr="005161EC">
        <w:trPr>
          <w:trHeight w:val="851"/>
        </w:trPr>
        <w:tc>
          <w:tcPr>
            <w:tcW w:w="1077" w:type="dxa"/>
          </w:tcPr>
          <w:p w14:paraId="5B09C8F4" w14:textId="77777777" w:rsidR="00474A83" w:rsidRPr="006716EF" w:rsidRDefault="00474A83" w:rsidP="005161EC">
            <w:pPr>
              <w:jc w:val="right"/>
              <w:rPr>
                <w:rFonts w:cs="Segoe UI Light"/>
              </w:rPr>
            </w:pPr>
            <w:r>
              <w:rPr>
                <w:noProof/>
              </w:rPr>
              <w:drawing>
                <wp:inline distT="0" distB="0" distL="0" distR="0" wp14:anchorId="23581915" wp14:editId="2220A7DC">
                  <wp:extent cx="472500" cy="540000"/>
                  <wp:effectExtent l="0" t="0" r="3810" b="0"/>
                  <wp:docPr id="21"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3"/>
                          <pic:cNvPicPr/>
                        </pic:nvPicPr>
                        <pic:blipFill>
                          <a:blip r:embed="rId62" cstate="print">
                            <a:extLst>
                              <a:ext uri="{28A0092B-C50C-407E-A947-70E740481C1C}">
                                <a14:useLocalDpi xmlns:a14="http://schemas.microsoft.com/office/drawing/2010/main" val="0"/>
                              </a:ext>
                            </a:extLst>
                          </a:blip>
                          <a:stretch>
                            <a:fillRect/>
                          </a:stretch>
                        </pic:blipFill>
                        <pic:spPr>
                          <a:xfrm>
                            <a:off x="0" y="0"/>
                            <a:ext cx="472500" cy="540000"/>
                          </a:xfrm>
                          <a:prstGeom prst="rect">
                            <a:avLst/>
                          </a:prstGeom>
                        </pic:spPr>
                      </pic:pic>
                    </a:graphicData>
                  </a:graphic>
                </wp:inline>
              </w:drawing>
            </w:r>
          </w:p>
        </w:tc>
        <w:tc>
          <w:tcPr>
            <w:tcW w:w="3798" w:type="dxa"/>
          </w:tcPr>
          <w:p w14:paraId="216F2656" w14:textId="10040104" w:rsidR="00474A83" w:rsidRPr="00144CE9" w:rsidRDefault="00474A83" w:rsidP="005161EC">
            <w:pPr>
              <w:rPr>
                <w:rFonts w:ascii="Arial Nova" w:eastAsia="Wingdings" w:hAnsi="Arial Nova" w:cs="Wingdings"/>
                <w:color w:val="000000"/>
              </w:rPr>
            </w:pPr>
            <w:r w:rsidRPr="00144CE9">
              <w:rPr>
                <w:rFonts w:ascii="Arial Nova" w:eastAsia="Wingdings" w:hAnsi="Arial Nova" w:cs="Wingdings"/>
                <w:color w:val="000000"/>
              </w:rPr>
              <w:t xml:space="preserve">Access to </w:t>
            </w:r>
            <w:r w:rsidR="002E4B42">
              <w:rPr>
                <w:rFonts w:ascii="Arial Nova" w:eastAsia="Wingdings" w:hAnsi="Arial Nova" w:cs="Wingdings"/>
                <w:color w:val="000000"/>
              </w:rPr>
              <w:t>Lexis Learning online education</w:t>
            </w:r>
          </w:p>
          <w:p w14:paraId="401E8816" w14:textId="15EC28D4" w:rsidR="00474A83" w:rsidRPr="006716EF" w:rsidRDefault="0087007B" w:rsidP="005161EC">
            <w:pPr>
              <w:rPr>
                <w:rFonts w:ascii="Lato" w:hAnsi="Lato" w:cs="Segoe UI Light"/>
              </w:rPr>
            </w:pPr>
            <w:r>
              <w:rPr>
                <w:rFonts w:cs="Segoe UI Light"/>
              </w:rPr>
              <w:t>Lexis Learning</w:t>
            </w:r>
            <w:r w:rsidR="00D12847">
              <w:rPr>
                <w:rFonts w:cs="Segoe UI Light"/>
              </w:rPr>
              <w:t xml:space="preserve"> offers a</w:t>
            </w:r>
            <w:r>
              <w:rPr>
                <w:rFonts w:cs="Segoe UI Light"/>
              </w:rPr>
              <w:t xml:space="preserve"> range of courses </w:t>
            </w:r>
            <w:r w:rsidR="00D12847">
              <w:rPr>
                <w:rFonts w:cs="Segoe UI Light"/>
              </w:rPr>
              <w:t xml:space="preserve">to help </w:t>
            </w:r>
            <w:r w:rsidR="004251DE">
              <w:rPr>
                <w:rFonts w:cs="Segoe UI Light"/>
              </w:rPr>
              <w:t xml:space="preserve">Lawyers and Support Staff </w:t>
            </w:r>
            <w:r w:rsidR="0030132C">
              <w:rPr>
                <w:rFonts w:cs="Segoe UI Light"/>
              </w:rPr>
              <w:t>familiarise themselves with the functions of Affinity – and keep up to date with new developments</w:t>
            </w:r>
          </w:p>
        </w:tc>
        <w:tc>
          <w:tcPr>
            <w:tcW w:w="1077" w:type="dxa"/>
          </w:tcPr>
          <w:p w14:paraId="6E577B79" w14:textId="38BB4B9F" w:rsidR="00474A83" w:rsidRPr="006716EF" w:rsidRDefault="00474A83" w:rsidP="005161EC">
            <w:pPr>
              <w:jc w:val="right"/>
              <w:rPr>
                <w:rFonts w:ascii="Lato" w:hAnsi="Lato" w:cs="Segoe UI Light"/>
              </w:rPr>
            </w:pPr>
          </w:p>
        </w:tc>
        <w:tc>
          <w:tcPr>
            <w:tcW w:w="3798" w:type="dxa"/>
          </w:tcPr>
          <w:p w14:paraId="0DD0D2FA" w14:textId="47DE5DA5" w:rsidR="00474A83" w:rsidRPr="006716EF" w:rsidRDefault="00474A83" w:rsidP="005161EC">
            <w:pPr>
              <w:rPr>
                <w:rFonts w:ascii="Lato" w:hAnsi="Lato" w:cs="Segoe UI Light"/>
              </w:rPr>
            </w:pPr>
          </w:p>
        </w:tc>
      </w:tr>
      <w:tr w:rsidR="00B0008A" w:rsidRPr="006716EF" w14:paraId="12DCD2AE" w14:textId="77777777" w:rsidTr="00823157">
        <w:trPr>
          <w:trHeight w:val="851"/>
        </w:trPr>
        <w:tc>
          <w:tcPr>
            <w:tcW w:w="1077" w:type="dxa"/>
          </w:tcPr>
          <w:p w14:paraId="72019324" w14:textId="77777777" w:rsidR="00B0008A" w:rsidRDefault="00B0008A" w:rsidP="00823157">
            <w:pPr>
              <w:jc w:val="right"/>
              <w:rPr>
                <w:noProof/>
              </w:rPr>
            </w:pPr>
          </w:p>
        </w:tc>
        <w:tc>
          <w:tcPr>
            <w:tcW w:w="3798" w:type="dxa"/>
          </w:tcPr>
          <w:p w14:paraId="4176C649" w14:textId="77777777" w:rsidR="00B0008A" w:rsidRPr="00144CE9" w:rsidRDefault="00B0008A" w:rsidP="00823157">
            <w:pPr>
              <w:rPr>
                <w:rFonts w:ascii="Arial Nova" w:eastAsia="Wingdings" w:hAnsi="Arial Nova" w:cs="Wingdings"/>
                <w:color w:val="000000"/>
              </w:rPr>
            </w:pPr>
          </w:p>
        </w:tc>
        <w:tc>
          <w:tcPr>
            <w:tcW w:w="1077" w:type="dxa"/>
          </w:tcPr>
          <w:p w14:paraId="04A1C241" w14:textId="77777777" w:rsidR="00B0008A" w:rsidRDefault="00B0008A" w:rsidP="00823157">
            <w:pPr>
              <w:jc w:val="right"/>
              <w:rPr>
                <w:noProof/>
              </w:rPr>
            </w:pPr>
          </w:p>
        </w:tc>
        <w:tc>
          <w:tcPr>
            <w:tcW w:w="3798" w:type="dxa"/>
          </w:tcPr>
          <w:p w14:paraId="4CA5E206" w14:textId="77777777" w:rsidR="00B0008A" w:rsidRPr="00144CE9" w:rsidRDefault="00B0008A" w:rsidP="00823157">
            <w:pPr>
              <w:rPr>
                <w:rFonts w:ascii="Arial Nova" w:eastAsia="Wingdings" w:hAnsi="Arial Nova" w:cs="Wingdings"/>
                <w:color w:val="000000"/>
              </w:rPr>
            </w:pPr>
          </w:p>
        </w:tc>
      </w:tr>
    </w:tbl>
    <w:p w14:paraId="45882B1A" w14:textId="44A9A277" w:rsidR="00C36F47" w:rsidRDefault="00C36F47" w:rsidP="00C36F47">
      <w:pPr>
        <w:pStyle w:val="Heading1"/>
        <w:numPr>
          <w:ilvl w:val="0"/>
          <w:numId w:val="0"/>
        </w:numPr>
        <w:ind w:left="357" w:hanging="357"/>
      </w:pPr>
      <w:bookmarkStart w:id="231" w:name="_Toc65599496"/>
      <w:bookmarkStart w:id="232" w:name="_Toc83975612"/>
      <w:r>
        <w:lastRenderedPageBreak/>
        <w:t xml:space="preserve">Appendix </w:t>
      </w:r>
      <w:r w:rsidR="006F471B">
        <w:t>I</w:t>
      </w:r>
      <w:r w:rsidR="00AA5C76">
        <w:t>V</w:t>
      </w:r>
      <w:r>
        <w:t xml:space="preserve"> – Lexis Learning online education platform</w:t>
      </w:r>
      <w:bookmarkEnd w:id="231"/>
      <w:bookmarkEnd w:id="232"/>
    </w:p>
    <w:p w14:paraId="13EA4BC8" w14:textId="77777777" w:rsidR="00C36F47" w:rsidRDefault="00C36F47" w:rsidP="00C36F47">
      <w:r>
        <w:rPr>
          <w:rFonts w:cs="Segoe UI Light"/>
          <w:color w:val="2E74B5" w:themeColor="accent5" w:themeShade="BF"/>
          <w:sz w:val="32"/>
          <w:szCs w:val="32"/>
        </w:rPr>
        <w:t>Comprehensive learning at your own pace, in your own time.</w:t>
      </w:r>
    </w:p>
    <w:p w14:paraId="1E69E823" w14:textId="77777777" w:rsidR="00C36F47" w:rsidRDefault="00C36F47" w:rsidP="00C36F47">
      <w:pPr>
        <w:spacing w:after="160" w:line="259" w:lineRule="auto"/>
        <w:rPr>
          <w:color w:val="2E74B5" w:themeColor="accent5" w:themeShade="BF"/>
        </w:rPr>
      </w:pPr>
    </w:p>
    <w:p w14:paraId="5FFB4E32" w14:textId="23ED2E39" w:rsidR="00C36F47" w:rsidRPr="00A86308" w:rsidRDefault="00C36F47" w:rsidP="00C36F47">
      <w:pPr>
        <w:spacing w:after="160" w:line="259" w:lineRule="auto"/>
        <w:rPr>
          <w:rFonts w:cs="Segoe UI Light"/>
        </w:rPr>
      </w:pPr>
      <w:r w:rsidRPr="00A86308">
        <w:rPr>
          <w:noProof/>
          <w:color w:val="2E74B5" w:themeColor="accent5" w:themeShade="BF"/>
        </w:rPr>
        <w:drawing>
          <wp:anchor distT="0" distB="0" distL="114300" distR="114300" simplePos="0" relativeHeight="251660288" behindDoc="0" locked="0" layoutInCell="1" allowOverlap="1" wp14:anchorId="19C9F65A" wp14:editId="73FC8A92">
            <wp:simplePos x="0" y="0"/>
            <wp:positionH relativeFrom="margin">
              <wp:posOffset>2784475</wp:posOffset>
            </wp:positionH>
            <wp:positionV relativeFrom="paragraph">
              <wp:posOffset>54981</wp:posOffset>
            </wp:positionV>
            <wp:extent cx="3585845" cy="2673985"/>
            <wp:effectExtent l="57150" t="57150" r="90805" b="88265"/>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cstate="print">
                      <a:extLst>
                        <a:ext uri="{28A0092B-C50C-407E-A947-70E740481C1C}">
                          <a14:useLocalDpi xmlns:a14="http://schemas.microsoft.com/office/drawing/2010/main" val="0"/>
                        </a:ext>
                      </a:extLst>
                    </a:blip>
                    <a:stretch>
                      <a:fillRect/>
                    </a:stretch>
                  </pic:blipFill>
                  <pic:spPr>
                    <a:xfrm>
                      <a:off x="0" y="0"/>
                      <a:ext cx="3585845" cy="2673985"/>
                    </a:xfrm>
                    <a:prstGeom prst="rect">
                      <a:avLst/>
                    </a:prstGeom>
                    <a:ln>
                      <a:solidFill>
                        <a:schemeClr val="bg1">
                          <a:lumMod val="85000"/>
                        </a:schemeClr>
                      </a:solidFill>
                    </a:ln>
                    <a:effectLst>
                      <a:outerShdw blurRad="50800" dist="38100" dir="2700000" algn="tl" rotWithShape="0">
                        <a:prstClr val="black">
                          <a:alpha val="40000"/>
                        </a:prstClr>
                      </a:outerShdw>
                    </a:effectLst>
                  </pic:spPr>
                </pic:pic>
              </a:graphicData>
            </a:graphic>
            <wp14:sizeRelH relativeFrom="margin">
              <wp14:pctWidth>0</wp14:pctWidth>
            </wp14:sizeRelH>
            <wp14:sizeRelV relativeFrom="margin">
              <wp14:pctHeight>0</wp14:pctHeight>
            </wp14:sizeRelV>
          </wp:anchor>
        </w:drawing>
      </w:r>
      <w:r w:rsidRPr="00A86308">
        <w:rPr>
          <w:rFonts w:cs="Segoe UI Light"/>
        </w:rPr>
        <w:t xml:space="preserve">Lexis Learning is our brand-new online learning platform, brought to you by the experts in the Affinity Consulting Team.  Our </w:t>
      </w:r>
      <w:r w:rsidR="00DB0CF1">
        <w:rPr>
          <w:rFonts w:cs="Segoe UI Light"/>
        </w:rPr>
        <w:t>entire portfolio</w:t>
      </w:r>
      <w:r w:rsidRPr="00A86308">
        <w:rPr>
          <w:rFonts w:cs="Segoe UI Light"/>
        </w:rPr>
        <w:t xml:space="preserve"> of standard courses is available via a user-friendly interface, giving you the freedom to learn and upskill in your own time, at your own pace.</w:t>
      </w:r>
    </w:p>
    <w:p w14:paraId="46F3B8F1" w14:textId="77777777" w:rsidR="00C36F47" w:rsidRPr="00A86308" w:rsidRDefault="00C36F47" w:rsidP="00C36F47">
      <w:pPr>
        <w:spacing w:after="160" w:line="259" w:lineRule="auto"/>
        <w:rPr>
          <w:rFonts w:cs="Segoe UI Light"/>
        </w:rPr>
      </w:pPr>
      <w:r w:rsidRPr="00A86308">
        <w:rPr>
          <w:rFonts w:cs="Segoe UI Light"/>
        </w:rPr>
        <w:t xml:space="preserve">Our Consultants will work with your Project Team to ensure the right training is assigned to your staff based on the requirements of their role and will work with you throughout your implementation to ensure your team is trained and ready to go from day one.  </w:t>
      </w:r>
    </w:p>
    <w:p w14:paraId="0F0ADB28" w14:textId="77777777" w:rsidR="00C36F47" w:rsidRDefault="00C36F47" w:rsidP="00C36F47">
      <w:pPr>
        <w:spacing w:after="160" w:line="259" w:lineRule="auto"/>
        <w:rPr>
          <w:color w:val="2E74B5" w:themeColor="accent5" w:themeShade="BF"/>
        </w:rPr>
      </w:pPr>
      <w:r w:rsidRPr="00A86308">
        <w:rPr>
          <w:rFonts w:cs="Segoe UI Light"/>
        </w:rPr>
        <w:t>Even better, you retain access to Lexis Learning after your ‘go live’ so you’ll have access to the expertise our of Consulting Team any time you need a refresher.</w:t>
      </w:r>
      <w:r w:rsidRPr="00A86308">
        <w:rPr>
          <w:rFonts w:cs="Segoe UI Light"/>
        </w:rPr>
        <w:br/>
      </w:r>
    </w:p>
    <w:p w14:paraId="71392739" w14:textId="3CF3BB2E" w:rsidR="00C36F47" w:rsidRPr="00A604CB" w:rsidRDefault="006E7FD0" w:rsidP="00C36F47">
      <w:pPr>
        <w:spacing w:after="160" w:line="259" w:lineRule="auto"/>
        <w:rPr>
          <w:rFonts w:ascii="Lato SemiBold" w:eastAsiaTheme="majorEastAsia" w:hAnsi="Lato SemiBold" w:cstheme="majorBidi"/>
          <w:color w:val="2E74B5" w:themeColor="accent5" w:themeShade="BF"/>
          <w:sz w:val="32"/>
          <w:szCs w:val="32"/>
        </w:rPr>
      </w:pPr>
      <w:r w:rsidRPr="00676834">
        <w:rPr>
          <w:noProof/>
          <w:color w:val="2E74B5" w:themeColor="accent5" w:themeShade="BF"/>
        </w:rPr>
        <mc:AlternateContent>
          <mc:Choice Requires="wpg">
            <w:drawing>
              <wp:anchor distT="0" distB="0" distL="114300" distR="114300" simplePos="0" relativeHeight="251659264" behindDoc="0" locked="0" layoutInCell="1" allowOverlap="1" wp14:anchorId="3A5D05DD" wp14:editId="6D609785">
                <wp:simplePos x="0" y="0"/>
                <wp:positionH relativeFrom="margin">
                  <wp:align>left</wp:align>
                </wp:positionH>
                <wp:positionV relativeFrom="margin">
                  <wp:align>bottom</wp:align>
                </wp:positionV>
                <wp:extent cx="6315710" cy="4340860"/>
                <wp:effectExtent l="0" t="0" r="27940" b="21590"/>
                <wp:wrapNone/>
                <wp:docPr id="50" name="Group 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315710" cy="4340860"/>
                          <a:chOff x="0" y="0"/>
                          <a:chExt cx="10982964" cy="4928048"/>
                        </a:xfrm>
                      </wpg:grpSpPr>
                      <wps:wsp>
                        <wps:cNvPr id="56" name="Rectangle: Rounded Corners 56"/>
                        <wps:cNvSpPr/>
                        <wps:spPr>
                          <a:xfrm>
                            <a:off x="8320862" y="0"/>
                            <a:ext cx="2637558" cy="2397780"/>
                          </a:xfrm>
                          <a:prstGeom prst="roundRect">
                            <a:avLst>
                              <a:gd name="adj" fmla="val 7431"/>
                            </a:avLst>
                          </a:prstGeom>
                          <a:solidFill>
                            <a:srgbClr val="F2F2F2"/>
                          </a:solid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4341119" w14:textId="77777777" w:rsidR="008B1F5E" w:rsidRPr="00F72FAA" w:rsidRDefault="008B1F5E" w:rsidP="00C36F47">
                              <w:pPr>
                                <w:spacing w:after="160"/>
                                <w:jc w:val="center"/>
                                <w:rPr>
                                  <w:rFonts w:ascii="Lato Black" w:eastAsia="Lato Black" w:hAnsi="Lato Black" w:cs="Lato Black"/>
                                  <w:color w:val="1F4E79" w:themeColor="accent5" w:themeShade="80"/>
                                  <w:kern w:val="24"/>
                                  <w:szCs w:val="20"/>
                                </w:rPr>
                              </w:pPr>
                              <w:r w:rsidRPr="00144CE9">
                                <w:rPr>
                                  <w:rFonts w:ascii="Arial Nova" w:eastAsia="Lato Black" w:hAnsi="Arial Nova" w:cs="Lato Black"/>
                                  <w:color w:val="1F4E79" w:themeColor="accent5" w:themeShade="80"/>
                                  <w:kern w:val="24"/>
                                  <w:szCs w:val="20"/>
                                </w:rPr>
                                <w:t xml:space="preserve">Matter </w:t>
                              </w:r>
                              <w:r w:rsidRPr="00144CE9">
                                <w:rPr>
                                  <w:rFonts w:ascii="Arial Nova" w:eastAsia="Lato Black" w:hAnsi="Arial Nova" w:cs="Lato Black"/>
                                  <w:color w:val="1F4E79" w:themeColor="accent5" w:themeShade="80"/>
                                  <w:kern w:val="24"/>
                                  <w:szCs w:val="20"/>
                                </w:rPr>
                                <w:br/>
                                <w:t>Financials</w:t>
                              </w:r>
                              <w:r w:rsidRPr="00F72FAA">
                                <w:rPr>
                                  <w:rFonts w:ascii="Lato Black" w:eastAsia="Lato Black" w:hAnsi="Lato Black" w:cs="Lato Black"/>
                                  <w:color w:val="1F4E79" w:themeColor="accent5" w:themeShade="80"/>
                                  <w:kern w:val="24"/>
                                  <w:szCs w:val="20"/>
                                </w:rPr>
                                <w:t xml:space="preserve"> </w:t>
                              </w:r>
                            </w:p>
                            <w:p w14:paraId="6C80BF8D" w14:textId="77777777" w:rsidR="008B1F5E" w:rsidRPr="00F72FAA" w:rsidRDefault="008B1F5E" w:rsidP="00C36F47">
                              <w:pPr>
                                <w:spacing w:after="160"/>
                                <w:jc w:val="center"/>
                                <w:rPr>
                                  <w:color w:val="000000" w:themeColor="text1"/>
                                </w:rPr>
                              </w:pPr>
                              <w:r w:rsidRPr="00F72FAA">
                                <w:rPr>
                                  <w:rFonts w:ascii="Segoe UI Light" w:hAnsi="Segoe UI Light" w:cs="Segoe UI Light"/>
                                  <w:color w:val="000000" w:themeColor="text1"/>
                                  <w:sz w:val="18"/>
                                  <w:szCs w:val="20"/>
                                </w:rPr>
                                <w:t>If your role involves the financial management of matters including cheque requisitions and requests, billing and managing matter ledgers this course goes into detail on the skills you’ll need.</w:t>
                              </w:r>
                            </w:p>
                          </w:txbxContent>
                        </wps:txbx>
                        <wps:bodyPr rot="0" spcFirstLastPara="0" vert="horz" wrap="square" lIns="23978" tIns="36000" rIns="23978" bIns="0" numCol="1" spcCol="0" rtlCol="0" fromWordArt="0" anchor="t" anchorCtr="0" forceAA="0" compatLnSpc="1">
                          <a:prstTxWarp prst="textNoShape">
                            <a:avLst/>
                          </a:prstTxWarp>
                          <a:noAutofit/>
                        </wps:bodyPr>
                      </wps:wsp>
                      <wps:wsp>
                        <wps:cNvPr id="57" name="Rectangle: Rounded Corners 57"/>
                        <wps:cNvSpPr/>
                        <wps:spPr>
                          <a:xfrm>
                            <a:off x="0" y="0"/>
                            <a:ext cx="2637558" cy="2397780"/>
                          </a:xfrm>
                          <a:prstGeom prst="roundRect">
                            <a:avLst>
                              <a:gd name="adj" fmla="val 7431"/>
                            </a:avLst>
                          </a:prstGeom>
                          <a:solidFill>
                            <a:srgbClr val="F2F2F2"/>
                          </a:solid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2C2068A" w14:textId="77777777" w:rsidR="008B1F5E" w:rsidRPr="00144CE9" w:rsidRDefault="008B1F5E" w:rsidP="00C36F47">
                              <w:pPr>
                                <w:spacing w:after="160"/>
                                <w:jc w:val="center"/>
                                <w:rPr>
                                  <w:rFonts w:ascii="Arial Nova" w:hAnsi="Arial Nova"/>
                                  <w:color w:val="1F4E79" w:themeColor="accent5" w:themeShade="80"/>
                                  <w:sz w:val="12"/>
                                  <w:szCs w:val="12"/>
                                </w:rPr>
                              </w:pPr>
                              <w:r w:rsidRPr="00144CE9">
                                <w:rPr>
                                  <w:rFonts w:ascii="Arial Nova" w:eastAsia="Lato Black" w:hAnsi="Arial Nova" w:cs="Lato Black"/>
                                  <w:color w:val="1F4E79" w:themeColor="accent5" w:themeShade="80"/>
                                  <w:kern w:val="24"/>
                                  <w:szCs w:val="20"/>
                                </w:rPr>
                                <w:t xml:space="preserve">Affinity </w:t>
                              </w:r>
                              <w:r w:rsidRPr="00144CE9">
                                <w:rPr>
                                  <w:rFonts w:ascii="Arial Nova" w:eastAsia="Lato Black" w:hAnsi="Arial Nova" w:cs="Lato Black"/>
                                  <w:color w:val="1F4E79" w:themeColor="accent5" w:themeShade="80"/>
                                  <w:kern w:val="24"/>
                                  <w:szCs w:val="20"/>
                                </w:rPr>
                                <w:br/>
                                <w:t>Fundamentals</w:t>
                              </w:r>
                            </w:p>
                            <w:p w14:paraId="2881B7D9" w14:textId="77777777" w:rsidR="008B1F5E" w:rsidRPr="00F72FAA" w:rsidRDefault="008B1F5E" w:rsidP="00C36F47">
                              <w:pPr>
                                <w:spacing w:after="160"/>
                                <w:jc w:val="center"/>
                                <w:rPr>
                                  <w:color w:val="000000" w:themeColor="text1"/>
                                  <w:sz w:val="10"/>
                                  <w:szCs w:val="12"/>
                                </w:rPr>
                              </w:pPr>
                              <w:r w:rsidRPr="00F72FAA">
                                <w:rPr>
                                  <w:rFonts w:eastAsia="Lato Light" w:cs="Lato Light"/>
                                  <w:color w:val="000000" w:themeColor="text1"/>
                                  <w:kern w:val="24"/>
                                  <w:sz w:val="18"/>
                                  <w:szCs w:val="18"/>
                                  <w:lang w:val="en-US"/>
                                </w:rPr>
                                <w:t>Perfect for new starters, this course gives you all the Affinity basics including an overview of the interface, Phonebook, Contacts, Clients, Matters, Diary and Events and how to use common functions.</w:t>
                              </w:r>
                            </w:p>
                          </w:txbxContent>
                        </wps:txbx>
                        <wps:bodyPr lIns="23978" tIns="36000" rIns="23978" bIns="0" rtlCol="0" anchor="t" anchorCtr="0"/>
                      </wps:wsp>
                      <wps:wsp>
                        <wps:cNvPr id="58" name="Rectangle: Rounded Corners 58"/>
                        <wps:cNvSpPr/>
                        <wps:spPr>
                          <a:xfrm>
                            <a:off x="2773621" y="0"/>
                            <a:ext cx="2637558" cy="2397780"/>
                          </a:xfrm>
                          <a:prstGeom prst="roundRect">
                            <a:avLst>
                              <a:gd name="adj" fmla="val 7431"/>
                            </a:avLst>
                          </a:prstGeom>
                          <a:solidFill>
                            <a:srgbClr val="F2F2F2"/>
                          </a:solid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AC99A5" w14:textId="77777777" w:rsidR="008B1F5E" w:rsidRPr="00144CE9" w:rsidRDefault="008B1F5E" w:rsidP="00C36F47">
                              <w:pPr>
                                <w:spacing w:after="160"/>
                                <w:jc w:val="center"/>
                                <w:rPr>
                                  <w:rFonts w:ascii="Arial Nova" w:eastAsia="Lato Black" w:hAnsi="Arial Nova" w:cs="Lato Black"/>
                                  <w:color w:val="1F4E79" w:themeColor="accent5" w:themeShade="80"/>
                                  <w:kern w:val="24"/>
                                  <w:szCs w:val="20"/>
                                </w:rPr>
                              </w:pPr>
                              <w:r w:rsidRPr="00144CE9">
                                <w:rPr>
                                  <w:rFonts w:ascii="Arial Nova" w:eastAsia="Lato Black" w:hAnsi="Arial Nova" w:cs="Lato Black"/>
                                  <w:color w:val="1F4E79" w:themeColor="accent5" w:themeShade="80"/>
                                  <w:kern w:val="24"/>
                                  <w:szCs w:val="20"/>
                                </w:rPr>
                                <w:t>Document Management</w:t>
                              </w:r>
                            </w:p>
                            <w:p w14:paraId="718F2688" w14:textId="77777777" w:rsidR="008B1F5E" w:rsidRPr="00F72FAA" w:rsidRDefault="008B1F5E" w:rsidP="00C36F47">
                              <w:pPr>
                                <w:spacing w:after="160"/>
                                <w:jc w:val="center"/>
                                <w:rPr>
                                  <w:color w:val="000000" w:themeColor="text1"/>
                                  <w:sz w:val="8"/>
                                  <w:szCs w:val="10"/>
                                </w:rPr>
                              </w:pPr>
                              <w:r w:rsidRPr="00F72FAA">
                                <w:rPr>
                                  <w:rFonts w:eastAsia="Lato Light" w:cs="Lato Light"/>
                                  <w:color w:val="000000" w:themeColor="text1"/>
                                  <w:kern w:val="24"/>
                                  <w:sz w:val="18"/>
                                  <w:szCs w:val="18"/>
                                  <w:lang w:val="en-US"/>
                                </w:rPr>
                                <w:t>If your role involves creating and/or managing documents, then this course has everything you need to know from generating documents from matter-based precedents, saving them against matters, emailing them to clients and more.</w:t>
                              </w:r>
                              <w:r w:rsidRPr="00F72FAA">
                                <w:rPr>
                                  <w:rFonts w:ascii="Lato Black" w:eastAsia="Lato Black" w:hAnsi="Lato Black" w:cs="Lato Black"/>
                                  <w:color w:val="000000" w:themeColor="text1"/>
                                  <w:kern w:val="24"/>
                                  <w:szCs w:val="20"/>
                                </w:rPr>
                                <w:t xml:space="preserve"> </w:t>
                              </w:r>
                            </w:p>
                          </w:txbxContent>
                        </wps:txbx>
                        <wps:bodyPr rot="0" spcFirstLastPara="0" vert="horz" wrap="square" lIns="23978" tIns="36000" rIns="23978" bIns="0" numCol="1" spcCol="0" rtlCol="0" fromWordArt="0" anchor="t" anchorCtr="0" forceAA="0" compatLnSpc="1">
                          <a:prstTxWarp prst="textNoShape">
                            <a:avLst/>
                          </a:prstTxWarp>
                          <a:noAutofit/>
                        </wps:bodyPr>
                      </wps:wsp>
                      <wps:wsp>
                        <wps:cNvPr id="60" name="Rectangle: Rounded Corners 60"/>
                        <wps:cNvSpPr/>
                        <wps:spPr>
                          <a:xfrm>
                            <a:off x="5547243" y="0"/>
                            <a:ext cx="2637558" cy="2397780"/>
                          </a:xfrm>
                          <a:prstGeom prst="roundRect">
                            <a:avLst>
                              <a:gd name="adj" fmla="val 7431"/>
                            </a:avLst>
                          </a:prstGeom>
                          <a:solidFill>
                            <a:srgbClr val="F2F2F2"/>
                          </a:solid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94ED130" w14:textId="77777777" w:rsidR="008B1F5E" w:rsidRPr="00144CE9" w:rsidRDefault="008B1F5E" w:rsidP="00C36F47">
                              <w:pPr>
                                <w:spacing w:after="160"/>
                                <w:jc w:val="center"/>
                                <w:rPr>
                                  <w:rFonts w:ascii="Arial Nova" w:eastAsia="Lato Black" w:hAnsi="Arial Nova" w:cs="Lato Black"/>
                                  <w:color w:val="1F4E79" w:themeColor="accent5" w:themeShade="80"/>
                                  <w:kern w:val="24"/>
                                  <w:szCs w:val="20"/>
                                </w:rPr>
                              </w:pPr>
                              <w:r w:rsidRPr="00144CE9">
                                <w:rPr>
                                  <w:rFonts w:ascii="Arial Nova" w:eastAsia="Lato Black" w:hAnsi="Arial Nova" w:cs="Lato Black"/>
                                  <w:color w:val="1F4E79" w:themeColor="accent5" w:themeShade="80"/>
                                  <w:kern w:val="24"/>
                                  <w:szCs w:val="20"/>
                                </w:rPr>
                                <w:t xml:space="preserve">Fees &amp; Time </w:t>
                              </w:r>
                              <w:r w:rsidRPr="00144CE9">
                                <w:rPr>
                                  <w:rFonts w:ascii="Arial Nova" w:eastAsia="Lato Black" w:hAnsi="Arial Nova" w:cs="Lato Black"/>
                                  <w:color w:val="1F4E79" w:themeColor="accent5" w:themeShade="80"/>
                                  <w:kern w:val="24"/>
                                  <w:szCs w:val="20"/>
                                </w:rPr>
                                <w:br/>
                                <w:t>Recording</w:t>
                              </w:r>
                            </w:p>
                            <w:p w14:paraId="7FBBE16B" w14:textId="77777777" w:rsidR="008B1F5E" w:rsidRDefault="008B1F5E" w:rsidP="00C36F47">
                              <w:pPr>
                                <w:spacing w:after="160"/>
                                <w:jc w:val="center"/>
                              </w:pPr>
                              <w:r w:rsidRPr="00F72FAA">
                                <w:rPr>
                                  <w:rFonts w:eastAsia="Lato Light" w:cs="Lato Light"/>
                                  <w:color w:val="000000" w:themeColor="text1"/>
                                  <w:kern w:val="24"/>
                                  <w:sz w:val="18"/>
                                  <w:szCs w:val="18"/>
                                  <w:lang w:val="en-US"/>
                                </w:rPr>
                                <w:t>If you record time, utilise the fee-sheet, are involved in matter financials or produce client bills, this course will give you the knowledge and skills you need.</w:t>
                              </w:r>
                            </w:p>
                          </w:txbxContent>
                        </wps:txbx>
                        <wps:bodyPr lIns="23978" tIns="36000" rIns="23978" bIns="0" rtlCol="0" anchor="t" anchorCtr="0"/>
                      </wps:wsp>
                      <wps:wsp>
                        <wps:cNvPr id="62" name="Rectangle: Rounded Corners 62"/>
                        <wps:cNvSpPr/>
                        <wps:spPr>
                          <a:xfrm>
                            <a:off x="8345406" y="2530268"/>
                            <a:ext cx="2637558" cy="2397780"/>
                          </a:xfrm>
                          <a:prstGeom prst="roundRect">
                            <a:avLst>
                              <a:gd name="adj" fmla="val 7431"/>
                            </a:avLst>
                          </a:prstGeom>
                          <a:solidFill>
                            <a:srgbClr val="F2F2F2"/>
                          </a:solid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CBBF0B" w14:textId="77777777" w:rsidR="008B1F5E" w:rsidRPr="00144CE9" w:rsidRDefault="008B1F5E" w:rsidP="00C36F47">
                              <w:pPr>
                                <w:spacing w:after="160"/>
                                <w:jc w:val="center"/>
                                <w:rPr>
                                  <w:rFonts w:ascii="Arial Nova" w:eastAsia="Lato Black" w:hAnsi="Arial Nova" w:cs="Lato Black"/>
                                  <w:color w:val="1F4E79" w:themeColor="accent5" w:themeShade="80"/>
                                  <w:kern w:val="24"/>
                                  <w:szCs w:val="20"/>
                                </w:rPr>
                              </w:pPr>
                              <w:r w:rsidRPr="00144CE9">
                                <w:rPr>
                                  <w:rFonts w:ascii="Arial Nova" w:eastAsia="Lato Black" w:hAnsi="Arial Nova" w:cs="Lato Black"/>
                                  <w:color w:val="1F4E79" w:themeColor="accent5" w:themeShade="80"/>
                                  <w:kern w:val="24"/>
                                  <w:szCs w:val="20"/>
                                </w:rPr>
                                <w:t>Matter</w:t>
                              </w:r>
                              <w:r w:rsidRPr="00144CE9">
                                <w:rPr>
                                  <w:rFonts w:ascii="Arial Nova" w:eastAsia="Lato Black" w:hAnsi="Arial Nova" w:cs="Lato Black"/>
                                  <w:color w:val="1F4E79" w:themeColor="accent5" w:themeShade="80"/>
                                  <w:kern w:val="24"/>
                                  <w:szCs w:val="20"/>
                                </w:rPr>
                                <w:br/>
                                <w:t>Archiving</w:t>
                              </w:r>
                            </w:p>
                            <w:p w14:paraId="376CDF04" w14:textId="77777777" w:rsidR="008B1F5E" w:rsidRDefault="008B1F5E" w:rsidP="00C36F47">
                              <w:pPr>
                                <w:spacing w:after="160"/>
                                <w:jc w:val="center"/>
                              </w:pPr>
                              <w:r w:rsidRPr="00F72FAA">
                                <w:rPr>
                                  <w:rFonts w:eastAsia="Lato Light" w:cs="Lato Light"/>
                                  <w:color w:val="000000" w:themeColor="text1"/>
                                  <w:kern w:val="24"/>
                                  <w:sz w:val="18"/>
                                  <w:szCs w:val="18"/>
                                  <w:lang w:val="en-US"/>
                                </w:rPr>
                                <w:t>This course outlines best practice when reviewing and closing matters, how to archive matters individually and in bulk, managing archives and archive locations, and requesting archive file retrieval.</w:t>
                              </w:r>
                            </w:p>
                          </w:txbxContent>
                        </wps:txbx>
                        <wps:bodyPr rot="0" spcFirstLastPara="0" vert="horz" wrap="square" lIns="23978" tIns="36000" rIns="23978" bIns="0" numCol="1" spcCol="0" rtlCol="0" fromWordArt="0" anchor="t" anchorCtr="0" forceAA="0" compatLnSpc="1">
                          <a:prstTxWarp prst="textNoShape">
                            <a:avLst/>
                          </a:prstTxWarp>
                          <a:noAutofit/>
                        </wps:bodyPr>
                      </wps:wsp>
                      <wps:wsp>
                        <wps:cNvPr id="63" name="Rectangle: Rounded Corners 63"/>
                        <wps:cNvSpPr/>
                        <wps:spPr>
                          <a:xfrm>
                            <a:off x="24544" y="2530268"/>
                            <a:ext cx="2637558" cy="2397780"/>
                          </a:xfrm>
                          <a:prstGeom prst="roundRect">
                            <a:avLst>
                              <a:gd name="adj" fmla="val 7431"/>
                            </a:avLst>
                          </a:prstGeom>
                          <a:solidFill>
                            <a:srgbClr val="F2F2F2"/>
                          </a:solid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16D8C7A" w14:textId="77777777" w:rsidR="008B1F5E" w:rsidRPr="00144CE9" w:rsidRDefault="008B1F5E" w:rsidP="00C36F47">
                              <w:pPr>
                                <w:spacing w:after="160"/>
                                <w:jc w:val="center"/>
                                <w:rPr>
                                  <w:rFonts w:ascii="Arial Nova" w:eastAsia="Lato Black" w:hAnsi="Arial Nova" w:cs="Lato Black"/>
                                  <w:color w:val="1F4E79" w:themeColor="accent5" w:themeShade="80"/>
                                  <w:kern w:val="24"/>
                                  <w:szCs w:val="20"/>
                                </w:rPr>
                              </w:pPr>
                              <w:r w:rsidRPr="00144CE9">
                                <w:rPr>
                                  <w:rFonts w:ascii="Arial Nova" w:eastAsia="Lato Black" w:hAnsi="Arial Nova" w:cs="Lato Black"/>
                                  <w:color w:val="1F4E79" w:themeColor="accent5" w:themeShade="80"/>
                                  <w:kern w:val="24"/>
                                  <w:szCs w:val="20"/>
                                </w:rPr>
                                <w:t xml:space="preserve">Finance &amp; </w:t>
                              </w:r>
                              <w:r w:rsidRPr="00144CE9">
                                <w:rPr>
                                  <w:rFonts w:ascii="Arial Nova" w:eastAsia="Lato Black" w:hAnsi="Arial Nova" w:cs="Lato Black"/>
                                  <w:color w:val="1F4E79" w:themeColor="accent5" w:themeShade="80"/>
                                  <w:kern w:val="24"/>
                                  <w:szCs w:val="20"/>
                                </w:rPr>
                                <w:br/>
                                <w:t>Accounts</w:t>
                              </w:r>
                            </w:p>
                            <w:p w14:paraId="52B2DF70" w14:textId="77777777" w:rsidR="008B1F5E" w:rsidRDefault="008B1F5E" w:rsidP="00C36F47">
                              <w:pPr>
                                <w:spacing w:after="160"/>
                                <w:jc w:val="center"/>
                              </w:pPr>
                              <w:r w:rsidRPr="00F72FAA">
                                <w:rPr>
                                  <w:rFonts w:eastAsia="Lato Light" w:cs="Lato Light"/>
                                  <w:color w:val="000000" w:themeColor="text1"/>
                                  <w:kern w:val="24"/>
                                  <w:sz w:val="18"/>
                                  <w:szCs w:val="18"/>
                                  <w:lang w:val="en-US"/>
                                </w:rPr>
                                <w:t>This course is invaluable for your accounts team and covers everything from trust receipts, cheques, journals and transit registers, petty cash and transfer fees disbursements, creditors, general ledger, bank reconciliation and much more.</w:t>
                              </w:r>
                            </w:p>
                          </w:txbxContent>
                        </wps:txbx>
                        <wps:bodyPr rot="0" spcFirstLastPara="0" vert="horz" wrap="square" lIns="23978" tIns="36000" rIns="23978" bIns="0" numCol="1" spcCol="0" rtlCol="0" fromWordArt="0" anchor="t" anchorCtr="0" forceAA="0" compatLnSpc="1">
                          <a:prstTxWarp prst="textNoShape">
                            <a:avLst/>
                          </a:prstTxWarp>
                          <a:noAutofit/>
                        </wps:bodyPr>
                      </wps:wsp>
                      <wps:wsp>
                        <wps:cNvPr id="64" name="Rectangle: Rounded Corners 64"/>
                        <wps:cNvSpPr/>
                        <wps:spPr>
                          <a:xfrm>
                            <a:off x="2798165" y="2530268"/>
                            <a:ext cx="2637558" cy="2397780"/>
                          </a:xfrm>
                          <a:prstGeom prst="roundRect">
                            <a:avLst>
                              <a:gd name="adj" fmla="val 7431"/>
                            </a:avLst>
                          </a:prstGeom>
                          <a:solidFill>
                            <a:srgbClr val="F2F2F2"/>
                          </a:solid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AD3C8E5" w14:textId="77777777" w:rsidR="008B1F5E" w:rsidRPr="00144CE9" w:rsidRDefault="008B1F5E" w:rsidP="00C36F47">
                              <w:pPr>
                                <w:spacing w:after="160"/>
                                <w:jc w:val="center"/>
                                <w:rPr>
                                  <w:rFonts w:ascii="Arial Nova" w:eastAsia="Lato Black" w:hAnsi="Arial Nova" w:cs="Lato Black"/>
                                  <w:color w:val="1F4E79" w:themeColor="accent5" w:themeShade="80"/>
                                  <w:kern w:val="24"/>
                                  <w:szCs w:val="20"/>
                                </w:rPr>
                              </w:pPr>
                              <w:r w:rsidRPr="00144CE9">
                                <w:rPr>
                                  <w:rFonts w:ascii="Arial Nova" w:eastAsia="Lato Black" w:hAnsi="Arial Nova" w:cs="Lato Black"/>
                                  <w:color w:val="1F4E79" w:themeColor="accent5" w:themeShade="80"/>
                                  <w:kern w:val="24"/>
                                  <w:szCs w:val="20"/>
                                </w:rPr>
                                <w:t xml:space="preserve">System </w:t>
                              </w:r>
                              <w:r w:rsidRPr="00144CE9">
                                <w:rPr>
                                  <w:rFonts w:ascii="Arial Nova" w:eastAsia="Lato Black" w:hAnsi="Arial Nova" w:cs="Lato Black"/>
                                  <w:color w:val="1F4E79" w:themeColor="accent5" w:themeShade="80"/>
                                  <w:kern w:val="24"/>
                                  <w:szCs w:val="20"/>
                                </w:rPr>
                                <w:br/>
                                <w:t>Administration</w:t>
                              </w:r>
                            </w:p>
                            <w:p w14:paraId="69CEC744" w14:textId="77777777" w:rsidR="008B1F5E" w:rsidRDefault="008B1F5E" w:rsidP="00C36F47">
                              <w:pPr>
                                <w:spacing w:after="160"/>
                                <w:jc w:val="center"/>
                              </w:pPr>
                              <w:r w:rsidRPr="00F72FAA">
                                <w:rPr>
                                  <w:rFonts w:eastAsia="Lato Light" w:cs="Lato Light"/>
                                  <w:color w:val="000000" w:themeColor="text1"/>
                                  <w:kern w:val="24"/>
                                  <w:sz w:val="18"/>
                                  <w:szCs w:val="18"/>
                                  <w:lang w:val="en-US"/>
                                </w:rPr>
                                <w:t>Essential for System Administrators, this course gives you all the knowledge you need to effectively manage your Affinity system including employee setup and configuration, matter and document management setup, finance and accounts setup and more.</w:t>
                              </w:r>
                            </w:p>
                          </w:txbxContent>
                        </wps:txbx>
                        <wps:bodyPr rot="0" spcFirstLastPara="0" vert="horz" wrap="square" lIns="23978" tIns="36000" rIns="23978" bIns="0" numCol="1" spcCol="0" rtlCol="0" fromWordArt="0" anchor="t" anchorCtr="0" forceAA="0" compatLnSpc="1">
                          <a:prstTxWarp prst="textNoShape">
                            <a:avLst/>
                          </a:prstTxWarp>
                          <a:noAutofit/>
                        </wps:bodyPr>
                      </wps:wsp>
                      <wps:wsp>
                        <wps:cNvPr id="65" name="Rectangle: Rounded Corners 65"/>
                        <wps:cNvSpPr/>
                        <wps:spPr>
                          <a:xfrm>
                            <a:off x="5571787" y="2530268"/>
                            <a:ext cx="2637558" cy="2397780"/>
                          </a:xfrm>
                          <a:prstGeom prst="roundRect">
                            <a:avLst>
                              <a:gd name="adj" fmla="val 7431"/>
                            </a:avLst>
                          </a:prstGeom>
                          <a:solidFill>
                            <a:srgbClr val="F2F2F2"/>
                          </a:solidFill>
                          <a:ln>
                            <a:solidFill>
                              <a:schemeClr val="bg1">
                                <a:lumMod val="8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4CE3553" w14:textId="77777777" w:rsidR="008B1F5E" w:rsidRPr="00144CE9" w:rsidRDefault="008B1F5E" w:rsidP="00C36F47">
                              <w:pPr>
                                <w:spacing w:after="160"/>
                                <w:jc w:val="center"/>
                                <w:rPr>
                                  <w:rFonts w:ascii="Arial Nova" w:eastAsia="Lato Black" w:hAnsi="Arial Nova" w:cs="Lato Black"/>
                                  <w:color w:val="1F4E79" w:themeColor="accent5" w:themeShade="80"/>
                                  <w:kern w:val="24"/>
                                  <w:szCs w:val="20"/>
                                </w:rPr>
                              </w:pPr>
                              <w:r w:rsidRPr="00144CE9">
                                <w:rPr>
                                  <w:rFonts w:ascii="Arial Nova" w:eastAsia="Lato Black" w:hAnsi="Arial Nova" w:cs="Lato Black"/>
                                  <w:color w:val="1F4E79" w:themeColor="accent5" w:themeShade="80"/>
                                  <w:kern w:val="24"/>
                                  <w:szCs w:val="20"/>
                                </w:rPr>
                                <w:t xml:space="preserve">Safe </w:t>
                              </w:r>
                              <w:r w:rsidRPr="00144CE9">
                                <w:rPr>
                                  <w:rFonts w:ascii="Arial Nova" w:eastAsia="Lato Black" w:hAnsi="Arial Nova" w:cs="Lato Black"/>
                                  <w:color w:val="1F4E79" w:themeColor="accent5" w:themeShade="80"/>
                                  <w:kern w:val="24"/>
                                  <w:szCs w:val="20"/>
                                </w:rPr>
                                <w:br/>
                                <w:t xml:space="preserve">Custody </w:t>
                              </w:r>
                            </w:p>
                            <w:p w14:paraId="45E06AEC" w14:textId="77777777" w:rsidR="008B1F5E" w:rsidRPr="00F72FAA" w:rsidRDefault="008B1F5E" w:rsidP="00C36F47">
                              <w:pPr>
                                <w:spacing w:after="160"/>
                                <w:jc w:val="center"/>
                                <w:rPr>
                                  <w:color w:val="000000" w:themeColor="text1"/>
                                </w:rPr>
                              </w:pPr>
                              <w:r w:rsidRPr="00F72FAA">
                                <w:rPr>
                                  <w:rFonts w:eastAsia="Lato Light" w:cs="Lato Light"/>
                                  <w:color w:val="000000" w:themeColor="text1"/>
                                  <w:kern w:val="24"/>
                                  <w:sz w:val="18"/>
                                  <w:szCs w:val="18"/>
                                  <w:lang w:val="en-US"/>
                                </w:rPr>
                                <w:t xml:space="preserve">This course gives users a good understanding of the safe custody types that can be created and used, how to review edit and update existing packets, how to manage, add and move packets, and safe custody reporting. </w:t>
                              </w:r>
                            </w:p>
                          </w:txbxContent>
                        </wps:txbx>
                        <wps:bodyPr rot="0" spcFirstLastPara="0" vert="horz" wrap="square" lIns="23978" tIns="36000" rIns="23978"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A5D05DD" id="Group 5" o:spid="_x0000_s1026" style="position:absolute;margin-left:0;margin-top:0;width:497.3pt;height:341.8pt;z-index:251659264;mso-position-horizontal:left;mso-position-horizontal-relative:margin;mso-position-vertical:bottom;mso-position-vertical-relative:margin;mso-width-relative:margin;mso-height-relative:margin" coordsize="109829,492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">
                <o:lock v:ext="edit" aspectratio="t"/>
                <v:roundrect id="Rectangle: Rounded Corners 56" o:spid="_x0000_s1027" style="position:absolute;left:83208;width:26376;height:23977;visibility:visible;mso-wrap-style:square;v-text-anchor:top" arcsize="487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" fillcolor="#f2f2f2" strokecolor="#d8d8d8 [2732]" strokeweight="1pt">
                  <v:stroke joinstyle="miter"/>
                  <v:textbox inset=".66606mm,1mm,.66606mm,0">
                    <w:txbxContent>
                      <w:p w14:paraId="54341119" w14:textId="77777777" w:rsidR="008B1F5E" w:rsidRPr="00F72FAA" w:rsidRDefault="008B1F5E" w:rsidP="00C36F47">
                        <w:pPr>
                          <w:spacing w:after="160"/>
                          <w:jc w:val="center"/>
                          <w:rPr>
                            <w:rFonts w:ascii="Lato Black" w:eastAsia="Lato Black" w:hAnsi="Lato Black" w:cs="Lato Black"/>
                            <w:color w:val="1F4E79" w:themeColor="accent5" w:themeShade="80"/>
                            <w:kern w:val="24"/>
                            <w:szCs w:val="20"/>
                          </w:rPr>
                        </w:pPr>
                        <w:r w:rsidRPr="00144CE9">
                          <w:rPr>
                            <w:rFonts w:ascii="Arial Nova" w:eastAsia="Lato Black" w:hAnsi="Arial Nova" w:cs="Lato Black"/>
                            <w:color w:val="1F4E79" w:themeColor="accent5" w:themeShade="80"/>
                            <w:kern w:val="24"/>
                            <w:szCs w:val="20"/>
                          </w:rPr>
                          <w:t xml:space="preserve">Matter </w:t>
                        </w:r>
                        <w:r w:rsidRPr="00144CE9">
                          <w:rPr>
                            <w:rFonts w:ascii="Arial Nova" w:eastAsia="Lato Black" w:hAnsi="Arial Nova" w:cs="Lato Black"/>
                            <w:color w:val="1F4E79" w:themeColor="accent5" w:themeShade="80"/>
                            <w:kern w:val="24"/>
                            <w:szCs w:val="20"/>
                          </w:rPr>
                          <w:br/>
                          <w:t>Financials</w:t>
                        </w:r>
                        <w:r w:rsidRPr="00F72FAA">
                          <w:rPr>
                            <w:rFonts w:ascii="Lato Black" w:eastAsia="Lato Black" w:hAnsi="Lato Black" w:cs="Lato Black"/>
                            <w:color w:val="1F4E79" w:themeColor="accent5" w:themeShade="80"/>
                            <w:kern w:val="24"/>
                            <w:szCs w:val="20"/>
                          </w:rPr>
                          <w:t xml:space="preserve"> </w:t>
                        </w:r>
                      </w:p>
                      <w:p w14:paraId="6C80BF8D" w14:textId="77777777" w:rsidR="008B1F5E" w:rsidRPr="00F72FAA" w:rsidRDefault="008B1F5E" w:rsidP="00C36F47">
                        <w:pPr>
                          <w:spacing w:after="160"/>
                          <w:jc w:val="center"/>
                          <w:rPr>
                            <w:color w:val="000000" w:themeColor="text1"/>
                          </w:rPr>
                        </w:pPr>
                        <w:r w:rsidRPr="00F72FAA">
                          <w:rPr>
                            <w:rFonts w:ascii="Segoe UI Light" w:hAnsi="Segoe UI Light" w:cs="Segoe UI Light"/>
                            <w:color w:val="000000" w:themeColor="text1"/>
                            <w:sz w:val="18"/>
                            <w:szCs w:val="20"/>
                          </w:rPr>
                          <w:t>If your role involves the financial management of matters including cheque requisitions and requests, billing and managing matter ledgers this course goes into detail on the skills you’ll need.</w:t>
                        </w:r>
                      </w:p>
                    </w:txbxContent>
                  </v:textbox>
                </v:roundrect>
                <v:roundrect id="Rectangle: Rounded Corners 57" o:spid="_x0000_s1028" style="position:absolute;width:26375;height:23977;visibility:visible;mso-wrap-style:square;v-text-anchor:top" arcsize="487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" fillcolor="#f2f2f2" strokecolor="#d8d8d8 [2732]" strokeweight="1pt">
                  <v:stroke joinstyle="miter"/>
                  <v:textbox inset=".66606mm,1mm,.66606mm,0">
                    <w:txbxContent>
                      <w:p w14:paraId="42C2068A" w14:textId="77777777" w:rsidR="008B1F5E" w:rsidRPr="00144CE9" w:rsidRDefault="008B1F5E" w:rsidP="00C36F47">
                        <w:pPr>
                          <w:spacing w:after="160"/>
                          <w:jc w:val="center"/>
                          <w:rPr>
                            <w:rFonts w:ascii="Arial Nova" w:hAnsi="Arial Nova"/>
                            <w:color w:val="1F4E79" w:themeColor="accent5" w:themeShade="80"/>
                            <w:sz w:val="12"/>
                            <w:szCs w:val="12"/>
                          </w:rPr>
                        </w:pPr>
                        <w:r w:rsidRPr="00144CE9">
                          <w:rPr>
                            <w:rFonts w:ascii="Arial Nova" w:eastAsia="Lato Black" w:hAnsi="Arial Nova" w:cs="Lato Black"/>
                            <w:color w:val="1F4E79" w:themeColor="accent5" w:themeShade="80"/>
                            <w:kern w:val="24"/>
                            <w:szCs w:val="20"/>
                          </w:rPr>
                          <w:t xml:space="preserve">Affinity </w:t>
                        </w:r>
                        <w:r w:rsidRPr="00144CE9">
                          <w:rPr>
                            <w:rFonts w:ascii="Arial Nova" w:eastAsia="Lato Black" w:hAnsi="Arial Nova" w:cs="Lato Black"/>
                            <w:color w:val="1F4E79" w:themeColor="accent5" w:themeShade="80"/>
                            <w:kern w:val="24"/>
                            <w:szCs w:val="20"/>
                          </w:rPr>
                          <w:br/>
                          <w:t>Fundamentals</w:t>
                        </w:r>
                      </w:p>
                      <w:p w14:paraId="2881B7D9" w14:textId="77777777" w:rsidR="008B1F5E" w:rsidRPr="00F72FAA" w:rsidRDefault="008B1F5E" w:rsidP="00C36F47">
                        <w:pPr>
                          <w:spacing w:after="160"/>
                          <w:jc w:val="center"/>
                          <w:rPr>
                            <w:color w:val="000000" w:themeColor="text1"/>
                            <w:sz w:val="10"/>
                            <w:szCs w:val="12"/>
                          </w:rPr>
                        </w:pPr>
                        <w:r w:rsidRPr="00F72FAA">
                          <w:rPr>
                            <w:rFonts w:eastAsia="Lato Light" w:cs="Lato Light"/>
                            <w:color w:val="000000" w:themeColor="text1"/>
                            <w:kern w:val="24"/>
                            <w:sz w:val="18"/>
                            <w:szCs w:val="18"/>
                            <w:lang w:val="en-US"/>
                          </w:rPr>
                          <w:t>Perfect for new starters, this course gives you all the Affinity basics including an overview of the interface, Phonebook, Contacts, Clients, Matters, Diary and Events and how to use common functions.</w:t>
                        </w:r>
                      </w:p>
                    </w:txbxContent>
                  </v:textbox>
                </v:roundrect>
                <v:roundrect id="Rectangle: Rounded Corners 58" o:spid="_x0000_s1029" style="position:absolute;left:27736;width:26375;height:23977;visibility:visible;mso-wrap-style:square;v-text-anchor:top" arcsize="487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" fillcolor="#f2f2f2" strokecolor="#d8d8d8 [2732]" strokeweight="1pt">
                  <v:stroke joinstyle="miter"/>
                  <v:textbox inset=".66606mm,1mm,.66606mm,0">
                    <w:txbxContent>
                      <w:p w14:paraId="4DAC99A5" w14:textId="77777777" w:rsidR="008B1F5E" w:rsidRPr="00144CE9" w:rsidRDefault="008B1F5E" w:rsidP="00C36F47">
                        <w:pPr>
                          <w:spacing w:after="160"/>
                          <w:jc w:val="center"/>
                          <w:rPr>
                            <w:rFonts w:ascii="Arial Nova" w:eastAsia="Lato Black" w:hAnsi="Arial Nova" w:cs="Lato Black"/>
                            <w:color w:val="1F4E79" w:themeColor="accent5" w:themeShade="80"/>
                            <w:kern w:val="24"/>
                            <w:szCs w:val="20"/>
                          </w:rPr>
                        </w:pPr>
                        <w:r w:rsidRPr="00144CE9">
                          <w:rPr>
                            <w:rFonts w:ascii="Arial Nova" w:eastAsia="Lato Black" w:hAnsi="Arial Nova" w:cs="Lato Black"/>
                            <w:color w:val="1F4E79" w:themeColor="accent5" w:themeShade="80"/>
                            <w:kern w:val="24"/>
                            <w:szCs w:val="20"/>
                          </w:rPr>
                          <w:t>Document Management</w:t>
                        </w:r>
                      </w:p>
                      <w:p w14:paraId="718F2688" w14:textId="77777777" w:rsidR="008B1F5E" w:rsidRPr="00F72FAA" w:rsidRDefault="008B1F5E" w:rsidP="00C36F47">
                        <w:pPr>
                          <w:spacing w:after="160"/>
                          <w:jc w:val="center"/>
                          <w:rPr>
                            <w:color w:val="000000" w:themeColor="text1"/>
                            <w:sz w:val="8"/>
                            <w:szCs w:val="10"/>
                          </w:rPr>
                        </w:pPr>
                        <w:r w:rsidRPr="00F72FAA">
                          <w:rPr>
                            <w:rFonts w:eastAsia="Lato Light" w:cs="Lato Light"/>
                            <w:color w:val="000000" w:themeColor="text1"/>
                            <w:kern w:val="24"/>
                            <w:sz w:val="18"/>
                            <w:szCs w:val="18"/>
                            <w:lang w:val="en-US"/>
                          </w:rPr>
                          <w:t>If your role involves creating and/or managing documents, then this course has everything you need to know from generating documents from matter-based precedents, saving them against matters, emailing them to clients and more.</w:t>
                        </w:r>
                        <w:r w:rsidRPr="00F72FAA">
                          <w:rPr>
                            <w:rFonts w:ascii="Lato Black" w:eastAsia="Lato Black" w:hAnsi="Lato Black" w:cs="Lato Black"/>
                            <w:color w:val="000000" w:themeColor="text1"/>
                            <w:kern w:val="24"/>
                            <w:szCs w:val="20"/>
                          </w:rPr>
                          <w:t xml:space="preserve"> </w:t>
                        </w:r>
                      </w:p>
                    </w:txbxContent>
                  </v:textbox>
                </v:roundrect>
                <v:roundrect id="Rectangle: Rounded Corners 60" o:spid="_x0000_s1030" style="position:absolute;left:55472;width:26376;height:23977;visibility:visible;mso-wrap-style:square;v-text-anchor:top" arcsize="487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" fillcolor="#f2f2f2" strokecolor="#d8d8d8 [2732]" strokeweight="1pt">
                  <v:stroke joinstyle="miter"/>
                  <v:textbox inset=".66606mm,1mm,.66606mm,0">
                    <w:txbxContent>
                      <w:p w14:paraId="194ED130" w14:textId="77777777" w:rsidR="008B1F5E" w:rsidRPr="00144CE9" w:rsidRDefault="008B1F5E" w:rsidP="00C36F47">
                        <w:pPr>
                          <w:spacing w:after="160"/>
                          <w:jc w:val="center"/>
                          <w:rPr>
                            <w:rFonts w:ascii="Arial Nova" w:eastAsia="Lato Black" w:hAnsi="Arial Nova" w:cs="Lato Black"/>
                            <w:color w:val="1F4E79" w:themeColor="accent5" w:themeShade="80"/>
                            <w:kern w:val="24"/>
                            <w:szCs w:val="20"/>
                          </w:rPr>
                        </w:pPr>
                        <w:r w:rsidRPr="00144CE9">
                          <w:rPr>
                            <w:rFonts w:ascii="Arial Nova" w:eastAsia="Lato Black" w:hAnsi="Arial Nova" w:cs="Lato Black"/>
                            <w:color w:val="1F4E79" w:themeColor="accent5" w:themeShade="80"/>
                            <w:kern w:val="24"/>
                            <w:szCs w:val="20"/>
                          </w:rPr>
                          <w:t xml:space="preserve">Fees &amp; Time </w:t>
                        </w:r>
                        <w:r w:rsidRPr="00144CE9">
                          <w:rPr>
                            <w:rFonts w:ascii="Arial Nova" w:eastAsia="Lato Black" w:hAnsi="Arial Nova" w:cs="Lato Black"/>
                            <w:color w:val="1F4E79" w:themeColor="accent5" w:themeShade="80"/>
                            <w:kern w:val="24"/>
                            <w:szCs w:val="20"/>
                          </w:rPr>
                          <w:br/>
                          <w:t>Recording</w:t>
                        </w:r>
                      </w:p>
                      <w:p w14:paraId="7FBBE16B" w14:textId="77777777" w:rsidR="008B1F5E" w:rsidRDefault="008B1F5E" w:rsidP="00C36F47">
                        <w:pPr>
                          <w:spacing w:after="160"/>
                          <w:jc w:val="center"/>
                        </w:pPr>
                        <w:r w:rsidRPr="00F72FAA">
                          <w:rPr>
                            <w:rFonts w:eastAsia="Lato Light" w:cs="Lato Light"/>
                            <w:color w:val="000000" w:themeColor="text1"/>
                            <w:kern w:val="24"/>
                            <w:sz w:val="18"/>
                            <w:szCs w:val="18"/>
                            <w:lang w:val="en-US"/>
                          </w:rPr>
                          <w:t>If you record time, utilise the fee-sheet, are involved in matter financials or produce client bills, this course will give you the knowledge and skills you need.</w:t>
                        </w:r>
                      </w:p>
                    </w:txbxContent>
                  </v:textbox>
                </v:roundrect>
                <v:roundrect id="Rectangle: Rounded Corners 62" o:spid="_x0000_s1031" style="position:absolute;left:83454;top:25302;width:26375;height:23978;visibility:visible;mso-wrap-style:square;v-text-anchor:top" arcsize="487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" fillcolor="#f2f2f2" strokecolor="#d8d8d8 [2732]" strokeweight="1pt">
                  <v:stroke joinstyle="miter"/>
                  <v:textbox inset=".66606mm,1mm,.66606mm,0">
                    <w:txbxContent>
                      <w:p w14:paraId="24CBBF0B" w14:textId="77777777" w:rsidR="008B1F5E" w:rsidRPr="00144CE9" w:rsidRDefault="008B1F5E" w:rsidP="00C36F47">
                        <w:pPr>
                          <w:spacing w:after="160"/>
                          <w:jc w:val="center"/>
                          <w:rPr>
                            <w:rFonts w:ascii="Arial Nova" w:eastAsia="Lato Black" w:hAnsi="Arial Nova" w:cs="Lato Black"/>
                            <w:color w:val="1F4E79" w:themeColor="accent5" w:themeShade="80"/>
                            <w:kern w:val="24"/>
                            <w:szCs w:val="20"/>
                          </w:rPr>
                        </w:pPr>
                        <w:r w:rsidRPr="00144CE9">
                          <w:rPr>
                            <w:rFonts w:ascii="Arial Nova" w:eastAsia="Lato Black" w:hAnsi="Arial Nova" w:cs="Lato Black"/>
                            <w:color w:val="1F4E79" w:themeColor="accent5" w:themeShade="80"/>
                            <w:kern w:val="24"/>
                            <w:szCs w:val="20"/>
                          </w:rPr>
                          <w:t>Matter</w:t>
                        </w:r>
                        <w:r w:rsidRPr="00144CE9">
                          <w:rPr>
                            <w:rFonts w:ascii="Arial Nova" w:eastAsia="Lato Black" w:hAnsi="Arial Nova" w:cs="Lato Black"/>
                            <w:color w:val="1F4E79" w:themeColor="accent5" w:themeShade="80"/>
                            <w:kern w:val="24"/>
                            <w:szCs w:val="20"/>
                          </w:rPr>
                          <w:br/>
                          <w:t>Archiving</w:t>
                        </w:r>
                      </w:p>
                      <w:p w14:paraId="376CDF04" w14:textId="77777777" w:rsidR="008B1F5E" w:rsidRDefault="008B1F5E" w:rsidP="00C36F47">
                        <w:pPr>
                          <w:spacing w:after="160"/>
                          <w:jc w:val="center"/>
                        </w:pPr>
                        <w:r w:rsidRPr="00F72FAA">
                          <w:rPr>
                            <w:rFonts w:eastAsia="Lato Light" w:cs="Lato Light"/>
                            <w:color w:val="000000" w:themeColor="text1"/>
                            <w:kern w:val="24"/>
                            <w:sz w:val="18"/>
                            <w:szCs w:val="18"/>
                            <w:lang w:val="en-US"/>
                          </w:rPr>
                          <w:t>This course outlines best practice when reviewing and closing matters, how to archive matters individually and in bulk, managing archives and archive locations, and requesting archive file retrieval.</w:t>
                        </w:r>
                      </w:p>
                    </w:txbxContent>
                  </v:textbox>
                </v:roundrect>
                <v:roundrect id="Rectangle: Rounded Corners 63" o:spid="_x0000_s1032" style="position:absolute;left:245;top:25302;width:26376;height:23978;visibility:visible;mso-wrap-style:square;v-text-anchor:top" arcsize="487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" fillcolor="#f2f2f2" strokecolor="#d8d8d8 [2732]" strokeweight="1pt">
                  <v:stroke joinstyle="miter"/>
                  <v:textbox inset=".66606mm,1mm,.66606mm,0">
                    <w:txbxContent>
                      <w:p w14:paraId="316D8C7A" w14:textId="77777777" w:rsidR="008B1F5E" w:rsidRPr="00144CE9" w:rsidRDefault="008B1F5E" w:rsidP="00C36F47">
                        <w:pPr>
                          <w:spacing w:after="160"/>
                          <w:jc w:val="center"/>
                          <w:rPr>
                            <w:rFonts w:ascii="Arial Nova" w:eastAsia="Lato Black" w:hAnsi="Arial Nova" w:cs="Lato Black"/>
                            <w:color w:val="1F4E79" w:themeColor="accent5" w:themeShade="80"/>
                            <w:kern w:val="24"/>
                            <w:szCs w:val="20"/>
                          </w:rPr>
                        </w:pPr>
                        <w:r w:rsidRPr="00144CE9">
                          <w:rPr>
                            <w:rFonts w:ascii="Arial Nova" w:eastAsia="Lato Black" w:hAnsi="Arial Nova" w:cs="Lato Black"/>
                            <w:color w:val="1F4E79" w:themeColor="accent5" w:themeShade="80"/>
                            <w:kern w:val="24"/>
                            <w:szCs w:val="20"/>
                          </w:rPr>
                          <w:t xml:space="preserve">Finance &amp; </w:t>
                        </w:r>
                        <w:r w:rsidRPr="00144CE9">
                          <w:rPr>
                            <w:rFonts w:ascii="Arial Nova" w:eastAsia="Lato Black" w:hAnsi="Arial Nova" w:cs="Lato Black"/>
                            <w:color w:val="1F4E79" w:themeColor="accent5" w:themeShade="80"/>
                            <w:kern w:val="24"/>
                            <w:szCs w:val="20"/>
                          </w:rPr>
                          <w:br/>
                          <w:t>Accounts</w:t>
                        </w:r>
                      </w:p>
                      <w:p w14:paraId="52B2DF70" w14:textId="77777777" w:rsidR="008B1F5E" w:rsidRDefault="008B1F5E" w:rsidP="00C36F47">
                        <w:pPr>
                          <w:spacing w:after="160"/>
                          <w:jc w:val="center"/>
                        </w:pPr>
                        <w:r w:rsidRPr="00F72FAA">
                          <w:rPr>
                            <w:rFonts w:eastAsia="Lato Light" w:cs="Lato Light"/>
                            <w:color w:val="000000" w:themeColor="text1"/>
                            <w:kern w:val="24"/>
                            <w:sz w:val="18"/>
                            <w:szCs w:val="18"/>
                            <w:lang w:val="en-US"/>
                          </w:rPr>
                          <w:t>This course is invaluable for your accounts team and covers everything from trust receipts, cheques, journals and transit registers, petty cash and transfer fees disbursements, creditors, general ledger, bank reconciliation and much more.</w:t>
                        </w:r>
                      </w:p>
                    </w:txbxContent>
                  </v:textbox>
                </v:roundrect>
                <v:roundrect id="Rectangle: Rounded Corners 64" o:spid="_x0000_s1033" style="position:absolute;left:27981;top:25302;width:26376;height:23978;visibility:visible;mso-wrap-style:square;v-text-anchor:top" arcsize="487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" fillcolor="#f2f2f2" strokecolor="#d8d8d8 [2732]" strokeweight="1pt">
                  <v:stroke joinstyle="miter"/>
                  <v:textbox inset=".66606mm,1mm,.66606mm,0">
                    <w:txbxContent>
                      <w:p w14:paraId="3AD3C8E5" w14:textId="77777777" w:rsidR="008B1F5E" w:rsidRPr="00144CE9" w:rsidRDefault="008B1F5E" w:rsidP="00C36F47">
                        <w:pPr>
                          <w:spacing w:after="160"/>
                          <w:jc w:val="center"/>
                          <w:rPr>
                            <w:rFonts w:ascii="Arial Nova" w:eastAsia="Lato Black" w:hAnsi="Arial Nova" w:cs="Lato Black"/>
                            <w:color w:val="1F4E79" w:themeColor="accent5" w:themeShade="80"/>
                            <w:kern w:val="24"/>
                            <w:szCs w:val="20"/>
                          </w:rPr>
                        </w:pPr>
                        <w:r w:rsidRPr="00144CE9">
                          <w:rPr>
                            <w:rFonts w:ascii="Arial Nova" w:eastAsia="Lato Black" w:hAnsi="Arial Nova" w:cs="Lato Black"/>
                            <w:color w:val="1F4E79" w:themeColor="accent5" w:themeShade="80"/>
                            <w:kern w:val="24"/>
                            <w:szCs w:val="20"/>
                          </w:rPr>
                          <w:t xml:space="preserve">System </w:t>
                        </w:r>
                        <w:r w:rsidRPr="00144CE9">
                          <w:rPr>
                            <w:rFonts w:ascii="Arial Nova" w:eastAsia="Lato Black" w:hAnsi="Arial Nova" w:cs="Lato Black"/>
                            <w:color w:val="1F4E79" w:themeColor="accent5" w:themeShade="80"/>
                            <w:kern w:val="24"/>
                            <w:szCs w:val="20"/>
                          </w:rPr>
                          <w:br/>
                          <w:t>Administration</w:t>
                        </w:r>
                      </w:p>
                      <w:p w14:paraId="69CEC744" w14:textId="77777777" w:rsidR="008B1F5E" w:rsidRDefault="008B1F5E" w:rsidP="00C36F47">
                        <w:pPr>
                          <w:spacing w:after="160"/>
                          <w:jc w:val="center"/>
                        </w:pPr>
                        <w:r w:rsidRPr="00F72FAA">
                          <w:rPr>
                            <w:rFonts w:eastAsia="Lato Light" w:cs="Lato Light"/>
                            <w:color w:val="000000" w:themeColor="text1"/>
                            <w:kern w:val="24"/>
                            <w:sz w:val="18"/>
                            <w:szCs w:val="18"/>
                            <w:lang w:val="en-US"/>
                          </w:rPr>
                          <w:t>Essential for System Administrators, this course gives you all the knowledge you need to effectively manage your Affinity system including employee setup and configuration, matter and document management setup, finance and accounts setup and more.</w:t>
                        </w:r>
                      </w:p>
                    </w:txbxContent>
                  </v:textbox>
                </v:roundrect>
                <v:roundrect id="Rectangle: Rounded Corners 65" o:spid="_x0000_s1034" style="position:absolute;left:55717;top:25302;width:26376;height:23978;visibility:visible;mso-wrap-style:square;v-text-anchor:top" arcsize="4870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" fillcolor="#f2f2f2" strokecolor="#d8d8d8 [2732]" strokeweight="1pt">
                  <v:stroke joinstyle="miter"/>
                  <v:textbox inset=".66606mm,1mm,.66606mm,0">
                    <w:txbxContent>
                      <w:p w14:paraId="14CE3553" w14:textId="77777777" w:rsidR="008B1F5E" w:rsidRPr="00144CE9" w:rsidRDefault="008B1F5E" w:rsidP="00C36F47">
                        <w:pPr>
                          <w:spacing w:after="160"/>
                          <w:jc w:val="center"/>
                          <w:rPr>
                            <w:rFonts w:ascii="Arial Nova" w:eastAsia="Lato Black" w:hAnsi="Arial Nova" w:cs="Lato Black"/>
                            <w:color w:val="1F4E79" w:themeColor="accent5" w:themeShade="80"/>
                            <w:kern w:val="24"/>
                            <w:szCs w:val="20"/>
                          </w:rPr>
                        </w:pPr>
                        <w:r w:rsidRPr="00144CE9">
                          <w:rPr>
                            <w:rFonts w:ascii="Arial Nova" w:eastAsia="Lato Black" w:hAnsi="Arial Nova" w:cs="Lato Black"/>
                            <w:color w:val="1F4E79" w:themeColor="accent5" w:themeShade="80"/>
                            <w:kern w:val="24"/>
                            <w:szCs w:val="20"/>
                          </w:rPr>
                          <w:t xml:space="preserve">Safe </w:t>
                        </w:r>
                        <w:r w:rsidRPr="00144CE9">
                          <w:rPr>
                            <w:rFonts w:ascii="Arial Nova" w:eastAsia="Lato Black" w:hAnsi="Arial Nova" w:cs="Lato Black"/>
                            <w:color w:val="1F4E79" w:themeColor="accent5" w:themeShade="80"/>
                            <w:kern w:val="24"/>
                            <w:szCs w:val="20"/>
                          </w:rPr>
                          <w:br/>
                          <w:t xml:space="preserve">Custody </w:t>
                        </w:r>
                      </w:p>
                      <w:p w14:paraId="45E06AEC" w14:textId="77777777" w:rsidR="008B1F5E" w:rsidRPr="00F72FAA" w:rsidRDefault="008B1F5E" w:rsidP="00C36F47">
                        <w:pPr>
                          <w:spacing w:after="160"/>
                          <w:jc w:val="center"/>
                          <w:rPr>
                            <w:color w:val="000000" w:themeColor="text1"/>
                          </w:rPr>
                        </w:pPr>
                        <w:r w:rsidRPr="00F72FAA">
                          <w:rPr>
                            <w:rFonts w:eastAsia="Lato Light" w:cs="Lato Light"/>
                            <w:color w:val="000000" w:themeColor="text1"/>
                            <w:kern w:val="24"/>
                            <w:sz w:val="18"/>
                            <w:szCs w:val="18"/>
                            <w:lang w:val="en-US"/>
                          </w:rPr>
                          <w:t xml:space="preserve">This course gives users a good understanding of the safe custody types that can be created and used, how to review edit and update existing packets, how to manage, add and move packets, and safe custody reporting. </w:t>
                        </w:r>
                      </w:p>
                    </w:txbxContent>
                  </v:textbox>
                </v:roundrect>
                <w10:wrap anchorx="margin" anchory="margin"/>
              </v:group>
            </w:pict>
          </mc:Fallback>
        </mc:AlternateContent>
      </w:r>
      <w:r w:rsidR="00C36F47" w:rsidRPr="00276885">
        <w:rPr>
          <w:color w:val="2E74B5" w:themeColor="accent5" w:themeShade="BF"/>
        </w:rPr>
        <w:t xml:space="preserve"> </w:t>
      </w:r>
      <w:r w:rsidR="00C36F47" w:rsidRPr="00E56842">
        <w:rPr>
          <w:color w:val="2E74B5" w:themeColor="accent5" w:themeShade="BF"/>
        </w:rPr>
        <w:t xml:space="preserve"> </w:t>
      </w:r>
      <w:r w:rsidR="00C36F47">
        <w:rPr>
          <w:rFonts w:cs="Segoe UI Light"/>
          <w:color w:val="2E74B5" w:themeColor="accent5" w:themeShade="BF"/>
          <w:sz w:val="32"/>
          <w:szCs w:val="32"/>
        </w:rPr>
        <w:t>Standard Lexis Affinity Training Courses</w:t>
      </w:r>
      <w:r w:rsidR="00C36F47" w:rsidRPr="00A604CB">
        <w:rPr>
          <w:color w:val="2E74B5" w:themeColor="accent5" w:themeShade="BF"/>
        </w:rPr>
        <w:br w:type="page"/>
      </w:r>
    </w:p>
    <w:p w14:paraId="38A29863" w14:textId="3ACA89E5" w:rsidR="00C36F47" w:rsidRDefault="00C36F47" w:rsidP="00C36F47">
      <w:pPr>
        <w:pStyle w:val="Heading1"/>
        <w:numPr>
          <w:ilvl w:val="0"/>
          <w:numId w:val="0"/>
        </w:numPr>
        <w:ind w:left="357" w:hanging="357"/>
      </w:pPr>
      <w:bookmarkStart w:id="233" w:name="_Toc65599497"/>
      <w:bookmarkStart w:id="234" w:name="_Toc83975613"/>
      <w:r>
        <w:lastRenderedPageBreak/>
        <w:t xml:space="preserve">Appendix V - </w:t>
      </w:r>
      <w:r w:rsidRPr="0027529F">
        <w:t>Upgrade with Confidence</w:t>
      </w:r>
      <w:bookmarkEnd w:id="233"/>
      <w:bookmarkEnd w:id="234"/>
    </w:p>
    <w:p w14:paraId="50BCF058" w14:textId="77777777" w:rsidR="00C36F47" w:rsidRDefault="00C36F47" w:rsidP="00C36F47">
      <w:r>
        <w:rPr>
          <w:rFonts w:cs="Segoe UI Light"/>
          <w:color w:val="2E74B5" w:themeColor="accent5" w:themeShade="BF"/>
          <w:sz w:val="32"/>
          <w:szCs w:val="32"/>
        </w:rPr>
        <w:t>LexisNexis can help you ensure continuity of your business</w:t>
      </w:r>
    </w:p>
    <w:p w14:paraId="7B5D4CC3" w14:textId="77777777" w:rsidR="00C36F47" w:rsidRDefault="00C36F47" w:rsidP="00C36F47"/>
    <w:p w14:paraId="303437D1" w14:textId="77777777" w:rsidR="00C36F47" w:rsidRDefault="00C36F47" w:rsidP="00C36F47">
      <w:r>
        <w:t xml:space="preserve">The team at LexisNexis put a lot of effort into testing new releases and updates, under a range of scenarios, but it is difficult for us to check every option or environment that our clients may have. For most firms, Lexis Affinity is the lynchpin of their </w:t>
      </w:r>
      <w:proofErr w:type="gramStart"/>
      <w:r>
        <w:t>day to day</w:t>
      </w:r>
      <w:proofErr w:type="gramEnd"/>
      <w:r>
        <w:t xml:space="preserve"> operations and smooth, continuous operation is critical to their ability to service their client’s needs.</w:t>
      </w:r>
    </w:p>
    <w:p w14:paraId="5E4E0BF0" w14:textId="77777777" w:rsidR="00C36F47" w:rsidRDefault="00C36F47" w:rsidP="00C36F47">
      <w:pPr>
        <w:sectPr w:rsidR="00C36F47" w:rsidSect="00823157">
          <w:type w:val="continuous"/>
          <w:pgSz w:w="11906" w:h="16838"/>
          <w:pgMar w:top="1440" w:right="1080" w:bottom="1440" w:left="1080" w:header="708" w:footer="708" w:gutter="0"/>
          <w:cols w:space="708"/>
          <w:docGrid w:linePitch="360"/>
        </w:sectPr>
      </w:pPr>
    </w:p>
    <w:p w14:paraId="732CED2C" w14:textId="77777777" w:rsidR="00C36F47" w:rsidRDefault="00C36F47" w:rsidP="00C36F47"/>
    <w:p w14:paraId="42D0F4EA" w14:textId="77777777" w:rsidR="00C36F47" w:rsidRDefault="00C36F47" w:rsidP="00C36F47"/>
    <w:p w14:paraId="6550827B" w14:textId="77777777" w:rsidR="00C36F47" w:rsidRPr="00A604CB" w:rsidRDefault="00C36F47" w:rsidP="00C36F47">
      <w:pPr>
        <w:rPr>
          <w:color w:val="2E74B5" w:themeColor="accent5" w:themeShade="BF"/>
          <w:sz w:val="28"/>
          <w:szCs w:val="32"/>
        </w:rPr>
      </w:pPr>
      <w:r>
        <w:rPr>
          <w:color w:val="2E74B5" w:themeColor="accent5" w:themeShade="BF"/>
          <w:sz w:val="28"/>
          <w:szCs w:val="32"/>
        </w:rPr>
        <w:t xml:space="preserve">Build a </w:t>
      </w:r>
      <w:r w:rsidRPr="00A604CB">
        <w:rPr>
          <w:color w:val="2E74B5" w:themeColor="accent5" w:themeShade="BF"/>
          <w:sz w:val="28"/>
          <w:szCs w:val="32"/>
        </w:rPr>
        <w:t>Test Environment</w:t>
      </w:r>
      <w:r>
        <w:rPr>
          <w:color w:val="2E74B5" w:themeColor="accent5" w:themeShade="BF"/>
          <w:sz w:val="28"/>
          <w:szCs w:val="32"/>
        </w:rPr>
        <w:t xml:space="preserve"> to protect your firm</w:t>
      </w:r>
    </w:p>
    <w:p w14:paraId="5CAAA1D7" w14:textId="77777777" w:rsidR="00C36F47" w:rsidRDefault="00C36F47" w:rsidP="00C36F47"/>
    <w:p w14:paraId="190FAA4C" w14:textId="77777777" w:rsidR="00C36F47" w:rsidRDefault="00C36F47" w:rsidP="00C36F47">
      <w:pPr>
        <w:sectPr w:rsidR="00C36F47" w:rsidSect="00823157">
          <w:type w:val="continuous"/>
          <w:pgSz w:w="11906" w:h="16838"/>
          <w:pgMar w:top="1440" w:right="1080" w:bottom="1440" w:left="1080" w:header="708" w:footer="708" w:gutter="0"/>
          <w:cols w:space="708"/>
          <w:docGrid w:linePitch="360"/>
        </w:sectPr>
      </w:pPr>
    </w:p>
    <w:p w14:paraId="0904DC63" w14:textId="77777777" w:rsidR="00C36F47" w:rsidRDefault="00C36F47" w:rsidP="00C36F47">
      <w:r>
        <w:rPr>
          <w:noProof/>
        </w:rPr>
        <w:drawing>
          <wp:anchor distT="0" distB="0" distL="114300" distR="114300" simplePos="0" relativeHeight="251658240" behindDoc="0" locked="0" layoutInCell="1" allowOverlap="1" wp14:anchorId="09291879" wp14:editId="089C86B1">
            <wp:simplePos x="0" y="0"/>
            <wp:positionH relativeFrom="margin">
              <wp:align>right</wp:align>
            </wp:positionH>
            <wp:positionV relativeFrom="paragraph">
              <wp:posOffset>53975</wp:posOffset>
            </wp:positionV>
            <wp:extent cx="3726815" cy="2019300"/>
            <wp:effectExtent l="0" t="0" r="6985" b="0"/>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3726815" cy="2019300"/>
                    </a:xfrm>
                    <a:prstGeom prst="rect">
                      <a:avLst/>
                    </a:prstGeom>
                    <a:noFill/>
                    <a:ln>
                      <a:noFill/>
                    </a:ln>
                  </pic:spPr>
                </pic:pic>
              </a:graphicData>
            </a:graphic>
            <wp14:sizeRelH relativeFrom="page">
              <wp14:pctWidth>0</wp14:pctWidth>
            </wp14:sizeRelH>
            <wp14:sizeRelV relativeFrom="page">
              <wp14:pctHeight>0</wp14:pctHeight>
            </wp14:sizeRelV>
          </wp:anchor>
        </w:drawing>
      </w:r>
      <w:r>
        <w:t>To minimise potential disruption to a firm’s critical business systems, you should have a test environment that replicates your existing network, allowing you to test changes to essential applications before releasing them in your live system.</w:t>
      </w:r>
    </w:p>
    <w:p w14:paraId="1A876CFA" w14:textId="77777777" w:rsidR="00C36F47" w:rsidRDefault="00C36F47" w:rsidP="00C36F47">
      <w:r>
        <w:t xml:space="preserve"> </w:t>
      </w:r>
    </w:p>
    <w:p w14:paraId="586C7056" w14:textId="77777777" w:rsidR="00C36F47" w:rsidRDefault="00C36F47" w:rsidP="00C36F47">
      <w:r>
        <w:t xml:space="preserve">Think about your bank and the number of changes they make to their network. They put each change through several rounds of testing, in different environments to ensure that everything works before making changes to their live systems and effecting your money. </w:t>
      </w:r>
    </w:p>
    <w:p w14:paraId="531E71F3" w14:textId="77777777" w:rsidR="00C36F47" w:rsidRDefault="00C36F47" w:rsidP="00C36F47"/>
    <w:p w14:paraId="520667E5" w14:textId="77777777" w:rsidR="00C36F47" w:rsidRDefault="00C36F47" w:rsidP="00C36F47">
      <w:r>
        <w:t xml:space="preserve">If you have ever experienced issues </w:t>
      </w:r>
      <w:proofErr w:type="gramStart"/>
      <w:r>
        <w:t>as a result of</w:t>
      </w:r>
      <w:proofErr w:type="gramEnd"/>
      <w:r>
        <w:t xml:space="preserve"> an upgrade or applying a patch, you will understand the value that configuring a test environment can have in terms of lost revenue and system confidence.</w:t>
      </w:r>
    </w:p>
    <w:p w14:paraId="5ACC9641" w14:textId="77777777" w:rsidR="00C36F47" w:rsidRDefault="00C36F47" w:rsidP="00C36F47">
      <w:pPr>
        <w:sectPr w:rsidR="00C36F47" w:rsidSect="00823157">
          <w:type w:val="continuous"/>
          <w:pgSz w:w="11906" w:h="16838"/>
          <w:pgMar w:top="1440" w:right="1080" w:bottom="1440" w:left="1080" w:header="708" w:footer="708" w:gutter="0"/>
          <w:cols w:space="708"/>
          <w:docGrid w:linePitch="360"/>
        </w:sectPr>
      </w:pPr>
    </w:p>
    <w:p w14:paraId="0E057ED5" w14:textId="77777777" w:rsidR="00C36F47" w:rsidRDefault="00C36F47" w:rsidP="00C36F47"/>
    <w:p w14:paraId="03DF5A5E" w14:textId="77777777" w:rsidR="00C36F47" w:rsidRDefault="00C36F47" w:rsidP="00C36F47"/>
    <w:p w14:paraId="2A9A8956" w14:textId="77777777" w:rsidR="00C36F47" w:rsidRPr="00A604CB" w:rsidRDefault="00C36F47" w:rsidP="00C36F47">
      <w:pPr>
        <w:rPr>
          <w:color w:val="2E74B5" w:themeColor="accent5" w:themeShade="BF"/>
          <w:sz w:val="28"/>
          <w:szCs w:val="32"/>
        </w:rPr>
      </w:pPr>
      <w:r w:rsidRPr="00A604CB">
        <w:rPr>
          <w:color w:val="2E74B5" w:themeColor="accent5" w:themeShade="BF"/>
          <w:sz w:val="28"/>
          <w:szCs w:val="32"/>
        </w:rPr>
        <w:t xml:space="preserve">How </w:t>
      </w:r>
      <w:r>
        <w:rPr>
          <w:color w:val="2E74B5" w:themeColor="accent5" w:themeShade="BF"/>
          <w:sz w:val="28"/>
          <w:szCs w:val="32"/>
        </w:rPr>
        <w:t xml:space="preserve">LexisNexis </w:t>
      </w:r>
      <w:r w:rsidRPr="00A604CB">
        <w:rPr>
          <w:color w:val="2E74B5" w:themeColor="accent5" w:themeShade="BF"/>
          <w:sz w:val="28"/>
          <w:szCs w:val="32"/>
        </w:rPr>
        <w:t>can help improve your upgrade success</w:t>
      </w:r>
    </w:p>
    <w:p w14:paraId="05938322" w14:textId="77777777" w:rsidR="00C36F47" w:rsidRDefault="00C36F47" w:rsidP="00C36F47"/>
    <w:p w14:paraId="071A6F7E" w14:textId="77777777" w:rsidR="00C36F47" w:rsidRDefault="00C36F47" w:rsidP="00C36F47">
      <w:r>
        <w:t>Setting up a test environment is a straightforward process. It will take our consultants about half a day (4 hours) to install a test instance for you on a spare computer, or virtual machine that matches the other machines in your office.  We will:</w:t>
      </w:r>
    </w:p>
    <w:p w14:paraId="1C33FAD5" w14:textId="77777777" w:rsidR="00C36F47" w:rsidRDefault="00C36F47" w:rsidP="00C36F47"/>
    <w:p w14:paraId="112A90DA" w14:textId="77777777" w:rsidR="00C36F47" w:rsidRDefault="00C36F47" w:rsidP="00500123">
      <w:pPr>
        <w:pStyle w:val="ListParagraph"/>
        <w:numPr>
          <w:ilvl w:val="0"/>
          <w:numId w:val="5"/>
        </w:numPr>
        <w:spacing w:after="120"/>
        <w:ind w:left="357" w:hanging="357"/>
        <w:contextualSpacing w:val="0"/>
        <w:sectPr w:rsidR="00C36F47" w:rsidSect="00823157">
          <w:type w:val="continuous"/>
          <w:pgSz w:w="11906" w:h="16838"/>
          <w:pgMar w:top="1440" w:right="1080" w:bottom="1440" w:left="1080" w:header="708" w:footer="708" w:gutter="0"/>
          <w:cols w:space="708"/>
          <w:docGrid w:linePitch="360"/>
        </w:sectPr>
      </w:pPr>
    </w:p>
    <w:p w14:paraId="2903BC03" w14:textId="77777777" w:rsidR="00C36F47" w:rsidRPr="00521DA7" w:rsidRDefault="00C36F47" w:rsidP="00500123">
      <w:pPr>
        <w:pStyle w:val="ListParagraph"/>
        <w:numPr>
          <w:ilvl w:val="0"/>
          <w:numId w:val="5"/>
        </w:numPr>
        <w:spacing w:after="120"/>
        <w:ind w:left="357" w:hanging="357"/>
        <w:contextualSpacing w:val="0"/>
      </w:pPr>
      <w:r w:rsidRPr="00521DA7">
        <w:t xml:space="preserve">Create a new “Test” database, using data from one of your overnight backups.  </w:t>
      </w:r>
    </w:p>
    <w:p w14:paraId="0F507724" w14:textId="77777777" w:rsidR="00C36F47" w:rsidRPr="00521DA7" w:rsidRDefault="00C36F47" w:rsidP="00500123">
      <w:pPr>
        <w:pStyle w:val="ListParagraph"/>
        <w:numPr>
          <w:ilvl w:val="0"/>
          <w:numId w:val="5"/>
        </w:numPr>
        <w:spacing w:after="120"/>
        <w:ind w:left="357" w:hanging="357"/>
        <w:contextualSpacing w:val="0"/>
      </w:pPr>
      <w:r w:rsidRPr="00521DA7">
        <w:t xml:space="preserve">Install the new Affinity update on the “Test” computer.    </w:t>
      </w:r>
    </w:p>
    <w:p w14:paraId="5689C90D" w14:textId="06382C5F" w:rsidR="00C36F47" w:rsidRPr="00521DA7" w:rsidRDefault="00C36F47" w:rsidP="00500123">
      <w:pPr>
        <w:pStyle w:val="ListParagraph"/>
        <w:numPr>
          <w:ilvl w:val="0"/>
          <w:numId w:val="5"/>
        </w:numPr>
        <w:spacing w:after="120"/>
        <w:ind w:left="357" w:hanging="357"/>
        <w:contextualSpacing w:val="0"/>
        <w:sectPr w:rsidR="00C36F47" w:rsidRPr="00521DA7" w:rsidSect="00823157">
          <w:type w:val="continuous"/>
          <w:pgSz w:w="11906" w:h="16838"/>
          <w:pgMar w:top="1440" w:right="1080" w:bottom="1440" w:left="1080" w:header="708" w:footer="708" w:gutter="0"/>
          <w:cols w:num="3" w:space="708"/>
          <w:docGrid w:linePitch="360"/>
        </w:sectPr>
      </w:pPr>
      <w:r w:rsidRPr="00521DA7">
        <w:t xml:space="preserve">Upgrade the database, to the new updated version.    </w:t>
      </w:r>
    </w:p>
    <w:p w14:paraId="460D7F96" w14:textId="13653D65" w:rsidR="00C36F47" w:rsidRDefault="00C36F47" w:rsidP="00C36F47"/>
    <w:p w14:paraId="0EE4728A" w14:textId="77777777" w:rsidR="00C36F47" w:rsidRPr="00C36F47" w:rsidRDefault="00C36F47" w:rsidP="00C36F47">
      <w:pPr>
        <w:rPr>
          <w:i/>
          <w:iCs/>
          <w:color w:val="2E74B5" w:themeColor="accent5" w:themeShade="BF"/>
          <w:sz w:val="26"/>
          <w:szCs w:val="24"/>
        </w:rPr>
      </w:pPr>
      <w:r w:rsidRPr="00C36F47">
        <w:rPr>
          <w:i/>
          <w:iCs/>
          <w:color w:val="2E74B5" w:themeColor="accent5" w:themeShade="BF"/>
          <w:sz w:val="26"/>
          <w:szCs w:val="24"/>
        </w:rPr>
        <w:t>We are happy to step you through this process as we go, to give you the skills to perform any future “Test” upgrades in the future without our assistance.</w:t>
      </w:r>
    </w:p>
    <w:p w14:paraId="0E0DAC11" w14:textId="0BD748D6" w:rsidR="0055539E" w:rsidRDefault="0055539E" w:rsidP="00C36F47">
      <w:pPr>
        <w:spacing w:after="160" w:line="259" w:lineRule="auto"/>
      </w:pPr>
      <w:bookmarkStart w:id="235" w:name="_Toc23156711"/>
      <w:bookmarkStart w:id="236" w:name="_Toc23156712"/>
      <w:bookmarkStart w:id="237" w:name="_Toc23156713"/>
      <w:bookmarkStart w:id="238" w:name="_Toc23156714"/>
      <w:bookmarkStart w:id="239" w:name="_Toc23156715"/>
      <w:bookmarkStart w:id="240" w:name="_Toc23156716"/>
      <w:bookmarkStart w:id="241" w:name="_Toc23156717"/>
      <w:bookmarkStart w:id="242" w:name="_Toc23156718"/>
      <w:bookmarkStart w:id="243" w:name="_Toc23156719"/>
      <w:bookmarkStart w:id="244" w:name="_Toc23156720"/>
      <w:bookmarkStart w:id="245" w:name="_Toc23156721"/>
      <w:bookmarkStart w:id="246" w:name="_Toc23156722"/>
      <w:bookmarkStart w:id="247" w:name="_Toc23156723"/>
      <w:bookmarkStart w:id="248" w:name="_Toc23156724"/>
      <w:bookmarkStart w:id="249" w:name="_Toc23156725"/>
      <w:bookmarkStart w:id="250" w:name="_Toc23156726"/>
      <w:bookmarkStart w:id="251" w:name="_Toc23156728"/>
      <w:bookmarkStart w:id="252" w:name="_Toc23156729"/>
      <w:bookmarkStart w:id="253" w:name="_Toc23156730"/>
      <w:bookmarkStart w:id="254" w:name="_Toc23156731"/>
      <w:bookmarkStart w:id="255" w:name="_Toc23156732"/>
      <w:bookmarkStart w:id="256" w:name="_Toc23156733"/>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p>
    <w:sectPr w:rsidR="0055539E">
      <w:type w:val="continuous"/>
      <w:pgSz w:w="11906" w:h="16838"/>
      <w:pgMar w:top="1440" w:right="1080" w:bottom="1440" w:left="108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Nagare, Rahul (LNG-CON)" w:date="2021-10-01T10:09:00Z" w:initials="NR(">
    <w:p w14:paraId="7C3DD4EB" w14:textId="7CF4ED08" w:rsidR="008B1F5E" w:rsidRDefault="008B1F5E">
      <w:pPr>
        <w:pStyle w:val="CommentText"/>
      </w:pPr>
      <w:r>
        <w:rPr>
          <w:rStyle w:val="CommentReference"/>
        </w:rPr>
        <w:annotationRef/>
      </w:r>
      <w:r>
        <w:t>Client Name will be here</w:t>
      </w:r>
    </w:p>
  </w:comment>
  <w:comment w:id="1" w:author="Nagare, Rahul (LNG-CON)" w:date="2021-10-01T10:09:00Z" w:initials="NR(">
    <w:p w14:paraId="5B363E2C" w14:textId="15B2F05D" w:rsidR="008B1F5E" w:rsidRDefault="008B1F5E">
      <w:pPr>
        <w:pStyle w:val="CommentText"/>
      </w:pPr>
      <w:r>
        <w:rPr>
          <w:rStyle w:val="CommentReference"/>
        </w:rPr>
        <w:annotationRef/>
      </w:r>
      <w:r>
        <w:t>Last Proposal Updated Date will be here</w:t>
      </w:r>
    </w:p>
  </w:comment>
  <w:comment w:id="2" w:author="Nagare, Rahul (LNG-CON)" w:date="2021-10-01T10:10:00Z" w:initials="NR(">
    <w:p w14:paraId="0CBBCE52" w14:textId="4C8F699A" w:rsidR="008B1F5E" w:rsidRDefault="008B1F5E">
      <w:pPr>
        <w:pStyle w:val="CommentText"/>
      </w:pPr>
      <w:r>
        <w:rPr>
          <w:rStyle w:val="CommentReference"/>
        </w:rPr>
        <w:annotationRef/>
      </w:r>
      <w:r>
        <w:t>Name in the field Solution Specialist will be here.</w:t>
      </w:r>
    </w:p>
  </w:comment>
  <w:comment w:id="3" w:author="Nagare, Rahul (LNG-CON)" w:date="2021-10-01T10:10:00Z" w:initials="NR(">
    <w:p w14:paraId="5E72D6F2" w14:textId="2182FC5C" w:rsidR="008B1F5E" w:rsidRDefault="008B1F5E">
      <w:pPr>
        <w:pStyle w:val="CommentText"/>
      </w:pPr>
      <w:r>
        <w:rPr>
          <w:rStyle w:val="CommentReference"/>
        </w:rPr>
        <w:annotationRef/>
      </w:r>
      <w:r>
        <w:t xml:space="preserve">Name in the field Organisational Designation from the Admin end will be here for the solution specialist. </w:t>
      </w:r>
    </w:p>
  </w:comment>
  <w:comment w:id="4" w:author="Nagare, Rahul (LNG-CON)" w:date="2021-10-01T10:11:00Z" w:initials="NR(">
    <w:p w14:paraId="39180F31" w14:textId="47857CFB" w:rsidR="008B1F5E" w:rsidRDefault="008B1F5E">
      <w:pPr>
        <w:pStyle w:val="CommentText"/>
      </w:pPr>
      <w:r>
        <w:rPr>
          <w:rStyle w:val="CommentReference"/>
        </w:rPr>
        <w:annotationRef/>
      </w:r>
      <w:r>
        <w:t>Email Id of the solution specialist from the admin end will be here.</w:t>
      </w:r>
    </w:p>
  </w:comment>
  <w:comment w:id="5" w:author="Nagare, Rahul (LNG-CON)" w:date="2021-10-01T10:12:00Z" w:initials="NR(">
    <w:p w14:paraId="671874DC" w14:textId="23C9BD70" w:rsidR="008B1F5E" w:rsidRDefault="008B1F5E">
      <w:pPr>
        <w:pStyle w:val="CommentText"/>
      </w:pPr>
      <w:r>
        <w:rPr>
          <w:rStyle w:val="CommentReference"/>
        </w:rPr>
        <w:annotationRef/>
      </w:r>
      <w:r>
        <w:t>Phone Number of the solution specialist from the admin end will be here.</w:t>
      </w:r>
    </w:p>
  </w:comment>
  <w:comment w:id="7" w:author="Nagare, Rahul (LNG-CON)" w:date="2021-10-01T10:13:00Z" w:initials="NR(">
    <w:p w14:paraId="68AC5CF2" w14:textId="61FBAC18" w:rsidR="008B1F5E" w:rsidRDefault="008B1F5E">
      <w:pPr>
        <w:pStyle w:val="CommentText"/>
      </w:pPr>
      <w:r>
        <w:rPr>
          <w:rStyle w:val="CommentReference"/>
        </w:rPr>
        <w:annotationRef/>
      </w:r>
      <w:r>
        <w:t>Client Name will be here</w:t>
      </w:r>
    </w:p>
  </w:comment>
  <w:comment w:id="9" w:author="Nagare, Rahul (LNG-CON)" w:date="2021-10-01T10:14:00Z" w:initials="NR(">
    <w:p w14:paraId="4BCB4EA0" w14:textId="574593E0" w:rsidR="008B1F5E" w:rsidRDefault="008B1F5E">
      <w:pPr>
        <w:pStyle w:val="CommentText"/>
      </w:pPr>
      <w:r>
        <w:rPr>
          <w:rStyle w:val="CommentReference"/>
        </w:rPr>
        <w:annotationRef/>
      </w:r>
      <w:r>
        <w:t xml:space="preserve">This entire Section will be </w:t>
      </w:r>
      <w:proofErr w:type="gramStart"/>
      <w:r>
        <w:t>static</w:t>
      </w:r>
      <w:proofErr w:type="gramEnd"/>
      <w:r>
        <w:t xml:space="preserve"> and it will be same for all the proposals</w:t>
      </w:r>
    </w:p>
  </w:comment>
  <w:comment w:id="11" w:author="Nagare, Rahul (LNG-CON)" w:date="2021-10-01T10:15:00Z" w:initials="NR(">
    <w:p w14:paraId="2346D178" w14:textId="48BA09DB" w:rsidR="008B1F5E" w:rsidRDefault="008B1F5E" w:rsidP="00A83A0A">
      <w:pPr>
        <w:pStyle w:val="CommentText"/>
      </w:pPr>
      <w:r>
        <w:rPr>
          <w:rStyle w:val="CommentReference"/>
        </w:rPr>
        <w:annotationRef/>
      </w:r>
      <w:r>
        <w:rPr>
          <w:rStyle w:val="CommentReference"/>
        </w:rPr>
        <w:annotationRef/>
      </w:r>
      <w:r w:rsidRPr="0077311D">
        <w:t>This field will have the value of number of users from the main page.</w:t>
      </w:r>
    </w:p>
  </w:comment>
  <w:comment w:id="12" w:author="Nagare, Rahul (LNG-CON)" w:date="2021-10-01T10:16:00Z" w:initials="NR(">
    <w:p w14:paraId="22E95E26" w14:textId="0BCDD7F7" w:rsidR="008B1F5E" w:rsidRDefault="008B1F5E">
      <w:pPr>
        <w:pStyle w:val="CommentText"/>
      </w:pPr>
      <w:r>
        <w:rPr>
          <w:rStyle w:val="CommentReference"/>
        </w:rPr>
        <w:annotationRef/>
      </w:r>
      <w:r w:rsidRPr="00F36DD0">
        <w:t xml:space="preserve">Affinity Server </w:t>
      </w:r>
      <w:proofErr w:type="gramStart"/>
      <w:r w:rsidRPr="00F36DD0">
        <w:t>CPU’s</w:t>
      </w:r>
      <w:proofErr w:type="gramEnd"/>
      <w:r w:rsidRPr="00F36DD0">
        <w:t xml:space="preserve"> should be </w:t>
      </w:r>
      <w:proofErr w:type="spellStart"/>
      <w:r w:rsidRPr="00F36DD0">
        <w:t>mandatoy</w:t>
      </w:r>
      <w:proofErr w:type="spellEnd"/>
      <w:r>
        <w:t xml:space="preserve"> </w:t>
      </w:r>
      <w:r w:rsidR="00F36DD0">
        <w:t>if the objective is “New Business”.</w:t>
      </w:r>
    </w:p>
  </w:comment>
  <w:comment w:id="13" w:author="Nagare, Rahul (LNG-CON)" w:date="2021-10-01T19:35:00Z" w:initials="NR(">
    <w:p w14:paraId="70D0A4B7" w14:textId="5A4B8C47" w:rsidR="008B1F5E" w:rsidRPr="00B17CFE" w:rsidRDefault="008B1F5E" w:rsidP="00B17CFE">
      <w:pPr>
        <w:jc w:val="center"/>
        <w:rPr>
          <w:highlight w:val="yellow"/>
        </w:rPr>
      </w:pPr>
      <w:r>
        <w:rPr>
          <w:rStyle w:val="CommentReference"/>
        </w:rPr>
        <w:annotationRef/>
      </w:r>
      <w:r w:rsidRPr="00B17CFE">
        <w:t xml:space="preserve">If the affinity server CPU is selected and “Type of Oracle License to be installed” is “Named User” then the first value from the Admin end for Oracle Wording </w:t>
      </w:r>
      <w:proofErr w:type="gramStart"/>
      <w:r w:rsidRPr="00B17CFE">
        <w:t>will</w:t>
      </w:r>
      <w:proofErr w:type="gramEnd"/>
      <w:r w:rsidRPr="00B17CFE">
        <w:t xml:space="preserve"> come there else if the value selected is “Per CPU” then the second wording will come. </w:t>
      </w:r>
    </w:p>
  </w:comment>
  <w:comment w:id="14" w:author="Nagare, Rahul (LNG-CON)" w:date="2021-10-01T10:24:00Z" w:initials="NR(">
    <w:p w14:paraId="2ED0E994" w14:textId="63E06619" w:rsidR="008B1F5E" w:rsidRDefault="008B1F5E">
      <w:pPr>
        <w:pStyle w:val="CommentText"/>
      </w:pPr>
      <w:r w:rsidRPr="009A5C25">
        <w:rPr>
          <w:rStyle w:val="CommentReference"/>
          <w:highlight w:val="yellow"/>
        </w:rPr>
        <w:annotationRef/>
      </w:r>
      <w:r>
        <w:t>The Values for this filed will be coming from the Amin end depending on the values selected in the Oracle Popup</w:t>
      </w:r>
    </w:p>
  </w:comment>
  <w:comment w:id="15" w:author="Nagare, Rahul (LNG-CON)" w:date="2021-10-01T10:24:00Z" w:initials="NR(">
    <w:p w14:paraId="0A2F7261" w14:textId="484DEFFA" w:rsidR="008B1F5E" w:rsidRDefault="008B1F5E">
      <w:pPr>
        <w:pStyle w:val="CommentText"/>
      </w:pPr>
      <w:r>
        <w:rPr>
          <w:rStyle w:val="CommentReference"/>
        </w:rPr>
        <w:annotationRef/>
      </w:r>
      <w:r>
        <w:t>This Point will be there only if the Client Portal is selected</w:t>
      </w:r>
    </w:p>
  </w:comment>
  <w:comment w:id="16" w:author="Nagare, Rahul (LNG-CON)" w:date="2021-10-01T10:26:00Z" w:initials="NR(">
    <w:p w14:paraId="70FC1785" w14:textId="32EC699F" w:rsidR="008B1F5E" w:rsidRDefault="008B1F5E">
      <w:pPr>
        <w:pStyle w:val="CommentText"/>
      </w:pPr>
      <w:r>
        <w:rPr>
          <w:rStyle w:val="CommentReference"/>
        </w:rPr>
        <w:annotationRef/>
      </w:r>
      <w:r>
        <w:t>This Point will be there only if the Affinity Mobile is selected.</w:t>
      </w:r>
    </w:p>
  </w:comment>
  <w:comment w:id="17" w:author="Nagare, Rahul (LNG-CON)" w:date="2021-10-01T10:26:00Z" w:initials="NR(">
    <w:p w14:paraId="329CD2C0" w14:textId="4A9B362C" w:rsidR="008B1F5E" w:rsidRDefault="008B1F5E">
      <w:pPr>
        <w:pStyle w:val="CommentText"/>
      </w:pPr>
      <w:r>
        <w:rPr>
          <w:rStyle w:val="CommentReference"/>
        </w:rPr>
        <w:annotationRef/>
      </w:r>
      <w:r>
        <w:t>This point will be there only if the Lexis Empower is selected</w:t>
      </w:r>
    </w:p>
  </w:comment>
  <w:comment w:id="18" w:author="Nagare, Rahul (LNG-CON)" w:date="2021-10-01T10:27:00Z" w:initials="NR(">
    <w:p w14:paraId="3F7A239B" w14:textId="3B7AE542" w:rsidR="008B1F5E" w:rsidRDefault="008B1F5E">
      <w:pPr>
        <w:pStyle w:val="CommentText"/>
      </w:pPr>
      <w:r>
        <w:rPr>
          <w:rStyle w:val="CommentReference"/>
        </w:rPr>
        <w:annotationRef/>
      </w:r>
      <w:r w:rsidRPr="00F36DD0">
        <w:t>It is static</w:t>
      </w:r>
    </w:p>
  </w:comment>
  <w:comment w:id="19" w:author="Nagare, Rahul (LNG-CON)" w:date="2021-10-01T10:27:00Z" w:initials="NR(">
    <w:p w14:paraId="0961E317" w14:textId="4FB08D05" w:rsidR="008B1F5E" w:rsidRDefault="008B1F5E" w:rsidP="005B73F2">
      <w:pPr>
        <w:pStyle w:val="CommentText"/>
      </w:pPr>
      <w:r w:rsidRPr="00F36DD0">
        <w:t>It is static</w:t>
      </w:r>
    </w:p>
    <w:p w14:paraId="731D145B" w14:textId="0B51A24E" w:rsidR="008B1F5E" w:rsidRDefault="008B1F5E">
      <w:pPr>
        <w:pStyle w:val="CommentText"/>
      </w:pPr>
    </w:p>
  </w:comment>
  <w:comment w:id="20" w:author="Nagare, Rahul (LNG-CON)" w:date="2021-10-01T10:28:00Z" w:initials="NR(">
    <w:p w14:paraId="13EA47F0" w14:textId="74806E50" w:rsidR="008B1F5E" w:rsidRDefault="008B1F5E">
      <w:pPr>
        <w:pStyle w:val="CommentText"/>
      </w:pPr>
      <w:r>
        <w:rPr>
          <w:rStyle w:val="CommentReference"/>
        </w:rPr>
        <w:annotationRef/>
      </w:r>
      <w:r>
        <w:t>Point 8,9 and 10 will be there for each proposal.</w:t>
      </w:r>
    </w:p>
  </w:comment>
  <w:comment w:id="21" w:author="Nagare, Rahul (LNG-CON)" w:date="2021-10-01T10:29:00Z" w:initials="NR(">
    <w:p w14:paraId="7E14F848" w14:textId="141155CE" w:rsidR="008B1F5E" w:rsidRDefault="008B1F5E">
      <w:pPr>
        <w:pStyle w:val="CommentText"/>
      </w:pPr>
      <w:r>
        <w:rPr>
          <w:rStyle w:val="CommentReference"/>
        </w:rPr>
        <w:annotationRef/>
      </w:r>
      <w:r>
        <w:t>This point will be there only if the settlement adjuster is selected</w:t>
      </w:r>
    </w:p>
  </w:comment>
  <w:comment w:id="22" w:author="Nagare, Rahul (LNG-CON)" w:date="2021-10-01T10:30:00Z" w:initials="NR(">
    <w:p w14:paraId="78156CDD" w14:textId="6E232B2B" w:rsidR="008B1F5E" w:rsidRDefault="008B1F5E">
      <w:pPr>
        <w:pStyle w:val="CommentText"/>
      </w:pPr>
      <w:r>
        <w:rPr>
          <w:rStyle w:val="CommentReference"/>
        </w:rPr>
        <w:annotationRef/>
      </w:r>
      <w:r w:rsidRPr="00F36DD0">
        <w:t>Point 12,13,14 and15 will be there for each proposal are static.</w:t>
      </w:r>
    </w:p>
  </w:comment>
  <w:comment w:id="29" w:author="Nagare, Rahul (LNG-CON)" w:date="2021-10-01T10:31:00Z" w:initials="NR(">
    <w:p w14:paraId="5321CDF7" w14:textId="21B33F9C" w:rsidR="008B1F5E" w:rsidRDefault="008B1F5E">
      <w:pPr>
        <w:pStyle w:val="CommentText"/>
      </w:pPr>
      <w:r>
        <w:rPr>
          <w:rStyle w:val="CommentReference"/>
        </w:rPr>
        <w:annotationRef/>
      </w:r>
      <w:r>
        <w:t>Client Name will be here.</w:t>
      </w:r>
    </w:p>
  </w:comment>
  <w:comment w:id="30" w:author="Nagare, Rahul (LNG-CON)" w:date="2021-10-01T10:31:00Z" w:initials="NR(">
    <w:p w14:paraId="11FCFA51" w14:textId="3F01169D" w:rsidR="008B1F5E" w:rsidRDefault="008B1F5E">
      <w:pPr>
        <w:pStyle w:val="CommentText"/>
      </w:pPr>
      <w:r>
        <w:rPr>
          <w:rStyle w:val="CommentReference"/>
        </w:rPr>
        <w:annotationRef/>
      </w:r>
      <w:r>
        <w:t>Currency field will come here from the proposal.</w:t>
      </w:r>
    </w:p>
  </w:comment>
  <w:comment w:id="31" w:author="Nagare, Rahul (LNG-CON)" w:date="2021-10-01T10:33:00Z" w:initials="NR(">
    <w:p w14:paraId="69C7E03D" w14:textId="18D323D2" w:rsidR="008B1F5E" w:rsidRDefault="008B1F5E">
      <w:pPr>
        <w:pStyle w:val="CommentText"/>
      </w:pPr>
      <w:r w:rsidRPr="0017229D">
        <w:rPr>
          <w:rStyle w:val="CommentReference"/>
          <w:highlight w:val="yellow"/>
        </w:rPr>
        <w:annotationRef/>
      </w:r>
      <w:r w:rsidRPr="00F36DD0">
        <w:t>This field will have the value of number of users from the main page.</w:t>
      </w:r>
    </w:p>
  </w:comment>
  <w:comment w:id="32" w:author="Nagare, Rahul (LNG-CON)" w:date="2021-10-01T10:39:00Z" w:initials="NR(">
    <w:p w14:paraId="79A1205B" w14:textId="7C19B889" w:rsidR="008B1F5E" w:rsidRDefault="008B1F5E">
      <w:pPr>
        <w:pStyle w:val="CommentText"/>
      </w:pPr>
      <w:r>
        <w:rPr>
          <w:rStyle w:val="CommentReference"/>
        </w:rPr>
        <w:annotationRef/>
      </w:r>
      <w:r>
        <w:t>The value from the investment summary for the field “</w:t>
      </w:r>
      <w:r w:rsidRPr="00C13EF2">
        <w:t>Lexis Affinity User licences for users</w:t>
      </w:r>
      <w:r>
        <w:t>” will come here.</w:t>
      </w:r>
    </w:p>
  </w:comment>
  <w:comment w:id="33" w:author="Nagare, Rahul (LNG-CON)" w:date="2021-10-01T10:40:00Z" w:initials="NR(">
    <w:p w14:paraId="01C968F8" w14:textId="4D8E7414" w:rsidR="008B1F5E" w:rsidRDefault="008B1F5E">
      <w:pPr>
        <w:pStyle w:val="CommentText"/>
      </w:pPr>
      <w:r>
        <w:rPr>
          <w:rStyle w:val="CommentReference"/>
        </w:rPr>
        <w:annotationRef/>
      </w:r>
      <w:r>
        <w:t>The value from the investment summary for the field “</w:t>
      </w:r>
      <w:r w:rsidRPr="00C13EF2">
        <w:t>Lexis Affinity Server licence</w:t>
      </w:r>
      <w:r>
        <w:t>” will come here.</w:t>
      </w:r>
    </w:p>
  </w:comment>
  <w:comment w:id="34" w:author="Nagare, Rahul (LNG-CON)" w:date="2021-10-01T11:35:00Z" w:initials="NR(">
    <w:p w14:paraId="46DFFA5C" w14:textId="287CB10C" w:rsidR="008B1F5E" w:rsidRDefault="008B1F5E">
      <w:pPr>
        <w:pStyle w:val="CommentText"/>
      </w:pPr>
      <w:r>
        <w:rPr>
          <w:rStyle w:val="CommentReference"/>
        </w:rPr>
        <w:annotationRef/>
      </w:r>
      <w:r>
        <w:t>This point will only be coming if the “</w:t>
      </w:r>
      <w:r w:rsidRPr="009A5C25">
        <w:t>Affinity Server CPU</w:t>
      </w:r>
      <w:r>
        <w:t>’</w:t>
      </w:r>
      <w:r w:rsidRPr="009A5C25">
        <w:t>s</w:t>
      </w:r>
      <w:r>
        <w:t>” is selected in Optional Services.</w:t>
      </w:r>
    </w:p>
  </w:comment>
  <w:comment w:id="35" w:author="Nagare, Rahul (LNG-CON)" w:date="2021-10-01T11:36:00Z" w:initials="NR(">
    <w:p w14:paraId="7CD15D54" w14:textId="48080F80" w:rsidR="008B1F5E" w:rsidRDefault="008B1F5E">
      <w:pPr>
        <w:pStyle w:val="CommentText"/>
      </w:pPr>
      <w:r>
        <w:rPr>
          <w:rStyle w:val="CommentReference"/>
        </w:rPr>
        <w:annotationRef/>
      </w:r>
      <w:r>
        <w:t>If in the field “</w:t>
      </w:r>
      <w:r w:rsidRPr="00A83A0A">
        <w:rPr>
          <w:szCs w:val="22"/>
        </w:rPr>
        <w:t>Type of Oracle License to be installed</w:t>
      </w:r>
      <w:r>
        <w:t>” is “Named User” then the Statement 1 will be from admin end. If in the field it “</w:t>
      </w:r>
      <w:r w:rsidRPr="00A83A0A">
        <w:rPr>
          <w:szCs w:val="22"/>
        </w:rPr>
        <w:t>Type of Oracle License to be installed</w:t>
      </w:r>
      <w:r>
        <w:t>” is “Per CPU” then the Statement 2 will be coming from the admin end</w:t>
      </w:r>
    </w:p>
  </w:comment>
  <w:comment w:id="36" w:author="Nagare, Rahul (LNG-CON)" w:date="2021-10-01T11:25:00Z" w:initials="NR(">
    <w:p w14:paraId="4D3E4000" w14:textId="4D0D8F49" w:rsidR="008B1F5E" w:rsidRDefault="008B1F5E">
      <w:pPr>
        <w:pStyle w:val="CommentText"/>
      </w:pPr>
      <w:r>
        <w:rPr>
          <w:rStyle w:val="CommentReference"/>
        </w:rPr>
        <w:annotationRef/>
      </w:r>
      <w:r>
        <w:t>The value from the investment summary for the field “</w:t>
      </w:r>
      <w:r w:rsidRPr="00A83A0A">
        <w:t>Oracle licenses</w:t>
      </w:r>
      <w:r>
        <w:t>” will come here.</w:t>
      </w:r>
    </w:p>
  </w:comment>
  <w:comment w:id="37" w:author="Nagare, Rahul (LNG-CON)" w:date="2021-10-01T11:34:00Z" w:initials="NR(">
    <w:p w14:paraId="0ADEF1B5" w14:textId="5B10B608" w:rsidR="008B1F5E" w:rsidRDefault="008B1F5E">
      <w:pPr>
        <w:pStyle w:val="CommentText"/>
      </w:pPr>
      <w:r>
        <w:rPr>
          <w:rStyle w:val="CommentReference"/>
        </w:rPr>
        <w:annotationRef/>
      </w:r>
      <w:r>
        <w:t>This point will come only if the Empower is selected in Optional Services.</w:t>
      </w:r>
    </w:p>
  </w:comment>
  <w:comment w:id="38" w:author="Nagare, Rahul (LNG-CON)" w:date="2021-10-01T11:39:00Z" w:initials="NR(">
    <w:p w14:paraId="7847750B" w14:textId="027CBADA" w:rsidR="008B1F5E" w:rsidRDefault="008B1F5E">
      <w:pPr>
        <w:pStyle w:val="CommentText"/>
      </w:pPr>
      <w:r>
        <w:rPr>
          <w:rStyle w:val="CommentReference"/>
        </w:rPr>
        <w:annotationRef/>
      </w:r>
      <w:r>
        <w:t>Here the “Users” value from the empower popup will go.</w:t>
      </w:r>
    </w:p>
  </w:comment>
  <w:comment w:id="39" w:author="Nagare, Rahul (LNG-CON)" w:date="2021-10-01T11:41:00Z" w:initials="NR(">
    <w:p w14:paraId="0618F193" w14:textId="0CA014F1" w:rsidR="008B1F5E" w:rsidRDefault="008B1F5E">
      <w:pPr>
        <w:pStyle w:val="CommentText"/>
      </w:pPr>
      <w:r>
        <w:rPr>
          <w:rStyle w:val="CommentReference"/>
        </w:rPr>
        <w:annotationRef/>
      </w:r>
      <w:r>
        <w:t>The value from the investment summary for the field “Empower” will come here.</w:t>
      </w:r>
    </w:p>
  </w:comment>
  <w:comment w:id="40" w:author="Nagare, Rahul (LNG-CON)" w:date="2021-10-01T11:42:00Z" w:initials="NR(">
    <w:p w14:paraId="4635FE56" w14:textId="0FA3D1AD" w:rsidR="008B1F5E" w:rsidRDefault="008B1F5E">
      <w:pPr>
        <w:pStyle w:val="CommentText"/>
      </w:pPr>
      <w:r>
        <w:rPr>
          <w:rStyle w:val="CommentReference"/>
        </w:rPr>
        <w:annotationRef/>
      </w:r>
      <w:r>
        <w:t>From ${module1} to ${module14</w:t>
      </w:r>
      <w:proofErr w:type="gramStart"/>
      <w:r>
        <w:t>} :</w:t>
      </w:r>
      <w:proofErr w:type="gramEnd"/>
      <w:r>
        <w:t xml:space="preserve"> Only the value of the modules that are selected will be coming here for empower pop up.</w:t>
      </w:r>
    </w:p>
  </w:comment>
  <w:comment w:id="41" w:author="Nagare, Rahul (LNG-CON)" w:date="2021-10-01T11:44:00Z" w:initials="NR(">
    <w:p w14:paraId="1AAF9D83" w14:textId="1B48DE0E" w:rsidR="008B1F5E" w:rsidRDefault="008B1F5E">
      <w:pPr>
        <w:pStyle w:val="CommentText"/>
      </w:pPr>
      <w:r>
        <w:rPr>
          <w:rStyle w:val="CommentReference"/>
        </w:rPr>
        <w:annotationRef/>
      </w:r>
      <w:r>
        <w:t>This point will come only if the Client Portal is selected in Optional Services.</w:t>
      </w:r>
    </w:p>
  </w:comment>
  <w:comment w:id="42" w:author="Nagare, Rahul (LNG-CON)" w:date="2021-10-01T11:45:00Z" w:initials="NR(">
    <w:p w14:paraId="24EB7890" w14:textId="7C1C6E5C" w:rsidR="008B1F5E" w:rsidRDefault="008B1F5E">
      <w:pPr>
        <w:pStyle w:val="CommentText"/>
      </w:pPr>
      <w:r>
        <w:rPr>
          <w:rStyle w:val="CommentReference"/>
        </w:rPr>
        <w:annotationRef/>
      </w:r>
      <w:r>
        <w:t>The value from the investment summary for the field “</w:t>
      </w:r>
      <w:r w:rsidRPr="00B0367B">
        <w:t>Client Portal</w:t>
      </w:r>
      <w:r>
        <w:t>” will come here.</w:t>
      </w:r>
    </w:p>
  </w:comment>
  <w:comment w:id="43" w:author="Nagare, Rahul (LNG-CON)" w:date="2021-10-01T11:46:00Z" w:initials="NR(">
    <w:p w14:paraId="6388A204" w14:textId="1436611A" w:rsidR="008B1F5E" w:rsidRDefault="008B1F5E">
      <w:pPr>
        <w:pStyle w:val="CommentText"/>
      </w:pPr>
      <w:r>
        <w:rPr>
          <w:rStyle w:val="CommentReference"/>
        </w:rPr>
        <w:annotationRef/>
      </w:r>
      <w:r>
        <w:t>This point will come only if the Affinity Mobile is selected in Optional Services.</w:t>
      </w:r>
    </w:p>
  </w:comment>
  <w:comment w:id="44" w:author="Nagare, Rahul (LNG-CON)" w:date="2021-10-01T11:47:00Z" w:initials="NR(">
    <w:p w14:paraId="0537DBD8" w14:textId="6E20D8F5" w:rsidR="008B1F5E" w:rsidRDefault="008B1F5E">
      <w:pPr>
        <w:pStyle w:val="CommentText"/>
      </w:pPr>
      <w:r>
        <w:rPr>
          <w:rStyle w:val="CommentReference"/>
        </w:rPr>
        <w:annotationRef/>
      </w:r>
      <w:r>
        <w:t xml:space="preserve">This value will be coming from the number of users selected on the Affinity Mobile Popup. </w:t>
      </w:r>
    </w:p>
  </w:comment>
  <w:comment w:id="45" w:author="Nagare, Rahul (LNG-CON)" w:date="2021-10-01T11:47:00Z" w:initials="NR(">
    <w:p w14:paraId="7D3031AD" w14:textId="0593353D" w:rsidR="008B1F5E" w:rsidRDefault="008B1F5E">
      <w:pPr>
        <w:pStyle w:val="CommentText"/>
      </w:pPr>
      <w:r>
        <w:rPr>
          <w:rStyle w:val="CommentReference"/>
        </w:rPr>
        <w:annotationRef/>
      </w:r>
      <w:r>
        <w:t>The value from the investment summary for the field “Affinity Mobile” will come here.</w:t>
      </w:r>
    </w:p>
  </w:comment>
  <w:comment w:id="46" w:author="Nagare, Rahul (LNG-CON)" w:date="2021-10-01T11:53:00Z" w:initials="NR(">
    <w:p w14:paraId="27A7B3C3" w14:textId="2425BF26" w:rsidR="008B1F5E" w:rsidRDefault="008B1F5E">
      <w:pPr>
        <w:pStyle w:val="CommentText"/>
      </w:pPr>
      <w:r>
        <w:rPr>
          <w:rStyle w:val="CommentReference"/>
        </w:rPr>
        <w:annotationRef/>
      </w:r>
      <w:r>
        <w:t>This point will come only if the “Settlement Adjuster” is selected in Optional Services.</w:t>
      </w:r>
    </w:p>
  </w:comment>
  <w:comment w:id="47" w:author="Nagare, Rahul (LNG-CON)" w:date="2021-10-01T11:53:00Z" w:initials="NR(">
    <w:p w14:paraId="1EE08F6D" w14:textId="3D9E219E" w:rsidR="008B1F5E" w:rsidRDefault="008B1F5E">
      <w:pPr>
        <w:pStyle w:val="CommentText"/>
      </w:pPr>
      <w:r>
        <w:rPr>
          <w:rStyle w:val="CommentReference"/>
        </w:rPr>
        <w:annotationRef/>
      </w:r>
      <w:r>
        <w:t xml:space="preserve">Number of Users selected on the settlement Adjuster Pop up Will come here </w:t>
      </w:r>
    </w:p>
  </w:comment>
  <w:comment w:id="48" w:author="Nagare, Rahul (LNG-CON)" w:date="2021-10-01T11:54:00Z" w:initials="NR(">
    <w:p w14:paraId="085B4124" w14:textId="2C2958A0" w:rsidR="008B1F5E" w:rsidRDefault="008B1F5E">
      <w:pPr>
        <w:pStyle w:val="CommentText"/>
      </w:pPr>
      <w:r>
        <w:rPr>
          <w:rStyle w:val="CommentReference"/>
        </w:rPr>
        <w:annotationRef/>
      </w:r>
      <w:r>
        <w:t>The value from the investment summary for the field “Settlement Adjuster” will come here.</w:t>
      </w:r>
    </w:p>
  </w:comment>
  <w:comment w:id="49" w:author="Nagare, Rahul (LNG-CON)" w:date="2021-10-01T11:57:00Z" w:initials="NR(">
    <w:p w14:paraId="0616D714" w14:textId="1F696423" w:rsidR="008B1F5E" w:rsidRDefault="008B1F5E">
      <w:pPr>
        <w:pStyle w:val="CommentText"/>
      </w:pPr>
      <w:r>
        <w:rPr>
          <w:rStyle w:val="CommentReference"/>
        </w:rPr>
        <w:annotationRef/>
      </w:r>
      <w:bookmarkStart w:id="50" w:name="_Hlk84339168"/>
      <w:r>
        <w:t>This point will come only if the “</w:t>
      </w:r>
      <w:proofErr w:type="spellStart"/>
      <w:r w:rsidRPr="00245F17">
        <w:t>Softdocs</w:t>
      </w:r>
      <w:proofErr w:type="spellEnd"/>
      <w:r w:rsidRPr="00245F17">
        <w:t xml:space="preserve"> Integration</w:t>
      </w:r>
      <w:r>
        <w:t>” is selected in Optional Services.</w:t>
      </w:r>
      <w:bookmarkEnd w:id="50"/>
    </w:p>
  </w:comment>
  <w:comment w:id="51" w:author="Nagare, Rahul (LNG-CON)" w:date="2021-10-01T11:57:00Z" w:initials="NR(">
    <w:p w14:paraId="49C8C363" w14:textId="36AA117C" w:rsidR="008B1F5E" w:rsidRDefault="008B1F5E" w:rsidP="00245F17">
      <w:pPr>
        <w:pStyle w:val="CommentText"/>
      </w:pPr>
      <w:r>
        <w:rPr>
          <w:rStyle w:val="CommentReference"/>
        </w:rPr>
        <w:annotationRef/>
      </w:r>
      <w:r>
        <w:rPr>
          <w:rStyle w:val="CommentReference"/>
        </w:rPr>
        <w:annotationRef/>
      </w:r>
      <w:bookmarkStart w:id="52" w:name="_Hlk84339185"/>
      <w:r>
        <w:t>The value from the investment summary for the field “</w:t>
      </w:r>
      <w:proofErr w:type="spellStart"/>
      <w:r w:rsidRPr="00245F17">
        <w:t>SoftDocs</w:t>
      </w:r>
      <w:proofErr w:type="spellEnd"/>
      <w:r w:rsidRPr="00245F17">
        <w:t xml:space="preserve"> </w:t>
      </w:r>
      <w:proofErr w:type="spellStart"/>
      <w:r w:rsidRPr="00245F17">
        <w:t>InterConnect</w:t>
      </w:r>
      <w:proofErr w:type="spellEnd"/>
      <w:r>
        <w:t>” will come here.</w:t>
      </w:r>
      <w:bookmarkEnd w:id="52"/>
    </w:p>
    <w:p w14:paraId="1E2D0E2B" w14:textId="35FC91D2" w:rsidR="008B1F5E" w:rsidRDefault="008B1F5E">
      <w:pPr>
        <w:pStyle w:val="CommentText"/>
      </w:pPr>
    </w:p>
  </w:comment>
  <w:comment w:id="53" w:author="Nagare, Rahul (LNG-CON)" w:date="2021-10-05T15:08:00Z" w:initials="NR(">
    <w:p w14:paraId="40F4C189" w14:textId="16025BB4" w:rsidR="008B1F5E" w:rsidRDefault="008B1F5E">
      <w:pPr>
        <w:pStyle w:val="CommentText"/>
      </w:pPr>
      <w:bookmarkStart w:id="54" w:name="_Hlk84339024"/>
      <w:r>
        <w:rPr>
          <w:rStyle w:val="CommentReference"/>
        </w:rPr>
        <w:annotationRef/>
      </w:r>
      <w:r>
        <w:t>This point will come only if the “</w:t>
      </w:r>
      <w:r w:rsidRPr="00C038D4">
        <w:t>Exchange Integration</w:t>
      </w:r>
      <w:r>
        <w:t>” is selected in Optional Services.</w:t>
      </w:r>
    </w:p>
    <w:bookmarkEnd w:id="54"/>
  </w:comment>
  <w:comment w:id="55" w:author="Nagare, Rahul (LNG-CON)" w:date="2021-10-01T11:58:00Z" w:initials="NR(">
    <w:p w14:paraId="45956C95" w14:textId="04A27D25" w:rsidR="008B1F5E" w:rsidRDefault="008B1F5E">
      <w:pPr>
        <w:pStyle w:val="CommentText"/>
      </w:pPr>
      <w:r>
        <w:rPr>
          <w:rStyle w:val="CommentReference"/>
        </w:rPr>
        <w:annotationRef/>
      </w:r>
      <w:bookmarkStart w:id="56" w:name="_Hlk84339045"/>
      <w:r>
        <w:t>The value from the investment summary for the field “</w:t>
      </w:r>
      <w:r w:rsidRPr="00245F17">
        <w:t>2-Way Microsoft Exchange Integration</w:t>
      </w:r>
      <w:r>
        <w:t>” will come here.</w:t>
      </w:r>
      <w:bookmarkEnd w:id="56"/>
    </w:p>
  </w:comment>
  <w:comment w:id="57" w:author="Nagare, Rahul (LNG-CON)" w:date="2021-10-01T12:00:00Z" w:initials="NR(">
    <w:p w14:paraId="23FBFCDA" w14:textId="413A8B96" w:rsidR="008B1F5E" w:rsidRDefault="008B1F5E" w:rsidP="00245F17">
      <w:pPr>
        <w:pStyle w:val="CommentText"/>
      </w:pPr>
      <w:r>
        <w:rPr>
          <w:rStyle w:val="CommentReference"/>
        </w:rPr>
        <w:annotationRef/>
      </w:r>
      <w:r>
        <w:t>The value from the Repayment calculator for the cost column of the row “Software” will come here.</w:t>
      </w:r>
    </w:p>
    <w:p w14:paraId="510BD8E7" w14:textId="151FF996" w:rsidR="008B1F5E" w:rsidRDefault="008B1F5E">
      <w:pPr>
        <w:pStyle w:val="CommentText"/>
      </w:pPr>
    </w:p>
  </w:comment>
  <w:comment w:id="58" w:author="Nagare, Rahul (LNG-CON)" w:date="2021-10-01T12:01:00Z" w:initials="NR(">
    <w:p w14:paraId="58314A3E" w14:textId="68A4C341" w:rsidR="008B1F5E" w:rsidRDefault="008B1F5E">
      <w:pPr>
        <w:pStyle w:val="CommentText"/>
      </w:pPr>
      <w:r>
        <w:rPr>
          <w:rStyle w:val="CommentReference"/>
        </w:rPr>
        <w:annotationRef/>
      </w:r>
      <w:r>
        <w:t>This point will come only if the “Data Migration” is selected in Optional Services.</w:t>
      </w:r>
    </w:p>
  </w:comment>
  <w:comment w:id="59" w:author="Nagare, Rahul (LNG-CON)" w:date="2021-10-01T12:02:00Z" w:initials="NR(">
    <w:p w14:paraId="1255B270" w14:textId="0A039E06" w:rsidR="008B1F5E" w:rsidRDefault="008B1F5E" w:rsidP="00245F17">
      <w:pPr>
        <w:pStyle w:val="CommentText"/>
      </w:pPr>
      <w:r>
        <w:rPr>
          <w:rStyle w:val="CommentReference"/>
        </w:rPr>
        <w:annotationRef/>
      </w:r>
      <w:r>
        <w:rPr>
          <w:rStyle w:val="CommentReference"/>
        </w:rPr>
        <w:annotationRef/>
      </w:r>
      <w:r>
        <w:t>The value from the investment summary for the field “Data Migration” will come here.</w:t>
      </w:r>
    </w:p>
    <w:p w14:paraId="6A04BB48" w14:textId="7CAB20EA" w:rsidR="008B1F5E" w:rsidRDefault="008B1F5E">
      <w:pPr>
        <w:pStyle w:val="CommentText"/>
      </w:pPr>
    </w:p>
  </w:comment>
  <w:comment w:id="60" w:author="Nagare, Rahul (LNG-CON)" w:date="2021-10-01T12:16:00Z" w:initials="NR(">
    <w:p w14:paraId="4469BF87" w14:textId="2793E521" w:rsidR="008B1F5E" w:rsidRDefault="008B1F5E">
      <w:pPr>
        <w:pStyle w:val="CommentText"/>
      </w:pPr>
      <w:r>
        <w:rPr>
          <w:rStyle w:val="CommentReference"/>
        </w:rPr>
        <w:annotationRef/>
      </w:r>
      <w:r>
        <w:rPr>
          <w:rStyle w:val="CommentReference"/>
        </w:rPr>
        <w:annotationRef/>
      </w:r>
      <w:r>
        <w:rPr>
          <w:rStyle w:val="CommentReference"/>
        </w:rPr>
        <w:annotationRef/>
      </w:r>
      <w:r>
        <w:t>The value from the investment summary for the field “</w:t>
      </w:r>
      <w:r w:rsidRPr="00D80468">
        <w:t>Implementation Services</w:t>
      </w:r>
      <w:r>
        <w:t>” will come here.</w:t>
      </w:r>
    </w:p>
  </w:comment>
  <w:comment w:id="62" w:author="Nagare, Rahul (LNG-CON)" w:date="2021-10-01T12:17:00Z" w:initials="NR(">
    <w:p w14:paraId="6FC9DD5B" w14:textId="45943A45" w:rsidR="008B1F5E" w:rsidRDefault="008B1F5E">
      <w:pPr>
        <w:pStyle w:val="CommentText"/>
      </w:pPr>
      <w:r w:rsidRPr="00F36DD0">
        <w:rPr>
          <w:rStyle w:val="CommentReference"/>
        </w:rPr>
        <w:annotationRef/>
      </w:r>
      <w:r w:rsidRPr="00F36DD0">
        <w:t>Calculation = ((Accounts Consulting column of Reconcile Take Up &amp; Go Live Assistance in Default Services table) + (BPA Consulting column of BPA Go Live assistance in Optional Services table))</w:t>
      </w:r>
    </w:p>
  </w:comment>
  <w:comment w:id="63" w:author="Nagare, Rahul (LNG-CON)" w:date="2021-10-01T12:18:00Z" w:initials="NR(">
    <w:p w14:paraId="79D2BF11" w14:textId="2955AAF9" w:rsidR="008B1F5E" w:rsidRDefault="008B1F5E">
      <w:pPr>
        <w:pStyle w:val="CommentText"/>
      </w:pPr>
      <w:r>
        <w:rPr>
          <w:rStyle w:val="CommentReference"/>
        </w:rPr>
        <w:annotationRef/>
      </w:r>
      <w:r>
        <w:rPr>
          <w:rStyle w:val="CommentReference"/>
        </w:rPr>
        <w:annotationRef/>
      </w:r>
      <w:r>
        <w:rPr>
          <w:rStyle w:val="CommentReference"/>
        </w:rPr>
        <w:annotationRef/>
      </w:r>
      <w:r>
        <w:rPr>
          <w:rStyle w:val="CommentReference"/>
        </w:rPr>
        <w:annotationRef/>
      </w:r>
      <w:r>
        <w:t>The value from the investment summary for the field “</w:t>
      </w:r>
      <w:r w:rsidRPr="00D80468">
        <w:t>Post-implementation review &amp; assistance</w:t>
      </w:r>
      <w:r>
        <w:t>” will come here.</w:t>
      </w:r>
    </w:p>
  </w:comment>
  <w:comment w:id="64" w:author="Nagare, Rahul (LNG-CON)" w:date="2021-10-01T12:25:00Z" w:initials="NR(">
    <w:p w14:paraId="2D920353" w14:textId="3E1D95F2" w:rsidR="008B1F5E" w:rsidRDefault="008B1F5E">
      <w:pPr>
        <w:pStyle w:val="CommentText"/>
      </w:pPr>
      <w:r>
        <w:rPr>
          <w:rStyle w:val="CommentReference"/>
        </w:rPr>
        <w:annotationRef/>
      </w:r>
      <w:r>
        <w:t>This point will come only if the “</w:t>
      </w:r>
      <w:r w:rsidRPr="00946848">
        <w:t>Travel time included in project delivery time?</w:t>
      </w:r>
      <w:r>
        <w:t>” is selected as “Yes”</w:t>
      </w:r>
    </w:p>
  </w:comment>
  <w:comment w:id="65" w:author="Nagare, Rahul (LNG-CON)" w:date="2021-10-01T12:26:00Z" w:initials="NR(">
    <w:p w14:paraId="100E3AC9" w14:textId="17BB7BD9" w:rsidR="008B1F5E" w:rsidRDefault="008B1F5E">
      <w:pPr>
        <w:pStyle w:val="CommentText"/>
      </w:pPr>
      <w:r>
        <w:rPr>
          <w:rStyle w:val="CommentReference"/>
        </w:rPr>
        <w:annotationRef/>
      </w:r>
      <w:r>
        <w:t>The value from the investment summary for the field “</w:t>
      </w:r>
      <w:r w:rsidRPr="00D80468">
        <w:t>Additional return trips required?</w:t>
      </w:r>
      <w:r>
        <w:t>” will come here.</w:t>
      </w:r>
    </w:p>
  </w:comment>
  <w:comment w:id="66" w:author="Nagare, Rahul (LNG-CON)" w:date="2021-10-01T12:27:00Z" w:initials="NR(">
    <w:p w14:paraId="2D6ED1D4" w14:textId="509C6F9B" w:rsidR="008B1F5E" w:rsidRDefault="008B1F5E">
      <w:pPr>
        <w:pStyle w:val="CommentText"/>
      </w:pPr>
      <w:r>
        <w:rPr>
          <w:rStyle w:val="CommentReference"/>
        </w:rPr>
        <w:annotationRef/>
      </w:r>
      <w:r>
        <w:t>The value from the investment summary for the field “</w:t>
      </w:r>
      <w:r w:rsidRPr="00946848">
        <w:t>Allowance for Travel</w:t>
      </w:r>
      <w:r>
        <w:t>” will come here.</w:t>
      </w:r>
    </w:p>
  </w:comment>
  <w:comment w:id="67" w:author="Nagare, Rahul (LNG-CON)" w:date="2021-10-01T12:42:00Z" w:initials="NR(">
    <w:p w14:paraId="4116E328" w14:textId="0401A6EA" w:rsidR="008B1F5E" w:rsidRDefault="008B1F5E" w:rsidP="00F35A1C">
      <w:pPr>
        <w:pStyle w:val="CommentText"/>
      </w:pPr>
      <w:r>
        <w:rPr>
          <w:rStyle w:val="CommentReference"/>
        </w:rPr>
        <w:annotationRef/>
      </w:r>
      <w:r>
        <w:rPr>
          <w:rStyle w:val="CommentReference"/>
        </w:rPr>
        <w:annotationRef/>
      </w:r>
      <w:r>
        <w:t>The value from the investment summary for the field “</w:t>
      </w:r>
      <w:r w:rsidRPr="00946848">
        <w:t>Implementation Training</w:t>
      </w:r>
      <w:r>
        <w:t xml:space="preserve">” is that field has </w:t>
      </w:r>
      <w:proofErr w:type="gramStart"/>
      <w:r>
        <w:t>non zero</w:t>
      </w:r>
      <w:proofErr w:type="gramEnd"/>
      <w:r>
        <w:t xml:space="preserve"> cost.</w:t>
      </w:r>
    </w:p>
    <w:p w14:paraId="39C80491" w14:textId="26155E35" w:rsidR="008B1F5E" w:rsidRDefault="008B1F5E">
      <w:pPr>
        <w:pStyle w:val="CommentText"/>
      </w:pPr>
    </w:p>
  </w:comment>
  <w:comment w:id="69" w:author="Nagare, Rahul (LNG-CON)" w:date="2021-10-01T12:27:00Z" w:initials="NR(">
    <w:p w14:paraId="410BA91C" w14:textId="2C6CCCD7" w:rsidR="008B1F5E" w:rsidRDefault="008B1F5E">
      <w:pPr>
        <w:pStyle w:val="CommentText"/>
      </w:pPr>
      <w:r>
        <w:rPr>
          <w:rStyle w:val="CommentReference"/>
        </w:rPr>
        <w:annotationRef/>
      </w:r>
      <w:r>
        <w:t>The value from the investment summary for the field “</w:t>
      </w:r>
      <w:r w:rsidRPr="00946848">
        <w:t>Implementation Training</w:t>
      </w:r>
      <w:r>
        <w:t>” will come here.</w:t>
      </w:r>
    </w:p>
  </w:comment>
  <w:comment w:id="70" w:author="Nagare, Rahul (LNG-CON)" w:date="2021-10-01T12:28:00Z" w:initials="NR(">
    <w:p w14:paraId="64FB161E" w14:textId="76449866" w:rsidR="008B1F5E" w:rsidRDefault="008B1F5E">
      <w:pPr>
        <w:pStyle w:val="CommentText"/>
      </w:pPr>
      <w:r>
        <w:rPr>
          <w:rStyle w:val="CommentReference"/>
        </w:rPr>
        <w:annotationRef/>
      </w:r>
      <w:r>
        <w:t>This point will come only if the “</w:t>
      </w:r>
      <w:r w:rsidRPr="00946848">
        <w:t>Additional precedent configuration</w:t>
      </w:r>
      <w:r>
        <w:t xml:space="preserve"> is selected as “Yes”</w:t>
      </w:r>
    </w:p>
  </w:comment>
  <w:comment w:id="71" w:author="Nagare, Rahul (LNG-CON)" w:date="2021-10-01T12:43:00Z" w:initials="NR(">
    <w:p w14:paraId="4E6D134F" w14:textId="5E5ED384" w:rsidR="008B1F5E" w:rsidRDefault="008B1F5E">
      <w:pPr>
        <w:pStyle w:val="CommentText"/>
      </w:pPr>
      <w:r>
        <w:rPr>
          <w:rStyle w:val="CommentReference"/>
        </w:rPr>
        <w:annotationRef/>
      </w:r>
      <w:bookmarkStart w:id="72" w:name="_Hlk84339470"/>
      <w:r>
        <w:t>This point will come only if the “</w:t>
      </w:r>
      <w:r w:rsidRPr="00F35A1C">
        <w:t>Is a scoping study required?</w:t>
      </w:r>
      <w:r>
        <w:t>” is selected as “Yes” in Miscellaneous section.</w:t>
      </w:r>
      <w:bookmarkEnd w:id="72"/>
    </w:p>
  </w:comment>
  <w:comment w:id="73" w:author="Nagare, Rahul (LNG-CON)" w:date="2021-10-01T12:45:00Z" w:initials="NR(">
    <w:p w14:paraId="3A4CE386" w14:textId="3029D82A" w:rsidR="008B1F5E" w:rsidRDefault="008B1F5E">
      <w:pPr>
        <w:pStyle w:val="CommentText"/>
      </w:pPr>
      <w:r>
        <w:rPr>
          <w:rStyle w:val="CommentReference"/>
        </w:rPr>
        <w:annotationRef/>
      </w:r>
      <w:bookmarkStart w:id="74" w:name="_Hlk84339495"/>
      <w:r>
        <w:t>The value from the investment summary for the field “Scoping Study” will come here.</w:t>
      </w:r>
      <w:bookmarkEnd w:id="74"/>
    </w:p>
  </w:comment>
  <w:comment w:id="75" w:author="Nagare, Rahul (LNG-CON)" w:date="2021-10-01T12:45:00Z" w:initials="NR(">
    <w:p w14:paraId="47920211" w14:textId="365C54BB" w:rsidR="008B1F5E" w:rsidRDefault="008B1F5E">
      <w:pPr>
        <w:pStyle w:val="CommentText"/>
      </w:pPr>
      <w:r>
        <w:rPr>
          <w:rStyle w:val="CommentReference"/>
        </w:rPr>
        <w:annotationRef/>
      </w:r>
      <w:r>
        <w:t>The value from the Repayment calculator for the cost column of the row “Services” will come here.</w:t>
      </w:r>
    </w:p>
  </w:comment>
  <w:comment w:id="76" w:author="Nagare, Rahul (LNG-CON)" w:date="2021-10-01T12:46:00Z" w:initials="NR(">
    <w:p w14:paraId="12290A33" w14:textId="51D4A765" w:rsidR="008B1F5E" w:rsidRDefault="008B1F5E" w:rsidP="00301675">
      <w:pPr>
        <w:pStyle w:val="CommentText"/>
      </w:pPr>
      <w:r w:rsidRPr="00F35A1C">
        <w:rPr>
          <w:rStyle w:val="CommentReference"/>
          <w:highlight w:val="yellow"/>
        </w:rPr>
        <w:annotationRef/>
      </w:r>
      <w:r>
        <w:rPr>
          <w:rStyle w:val="CommentReference"/>
        </w:rPr>
        <w:annotationRef/>
      </w:r>
      <w:r w:rsidRPr="00301675">
        <w:t>If a discount has been applied (i.e., discount &gt; 0%) then wording should be “Up-front Investment (including confidential discount – see notes below)” otherwise “Up-front Investment”</w:t>
      </w:r>
    </w:p>
    <w:p w14:paraId="22778E80" w14:textId="4B79046B" w:rsidR="008B1F5E" w:rsidRDefault="008B1F5E">
      <w:pPr>
        <w:pStyle w:val="CommentText"/>
      </w:pPr>
    </w:p>
  </w:comment>
  <w:comment w:id="78" w:author="Nagare, Rahul (LNG-CON)" w:date="2021-10-01T12:47:00Z" w:initials="NR(">
    <w:p w14:paraId="5D60D1F1" w14:textId="0DBD0C20" w:rsidR="008B1F5E" w:rsidRDefault="008B1F5E">
      <w:pPr>
        <w:pStyle w:val="CommentText"/>
      </w:pPr>
      <w:r w:rsidRPr="00F36DD0">
        <w:rPr>
          <w:rStyle w:val="CommentReference"/>
        </w:rPr>
        <w:annotationRef/>
      </w:r>
      <w:bookmarkStart w:id="79" w:name="_Hlk84339549"/>
      <w:r w:rsidRPr="00F36DD0">
        <w:t>The value from the investment summary for the field “Total Investment excl. GST” will come here.</w:t>
      </w:r>
    </w:p>
    <w:bookmarkEnd w:id="79"/>
  </w:comment>
  <w:comment w:id="80" w:author="Nagare, Rahul (LNG-CON)" w:date="2021-10-01T12:51:00Z" w:initials="NR(">
    <w:p w14:paraId="51C094D4" w14:textId="16F85C21" w:rsidR="008B1F5E" w:rsidRDefault="008B1F5E">
      <w:pPr>
        <w:pStyle w:val="CommentText"/>
      </w:pPr>
      <w:r>
        <w:rPr>
          <w:rStyle w:val="CommentReference"/>
        </w:rPr>
        <w:annotationRef/>
      </w:r>
      <w:r>
        <w:t>The value from the Admin end for the field “G</w:t>
      </w:r>
      <w:r w:rsidRPr="00A800C8">
        <w:t>ST</w:t>
      </w:r>
      <w:r>
        <w:t xml:space="preserve"> %” for the corresponding country will come here</w:t>
      </w:r>
    </w:p>
  </w:comment>
  <w:comment w:id="82" w:author="Nagare, Rahul (LNG-CON)" w:date="2021-10-01T12:52:00Z" w:initials="NR(">
    <w:p w14:paraId="50F31BE1" w14:textId="65D6A6F8" w:rsidR="008B1F5E" w:rsidRDefault="008B1F5E" w:rsidP="00A800C8">
      <w:pPr>
        <w:pStyle w:val="CommentText"/>
      </w:pPr>
      <w:r>
        <w:rPr>
          <w:rStyle w:val="CommentReference"/>
        </w:rPr>
        <w:annotationRef/>
      </w:r>
      <w:r>
        <w:t>The value from the investment summary for the field “</w:t>
      </w:r>
      <w:r w:rsidRPr="00A800C8">
        <w:t>GST Payable</w:t>
      </w:r>
      <w:r>
        <w:t xml:space="preserve"> </w:t>
      </w:r>
      <w:r>
        <w:rPr>
          <w:i/>
          <w:iCs/>
        </w:rPr>
        <w:t xml:space="preserve">in </w:t>
      </w:r>
      <w:proofErr w:type="gramStart"/>
      <w:r>
        <w:rPr>
          <w:i/>
          <w:iCs/>
        </w:rPr>
        <w:t>percentage</w:t>
      </w:r>
      <w:r>
        <w:t xml:space="preserve"> ”</w:t>
      </w:r>
      <w:proofErr w:type="gramEnd"/>
      <w:r>
        <w:t xml:space="preserve"> will come here.</w:t>
      </w:r>
    </w:p>
  </w:comment>
  <w:comment w:id="84" w:author="Nagare, Rahul (LNG-CON)" w:date="2021-10-01T12:54:00Z" w:initials="NR(">
    <w:p w14:paraId="774461C0" w14:textId="4AC56360" w:rsidR="008B1F5E" w:rsidRDefault="008B1F5E">
      <w:pPr>
        <w:pStyle w:val="CommentText"/>
      </w:pPr>
      <w:r>
        <w:rPr>
          <w:rStyle w:val="CommentReference"/>
        </w:rPr>
        <w:annotationRef/>
      </w:r>
      <w:bookmarkStart w:id="85" w:name="_Hlk84344772"/>
      <w:r>
        <w:t>The value from the investment summary for the field “</w:t>
      </w:r>
      <w:r w:rsidRPr="00A800C8">
        <w:t>Total Investment: Payable Year 1</w:t>
      </w:r>
      <w:r>
        <w:t>” will come here.</w:t>
      </w:r>
      <w:bookmarkEnd w:id="85"/>
    </w:p>
  </w:comment>
  <w:comment w:id="87" w:author="Nagare, Rahul (LNG-CON)" w:date="2021-10-01T12:56:00Z" w:initials="NR(">
    <w:p w14:paraId="3D36C957" w14:textId="26B85D5C" w:rsidR="008B1F5E" w:rsidRDefault="008B1F5E">
      <w:pPr>
        <w:pStyle w:val="CommentText"/>
      </w:pPr>
      <w:bookmarkStart w:id="88" w:name="_Hlk84342915"/>
      <w:r>
        <w:rPr>
          <w:rStyle w:val="CommentReference"/>
        </w:rPr>
        <w:annotationRef/>
      </w:r>
      <w:r>
        <w:t>The value from the “Investment summary” in the tab “</w:t>
      </w:r>
      <w:r w:rsidRPr="00CF3FA3">
        <w:t>Ongoing Maintenance Fees</w:t>
      </w:r>
      <w:r>
        <w:t>” for the cost field corresponding to row “</w:t>
      </w:r>
      <w:r w:rsidRPr="00CA135A">
        <w:t>Annual Affinity Lexis Care</w:t>
      </w:r>
      <w:r>
        <w:t>” will come here.</w:t>
      </w:r>
    </w:p>
    <w:bookmarkEnd w:id="88"/>
  </w:comment>
  <w:comment w:id="89" w:author="Nagare, Rahul (LNG-CON)" w:date="2021-10-01T12:58:00Z" w:initials="NR(">
    <w:p w14:paraId="01688B89" w14:textId="1D1C68F8" w:rsidR="008B1F5E" w:rsidRDefault="008B1F5E">
      <w:pPr>
        <w:pStyle w:val="CommentText"/>
      </w:pPr>
      <w:r>
        <w:rPr>
          <w:rStyle w:val="CommentReference"/>
        </w:rPr>
        <w:annotationRef/>
      </w:r>
      <w:bookmarkStart w:id="90" w:name="_Hlk84342937"/>
      <w:r>
        <w:t>This point will only be coming if the “</w:t>
      </w:r>
      <w:r w:rsidRPr="009A5C25">
        <w:t>Affinity Server CPU</w:t>
      </w:r>
      <w:r>
        <w:t>’</w:t>
      </w:r>
      <w:r w:rsidRPr="009A5C25">
        <w:t>s</w:t>
      </w:r>
      <w:r>
        <w:t>” is selected in Optional Services.</w:t>
      </w:r>
      <w:bookmarkEnd w:id="90"/>
    </w:p>
  </w:comment>
  <w:comment w:id="91" w:author="Nagare, Rahul (LNG-CON)" w:date="2021-10-01T12:58:00Z" w:initials="NR(">
    <w:p w14:paraId="3A765D6C" w14:textId="7314B0E6" w:rsidR="008B1F5E" w:rsidRDefault="008B1F5E">
      <w:pPr>
        <w:pStyle w:val="CommentText"/>
      </w:pPr>
      <w:r>
        <w:rPr>
          <w:rStyle w:val="CommentReference"/>
        </w:rPr>
        <w:annotationRef/>
      </w:r>
      <w:bookmarkStart w:id="92" w:name="_Hlk84342956"/>
      <w:r>
        <w:t>The value from the “Investment summary” in the tab “</w:t>
      </w:r>
      <w:r w:rsidRPr="00CF3FA3">
        <w:t>Ongoing Maintenance Fees</w:t>
      </w:r>
      <w:r>
        <w:t>” for the cost field corresponding to row “</w:t>
      </w:r>
      <w:r w:rsidRPr="00CA135A">
        <w:t xml:space="preserve">Annual </w:t>
      </w:r>
      <w:proofErr w:type="spellStart"/>
      <w:r w:rsidRPr="00CA135A">
        <w:t>OracleCare</w:t>
      </w:r>
      <w:proofErr w:type="spellEnd"/>
      <w:r w:rsidRPr="00CA135A">
        <w:t xml:space="preserve"> for Oracle Licences</w:t>
      </w:r>
      <w:r>
        <w:t>” will come here.</w:t>
      </w:r>
      <w:bookmarkEnd w:id="92"/>
    </w:p>
  </w:comment>
  <w:comment w:id="93" w:author="Nagare, Rahul (LNG-CON)" w:date="2021-10-01T13:08:00Z" w:initials="NR(">
    <w:p w14:paraId="258150B6" w14:textId="65F59D03" w:rsidR="008B1F5E" w:rsidRDefault="008B1F5E">
      <w:pPr>
        <w:pStyle w:val="CommentText"/>
      </w:pPr>
      <w:bookmarkStart w:id="94" w:name="_Hlk84343066"/>
      <w:r>
        <w:rPr>
          <w:rStyle w:val="CommentReference"/>
        </w:rPr>
        <w:annotationRef/>
      </w:r>
      <w:r>
        <w:rPr>
          <w:rStyle w:val="CommentReference"/>
        </w:rPr>
        <w:annotationRef/>
      </w:r>
      <w:r>
        <w:t>This point will only be coming if the “Empower” is selected in Optional Services.</w:t>
      </w:r>
    </w:p>
    <w:bookmarkEnd w:id="94"/>
  </w:comment>
  <w:comment w:id="95" w:author="Nagare, Rahul (LNG-CON)" w:date="2021-10-01T12:59:00Z" w:initials="NR(">
    <w:p w14:paraId="463A4EFD" w14:textId="1427DB73" w:rsidR="008B1F5E" w:rsidRDefault="008B1F5E">
      <w:pPr>
        <w:pStyle w:val="CommentText"/>
      </w:pPr>
      <w:r>
        <w:rPr>
          <w:rStyle w:val="CommentReference"/>
        </w:rPr>
        <w:annotationRef/>
      </w:r>
      <w:bookmarkStart w:id="96" w:name="_Hlk84343090"/>
      <w:r>
        <w:t>The value from the “Investment summary” in the tab “</w:t>
      </w:r>
      <w:r w:rsidRPr="00CF3FA3">
        <w:t>Ongoing Maintenance Fees</w:t>
      </w:r>
      <w:r>
        <w:t>” for the cost field corresponding to row “</w:t>
      </w:r>
      <w:r w:rsidRPr="00CA135A">
        <w:t>Annual Empower Lexis Care</w:t>
      </w:r>
      <w:r>
        <w:t>” will come here.</w:t>
      </w:r>
      <w:bookmarkEnd w:id="96"/>
    </w:p>
  </w:comment>
  <w:comment w:id="97" w:author="Nagare, Rahul (LNG-CON)" w:date="2021-10-01T13:08:00Z" w:initials="NR(">
    <w:p w14:paraId="6F840C51" w14:textId="0D220256" w:rsidR="008B1F5E" w:rsidRDefault="008B1F5E">
      <w:pPr>
        <w:pStyle w:val="CommentText"/>
      </w:pPr>
      <w:bookmarkStart w:id="98" w:name="_Hlk84343026"/>
      <w:r>
        <w:rPr>
          <w:rStyle w:val="CommentReference"/>
        </w:rPr>
        <w:annotationRef/>
      </w:r>
      <w:r>
        <w:t>This point will only be coming if the “Client Portal” is selected in Optional Services.</w:t>
      </w:r>
    </w:p>
    <w:bookmarkEnd w:id="98"/>
  </w:comment>
  <w:comment w:id="99" w:author="Nagare, Rahul (LNG-CON)" w:date="2021-10-01T12:59:00Z" w:initials="NR(">
    <w:p w14:paraId="581A7D47" w14:textId="4F7D6374" w:rsidR="008B1F5E" w:rsidRDefault="008B1F5E">
      <w:pPr>
        <w:pStyle w:val="CommentText"/>
      </w:pPr>
      <w:r>
        <w:rPr>
          <w:rStyle w:val="CommentReference"/>
        </w:rPr>
        <w:annotationRef/>
      </w:r>
      <w:bookmarkStart w:id="100" w:name="_Hlk84343041"/>
      <w:r>
        <w:t>The value from the “Investment summary” in the tab “</w:t>
      </w:r>
      <w:r w:rsidRPr="00CF3FA3">
        <w:t>Ongoing Maintenance Fees</w:t>
      </w:r>
      <w:r>
        <w:t>” for the cost field corresponding to row “</w:t>
      </w:r>
      <w:r w:rsidRPr="00CA135A">
        <w:t>Annual Client Portal Lexis Care</w:t>
      </w:r>
      <w:r>
        <w:t>” will come here.</w:t>
      </w:r>
      <w:bookmarkEnd w:id="100"/>
    </w:p>
  </w:comment>
  <w:comment w:id="101" w:author="Nagare, Rahul (LNG-CON)" w:date="2021-10-01T13:09:00Z" w:initials="NR(">
    <w:p w14:paraId="6CC0525D" w14:textId="33EAD4F0" w:rsidR="008B1F5E" w:rsidRDefault="008B1F5E">
      <w:pPr>
        <w:pStyle w:val="CommentText"/>
      </w:pPr>
      <w:bookmarkStart w:id="102" w:name="_Hlk84342974"/>
      <w:r>
        <w:rPr>
          <w:rStyle w:val="CommentReference"/>
        </w:rPr>
        <w:annotationRef/>
      </w:r>
      <w:r>
        <w:t>This point will only be coming if the “Affinity Mobile” is selected in Optional Services.</w:t>
      </w:r>
    </w:p>
    <w:bookmarkEnd w:id="102"/>
  </w:comment>
  <w:comment w:id="103" w:author="Nagare, Rahul (LNG-CON)" w:date="2021-10-01T13:00:00Z" w:initials="NR(">
    <w:p w14:paraId="60410447" w14:textId="545A6081" w:rsidR="008B1F5E" w:rsidRDefault="008B1F5E">
      <w:pPr>
        <w:pStyle w:val="CommentText"/>
      </w:pPr>
      <w:r>
        <w:rPr>
          <w:rStyle w:val="CommentReference"/>
        </w:rPr>
        <w:annotationRef/>
      </w:r>
      <w:bookmarkStart w:id="104" w:name="_Hlk84342993"/>
      <w:r>
        <w:t>The value from the “Investment summary” in the tab “</w:t>
      </w:r>
      <w:r w:rsidRPr="00CF3FA3">
        <w:t>Ongoing Maintenance Fees</w:t>
      </w:r>
      <w:r>
        <w:t>” for the cost field corresponding to row “</w:t>
      </w:r>
      <w:r w:rsidRPr="00CA135A">
        <w:t>Annual Affinity Mobile Lexis Care</w:t>
      </w:r>
      <w:r>
        <w:t>” will come here.</w:t>
      </w:r>
      <w:bookmarkEnd w:id="104"/>
    </w:p>
  </w:comment>
  <w:comment w:id="105" w:author="Nagare, Rahul (LNG-CON)" w:date="2021-10-01T13:09:00Z" w:initials="NR(">
    <w:p w14:paraId="7287BA68" w14:textId="64BBEB11" w:rsidR="008B1F5E" w:rsidRDefault="008B1F5E">
      <w:pPr>
        <w:pStyle w:val="CommentText"/>
      </w:pPr>
      <w:r>
        <w:rPr>
          <w:rStyle w:val="CommentReference"/>
        </w:rPr>
        <w:annotationRef/>
      </w:r>
      <w:r>
        <w:t>This point will only be coming if the “Settlement Adjuster” is selected in Optional Services.</w:t>
      </w:r>
    </w:p>
  </w:comment>
  <w:comment w:id="106" w:author="Nagare, Rahul (LNG-CON)" w:date="2021-10-01T13:01:00Z" w:initials="NR(">
    <w:p w14:paraId="0055EE44" w14:textId="22D3990C" w:rsidR="008B1F5E" w:rsidRDefault="008B1F5E">
      <w:pPr>
        <w:pStyle w:val="CommentText"/>
      </w:pPr>
      <w:r>
        <w:rPr>
          <w:rStyle w:val="CommentReference"/>
        </w:rPr>
        <w:annotationRef/>
      </w:r>
      <w:r>
        <w:t>The value from the “Investment summary” in the tab “</w:t>
      </w:r>
      <w:r w:rsidRPr="00CF3FA3">
        <w:t>Ongoing Maintenance Fees</w:t>
      </w:r>
      <w:r>
        <w:t>” for the cost field corresponding to row “</w:t>
      </w:r>
      <w:bookmarkStart w:id="107" w:name="_Hlk84344242"/>
      <w:r w:rsidRPr="00CA135A">
        <w:t>Annual Settlement Adjuster Lexis Care</w:t>
      </w:r>
      <w:bookmarkEnd w:id="107"/>
      <w:r>
        <w:t>” will come here.</w:t>
      </w:r>
    </w:p>
  </w:comment>
  <w:comment w:id="108" w:author="Nagare, Rahul (LNG-CON)" w:date="2021-10-01T13:10:00Z" w:initials="NR(">
    <w:p w14:paraId="1835D8A6" w14:textId="374E8C5A" w:rsidR="008B1F5E" w:rsidRDefault="008B1F5E">
      <w:pPr>
        <w:pStyle w:val="CommentText"/>
      </w:pPr>
      <w:r>
        <w:rPr>
          <w:rStyle w:val="CommentReference"/>
        </w:rPr>
        <w:annotationRef/>
      </w:r>
      <w:r>
        <w:t>This point will only be coming if the “SoftDocs Integration” is selected in Optional Services.</w:t>
      </w:r>
    </w:p>
  </w:comment>
  <w:comment w:id="109" w:author="Nagare, Rahul (LNG-CON)" w:date="2021-10-01T13:07:00Z" w:initials="NR(">
    <w:p w14:paraId="7EC5B016" w14:textId="65E341CC" w:rsidR="008B1F5E" w:rsidRDefault="008B1F5E">
      <w:pPr>
        <w:pStyle w:val="CommentText"/>
      </w:pPr>
      <w:r>
        <w:rPr>
          <w:rStyle w:val="CommentReference"/>
        </w:rPr>
        <w:annotationRef/>
      </w:r>
      <w:r>
        <w:t>The value from the “Investment summary” in the tab “</w:t>
      </w:r>
      <w:r w:rsidRPr="00CF3FA3">
        <w:t>Ongoing Maintenance Fees</w:t>
      </w:r>
      <w:r>
        <w:t>” for the cost field corresponding to row “</w:t>
      </w:r>
      <w:bookmarkStart w:id="110" w:name="_Hlk84344182"/>
      <w:r w:rsidRPr="00E802A1">
        <w:t xml:space="preserve">Annual </w:t>
      </w:r>
      <w:proofErr w:type="spellStart"/>
      <w:r w:rsidRPr="00E802A1">
        <w:t>SoftDocs</w:t>
      </w:r>
      <w:proofErr w:type="spellEnd"/>
      <w:r w:rsidRPr="00E802A1">
        <w:t xml:space="preserve"> </w:t>
      </w:r>
      <w:proofErr w:type="spellStart"/>
      <w:r w:rsidRPr="00E802A1">
        <w:t>InterConnect</w:t>
      </w:r>
      <w:proofErr w:type="spellEnd"/>
      <w:r w:rsidRPr="00E802A1">
        <w:t xml:space="preserve"> Lexis Care</w:t>
      </w:r>
      <w:bookmarkEnd w:id="110"/>
      <w:r>
        <w:t>” will come here.</w:t>
      </w:r>
    </w:p>
  </w:comment>
  <w:comment w:id="111" w:author="Nagare, Rahul (LNG-CON)" w:date="2021-10-01T13:11:00Z" w:initials="NR(">
    <w:p w14:paraId="2BC7BB5C" w14:textId="77777777" w:rsidR="008B1F5E" w:rsidRDefault="008B1F5E" w:rsidP="00301675">
      <w:pPr>
        <w:pStyle w:val="CommentText"/>
      </w:pPr>
      <w:r w:rsidRPr="00301675">
        <w:rPr>
          <w:rStyle w:val="CommentReference"/>
        </w:rPr>
        <w:annotationRef/>
      </w:r>
      <w:r w:rsidRPr="00301675">
        <w:rPr>
          <w:rStyle w:val="CommentReference"/>
        </w:rPr>
        <w:annotationRef/>
      </w:r>
      <w:r w:rsidRPr="00301675">
        <w:t>If a discount has been applied (i.e., discount &gt; 0%) then wording should be “Total Annual Maintenance Fees (including confidential discount – see notes below)” otherwise “Total Annual Maintenance Fees”</w:t>
      </w:r>
    </w:p>
    <w:p w14:paraId="002F2904" w14:textId="286B88D2" w:rsidR="008B1F5E" w:rsidRDefault="008B1F5E">
      <w:pPr>
        <w:pStyle w:val="CommentText"/>
      </w:pPr>
    </w:p>
    <w:p w14:paraId="5B6B3887" w14:textId="3676A1EF" w:rsidR="008B1F5E" w:rsidRDefault="008B1F5E">
      <w:pPr>
        <w:pStyle w:val="CommentText"/>
      </w:pPr>
    </w:p>
  </w:comment>
  <w:comment w:id="113" w:author="Nagare, Rahul (LNG-CON)" w:date="2021-10-01T13:11:00Z" w:initials="NR(">
    <w:p w14:paraId="6680432D" w14:textId="4F188C00" w:rsidR="008B1F5E" w:rsidRDefault="008B1F5E" w:rsidP="00E802A1">
      <w:pPr>
        <w:pStyle w:val="CommentText"/>
      </w:pPr>
      <w:r>
        <w:rPr>
          <w:rStyle w:val="CommentReference"/>
        </w:rPr>
        <w:annotationRef/>
      </w:r>
      <w:bookmarkStart w:id="114" w:name="_Hlk84344294"/>
      <w:r w:rsidRPr="00F36DD0">
        <w:t>The value from the investment summary from the tab “Ongoing Maintenance Fees” for the field “Total Maintenance Fees excl. GST” will come here.</w:t>
      </w:r>
    </w:p>
    <w:bookmarkEnd w:id="114"/>
    <w:p w14:paraId="2C45341A" w14:textId="69320DEC" w:rsidR="008B1F5E" w:rsidRDefault="008B1F5E" w:rsidP="00E802A1">
      <w:pPr>
        <w:pStyle w:val="CommentText"/>
      </w:pPr>
    </w:p>
  </w:comment>
  <w:comment w:id="115" w:author="Nagare, Rahul (LNG-CON)" w:date="2021-10-01T14:26:00Z" w:initials="NR(">
    <w:p w14:paraId="2CC3432B" w14:textId="59C1B7B5" w:rsidR="008B1F5E" w:rsidRDefault="008B1F5E">
      <w:pPr>
        <w:pStyle w:val="CommentText"/>
      </w:pPr>
      <w:r>
        <w:rPr>
          <w:rStyle w:val="CommentReference"/>
        </w:rPr>
        <w:annotationRef/>
      </w:r>
      <w:r>
        <w:rPr>
          <w:rStyle w:val="CommentReference"/>
        </w:rPr>
        <w:annotationRef/>
      </w:r>
      <w:r>
        <w:t>The value from the Admin end for the field “G</w:t>
      </w:r>
      <w:r w:rsidRPr="00A800C8">
        <w:t>ST</w:t>
      </w:r>
      <w:r>
        <w:t xml:space="preserve"> %” for the corresponding country will come here</w:t>
      </w:r>
    </w:p>
  </w:comment>
  <w:comment w:id="117" w:author="Nagare, Rahul (LNG-CON)" w:date="2021-10-01T14:27:00Z" w:initials="NR(">
    <w:p w14:paraId="6DE9BBDB" w14:textId="46F12A6C" w:rsidR="008B1F5E" w:rsidRDefault="008B1F5E">
      <w:pPr>
        <w:pStyle w:val="CommentText"/>
      </w:pPr>
      <w:r>
        <w:rPr>
          <w:rStyle w:val="CommentReference"/>
        </w:rPr>
        <w:annotationRef/>
      </w:r>
      <w:r>
        <w:t>The value from the “Investment summary” in the tab “</w:t>
      </w:r>
      <w:r w:rsidRPr="00CF3FA3">
        <w:t>Ongoing Maintenance Fees</w:t>
      </w:r>
      <w:r>
        <w:t>” for the cost field corresponding to row “</w:t>
      </w:r>
      <w:r w:rsidRPr="00CE6C70">
        <w:t>GST Payable</w:t>
      </w:r>
      <w:r>
        <w:t xml:space="preserve"> </w:t>
      </w:r>
      <w:r w:rsidRPr="00CE6C70">
        <w:rPr>
          <w:i/>
          <w:iCs/>
        </w:rPr>
        <w:t>n</w:t>
      </w:r>
      <w:r>
        <w:t>%” will come here.</w:t>
      </w:r>
    </w:p>
  </w:comment>
  <w:comment w:id="119" w:author="Nagare, Rahul (LNG-CON)" w:date="2021-10-01T14:29:00Z" w:initials="NR(">
    <w:p w14:paraId="3E8D0381" w14:textId="1B64C1F6" w:rsidR="008B1F5E" w:rsidRDefault="008B1F5E" w:rsidP="00D626F5">
      <w:pPr>
        <w:pStyle w:val="CommentText"/>
      </w:pPr>
      <w:r>
        <w:rPr>
          <w:rStyle w:val="CommentReference"/>
        </w:rPr>
        <w:annotationRef/>
      </w:r>
      <w:r>
        <w:rPr>
          <w:rStyle w:val="CommentReference"/>
        </w:rPr>
        <w:annotationRef/>
      </w:r>
      <w:bookmarkStart w:id="120" w:name="_Hlk84344795"/>
      <w:r>
        <w:t>The value from the “Investment summary” in the tab “</w:t>
      </w:r>
      <w:r w:rsidRPr="00CF3FA3">
        <w:t>Ongoing Maintenance Fees</w:t>
      </w:r>
      <w:r>
        <w:t>” for the cost field corresponding to row “</w:t>
      </w:r>
      <w:r w:rsidRPr="00D626F5">
        <w:t xml:space="preserve">Total Maintenance </w:t>
      </w:r>
      <w:proofErr w:type="spellStart"/>
      <w:proofErr w:type="gramStart"/>
      <w:r w:rsidRPr="00D626F5">
        <w:t>Fees:Annual</w:t>
      </w:r>
      <w:proofErr w:type="spellEnd"/>
      <w:proofErr w:type="gramEnd"/>
      <w:r>
        <w:t>” will come here.</w:t>
      </w:r>
      <w:bookmarkEnd w:id="120"/>
    </w:p>
    <w:p w14:paraId="2E09F95E" w14:textId="42CC3D16" w:rsidR="008B1F5E" w:rsidRDefault="008B1F5E">
      <w:pPr>
        <w:pStyle w:val="CommentText"/>
      </w:pPr>
    </w:p>
  </w:comment>
  <w:comment w:id="121" w:author="Nagare, Rahul (LNG-CON)" w:date="2021-10-01T14:30:00Z" w:initials="NR(">
    <w:p w14:paraId="0371BAE2" w14:textId="7CE9F5F6" w:rsidR="008B1F5E" w:rsidRDefault="008B1F5E">
      <w:pPr>
        <w:pStyle w:val="CommentText"/>
      </w:pPr>
      <w:r>
        <w:rPr>
          <w:rStyle w:val="CommentReference"/>
        </w:rPr>
        <w:annotationRef/>
      </w:r>
      <w:bookmarkStart w:id="122" w:name="_Hlk84339736"/>
      <w:r>
        <w:t>The value from the “Investment summary” in the tab “Upfront Cost” for the cost field corresponding to row “</w:t>
      </w:r>
      <w:r w:rsidRPr="00D626F5">
        <w:t>Sub Total</w:t>
      </w:r>
      <w:r>
        <w:t>” and column “Percent Discount” will come here.</w:t>
      </w:r>
      <w:bookmarkEnd w:id="122"/>
    </w:p>
  </w:comment>
  <w:comment w:id="123" w:author="Nagare, Rahul (LNG-CON)" w:date="2021-10-01T14:31:00Z" w:initials="NR(">
    <w:p w14:paraId="4962F2B2" w14:textId="39E1F650" w:rsidR="008B1F5E" w:rsidRDefault="008B1F5E">
      <w:pPr>
        <w:pStyle w:val="CommentText"/>
      </w:pPr>
      <w:r>
        <w:rPr>
          <w:rStyle w:val="CommentReference"/>
        </w:rPr>
        <w:annotationRef/>
      </w:r>
      <w:bookmarkStart w:id="124" w:name="_Hlk84344333"/>
      <w:r>
        <w:t>The value from the “Investment summary” in the tab “Ongoing maintenance fee” for the cost field corresponding to row “</w:t>
      </w:r>
      <w:r w:rsidRPr="00D626F5">
        <w:t>Sub Total</w:t>
      </w:r>
      <w:r>
        <w:t>” and column “Percent Discount” will come here.</w:t>
      </w:r>
      <w:bookmarkEnd w:id="124"/>
    </w:p>
  </w:comment>
  <w:comment w:id="125" w:author="Nagare, Rahul (LNG-CON)" w:date="2021-10-01T14:32:00Z" w:initials="NR(">
    <w:p w14:paraId="2CB34071" w14:textId="6145AC8B" w:rsidR="008B1F5E" w:rsidRDefault="008B1F5E">
      <w:pPr>
        <w:pStyle w:val="CommentText"/>
      </w:pPr>
      <w:r>
        <w:rPr>
          <w:rStyle w:val="CommentReference"/>
        </w:rPr>
        <w:annotationRef/>
      </w:r>
      <w:r w:rsidRPr="00F36DD0">
        <w:t>We will be removing since integrity server is removed.</w:t>
      </w:r>
    </w:p>
  </w:comment>
  <w:comment w:id="126" w:author="Nagare, Rahul (LNG-CON)" w:date="2021-10-01T14:33:00Z" w:initials="NR(">
    <w:p w14:paraId="5FB4B175" w14:textId="17437556" w:rsidR="008B1F5E" w:rsidRDefault="008B1F5E">
      <w:pPr>
        <w:pStyle w:val="CommentText"/>
      </w:pPr>
      <w:r w:rsidRPr="00AB7E20">
        <w:rPr>
          <w:rStyle w:val="CommentReference"/>
          <w:highlight w:val="yellow"/>
        </w:rPr>
        <w:annotationRef/>
      </w:r>
      <w:r w:rsidRPr="00F36DD0">
        <w:t>DAC: The value in the Duration field will be coming here. If its upfront is selected this point should be deleted.</w:t>
      </w:r>
    </w:p>
  </w:comment>
  <w:comment w:id="127" w:author="Nagare, Rahul (LNG-CON)" w:date="2021-10-01T14:34:00Z" w:initials="NR(">
    <w:p w14:paraId="040BB9C6" w14:textId="10979344" w:rsidR="008B1F5E" w:rsidRDefault="008B1F5E">
      <w:pPr>
        <w:pStyle w:val="CommentText"/>
      </w:pPr>
      <w:r w:rsidRPr="005E2C17">
        <w:rPr>
          <w:rStyle w:val="CommentReference"/>
          <w:highlight w:val="magenta"/>
        </w:rPr>
        <w:annotationRef/>
      </w:r>
      <w:r w:rsidRPr="00F36DD0">
        <w:t>This point will get deleted if the duration is 36 or 60 months. If its Upfront the text will get displayed.</w:t>
      </w:r>
    </w:p>
  </w:comment>
  <w:comment w:id="129" w:author="Nagare, Rahul (LNG-CON)" w:date="2021-10-01T14:36:00Z" w:initials="NR(">
    <w:p w14:paraId="4DCCE4E5" w14:textId="09C2B0FE" w:rsidR="008B1F5E" w:rsidRDefault="008B1F5E" w:rsidP="003524EE">
      <w:pPr>
        <w:pStyle w:val="CommentText"/>
      </w:pPr>
      <w:r w:rsidRPr="004A72B4">
        <w:rPr>
          <w:rStyle w:val="CommentReference"/>
        </w:rPr>
        <w:annotationRef/>
      </w:r>
      <w:r w:rsidRPr="004A72B4">
        <w:t xml:space="preserve">The value in the Duration field will be coming </w:t>
      </w:r>
      <w:proofErr w:type="spellStart"/>
      <w:proofErr w:type="gramStart"/>
      <w:r w:rsidRPr="004A72B4">
        <w:t>here.</w:t>
      </w:r>
      <w:r>
        <w:t>If</w:t>
      </w:r>
      <w:proofErr w:type="spellEnd"/>
      <w:proofErr w:type="gramEnd"/>
      <w:r>
        <w:t xml:space="preserve"> its Upfront We say 12 months.</w:t>
      </w:r>
    </w:p>
    <w:p w14:paraId="79472E30" w14:textId="48761249" w:rsidR="008B1F5E" w:rsidRDefault="008B1F5E">
      <w:pPr>
        <w:pStyle w:val="CommentText"/>
      </w:pPr>
    </w:p>
  </w:comment>
  <w:comment w:id="128" w:author="Nagare, Rahul (LNG-CON)" w:date="2021-10-01T19:44:00Z" w:initials="NR(">
    <w:p w14:paraId="0E95B976" w14:textId="696D00AA" w:rsidR="008B1F5E" w:rsidRDefault="008B1F5E">
      <w:pPr>
        <w:pStyle w:val="CommentText"/>
      </w:pPr>
      <w:r>
        <w:rPr>
          <w:rStyle w:val="CommentReference"/>
        </w:rPr>
        <w:annotationRef/>
      </w:r>
      <w:proofErr w:type="gramStart"/>
      <w:r w:rsidRPr="00F36DD0">
        <w:t>DAC :</w:t>
      </w:r>
      <w:proofErr w:type="gramEnd"/>
      <w:r w:rsidRPr="00F36DD0">
        <w:t xml:space="preserve"> Delete this point if Duration is Upfront.</w:t>
      </w:r>
    </w:p>
  </w:comment>
  <w:comment w:id="130" w:author="Nagare, Rahul (LNG-CON)" w:date="2021-10-01T14:37:00Z" w:initials="NR(">
    <w:p w14:paraId="10E6B35B" w14:textId="65E5DBC7" w:rsidR="008B1F5E" w:rsidRDefault="008B1F5E">
      <w:pPr>
        <w:pStyle w:val="CommentText"/>
      </w:pPr>
      <w:r w:rsidRPr="003524EE">
        <w:rPr>
          <w:rStyle w:val="CommentReference"/>
          <w:highlight w:val="yellow"/>
        </w:rPr>
        <w:annotationRef/>
      </w:r>
      <w:r w:rsidRPr="004A72B4">
        <w:t>“Until when will this proposal be valid?” field value will come here</w:t>
      </w:r>
    </w:p>
  </w:comment>
  <w:comment w:id="134" w:author="Nagare, Rahul (LNG-CON)" w:date="2021-10-01T15:00:00Z" w:initials="NR(">
    <w:p w14:paraId="15ECA061" w14:textId="4FD80DE5" w:rsidR="008B1F5E" w:rsidRDefault="008B1F5E">
      <w:pPr>
        <w:pStyle w:val="CommentText"/>
      </w:pPr>
      <w:r>
        <w:rPr>
          <w:rStyle w:val="CommentReference"/>
        </w:rPr>
        <w:annotationRef/>
      </w:r>
      <w:r>
        <w:t>Client Name will be here</w:t>
      </w:r>
    </w:p>
  </w:comment>
  <w:comment w:id="136" w:author="Nagare, Rahul (LNG-CON)" w:date="2021-10-01T15:00:00Z" w:initials="NR(">
    <w:p w14:paraId="7C8013BD" w14:textId="76051896" w:rsidR="008B1F5E" w:rsidRDefault="008B1F5E" w:rsidP="0023763D">
      <w:pPr>
        <w:pStyle w:val="CommentText"/>
      </w:pPr>
      <w:r>
        <w:rPr>
          <w:rStyle w:val="CommentReference"/>
        </w:rPr>
        <w:annotationRef/>
      </w:r>
      <w:r w:rsidRPr="004A72B4">
        <w:t>The value in the Duration field will be coming here. If its Upfront we say 12 months</w:t>
      </w:r>
    </w:p>
    <w:p w14:paraId="36B8738E" w14:textId="58822CF9" w:rsidR="008B1F5E" w:rsidRDefault="008B1F5E">
      <w:pPr>
        <w:pStyle w:val="CommentText"/>
      </w:pPr>
    </w:p>
  </w:comment>
  <w:comment w:id="137" w:author="Nagare, Rahul (LNG-CON)" w:date="2021-10-01T17:51:00Z" w:initials="NR(">
    <w:p w14:paraId="5CDCD823" w14:textId="7D8A3568" w:rsidR="008B1F5E" w:rsidRDefault="008B1F5E">
      <w:pPr>
        <w:pStyle w:val="CommentText"/>
      </w:pPr>
      <w:r>
        <w:rPr>
          <w:rStyle w:val="CommentReference"/>
        </w:rPr>
        <w:annotationRef/>
      </w:r>
      <w:r>
        <w:t>Calculation = ((</w:t>
      </w:r>
      <w:proofErr w:type="spellStart"/>
      <w:r>
        <w:t>Sofware+Services+Lexiscare</w:t>
      </w:r>
      <w:proofErr w:type="spellEnd"/>
      <w:r>
        <w:t>)</w:t>
      </w:r>
      <w:proofErr w:type="gramStart"/>
      <w:r>
        <w:t>/(</w:t>
      </w:r>
      <w:proofErr w:type="gramEnd"/>
      <w:r>
        <w:t>Duration in months))/Number of Users</w:t>
      </w:r>
    </w:p>
  </w:comment>
  <w:comment w:id="138" w:author="Nagare, Rahul (LNG-CON)" w:date="2021-10-01T17:56:00Z" w:initials="NR(">
    <w:p w14:paraId="18769623" w14:textId="4FC4C1E2" w:rsidR="008B1F5E" w:rsidRDefault="008B1F5E">
      <w:pPr>
        <w:pStyle w:val="CommentText"/>
      </w:pPr>
      <w:r>
        <w:rPr>
          <w:rStyle w:val="CommentReference"/>
        </w:rPr>
        <w:annotationRef/>
      </w:r>
      <w:r w:rsidRPr="00387CA4">
        <w:t>This table will have 3 years value if the duration is for 36 months in the Duration field and will have 5 years value if the duration is for 60 months in the Duration field.</w:t>
      </w:r>
    </w:p>
  </w:comment>
  <w:comment w:id="139" w:author="Nagare, Rahul (LNG-CON)" w:date="2021-10-01T17:51:00Z" w:initials="NR(">
    <w:p w14:paraId="7168D10A" w14:textId="42F90150" w:rsidR="008B1F5E" w:rsidRDefault="008B1F5E">
      <w:pPr>
        <w:pStyle w:val="CommentText"/>
      </w:pPr>
      <w:r>
        <w:rPr>
          <w:rStyle w:val="CommentReference"/>
        </w:rPr>
        <w:annotationRef/>
      </w:r>
      <w:r>
        <w:t>Initial Payment value from the Repayment Calculator will go here.</w:t>
      </w:r>
    </w:p>
  </w:comment>
  <w:comment w:id="140" w:author="Nagare, Rahul (LNG-CON)" w:date="2021-10-01T17:53:00Z" w:initials="NR(">
    <w:p w14:paraId="65B43B64" w14:textId="20319A6B" w:rsidR="008B1F5E" w:rsidRDefault="008B1F5E">
      <w:pPr>
        <w:pStyle w:val="CommentText"/>
      </w:pPr>
      <w:r>
        <w:rPr>
          <w:rStyle w:val="CommentReference"/>
        </w:rPr>
        <w:annotationRef/>
      </w:r>
      <w:r>
        <w:t>Total Discounted Cost for Software + Service will Go here for 1 year</w:t>
      </w:r>
    </w:p>
  </w:comment>
  <w:comment w:id="141" w:author="Nagare, Rahul (LNG-CON)" w:date="2021-10-01T17:54:00Z" w:initials="NR(">
    <w:p w14:paraId="29FDC727" w14:textId="3E38FFA9" w:rsidR="008B1F5E" w:rsidRDefault="008B1F5E">
      <w:pPr>
        <w:pStyle w:val="CommentText"/>
      </w:pPr>
      <w:r>
        <w:rPr>
          <w:rStyle w:val="CommentReference"/>
        </w:rPr>
        <w:annotationRef/>
      </w:r>
      <w:r>
        <w:t xml:space="preserve">Discounted cost from maintenance table on the </w:t>
      </w:r>
      <w:proofErr w:type="spellStart"/>
      <w:r>
        <w:t>replayment</w:t>
      </w:r>
      <w:proofErr w:type="spellEnd"/>
      <w:r>
        <w:t xml:space="preserve"> calculator for 1</w:t>
      </w:r>
      <w:r w:rsidRPr="00C84516">
        <w:rPr>
          <w:vertAlign w:val="superscript"/>
        </w:rPr>
        <w:t>st</w:t>
      </w:r>
      <w:r>
        <w:t xml:space="preserve"> year will go here </w:t>
      </w:r>
    </w:p>
  </w:comment>
  <w:comment w:id="142" w:author="Nagare, Rahul (LNG-CON)" w:date="2021-10-01T17:58:00Z" w:initials="NR(">
    <w:p w14:paraId="397CDEEC" w14:textId="169B429B" w:rsidR="008B1F5E" w:rsidRDefault="008B1F5E">
      <w:pPr>
        <w:pStyle w:val="CommentText"/>
      </w:pPr>
      <w:r>
        <w:rPr>
          <w:rStyle w:val="CommentReference"/>
        </w:rPr>
        <w:annotationRef/>
      </w:r>
      <w:r>
        <w:t>Total Discounted Cost for Software + Service will Go here for 2nd year</w:t>
      </w:r>
    </w:p>
  </w:comment>
  <w:comment w:id="143" w:author="Nagare, Rahul (LNG-CON)" w:date="2021-10-01T17:55:00Z" w:initials="NR(">
    <w:p w14:paraId="5254E317" w14:textId="6CC010C0" w:rsidR="008B1F5E" w:rsidRDefault="008B1F5E">
      <w:pPr>
        <w:pStyle w:val="CommentText"/>
      </w:pPr>
      <w:r>
        <w:rPr>
          <w:rStyle w:val="CommentReference"/>
        </w:rPr>
        <w:annotationRef/>
      </w:r>
      <w:r>
        <w:t xml:space="preserve">Discounted cost from maintenance table on the </w:t>
      </w:r>
      <w:proofErr w:type="spellStart"/>
      <w:r>
        <w:t>replayment</w:t>
      </w:r>
      <w:proofErr w:type="spellEnd"/>
      <w:r>
        <w:t xml:space="preserve"> calculator for 2nd year will go here</w:t>
      </w:r>
    </w:p>
  </w:comment>
  <w:comment w:id="144" w:author="Nagare, Rahul (LNG-CON)" w:date="2021-10-01T17:59:00Z" w:initials="NR(">
    <w:p w14:paraId="5D56E3A9" w14:textId="12A5C63C" w:rsidR="008B1F5E" w:rsidRDefault="008B1F5E">
      <w:pPr>
        <w:pStyle w:val="CommentText"/>
      </w:pPr>
      <w:r>
        <w:rPr>
          <w:rStyle w:val="CommentReference"/>
        </w:rPr>
        <w:annotationRef/>
      </w:r>
      <w:r>
        <w:t>Total Discounted Cost for Software + Service will Go here for 3rd year</w:t>
      </w:r>
    </w:p>
  </w:comment>
  <w:comment w:id="145" w:author="Nagare, Rahul (LNG-CON)" w:date="2021-10-01T17:55:00Z" w:initials="NR(">
    <w:p w14:paraId="1F4F8A44" w14:textId="42922AF5" w:rsidR="008B1F5E" w:rsidRDefault="008B1F5E">
      <w:pPr>
        <w:pStyle w:val="CommentText"/>
      </w:pPr>
      <w:r>
        <w:rPr>
          <w:rStyle w:val="CommentReference"/>
        </w:rPr>
        <w:annotationRef/>
      </w:r>
      <w:r>
        <w:t xml:space="preserve">Discounted cost from maintenance table on the </w:t>
      </w:r>
      <w:proofErr w:type="spellStart"/>
      <w:r>
        <w:t>replayment</w:t>
      </w:r>
      <w:proofErr w:type="spellEnd"/>
      <w:r>
        <w:t xml:space="preserve"> calculator for 3</w:t>
      </w:r>
      <w:r w:rsidRPr="00C84516">
        <w:rPr>
          <w:vertAlign w:val="superscript"/>
        </w:rPr>
        <w:t>rd</w:t>
      </w:r>
      <w:r>
        <w:t xml:space="preserve"> year will go here</w:t>
      </w:r>
    </w:p>
  </w:comment>
  <w:comment w:id="146" w:author="Nagare, Rahul (LNG-CON)" w:date="2021-10-01T17:59:00Z" w:initials="NR(">
    <w:p w14:paraId="7CB2B66C" w14:textId="515289C6" w:rsidR="008B1F5E" w:rsidRDefault="008B1F5E">
      <w:pPr>
        <w:pStyle w:val="CommentText"/>
      </w:pPr>
      <w:r>
        <w:rPr>
          <w:rStyle w:val="CommentReference"/>
        </w:rPr>
        <w:annotationRef/>
      </w:r>
      <w:r>
        <w:t>Total Discounted Cost for Software + Service will Go here for 4</w:t>
      </w:r>
      <w:r w:rsidRPr="00C84516">
        <w:rPr>
          <w:vertAlign w:val="superscript"/>
        </w:rPr>
        <w:t>th</w:t>
      </w:r>
      <w:r>
        <w:t xml:space="preserve"> year</w:t>
      </w:r>
    </w:p>
  </w:comment>
  <w:comment w:id="147" w:author="Nagare, Rahul (LNG-CON)" w:date="2021-10-01T17:55:00Z" w:initials="NR(">
    <w:p w14:paraId="7C86E160" w14:textId="003AA026" w:rsidR="008B1F5E" w:rsidRDefault="008B1F5E">
      <w:pPr>
        <w:pStyle w:val="CommentText"/>
      </w:pPr>
      <w:r>
        <w:rPr>
          <w:rStyle w:val="CommentReference"/>
        </w:rPr>
        <w:annotationRef/>
      </w:r>
      <w:r>
        <w:t xml:space="preserve">Discounted cost from maintenance table on the </w:t>
      </w:r>
      <w:proofErr w:type="spellStart"/>
      <w:r>
        <w:t>replayment</w:t>
      </w:r>
      <w:proofErr w:type="spellEnd"/>
      <w:r>
        <w:t xml:space="preserve"> calculator for 4th year will go here</w:t>
      </w:r>
    </w:p>
  </w:comment>
  <w:comment w:id="148" w:author="Nagare, Rahul (LNG-CON)" w:date="2021-10-01T17:59:00Z" w:initials="NR(">
    <w:p w14:paraId="667C3F14" w14:textId="12D64ECE" w:rsidR="008B1F5E" w:rsidRDefault="008B1F5E">
      <w:pPr>
        <w:pStyle w:val="CommentText"/>
      </w:pPr>
      <w:r>
        <w:rPr>
          <w:rStyle w:val="CommentReference"/>
        </w:rPr>
        <w:annotationRef/>
      </w:r>
      <w:r>
        <w:t>Total Discounted Cost for Software + Service will Go here for 5th year</w:t>
      </w:r>
    </w:p>
  </w:comment>
  <w:comment w:id="149" w:author="Nagare, Rahul (LNG-CON)" w:date="2021-10-01T17:56:00Z" w:initials="NR(">
    <w:p w14:paraId="641E8C8C" w14:textId="04B46AEC" w:rsidR="008B1F5E" w:rsidRDefault="008B1F5E">
      <w:pPr>
        <w:pStyle w:val="CommentText"/>
      </w:pPr>
      <w:r>
        <w:rPr>
          <w:rStyle w:val="CommentReference"/>
        </w:rPr>
        <w:annotationRef/>
      </w:r>
      <w:r>
        <w:t xml:space="preserve">Discounted cost from maintenance table on the </w:t>
      </w:r>
      <w:proofErr w:type="spellStart"/>
      <w:r>
        <w:t>replayment</w:t>
      </w:r>
      <w:proofErr w:type="spellEnd"/>
      <w:r>
        <w:t xml:space="preserve"> calculator for 5th year will go here</w:t>
      </w:r>
    </w:p>
  </w:comment>
  <w:comment w:id="150" w:author="Nagare, Rahul (LNG-CON)" w:date="2021-10-01T18:00:00Z" w:initials="NR(">
    <w:p w14:paraId="262A5638" w14:textId="5675F42A" w:rsidR="008B1F5E" w:rsidRDefault="008B1F5E">
      <w:pPr>
        <w:pStyle w:val="CommentText"/>
      </w:pPr>
      <w:r>
        <w:rPr>
          <w:rStyle w:val="CommentReference"/>
        </w:rPr>
        <w:annotationRef/>
      </w:r>
      <w:r>
        <w:t>Initial Payment value from the Repayment Calculator will go here.</w:t>
      </w:r>
    </w:p>
  </w:comment>
  <w:comment w:id="151" w:author="Nagare, Rahul (LNG-CON)" w:date="2021-10-01T18:01:00Z" w:initials="NR(">
    <w:p w14:paraId="107A2876" w14:textId="6ABF8BEF" w:rsidR="008B1F5E" w:rsidRDefault="008B1F5E">
      <w:pPr>
        <w:pStyle w:val="CommentText"/>
      </w:pPr>
      <w:r w:rsidRPr="005130F8">
        <w:rPr>
          <w:rStyle w:val="CommentReference"/>
          <w:highlight w:val="yellow"/>
        </w:rPr>
        <w:annotationRef/>
      </w:r>
      <w:r>
        <w:t>Total of All the years above.</w:t>
      </w:r>
    </w:p>
  </w:comment>
  <w:comment w:id="152" w:author="Nagare, Rahul (LNG-CON)" w:date="2021-10-01T18:01:00Z" w:initials="NR(">
    <w:p w14:paraId="326CEB6F" w14:textId="49FE8DDD" w:rsidR="008B1F5E" w:rsidRDefault="008B1F5E">
      <w:pPr>
        <w:pStyle w:val="CommentText"/>
      </w:pPr>
      <w:r w:rsidRPr="005130F8">
        <w:rPr>
          <w:rStyle w:val="CommentReference"/>
          <w:highlight w:val="yellow"/>
        </w:rPr>
        <w:annotationRef/>
      </w:r>
      <w:r>
        <w:t>Total of all the rows above.</w:t>
      </w:r>
    </w:p>
  </w:comment>
  <w:comment w:id="153" w:author="Nagare, Rahul (LNG-CON)" w:date="2021-10-01T18:00:00Z" w:initials="NR(">
    <w:p w14:paraId="22629861" w14:textId="64EC2FA8" w:rsidR="008B1F5E" w:rsidRDefault="008B1F5E">
      <w:pPr>
        <w:pStyle w:val="CommentText"/>
      </w:pPr>
      <w:r>
        <w:rPr>
          <w:rStyle w:val="CommentReference"/>
        </w:rPr>
        <w:annotationRef/>
      </w:r>
      <w:r w:rsidRPr="00A26D17">
        <w:t xml:space="preserve">The value in the Duration field will be coming here. If its </w:t>
      </w:r>
      <w:proofErr w:type="gramStart"/>
      <w:r w:rsidRPr="00A26D17">
        <w:t>upfront</w:t>
      </w:r>
      <w:proofErr w:type="gramEnd"/>
      <w:r w:rsidRPr="00A26D17">
        <w:t xml:space="preserve"> then it will be 12</w:t>
      </w:r>
    </w:p>
  </w:comment>
  <w:comment w:id="154" w:author="Nagare, Rahul (LNG-CON)" w:date="2021-10-01T18:00:00Z" w:initials="NR(">
    <w:p w14:paraId="535D1598" w14:textId="6B612752" w:rsidR="008B1F5E" w:rsidRDefault="008B1F5E">
      <w:pPr>
        <w:pStyle w:val="CommentText"/>
      </w:pPr>
      <w:r w:rsidRPr="005130F8">
        <w:rPr>
          <w:rStyle w:val="CommentReference"/>
          <w:highlight w:val="yellow"/>
        </w:rPr>
        <w:annotationRef/>
      </w:r>
      <w:r>
        <w:t>Last Year value of Lexis care+5% uplift</w:t>
      </w:r>
    </w:p>
  </w:comment>
  <w:comment w:id="155" w:author="Nagare, Rahul (LNG-CON)" w:date="2021-10-01T18:02:00Z" w:initials="NR(">
    <w:p w14:paraId="09666A7A" w14:textId="5C0B2CA5" w:rsidR="008B1F5E" w:rsidRDefault="008B1F5E">
      <w:pPr>
        <w:pStyle w:val="CommentText"/>
      </w:pPr>
      <w:r w:rsidRPr="005130F8">
        <w:rPr>
          <w:rStyle w:val="CommentReference"/>
          <w:highlight w:val="yellow"/>
        </w:rPr>
        <w:annotationRef/>
      </w:r>
      <w:r>
        <w:t>This section will be static if the duration is 36 or 60 months</w:t>
      </w:r>
    </w:p>
  </w:comment>
  <w:comment w:id="133" w:author="Nagare, Rahul (LNG-CON)" w:date="2021-10-01T19:54:00Z" w:initials="NR(">
    <w:p w14:paraId="4A4EEA25" w14:textId="2FFBACC1" w:rsidR="008B1F5E" w:rsidRDefault="008B1F5E">
      <w:pPr>
        <w:pStyle w:val="CommentText"/>
      </w:pPr>
      <w:r>
        <w:rPr>
          <w:rStyle w:val="CommentReference"/>
        </w:rPr>
        <w:annotationRef/>
      </w:r>
      <w:r w:rsidRPr="0077311D">
        <w:t xml:space="preserve">If Value in the duration field is </w:t>
      </w:r>
      <w:proofErr w:type="gramStart"/>
      <w:r w:rsidRPr="0077311D">
        <w:t>Upfront</w:t>
      </w:r>
      <w:proofErr w:type="gramEnd"/>
      <w:r w:rsidRPr="0077311D">
        <w:t xml:space="preserve"> then we remove the entire section with Table.</w:t>
      </w:r>
    </w:p>
  </w:comment>
  <w:comment w:id="158" w:author="Nagare, Rahul (LNG-CON)" w:date="2021-10-01T18:02:00Z" w:initials="NR(">
    <w:p w14:paraId="309AA6EC" w14:textId="7594998D" w:rsidR="008B1F5E" w:rsidRDefault="008B1F5E">
      <w:pPr>
        <w:pStyle w:val="CommentText"/>
      </w:pPr>
      <w:r>
        <w:rPr>
          <w:rStyle w:val="CommentReference"/>
        </w:rPr>
        <w:annotationRef/>
      </w:r>
      <w:r>
        <w:t>Client Name will go here</w:t>
      </w:r>
    </w:p>
  </w:comment>
  <w:comment w:id="157" w:author="Nagare, Rahul (LNG-CON)" w:date="2021-10-01T19:56:00Z" w:initials="NR(">
    <w:p w14:paraId="33BC8CC9" w14:textId="7253C04C" w:rsidR="008B1F5E" w:rsidRDefault="008B1F5E">
      <w:pPr>
        <w:pStyle w:val="CommentText"/>
      </w:pPr>
      <w:r>
        <w:rPr>
          <w:rStyle w:val="CommentReference"/>
        </w:rPr>
        <w:annotationRef/>
      </w:r>
      <w:r>
        <w:t xml:space="preserve">Point 1 to 5 will be present on all proposals. </w:t>
      </w:r>
    </w:p>
  </w:comment>
  <w:comment w:id="160" w:author="Nagare, Rahul (LNG-CON)" w:date="2021-10-01T19:58:00Z" w:initials="NR(">
    <w:p w14:paraId="0A80DD4D" w14:textId="12042C08" w:rsidR="008B1F5E" w:rsidRDefault="008B1F5E">
      <w:pPr>
        <w:pStyle w:val="CommentText"/>
      </w:pPr>
      <w:r w:rsidRPr="0090717F">
        <w:rPr>
          <w:rStyle w:val="CommentReference"/>
        </w:rPr>
        <w:annotationRef/>
      </w:r>
      <w:r w:rsidRPr="0090717F">
        <w:t>Type of data migration selected will be coming here.</w:t>
      </w:r>
    </w:p>
  </w:comment>
  <w:comment w:id="159" w:author="Nagare, Rahul (LNG-CON)" w:date="2021-10-01T19:58:00Z" w:initials="NR(">
    <w:p w14:paraId="120515BA" w14:textId="568013B5" w:rsidR="008B1F5E" w:rsidRDefault="008B1F5E">
      <w:pPr>
        <w:pStyle w:val="CommentText"/>
      </w:pPr>
      <w:r>
        <w:rPr>
          <w:rStyle w:val="CommentReference"/>
        </w:rPr>
        <w:annotationRef/>
      </w:r>
      <w:r>
        <w:t>This point will be included if there is Data migration</w:t>
      </w:r>
    </w:p>
  </w:comment>
  <w:comment w:id="161" w:author="Nagare, Rahul (LNG-CON)" w:date="2021-10-01T18:14:00Z" w:initials="NR(">
    <w:p w14:paraId="7D44AC5C" w14:textId="408517F7" w:rsidR="008B1F5E" w:rsidRDefault="008B1F5E">
      <w:pPr>
        <w:pStyle w:val="CommentText"/>
      </w:pPr>
      <w:r>
        <w:rPr>
          <w:rStyle w:val="CommentReference"/>
        </w:rPr>
        <w:annotationRef/>
      </w:r>
      <w:r w:rsidRPr="006A4BFA">
        <w:t xml:space="preserve">If Online learning is the training methodology in main </w:t>
      </w:r>
      <w:proofErr w:type="gramStart"/>
      <w:r w:rsidRPr="006A4BFA">
        <w:t>section</w:t>
      </w:r>
      <w:proofErr w:type="gramEnd"/>
      <w:r w:rsidRPr="006A4BFA">
        <w:t xml:space="preserve"> then only this point will be coming. </w:t>
      </w:r>
      <w:proofErr w:type="gramStart"/>
      <w:r w:rsidRPr="006A4BFA">
        <w:t>DAC :</w:t>
      </w:r>
      <w:proofErr w:type="gramEnd"/>
      <w:r w:rsidRPr="006A4BFA">
        <w:t xml:space="preserve"> Even if there is Online learning on the line level for one point, this point will be there.</w:t>
      </w:r>
    </w:p>
  </w:comment>
  <w:comment w:id="162" w:author="Nagare, Rahul (LNG-CON)" w:date="2021-10-01T18:13:00Z" w:initials="NR(">
    <w:p w14:paraId="40D8251E" w14:textId="0FED797B" w:rsidR="008B1F5E" w:rsidRDefault="008B1F5E">
      <w:pPr>
        <w:pStyle w:val="CommentText"/>
      </w:pPr>
      <w:r w:rsidRPr="006A4BFA">
        <w:rPr>
          <w:rStyle w:val="CommentReference"/>
        </w:rPr>
        <w:annotationRef/>
      </w:r>
      <w:r w:rsidRPr="006A4BFA">
        <w:t xml:space="preserve">If Onsite or remote training is in in main section or at the line </w:t>
      </w:r>
      <w:proofErr w:type="gramStart"/>
      <w:r w:rsidRPr="006A4BFA">
        <w:t>level</w:t>
      </w:r>
      <w:proofErr w:type="gramEnd"/>
      <w:r w:rsidRPr="006A4BFA">
        <w:t xml:space="preserve"> then only this point will be coming.</w:t>
      </w:r>
    </w:p>
  </w:comment>
  <w:comment w:id="163" w:author="Nagare, Rahul (LNG-CON)" w:date="2021-10-01T18:13:00Z" w:initials="NR(">
    <w:p w14:paraId="71068DEE" w14:textId="3C34F55C" w:rsidR="008B1F5E" w:rsidRDefault="008B1F5E">
      <w:pPr>
        <w:pStyle w:val="CommentText"/>
      </w:pPr>
      <w:r w:rsidRPr="00301675">
        <w:rPr>
          <w:rStyle w:val="CommentReference"/>
        </w:rPr>
        <w:annotationRef/>
      </w:r>
      <w:r w:rsidRPr="00301675">
        <w:t xml:space="preserve">If Blended Training is the training methodology in main </w:t>
      </w:r>
      <w:proofErr w:type="gramStart"/>
      <w:r w:rsidRPr="00301675">
        <w:t>section</w:t>
      </w:r>
      <w:proofErr w:type="gramEnd"/>
      <w:r w:rsidRPr="00301675">
        <w:t xml:space="preserve"> then only this point will be coming.</w:t>
      </w:r>
    </w:p>
  </w:comment>
  <w:comment w:id="164" w:author="Nagare, Rahul (LNG-CON)" w:date="2021-10-01T18:13:00Z" w:initials="NR(">
    <w:p w14:paraId="0459B0A3" w14:textId="7C7FF5CC" w:rsidR="008B1F5E" w:rsidRDefault="008B1F5E">
      <w:pPr>
        <w:pStyle w:val="CommentText"/>
      </w:pPr>
      <w:r>
        <w:rPr>
          <w:rStyle w:val="CommentReference"/>
        </w:rPr>
        <w:annotationRef/>
      </w:r>
      <w:r>
        <w:t>This is for all the Proposals.</w:t>
      </w:r>
    </w:p>
  </w:comment>
  <w:comment w:id="165" w:author="Nagare, Rahul (LNG-CON)" w:date="2021-10-01T18:13:00Z" w:initials="NR(">
    <w:p w14:paraId="3DD66F8E" w14:textId="0EDDE940" w:rsidR="008B1F5E" w:rsidRDefault="008B1F5E">
      <w:pPr>
        <w:pStyle w:val="CommentText"/>
      </w:pPr>
      <w:r>
        <w:rPr>
          <w:rStyle w:val="CommentReference"/>
        </w:rPr>
        <w:annotationRef/>
      </w:r>
      <w:r>
        <w:t>This is for all the Proposals.</w:t>
      </w:r>
    </w:p>
  </w:comment>
  <w:comment w:id="166" w:author="Nagare, Rahul (LNG-CON)" w:date="2021-10-01T18:13:00Z" w:initials="NR(">
    <w:p w14:paraId="7A5E90F2" w14:textId="1EFB9BD0" w:rsidR="008B1F5E" w:rsidRDefault="008B1F5E">
      <w:pPr>
        <w:pStyle w:val="CommentText"/>
      </w:pPr>
      <w:r w:rsidRPr="00CB7340">
        <w:rPr>
          <w:rStyle w:val="CommentReference"/>
          <w:highlight w:val="blue"/>
        </w:rPr>
        <w:annotationRef/>
      </w:r>
      <w:r w:rsidRPr="00F36DD0">
        <w:t>This point will be there then only this will include Additional Precedents is “Yes”</w:t>
      </w:r>
    </w:p>
  </w:comment>
  <w:comment w:id="167" w:author="Nagare, Rahul (LNG-CON)" w:date="2021-10-01T18:12:00Z" w:initials="NR(">
    <w:p w14:paraId="5D2688BD" w14:textId="5AEC04E0" w:rsidR="008B1F5E" w:rsidRDefault="008B1F5E">
      <w:pPr>
        <w:pStyle w:val="CommentText"/>
      </w:pPr>
      <w:r>
        <w:rPr>
          <w:rStyle w:val="CommentReference"/>
        </w:rPr>
        <w:annotationRef/>
      </w:r>
      <w:r w:rsidRPr="00F36DD0">
        <w:t>We need to remove this completely not needed</w:t>
      </w:r>
    </w:p>
  </w:comment>
  <w:comment w:id="168" w:author="Nagare, Rahul (LNG-CON)" w:date="2021-10-01T20:06:00Z" w:initials="NR(">
    <w:p w14:paraId="3F204551" w14:textId="5C130FD0" w:rsidR="008B1F5E" w:rsidRDefault="008B1F5E">
      <w:pPr>
        <w:pStyle w:val="CommentText"/>
      </w:pPr>
      <w:r>
        <w:rPr>
          <w:rStyle w:val="CommentReference"/>
        </w:rPr>
        <w:annotationRef/>
      </w:r>
      <w:proofErr w:type="gramStart"/>
      <w:r>
        <w:t>Static :</w:t>
      </w:r>
      <w:proofErr w:type="gramEnd"/>
      <w:r>
        <w:t xml:space="preserve"> This is for all the Proposals. </w:t>
      </w:r>
    </w:p>
  </w:comment>
  <w:comment w:id="169" w:author="Nagare, Rahul (LNG-CON)" w:date="2021-10-14T13:42:00Z" w:initials="NR(">
    <w:p w14:paraId="404967A3" w14:textId="014D248F" w:rsidR="001D2414" w:rsidRDefault="001D2414">
      <w:pPr>
        <w:pStyle w:val="CommentText"/>
      </w:pPr>
      <w:r>
        <w:rPr>
          <w:rStyle w:val="CommentReference"/>
        </w:rPr>
        <w:annotationRef/>
      </w:r>
      <w:r>
        <w:t>It will be static and will be removed manually by the sales team if not required</w:t>
      </w:r>
    </w:p>
  </w:comment>
  <w:comment w:id="170" w:author="Nagare, Rahul (LNG-CON)" w:date="2021-10-01T18:03:00Z" w:initials="NR(">
    <w:p w14:paraId="60D3BB72" w14:textId="6ADEE96E" w:rsidR="008B1F5E" w:rsidRDefault="008B1F5E">
      <w:pPr>
        <w:pStyle w:val="CommentText"/>
      </w:pPr>
      <w:r w:rsidRPr="006A4BFA">
        <w:rPr>
          <w:rStyle w:val="CommentReference"/>
        </w:rPr>
        <w:t xml:space="preserve">Its only selected if </w:t>
      </w:r>
      <w:proofErr w:type="spellStart"/>
      <w:r w:rsidRPr="006A4BFA">
        <w:rPr>
          <w:rStyle w:val="CommentReference"/>
        </w:rPr>
        <w:t>Softdosc</w:t>
      </w:r>
      <w:proofErr w:type="spellEnd"/>
      <w:r w:rsidRPr="006A4BFA">
        <w:rPr>
          <w:rStyle w:val="CommentReference"/>
        </w:rPr>
        <w:t xml:space="preserve"> is selected.</w:t>
      </w:r>
    </w:p>
  </w:comment>
  <w:comment w:id="173" w:author="Nagare, Rahul (LNG-CON)" w:date="2021-10-01T18:14:00Z" w:initials="NR(">
    <w:p w14:paraId="74EB750F" w14:textId="25958F11" w:rsidR="008B1F5E" w:rsidRDefault="008B1F5E">
      <w:pPr>
        <w:pStyle w:val="CommentText"/>
      </w:pPr>
      <w:r>
        <w:rPr>
          <w:rStyle w:val="CommentReference"/>
        </w:rPr>
        <w:annotationRef/>
      </w:r>
      <w:r w:rsidRPr="005E2C17">
        <w:t>“</w:t>
      </w:r>
      <w:r w:rsidRPr="005E2C17">
        <w:rPr>
          <w:rFonts w:ascii="Helvetica" w:hAnsi="Helvetica"/>
          <w:color w:val="3C4858"/>
          <w:sz w:val="21"/>
          <w:szCs w:val="21"/>
          <w:shd w:val="clear" w:color="auto" w:fill="FFFFFF"/>
        </w:rPr>
        <w:t>Until when will this proposal be valid?</w:t>
      </w:r>
      <w:r w:rsidRPr="005E2C17">
        <w:t>” will go here</w:t>
      </w:r>
    </w:p>
  </w:comment>
  <w:comment w:id="175" w:author="Nagare, Rahul (LNG-CON)" w:date="2021-10-01T18:15:00Z" w:initials="NR(">
    <w:p w14:paraId="759E3FE9" w14:textId="5A2EBCE0" w:rsidR="008B1F5E" w:rsidRDefault="008B1F5E">
      <w:pPr>
        <w:pStyle w:val="CommentText"/>
      </w:pPr>
      <w:r>
        <w:rPr>
          <w:rStyle w:val="CommentReference"/>
        </w:rPr>
        <w:annotationRef/>
      </w:r>
      <w:r w:rsidR="00A11B43">
        <w:t>I</w:t>
      </w:r>
      <w:r w:rsidRPr="00A11B43">
        <w:t>nitial Payment from Repayment Calculator will come here</w:t>
      </w:r>
    </w:p>
  </w:comment>
  <w:comment w:id="174" w:author="Varpe, Ravindra (REA-CON)" w:date="2021-10-04T10:34:00Z" w:initials="VR(">
    <w:p w14:paraId="22F8A35E" w14:textId="71D8084A" w:rsidR="008B1F5E" w:rsidRDefault="008B1F5E">
      <w:pPr>
        <w:pStyle w:val="CommentText"/>
      </w:pPr>
      <w:r>
        <w:rPr>
          <w:rStyle w:val="CommentReference"/>
        </w:rPr>
        <w:annotationRef/>
      </w:r>
      <w:r w:rsidRPr="00301675">
        <w:t>If Proposal</w:t>
      </w:r>
      <w:r>
        <w:t xml:space="preserve"> Duration Field Value is “U</w:t>
      </w:r>
      <w:r w:rsidRPr="00301675">
        <w:t>pfront</w:t>
      </w:r>
      <w:r>
        <w:t>”</w:t>
      </w:r>
      <w:r w:rsidRPr="00301675">
        <w:t xml:space="preserve"> then this will be removed</w:t>
      </w:r>
    </w:p>
  </w:comment>
  <w:comment w:id="177" w:author="Nagare, Rahul (LNG-CON)" w:date="2021-10-01T18:15:00Z" w:initials="NR(">
    <w:p w14:paraId="37CC2781" w14:textId="40FFEEA7" w:rsidR="008B1F5E" w:rsidRDefault="008B1F5E">
      <w:pPr>
        <w:pStyle w:val="CommentText"/>
      </w:pPr>
      <w:r>
        <w:rPr>
          <w:rStyle w:val="CommentReference"/>
        </w:rPr>
        <w:annotationRef/>
      </w:r>
      <w:r>
        <w:t xml:space="preserve">Duration field value goes here in months for 36 or 60 </w:t>
      </w:r>
      <w:proofErr w:type="gramStart"/>
      <w:r>
        <w:t>months..</w:t>
      </w:r>
      <w:proofErr w:type="gramEnd"/>
    </w:p>
  </w:comment>
  <w:comment w:id="178" w:author="Nagare, Rahul (LNG-CON)" w:date="2021-10-01T18:15:00Z" w:initials="NR(">
    <w:p w14:paraId="78AF1D03" w14:textId="349D7CD5" w:rsidR="008B1F5E" w:rsidRDefault="008B1F5E">
      <w:pPr>
        <w:pStyle w:val="CommentText"/>
      </w:pPr>
      <w:r>
        <w:rPr>
          <w:rStyle w:val="CommentReference"/>
        </w:rPr>
        <w:annotationRef/>
      </w:r>
      <w:r>
        <w:rPr>
          <w:rStyle w:val="CommentReference"/>
        </w:rPr>
        <w:annotationRef/>
      </w:r>
      <w:r>
        <w:t>Duration field value goes here in months for 36 or 60 months.</w:t>
      </w:r>
    </w:p>
  </w:comment>
  <w:comment w:id="179" w:author="Nagare, Rahul (LNG-CON)" w:date="2021-10-14T13:37:00Z" w:initials="NR(">
    <w:p w14:paraId="6B7C3649" w14:textId="61BDC0C9" w:rsidR="00A11B43" w:rsidRDefault="00A11B43">
      <w:pPr>
        <w:pStyle w:val="CommentText"/>
      </w:pPr>
      <w:r>
        <w:rPr>
          <w:rStyle w:val="CommentReference"/>
        </w:rPr>
        <w:annotationRef/>
      </w:r>
      <w:r w:rsidRPr="00301675">
        <w:t>If Proposal</w:t>
      </w:r>
      <w:r>
        <w:t xml:space="preserve"> Duration Field Value is “U</w:t>
      </w:r>
      <w:r w:rsidRPr="00301675">
        <w:t>pfront</w:t>
      </w:r>
      <w:r>
        <w:t>”</w:t>
      </w:r>
      <w:r w:rsidRPr="00301675">
        <w:t xml:space="preserve"> then</w:t>
      </w:r>
      <w:r>
        <w:t xml:space="preserve"> it</w:t>
      </w:r>
      <w:r w:rsidRPr="00301675">
        <w:t xml:space="preserve"> will be removed</w:t>
      </w:r>
    </w:p>
  </w:comment>
  <w:comment w:id="180" w:author="Nagare, Rahul (LNG-CON)" w:date="2021-10-01T18:16:00Z" w:initials="NR(">
    <w:p w14:paraId="5908B648" w14:textId="2F326841" w:rsidR="008B1F5E" w:rsidRDefault="008B1F5E">
      <w:pPr>
        <w:pStyle w:val="CommentText"/>
      </w:pPr>
      <w:r>
        <w:rPr>
          <w:rStyle w:val="CommentReference"/>
        </w:rPr>
        <w:annotationRef/>
      </w:r>
      <w:r>
        <w:t>Client Name will go here</w:t>
      </w:r>
    </w:p>
  </w:comment>
  <w:comment w:id="181" w:author="Nagare, Rahul (LNG-CON)" w:date="2021-10-01T18:16:00Z" w:initials="NR(">
    <w:p w14:paraId="3BD6453A" w14:textId="79B6119A" w:rsidR="008B1F5E" w:rsidRDefault="008B1F5E">
      <w:pPr>
        <w:pStyle w:val="CommentText"/>
      </w:pPr>
      <w:r w:rsidRPr="007A02C4">
        <w:rPr>
          <w:rStyle w:val="CommentReference"/>
          <w:highlight w:val="yellow"/>
        </w:rPr>
        <w:annotationRef/>
      </w:r>
      <w:r w:rsidRPr="00F36DD0">
        <w:t>Its static</w:t>
      </w:r>
    </w:p>
  </w:comment>
  <w:comment w:id="183" w:author="Nagare, Rahul (LNG-CON)" w:date="2021-10-01T20:13:00Z" w:initials="NR(">
    <w:p w14:paraId="72C1F11F" w14:textId="7B2777E1" w:rsidR="008B1F5E" w:rsidRDefault="008B1F5E">
      <w:pPr>
        <w:pStyle w:val="CommentText"/>
      </w:pPr>
      <w:r>
        <w:rPr>
          <w:rStyle w:val="CommentReference"/>
        </w:rPr>
        <w:annotationRef/>
      </w:r>
      <w:r>
        <w:t>If “</w:t>
      </w:r>
      <w:r w:rsidRPr="00487C7E">
        <w:t>Travel time included in project delivery time?</w:t>
      </w:r>
      <w:r>
        <w:t>” is “Yes” then only this point is there.</w:t>
      </w:r>
    </w:p>
  </w:comment>
  <w:comment w:id="185" w:author="Nagare, Rahul (LNG-CON)" w:date="2021-10-01T18:17:00Z" w:initials="NR(">
    <w:p w14:paraId="703D8DF3" w14:textId="6BCB1A8E" w:rsidR="008B1F5E" w:rsidRDefault="008B1F5E">
      <w:pPr>
        <w:pStyle w:val="CommentText"/>
      </w:pPr>
      <w:r>
        <w:rPr>
          <w:rStyle w:val="CommentReference"/>
        </w:rPr>
        <w:annotationRef/>
      </w:r>
      <w:r>
        <w:t>Client Name will go here</w:t>
      </w:r>
    </w:p>
  </w:comment>
  <w:comment w:id="186" w:author="Nagare, Rahul (LNG-CON)" w:date="2021-10-01T18:17:00Z" w:initials="NR(">
    <w:p w14:paraId="20B96E75" w14:textId="4B7E3B25" w:rsidR="008B1F5E" w:rsidRDefault="008B1F5E">
      <w:pPr>
        <w:pStyle w:val="CommentText"/>
      </w:pPr>
      <w:r>
        <w:rPr>
          <w:rStyle w:val="CommentReference"/>
        </w:rPr>
        <w:annotationRef/>
      </w:r>
      <w:r>
        <w:rPr>
          <w:rStyle w:val="CommentReference"/>
        </w:rPr>
        <w:annotationRef/>
      </w:r>
      <w:r>
        <w:t>Client Name will go here</w:t>
      </w:r>
    </w:p>
  </w:comment>
  <w:comment w:id="188" w:author="Nagare, Rahul (LNG-CON)" w:date="2021-10-01T18:17:00Z" w:initials="NR(">
    <w:p w14:paraId="7C6C153B" w14:textId="77777777" w:rsidR="00F36DD0" w:rsidRDefault="008B1F5E" w:rsidP="00F36DD0">
      <w:pPr>
        <w:pStyle w:val="CommentText"/>
        <w:rPr>
          <w:rStyle w:val="CommentReference"/>
        </w:rPr>
      </w:pPr>
      <w:r>
        <w:rPr>
          <w:rStyle w:val="CommentReference"/>
        </w:rPr>
        <w:annotationRef/>
      </w:r>
      <w:r w:rsidR="00F36DD0">
        <w:rPr>
          <w:rStyle w:val="CommentReference"/>
        </w:rPr>
        <w:t xml:space="preserve">If there is a Data Migration </w:t>
      </w:r>
      <w:proofErr w:type="gramStart"/>
      <w:r w:rsidR="00F36DD0">
        <w:rPr>
          <w:rStyle w:val="CommentReference"/>
        </w:rPr>
        <w:t>selected</w:t>
      </w:r>
      <w:proofErr w:type="gramEnd"/>
      <w:r w:rsidR="00F36DD0">
        <w:rPr>
          <w:rStyle w:val="CommentReference"/>
        </w:rPr>
        <w:t xml:space="preserve"> then keep this section.</w:t>
      </w:r>
    </w:p>
    <w:p w14:paraId="44AFE54A" w14:textId="59776647" w:rsidR="008B1F5E" w:rsidRDefault="00F36DD0" w:rsidP="00F36DD0">
      <w:pPr>
        <w:pStyle w:val="CommentText"/>
      </w:pPr>
      <w:r>
        <w:rPr>
          <w:rStyle w:val="CommentReference"/>
        </w:rPr>
        <w:t xml:space="preserve">If there is no Data </w:t>
      </w:r>
      <w:proofErr w:type="gramStart"/>
      <w:r>
        <w:rPr>
          <w:rStyle w:val="CommentReference"/>
        </w:rPr>
        <w:t>Migration</w:t>
      </w:r>
      <w:proofErr w:type="gramEnd"/>
      <w:r>
        <w:rPr>
          <w:rStyle w:val="CommentReference"/>
        </w:rPr>
        <w:t xml:space="preserve"> then remove this section</w:t>
      </w:r>
    </w:p>
  </w:comment>
  <w:comment w:id="189" w:author="Nagare, Rahul (LNG-CON)" w:date="2021-10-01T18:17:00Z" w:initials="NR(">
    <w:p w14:paraId="32E1F275" w14:textId="2AA70D6E" w:rsidR="008B1F5E" w:rsidRDefault="008B1F5E">
      <w:pPr>
        <w:pStyle w:val="CommentText"/>
      </w:pPr>
      <w:r>
        <w:rPr>
          <w:rStyle w:val="CommentReference"/>
        </w:rPr>
        <w:annotationRef/>
      </w:r>
      <w:r>
        <w:t>This value will come from hours per day from the Admin end</w:t>
      </w:r>
    </w:p>
  </w:comment>
  <w:comment w:id="191" w:author="Nagare, Rahul (LNG-CON)" w:date="2021-10-01T18:19:00Z" w:initials="NR(">
    <w:p w14:paraId="61FC3F71" w14:textId="796D772B" w:rsidR="008B1F5E" w:rsidRDefault="008B1F5E">
      <w:pPr>
        <w:pStyle w:val="CommentText"/>
      </w:pPr>
      <w:r w:rsidRPr="00F36DD0">
        <w:t>Client Name Will go here</w:t>
      </w:r>
    </w:p>
  </w:comment>
  <w:comment w:id="192" w:author="Nagare, Rahul (LNG-CON)" w:date="2021-10-01T18:18:00Z" w:initials="NR(">
    <w:p w14:paraId="65BAF95E" w14:textId="465E93F7" w:rsidR="008B1F5E" w:rsidRDefault="008B1F5E">
      <w:pPr>
        <w:pStyle w:val="CommentText"/>
      </w:pPr>
      <w:r>
        <w:rPr>
          <w:rStyle w:val="CommentReference"/>
        </w:rPr>
        <w:annotationRef/>
      </w:r>
      <w:r>
        <w:t>Client Name Will go here</w:t>
      </w:r>
    </w:p>
  </w:comment>
  <w:comment w:id="193" w:author="Nagare, Rahul (LNG-CON)" w:date="2021-10-01T18:18:00Z" w:initials="NR(">
    <w:p w14:paraId="23B0DCE2" w14:textId="76201167" w:rsidR="008B1F5E" w:rsidRDefault="008B1F5E">
      <w:pPr>
        <w:pStyle w:val="CommentText"/>
      </w:pPr>
      <w:r>
        <w:rPr>
          <w:rStyle w:val="CommentReference"/>
        </w:rPr>
        <w:annotationRef/>
      </w:r>
      <w:r>
        <w:t>Client Name Will go here</w:t>
      </w:r>
    </w:p>
  </w:comment>
  <w:comment w:id="194" w:author="Nagare, Rahul (LNG-CON)" w:date="2021-10-01T18:19:00Z" w:initials="NR(">
    <w:p w14:paraId="2B5EDF97" w14:textId="2A282ABC" w:rsidR="008B1F5E" w:rsidRDefault="008B1F5E">
      <w:pPr>
        <w:pStyle w:val="CommentText"/>
      </w:pPr>
      <w:r>
        <w:rPr>
          <w:rStyle w:val="CommentReference"/>
        </w:rPr>
        <w:annotationRef/>
      </w:r>
      <w:r>
        <w:t>Address field value will go here</w:t>
      </w:r>
    </w:p>
  </w:comment>
  <w:comment w:id="195" w:author="Nagare, Rahul (LNG-CON)" w:date="2021-10-01T18:18:00Z" w:initials="NR(">
    <w:p w14:paraId="4748A1A4" w14:textId="36F68BD3" w:rsidR="008B1F5E" w:rsidRDefault="008B1F5E">
      <w:pPr>
        <w:pStyle w:val="CommentText"/>
      </w:pPr>
      <w:r>
        <w:rPr>
          <w:rStyle w:val="CommentReference"/>
        </w:rPr>
        <w:annotationRef/>
      </w:r>
      <w:r>
        <w:t>Client Name Will go here</w:t>
      </w:r>
    </w:p>
  </w:comment>
  <w:comment w:id="196" w:author="Nagare, Rahul (LNG-CON)" w:date="2021-10-01T18:19:00Z" w:initials="NR(">
    <w:p w14:paraId="559603E7" w14:textId="4DD11B69" w:rsidR="008B1F5E" w:rsidRDefault="008B1F5E">
      <w:pPr>
        <w:pStyle w:val="CommentText"/>
      </w:pPr>
      <w:r w:rsidRPr="004E363C">
        <w:rPr>
          <w:rStyle w:val="CommentReference"/>
          <w:highlight w:val="yellow"/>
        </w:rPr>
        <w:annotationRef/>
      </w:r>
      <w:r w:rsidRPr="00F36DD0">
        <w:t>Training methodology value from the Default services for the filed “Essentials Course (max. 6/session)” will go here. If the value is not selected in that case Training methodology value from the main section will go here.</w:t>
      </w:r>
    </w:p>
  </w:comment>
  <w:comment w:id="197" w:author="Nagare, Rahul (LNG-CON)" w:date="2021-10-01T18:22:00Z" w:initials="NR(">
    <w:p w14:paraId="40EBAB40" w14:textId="5517F194" w:rsidR="008B1F5E" w:rsidRDefault="008B1F5E">
      <w:pPr>
        <w:pStyle w:val="CommentText"/>
      </w:pPr>
      <w:r>
        <w:rPr>
          <w:rStyle w:val="CommentReference"/>
        </w:rPr>
        <w:annotationRef/>
      </w:r>
      <w:r w:rsidRPr="00F36DD0">
        <w:t xml:space="preserve">Training methodology value from the Default services for the filed “Operations Course (max. 6/session)” will go here. If the value is not </w:t>
      </w:r>
      <w:proofErr w:type="spellStart"/>
      <w:r w:rsidRPr="00F36DD0">
        <w:t>seleted</w:t>
      </w:r>
      <w:proofErr w:type="spellEnd"/>
      <w:r w:rsidRPr="00F36DD0">
        <w:t xml:space="preserve"> in that case Training methodology value from the main section will go here.</w:t>
      </w:r>
    </w:p>
  </w:comment>
  <w:comment w:id="198" w:author="Nagare, Rahul (LNG-CON)" w:date="2021-10-01T18:22:00Z" w:initials="NR(">
    <w:p w14:paraId="24747BD5" w14:textId="0F74F5C7" w:rsidR="008B1F5E" w:rsidRDefault="008B1F5E">
      <w:pPr>
        <w:pStyle w:val="CommentText"/>
      </w:pPr>
      <w:r>
        <w:rPr>
          <w:rStyle w:val="CommentReference"/>
        </w:rPr>
        <w:annotationRef/>
      </w:r>
      <w:r w:rsidRPr="00F36DD0">
        <w:t>Training methodology value from the Default services for the field “Administration Course (max. 6/</w:t>
      </w:r>
      <w:proofErr w:type="gramStart"/>
      <w:r w:rsidRPr="00F36DD0">
        <w:t>session)will</w:t>
      </w:r>
      <w:proofErr w:type="gramEnd"/>
      <w:r w:rsidRPr="00F36DD0">
        <w:t xml:space="preserve"> go here. If the value is not </w:t>
      </w:r>
      <w:proofErr w:type="spellStart"/>
      <w:r w:rsidRPr="00F36DD0">
        <w:t>seleted</w:t>
      </w:r>
      <w:proofErr w:type="spellEnd"/>
      <w:r w:rsidRPr="00F36DD0">
        <w:t xml:space="preserve"> in that case Training methodology value from the main section will go here.</w:t>
      </w:r>
    </w:p>
  </w:comment>
  <w:comment w:id="199" w:author="Nagare, Rahul (LNG-CON)" w:date="2021-10-01T18:22:00Z" w:initials="NR(">
    <w:p w14:paraId="16C6B6EE" w14:textId="1299A804" w:rsidR="008B1F5E" w:rsidRDefault="008B1F5E">
      <w:pPr>
        <w:pStyle w:val="CommentText"/>
      </w:pPr>
      <w:r>
        <w:rPr>
          <w:rStyle w:val="CommentReference"/>
        </w:rPr>
        <w:annotationRef/>
      </w:r>
      <w:r w:rsidRPr="00F36DD0">
        <w:t xml:space="preserve">Training methodology value from the Optional services for the filed “BPA </w:t>
      </w:r>
      <w:proofErr w:type="gramStart"/>
      <w:r w:rsidRPr="00F36DD0">
        <w:t>Essentials(</w:t>
      </w:r>
      <w:proofErr w:type="gramEnd"/>
      <w:r w:rsidRPr="00F36DD0">
        <w:t xml:space="preserve">max. 6/session)” will go here. If the value is not </w:t>
      </w:r>
      <w:proofErr w:type="spellStart"/>
      <w:r w:rsidRPr="00F36DD0">
        <w:t>seleted</w:t>
      </w:r>
      <w:proofErr w:type="spellEnd"/>
      <w:r w:rsidRPr="00F36DD0">
        <w:t xml:space="preserve"> in that case Training methodology value from the main section will go here.</w:t>
      </w:r>
    </w:p>
  </w:comment>
  <w:comment w:id="200" w:author="Nagare, Rahul (LNG-CON)" w:date="2021-10-01T18:23:00Z" w:initials="NR(">
    <w:p w14:paraId="1FCE5147" w14:textId="2BCF49D7" w:rsidR="008B1F5E" w:rsidRDefault="008B1F5E">
      <w:pPr>
        <w:pStyle w:val="CommentText"/>
      </w:pPr>
      <w:r>
        <w:rPr>
          <w:rStyle w:val="CommentReference"/>
        </w:rPr>
        <w:annotationRef/>
      </w:r>
      <w:r w:rsidRPr="00F36DD0">
        <w:t xml:space="preserve"> Training methodology value from the Optional services for the filed “</w:t>
      </w:r>
      <w:proofErr w:type="spellStart"/>
      <w:r w:rsidRPr="00F36DD0">
        <w:t>Dataforms</w:t>
      </w:r>
      <w:proofErr w:type="spellEnd"/>
      <w:r w:rsidRPr="00F36DD0">
        <w:t xml:space="preserve"> &amp; </w:t>
      </w:r>
      <w:proofErr w:type="gramStart"/>
      <w:r w:rsidRPr="00F36DD0">
        <w:t>Precedents(</w:t>
      </w:r>
      <w:proofErr w:type="gramEnd"/>
      <w:r w:rsidRPr="00F36DD0">
        <w:t xml:space="preserve">max. 6/session)” will go here. If the value is not </w:t>
      </w:r>
      <w:proofErr w:type="spellStart"/>
      <w:r w:rsidRPr="00F36DD0">
        <w:t>seleted</w:t>
      </w:r>
      <w:proofErr w:type="spellEnd"/>
      <w:r w:rsidRPr="00F36DD0">
        <w:t xml:space="preserve"> in that case Training methodology value from the main section will go here.</w:t>
      </w:r>
    </w:p>
  </w:comment>
  <w:comment w:id="201" w:author="Nagare, Rahul (LNG-CON)" w:date="2021-10-01T18:23:00Z" w:initials="NR(">
    <w:p w14:paraId="1DDD36D5" w14:textId="102EB9ED" w:rsidR="008B1F5E" w:rsidRDefault="008B1F5E">
      <w:pPr>
        <w:pStyle w:val="CommentText"/>
      </w:pPr>
      <w:r>
        <w:rPr>
          <w:rStyle w:val="CommentReference"/>
        </w:rPr>
        <w:annotationRef/>
      </w:r>
      <w:r w:rsidRPr="00F36DD0">
        <w:t>Training methodology value from the Optional services for the filed “</w:t>
      </w:r>
      <w:proofErr w:type="spellStart"/>
      <w:r w:rsidRPr="00F36DD0">
        <w:t>Dataforms</w:t>
      </w:r>
      <w:proofErr w:type="spellEnd"/>
      <w:r w:rsidRPr="00F36DD0">
        <w:t xml:space="preserve"> &amp; </w:t>
      </w:r>
      <w:proofErr w:type="gramStart"/>
      <w:r w:rsidRPr="00F36DD0">
        <w:t>Precedents(</w:t>
      </w:r>
      <w:proofErr w:type="gramEnd"/>
      <w:r w:rsidRPr="00F36DD0">
        <w:t xml:space="preserve">Phonebook only)will go here. If the value is not </w:t>
      </w:r>
      <w:proofErr w:type="spellStart"/>
      <w:r w:rsidRPr="00F36DD0">
        <w:t>seleted</w:t>
      </w:r>
      <w:proofErr w:type="spellEnd"/>
      <w:r w:rsidRPr="00F36DD0">
        <w:t xml:space="preserve"> in that case Training methodology value from the main section will go here.</w:t>
      </w:r>
    </w:p>
  </w:comment>
  <w:comment w:id="202" w:author="Nagare, Rahul (LNG-CON)" w:date="2021-10-01T18:23:00Z" w:initials="NR(">
    <w:p w14:paraId="6DF9E760" w14:textId="5F87E464" w:rsidR="008B1F5E" w:rsidRDefault="008B1F5E">
      <w:pPr>
        <w:pStyle w:val="CommentText"/>
      </w:pPr>
      <w:r>
        <w:rPr>
          <w:rStyle w:val="CommentReference"/>
        </w:rPr>
        <w:annotationRef/>
      </w:r>
      <w:r w:rsidRPr="00F36DD0">
        <w:t>Training methodology value from the Optional services for the filed “</w:t>
      </w:r>
      <w:proofErr w:type="gramStart"/>
      <w:r w:rsidRPr="00F36DD0">
        <w:t>Workflow(</w:t>
      </w:r>
      <w:proofErr w:type="gramEnd"/>
      <w:r w:rsidRPr="00F36DD0">
        <w:t xml:space="preserve">max. 6/session)will go here. If the value is not </w:t>
      </w:r>
      <w:proofErr w:type="spellStart"/>
      <w:r w:rsidRPr="00F36DD0">
        <w:t>seleted</w:t>
      </w:r>
      <w:proofErr w:type="spellEnd"/>
      <w:r w:rsidRPr="00F36DD0">
        <w:t xml:space="preserve"> in that case Training methodology value from the main section will go here.</w:t>
      </w:r>
    </w:p>
  </w:comment>
  <w:comment w:id="203" w:author="Nagare, Rahul (LNG-CON)" w:date="2021-10-01T18:23:00Z" w:initials="NR(">
    <w:p w14:paraId="27988692" w14:textId="104E557E" w:rsidR="008B1F5E" w:rsidRDefault="008B1F5E">
      <w:pPr>
        <w:pStyle w:val="CommentText"/>
      </w:pPr>
      <w:r>
        <w:rPr>
          <w:rStyle w:val="CommentReference"/>
        </w:rPr>
        <w:annotationRef/>
      </w:r>
      <w:r w:rsidRPr="00F36DD0">
        <w:t>Training methodology value from the Optional services for the filed “</w:t>
      </w:r>
      <w:proofErr w:type="gramStart"/>
      <w:r w:rsidRPr="00F36DD0">
        <w:t>Scripting(</w:t>
      </w:r>
      <w:proofErr w:type="gramEnd"/>
      <w:r w:rsidRPr="00F36DD0">
        <w:t>max. 6/session)” will go here. If the value is not selected in that case Training methodology value from the main section will go here.</w:t>
      </w:r>
    </w:p>
  </w:comment>
  <w:comment w:id="204" w:author="Nagare, Rahul (LNG-CON)" w:date="2021-10-01T18:23:00Z" w:initials="NR(">
    <w:p w14:paraId="5B49DA9C" w14:textId="5BF099A4" w:rsidR="008B1F5E" w:rsidRDefault="008B1F5E">
      <w:pPr>
        <w:pStyle w:val="CommentText"/>
      </w:pPr>
      <w:r>
        <w:rPr>
          <w:rStyle w:val="CommentReference"/>
        </w:rPr>
        <w:annotationRef/>
      </w:r>
      <w:r w:rsidRPr="00F36DD0">
        <w:t>Training methodology value from the Default services for the filed “End User Training (max. 6/session)” will go here. If the value is not selected in that case Training methodology value from the main section will go here.</w:t>
      </w:r>
    </w:p>
  </w:comment>
  <w:comment w:id="205" w:author="Nagare, Rahul (LNG-CON)" w:date="2021-10-01T18:23:00Z" w:initials="NR(">
    <w:p w14:paraId="411A7546" w14:textId="2E9AF70D" w:rsidR="008B1F5E" w:rsidRDefault="008B1F5E">
      <w:pPr>
        <w:pStyle w:val="CommentText"/>
      </w:pPr>
      <w:r>
        <w:rPr>
          <w:rStyle w:val="CommentReference"/>
        </w:rPr>
        <w:annotationRef/>
      </w:r>
      <w:r w:rsidRPr="00F36DD0">
        <w:t xml:space="preserve">Training methodology value from the Optional services for the filed “BPA End User </w:t>
      </w:r>
      <w:proofErr w:type="gramStart"/>
      <w:r w:rsidRPr="00F36DD0">
        <w:t>Training(</w:t>
      </w:r>
      <w:proofErr w:type="gramEnd"/>
      <w:r w:rsidRPr="00F36DD0">
        <w:t xml:space="preserve">max. 6/session)” will go here. If the value is not </w:t>
      </w:r>
      <w:proofErr w:type="spellStart"/>
      <w:r w:rsidRPr="00F36DD0">
        <w:t>seleted</w:t>
      </w:r>
      <w:proofErr w:type="spellEnd"/>
      <w:r w:rsidRPr="00F36DD0">
        <w:t xml:space="preserve"> in that case Training methodology value from the main section will go here.</w:t>
      </w:r>
    </w:p>
  </w:comment>
  <w:comment w:id="206" w:author="Nagare, Rahul (LNG-CON)" w:date="2021-10-01T18:23:00Z" w:initials="NR(">
    <w:p w14:paraId="4EC4322D" w14:textId="2FBAB838" w:rsidR="008B1F5E" w:rsidRDefault="008B1F5E">
      <w:pPr>
        <w:pStyle w:val="CommentText"/>
      </w:pPr>
      <w:r w:rsidRPr="00F36DD0">
        <w:rPr>
          <w:rStyle w:val="CommentReference"/>
        </w:rPr>
        <w:annotationRef/>
      </w:r>
      <w:r w:rsidRPr="00F36DD0">
        <w:t>Training methodology value from the Optional services for the filed “Report Writing Course” will go here. If the value is not selected in that case Training methodology value from the main section will go here.</w:t>
      </w:r>
    </w:p>
  </w:comment>
  <w:comment w:id="207" w:author="Nagare, Rahul (LNG-CON)" w:date="2021-10-01T18:23:00Z" w:initials="NR(">
    <w:p w14:paraId="49DF72B5" w14:textId="072F5600" w:rsidR="008B1F5E" w:rsidRDefault="008B1F5E">
      <w:pPr>
        <w:pStyle w:val="CommentText"/>
      </w:pPr>
      <w:r>
        <w:rPr>
          <w:rStyle w:val="CommentReference"/>
        </w:rPr>
        <w:annotationRef/>
      </w:r>
      <w:r w:rsidR="00F36DD0">
        <w:t>Train-the-Trainer is done by Onsite Training, or by Remote Training. Those options should be selected in the Generator (it will be the same for any type of Train-the-Trainer so use same data for all three options if any Train-the-Trainer options is selected)</w:t>
      </w:r>
    </w:p>
  </w:comment>
  <w:comment w:id="208" w:author="Nagare, Rahul (LNG-CON)" w:date="2021-10-01T18:23:00Z" w:initials="NR(">
    <w:p w14:paraId="1C1E1B3D" w14:textId="5C815B9C" w:rsidR="008B1F5E" w:rsidRDefault="008B1F5E" w:rsidP="006A761E">
      <w:pPr>
        <w:pStyle w:val="CommentText"/>
      </w:pPr>
      <w:r>
        <w:rPr>
          <w:rStyle w:val="CommentReference"/>
        </w:rPr>
        <w:annotationRef/>
      </w:r>
      <w:r>
        <w:rPr>
          <w:rStyle w:val="CommentReference"/>
        </w:rPr>
        <w:annotationRef/>
      </w:r>
      <w:r w:rsidR="001207F7">
        <w:t>Train-the-Trainer is done by Onsite Training, or by Remote Training. Those options should be selected in the Generator (it will be the same for any type of Train-the-Trainer so use same data for all three options if any Train-the-Trainer options is selected)</w:t>
      </w:r>
    </w:p>
    <w:p w14:paraId="03682718" w14:textId="4A07B21A" w:rsidR="008B1F5E" w:rsidRDefault="008B1F5E">
      <w:pPr>
        <w:pStyle w:val="CommentText"/>
      </w:pPr>
    </w:p>
  </w:comment>
  <w:comment w:id="209" w:author="Nagare, Rahul (LNG-CON)" w:date="2021-10-01T18:24:00Z" w:initials="NR(">
    <w:p w14:paraId="068F0321" w14:textId="611A7BF0" w:rsidR="008B1F5E" w:rsidRDefault="008B1F5E" w:rsidP="006A761E">
      <w:pPr>
        <w:pStyle w:val="CommentText"/>
      </w:pPr>
      <w:r>
        <w:rPr>
          <w:rStyle w:val="CommentReference"/>
        </w:rPr>
        <w:annotationRef/>
      </w:r>
      <w:r>
        <w:rPr>
          <w:rStyle w:val="CommentReference"/>
        </w:rPr>
        <w:annotationRef/>
      </w:r>
      <w:r w:rsidR="001207F7">
        <w:t>Train-the-Trainer is done by Onsite Training, or by Remote Training. Those options should be selected in the Generator (it will be the same for any type of Train-the-Trainer so use same data for all three options if any Train-the-Trainer options is selected)</w:t>
      </w:r>
    </w:p>
    <w:p w14:paraId="46F5660F" w14:textId="3777C3CF" w:rsidR="008B1F5E" w:rsidRDefault="008B1F5E">
      <w:pPr>
        <w:pStyle w:val="CommentText"/>
      </w:pPr>
    </w:p>
  </w:comment>
  <w:comment w:id="211" w:author="Nagare, Rahul (LNG-CON)" w:date="2021-10-01T18:25:00Z" w:initials="NR(">
    <w:p w14:paraId="4621E6C5" w14:textId="0E82D181" w:rsidR="008B1F5E" w:rsidRDefault="008B1F5E">
      <w:pPr>
        <w:pStyle w:val="CommentText"/>
      </w:pPr>
      <w:r>
        <w:rPr>
          <w:rStyle w:val="CommentReference"/>
        </w:rPr>
        <w:annotationRef/>
      </w:r>
      <w:r w:rsidR="001207F7" w:rsidRPr="001207F7">
        <w:t>This</w:t>
      </w:r>
      <w:r w:rsidRPr="001207F7">
        <w:t xml:space="preserve"> is static</w:t>
      </w:r>
      <w:r w:rsidR="001207F7" w:rsidRPr="001207F7">
        <w:t>.</w:t>
      </w:r>
    </w:p>
  </w:comment>
  <w:comment w:id="213" w:author="Nagare, Rahul (LNG-CON)" w:date="2021-10-01T18:25:00Z" w:initials="NR(">
    <w:p w14:paraId="71AEAB4D" w14:textId="66F1F3F0" w:rsidR="008B1F5E" w:rsidRDefault="008B1F5E">
      <w:pPr>
        <w:pStyle w:val="CommentText"/>
      </w:pPr>
      <w:r w:rsidRPr="001207F7">
        <w:rPr>
          <w:rStyle w:val="CommentReference"/>
        </w:rPr>
        <w:annotationRef/>
      </w:r>
      <w:r w:rsidR="001207F7" w:rsidRPr="001207F7">
        <w:t xml:space="preserve">This </w:t>
      </w:r>
      <w:r w:rsidRPr="001207F7">
        <w:t>is static</w:t>
      </w:r>
    </w:p>
  </w:comment>
  <w:comment w:id="217" w:author="Nagare, Rahul (LNG-CON)" w:date="2021-10-01T18:25:00Z" w:initials="NR(">
    <w:p w14:paraId="71482C0F" w14:textId="23B90430" w:rsidR="001207F7" w:rsidRDefault="008B1F5E" w:rsidP="001207F7">
      <w:pPr>
        <w:pStyle w:val="CommentText"/>
      </w:pPr>
      <w:r>
        <w:rPr>
          <w:rStyle w:val="CommentReference"/>
        </w:rPr>
        <w:annotationRef/>
      </w:r>
      <w:r w:rsidR="001207F7">
        <w:t xml:space="preserve">If </w:t>
      </w:r>
      <w:r w:rsidR="001207F7">
        <w:t>Scoping Study is not selected</w:t>
      </w:r>
      <w:r w:rsidR="001207F7">
        <w:t xml:space="preserve"> this point will be removed</w:t>
      </w:r>
    </w:p>
    <w:p w14:paraId="5D629D3D" w14:textId="78CF3D26" w:rsidR="008B1F5E" w:rsidRDefault="008B1F5E">
      <w:pPr>
        <w:pStyle w:val="CommentText"/>
      </w:pPr>
    </w:p>
  </w:comment>
  <w:comment w:id="223" w:author="Nagare, Rahul (LNG-CON)" w:date="2021-10-01T20:26:00Z" w:initials="NR(">
    <w:p w14:paraId="33C44FE0" w14:textId="38FD8166" w:rsidR="008B1F5E" w:rsidRDefault="008B1F5E">
      <w:pPr>
        <w:pStyle w:val="CommentText"/>
      </w:pPr>
      <w:r>
        <w:rPr>
          <w:rStyle w:val="CommentReference"/>
        </w:rPr>
        <w:annotationRef/>
      </w:r>
      <w:r>
        <w:t xml:space="preserve">If Data Migration is </w:t>
      </w:r>
      <w:proofErr w:type="gramStart"/>
      <w:r>
        <w:t>included</w:t>
      </w:r>
      <w:proofErr w:type="gramEnd"/>
      <w:r>
        <w:t xml:space="preserve"> then this point will be there. Else it will be removed.</w:t>
      </w:r>
    </w:p>
  </w:comment>
  <w:comment w:id="222" w:author="Nagare, Rahul (LNG-CON)" w:date="2021-10-01T20:26:00Z" w:initials="NR(">
    <w:p w14:paraId="7059F660" w14:textId="194251F0" w:rsidR="008B1F5E" w:rsidRDefault="008B1F5E">
      <w:pPr>
        <w:pStyle w:val="CommentText"/>
      </w:pPr>
      <w:r w:rsidRPr="00394BBD">
        <w:rPr>
          <w:rStyle w:val="CommentReference"/>
          <w:highlight w:val="lightGray"/>
        </w:rPr>
        <w:annotationRef/>
      </w:r>
      <w:r w:rsidRPr="00EC5ED7">
        <w:t xml:space="preserve">All the points except Data Migration are static. </w:t>
      </w:r>
    </w:p>
  </w:comment>
  <w:comment w:id="225" w:author="Nagare, Rahul (LNG-CON)" w:date="2021-10-01T18:26:00Z" w:initials="NR(">
    <w:p w14:paraId="6B2F12B2" w14:textId="58F122B7" w:rsidR="008B1F5E" w:rsidRDefault="008B1F5E">
      <w:pPr>
        <w:pStyle w:val="CommentText"/>
      </w:pPr>
      <w:r w:rsidRPr="004E363C">
        <w:rPr>
          <w:rStyle w:val="CommentReference"/>
          <w:highlight w:val="yellow"/>
        </w:rPr>
        <w:annotationRef/>
      </w:r>
      <w:r w:rsidRPr="003809D4">
        <w:t xml:space="preserve">If the data migration is selected in the optional </w:t>
      </w:r>
      <w:proofErr w:type="gramStart"/>
      <w:r w:rsidRPr="003809D4">
        <w:t>service</w:t>
      </w:r>
      <w:proofErr w:type="gramEnd"/>
      <w:r w:rsidRPr="003809D4">
        <w:t xml:space="preserve"> then the value that we select there will be coming here.</w:t>
      </w:r>
    </w:p>
  </w:comment>
  <w:comment w:id="226" w:author="Nagare, Rahul (LNG-CON)" w:date="2021-10-01T18:27:00Z" w:initials="NR(">
    <w:p w14:paraId="35CD9CA6" w14:textId="2EAD6711" w:rsidR="008B1F5E" w:rsidRDefault="008B1F5E">
      <w:pPr>
        <w:pStyle w:val="CommentText"/>
      </w:pPr>
      <w:r>
        <w:rPr>
          <w:rStyle w:val="CommentReference"/>
        </w:rPr>
        <w:annotationRef/>
      </w:r>
      <w:r w:rsidRPr="003809D4">
        <w:t xml:space="preserve">If the data migration is </w:t>
      </w:r>
      <w:r w:rsidRPr="003809D4">
        <w:rPr>
          <w:b/>
          <w:bCs/>
        </w:rPr>
        <w:t xml:space="preserve">not </w:t>
      </w:r>
      <w:r w:rsidRPr="003809D4">
        <w:t xml:space="preserve">selected in the optional </w:t>
      </w:r>
      <w:proofErr w:type="gramStart"/>
      <w:r w:rsidRPr="003809D4">
        <w:t>service</w:t>
      </w:r>
      <w:proofErr w:type="gramEnd"/>
      <w:r w:rsidRPr="003809D4">
        <w:t xml:space="preserve"> then the value that we select there will be coming here.</w:t>
      </w:r>
    </w:p>
  </w:comment>
  <w:comment w:id="227" w:author="Nagare, Rahul (LNG-CON)" w:date="2021-10-01T18:27:00Z" w:initials="NR(">
    <w:p w14:paraId="2F667501" w14:textId="3DE0A142" w:rsidR="008B1F5E" w:rsidRDefault="008B1F5E">
      <w:pPr>
        <w:pStyle w:val="CommentText"/>
      </w:pPr>
      <w:r w:rsidRPr="004E363C">
        <w:rPr>
          <w:rStyle w:val="CommentReference"/>
          <w:highlight w:val="yellow"/>
        </w:rPr>
        <w:annotationRef/>
      </w:r>
      <w:r w:rsidRPr="003809D4">
        <w:t>Client Name will go here.</w:t>
      </w:r>
    </w:p>
  </w:comment>
  <w:comment w:id="229" w:author="Nagare, Rahul (LNG-CON)" w:date="2021-10-01T20:29:00Z" w:initials="NR(">
    <w:p w14:paraId="4D57C268" w14:textId="7DC005AC" w:rsidR="008B1F5E" w:rsidRDefault="008B1F5E">
      <w:pPr>
        <w:pStyle w:val="CommentText"/>
      </w:pPr>
      <w:r w:rsidRPr="00394BBD">
        <w:rPr>
          <w:rStyle w:val="CommentReference"/>
        </w:rPr>
        <w:annotationRef/>
      </w:r>
      <w:r w:rsidRPr="00394BBD">
        <w:t>Everything here after in this Doc is Static cont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C3DD4EB" w15:done="0"/>
  <w15:commentEx w15:paraId="5B363E2C" w15:done="0"/>
  <w15:commentEx w15:paraId="0CBBCE52" w15:done="0"/>
  <w15:commentEx w15:paraId="5E72D6F2" w15:done="0"/>
  <w15:commentEx w15:paraId="39180F31" w15:done="0"/>
  <w15:commentEx w15:paraId="671874DC" w15:done="0"/>
  <w15:commentEx w15:paraId="68AC5CF2" w15:done="0"/>
  <w15:commentEx w15:paraId="4BCB4EA0" w15:done="0"/>
  <w15:commentEx w15:paraId="2346D178" w15:done="0"/>
  <w15:commentEx w15:paraId="22E95E26" w15:done="0"/>
  <w15:commentEx w15:paraId="70D0A4B7" w15:done="0"/>
  <w15:commentEx w15:paraId="2ED0E994" w15:done="0"/>
  <w15:commentEx w15:paraId="0A2F7261" w15:done="0"/>
  <w15:commentEx w15:paraId="70FC1785" w15:done="0"/>
  <w15:commentEx w15:paraId="329CD2C0" w15:done="0"/>
  <w15:commentEx w15:paraId="3F7A239B" w15:done="0"/>
  <w15:commentEx w15:paraId="731D145B" w15:done="0"/>
  <w15:commentEx w15:paraId="13EA47F0" w15:done="0"/>
  <w15:commentEx w15:paraId="7E14F848" w15:done="0"/>
  <w15:commentEx w15:paraId="78156CDD" w15:done="0"/>
  <w15:commentEx w15:paraId="5321CDF7" w15:done="0"/>
  <w15:commentEx w15:paraId="11FCFA51" w15:done="0"/>
  <w15:commentEx w15:paraId="69C7E03D" w15:done="0"/>
  <w15:commentEx w15:paraId="79A1205B" w15:done="0"/>
  <w15:commentEx w15:paraId="01C968F8" w15:done="0"/>
  <w15:commentEx w15:paraId="46DFFA5C" w15:done="0"/>
  <w15:commentEx w15:paraId="7CD15D54" w15:done="0"/>
  <w15:commentEx w15:paraId="4D3E4000" w15:done="0"/>
  <w15:commentEx w15:paraId="0ADEF1B5" w15:done="0"/>
  <w15:commentEx w15:paraId="7847750B" w15:done="0"/>
  <w15:commentEx w15:paraId="0618F193" w15:done="0"/>
  <w15:commentEx w15:paraId="4635FE56" w15:done="0"/>
  <w15:commentEx w15:paraId="1AAF9D83" w15:done="0"/>
  <w15:commentEx w15:paraId="24EB7890" w15:done="0"/>
  <w15:commentEx w15:paraId="6388A204" w15:done="0"/>
  <w15:commentEx w15:paraId="0537DBD8" w15:done="0"/>
  <w15:commentEx w15:paraId="7D3031AD" w15:done="0"/>
  <w15:commentEx w15:paraId="27A7B3C3" w15:done="0"/>
  <w15:commentEx w15:paraId="1EE08F6D" w15:done="0"/>
  <w15:commentEx w15:paraId="085B4124" w15:done="0"/>
  <w15:commentEx w15:paraId="0616D714" w15:done="0"/>
  <w15:commentEx w15:paraId="1E2D0E2B" w15:done="0"/>
  <w15:commentEx w15:paraId="40F4C189" w15:done="0"/>
  <w15:commentEx w15:paraId="45956C95" w15:done="0"/>
  <w15:commentEx w15:paraId="510BD8E7" w15:done="0"/>
  <w15:commentEx w15:paraId="58314A3E" w15:done="0"/>
  <w15:commentEx w15:paraId="6A04BB48" w15:done="0"/>
  <w15:commentEx w15:paraId="4469BF87" w15:done="0"/>
  <w15:commentEx w15:paraId="6FC9DD5B" w15:done="0"/>
  <w15:commentEx w15:paraId="79D2BF11" w15:done="0"/>
  <w15:commentEx w15:paraId="2D920353" w15:done="0"/>
  <w15:commentEx w15:paraId="100E3AC9" w15:done="0"/>
  <w15:commentEx w15:paraId="2D6ED1D4" w15:done="0"/>
  <w15:commentEx w15:paraId="39C80491" w15:done="0"/>
  <w15:commentEx w15:paraId="410BA91C" w15:done="0"/>
  <w15:commentEx w15:paraId="64FB161E" w15:done="0"/>
  <w15:commentEx w15:paraId="4E6D134F" w15:done="0"/>
  <w15:commentEx w15:paraId="3A4CE386" w15:done="0"/>
  <w15:commentEx w15:paraId="47920211" w15:done="0"/>
  <w15:commentEx w15:paraId="22778E80" w15:done="0"/>
  <w15:commentEx w15:paraId="5D60D1F1" w15:done="0"/>
  <w15:commentEx w15:paraId="51C094D4" w15:done="0"/>
  <w15:commentEx w15:paraId="50F31BE1" w15:done="0"/>
  <w15:commentEx w15:paraId="774461C0" w15:done="0"/>
  <w15:commentEx w15:paraId="3D36C957" w15:done="0"/>
  <w15:commentEx w15:paraId="01688B89" w15:done="0"/>
  <w15:commentEx w15:paraId="3A765D6C" w15:done="0"/>
  <w15:commentEx w15:paraId="258150B6" w15:done="0"/>
  <w15:commentEx w15:paraId="463A4EFD" w15:done="0"/>
  <w15:commentEx w15:paraId="6F840C51" w15:done="0"/>
  <w15:commentEx w15:paraId="581A7D47" w15:done="0"/>
  <w15:commentEx w15:paraId="6CC0525D" w15:done="0"/>
  <w15:commentEx w15:paraId="60410447" w15:done="0"/>
  <w15:commentEx w15:paraId="7287BA68" w15:done="0"/>
  <w15:commentEx w15:paraId="0055EE44" w15:done="0"/>
  <w15:commentEx w15:paraId="1835D8A6" w15:done="0"/>
  <w15:commentEx w15:paraId="7EC5B016" w15:done="0"/>
  <w15:commentEx w15:paraId="5B6B3887" w15:done="0"/>
  <w15:commentEx w15:paraId="2C45341A" w15:done="0"/>
  <w15:commentEx w15:paraId="2CC3432B" w15:done="0"/>
  <w15:commentEx w15:paraId="6DE9BBDB" w15:done="0"/>
  <w15:commentEx w15:paraId="2E09F95E" w15:done="0"/>
  <w15:commentEx w15:paraId="0371BAE2" w15:done="0"/>
  <w15:commentEx w15:paraId="4962F2B2" w15:done="0"/>
  <w15:commentEx w15:paraId="2CB34071" w15:done="0"/>
  <w15:commentEx w15:paraId="5FB4B175" w15:done="0"/>
  <w15:commentEx w15:paraId="040BB9C6" w15:done="0"/>
  <w15:commentEx w15:paraId="79472E30" w15:done="0"/>
  <w15:commentEx w15:paraId="0E95B976" w15:done="0"/>
  <w15:commentEx w15:paraId="10E6B35B" w15:done="0"/>
  <w15:commentEx w15:paraId="15ECA061" w15:done="0"/>
  <w15:commentEx w15:paraId="36B8738E" w15:done="0"/>
  <w15:commentEx w15:paraId="5CDCD823" w15:done="0"/>
  <w15:commentEx w15:paraId="18769623" w15:done="0"/>
  <w15:commentEx w15:paraId="7168D10A" w15:done="0"/>
  <w15:commentEx w15:paraId="65B43B64" w15:done="0"/>
  <w15:commentEx w15:paraId="29FDC727" w15:done="0"/>
  <w15:commentEx w15:paraId="397CDEEC" w15:done="0"/>
  <w15:commentEx w15:paraId="5254E317" w15:done="0"/>
  <w15:commentEx w15:paraId="5D56E3A9" w15:done="0"/>
  <w15:commentEx w15:paraId="1F4F8A44" w15:done="0"/>
  <w15:commentEx w15:paraId="7CB2B66C" w15:done="0"/>
  <w15:commentEx w15:paraId="7C86E160" w15:done="0"/>
  <w15:commentEx w15:paraId="667C3F14" w15:done="0"/>
  <w15:commentEx w15:paraId="641E8C8C" w15:done="0"/>
  <w15:commentEx w15:paraId="262A5638" w15:done="0"/>
  <w15:commentEx w15:paraId="107A2876" w15:done="0"/>
  <w15:commentEx w15:paraId="326CEB6F" w15:done="0"/>
  <w15:commentEx w15:paraId="22629861" w15:done="0"/>
  <w15:commentEx w15:paraId="535D1598" w15:done="0"/>
  <w15:commentEx w15:paraId="09666A7A" w15:done="0"/>
  <w15:commentEx w15:paraId="4A4EEA25" w15:done="0"/>
  <w15:commentEx w15:paraId="309AA6EC" w15:done="0"/>
  <w15:commentEx w15:paraId="33BC8CC9" w15:done="0"/>
  <w15:commentEx w15:paraId="0A80DD4D" w15:done="0"/>
  <w15:commentEx w15:paraId="120515BA" w15:done="0"/>
  <w15:commentEx w15:paraId="7D44AC5C" w15:done="0"/>
  <w15:commentEx w15:paraId="40D8251E" w15:done="0"/>
  <w15:commentEx w15:paraId="71068DEE" w15:done="0"/>
  <w15:commentEx w15:paraId="0459B0A3" w15:done="0"/>
  <w15:commentEx w15:paraId="3DD66F8E" w15:done="0"/>
  <w15:commentEx w15:paraId="7A5E90F2" w15:done="0"/>
  <w15:commentEx w15:paraId="5D2688BD" w15:done="0"/>
  <w15:commentEx w15:paraId="3F204551" w15:done="0"/>
  <w15:commentEx w15:paraId="404967A3" w15:done="0"/>
  <w15:commentEx w15:paraId="60D3BB72" w15:done="0"/>
  <w15:commentEx w15:paraId="74EB750F" w15:done="0"/>
  <w15:commentEx w15:paraId="759E3FE9" w15:done="0"/>
  <w15:commentEx w15:paraId="22F8A35E" w15:done="0"/>
  <w15:commentEx w15:paraId="37CC2781" w15:done="0"/>
  <w15:commentEx w15:paraId="78AF1D03" w15:done="0"/>
  <w15:commentEx w15:paraId="6B7C3649" w15:done="0"/>
  <w15:commentEx w15:paraId="5908B648" w15:done="0"/>
  <w15:commentEx w15:paraId="3BD6453A" w15:done="0"/>
  <w15:commentEx w15:paraId="72C1F11F" w15:done="0"/>
  <w15:commentEx w15:paraId="703D8DF3" w15:done="0"/>
  <w15:commentEx w15:paraId="20B96E75" w15:done="0"/>
  <w15:commentEx w15:paraId="44AFE54A" w15:done="0"/>
  <w15:commentEx w15:paraId="32E1F275" w15:done="0"/>
  <w15:commentEx w15:paraId="61FC3F71" w15:done="0"/>
  <w15:commentEx w15:paraId="65BAF95E" w15:done="0"/>
  <w15:commentEx w15:paraId="23B0DCE2" w15:done="0"/>
  <w15:commentEx w15:paraId="2B5EDF97" w15:done="0"/>
  <w15:commentEx w15:paraId="4748A1A4" w15:done="0"/>
  <w15:commentEx w15:paraId="559603E7" w15:done="0"/>
  <w15:commentEx w15:paraId="40EBAB40" w15:done="0"/>
  <w15:commentEx w15:paraId="24747BD5" w15:done="0"/>
  <w15:commentEx w15:paraId="16C6B6EE" w15:done="0"/>
  <w15:commentEx w15:paraId="1FCE5147" w15:done="0"/>
  <w15:commentEx w15:paraId="1DDD36D5" w15:done="0"/>
  <w15:commentEx w15:paraId="6DF9E760" w15:done="0"/>
  <w15:commentEx w15:paraId="27988692" w15:done="0"/>
  <w15:commentEx w15:paraId="5B49DA9C" w15:done="0"/>
  <w15:commentEx w15:paraId="411A7546" w15:done="0"/>
  <w15:commentEx w15:paraId="4EC4322D" w15:done="0"/>
  <w15:commentEx w15:paraId="49DF72B5" w15:done="0"/>
  <w15:commentEx w15:paraId="03682718" w15:done="0"/>
  <w15:commentEx w15:paraId="46F5660F" w15:done="0"/>
  <w15:commentEx w15:paraId="4621E6C5" w15:done="0"/>
  <w15:commentEx w15:paraId="71AEAB4D" w15:done="0"/>
  <w15:commentEx w15:paraId="5D629D3D" w15:done="0"/>
  <w15:commentEx w15:paraId="33C44FE0" w15:done="0"/>
  <w15:commentEx w15:paraId="7059F660" w15:done="0"/>
  <w15:commentEx w15:paraId="6B2F12B2" w15:done="0"/>
  <w15:commentEx w15:paraId="35CD9CA6" w15:done="0"/>
  <w15:commentEx w15:paraId="2F667501" w15:done="0"/>
  <w15:commentEx w15:paraId="4D57C26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015CE0" w16cex:dateUtc="2021-10-01T04:39:00Z"/>
  <w16cex:commentExtensible w16cex:durableId="25015CEF" w16cex:dateUtc="2021-10-01T04:39:00Z"/>
  <w16cex:commentExtensible w16cex:durableId="25015D08" w16cex:dateUtc="2021-10-01T04:40:00Z"/>
  <w16cex:commentExtensible w16cex:durableId="25015D1B" w16cex:dateUtc="2021-10-01T04:40:00Z"/>
  <w16cex:commentExtensible w16cex:durableId="25015D59" w16cex:dateUtc="2021-10-01T04:41:00Z"/>
  <w16cex:commentExtensible w16cex:durableId="25015D84" w16cex:dateUtc="2021-10-01T04:42:00Z"/>
  <w16cex:commentExtensible w16cex:durableId="25015DDE" w16cex:dateUtc="2021-10-01T04:43:00Z"/>
  <w16cex:commentExtensible w16cex:durableId="25015DFA" w16cex:dateUtc="2021-10-01T04:44:00Z"/>
  <w16cex:commentExtensible w16cex:durableId="25015E2B" w16cex:dateUtc="2021-10-01T04:45:00Z"/>
  <w16cex:commentExtensible w16cex:durableId="25015E94" w16cex:dateUtc="2021-10-01T04:46:00Z"/>
  <w16cex:commentExtensible w16cex:durableId="2501E171" w16cex:dateUtc="2021-10-01T14:05:00Z"/>
  <w16cex:commentExtensible w16cex:durableId="25016047" w16cex:dateUtc="2021-10-01T04:54:00Z"/>
  <w16cex:commentExtensible w16cex:durableId="2501605E" w16cex:dateUtc="2021-10-01T04:54:00Z"/>
  <w16cex:commentExtensible w16cex:durableId="250160BF" w16cex:dateUtc="2021-10-01T04:56:00Z"/>
  <w16cex:commentExtensible w16cex:durableId="250160D8" w16cex:dateUtc="2021-10-01T04:56:00Z"/>
  <w16cex:commentExtensible w16cex:durableId="250160F8" w16cex:dateUtc="2021-10-01T04:57:00Z"/>
  <w16cex:commentExtensible w16cex:durableId="25016118" w16cex:dateUtc="2021-10-01T04:57:00Z"/>
  <w16cex:commentExtensible w16cex:durableId="2501616A" w16cex:dateUtc="2021-10-01T04:58:00Z"/>
  <w16cex:commentExtensible w16cex:durableId="25016186" w16cex:dateUtc="2021-10-01T04:59:00Z"/>
  <w16cex:commentExtensible w16cex:durableId="250161AF" w16cex:dateUtc="2021-10-01T05:00:00Z"/>
  <w16cex:commentExtensible w16cex:durableId="250161EE" w16cex:dateUtc="2021-10-01T05:01:00Z"/>
  <w16cex:commentExtensible w16cex:durableId="25016202" w16cex:dateUtc="2021-10-01T05:01:00Z"/>
  <w16cex:commentExtensible w16cex:durableId="25016287" w16cex:dateUtc="2021-10-01T05:03:00Z"/>
  <w16cex:commentExtensible w16cex:durableId="250163C5" w16cex:dateUtc="2021-10-01T05:09:00Z"/>
  <w16cex:commentExtensible w16cex:durableId="25016411" w16cex:dateUtc="2021-10-01T05:10:00Z"/>
  <w16cex:commentExtensible w16cex:durableId="25017105" w16cex:dateUtc="2021-10-01T06:05:00Z"/>
  <w16cex:commentExtensible w16cex:durableId="2501712A" w16cex:dateUtc="2021-10-01T06:06:00Z"/>
  <w16cex:commentExtensible w16cex:durableId="25016E99" w16cex:dateUtc="2021-10-01T05:55:00Z"/>
  <w16cex:commentExtensible w16cex:durableId="250170BE" w16cex:dateUtc="2021-10-01T06:04:00Z"/>
  <w16cex:commentExtensible w16cex:durableId="25017208" w16cex:dateUtc="2021-10-01T06:09:00Z"/>
  <w16cex:commentExtensible w16cex:durableId="2501724D" w16cex:dateUtc="2021-10-01T06:11:00Z"/>
  <w16cex:commentExtensible w16cex:durableId="250172B1" w16cex:dateUtc="2021-10-01T06:12:00Z"/>
  <w16cex:commentExtensible w16cex:durableId="25017320" w16cex:dateUtc="2021-10-01T06:14:00Z"/>
  <w16cex:commentExtensible w16cex:durableId="25017363" w16cex:dateUtc="2021-10-01T06:15:00Z"/>
  <w16cex:commentExtensible w16cex:durableId="250173A1" w16cex:dateUtc="2021-10-01T06:16:00Z"/>
  <w16cex:commentExtensible w16cex:durableId="250173C1" w16cex:dateUtc="2021-10-01T06:17:00Z"/>
  <w16cex:commentExtensible w16cex:durableId="250173EC" w16cex:dateUtc="2021-10-01T06:17:00Z"/>
  <w16cex:commentExtensible w16cex:durableId="25017539" w16cex:dateUtc="2021-10-01T06:23:00Z"/>
  <w16cex:commentExtensible w16cex:durableId="25017555" w16cex:dateUtc="2021-10-01T06:23:00Z"/>
  <w16cex:commentExtensible w16cex:durableId="25017587" w16cex:dateUtc="2021-10-01T06:24:00Z"/>
  <w16cex:commentExtensible w16cex:durableId="25017622" w16cex:dateUtc="2021-10-01T06:27:00Z"/>
  <w16cex:commentExtensible w16cex:durableId="25017643" w16cex:dateUtc="2021-10-01T06:27:00Z"/>
  <w16cex:commentExtensible w16cex:durableId="2506E8DE" w16cex:dateUtc="2021-10-05T09:38:00Z"/>
  <w16cex:commentExtensible w16cex:durableId="25017678" w16cex:dateUtc="2021-10-01T06:28:00Z"/>
  <w16cex:commentExtensible w16cex:durableId="250176CD" w16cex:dateUtc="2021-10-01T06:30:00Z"/>
  <w16cex:commentExtensible w16cex:durableId="25017715" w16cex:dateUtc="2021-10-01T06:31:00Z"/>
  <w16cex:commentExtensible w16cex:durableId="25017738" w16cex:dateUtc="2021-10-01T06:32:00Z"/>
  <w16cex:commentExtensible w16cex:durableId="25017AA2" w16cex:dateUtc="2021-10-01T06:46:00Z"/>
  <w16cex:commentExtensible w16cex:durableId="25017AF4" w16cex:dateUtc="2021-10-01T06:47:00Z"/>
  <w16cex:commentExtensible w16cex:durableId="25017B09" w16cex:dateUtc="2021-10-01T06:48:00Z"/>
  <w16cex:commentExtensible w16cex:durableId="25017CA6" w16cex:dateUtc="2021-10-01T06:55:00Z"/>
  <w16cex:commentExtensible w16cex:durableId="25017CE7" w16cex:dateUtc="2021-10-01T06:56:00Z"/>
  <w16cex:commentExtensible w16cex:durableId="25017D2A" w16cex:dateUtc="2021-10-01T06:57:00Z"/>
  <w16cex:commentExtensible w16cex:durableId="250180A7" w16cex:dateUtc="2021-10-01T07:12:00Z"/>
  <w16cex:commentExtensible w16cex:durableId="25017D45" w16cex:dateUtc="2021-10-01T06:57:00Z"/>
  <w16cex:commentExtensible w16cex:durableId="25017D62" w16cex:dateUtc="2021-10-01T06:58:00Z"/>
  <w16cex:commentExtensible w16cex:durableId="250180FC" w16cex:dateUtc="2021-10-01T07:13:00Z"/>
  <w16cex:commentExtensible w16cex:durableId="25018158" w16cex:dateUtc="2021-10-01T07:15:00Z"/>
  <w16cex:commentExtensible w16cex:durableId="2501817F" w16cex:dateUtc="2021-10-01T07:15:00Z"/>
  <w16cex:commentExtensible w16cex:durableId="25018196" w16cex:dateUtc="2021-10-01T07:16:00Z"/>
  <w16cex:commentExtensible w16cex:durableId="250181DE" w16cex:dateUtc="2021-10-01T07:17:00Z"/>
  <w16cex:commentExtensible w16cex:durableId="250182BA" w16cex:dateUtc="2021-10-01T07:21:00Z"/>
  <w16cex:commentExtensible w16cex:durableId="2501830A" w16cex:dateUtc="2021-10-01T07:22:00Z"/>
  <w16cex:commentExtensible w16cex:durableId="25018392" w16cex:dateUtc="2021-10-01T07:24:00Z"/>
  <w16cex:commentExtensible w16cex:durableId="250183FB" w16cex:dateUtc="2021-10-01T07:26:00Z"/>
  <w16cex:commentExtensible w16cex:durableId="2501846D" w16cex:dateUtc="2021-10-01T07:28:00Z"/>
  <w16cex:commentExtensible w16cex:durableId="2501847C" w16cex:dateUtc="2021-10-01T07:28:00Z"/>
  <w16cex:commentExtensible w16cex:durableId="250186C8" w16cex:dateUtc="2021-10-01T07:38:00Z"/>
  <w16cex:commentExtensible w16cex:durableId="2501849E" w16cex:dateUtc="2021-10-01T07:29:00Z"/>
  <w16cex:commentExtensible w16cex:durableId="250186E8" w16cex:dateUtc="2021-10-01T07:38:00Z"/>
  <w16cex:commentExtensible w16cex:durableId="250184C3" w16cex:dateUtc="2021-10-01T07:29:00Z"/>
  <w16cex:commentExtensible w16cex:durableId="250186F9" w16cex:dateUtc="2021-10-01T07:39:00Z"/>
  <w16cex:commentExtensible w16cex:durableId="250184FB" w16cex:dateUtc="2021-10-01T07:30:00Z"/>
  <w16cex:commentExtensible w16cex:durableId="25018722" w16cex:dateUtc="2021-10-01T07:39:00Z"/>
  <w16cex:commentExtensible w16cex:durableId="2501851C" w16cex:dateUtc="2021-10-01T07:31:00Z"/>
  <w16cex:commentExtensible w16cex:durableId="25018753" w16cex:dateUtc="2021-10-01T07:40:00Z"/>
  <w16cex:commentExtensible w16cex:durableId="25018693" w16cex:dateUtc="2021-10-01T07:37:00Z"/>
  <w16cex:commentExtensible w16cex:durableId="2501876B" w16cex:dateUtc="2021-10-01T07:41:00Z"/>
  <w16cex:commentExtensible w16cex:durableId="2501877F" w16cex:dateUtc="2021-10-01T07:41:00Z"/>
  <w16cex:commentExtensible w16cex:durableId="25019923" w16cex:dateUtc="2021-10-01T08:56:00Z"/>
  <w16cex:commentExtensible w16cex:durableId="25019940" w16cex:dateUtc="2021-10-01T08:57:00Z"/>
  <w16cex:commentExtensible w16cex:durableId="250199AD" w16cex:dateUtc="2021-10-01T08:59:00Z"/>
  <w16cex:commentExtensible w16cex:durableId="250199F0" w16cex:dateUtc="2021-10-01T09:00:00Z"/>
  <w16cex:commentExtensible w16cex:durableId="25019A59" w16cex:dateUtc="2021-10-01T09:01:00Z"/>
  <w16cex:commentExtensible w16cex:durableId="25019A9A" w16cex:dateUtc="2021-10-01T09:02:00Z"/>
  <w16cex:commentExtensible w16cex:durableId="25019AB9" w16cex:dateUtc="2021-10-01T09:03:00Z"/>
  <w16cex:commentExtensible w16cex:durableId="25019B0F" w16cex:dateUtc="2021-10-01T09:04:00Z"/>
  <w16cex:commentExtensible w16cex:durableId="25019B5A" w16cex:dateUtc="2021-10-01T09:06:00Z"/>
  <w16cex:commentExtensible w16cex:durableId="2501E38A" w16cex:dateUtc="2021-10-01T14:14:00Z"/>
  <w16cex:commentExtensible w16cex:durableId="25019B8E" w16cex:dateUtc="2021-10-01T09:07:00Z"/>
  <w16cex:commentExtensible w16cex:durableId="2501A104" w16cex:dateUtc="2021-10-01T09:30:00Z"/>
  <w16cex:commentExtensible w16cex:durableId="2501A11D" w16cex:dateUtc="2021-10-01T09:30:00Z"/>
  <w16cex:commentExtensible w16cex:durableId="2501C908" w16cex:dateUtc="2021-10-01T12:21:00Z"/>
  <w16cex:commentExtensible w16cex:durableId="2501CA65" w16cex:dateUtc="2021-10-01T12:26:00Z"/>
  <w16cex:commentExtensible w16cex:durableId="2501C931" w16cex:dateUtc="2021-10-01T12:21:00Z"/>
  <w16cex:commentExtensible w16cex:durableId="2501C98E" w16cex:dateUtc="2021-10-01T12:23:00Z"/>
  <w16cex:commentExtensible w16cex:durableId="2501C9CA" w16cex:dateUtc="2021-10-01T12:24:00Z"/>
  <w16cex:commentExtensible w16cex:durableId="2501CAC9" w16cex:dateUtc="2021-10-01T12:28:00Z"/>
  <w16cex:commentExtensible w16cex:durableId="2501CA06" w16cex:dateUtc="2021-10-01T12:25:00Z"/>
  <w16cex:commentExtensible w16cex:durableId="2501CAE4" w16cex:dateUtc="2021-10-01T12:29:00Z"/>
  <w16cex:commentExtensible w16cex:durableId="2501CA19" w16cex:dateUtc="2021-10-01T12:25:00Z"/>
  <w16cex:commentExtensible w16cex:durableId="2501CAF7" w16cex:dateUtc="2021-10-01T12:29:00Z"/>
  <w16cex:commentExtensible w16cex:durableId="2501CA2F" w16cex:dateUtc="2021-10-01T12:25:00Z"/>
  <w16cex:commentExtensible w16cex:durableId="2501CB09" w16cex:dateUtc="2021-10-01T12:29:00Z"/>
  <w16cex:commentExtensible w16cex:durableId="2501CA42" w16cex:dateUtc="2021-10-01T12:26:00Z"/>
  <w16cex:commentExtensible w16cex:durableId="2501CB24" w16cex:dateUtc="2021-10-01T12:30:00Z"/>
  <w16cex:commentExtensible w16cex:durableId="2501CB6D" w16cex:dateUtc="2021-10-01T12:31:00Z"/>
  <w16cex:commentExtensible w16cex:durableId="2501CB97" w16cex:dateUtc="2021-10-01T12:31:00Z"/>
  <w16cex:commentExtensible w16cex:durableId="2501CB45" w16cex:dateUtc="2021-10-01T12:30:00Z"/>
  <w16cex:commentExtensible w16cex:durableId="2501CB57" w16cex:dateUtc="2021-10-01T12:30:00Z"/>
  <w16cex:commentExtensible w16cex:durableId="2501CBAC" w16cex:dateUtc="2021-10-01T12:32:00Z"/>
  <w16cex:commentExtensible w16cex:durableId="2501E5FC" w16cex:dateUtc="2021-10-01T14:24:00Z"/>
  <w16cex:commentExtensible w16cex:durableId="2501CBC5" w16cex:dateUtc="2021-10-01T12:32:00Z"/>
  <w16cex:commentExtensible w16cex:durableId="2501E688" w16cex:dateUtc="2021-10-01T14:26:00Z"/>
  <w16cex:commentExtensible w16cex:durableId="2501E6FC" w16cex:dateUtc="2021-10-01T14:28:00Z"/>
  <w16cex:commentExtensible w16cex:durableId="2501E6D5" w16cex:dateUtc="2021-10-01T14:28:00Z"/>
  <w16cex:commentExtensible w16cex:durableId="2501CE6B" w16cex:dateUtc="2021-10-01T12:44:00Z"/>
  <w16cex:commentExtensible w16cex:durableId="2501CE61" w16cex:dateUtc="2021-10-01T12:43:00Z"/>
  <w16cex:commentExtensible w16cex:durableId="2501CE56" w16cex:dateUtc="2021-10-01T12:43:00Z"/>
  <w16cex:commentExtensible w16cex:durableId="2501CE4C" w16cex:dateUtc="2021-10-01T12:43:00Z"/>
  <w16cex:commentExtensible w16cex:durableId="2501CE3F" w16cex:dateUtc="2021-10-01T12:43:00Z"/>
  <w16cex:commentExtensible w16cex:durableId="2501CE2C" w16cex:dateUtc="2021-10-01T12:43:00Z"/>
  <w16cex:commentExtensible w16cex:durableId="2501CE1E" w16cex:dateUtc="2021-10-01T12:42:00Z"/>
  <w16cex:commentExtensible w16cex:durableId="2501E8AD" w16cex:dateUtc="2021-10-01T14:36:00Z"/>
  <w16cex:commentExtensible w16cex:durableId="2512B228" w16cex:dateUtc="2021-10-14T08:12:00Z"/>
  <w16cex:commentExtensible w16cex:durableId="2501CBDF" w16cex:dateUtc="2021-10-01T12:33:00Z"/>
  <w16cex:commentExtensible w16cex:durableId="2501CE93" w16cex:dateUtc="2021-10-01T12:44:00Z"/>
  <w16cex:commentExtensible w16cex:durableId="2501CEB8" w16cex:dateUtc="2021-10-01T12:45:00Z"/>
  <w16cex:commentExtensible w16cex:durableId="25055756" w16cex:dateUtc="2021-10-04T05:04:00Z"/>
  <w16cex:commentExtensible w16cex:durableId="2501CECB" w16cex:dateUtc="2021-10-01T12:45:00Z"/>
  <w16cex:commentExtensible w16cex:durableId="2501CEDB" w16cex:dateUtc="2021-10-01T12:45:00Z"/>
  <w16cex:commentExtensible w16cex:durableId="2512B121" w16cex:dateUtc="2021-10-14T08:07:00Z"/>
  <w16cex:commentExtensible w16cex:durableId="2501CEE9" w16cex:dateUtc="2021-10-01T12:46:00Z"/>
  <w16cex:commentExtensible w16cex:durableId="2501CEFE" w16cex:dateUtc="2021-10-01T12:46:00Z"/>
  <w16cex:commentExtensible w16cex:durableId="2501EA72" w16cex:dateUtc="2021-10-01T14:43:00Z"/>
  <w16cex:commentExtensible w16cex:durableId="2501CF1F" w16cex:dateUtc="2021-10-01T12:47:00Z"/>
  <w16cex:commentExtensible w16cex:durableId="2501CF32" w16cex:dateUtc="2021-10-01T12:47:00Z"/>
  <w16cex:commentExtensible w16cex:durableId="2501CF42" w16cex:dateUtc="2021-10-01T12:47:00Z"/>
  <w16cex:commentExtensible w16cex:durableId="2501CF51" w16cex:dateUtc="2021-10-01T12:47:00Z"/>
  <w16cex:commentExtensible w16cex:durableId="2501CFAB" w16cex:dateUtc="2021-10-01T12:49:00Z"/>
  <w16cex:commentExtensible w16cex:durableId="2501CF73" w16cex:dateUtc="2021-10-01T12:48:00Z"/>
  <w16cex:commentExtensible w16cex:durableId="2501CF86" w16cex:dateUtc="2021-10-01T12:48:00Z"/>
  <w16cex:commentExtensible w16cex:durableId="2501CF96" w16cex:dateUtc="2021-10-01T12:49:00Z"/>
  <w16cex:commentExtensible w16cex:durableId="2501CF8F" w16cex:dateUtc="2021-10-01T12:48:00Z"/>
  <w16cex:commentExtensible w16cex:durableId="2501CFCD" w16cex:dateUtc="2021-10-01T12:49:00Z"/>
  <w16cex:commentExtensible w16cex:durableId="2501D058" w16cex:dateUtc="2021-10-01T12:52:00Z"/>
  <w16cex:commentExtensible w16cex:durableId="2501D06A" w16cex:dateUtc="2021-10-01T12:52:00Z"/>
  <w16cex:commentExtensible w16cex:durableId="2501D07F" w16cex:dateUtc="2021-10-01T12:52:00Z"/>
  <w16cex:commentExtensible w16cex:durableId="2501D086" w16cex:dateUtc="2021-10-01T12:53:00Z"/>
  <w16cex:commentExtensible w16cex:durableId="2501D08F" w16cex:dateUtc="2021-10-01T12:53:00Z"/>
  <w16cex:commentExtensible w16cex:durableId="2501D095" w16cex:dateUtc="2021-10-01T12:53:00Z"/>
  <w16cex:commentExtensible w16cex:durableId="2501D09C" w16cex:dateUtc="2021-10-01T12:53:00Z"/>
  <w16cex:commentExtensible w16cex:durableId="2501D0A3" w16cex:dateUtc="2021-10-01T12:53:00Z"/>
  <w16cex:commentExtensible w16cex:durableId="2501D0A8" w16cex:dateUtc="2021-10-01T12:53:00Z"/>
  <w16cex:commentExtensible w16cex:durableId="2501D0AD" w16cex:dateUtc="2021-10-01T12:53:00Z"/>
  <w16cex:commentExtensible w16cex:durableId="2501D0B6" w16cex:dateUtc="2021-10-01T12:53:00Z"/>
  <w16cex:commentExtensible w16cex:durableId="2501D0BB" w16cex:dateUtc="2021-10-01T12:53:00Z"/>
  <w16cex:commentExtensible w16cex:durableId="2501D0C0" w16cex:dateUtc="2021-10-01T12:54:00Z"/>
  <w16cex:commentExtensible w16cex:durableId="2501D10D" w16cex:dateUtc="2021-10-01T12:55:00Z"/>
  <w16cex:commentExtensible w16cex:durableId="2501D117" w16cex:dateUtc="2021-10-01T12:55:00Z"/>
  <w16cex:commentExtensible w16cex:durableId="2501D124" w16cex:dateUtc="2021-10-01T12:55:00Z"/>
  <w16cex:commentExtensible w16cex:durableId="2501ED6A" w16cex:dateUtc="2021-10-01T14:56:00Z"/>
  <w16cex:commentExtensible w16cex:durableId="2501ED8D" w16cex:dateUtc="2021-10-01T14:56:00Z"/>
  <w16cex:commentExtensible w16cex:durableId="2501D149" w16cex:dateUtc="2021-10-01T12:56:00Z"/>
  <w16cex:commentExtensible w16cex:durableId="2501D177" w16cex:dateUtc="2021-10-01T12:57:00Z"/>
  <w16cex:commentExtensible w16cex:durableId="2501D184" w16cex:dateUtc="2021-10-01T12:57:00Z"/>
  <w16cex:commentExtensible w16cex:durableId="2501EE2B" w16cex:dateUtc="2021-10-01T14: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C3DD4EB" w16cid:durableId="25015CE0"/>
  <w16cid:commentId w16cid:paraId="5B363E2C" w16cid:durableId="25015CEF"/>
  <w16cid:commentId w16cid:paraId="0CBBCE52" w16cid:durableId="25015D08"/>
  <w16cid:commentId w16cid:paraId="5E72D6F2" w16cid:durableId="25015D1B"/>
  <w16cid:commentId w16cid:paraId="39180F31" w16cid:durableId="25015D59"/>
  <w16cid:commentId w16cid:paraId="671874DC" w16cid:durableId="25015D84"/>
  <w16cid:commentId w16cid:paraId="68AC5CF2" w16cid:durableId="25015DDE"/>
  <w16cid:commentId w16cid:paraId="4BCB4EA0" w16cid:durableId="25015DFA"/>
  <w16cid:commentId w16cid:paraId="2346D178" w16cid:durableId="25015E2B"/>
  <w16cid:commentId w16cid:paraId="22E95E26" w16cid:durableId="25015E94"/>
  <w16cid:commentId w16cid:paraId="70D0A4B7" w16cid:durableId="2501E171"/>
  <w16cid:commentId w16cid:paraId="2ED0E994" w16cid:durableId="25016047"/>
  <w16cid:commentId w16cid:paraId="0A2F7261" w16cid:durableId="2501605E"/>
  <w16cid:commentId w16cid:paraId="70FC1785" w16cid:durableId="250160BF"/>
  <w16cid:commentId w16cid:paraId="329CD2C0" w16cid:durableId="250160D8"/>
  <w16cid:commentId w16cid:paraId="3F7A239B" w16cid:durableId="250160F8"/>
  <w16cid:commentId w16cid:paraId="731D145B" w16cid:durableId="25016118"/>
  <w16cid:commentId w16cid:paraId="13EA47F0" w16cid:durableId="2501616A"/>
  <w16cid:commentId w16cid:paraId="7E14F848" w16cid:durableId="25016186"/>
  <w16cid:commentId w16cid:paraId="78156CDD" w16cid:durableId="250161AF"/>
  <w16cid:commentId w16cid:paraId="5321CDF7" w16cid:durableId="250161EE"/>
  <w16cid:commentId w16cid:paraId="11FCFA51" w16cid:durableId="25016202"/>
  <w16cid:commentId w16cid:paraId="69C7E03D" w16cid:durableId="25016287"/>
  <w16cid:commentId w16cid:paraId="79A1205B" w16cid:durableId="250163C5"/>
  <w16cid:commentId w16cid:paraId="01C968F8" w16cid:durableId="25016411"/>
  <w16cid:commentId w16cid:paraId="46DFFA5C" w16cid:durableId="25017105"/>
  <w16cid:commentId w16cid:paraId="7CD15D54" w16cid:durableId="2501712A"/>
  <w16cid:commentId w16cid:paraId="4D3E4000" w16cid:durableId="25016E99"/>
  <w16cid:commentId w16cid:paraId="0ADEF1B5" w16cid:durableId="250170BE"/>
  <w16cid:commentId w16cid:paraId="7847750B" w16cid:durableId="25017208"/>
  <w16cid:commentId w16cid:paraId="0618F193" w16cid:durableId="2501724D"/>
  <w16cid:commentId w16cid:paraId="4635FE56" w16cid:durableId="250172B1"/>
  <w16cid:commentId w16cid:paraId="1AAF9D83" w16cid:durableId="25017320"/>
  <w16cid:commentId w16cid:paraId="24EB7890" w16cid:durableId="25017363"/>
  <w16cid:commentId w16cid:paraId="6388A204" w16cid:durableId="250173A1"/>
  <w16cid:commentId w16cid:paraId="0537DBD8" w16cid:durableId="250173C1"/>
  <w16cid:commentId w16cid:paraId="7D3031AD" w16cid:durableId="250173EC"/>
  <w16cid:commentId w16cid:paraId="27A7B3C3" w16cid:durableId="25017539"/>
  <w16cid:commentId w16cid:paraId="1EE08F6D" w16cid:durableId="25017555"/>
  <w16cid:commentId w16cid:paraId="085B4124" w16cid:durableId="25017587"/>
  <w16cid:commentId w16cid:paraId="0616D714" w16cid:durableId="25017622"/>
  <w16cid:commentId w16cid:paraId="1E2D0E2B" w16cid:durableId="25017643"/>
  <w16cid:commentId w16cid:paraId="40F4C189" w16cid:durableId="2506E8DE"/>
  <w16cid:commentId w16cid:paraId="45956C95" w16cid:durableId="25017678"/>
  <w16cid:commentId w16cid:paraId="510BD8E7" w16cid:durableId="250176CD"/>
  <w16cid:commentId w16cid:paraId="58314A3E" w16cid:durableId="25017715"/>
  <w16cid:commentId w16cid:paraId="6A04BB48" w16cid:durableId="25017738"/>
  <w16cid:commentId w16cid:paraId="4469BF87" w16cid:durableId="25017AA2"/>
  <w16cid:commentId w16cid:paraId="6FC9DD5B" w16cid:durableId="25017AF4"/>
  <w16cid:commentId w16cid:paraId="79D2BF11" w16cid:durableId="25017B09"/>
  <w16cid:commentId w16cid:paraId="2D920353" w16cid:durableId="25017CA6"/>
  <w16cid:commentId w16cid:paraId="100E3AC9" w16cid:durableId="25017CE7"/>
  <w16cid:commentId w16cid:paraId="2D6ED1D4" w16cid:durableId="25017D2A"/>
  <w16cid:commentId w16cid:paraId="39C80491" w16cid:durableId="250180A7"/>
  <w16cid:commentId w16cid:paraId="410BA91C" w16cid:durableId="25017D45"/>
  <w16cid:commentId w16cid:paraId="64FB161E" w16cid:durableId="25017D62"/>
  <w16cid:commentId w16cid:paraId="4E6D134F" w16cid:durableId="250180FC"/>
  <w16cid:commentId w16cid:paraId="3A4CE386" w16cid:durableId="25018158"/>
  <w16cid:commentId w16cid:paraId="47920211" w16cid:durableId="2501817F"/>
  <w16cid:commentId w16cid:paraId="22778E80" w16cid:durableId="25018196"/>
  <w16cid:commentId w16cid:paraId="5D60D1F1" w16cid:durableId="250181DE"/>
  <w16cid:commentId w16cid:paraId="51C094D4" w16cid:durableId="250182BA"/>
  <w16cid:commentId w16cid:paraId="50F31BE1" w16cid:durableId="2501830A"/>
  <w16cid:commentId w16cid:paraId="774461C0" w16cid:durableId="25018392"/>
  <w16cid:commentId w16cid:paraId="3D36C957" w16cid:durableId="250183FB"/>
  <w16cid:commentId w16cid:paraId="01688B89" w16cid:durableId="2501846D"/>
  <w16cid:commentId w16cid:paraId="3A765D6C" w16cid:durableId="2501847C"/>
  <w16cid:commentId w16cid:paraId="258150B6" w16cid:durableId="250186C8"/>
  <w16cid:commentId w16cid:paraId="463A4EFD" w16cid:durableId="2501849E"/>
  <w16cid:commentId w16cid:paraId="6F840C51" w16cid:durableId="250186E8"/>
  <w16cid:commentId w16cid:paraId="581A7D47" w16cid:durableId="250184C3"/>
  <w16cid:commentId w16cid:paraId="6CC0525D" w16cid:durableId="250186F9"/>
  <w16cid:commentId w16cid:paraId="60410447" w16cid:durableId="250184FB"/>
  <w16cid:commentId w16cid:paraId="7287BA68" w16cid:durableId="25018722"/>
  <w16cid:commentId w16cid:paraId="0055EE44" w16cid:durableId="2501851C"/>
  <w16cid:commentId w16cid:paraId="1835D8A6" w16cid:durableId="25018753"/>
  <w16cid:commentId w16cid:paraId="7EC5B016" w16cid:durableId="25018693"/>
  <w16cid:commentId w16cid:paraId="5B6B3887" w16cid:durableId="2501876B"/>
  <w16cid:commentId w16cid:paraId="2C45341A" w16cid:durableId="2501877F"/>
  <w16cid:commentId w16cid:paraId="2CC3432B" w16cid:durableId="25019923"/>
  <w16cid:commentId w16cid:paraId="6DE9BBDB" w16cid:durableId="25019940"/>
  <w16cid:commentId w16cid:paraId="2E09F95E" w16cid:durableId="250199AD"/>
  <w16cid:commentId w16cid:paraId="0371BAE2" w16cid:durableId="250199F0"/>
  <w16cid:commentId w16cid:paraId="4962F2B2" w16cid:durableId="25019A59"/>
  <w16cid:commentId w16cid:paraId="2CB34071" w16cid:durableId="25019A9A"/>
  <w16cid:commentId w16cid:paraId="5FB4B175" w16cid:durableId="25019AB9"/>
  <w16cid:commentId w16cid:paraId="040BB9C6" w16cid:durableId="25019B0F"/>
  <w16cid:commentId w16cid:paraId="79472E30" w16cid:durableId="25019B5A"/>
  <w16cid:commentId w16cid:paraId="0E95B976" w16cid:durableId="2501E38A"/>
  <w16cid:commentId w16cid:paraId="10E6B35B" w16cid:durableId="25019B8E"/>
  <w16cid:commentId w16cid:paraId="15ECA061" w16cid:durableId="2501A104"/>
  <w16cid:commentId w16cid:paraId="36B8738E" w16cid:durableId="2501A11D"/>
  <w16cid:commentId w16cid:paraId="5CDCD823" w16cid:durableId="2501C908"/>
  <w16cid:commentId w16cid:paraId="18769623" w16cid:durableId="2501CA65"/>
  <w16cid:commentId w16cid:paraId="7168D10A" w16cid:durableId="2501C931"/>
  <w16cid:commentId w16cid:paraId="65B43B64" w16cid:durableId="2501C98E"/>
  <w16cid:commentId w16cid:paraId="29FDC727" w16cid:durableId="2501C9CA"/>
  <w16cid:commentId w16cid:paraId="397CDEEC" w16cid:durableId="2501CAC9"/>
  <w16cid:commentId w16cid:paraId="5254E317" w16cid:durableId="2501CA06"/>
  <w16cid:commentId w16cid:paraId="5D56E3A9" w16cid:durableId="2501CAE4"/>
  <w16cid:commentId w16cid:paraId="1F4F8A44" w16cid:durableId="2501CA19"/>
  <w16cid:commentId w16cid:paraId="7CB2B66C" w16cid:durableId="2501CAF7"/>
  <w16cid:commentId w16cid:paraId="7C86E160" w16cid:durableId="2501CA2F"/>
  <w16cid:commentId w16cid:paraId="667C3F14" w16cid:durableId="2501CB09"/>
  <w16cid:commentId w16cid:paraId="641E8C8C" w16cid:durableId="2501CA42"/>
  <w16cid:commentId w16cid:paraId="262A5638" w16cid:durableId="2501CB24"/>
  <w16cid:commentId w16cid:paraId="107A2876" w16cid:durableId="2501CB6D"/>
  <w16cid:commentId w16cid:paraId="326CEB6F" w16cid:durableId="2501CB97"/>
  <w16cid:commentId w16cid:paraId="22629861" w16cid:durableId="2501CB45"/>
  <w16cid:commentId w16cid:paraId="535D1598" w16cid:durableId="2501CB57"/>
  <w16cid:commentId w16cid:paraId="09666A7A" w16cid:durableId="2501CBAC"/>
  <w16cid:commentId w16cid:paraId="4A4EEA25" w16cid:durableId="2501E5FC"/>
  <w16cid:commentId w16cid:paraId="309AA6EC" w16cid:durableId="2501CBC5"/>
  <w16cid:commentId w16cid:paraId="33BC8CC9" w16cid:durableId="2501E688"/>
  <w16cid:commentId w16cid:paraId="0A80DD4D" w16cid:durableId="2501E6FC"/>
  <w16cid:commentId w16cid:paraId="120515BA" w16cid:durableId="2501E6D5"/>
  <w16cid:commentId w16cid:paraId="7D44AC5C" w16cid:durableId="2501CE6B"/>
  <w16cid:commentId w16cid:paraId="40D8251E" w16cid:durableId="2501CE61"/>
  <w16cid:commentId w16cid:paraId="71068DEE" w16cid:durableId="2501CE56"/>
  <w16cid:commentId w16cid:paraId="0459B0A3" w16cid:durableId="2501CE4C"/>
  <w16cid:commentId w16cid:paraId="3DD66F8E" w16cid:durableId="2501CE3F"/>
  <w16cid:commentId w16cid:paraId="7A5E90F2" w16cid:durableId="2501CE2C"/>
  <w16cid:commentId w16cid:paraId="5D2688BD" w16cid:durableId="2501CE1E"/>
  <w16cid:commentId w16cid:paraId="3F204551" w16cid:durableId="2501E8AD"/>
  <w16cid:commentId w16cid:paraId="404967A3" w16cid:durableId="2512B228"/>
  <w16cid:commentId w16cid:paraId="60D3BB72" w16cid:durableId="2501CBDF"/>
  <w16cid:commentId w16cid:paraId="74EB750F" w16cid:durableId="2501CE93"/>
  <w16cid:commentId w16cid:paraId="759E3FE9" w16cid:durableId="2501CEB8"/>
  <w16cid:commentId w16cid:paraId="22F8A35E" w16cid:durableId="25055756"/>
  <w16cid:commentId w16cid:paraId="37CC2781" w16cid:durableId="2501CECB"/>
  <w16cid:commentId w16cid:paraId="78AF1D03" w16cid:durableId="2501CEDB"/>
  <w16cid:commentId w16cid:paraId="6B7C3649" w16cid:durableId="2512B121"/>
  <w16cid:commentId w16cid:paraId="5908B648" w16cid:durableId="2501CEE9"/>
  <w16cid:commentId w16cid:paraId="3BD6453A" w16cid:durableId="2501CEFE"/>
  <w16cid:commentId w16cid:paraId="72C1F11F" w16cid:durableId="2501EA72"/>
  <w16cid:commentId w16cid:paraId="703D8DF3" w16cid:durableId="2501CF1F"/>
  <w16cid:commentId w16cid:paraId="20B96E75" w16cid:durableId="2501CF32"/>
  <w16cid:commentId w16cid:paraId="44AFE54A" w16cid:durableId="2501CF42"/>
  <w16cid:commentId w16cid:paraId="32E1F275" w16cid:durableId="2501CF51"/>
  <w16cid:commentId w16cid:paraId="61FC3F71" w16cid:durableId="2501CFAB"/>
  <w16cid:commentId w16cid:paraId="65BAF95E" w16cid:durableId="2501CF73"/>
  <w16cid:commentId w16cid:paraId="23B0DCE2" w16cid:durableId="2501CF86"/>
  <w16cid:commentId w16cid:paraId="2B5EDF97" w16cid:durableId="2501CF96"/>
  <w16cid:commentId w16cid:paraId="4748A1A4" w16cid:durableId="2501CF8F"/>
  <w16cid:commentId w16cid:paraId="559603E7" w16cid:durableId="2501CFCD"/>
  <w16cid:commentId w16cid:paraId="40EBAB40" w16cid:durableId="2501D058"/>
  <w16cid:commentId w16cid:paraId="24747BD5" w16cid:durableId="2501D06A"/>
  <w16cid:commentId w16cid:paraId="16C6B6EE" w16cid:durableId="2501D07F"/>
  <w16cid:commentId w16cid:paraId="1FCE5147" w16cid:durableId="2501D086"/>
  <w16cid:commentId w16cid:paraId="1DDD36D5" w16cid:durableId="2501D08F"/>
  <w16cid:commentId w16cid:paraId="6DF9E760" w16cid:durableId="2501D095"/>
  <w16cid:commentId w16cid:paraId="27988692" w16cid:durableId="2501D09C"/>
  <w16cid:commentId w16cid:paraId="5B49DA9C" w16cid:durableId="2501D0A3"/>
  <w16cid:commentId w16cid:paraId="411A7546" w16cid:durableId="2501D0A8"/>
  <w16cid:commentId w16cid:paraId="4EC4322D" w16cid:durableId="2501D0AD"/>
  <w16cid:commentId w16cid:paraId="49DF72B5" w16cid:durableId="2501D0B6"/>
  <w16cid:commentId w16cid:paraId="03682718" w16cid:durableId="2501D0BB"/>
  <w16cid:commentId w16cid:paraId="46F5660F" w16cid:durableId="2501D0C0"/>
  <w16cid:commentId w16cid:paraId="4621E6C5" w16cid:durableId="2501D10D"/>
  <w16cid:commentId w16cid:paraId="71AEAB4D" w16cid:durableId="2501D117"/>
  <w16cid:commentId w16cid:paraId="5D629D3D" w16cid:durableId="2501D124"/>
  <w16cid:commentId w16cid:paraId="33C44FE0" w16cid:durableId="2501ED6A"/>
  <w16cid:commentId w16cid:paraId="7059F660" w16cid:durableId="2501ED8D"/>
  <w16cid:commentId w16cid:paraId="6B2F12B2" w16cid:durableId="2501D149"/>
  <w16cid:commentId w16cid:paraId="35CD9CA6" w16cid:durableId="2501D177"/>
  <w16cid:commentId w16cid:paraId="2F667501" w16cid:durableId="2501D184"/>
  <w16cid:commentId w16cid:paraId="4D57C268" w16cid:durableId="2501EE2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B007BC" w14:textId="77777777" w:rsidR="00CC194C" w:rsidRDefault="00CC194C">
      <w:r>
        <w:separator/>
      </w:r>
    </w:p>
  </w:endnote>
  <w:endnote w:type="continuationSeparator" w:id="0">
    <w:p w14:paraId="51308E9A" w14:textId="77777777" w:rsidR="00CC194C" w:rsidRDefault="00CC194C">
      <w:r>
        <w:continuationSeparator/>
      </w:r>
    </w:p>
  </w:endnote>
  <w:endnote w:type="continuationNotice" w:id="1">
    <w:p w14:paraId="58F0A9F2" w14:textId="77777777" w:rsidR="00CC194C" w:rsidRDefault="00CC194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Arial Nova Light">
    <w:altName w:val="Arial Nova Light"/>
    <w:charset w:val="00"/>
    <w:family w:val="swiss"/>
    <w:pitch w:val="variable"/>
    <w:sig w:usb0="0000028F" w:usb1="00000002" w:usb2="00000000" w:usb3="00000000" w:csb0="0000019F"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Lato Light">
    <w:altName w:val="Segoe UI"/>
    <w:charset w:val="00"/>
    <w:family w:val="swiss"/>
    <w:pitch w:val="variable"/>
    <w:sig w:usb0="E10002FF" w:usb1="5000ECFF" w:usb2="00000021" w:usb3="00000000" w:csb0="0000019F" w:csb1="00000000"/>
  </w:font>
  <w:font w:name="Lato Heavy">
    <w:altName w:val="Segoe UI"/>
    <w:charset w:val="00"/>
    <w:family w:val="swiss"/>
    <w:pitch w:val="variable"/>
    <w:sig w:usb0="E10002FF" w:usb1="5000ECFF" w:usb2="00000021" w:usb3="00000000" w:csb0="0000019F" w:csb1="00000000"/>
  </w:font>
  <w:font w:name="Segoe UI Light">
    <w:panose1 w:val="020B0502040204020203"/>
    <w:charset w:val="00"/>
    <w:family w:val="swiss"/>
    <w:pitch w:val="variable"/>
    <w:sig w:usb0="E4002EFF" w:usb1="C000E47F" w:usb2="00000009" w:usb3="00000000" w:csb0="000001FF" w:csb1="00000000"/>
  </w:font>
  <w:font w:name="Lato">
    <w:altName w:val="Segoe UI"/>
    <w:charset w:val="00"/>
    <w:family w:val="swiss"/>
    <w:pitch w:val="variable"/>
    <w:sig w:usb0="E10002FF" w:usb1="5000ECFF" w:usb2="00000021" w:usb3="00000000" w:csb0="0000019F" w:csb1="00000000"/>
  </w:font>
  <w:font w:name="Lato SemiBold">
    <w:altName w:val="Segoe UI"/>
    <w:charset w:val="00"/>
    <w:family w:val="swiss"/>
    <w:pitch w:val="variable"/>
    <w:sig w:usb0="E10002FF" w:usb1="5000ECFF" w:usb2="00000021" w:usb3="00000000" w:csb0="0000019F" w:csb1="00000000"/>
  </w:font>
  <w:font w:name="Helvetica">
    <w:panose1 w:val="020B0604020202020204"/>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Lato Black">
    <w:altName w:val="Segoe UI"/>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EDF295" w14:textId="77777777" w:rsidR="008B1F5E" w:rsidRDefault="008B1F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0EC03C" w14:textId="2AE2AFDA" w:rsidR="008B1F5E" w:rsidRPr="00144CE9" w:rsidRDefault="008B1F5E">
    <w:pPr>
      <w:pStyle w:val="Footer"/>
      <w:tabs>
        <w:tab w:val="clear" w:pos="9026"/>
        <w:tab w:val="right" w:pos="10466"/>
      </w:tabs>
      <w:rPr>
        <w:sz w:val="16"/>
      </w:rPr>
    </w:pPr>
    <w:r w:rsidRPr="00144CE9">
      <w:rPr>
        <w:sz w:val="16"/>
      </w:rPr>
      <w:t>© 2021 Reed International Books Australia Pty Ltd trading as LexisNexis</w:t>
    </w:r>
    <w:r w:rsidRPr="00144CE9">
      <w:rPr>
        <w:sz w:val="16"/>
      </w:rPr>
      <w:tab/>
      <w:t xml:space="preserve">Page </w:t>
    </w:r>
    <w:r w:rsidRPr="00144CE9">
      <w:rPr>
        <w:sz w:val="16"/>
      </w:rPr>
      <w:fldChar w:fldCharType="begin"/>
    </w:r>
    <w:r w:rsidRPr="00144CE9">
      <w:rPr>
        <w:sz w:val="16"/>
      </w:rPr>
      <w:instrText xml:space="preserve"> PAGE   \* MERGEFORMAT </w:instrText>
    </w:r>
    <w:r w:rsidRPr="00144CE9">
      <w:rPr>
        <w:sz w:val="16"/>
      </w:rPr>
      <w:fldChar w:fldCharType="separate"/>
    </w:r>
    <w:r w:rsidRPr="00144CE9">
      <w:rPr>
        <w:noProof/>
        <w:sz w:val="16"/>
      </w:rPr>
      <w:t>11</w:t>
    </w:r>
    <w:r w:rsidRPr="00144CE9">
      <w:rPr>
        <w:noProof/>
        <w:sz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934C84" w14:textId="77777777" w:rsidR="008B1F5E" w:rsidRDefault="008B1F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E9E2E2" w14:textId="77777777" w:rsidR="00CC194C" w:rsidRDefault="00CC194C">
      <w:r>
        <w:separator/>
      </w:r>
    </w:p>
  </w:footnote>
  <w:footnote w:type="continuationSeparator" w:id="0">
    <w:p w14:paraId="60715782" w14:textId="77777777" w:rsidR="00CC194C" w:rsidRDefault="00CC194C">
      <w:r>
        <w:continuationSeparator/>
      </w:r>
    </w:p>
  </w:footnote>
  <w:footnote w:type="continuationNotice" w:id="1">
    <w:p w14:paraId="15678287" w14:textId="77777777" w:rsidR="00CC194C" w:rsidRDefault="00CC194C"/>
  </w:footnote>
  <w:footnote w:id="2">
    <w:p w14:paraId="722AF607" w14:textId="1A99E83E" w:rsidR="008B1F5E" w:rsidRDefault="008B1F5E">
      <w:pPr>
        <w:pStyle w:val="FootnoteText"/>
      </w:pPr>
      <w:r>
        <w:rPr>
          <w:rStyle w:val="FootnoteReference"/>
        </w:rPr>
        <w:footnoteRef/>
      </w:r>
      <w:r>
        <w:t xml:space="preserve"> </w:t>
      </w:r>
      <w:r w:rsidRPr="00F3033F">
        <w:rPr>
          <w:sz w:val="18"/>
          <w:szCs w:val="18"/>
        </w:rPr>
        <w:t>Now owned by Dye &amp; Durha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FB6189" w14:textId="77777777" w:rsidR="008B1F5E" w:rsidRDefault="008B1F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C14C55" w14:textId="77777777" w:rsidR="008B1F5E" w:rsidRDefault="008B1F5E">
    <w:pPr>
      <w:pStyle w:val="Header"/>
    </w:pPr>
    <w:r>
      <w:rPr>
        <w:noProof/>
        <w:lang w:val="en-US"/>
      </w:rPr>
      <w:drawing>
        <wp:anchor distT="0" distB="0" distL="114300" distR="114300" simplePos="0" relativeHeight="251657216" behindDoc="0" locked="0" layoutInCell="1" allowOverlap="1" wp14:anchorId="1E8643BB" wp14:editId="1FE12B9C">
          <wp:simplePos x="0" y="0"/>
          <wp:positionH relativeFrom="margin">
            <wp:align>right</wp:align>
          </wp:positionH>
          <wp:positionV relativeFrom="paragraph">
            <wp:posOffset>-235717</wp:posOffset>
          </wp:positionV>
          <wp:extent cx="1650670" cy="426530"/>
          <wp:effectExtent l="0" t="0" r="6985"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exisNexis PNG.png"/>
                  <pic:cNvPicPr/>
                </pic:nvPicPr>
                <pic:blipFill rotWithShape="1">
                  <a:blip r:embed="rId1">
                    <a:extLst>
                      <a:ext uri="{28A0092B-C50C-407E-A947-70E740481C1C}">
                        <a14:useLocalDpi xmlns:a14="http://schemas.microsoft.com/office/drawing/2010/main" val="0"/>
                      </a:ext>
                    </a:extLst>
                  </a:blip>
                  <a:srcRect l="9738" t="24820" r="10060" b="24515"/>
                  <a:stretch/>
                </pic:blipFill>
                <pic:spPr bwMode="auto">
                  <a:xfrm>
                    <a:off x="0" y="0"/>
                    <a:ext cx="1650670" cy="4265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val="en-US"/>
      </w:rPr>
      <mc:AlternateContent>
        <mc:Choice Requires="wps">
          <w:drawing>
            <wp:anchor distT="0" distB="0" distL="114300" distR="114300" simplePos="0" relativeHeight="251660288" behindDoc="0" locked="0" layoutInCell="1" allowOverlap="1" wp14:anchorId="1C52CEE0" wp14:editId="2FD71AA1">
              <wp:simplePos x="0" y="0"/>
              <wp:positionH relativeFrom="page">
                <wp:align>left</wp:align>
              </wp:positionH>
              <wp:positionV relativeFrom="page">
                <wp:align>top</wp:align>
              </wp:positionV>
              <wp:extent cx="165600" cy="10692000"/>
              <wp:effectExtent l="0" t="0" r="25400" b="14605"/>
              <wp:wrapNone/>
              <wp:docPr id="2" name="Rectangle 2"/>
              <wp:cNvGraphicFramePr/>
              <a:graphic xmlns:a="http://schemas.openxmlformats.org/drawingml/2006/main">
                <a:graphicData uri="http://schemas.microsoft.com/office/word/2010/wordprocessingShape">
                  <wps:wsp>
                    <wps:cNvSpPr/>
                    <wps:spPr>
                      <a:xfrm>
                        <a:off x="0" y="0"/>
                        <a:ext cx="165600" cy="10692000"/>
                      </a:xfrm>
                      <a:prstGeom prst="rect">
                        <a:avLst/>
                      </a:prstGeom>
                      <a:solidFill>
                        <a:srgbClr val="E8171F"/>
                      </a:solidFill>
                      <a:ln>
                        <a:solidFill>
                          <a:srgbClr val="E8171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08900A" id="Rectangle 2" o:spid="_x0000_s1026" style="position:absolute;margin-left:0;margin-top:0;width:13.05pt;height:841.9pt;z-index:251660288;visibility:visible;mso-wrap-style:square;mso-width-percent:0;mso-height-percent:0;mso-wrap-distance-left:9pt;mso-wrap-distance-top:0;mso-wrap-distance-right:9pt;mso-wrap-distance-bottom:0;mso-position-horizontal:left;mso-position-horizontal-relative:page;mso-position-vertical:top;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" fillcolor="#e8171f" strokecolor="#e8171f" strokeweight="1pt">
              <w10:wrap anchorx="page" anchory="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FC6F9A" w14:textId="77777777" w:rsidR="008B1F5E" w:rsidRDefault="008B1F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620963"/>
    <w:multiLevelType w:val="hybridMultilevel"/>
    <w:tmpl w:val="E9783536"/>
    <w:lvl w:ilvl="0" w:tplc="1A8E2DCA">
      <w:start w:val="1"/>
      <w:numFmt w:val="bullet"/>
      <w:pStyle w:val="Bullet"/>
      <w:lvlText w:val=""/>
      <w:lvlJc w:val="left"/>
      <w:pPr>
        <w:tabs>
          <w:tab w:val="num" w:pos="567"/>
        </w:tabs>
        <w:ind w:left="567" w:hanging="567"/>
      </w:pPr>
      <w:rPr>
        <w:rFonts w:ascii="Symbol" w:hAnsi="Symbol" w:hint="default"/>
      </w:rPr>
    </w:lvl>
    <w:lvl w:ilvl="1" w:tplc="ED0EBE5C">
      <w:start w:val="1"/>
      <w:numFmt w:val="bullet"/>
      <w:lvlText w:val="o"/>
      <w:lvlJc w:val="left"/>
      <w:pPr>
        <w:tabs>
          <w:tab w:val="num" w:pos="1440"/>
        </w:tabs>
        <w:ind w:left="1440" w:hanging="360"/>
      </w:pPr>
      <w:rPr>
        <w:rFonts w:ascii="Courier New" w:hAnsi="Courier New" w:hint="default"/>
      </w:rPr>
    </w:lvl>
    <w:lvl w:ilvl="2" w:tplc="559E0468" w:tentative="1">
      <w:start w:val="1"/>
      <w:numFmt w:val="bullet"/>
      <w:lvlText w:val=""/>
      <w:lvlJc w:val="left"/>
      <w:pPr>
        <w:tabs>
          <w:tab w:val="num" w:pos="2160"/>
        </w:tabs>
        <w:ind w:left="2160" w:hanging="360"/>
      </w:pPr>
      <w:rPr>
        <w:rFonts w:ascii="Wingdings" w:hAnsi="Wingdings" w:hint="default"/>
      </w:rPr>
    </w:lvl>
    <w:lvl w:ilvl="3" w:tplc="67DE2E60" w:tentative="1">
      <w:start w:val="1"/>
      <w:numFmt w:val="bullet"/>
      <w:lvlText w:val=""/>
      <w:lvlJc w:val="left"/>
      <w:pPr>
        <w:tabs>
          <w:tab w:val="num" w:pos="2880"/>
        </w:tabs>
        <w:ind w:left="2880" w:hanging="360"/>
      </w:pPr>
      <w:rPr>
        <w:rFonts w:ascii="Symbol" w:hAnsi="Symbol" w:hint="default"/>
      </w:rPr>
    </w:lvl>
    <w:lvl w:ilvl="4" w:tplc="68AE5620" w:tentative="1">
      <w:start w:val="1"/>
      <w:numFmt w:val="bullet"/>
      <w:lvlText w:val="o"/>
      <w:lvlJc w:val="left"/>
      <w:pPr>
        <w:tabs>
          <w:tab w:val="num" w:pos="3600"/>
        </w:tabs>
        <w:ind w:left="3600" w:hanging="360"/>
      </w:pPr>
      <w:rPr>
        <w:rFonts w:ascii="Courier New" w:hAnsi="Courier New" w:hint="default"/>
      </w:rPr>
    </w:lvl>
    <w:lvl w:ilvl="5" w:tplc="85F0C870" w:tentative="1">
      <w:start w:val="1"/>
      <w:numFmt w:val="bullet"/>
      <w:lvlText w:val=""/>
      <w:lvlJc w:val="left"/>
      <w:pPr>
        <w:tabs>
          <w:tab w:val="num" w:pos="4320"/>
        </w:tabs>
        <w:ind w:left="4320" w:hanging="360"/>
      </w:pPr>
      <w:rPr>
        <w:rFonts w:ascii="Wingdings" w:hAnsi="Wingdings" w:hint="default"/>
      </w:rPr>
    </w:lvl>
    <w:lvl w:ilvl="6" w:tplc="1DB059D8" w:tentative="1">
      <w:start w:val="1"/>
      <w:numFmt w:val="bullet"/>
      <w:lvlText w:val=""/>
      <w:lvlJc w:val="left"/>
      <w:pPr>
        <w:tabs>
          <w:tab w:val="num" w:pos="5040"/>
        </w:tabs>
        <w:ind w:left="5040" w:hanging="360"/>
      </w:pPr>
      <w:rPr>
        <w:rFonts w:ascii="Symbol" w:hAnsi="Symbol" w:hint="default"/>
      </w:rPr>
    </w:lvl>
    <w:lvl w:ilvl="7" w:tplc="48DEE7F8" w:tentative="1">
      <w:start w:val="1"/>
      <w:numFmt w:val="bullet"/>
      <w:lvlText w:val="o"/>
      <w:lvlJc w:val="left"/>
      <w:pPr>
        <w:tabs>
          <w:tab w:val="num" w:pos="5760"/>
        </w:tabs>
        <w:ind w:left="5760" w:hanging="360"/>
      </w:pPr>
      <w:rPr>
        <w:rFonts w:ascii="Courier New" w:hAnsi="Courier New" w:hint="default"/>
      </w:rPr>
    </w:lvl>
    <w:lvl w:ilvl="8" w:tplc="9720433C"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8954042"/>
    <w:multiLevelType w:val="hybridMultilevel"/>
    <w:tmpl w:val="DEE4570E"/>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 w15:restartNumberingAfterBreak="0">
    <w:nsid w:val="1A28227A"/>
    <w:multiLevelType w:val="hybridMultilevel"/>
    <w:tmpl w:val="C6983F8C"/>
    <w:lvl w:ilvl="0" w:tplc="04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0593040"/>
    <w:multiLevelType w:val="hybridMultilevel"/>
    <w:tmpl w:val="BE50A810"/>
    <w:lvl w:ilvl="0" w:tplc="F2A2C40A">
      <w:start w:val="1"/>
      <w:numFmt w:val="decimal"/>
      <w:pStyle w:val="TrainingNumbering"/>
      <w:lvlText w:val="%1."/>
      <w:lvlJc w:val="left"/>
      <w:pPr>
        <w:ind w:left="731" w:hanging="360"/>
      </w:pPr>
    </w:lvl>
    <w:lvl w:ilvl="1" w:tplc="0C090019" w:tentative="1">
      <w:start w:val="1"/>
      <w:numFmt w:val="lowerLetter"/>
      <w:lvlText w:val="%2."/>
      <w:lvlJc w:val="left"/>
      <w:pPr>
        <w:ind w:left="1451" w:hanging="360"/>
      </w:pPr>
    </w:lvl>
    <w:lvl w:ilvl="2" w:tplc="0C09001B" w:tentative="1">
      <w:start w:val="1"/>
      <w:numFmt w:val="lowerRoman"/>
      <w:lvlText w:val="%3."/>
      <w:lvlJc w:val="right"/>
      <w:pPr>
        <w:ind w:left="2171" w:hanging="180"/>
      </w:pPr>
    </w:lvl>
    <w:lvl w:ilvl="3" w:tplc="0C09000F" w:tentative="1">
      <w:start w:val="1"/>
      <w:numFmt w:val="decimal"/>
      <w:lvlText w:val="%4."/>
      <w:lvlJc w:val="left"/>
      <w:pPr>
        <w:ind w:left="2891" w:hanging="360"/>
      </w:pPr>
    </w:lvl>
    <w:lvl w:ilvl="4" w:tplc="0C090019" w:tentative="1">
      <w:start w:val="1"/>
      <w:numFmt w:val="lowerLetter"/>
      <w:lvlText w:val="%5."/>
      <w:lvlJc w:val="left"/>
      <w:pPr>
        <w:ind w:left="3611" w:hanging="360"/>
      </w:pPr>
    </w:lvl>
    <w:lvl w:ilvl="5" w:tplc="0C09001B" w:tentative="1">
      <w:start w:val="1"/>
      <w:numFmt w:val="lowerRoman"/>
      <w:lvlText w:val="%6."/>
      <w:lvlJc w:val="right"/>
      <w:pPr>
        <w:ind w:left="4331" w:hanging="180"/>
      </w:pPr>
    </w:lvl>
    <w:lvl w:ilvl="6" w:tplc="0C09000F" w:tentative="1">
      <w:start w:val="1"/>
      <w:numFmt w:val="decimal"/>
      <w:lvlText w:val="%7."/>
      <w:lvlJc w:val="left"/>
      <w:pPr>
        <w:ind w:left="5051" w:hanging="360"/>
      </w:pPr>
    </w:lvl>
    <w:lvl w:ilvl="7" w:tplc="0C090019" w:tentative="1">
      <w:start w:val="1"/>
      <w:numFmt w:val="lowerLetter"/>
      <w:lvlText w:val="%8."/>
      <w:lvlJc w:val="left"/>
      <w:pPr>
        <w:ind w:left="5771" w:hanging="360"/>
      </w:pPr>
    </w:lvl>
    <w:lvl w:ilvl="8" w:tplc="0C09001B" w:tentative="1">
      <w:start w:val="1"/>
      <w:numFmt w:val="lowerRoman"/>
      <w:lvlText w:val="%9."/>
      <w:lvlJc w:val="right"/>
      <w:pPr>
        <w:ind w:left="6491" w:hanging="180"/>
      </w:pPr>
    </w:lvl>
  </w:abstractNum>
  <w:abstractNum w:abstractNumId="4" w15:restartNumberingAfterBreak="0">
    <w:nsid w:val="2C6262AE"/>
    <w:multiLevelType w:val="hybridMultilevel"/>
    <w:tmpl w:val="1298B128"/>
    <w:lvl w:ilvl="0" w:tplc="067E80F2">
      <w:start w:val="1"/>
      <w:numFmt w:val="decimal"/>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353A2F85"/>
    <w:multiLevelType w:val="hybridMultilevel"/>
    <w:tmpl w:val="7A86FE0E"/>
    <w:lvl w:ilvl="0" w:tplc="0C090001">
      <w:start w:val="1"/>
      <w:numFmt w:val="bullet"/>
      <w:lvlText w:val=""/>
      <w:lvlJc w:val="left"/>
      <w:pPr>
        <w:ind w:left="72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C553EDC"/>
    <w:multiLevelType w:val="hybridMultilevel"/>
    <w:tmpl w:val="07468658"/>
    <w:lvl w:ilvl="0" w:tplc="5A3ACDC4">
      <w:start w:val="1"/>
      <w:numFmt w:val="bullet"/>
      <w:pStyle w:val="ImportantNotePara"/>
      <w:lvlText w:val=""/>
      <w:lvlJc w:val="left"/>
      <w:pPr>
        <w:ind w:left="1211" w:hanging="360"/>
      </w:pPr>
      <w:rPr>
        <w:rFonts w:ascii="Symbol" w:hAnsi="Symbol" w:hint="default"/>
        <w:color w:val="auto"/>
        <w:sz w:val="32"/>
      </w:rPr>
    </w:lvl>
    <w:lvl w:ilvl="1" w:tplc="0C090003" w:tentative="1">
      <w:start w:val="1"/>
      <w:numFmt w:val="bullet"/>
      <w:lvlText w:val="o"/>
      <w:lvlJc w:val="left"/>
      <w:pPr>
        <w:ind w:left="1931" w:hanging="360"/>
      </w:pPr>
      <w:rPr>
        <w:rFonts w:ascii="Courier New" w:hAnsi="Courier New" w:cs="Courier New" w:hint="default"/>
      </w:rPr>
    </w:lvl>
    <w:lvl w:ilvl="2" w:tplc="0C090005" w:tentative="1">
      <w:start w:val="1"/>
      <w:numFmt w:val="bullet"/>
      <w:lvlText w:val=""/>
      <w:lvlJc w:val="left"/>
      <w:pPr>
        <w:ind w:left="2651" w:hanging="360"/>
      </w:pPr>
      <w:rPr>
        <w:rFonts w:ascii="Wingdings" w:hAnsi="Wingdings" w:hint="default"/>
      </w:rPr>
    </w:lvl>
    <w:lvl w:ilvl="3" w:tplc="0C090001" w:tentative="1">
      <w:start w:val="1"/>
      <w:numFmt w:val="bullet"/>
      <w:lvlText w:val=""/>
      <w:lvlJc w:val="left"/>
      <w:pPr>
        <w:ind w:left="3371" w:hanging="360"/>
      </w:pPr>
      <w:rPr>
        <w:rFonts w:ascii="Symbol" w:hAnsi="Symbol" w:hint="default"/>
      </w:rPr>
    </w:lvl>
    <w:lvl w:ilvl="4" w:tplc="0C090003" w:tentative="1">
      <w:start w:val="1"/>
      <w:numFmt w:val="bullet"/>
      <w:lvlText w:val="o"/>
      <w:lvlJc w:val="left"/>
      <w:pPr>
        <w:ind w:left="4091" w:hanging="360"/>
      </w:pPr>
      <w:rPr>
        <w:rFonts w:ascii="Courier New" w:hAnsi="Courier New" w:cs="Courier New" w:hint="default"/>
      </w:rPr>
    </w:lvl>
    <w:lvl w:ilvl="5" w:tplc="0C090005" w:tentative="1">
      <w:start w:val="1"/>
      <w:numFmt w:val="bullet"/>
      <w:lvlText w:val=""/>
      <w:lvlJc w:val="left"/>
      <w:pPr>
        <w:ind w:left="4811" w:hanging="360"/>
      </w:pPr>
      <w:rPr>
        <w:rFonts w:ascii="Wingdings" w:hAnsi="Wingdings" w:hint="default"/>
      </w:rPr>
    </w:lvl>
    <w:lvl w:ilvl="6" w:tplc="0C090001" w:tentative="1">
      <w:start w:val="1"/>
      <w:numFmt w:val="bullet"/>
      <w:lvlText w:val=""/>
      <w:lvlJc w:val="left"/>
      <w:pPr>
        <w:ind w:left="5531" w:hanging="360"/>
      </w:pPr>
      <w:rPr>
        <w:rFonts w:ascii="Symbol" w:hAnsi="Symbol" w:hint="default"/>
      </w:rPr>
    </w:lvl>
    <w:lvl w:ilvl="7" w:tplc="0C090003" w:tentative="1">
      <w:start w:val="1"/>
      <w:numFmt w:val="bullet"/>
      <w:lvlText w:val="o"/>
      <w:lvlJc w:val="left"/>
      <w:pPr>
        <w:ind w:left="6251" w:hanging="360"/>
      </w:pPr>
      <w:rPr>
        <w:rFonts w:ascii="Courier New" w:hAnsi="Courier New" w:cs="Courier New" w:hint="default"/>
      </w:rPr>
    </w:lvl>
    <w:lvl w:ilvl="8" w:tplc="0C090005" w:tentative="1">
      <w:start w:val="1"/>
      <w:numFmt w:val="bullet"/>
      <w:lvlText w:val=""/>
      <w:lvlJc w:val="left"/>
      <w:pPr>
        <w:ind w:left="6971" w:hanging="360"/>
      </w:pPr>
      <w:rPr>
        <w:rFonts w:ascii="Wingdings" w:hAnsi="Wingdings" w:hint="default"/>
      </w:rPr>
    </w:lvl>
  </w:abstractNum>
  <w:abstractNum w:abstractNumId="7" w15:restartNumberingAfterBreak="0">
    <w:nsid w:val="3EB61665"/>
    <w:multiLevelType w:val="hybridMultilevel"/>
    <w:tmpl w:val="1C820082"/>
    <w:lvl w:ilvl="0" w:tplc="021E76A2">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1756BEE"/>
    <w:multiLevelType w:val="hybridMultilevel"/>
    <w:tmpl w:val="9A8672A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42BA192E"/>
    <w:multiLevelType w:val="hybridMultilevel"/>
    <w:tmpl w:val="CEB69C10"/>
    <w:lvl w:ilvl="0" w:tplc="04090001">
      <w:start w:val="1"/>
      <w:numFmt w:val="bullet"/>
      <w:lvlText w:val=""/>
      <w:lvlJc w:val="left"/>
      <w:pPr>
        <w:ind w:left="1313" w:hanging="360"/>
      </w:pPr>
      <w:rPr>
        <w:rFonts w:ascii="Symbol" w:hAnsi="Symbol" w:hint="default"/>
      </w:rPr>
    </w:lvl>
    <w:lvl w:ilvl="1" w:tplc="04090003" w:tentative="1">
      <w:start w:val="1"/>
      <w:numFmt w:val="bullet"/>
      <w:lvlText w:val="o"/>
      <w:lvlJc w:val="left"/>
      <w:pPr>
        <w:ind w:left="2033" w:hanging="360"/>
      </w:pPr>
      <w:rPr>
        <w:rFonts w:ascii="Courier New" w:hAnsi="Courier New" w:cs="Courier New" w:hint="default"/>
      </w:rPr>
    </w:lvl>
    <w:lvl w:ilvl="2" w:tplc="04090005" w:tentative="1">
      <w:start w:val="1"/>
      <w:numFmt w:val="bullet"/>
      <w:lvlText w:val=""/>
      <w:lvlJc w:val="left"/>
      <w:pPr>
        <w:ind w:left="2753" w:hanging="360"/>
      </w:pPr>
      <w:rPr>
        <w:rFonts w:ascii="Wingdings" w:hAnsi="Wingdings" w:hint="default"/>
      </w:rPr>
    </w:lvl>
    <w:lvl w:ilvl="3" w:tplc="04090001" w:tentative="1">
      <w:start w:val="1"/>
      <w:numFmt w:val="bullet"/>
      <w:lvlText w:val=""/>
      <w:lvlJc w:val="left"/>
      <w:pPr>
        <w:ind w:left="3473" w:hanging="360"/>
      </w:pPr>
      <w:rPr>
        <w:rFonts w:ascii="Symbol" w:hAnsi="Symbol" w:hint="default"/>
      </w:rPr>
    </w:lvl>
    <w:lvl w:ilvl="4" w:tplc="04090003" w:tentative="1">
      <w:start w:val="1"/>
      <w:numFmt w:val="bullet"/>
      <w:lvlText w:val="o"/>
      <w:lvlJc w:val="left"/>
      <w:pPr>
        <w:ind w:left="4193" w:hanging="360"/>
      </w:pPr>
      <w:rPr>
        <w:rFonts w:ascii="Courier New" w:hAnsi="Courier New" w:cs="Courier New" w:hint="default"/>
      </w:rPr>
    </w:lvl>
    <w:lvl w:ilvl="5" w:tplc="04090005" w:tentative="1">
      <w:start w:val="1"/>
      <w:numFmt w:val="bullet"/>
      <w:lvlText w:val=""/>
      <w:lvlJc w:val="left"/>
      <w:pPr>
        <w:ind w:left="4913" w:hanging="360"/>
      </w:pPr>
      <w:rPr>
        <w:rFonts w:ascii="Wingdings" w:hAnsi="Wingdings" w:hint="default"/>
      </w:rPr>
    </w:lvl>
    <w:lvl w:ilvl="6" w:tplc="04090001" w:tentative="1">
      <w:start w:val="1"/>
      <w:numFmt w:val="bullet"/>
      <w:lvlText w:val=""/>
      <w:lvlJc w:val="left"/>
      <w:pPr>
        <w:ind w:left="5633" w:hanging="360"/>
      </w:pPr>
      <w:rPr>
        <w:rFonts w:ascii="Symbol" w:hAnsi="Symbol" w:hint="default"/>
      </w:rPr>
    </w:lvl>
    <w:lvl w:ilvl="7" w:tplc="04090003" w:tentative="1">
      <w:start w:val="1"/>
      <w:numFmt w:val="bullet"/>
      <w:lvlText w:val="o"/>
      <w:lvlJc w:val="left"/>
      <w:pPr>
        <w:ind w:left="6353" w:hanging="360"/>
      </w:pPr>
      <w:rPr>
        <w:rFonts w:ascii="Courier New" w:hAnsi="Courier New" w:cs="Courier New" w:hint="default"/>
      </w:rPr>
    </w:lvl>
    <w:lvl w:ilvl="8" w:tplc="04090005" w:tentative="1">
      <w:start w:val="1"/>
      <w:numFmt w:val="bullet"/>
      <w:lvlText w:val=""/>
      <w:lvlJc w:val="left"/>
      <w:pPr>
        <w:ind w:left="7073" w:hanging="360"/>
      </w:pPr>
      <w:rPr>
        <w:rFonts w:ascii="Wingdings" w:hAnsi="Wingdings" w:hint="default"/>
      </w:rPr>
    </w:lvl>
  </w:abstractNum>
  <w:abstractNum w:abstractNumId="10" w15:restartNumberingAfterBreak="0">
    <w:nsid w:val="4A294A41"/>
    <w:multiLevelType w:val="hybridMultilevel"/>
    <w:tmpl w:val="7F184754"/>
    <w:lvl w:ilvl="0" w:tplc="9AFE9A80">
      <w:start w:val="1"/>
      <w:numFmt w:val="decimal"/>
      <w:lvlText w:val="%1."/>
      <w:lvlJc w:val="left"/>
      <w:pPr>
        <w:ind w:left="731" w:hanging="360"/>
      </w:pPr>
      <w:rPr>
        <w:rFonts w:hint="default"/>
        <w:b/>
        <w:i w:val="0"/>
      </w:rPr>
    </w:lvl>
    <w:lvl w:ilvl="1" w:tplc="0C090001">
      <w:start w:val="1"/>
      <w:numFmt w:val="bullet"/>
      <w:lvlText w:val=""/>
      <w:lvlJc w:val="left"/>
      <w:pPr>
        <w:ind w:left="1451" w:hanging="360"/>
      </w:pPr>
      <w:rPr>
        <w:rFonts w:ascii="Symbol" w:hAnsi="Symbol" w:hint="default"/>
      </w:rPr>
    </w:lvl>
    <w:lvl w:ilvl="2" w:tplc="0C09001B">
      <w:start w:val="1"/>
      <w:numFmt w:val="lowerRoman"/>
      <w:lvlText w:val="%3."/>
      <w:lvlJc w:val="right"/>
      <w:pPr>
        <w:ind w:left="2171" w:hanging="180"/>
      </w:pPr>
    </w:lvl>
    <w:lvl w:ilvl="3" w:tplc="0C09000F" w:tentative="1">
      <w:start w:val="1"/>
      <w:numFmt w:val="decimal"/>
      <w:lvlText w:val="%4."/>
      <w:lvlJc w:val="left"/>
      <w:pPr>
        <w:ind w:left="2891" w:hanging="360"/>
      </w:pPr>
    </w:lvl>
    <w:lvl w:ilvl="4" w:tplc="0C090019" w:tentative="1">
      <w:start w:val="1"/>
      <w:numFmt w:val="lowerLetter"/>
      <w:lvlText w:val="%5."/>
      <w:lvlJc w:val="left"/>
      <w:pPr>
        <w:ind w:left="3611" w:hanging="360"/>
      </w:pPr>
    </w:lvl>
    <w:lvl w:ilvl="5" w:tplc="0C09001B" w:tentative="1">
      <w:start w:val="1"/>
      <w:numFmt w:val="lowerRoman"/>
      <w:lvlText w:val="%6."/>
      <w:lvlJc w:val="right"/>
      <w:pPr>
        <w:ind w:left="4331" w:hanging="180"/>
      </w:pPr>
    </w:lvl>
    <w:lvl w:ilvl="6" w:tplc="0C09000F" w:tentative="1">
      <w:start w:val="1"/>
      <w:numFmt w:val="decimal"/>
      <w:lvlText w:val="%7."/>
      <w:lvlJc w:val="left"/>
      <w:pPr>
        <w:ind w:left="5051" w:hanging="360"/>
      </w:pPr>
    </w:lvl>
    <w:lvl w:ilvl="7" w:tplc="0C090019" w:tentative="1">
      <w:start w:val="1"/>
      <w:numFmt w:val="lowerLetter"/>
      <w:lvlText w:val="%8."/>
      <w:lvlJc w:val="left"/>
      <w:pPr>
        <w:ind w:left="5771" w:hanging="360"/>
      </w:pPr>
    </w:lvl>
    <w:lvl w:ilvl="8" w:tplc="0C09001B" w:tentative="1">
      <w:start w:val="1"/>
      <w:numFmt w:val="lowerRoman"/>
      <w:lvlText w:val="%9."/>
      <w:lvlJc w:val="right"/>
      <w:pPr>
        <w:ind w:left="6491" w:hanging="180"/>
      </w:pPr>
    </w:lvl>
  </w:abstractNum>
  <w:abstractNum w:abstractNumId="11" w15:restartNumberingAfterBreak="0">
    <w:nsid w:val="4AC815D7"/>
    <w:multiLevelType w:val="hybridMultilevel"/>
    <w:tmpl w:val="25DE1724"/>
    <w:lvl w:ilvl="0" w:tplc="04090001">
      <w:start w:val="1"/>
      <w:numFmt w:val="bullet"/>
      <w:lvlText w:val=""/>
      <w:lvlJc w:val="left"/>
      <w:pPr>
        <w:ind w:left="1451" w:hanging="360"/>
      </w:pPr>
      <w:rPr>
        <w:rFonts w:ascii="Symbol" w:hAnsi="Symbol" w:hint="default"/>
      </w:rPr>
    </w:lvl>
    <w:lvl w:ilvl="1" w:tplc="04090003" w:tentative="1">
      <w:start w:val="1"/>
      <w:numFmt w:val="bullet"/>
      <w:lvlText w:val="o"/>
      <w:lvlJc w:val="left"/>
      <w:pPr>
        <w:ind w:left="2171" w:hanging="360"/>
      </w:pPr>
      <w:rPr>
        <w:rFonts w:ascii="Courier New" w:hAnsi="Courier New" w:cs="Courier New" w:hint="default"/>
      </w:rPr>
    </w:lvl>
    <w:lvl w:ilvl="2" w:tplc="04090005" w:tentative="1">
      <w:start w:val="1"/>
      <w:numFmt w:val="bullet"/>
      <w:lvlText w:val=""/>
      <w:lvlJc w:val="left"/>
      <w:pPr>
        <w:ind w:left="2891" w:hanging="360"/>
      </w:pPr>
      <w:rPr>
        <w:rFonts w:ascii="Wingdings" w:hAnsi="Wingdings" w:hint="default"/>
      </w:rPr>
    </w:lvl>
    <w:lvl w:ilvl="3" w:tplc="04090001" w:tentative="1">
      <w:start w:val="1"/>
      <w:numFmt w:val="bullet"/>
      <w:lvlText w:val=""/>
      <w:lvlJc w:val="left"/>
      <w:pPr>
        <w:ind w:left="3611" w:hanging="360"/>
      </w:pPr>
      <w:rPr>
        <w:rFonts w:ascii="Symbol" w:hAnsi="Symbol" w:hint="default"/>
      </w:rPr>
    </w:lvl>
    <w:lvl w:ilvl="4" w:tplc="04090003" w:tentative="1">
      <w:start w:val="1"/>
      <w:numFmt w:val="bullet"/>
      <w:lvlText w:val="o"/>
      <w:lvlJc w:val="left"/>
      <w:pPr>
        <w:ind w:left="4331" w:hanging="360"/>
      </w:pPr>
      <w:rPr>
        <w:rFonts w:ascii="Courier New" w:hAnsi="Courier New" w:cs="Courier New" w:hint="default"/>
      </w:rPr>
    </w:lvl>
    <w:lvl w:ilvl="5" w:tplc="04090005" w:tentative="1">
      <w:start w:val="1"/>
      <w:numFmt w:val="bullet"/>
      <w:lvlText w:val=""/>
      <w:lvlJc w:val="left"/>
      <w:pPr>
        <w:ind w:left="5051" w:hanging="360"/>
      </w:pPr>
      <w:rPr>
        <w:rFonts w:ascii="Wingdings" w:hAnsi="Wingdings" w:hint="default"/>
      </w:rPr>
    </w:lvl>
    <w:lvl w:ilvl="6" w:tplc="04090001" w:tentative="1">
      <w:start w:val="1"/>
      <w:numFmt w:val="bullet"/>
      <w:lvlText w:val=""/>
      <w:lvlJc w:val="left"/>
      <w:pPr>
        <w:ind w:left="5771" w:hanging="360"/>
      </w:pPr>
      <w:rPr>
        <w:rFonts w:ascii="Symbol" w:hAnsi="Symbol" w:hint="default"/>
      </w:rPr>
    </w:lvl>
    <w:lvl w:ilvl="7" w:tplc="04090003" w:tentative="1">
      <w:start w:val="1"/>
      <w:numFmt w:val="bullet"/>
      <w:lvlText w:val="o"/>
      <w:lvlJc w:val="left"/>
      <w:pPr>
        <w:ind w:left="6491" w:hanging="360"/>
      </w:pPr>
      <w:rPr>
        <w:rFonts w:ascii="Courier New" w:hAnsi="Courier New" w:cs="Courier New" w:hint="default"/>
      </w:rPr>
    </w:lvl>
    <w:lvl w:ilvl="8" w:tplc="04090005" w:tentative="1">
      <w:start w:val="1"/>
      <w:numFmt w:val="bullet"/>
      <w:lvlText w:val=""/>
      <w:lvlJc w:val="left"/>
      <w:pPr>
        <w:ind w:left="7211" w:hanging="360"/>
      </w:pPr>
      <w:rPr>
        <w:rFonts w:ascii="Wingdings" w:hAnsi="Wingdings" w:hint="default"/>
      </w:rPr>
    </w:lvl>
  </w:abstractNum>
  <w:abstractNum w:abstractNumId="12" w15:restartNumberingAfterBreak="0">
    <w:nsid w:val="53900880"/>
    <w:multiLevelType w:val="hybridMultilevel"/>
    <w:tmpl w:val="ADD66668"/>
    <w:lvl w:ilvl="0" w:tplc="0C090005">
      <w:start w:val="1"/>
      <w:numFmt w:val="bullet"/>
      <w:lvlText w:val=""/>
      <w:lvlJc w:val="left"/>
      <w:pPr>
        <w:ind w:left="360" w:hanging="360"/>
      </w:pPr>
      <w:rPr>
        <w:rFonts w:ascii="Wingdings" w:hAnsi="Wingdings"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5B767A1B"/>
    <w:multiLevelType w:val="singleLevel"/>
    <w:tmpl w:val="021E76A2"/>
    <w:lvl w:ilvl="0">
      <w:start w:val="1"/>
      <w:numFmt w:val="bullet"/>
      <w:lvlText w:val=""/>
      <w:lvlJc w:val="left"/>
      <w:pPr>
        <w:ind w:left="720" w:hanging="360"/>
      </w:pPr>
      <w:rPr>
        <w:rFonts w:ascii="Symbol" w:hAnsi="Symbol" w:hint="default"/>
      </w:rPr>
    </w:lvl>
  </w:abstractNum>
  <w:abstractNum w:abstractNumId="14" w15:restartNumberingAfterBreak="0">
    <w:nsid w:val="5C47637B"/>
    <w:multiLevelType w:val="hybridMultilevel"/>
    <w:tmpl w:val="79BA36E6"/>
    <w:lvl w:ilvl="0" w:tplc="35542076">
      <w:start w:val="1"/>
      <w:numFmt w:val="decimal"/>
      <w:lvlText w:val="%1."/>
      <w:lvlJc w:val="left"/>
      <w:pPr>
        <w:ind w:left="360" w:hanging="360"/>
      </w:pPr>
      <w:rPr>
        <w:rFonts w:hint="default"/>
      </w:r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5" w15:restartNumberingAfterBreak="0">
    <w:nsid w:val="62F50F27"/>
    <w:multiLevelType w:val="hybridMultilevel"/>
    <w:tmpl w:val="6ACED7D6"/>
    <w:lvl w:ilvl="0" w:tplc="C4C8C7C0">
      <w:start w:val="1"/>
      <w:numFmt w:val="decimal"/>
      <w:pStyle w:val="Heading1"/>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652D3F3C"/>
    <w:multiLevelType w:val="hybridMultilevel"/>
    <w:tmpl w:val="2696CAF2"/>
    <w:lvl w:ilvl="0" w:tplc="77DA49BA">
      <w:start w:val="1"/>
      <w:numFmt w:val="decimal"/>
      <w:lvlText w:val="%1."/>
      <w:lvlJc w:val="left"/>
      <w:pPr>
        <w:ind w:left="731" w:hanging="360"/>
      </w:pPr>
      <w:rPr>
        <w:rFonts w:hint="default"/>
        <w:b/>
        <w:i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6DC03CD3"/>
    <w:multiLevelType w:val="hybridMultilevel"/>
    <w:tmpl w:val="56D21C62"/>
    <w:lvl w:ilvl="0" w:tplc="2FE485CC">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15:restartNumberingAfterBreak="0">
    <w:nsid w:val="742B5E48"/>
    <w:multiLevelType w:val="hybridMultilevel"/>
    <w:tmpl w:val="76866A60"/>
    <w:lvl w:ilvl="0" w:tplc="0C090001">
      <w:start w:val="1"/>
      <w:numFmt w:val="bullet"/>
      <w:lvlText w:val=""/>
      <w:lvlJc w:val="left"/>
      <w:pPr>
        <w:ind w:left="1911" w:hanging="360"/>
      </w:pPr>
      <w:rPr>
        <w:rFonts w:ascii="Symbol" w:hAnsi="Symbol" w:hint="default"/>
      </w:rPr>
    </w:lvl>
    <w:lvl w:ilvl="1" w:tplc="0C090003" w:tentative="1">
      <w:start w:val="1"/>
      <w:numFmt w:val="bullet"/>
      <w:lvlText w:val="o"/>
      <w:lvlJc w:val="left"/>
      <w:pPr>
        <w:ind w:left="2631" w:hanging="360"/>
      </w:pPr>
      <w:rPr>
        <w:rFonts w:ascii="Courier New" w:hAnsi="Courier New" w:cs="Courier New" w:hint="default"/>
      </w:rPr>
    </w:lvl>
    <w:lvl w:ilvl="2" w:tplc="0C090005" w:tentative="1">
      <w:start w:val="1"/>
      <w:numFmt w:val="bullet"/>
      <w:lvlText w:val=""/>
      <w:lvlJc w:val="left"/>
      <w:pPr>
        <w:ind w:left="3351" w:hanging="360"/>
      </w:pPr>
      <w:rPr>
        <w:rFonts w:ascii="Wingdings" w:hAnsi="Wingdings" w:hint="default"/>
      </w:rPr>
    </w:lvl>
    <w:lvl w:ilvl="3" w:tplc="0C090001" w:tentative="1">
      <w:start w:val="1"/>
      <w:numFmt w:val="bullet"/>
      <w:lvlText w:val=""/>
      <w:lvlJc w:val="left"/>
      <w:pPr>
        <w:ind w:left="4071" w:hanging="360"/>
      </w:pPr>
      <w:rPr>
        <w:rFonts w:ascii="Symbol" w:hAnsi="Symbol" w:hint="default"/>
      </w:rPr>
    </w:lvl>
    <w:lvl w:ilvl="4" w:tplc="0C090003" w:tentative="1">
      <w:start w:val="1"/>
      <w:numFmt w:val="bullet"/>
      <w:lvlText w:val="o"/>
      <w:lvlJc w:val="left"/>
      <w:pPr>
        <w:ind w:left="4791" w:hanging="360"/>
      </w:pPr>
      <w:rPr>
        <w:rFonts w:ascii="Courier New" w:hAnsi="Courier New" w:cs="Courier New" w:hint="default"/>
      </w:rPr>
    </w:lvl>
    <w:lvl w:ilvl="5" w:tplc="0C090005" w:tentative="1">
      <w:start w:val="1"/>
      <w:numFmt w:val="bullet"/>
      <w:lvlText w:val=""/>
      <w:lvlJc w:val="left"/>
      <w:pPr>
        <w:ind w:left="5511" w:hanging="360"/>
      </w:pPr>
      <w:rPr>
        <w:rFonts w:ascii="Wingdings" w:hAnsi="Wingdings" w:hint="default"/>
      </w:rPr>
    </w:lvl>
    <w:lvl w:ilvl="6" w:tplc="0C090001" w:tentative="1">
      <w:start w:val="1"/>
      <w:numFmt w:val="bullet"/>
      <w:lvlText w:val=""/>
      <w:lvlJc w:val="left"/>
      <w:pPr>
        <w:ind w:left="6231" w:hanging="360"/>
      </w:pPr>
      <w:rPr>
        <w:rFonts w:ascii="Symbol" w:hAnsi="Symbol" w:hint="default"/>
      </w:rPr>
    </w:lvl>
    <w:lvl w:ilvl="7" w:tplc="0C090003" w:tentative="1">
      <w:start w:val="1"/>
      <w:numFmt w:val="bullet"/>
      <w:lvlText w:val="o"/>
      <w:lvlJc w:val="left"/>
      <w:pPr>
        <w:ind w:left="6951" w:hanging="360"/>
      </w:pPr>
      <w:rPr>
        <w:rFonts w:ascii="Courier New" w:hAnsi="Courier New" w:cs="Courier New" w:hint="default"/>
      </w:rPr>
    </w:lvl>
    <w:lvl w:ilvl="8" w:tplc="0C090005" w:tentative="1">
      <w:start w:val="1"/>
      <w:numFmt w:val="bullet"/>
      <w:lvlText w:val=""/>
      <w:lvlJc w:val="left"/>
      <w:pPr>
        <w:ind w:left="7671" w:hanging="360"/>
      </w:pPr>
      <w:rPr>
        <w:rFonts w:ascii="Wingdings" w:hAnsi="Wingdings" w:hint="default"/>
      </w:rPr>
    </w:lvl>
  </w:abstractNum>
  <w:abstractNum w:abstractNumId="19" w15:restartNumberingAfterBreak="0">
    <w:nsid w:val="7B25179D"/>
    <w:multiLevelType w:val="hybridMultilevel"/>
    <w:tmpl w:val="95A094E4"/>
    <w:lvl w:ilvl="0" w:tplc="04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num w:numId="1">
    <w:abstractNumId w:val="15"/>
  </w:num>
  <w:num w:numId="2">
    <w:abstractNumId w:val="6"/>
  </w:num>
  <w:num w:numId="3">
    <w:abstractNumId w:val="1"/>
  </w:num>
  <w:num w:numId="4">
    <w:abstractNumId w:val="17"/>
  </w:num>
  <w:num w:numId="5">
    <w:abstractNumId w:val="12"/>
  </w:num>
  <w:num w:numId="6">
    <w:abstractNumId w:val="14"/>
  </w:num>
  <w:num w:numId="7">
    <w:abstractNumId w:val="4"/>
  </w:num>
  <w:num w:numId="8">
    <w:abstractNumId w:val="19"/>
  </w:num>
  <w:num w:numId="9">
    <w:abstractNumId w:val="10"/>
  </w:num>
  <w:num w:numId="10">
    <w:abstractNumId w:val="0"/>
  </w:num>
  <w:num w:numId="11">
    <w:abstractNumId w:val="2"/>
  </w:num>
  <w:num w:numId="12">
    <w:abstractNumId w:val="5"/>
  </w:num>
  <w:num w:numId="13">
    <w:abstractNumId w:val="13"/>
  </w:num>
  <w:num w:numId="14">
    <w:abstractNumId w:val="3"/>
  </w:num>
  <w:num w:numId="15">
    <w:abstractNumId w:val="18"/>
  </w:num>
  <w:num w:numId="16">
    <w:abstractNumId w:val="7"/>
  </w:num>
  <w:num w:numId="17">
    <w:abstractNumId w:val="16"/>
  </w:num>
  <w:num w:numId="18">
    <w:abstractNumId w:val="9"/>
  </w:num>
  <w:num w:numId="19">
    <w:abstractNumId w:val="11"/>
  </w:num>
  <w:num w:numId="20">
    <w:abstractNumId w:val="8"/>
  </w:num>
  <w:numIdMacAtCleanup w:val="1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agare, Rahul (LNG-CON)">
    <w15:presenceInfo w15:providerId="AD" w15:userId="S::NAGARERX@corp.regn.net::2ecc7dc7-8f46-45b6-8c4c-2c1f7db7c92b"/>
  </w15:person>
  <w15:person w15:author="Varpe, Ravindra (REA-CON)">
    <w15:presenceInfo w15:providerId="AD" w15:userId="S::VARPERX@legal.regn.net::d161c10b-1c55-43ee-824a-c0596a3fcb8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NotTrackFormatting/>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2N7A0MjEzMTUxMzBX0lEKTi0uzszPAykwqwUAUjEFhCwAAAA="/>
  </w:docVars>
  <w:rsids>
    <w:rsidRoot w:val="0055539E"/>
    <w:rsid w:val="000016DA"/>
    <w:rsid w:val="00001EAD"/>
    <w:rsid w:val="00006999"/>
    <w:rsid w:val="00007D27"/>
    <w:rsid w:val="00010E4F"/>
    <w:rsid w:val="00011509"/>
    <w:rsid w:val="00014406"/>
    <w:rsid w:val="00026056"/>
    <w:rsid w:val="00027E5E"/>
    <w:rsid w:val="00034AAB"/>
    <w:rsid w:val="00041634"/>
    <w:rsid w:val="00044EEE"/>
    <w:rsid w:val="00051122"/>
    <w:rsid w:val="00054247"/>
    <w:rsid w:val="0006792F"/>
    <w:rsid w:val="000728AB"/>
    <w:rsid w:val="00076D36"/>
    <w:rsid w:val="0008297D"/>
    <w:rsid w:val="00085BBB"/>
    <w:rsid w:val="00091C08"/>
    <w:rsid w:val="00093FB0"/>
    <w:rsid w:val="00094834"/>
    <w:rsid w:val="000A47A8"/>
    <w:rsid w:val="000A4A54"/>
    <w:rsid w:val="000A5A54"/>
    <w:rsid w:val="000A787E"/>
    <w:rsid w:val="000C0B0F"/>
    <w:rsid w:val="000C17F8"/>
    <w:rsid w:val="000D3C07"/>
    <w:rsid w:val="000E5F34"/>
    <w:rsid w:val="000F143D"/>
    <w:rsid w:val="000F4034"/>
    <w:rsid w:val="000F714D"/>
    <w:rsid w:val="00112506"/>
    <w:rsid w:val="00112969"/>
    <w:rsid w:val="001207F7"/>
    <w:rsid w:val="00121EE1"/>
    <w:rsid w:val="00131484"/>
    <w:rsid w:val="00135FE1"/>
    <w:rsid w:val="00144CE9"/>
    <w:rsid w:val="00147475"/>
    <w:rsid w:val="00151065"/>
    <w:rsid w:val="001541F6"/>
    <w:rsid w:val="001559E4"/>
    <w:rsid w:val="00155CC5"/>
    <w:rsid w:val="00163E9A"/>
    <w:rsid w:val="00163FCF"/>
    <w:rsid w:val="00166BB7"/>
    <w:rsid w:val="0017229D"/>
    <w:rsid w:val="0017312A"/>
    <w:rsid w:val="00175885"/>
    <w:rsid w:val="00181B2A"/>
    <w:rsid w:val="00190CC3"/>
    <w:rsid w:val="00190F6D"/>
    <w:rsid w:val="001924A5"/>
    <w:rsid w:val="0019348E"/>
    <w:rsid w:val="00195324"/>
    <w:rsid w:val="001A29CD"/>
    <w:rsid w:val="001A3DD0"/>
    <w:rsid w:val="001A522F"/>
    <w:rsid w:val="001C108F"/>
    <w:rsid w:val="001C2D08"/>
    <w:rsid w:val="001C497B"/>
    <w:rsid w:val="001C702E"/>
    <w:rsid w:val="001D1E0B"/>
    <w:rsid w:val="001D2414"/>
    <w:rsid w:val="001D3D99"/>
    <w:rsid w:val="001E7447"/>
    <w:rsid w:val="001E7DB9"/>
    <w:rsid w:val="001F512C"/>
    <w:rsid w:val="00200F4F"/>
    <w:rsid w:val="00201155"/>
    <w:rsid w:val="00205DC6"/>
    <w:rsid w:val="00206596"/>
    <w:rsid w:val="00212345"/>
    <w:rsid w:val="002150D8"/>
    <w:rsid w:val="0022788E"/>
    <w:rsid w:val="0023319F"/>
    <w:rsid w:val="0023763D"/>
    <w:rsid w:val="002401FF"/>
    <w:rsid w:val="00242D39"/>
    <w:rsid w:val="00245F17"/>
    <w:rsid w:val="002476D3"/>
    <w:rsid w:val="002478F6"/>
    <w:rsid w:val="00253FE6"/>
    <w:rsid w:val="002576BF"/>
    <w:rsid w:val="002638C9"/>
    <w:rsid w:val="00274C01"/>
    <w:rsid w:val="002825EA"/>
    <w:rsid w:val="0028511C"/>
    <w:rsid w:val="00295226"/>
    <w:rsid w:val="00295D0E"/>
    <w:rsid w:val="00297283"/>
    <w:rsid w:val="002972A6"/>
    <w:rsid w:val="002A2D05"/>
    <w:rsid w:val="002A3A1A"/>
    <w:rsid w:val="002A534F"/>
    <w:rsid w:val="002A54E3"/>
    <w:rsid w:val="002B2D7D"/>
    <w:rsid w:val="002B3535"/>
    <w:rsid w:val="002B593E"/>
    <w:rsid w:val="002B78EC"/>
    <w:rsid w:val="002C5F0C"/>
    <w:rsid w:val="002C7EFD"/>
    <w:rsid w:val="002D5BEF"/>
    <w:rsid w:val="002E4B42"/>
    <w:rsid w:val="002E5E95"/>
    <w:rsid w:val="002F1327"/>
    <w:rsid w:val="002F4B8E"/>
    <w:rsid w:val="0030132C"/>
    <w:rsid w:val="00301675"/>
    <w:rsid w:val="003047EB"/>
    <w:rsid w:val="003115C5"/>
    <w:rsid w:val="00311EE1"/>
    <w:rsid w:val="0031635C"/>
    <w:rsid w:val="00317659"/>
    <w:rsid w:val="00337606"/>
    <w:rsid w:val="00340947"/>
    <w:rsid w:val="00346D6B"/>
    <w:rsid w:val="003524EE"/>
    <w:rsid w:val="00353035"/>
    <w:rsid w:val="00355DF9"/>
    <w:rsid w:val="00362B64"/>
    <w:rsid w:val="003669EF"/>
    <w:rsid w:val="0036730C"/>
    <w:rsid w:val="0037100D"/>
    <w:rsid w:val="00374CEA"/>
    <w:rsid w:val="003809D4"/>
    <w:rsid w:val="003816E0"/>
    <w:rsid w:val="00381B51"/>
    <w:rsid w:val="00387CA4"/>
    <w:rsid w:val="00392AF9"/>
    <w:rsid w:val="0039458D"/>
    <w:rsid w:val="00394BBD"/>
    <w:rsid w:val="00394CEE"/>
    <w:rsid w:val="003A09D4"/>
    <w:rsid w:val="003A16A5"/>
    <w:rsid w:val="003C5D3C"/>
    <w:rsid w:val="003E18FF"/>
    <w:rsid w:val="003E70B9"/>
    <w:rsid w:val="003F5226"/>
    <w:rsid w:val="003F74C0"/>
    <w:rsid w:val="003F7DAC"/>
    <w:rsid w:val="00403FAE"/>
    <w:rsid w:val="004047D3"/>
    <w:rsid w:val="00410763"/>
    <w:rsid w:val="00414B3E"/>
    <w:rsid w:val="004251DE"/>
    <w:rsid w:val="00426385"/>
    <w:rsid w:val="004360AF"/>
    <w:rsid w:val="0044102E"/>
    <w:rsid w:val="00441892"/>
    <w:rsid w:val="00462C20"/>
    <w:rsid w:val="00472058"/>
    <w:rsid w:val="00472277"/>
    <w:rsid w:val="00474A83"/>
    <w:rsid w:val="00474FC9"/>
    <w:rsid w:val="004864D7"/>
    <w:rsid w:val="00486E7A"/>
    <w:rsid w:val="00487C7E"/>
    <w:rsid w:val="00495CA0"/>
    <w:rsid w:val="00495D46"/>
    <w:rsid w:val="004A252E"/>
    <w:rsid w:val="004A45DD"/>
    <w:rsid w:val="004A5329"/>
    <w:rsid w:val="004A6483"/>
    <w:rsid w:val="004A72B4"/>
    <w:rsid w:val="004B3A32"/>
    <w:rsid w:val="004B7193"/>
    <w:rsid w:val="004C7686"/>
    <w:rsid w:val="004D2836"/>
    <w:rsid w:val="004D6A8B"/>
    <w:rsid w:val="004E1DBC"/>
    <w:rsid w:val="004E363C"/>
    <w:rsid w:val="004F5227"/>
    <w:rsid w:val="00500123"/>
    <w:rsid w:val="005040C7"/>
    <w:rsid w:val="0050643D"/>
    <w:rsid w:val="005100DE"/>
    <w:rsid w:val="00510E8D"/>
    <w:rsid w:val="005130F8"/>
    <w:rsid w:val="00513422"/>
    <w:rsid w:val="005161EC"/>
    <w:rsid w:val="00520A94"/>
    <w:rsid w:val="00521DA7"/>
    <w:rsid w:val="005226F9"/>
    <w:rsid w:val="00526DE2"/>
    <w:rsid w:val="0053000F"/>
    <w:rsid w:val="00531B31"/>
    <w:rsid w:val="00536552"/>
    <w:rsid w:val="005469DC"/>
    <w:rsid w:val="00547FA5"/>
    <w:rsid w:val="0055539E"/>
    <w:rsid w:val="00557050"/>
    <w:rsid w:val="0057064C"/>
    <w:rsid w:val="00571909"/>
    <w:rsid w:val="00582264"/>
    <w:rsid w:val="0058666E"/>
    <w:rsid w:val="0059078F"/>
    <w:rsid w:val="00592FEE"/>
    <w:rsid w:val="005A099D"/>
    <w:rsid w:val="005A77F5"/>
    <w:rsid w:val="005B47D0"/>
    <w:rsid w:val="005B62F3"/>
    <w:rsid w:val="005B699A"/>
    <w:rsid w:val="005B73F2"/>
    <w:rsid w:val="005C3100"/>
    <w:rsid w:val="005C3103"/>
    <w:rsid w:val="005C4ADE"/>
    <w:rsid w:val="005D0558"/>
    <w:rsid w:val="005D09EA"/>
    <w:rsid w:val="005D5B04"/>
    <w:rsid w:val="005D68CB"/>
    <w:rsid w:val="005E2C17"/>
    <w:rsid w:val="005F5A62"/>
    <w:rsid w:val="006078A8"/>
    <w:rsid w:val="0061011F"/>
    <w:rsid w:val="006113E9"/>
    <w:rsid w:val="00614A7E"/>
    <w:rsid w:val="00620FD8"/>
    <w:rsid w:val="00625281"/>
    <w:rsid w:val="00626245"/>
    <w:rsid w:val="00626AB0"/>
    <w:rsid w:val="00627747"/>
    <w:rsid w:val="00631EB7"/>
    <w:rsid w:val="00633292"/>
    <w:rsid w:val="006344CC"/>
    <w:rsid w:val="00640D45"/>
    <w:rsid w:val="006412BD"/>
    <w:rsid w:val="006450A5"/>
    <w:rsid w:val="006552C2"/>
    <w:rsid w:val="006567E2"/>
    <w:rsid w:val="00667244"/>
    <w:rsid w:val="00671C05"/>
    <w:rsid w:val="00671FFF"/>
    <w:rsid w:val="0067521F"/>
    <w:rsid w:val="0067544C"/>
    <w:rsid w:val="00675C94"/>
    <w:rsid w:val="00690951"/>
    <w:rsid w:val="0069136E"/>
    <w:rsid w:val="00694EFA"/>
    <w:rsid w:val="006A0F2C"/>
    <w:rsid w:val="006A1A94"/>
    <w:rsid w:val="006A274A"/>
    <w:rsid w:val="006A4BFA"/>
    <w:rsid w:val="006A761E"/>
    <w:rsid w:val="006A7E04"/>
    <w:rsid w:val="006B485D"/>
    <w:rsid w:val="006B6148"/>
    <w:rsid w:val="006C382B"/>
    <w:rsid w:val="006C431F"/>
    <w:rsid w:val="006D18BC"/>
    <w:rsid w:val="006E5996"/>
    <w:rsid w:val="006E7FD0"/>
    <w:rsid w:val="006F2961"/>
    <w:rsid w:val="006F471B"/>
    <w:rsid w:val="00700496"/>
    <w:rsid w:val="0071191B"/>
    <w:rsid w:val="00713A22"/>
    <w:rsid w:val="00715C0E"/>
    <w:rsid w:val="00717544"/>
    <w:rsid w:val="00721D23"/>
    <w:rsid w:val="00722DF2"/>
    <w:rsid w:val="00731D2E"/>
    <w:rsid w:val="00735DC1"/>
    <w:rsid w:val="00736DBC"/>
    <w:rsid w:val="00756030"/>
    <w:rsid w:val="0076315F"/>
    <w:rsid w:val="0076462D"/>
    <w:rsid w:val="007701E2"/>
    <w:rsid w:val="0077311D"/>
    <w:rsid w:val="007831C6"/>
    <w:rsid w:val="0078765B"/>
    <w:rsid w:val="00794802"/>
    <w:rsid w:val="00794B2D"/>
    <w:rsid w:val="007965FE"/>
    <w:rsid w:val="007967DB"/>
    <w:rsid w:val="007A02C4"/>
    <w:rsid w:val="007A3969"/>
    <w:rsid w:val="007B4BB3"/>
    <w:rsid w:val="007C7DA7"/>
    <w:rsid w:val="007D0F0A"/>
    <w:rsid w:val="007D3C6F"/>
    <w:rsid w:val="007D5C35"/>
    <w:rsid w:val="007D6F4E"/>
    <w:rsid w:val="007D748C"/>
    <w:rsid w:val="007E0A02"/>
    <w:rsid w:val="007E37BA"/>
    <w:rsid w:val="007E7AE2"/>
    <w:rsid w:val="007F2AAF"/>
    <w:rsid w:val="00801C62"/>
    <w:rsid w:val="00805D39"/>
    <w:rsid w:val="00820867"/>
    <w:rsid w:val="008225C2"/>
    <w:rsid w:val="00823157"/>
    <w:rsid w:val="008239ED"/>
    <w:rsid w:val="00823D36"/>
    <w:rsid w:val="00825106"/>
    <w:rsid w:val="00826D36"/>
    <w:rsid w:val="00826FFF"/>
    <w:rsid w:val="00835DF2"/>
    <w:rsid w:val="00836464"/>
    <w:rsid w:val="00852E3E"/>
    <w:rsid w:val="0085342F"/>
    <w:rsid w:val="00857990"/>
    <w:rsid w:val="008657B6"/>
    <w:rsid w:val="00866A00"/>
    <w:rsid w:val="0087007B"/>
    <w:rsid w:val="008767B3"/>
    <w:rsid w:val="00880E9C"/>
    <w:rsid w:val="00890735"/>
    <w:rsid w:val="00892FF0"/>
    <w:rsid w:val="008A0C37"/>
    <w:rsid w:val="008A1778"/>
    <w:rsid w:val="008A35F0"/>
    <w:rsid w:val="008A42D8"/>
    <w:rsid w:val="008A4746"/>
    <w:rsid w:val="008A58F9"/>
    <w:rsid w:val="008B1F5E"/>
    <w:rsid w:val="008B3916"/>
    <w:rsid w:val="008B59C4"/>
    <w:rsid w:val="008B7493"/>
    <w:rsid w:val="008C27E9"/>
    <w:rsid w:val="008C4FAE"/>
    <w:rsid w:val="008D1A9B"/>
    <w:rsid w:val="008D6396"/>
    <w:rsid w:val="008E67D2"/>
    <w:rsid w:val="008F137D"/>
    <w:rsid w:val="009004F6"/>
    <w:rsid w:val="00901670"/>
    <w:rsid w:val="00901EC0"/>
    <w:rsid w:val="0090717F"/>
    <w:rsid w:val="009157CF"/>
    <w:rsid w:val="00925364"/>
    <w:rsid w:val="00934479"/>
    <w:rsid w:val="00936574"/>
    <w:rsid w:val="009400DF"/>
    <w:rsid w:val="00942D7A"/>
    <w:rsid w:val="009453D9"/>
    <w:rsid w:val="00946848"/>
    <w:rsid w:val="00950A75"/>
    <w:rsid w:val="00953300"/>
    <w:rsid w:val="00953D12"/>
    <w:rsid w:val="00960986"/>
    <w:rsid w:val="00962899"/>
    <w:rsid w:val="00962AAE"/>
    <w:rsid w:val="00963E3D"/>
    <w:rsid w:val="0096656A"/>
    <w:rsid w:val="00967169"/>
    <w:rsid w:val="0096790E"/>
    <w:rsid w:val="009715EC"/>
    <w:rsid w:val="00974876"/>
    <w:rsid w:val="00976B36"/>
    <w:rsid w:val="009907D4"/>
    <w:rsid w:val="009936EA"/>
    <w:rsid w:val="009A2732"/>
    <w:rsid w:val="009A4916"/>
    <w:rsid w:val="009A5C25"/>
    <w:rsid w:val="009A7394"/>
    <w:rsid w:val="009A7E79"/>
    <w:rsid w:val="009B04E8"/>
    <w:rsid w:val="009B454E"/>
    <w:rsid w:val="009B53B1"/>
    <w:rsid w:val="009C3339"/>
    <w:rsid w:val="009C57CE"/>
    <w:rsid w:val="009C65D4"/>
    <w:rsid w:val="009D28FE"/>
    <w:rsid w:val="009D77E8"/>
    <w:rsid w:val="009E4A9B"/>
    <w:rsid w:val="009E600F"/>
    <w:rsid w:val="00A0325D"/>
    <w:rsid w:val="00A04D12"/>
    <w:rsid w:val="00A10C34"/>
    <w:rsid w:val="00A11B43"/>
    <w:rsid w:val="00A13942"/>
    <w:rsid w:val="00A14F54"/>
    <w:rsid w:val="00A17348"/>
    <w:rsid w:val="00A17892"/>
    <w:rsid w:val="00A24333"/>
    <w:rsid w:val="00A257EF"/>
    <w:rsid w:val="00A26D17"/>
    <w:rsid w:val="00A319D6"/>
    <w:rsid w:val="00A33774"/>
    <w:rsid w:val="00A33E47"/>
    <w:rsid w:val="00A369A7"/>
    <w:rsid w:val="00A53DCA"/>
    <w:rsid w:val="00A54D20"/>
    <w:rsid w:val="00A56D05"/>
    <w:rsid w:val="00A60667"/>
    <w:rsid w:val="00A800C8"/>
    <w:rsid w:val="00A83A0A"/>
    <w:rsid w:val="00A856EA"/>
    <w:rsid w:val="00A86308"/>
    <w:rsid w:val="00A9623B"/>
    <w:rsid w:val="00A97D01"/>
    <w:rsid w:val="00AA39B0"/>
    <w:rsid w:val="00AA5C76"/>
    <w:rsid w:val="00AB067F"/>
    <w:rsid w:val="00AB16E4"/>
    <w:rsid w:val="00AB2EE3"/>
    <w:rsid w:val="00AB55F2"/>
    <w:rsid w:val="00AB6F5B"/>
    <w:rsid w:val="00AB7E20"/>
    <w:rsid w:val="00AC160E"/>
    <w:rsid w:val="00AD4652"/>
    <w:rsid w:val="00AE0011"/>
    <w:rsid w:val="00AE0061"/>
    <w:rsid w:val="00AE76E8"/>
    <w:rsid w:val="00AF154A"/>
    <w:rsid w:val="00AF52CA"/>
    <w:rsid w:val="00AF6F77"/>
    <w:rsid w:val="00B0008A"/>
    <w:rsid w:val="00B0180E"/>
    <w:rsid w:val="00B0367B"/>
    <w:rsid w:val="00B040D4"/>
    <w:rsid w:val="00B04B80"/>
    <w:rsid w:val="00B05AF2"/>
    <w:rsid w:val="00B0671E"/>
    <w:rsid w:val="00B07563"/>
    <w:rsid w:val="00B11A90"/>
    <w:rsid w:val="00B12D6E"/>
    <w:rsid w:val="00B17CFE"/>
    <w:rsid w:val="00B22D5C"/>
    <w:rsid w:val="00B252D8"/>
    <w:rsid w:val="00B259FA"/>
    <w:rsid w:val="00B30FDB"/>
    <w:rsid w:val="00B35672"/>
    <w:rsid w:val="00B37DF6"/>
    <w:rsid w:val="00B4276E"/>
    <w:rsid w:val="00B44F99"/>
    <w:rsid w:val="00B52036"/>
    <w:rsid w:val="00B57328"/>
    <w:rsid w:val="00B65431"/>
    <w:rsid w:val="00B706B5"/>
    <w:rsid w:val="00B70B7A"/>
    <w:rsid w:val="00B91D74"/>
    <w:rsid w:val="00B932C3"/>
    <w:rsid w:val="00B95FA0"/>
    <w:rsid w:val="00BB0931"/>
    <w:rsid w:val="00BB41AA"/>
    <w:rsid w:val="00BB59F6"/>
    <w:rsid w:val="00BC20EF"/>
    <w:rsid w:val="00BC3A1E"/>
    <w:rsid w:val="00BC6CCC"/>
    <w:rsid w:val="00BD23D3"/>
    <w:rsid w:val="00BD2E82"/>
    <w:rsid w:val="00BD33C6"/>
    <w:rsid w:val="00BD6366"/>
    <w:rsid w:val="00BE3231"/>
    <w:rsid w:val="00BF049F"/>
    <w:rsid w:val="00BF1491"/>
    <w:rsid w:val="00BF1A8C"/>
    <w:rsid w:val="00C00F07"/>
    <w:rsid w:val="00C038D4"/>
    <w:rsid w:val="00C05044"/>
    <w:rsid w:val="00C10C5B"/>
    <w:rsid w:val="00C11978"/>
    <w:rsid w:val="00C12E67"/>
    <w:rsid w:val="00C13EF2"/>
    <w:rsid w:val="00C167F5"/>
    <w:rsid w:val="00C24C96"/>
    <w:rsid w:val="00C36F47"/>
    <w:rsid w:val="00C37825"/>
    <w:rsid w:val="00C40F4E"/>
    <w:rsid w:val="00C4554C"/>
    <w:rsid w:val="00C5074A"/>
    <w:rsid w:val="00C557A9"/>
    <w:rsid w:val="00C73147"/>
    <w:rsid w:val="00C80E61"/>
    <w:rsid w:val="00C84516"/>
    <w:rsid w:val="00C868BE"/>
    <w:rsid w:val="00C92A20"/>
    <w:rsid w:val="00CA135A"/>
    <w:rsid w:val="00CA1C56"/>
    <w:rsid w:val="00CA2A4E"/>
    <w:rsid w:val="00CA2C65"/>
    <w:rsid w:val="00CA3430"/>
    <w:rsid w:val="00CA5479"/>
    <w:rsid w:val="00CA67B0"/>
    <w:rsid w:val="00CA7949"/>
    <w:rsid w:val="00CB476E"/>
    <w:rsid w:val="00CB5B8E"/>
    <w:rsid w:val="00CB6057"/>
    <w:rsid w:val="00CB6C9F"/>
    <w:rsid w:val="00CB7340"/>
    <w:rsid w:val="00CC194C"/>
    <w:rsid w:val="00CC4E6E"/>
    <w:rsid w:val="00CD0260"/>
    <w:rsid w:val="00CD20AC"/>
    <w:rsid w:val="00CD4F7B"/>
    <w:rsid w:val="00CE6C70"/>
    <w:rsid w:val="00CE7617"/>
    <w:rsid w:val="00CF0B5D"/>
    <w:rsid w:val="00CF116B"/>
    <w:rsid w:val="00CF3FA3"/>
    <w:rsid w:val="00CF45C2"/>
    <w:rsid w:val="00D06B82"/>
    <w:rsid w:val="00D12847"/>
    <w:rsid w:val="00D215CB"/>
    <w:rsid w:val="00D23AFD"/>
    <w:rsid w:val="00D2788A"/>
    <w:rsid w:val="00D31E49"/>
    <w:rsid w:val="00D3463B"/>
    <w:rsid w:val="00D34ED9"/>
    <w:rsid w:val="00D352CF"/>
    <w:rsid w:val="00D43AA4"/>
    <w:rsid w:val="00D4513B"/>
    <w:rsid w:val="00D50E9B"/>
    <w:rsid w:val="00D626F5"/>
    <w:rsid w:val="00D67739"/>
    <w:rsid w:val="00D734D9"/>
    <w:rsid w:val="00D74C95"/>
    <w:rsid w:val="00D753C8"/>
    <w:rsid w:val="00D7634C"/>
    <w:rsid w:val="00D80468"/>
    <w:rsid w:val="00D80799"/>
    <w:rsid w:val="00D8080F"/>
    <w:rsid w:val="00D909F4"/>
    <w:rsid w:val="00D915A3"/>
    <w:rsid w:val="00D91CCD"/>
    <w:rsid w:val="00D93A56"/>
    <w:rsid w:val="00D9423C"/>
    <w:rsid w:val="00DA1A4D"/>
    <w:rsid w:val="00DA4B37"/>
    <w:rsid w:val="00DA5C62"/>
    <w:rsid w:val="00DA7878"/>
    <w:rsid w:val="00DA78B3"/>
    <w:rsid w:val="00DA7B44"/>
    <w:rsid w:val="00DB0CF1"/>
    <w:rsid w:val="00DC2697"/>
    <w:rsid w:val="00DD2449"/>
    <w:rsid w:val="00DD6321"/>
    <w:rsid w:val="00DD6E4F"/>
    <w:rsid w:val="00DE6A85"/>
    <w:rsid w:val="00DF4BDE"/>
    <w:rsid w:val="00E0145B"/>
    <w:rsid w:val="00E02B0F"/>
    <w:rsid w:val="00E06602"/>
    <w:rsid w:val="00E06C24"/>
    <w:rsid w:val="00E126EF"/>
    <w:rsid w:val="00E14302"/>
    <w:rsid w:val="00E14615"/>
    <w:rsid w:val="00E232EA"/>
    <w:rsid w:val="00E270F0"/>
    <w:rsid w:val="00E32D8D"/>
    <w:rsid w:val="00E34B40"/>
    <w:rsid w:val="00E34BAD"/>
    <w:rsid w:val="00E37D3E"/>
    <w:rsid w:val="00E42D27"/>
    <w:rsid w:val="00E53112"/>
    <w:rsid w:val="00E64280"/>
    <w:rsid w:val="00E64602"/>
    <w:rsid w:val="00E65D3E"/>
    <w:rsid w:val="00E72645"/>
    <w:rsid w:val="00E777BB"/>
    <w:rsid w:val="00E802A1"/>
    <w:rsid w:val="00E87570"/>
    <w:rsid w:val="00EA3076"/>
    <w:rsid w:val="00EA3643"/>
    <w:rsid w:val="00EA5696"/>
    <w:rsid w:val="00EA6F01"/>
    <w:rsid w:val="00EB4901"/>
    <w:rsid w:val="00EB63BB"/>
    <w:rsid w:val="00EB700F"/>
    <w:rsid w:val="00EC127A"/>
    <w:rsid w:val="00EC3C74"/>
    <w:rsid w:val="00EC5ED7"/>
    <w:rsid w:val="00ED734E"/>
    <w:rsid w:val="00EE5F56"/>
    <w:rsid w:val="00EE758F"/>
    <w:rsid w:val="00EF130E"/>
    <w:rsid w:val="00EF3157"/>
    <w:rsid w:val="00EF52CA"/>
    <w:rsid w:val="00F057A0"/>
    <w:rsid w:val="00F06186"/>
    <w:rsid w:val="00F124A5"/>
    <w:rsid w:val="00F276A4"/>
    <w:rsid w:val="00F3033F"/>
    <w:rsid w:val="00F338EF"/>
    <w:rsid w:val="00F35A1C"/>
    <w:rsid w:val="00F36DD0"/>
    <w:rsid w:val="00F36E09"/>
    <w:rsid w:val="00F403D8"/>
    <w:rsid w:val="00F41682"/>
    <w:rsid w:val="00F5456E"/>
    <w:rsid w:val="00F6154E"/>
    <w:rsid w:val="00F64B6F"/>
    <w:rsid w:val="00F67684"/>
    <w:rsid w:val="00F72341"/>
    <w:rsid w:val="00F73E63"/>
    <w:rsid w:val="00F83614"/>
    <w:rsid w:val="00F83B9A"/>
    <w:rsid w:val="00F90597"/>
    <w:rsid w:val="00F91E01"/>
    <w:rsid w:val="00F959CE"/>
    <w:rsid w:val="00F964D7"/>
    <w:rsid w:val="00F969EA"/>
    <w:rsid w:val="00FA27BF"/>
    <w:rsid w:val="00FA2CE6"/>
    <w:rsid w:val="00FA3508"/>
    <w:rsid w:val="00FA4493"/>
    <w:rsid w:val="00FA635A"/>
    <w:rsid w:val="00FB51DE"/>
    <w:rsid w:val="00FC11A5"/>
    <w:rsid w:val="00FC57FF"/>
    <w:rsid w:val="00FC706A"/>
    <w:rsid w:val="00FE4DEA"/>
    <w:rsid w:val="00FF4C86"/>
    <w:rsid w:val="00FF597C"/>
    <w:rsid w:val="00FF6512"/>
    <w:rsid w:val="00FF67E2"/>
    <w:rsid w:val="00FF7215"/>
  </w:rsids>
  <m:mathPr>
    <m:mathFont m:val="Cambria Math"/>
    <m:brkBin m:val="before"/>
    <m:brkBinSub m:val="--"/>
    <m:smallFrac m:val="0"/>
    <m:dispDef/>
    <m:lMargin m:val="0"/>
    <m:rMargin m:val="0"/>
    <m:defJc m:val="centerGroup"/>
    <m:wrapIndent m:val="1440"/>
    <m:intLim m:val="subSup"/>
    <m:naryLim m:val="undOvr"/>
  </m:mathPr>
  <w:themeFontLang w:val="en-AU"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B6B7C5"/>
  <w15:chartTrackingRefBased/>
  <w15:docId w15:val="{5E5BBA5F-4F59-467F-A57D-55FDAEA1DC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6056"/>
    <w:pPr>
      <w:spacing w:after="0" w:line="240" w:lineRule="auto"/>
    </w:pPr>
    <w:rPr>
      <w:rFonts w:ascii="Arial Nova Light" w:hAnsi="Arial Nova Light"/>
      <w:sz w:val="20"/>
    </w:rPr>
  </w:style>
  <w:style w:type="paragraph" w:styleId="Heading1">
    <w:name w:val="heading 1"/>
    <w:basedOn w:val="Normal"/>
    <w:next w:val="Normal"/>
    <w:link w:val="Heading1Char"/>
    <w:uiPriority w:val="9"/>
    <w:qFormat/>
    <w:rsid w:val="00BC20EF"/>
    <w:pPr>
      <w:keepNext/>
      <w:keepLines/>
      <w:numPr>
        <w:numId w:val="1"/>
      </w:numPr>
      <w:ind w:left="714" w:hanging="357"/>
      <w:outlineLvl w:val="0"/>
    </w:pPr>
    <w:rPr>
      <w:rFonts w:ascii="Arial Nova" w:eastAsiaTheme="majorEastAsia" w:hAnsi="Arial Nova" w:cstheme="majorBidi"/>
      <w:color w:val="000000" w:themeColor="text1"/>
      <w:sz w:val="32"/>
      <w:szCs w:val="32"/>
    </w:rPr>
  </w:style>
  <w:style w:type="paragraph" w:styleId="Heading2">
    <w:name w:val="heading 2"/>
    <w:basedOn w:val="Normal"/>
    <w:next w:val="Normal"/>
    <w:link w:val="Heading2Char"/>
    <w:uiPriority w:val="9"/>
    <w:unhideWhenUsed/>
    <w:qFormat/>
    <w:rsid w:val="00BC20EF"/>
    <w:pPr>
      <w:keepNext/>
      <w:keepLines/>
      <w:spacing w:before="240"/>
      <w:outlineLvl w:val="1"/>
    </w:pPr>
    <w:rPr>
      <w:rFonts w:ascii="Arial Nova" w:eastAsiaTheme="majorEastAsia" w:hAnsi="Arial Nova" w:cstheme="majorBidi"/>
      <w:color w:val="5B9BD5" w:themeColor="accent5"/>
      <w:sz w:val="26"/>
      <w:szCs w:val="26"/>
    </w:rPr>
  </w:style>
  <w:style w:type="paragraph" w:styleId="Heading3">
    <w:name w:val="heading 3"/>
    <w:basedOn w:val="Normal"/>
    <w:next w:val="Normal"/>
    <w:link w:val="Heading3Char"/>
    <w:uiPriority w:val="9"/>
    <w:unhideWhenUsed/>
    <w:qFormat/>
    <w:rsid w:val="00BC20EF"/>
    <w:pPr>
      <w:keepNext/>
      <w:keepLines/>
      <w:spacing w:before="120"/>
      <w:outlineLvl w:val="2"/>
    </w:pPr>
    <w:rPr>
      <w:rFonts w:ascii="Arial Nova" w:eastAsiaTheme="majorEastAsia" w:hAnsi="Arial Nova"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4513"/>
        <w:tab w:val="right" w:pos="9026"/>
      </w:tabs>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tabs>
        <w:tab w:val="center" w:pos="4513"/>
        <w:tab w:val="right" w:pos="9026"/>
      </w:tabs>
    </w:pPr>
  </w:style>
  <w:style w:type="character" w:customStyle="1" w:styleId="FooterChar">
    <w:name w:val="Footer Char"/>
    <w:basedOn w:val="DefaultParagraphFont"/>
    <w:link w:val="Footer"/>
    <w:uiPriority w:val="99"/>
  </w:style>
  <w:style w:type="paragraph" w:styleId="BalloonText">
    <w:name w:val="Balloon Text"/>
    <w:basedOn w:val="Normal"/>
    <w:link w:val="BalloonTextChar"/>
    <w:uiPriority w:val="99"/>
    <w:semiHidden/>
    <w:unhideWhenUsed/>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paragraph" w:customStyle="1" w:styleId="WorkbookTitle">
    <w:name w:val="WorkbookTitle"/>
    <w:basedOn w:val="Normal"/>
    <w:link w:val="WorkbookTitleChar"/>
    <w:qFormat/>
    <w:pPr>
      <w:tabs>
        <w:tab w:val="right" w:pos="9639"/>
      </w:tabs>
      <w:ind w:right="57"/>
    </w:pPr>
    <w:rPr>
      <w:rFonts w:eastAsia="Times New Roman" w:cs="Times New Roman"/>
      <w:b/>
      <w:color w:val="808080" w:themeColor="background1" w:themeShade="80"/>
      <w:sz w:val="48"/>
      <w:szCs w:val="24"/>
      <w:lang w:eastAsia="en-AU"/>
    </w:rPr>
  </w:style>
  <w:style w:type="character" w:customStyle="1" w:styleId="WorkbookTitleChar">
    <w:name w:val="WorkbookTitle Char"/>
    <w:basedOn w:val="DefaultParagraphFont"/>
    <w:link w:val="WorkbookTitle"/>
    <w:rPr>
      <w:rFonts w:eastAsia="Times New Roman" w:cs="Times New Roman"/>
      <w:b/>
      <w:color w:val="808080" w:themeColor="background1" w:themeShade="80"/>
      <w:sz w:val="48"/>
      <w:szCs w:val="24"/>
      <w:lang w:eastAsia="en-AU"/>
    </w:rPr>
  </w:style>
  <w:style w:type="character" w:customStyle="1" w:styleId="Heading1Char">
    <w:name w:val="Heading 1 Char"/>
    <w:basedOn w:val="DefaultParagraphFont"/>
    <w:link w:val="Heading1"/>
    <w:uiPriority w:val="9"/>
    <w:rsid w:val="00BC20EF"/>
    <w:rPr>
      <w:rFonts w:ascii="Arial Nova" w:eastAsiaTheme="majorEastAsia" w:hAnsi="Arial Nova" w:cstheme="majorBidi"/>
      <w:color w:val="000000" w:themeColor="text1"/>
      <w:sz w:val="32"/>
      <w:szCs w:val="32"/>
    </w:rPr>
  </w:style>
  <w:style w:type="paragraph" w:styleId="TOCHeading">
    <w:name w:val="TOC Heading"/>
    <w:basedOn w:val="Heading1"/>
    <w:next w:val="Normal"/>
    <w:uiPriority w:val="39"/>
    <w:unhideWhenUsed/>
    <w:qFormat/>
    <w:pPr>
      <w:numPr>
        <w:numId w:val="0"/>
      </w:numPr>
      <w:spacing w:line="259" w:lineRule="auto"/>
      <w:outlineLvl w:val="9"/>
    </w:pPr>
  </w:style>
  <w:style w:type="paragraph" w:styleId="TOC1">
    <w:name w:val="toc 1"/>
    <w:basedOn w:val="Normal"/>
    <w:next w:val="Normal"/>
    <w:autoRedefine/>
    <w:uiPriority w:val="39"/>
    <w:unhideWhenUsed/>
    <w:rsid w:val="008657B6"/>
    <w:pPr>
      <w:tabs>
        <w:tab w:val="left" w:pos="660"/>
        <w:tab w:val="right" w:leader="dot" w:pos="9736"/>
      </w:tabs>
      <w:spacing w:after="100"/>
    </w:pPr>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character" w:customStyle="1" w:styleId="UnresolvedMention1">
    <w:name w:val="Unresolved Mention1"/>
    <w:basedOn w:val="DefaultParagraphFont"/>
    <w:uiPriority w:val="99"/>
    <w:semiHidden/>
    <w:unhideWhenUsed/>
    <w:rPr>
      <w:color w:val="605E5C"/>
      <w:shd w:val="clear" w:color="auto" w:fill="E1DFDD"/>
    </w:rPr>
  </w:style>
  <w:style w:type="table" w:styleId="GridTable2-Accent3">
    <w:name w:val="Grid Table 2 Accent 3"/>
    <w:basedOn w:val="TableNormal"/>
    <w:uiPriority w:val="47"/>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3">
    <w:name w:val="Grid Table 4 Accent 3"/>
    <w:basedOn w:val="TableNormal"/>
    <w:uiPriority w:val="49"/>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customStyle="1" w:styleId="ImportantNotePara">
    <w:name w:val="ImportantNotePara"/>
    <w:basedOn w:val="Normal"/>
    <w:link w:val="ImportantNoteParaChar"/>
    <w:qFormat/>
    <w:pPr>
      <w:numPr>
        <w:numId w:val="2"/>
      </w:numPr>
      <w:pBdr>
        <w:top w:val="nil"/>
        <w:left w:val="nil"/>
        <w:bottom w:val="nil"/>
        <w:right w:val="nil"/>
        <w:between w:val="nil"/>
        <w:bar w:val="nil"/>
      </w:pBdr>
      <w:tabs>
        <w:tab w:val="left" w:pos="1985"/>
        <w:tab w:val="left" w:pos="2552"/>
        <w:tab w:val="left" w:pos="3119"/>
        <w:tab w:val="right" w:pos="9072"/>
      </w:tabs>
      <w:spacing w:before="210" w:after="210"/>
    </w:pPr>
    <w:rPr>
      <w:rFonts w:asciiTheme="minorHAnsi" w:eastAsia="Calibri" w:hAnsiTheme="minorHAnsi" w:cs="Calibri"/>
      <w:b/>
      <w:color w:val="000000"/>
      <w:u w:color="000000"/>
      <w:bdr w:val="nil"/>
      <w:lang w:val="en-US" w:eastAsia="en-AU"/>
    </w:rPr>
  </w:style>
  <w:style w:type="character" w:customStyle="1" w:styleId="ImportantNoteParaChar">
    <w:name w:val="ImportantNotePara Char"/>
    <w:basedOn w:val="DefaultParagraphFont"/>
    <w:link w:val="ImportantNotePara"/>
    <w:rPr>
      <w:rFonts w:eastAsia="Calibri" w:cs="Calibri"/>
      <w:b/>
      <w:color w:val="000000"/>
      <w:sz w:val="20"/>
      <w:u w:color="000000"/>
      <w:bdr w:val="nil"/>
      <w:lang w:val="en-US" w:eastAsia="en-AU"/>
    </w:rPr>
  </w:style>
  <w:style w:type="paragraph" w:styleId="NormalWeb">
    <w:name w:val="Normal (Web)"/>
    <w:basedOn w:val="Normal"/>
    <w:uiPriority w:val="99"/>
    <w:semiHidden/>
    <w:unhideWhenUsed/>
    <w:pPr>
      <w:spacing w:before="100" w:beforeAutospacing="1" w:after="100" w:afterAutospacing="1"/>
    </w:pPr>
    <w:rPr>
      <w:rFonts w:ascii="Times New Roman" w:eastAsia="Times New Roman" w:hAnsi="Times New Roman" w:cs="Times New Roman"/>
      <w:sz w:val="24"/>
      <w:szCs w:val="24"/>
      <w:lang w:eastAsia="en-AU"/>
    </w:rPr>
  </w:style>
  <w:style w:type="character" w:styleId="Strong">
    <w:name w:val="Strong"/>
    <w:basedOn w:val="DefaultParagraphFont"/>
    <w:uiPriority w:val="22"/>
    <w:qFormat/>
    <w:rPr>
      <w:b/>
      <w:bCs/>
    </w:rPr>
  </w:style>
  <w:style w:type="character" w:styleId="CommentReference">
    <w:name w:val="annotation reference"/>
    <w:basedOn w:val="DefaultParagraphFont"/>
    <w:uiPriority w:val="99"/>
    <w:semiHidden/>
    <w:unhideWhenUsed/>
    <w:rPr>
      <w:sz w:val="16"/>
      <w:szCs w:val="16"/>
    </w:rPr>
  </w:style>
  <w:style w:type="paragraph" w:styleId="CommentText">
    <w:name w:val="annotation text"/>
    <w:basedOn w:val="Normal"/>
    <w:link w:val="CommentTextChar"/>
    <w:uiPriority w:val="99"/>
    <w:unhideWhenUsed/>
    <w:rPr>
      <w:szCs w:val="20"/>
    </w:rPr>
  </w:style>
  <w:style w:type="character" w:customStyle="1" w:styleId="CommentTextChar">
    <w:name w:val="Comment Text Char"/>
    <w:basedOn w:val="DefaultParagraphFont"/>
    <w:link w:val="CommentText"/>
    <w:uiPriority w:val="99"/>
    <w:rPr>
      <w:rFonts w:ascii="Lato Light" w:hAnsi="Lato Light"/>
      <w:sz w:val="20"/>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rFonts w:ascii="Lato Light" w:hAnsi="Lato Light"/>
      <w:b/>
      <w:bCs/>
      <w:sz w:val="20"/>
      <w:szCs w:val="20"/>
    </w:rPr>
  </w:style>
  <w:style w:type="table" w:styleId="TableGrid">
    <w:name w:val="Table Grid"/>
    <w:basedOn w:val="TableNormal"/>
    <w:uiPriority w:val="59"/>
    <w:unhideWhenUsed/>
    <w:pPr>
      <w:spacing w:after="0" w:line="240" w:lineRule="auto"/>
    </w:pPr>
    <w:rPr>
      <w:rFonts w:ascii="Calibri" w:eastAsia="Calibri" w:hAnsi="Calibri"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opicHeader">
    <w:name w:val="TopicHeader"/>
    <w:basedOn w:val="Normal"/>
    <w:link w:val="TopicHeaderChar"/>
    <w:qFormat/>
    <w:pPr>
      <w:spacing w:after="120"/>
      <w:contextualSpacing/>
    </w:pPr>
    <w:rPr>
      <w:rFonts w:ascii="Calibri" w:eastAsia="Calibri" w:hAnsi="Calibri" w:cs="Times New Roman"/>
      <w:b/>
      <w:color w:val="FF0000"/>
      <w:sz w:val="24"/>
    </w:rPr>
  </w:style>
  <w:style w:type="character" w:customStyle="1" w:styleId="TopicHeaderChar">
    <w:name w:val="TopicHeader Char"/>
    <w:basedOn w:val="DefaultParagraphFont"/>
    <w:link w:val="TopicHeader"/>
    <w:rPr>
      <w:rFonts w:ascii="Calibri" w:eastAsia="Calibri" w:hAnsi="Calibri" w:cs="Times New Roman"/>
      <w:b/>
      <w:color w:val="FF0000"/>
      <w:sz w:val="24"/>
    </w:rPr>
  </w:style>
  <w:style w:type="paragraph" w:customStyle="1" w:styleId="paragraph">
    <w:name w:val="paragraph"/>
    <w:basedOn w:val="Normal"/>
    <w:pPr>
      <w:spacing w:before="100" w:beforeAutospacing="1" w:after="100" w:afterAutospacing="1"/>
    </w:pPr>
    <w:rPr>
      <w:rFonts w:ascii="Times New Roman" w:eastAsia="Times New Roman" w:hAnsi="Times New Roman" w:cs="Times New Roman"/>
      <w:sz w:val="24"/>
      <w:szCs w:val="24"/>
      <w:lang w:eastAsia="en-AU"/>
    </w:rPr>
  </w:style>
  <w:style w:type="character" w:customStyle="1" w:styleId="normaltextrun">
    <w:name w:val="normaltextrun"/>
    <w:basedOn w:val="DefaultParagraphFont"/>
  </w:style>
  <w:style w:type="character" w:customStyle="1" w:styleId="eop">
    <w:name w:val="eop"/>
    <w:basedOn w:val="DefaultParagraphFont"/>
  </w:style>
  <w:style w:type="character" w:customStyle="1" w:styleId="spellingerror">
    <w:name w:val="spellingerror"/>
    <w:basedOn w:val="DefaultParagraphFont"/>
  </w:style>
  <w:style w:type="paragraph" w:styleId="Revision">
    <w:name w:val="Revision"/>
    <w:hidden/>
    <w:uiPriority w:val="99"/>
    <w:semiHidden/>
    <w:pPr>
      <w:spacing w:after="0" w:line="240" w:lineRule="auto"/>
    </w:pPr>
    <w:rPr>
      <w:rFonts w:ascii="Lato Light" w:hAnsi="Lato Light"/>
      <w:sz w:val="20"/>
    </w:rPr>
  </w:style>
  <w:style w:type="character" w:customStyle="1" w:styleId="Heading2Char">
    <w:name w:val="Heading 2 Char"/>
    <w:basedOn w:val="DefaultParagraphFont"/>
    <w:link w:val="Heading2"/>
    <w:uiPriority w:val="9"/>
    <w:rsid w:val="00BC20EF"/>
    <w:rPr>
      <w:rFonts w:ascii="Arial Nova" w:eastAsiaTheme="majorEastAsia" w:hAnsi="Arial Nova" w:cstheme="majorBidi"/>
      <w:color w:val="5B9BD5" w:themeColor="accent5"/>
      <w:sz w:val="26"/>
      <w:szCs w:val="26"/>
    </w:rPr>
  </w:style>
  <w:style w:type="paragraph" w:styleId="TOC2">
    <w:name w:val="toc 2"/>
    <w:basedOn w:val="Normal"/>
    <w:next w:val="Normal"/>
    <w:autoRedefine/>
    <w:uiPriority w:val="39"/>
    <w:unhideWhenUsed/>
    <w:pPr>
      <w:spacing w:after="100"/>
      <w:ind w:left="200"/>
    </w:pPr>
  </w:style>
  <w:style w:type="paragraph" w:styleId="TOC3">
    <w:name w:val="toc 3"/>
    <w:basedOn w:val="Normal"/>
    <w:next w:val="Normal"/>
    <w:autoRedefine/>
    <w:uiPriority w:val="39"/>
    <w:unhideWhenUsed/>
    <w:pPr>
      <w:spacing w:after="100" w:line="259" w:lineRule="auto"/>
      <w:ind w:left="440"/>
    </w:pPr>
    <w:rPr>
      <w:rFonts w:asciiTheme="minorHAnsi" w:eastAsiaTheme="minorEastAsia" w:hAnsiTheme="minorHAnsi" w:cs="Times New Roman"/>
      <w:sz w:val="22"/>
      <w:lang w:val="en-US"/>
    </w:rPr>
  </w:style>
  <w:style w:type="paragraph" w:customStyle="1" w:styleId="TableNumber">
    <w:name w:val="Table Number"/>
    <w:basedOn w:val="BodyText"/>
    <w:rsid w:val="004047D3"/>
    <w:pPr>
      <w:tabs>
        <w:tab w:val="left" w:pos="372"/>
      </w:tabs>
      <w:spacing w:before="120"/>
      <w:ind w:left="11"/>
    </w:pPr>
    <w:rPr>
      <w:rFonts w:ascii="Calibri" w:eastAsia="Times New Roman" w:hAnsi="Calibri" w:cs="Times New Roman"/>
      <w:b/>
      <w:szCs w:val="24"/>
      <w:lang w:eastAsia="x-none"/>
    </w:rPr>
  </w:style>
  <w:style w:type="paragraph" w:customStyle="1" w:styleId="TableHeading">
    <w:name w:val="Table Heading"/>
    <w:basedOn w:val="Normal"/>
    <w:rsid w:val="004047D3"/>
    <w:pPr>
      <w:spacing w:before="80" w:after="80"/>
    </w:pPr>
    <w:rPr>
      <w:rFonts w:ascii="Calibri" w:eastAsia="Times New Roman" w:hAnsi="Calibri" w:cs="Times New Roman"/>
      <w:b/>
      <w:szCs w:val="24"/>
    </w:rPr>
  </w:style>
  <w:style w:type="paragraph" w:styleId="BodyText">
    <w:name w:val="Body Text"/>
    <w:basedOn w:val="Normal"/>
    <w:link w:val="BodyTextChar"/>
    <w:uiPriority w:val="99"/>
    <w:unhideWhenUsed/>
    <w:rsid w:val="004047D3"/>
    <w:pPr>
      <w:spacing w:after="120"/>
    </w:pPr>
  </w:style>
  <w:style w:type="character" w:customStyle="1" w:styleId="BodyTextChar">
    <w:name w:val="Body Text Char"/>
    <w:basedOn w:val="DefaultParagraphFont"/>
    <w:link w:val="BodyText"/>
    <w:uiPriority w:val="99"/>
    <w:rsid w:val="004047D3"/>
    <w:rPr>
      <w:rFonts w:ascii="Lato Light" w:hAnsi="Lato Light"/>
      <w:sz w:val="20"/>
    </w:rPr>
  </w:style>
  <w:style w:type="paragraph" w:customStyle="1" w:styleId="Bullet">
    <w:name w:val="Bullet"/>
    <w:basedOn w:val="BodyText"/>
    <w:link w:val="BulletChar"/>
    <w:qFormat/>
    <w:rsid w:val="007C7DA7"/>
    <w:pPr>
      <w:numPr>
        <w:numId w:val="10"/>
      </w:numPr>
      <w:spacing w:before="180" w:after="140"/>
    </w:pPr>
    <w:rPr>
      <w:rFonts w:ascii="Calibri" w:eastAsia="Times New Roman" w:hAnsi="Calibri" w:cs="Times New Roman"/>
      <w:szCs w:val="24"/>
      <w:lang w:val="en-US" w:eastAsia="x-none"/>
    </w:rPr>
  </w:style>
  <w:style w:type="character" w:customStyle="1" w:styleId="BulletChar">
    <w:name w:val="Bullet Char"/>
    <w:link w:val="Bullet"/>
    <w:rsid w:val="007C7DA7"/>
    <w:rPr>
      <w:rFonts w:ascii="Calibri" w:eastAsia="Times New Roman" w:hAnsi="Calibri" w:cs="Times New Roman"/>
      <w:sz w:val="20"/>
      <w:szCs w:val="24"/>
      <w:lang w:val="en-US" w:eastAsia="x-none"/>
    </w:rPr>
  </w:style>
  <w:style w:type="character" w:customStyle="1" w:styleId="Heading3Char">
    <w:name w:val="Heading 3 Char"/>
    <w:basedOn w:val="DefaultParagraphFont"/>
    <w:link w:val="Heading3"/>
    <w:uiPriority w:val="9"/>
    <w:rsid w:val="00BC20EF"/>
    <w:rPr>
      <w:rFonts w:ascii="Arial Nova" w:eastAsiaTheme="majorEastAsia" w:hAnsi="Arial Nova" w:cstheme="majorBidi"/>
      <w:color w:val="1F3763" w:themeColor="accent1" w:themeShade="7F"/>
      <w:sz w:val="24"/>
      <w:szCs w:val="24"/>
    </w:rPr>
  </w:style>
  <w:style w:type="paragraph" w:customStyle="1" w:styleId="TrainingNumbering">
    <w:name w:val="TrainingNumbering"/>
    <w:basedOn w:val="BodyText"/>
    <w:link w:val="TrainingNumberingChar"/>
    <w:qFormat/>
    <w:rsid w:val="00B22D5C"/>
    <w:pPr>
      <w:numPr>
        <w:numId w:val="14"/>
      </w:numPr>
      <w:spacing w:before="180" w:after="180"/>
    </w:pPr>
    <w:rPr>
      <w:rFonts w:ascii="Calibri" w:eastAsia="Times New Roman" w:hAnsi="Calibri" w:cs="Times New Roman"/>
      <w:szCs w:val="24"/>
      <w:lang w:val="en-US"/>
    </w:rPr>
  </w:style>
  <w:style w:type="character" w:customStyle="1" w:styleId="TrainingNumberingChar">
    <w:name w:val="TrainingNumbering Char"/>
    <w:link w:val="TrainingNumbering"/>
    <w:rsid w:val="00B22D5C"/>
    <w:rPr>
      <w:rFonts w:ascii="Calibri" w:eastAsia="Times New Roman" w:hAnsi="Calibri" w:cs="Times New Roman"/>
      <w:sz w:val="20"/>
      <w:szCs w:val="24"/>
      <w:lang w:val="en-US"/>
    </w:rPr>
  </w:style>
  <w:style w:type="paragraph" w:styleId="Title">
    <w:name w:val="Title"/>
    <w:basedOn w:val="Normal"/>
    <w:next w:val="Normal"/>
    <w:link w:val="TitleChar"/>
    <w:uiPriority w:val="10"/>
    <w:qFormat/>
    <w:rsid w:val="008657B6"/>
    <w:pPr>
      <w:contextualSpacing/>
    </w:pPr>
    <w:rPr>
      <w:rFonts w:ascii="Arial Nova" w:eastAsiaTheme="majorEastAsia" w:hAnsi="Arial Nova" w:cstheme="majorBidi"/>
      <w:spacing w:val="-10"/>
      <w:kern w:val="28"/>
      <w:sz w:val="56"/>
      <w:szCs w:val="56"/>
    </w:rPr>
  </w:style>
  <w:style w:type="character" w:customStyle="1" w:styleId="TitleChar">
    <w:name w:val="Title Char"/>
    <w:basedOn w:val="DefaultParagraphFont"/>
    <w:link w:val="Title"/>
    <w:uiPriority w:val="10"/>
    <w:rsid w:val="008657B6"/>
    <w:rPr>
      <w:rFonts w:ascii="Arial Nova" w:eastAsiaTheme="majorEastAsia" w:hAnsi="Arial Nova" w:cstheme="majorBidi"/>
      <w:spacing w:val="-10"/>
      <w:kern w:val="28"/>
      <w:sz w:val="56"/>
      <w:szCs w:val="56"/>
    </w:rPr>
  </w:style>
  <w:style w:type="paragraph" w:styleId="FootnoteText">
    <w:name w:val="footnote text"/>
    <w:basedOn w:val="Normal"/>
    <w:link w:val="FootnoteTextChar"/>
    <w:uiPriority w:val="99"/>
    <w:semiHidden/>
    <w:unhideWhenUsed/>
    <w:rsid w:val="00B91D74"/>
    <w:rPr>
      <w:szCs w:val="20"/>
    </w:rPr>
  </w:style>
  <w:style w:type="character" w:customStyle="1" w:styleId="FootnoteTextChar">
    <w:name w:val="Footnote Text Char"/>
    <w:basedOn w:val="DefaultParagraphFont"/>
    <w:link w:val="FootnoteText"/>
    <w:uiPriority w:val="99"/>
    <w:semiHidden/>
    <w:rsid w:val="00B91D74"/>
    <w:rPr>
      <w:rFonts w:ascii="Arial Nova Light" w:hAnsi="Arial Nova Light"/>
      <w:sz w:val="20"/>
      <w:szCs w:val="20"/>
    </w:rPr>
  </w:style>
  <w:style w:type="character" w:styleId="FootnoteReference">
    <w:name w:val="footnote reference"/>
    <w:basedOn w:val="DefaultParagraphFont"/>
    <w:uiPriority w:val="99"/>
    <w:semiHidden/>
    <w:unhideWhenUsed/>
    <w:rsid w:val="00B91D7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766117">
      <w:bodyDiv w:val="1"/>
      <w:marLeft w:val="0"/>
      <w:marRight w:val="0"/>
      <w:marTop w:val="0"/>
      <w:marBottom w:val="0"/>
      <w:divBdr>
        <w:top w:val="none" w:sz="0" w:space="0" w:color="auto"/>
        <w:left w:val="none" w:sz="0" w:space="0" w:color="auto"/>
        <w:bottom w:val="none" w:sz="0" w:space="0" w:color="auto"/>
        <w:right w:val="none" w:sz="0" w:space="0" w:color="auto"/>
      </w:divBdr>
    </w:div>
    <w:div w:id="162472666">
      <w:bodyDiv w:val="1"/>
      <w:marLeft w:val="0"/>
      <w:marRight w:val="0"/>
      <w:marTop w:val="0"/>
      <w:marBottom w:val="0"/>
      <w:divBdr>
        <w:top w:val="none" w:sz="0" w:space="0" w:color="auto"/>
        <w:left w:val="none" w:sz="0" w:space="0" w:color="auto"/>
        <w:bottom w:val="none" w:sz="0" w:space="0" w:color="auto"/>
        <w:right w:val="none" w:sz="0" w:space="0" w:color="auto"/>
      </w:divBdr>
    </w:div>
    <w:div w:id="1369262358">
      <w:bodyDiv w:val="1"/>
      <w:marLeft w:val="0"/>
      <w:marRight w:val="0"/>
      <w:marTop w:val="0"/>
      <w:marBottom w:val="0"/>
      <w:divBdr>
        <w:top w:val="none" w:sz="0" w:space="0" w:color="auto"/>
        <w:left w:val="none" w:sz="0" w:space="0" w:color="auto"/>
        <w:bottom w:val="none" w:sz="0" w:space="0" w:color="auto"/>
        <w:right w:val="none" w:sz="0" w:space="0" w:color="auto"/>
      </w:divBdr>
    </w:div>
    <w:div w:id="1370060111">
      <w:bodyDiv w:val="1"/>
      <w:marLeft w:val="0"/>
      <w:marRight w:val="0"/>
      <w:marTop w:val="0"/>
      <w:marBottom w:val="0"/>
      <w:divBdr>
        <w:top w:val="none" w:sz="0" w:space="0" w:color="auto"/>
        <w:left w:val="none" w:sz="0" w:space="0" w:color="auto"/>
        <w:bottom w:val="none" w:sz="0" w:space="0" w:color="auto"/>
        <w:right w:val="none" w:sz="0" w:space="0" w:color="auto"/>
      </w:divBdr>
      <w:divsChild>
        <w:div w:id="1580557131">
          <w:marLeft w:val="0"/>
          <w:marRight w:val="0"/>
          <w:marTop w:val="0"/>
          <w:marBottom w:val="0"/>
          <w:divBdr>
            <w:top w:val="none" w:sz="0" w:space="0" w:color="auto"/>
            <w:left w:val="none" w:sz="0" w:space="0" w:color="auto"/>
            <w:bottom w:val="none" w:sz="0" w:space="0" w:color="auto"/>
            <w:right w:val="none" w:sz="0" w:space="0" w:color="auto"/>
          </w:divBdr>
        </w:div>
      </w:divsChild>
    </w:div>
    <w:div w:id="1498299214">
      <w:bodyDiv w:val="1"/>
      <w:marLeft w:val="0"/>
      <w:marRight w:val="0"/>
      <w:marTop w:val="0"/>
      <w:marBottom w:val="0"/>
      <w:divBdr>
        <w:top w:val="none" w:sz="0" w:space="0" w:color="auto"/>
        <w:left w:val="none" w:sz="0" w:space="0" w:color="auto"/>
        <w:bottom w:val="none" w:sz="0" w:space="0" w:color="auto"/>
        <w:right w:val="none" w:sz="0" w:space="0" w:color="auto"/>
      </w:divBdr>
    </w:div>
    <w:div w:id="20357657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eader" Target="header1.xml"/><Relationship Id="rId26" Type="http://schemas.openxmlformats.org/officeDocument/2006/relationships/image" Target="media/image7.png"/><Relationship Id="rId39" Type="http://schemas.openxmlformats.org/officeDocument/2006/relationships/hyperlink" Target="https://www.google.com/url?sa=i&amp;url=https://pngtree.com/free-png-vectors/castle-icon-vector&amp;psig=AOvVaw1JBmWlqJau7yOh_sOOQyeS&amp;ust=1584597338356000&amp;source=images&amp;cd=vfe&amp;ved=0CAIQjRxqFwoTCLi87KCro-gCFQAAAAAdAAAAABAP" TargetMode="External"/><Relationship Id="rId21" Type="http://schemas.openxmlformats.org/officeDocument/2006/relationships/footer" Target="footer2.xml"/><Relationship Id="rId34" Type="http://schemas.openxmlformats.org/officeDocument/2006/relationships/image" Target="media/image15.png"/><Relationship Id="rId42" Type="http://schemas.openxmlformats.org/officeDocument/2006/relationships/image" Target="media/image21.png"/><Relationship Id="rId47" Type="http://schemas.openxmlformats.org/officeDocument/2006/relationships/image" Target="media/image25.png"/><Relationship Id="rId50" Type="http://schemas.openxmlformats.org/officeDocument/2006/relationships/image" Target="media/image28.png"/><Relationship Id="rId55" Type="http://schemas.openxmlformats.org/officeDocument/2006/relationships/image" Target="media/image32.png"/><Relationship Id="rId63" Type="http://schemas.openxmlformats.org/officeDocument/2006/relationships/image" Target="media/image40.png"/><Relationship Id="rId7" Type="http://schemas.openxmlformats.org/officeDocument/2006/relationships/settings" Target="settings.xml"/><Relationship Id="rId2" Type="http://schemas.openxmlformats.org/officeDocument/2006/relationships/customXml" Target="../customXml/item2.xml"/><Relationship Id="rId16" Type="http://schemas.microsoft.com/office/2016/09/relationships/commentsIds" Target="commentsIds.xml"/><Relationship Id="rId29"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5.png"/><Relationship Id="rId32" Type="http://schemas.openxmlformats.org/officeDocument/2006/relationships/image" Target="media/image13.png"/><Relationship Id="rId37" Type="http://schemas.openxmlformats.org/officeDocument/2006/relationships/image" Target="media/image18.png"/><Relationship Id="rId40" Type="http://schemas.openxmlformats.org/officeDocument/2006/relationships/image" Target="media/image20.jpeg"/><Relationship Id="rId45" Type="http://schemas.openxmlformats.org/officeDocument/2006/relationships/hyperlink" Target="https://www.infotrack.com.au/" TargetMode="External"/><Relationship Id="rId53" Type="http://schemas.openxmlformats.org/officeDocument/2006/relationships/image" Target="media/image30.png"/><Relationship Id="rId58" Type="http://schemas.openxmlformats.org/officeDocument/2006/relationships/image" Target="media/image35.png"/><Relationship Id="rId66" Type="http://schemas.microsoft.com/office/2011/relationships/people" Target="people.xml"/><Relationship Id="rId5" Type="http://schemas.openxmlformats.org/officeDocument/2006/relationships/numbering" Target="numbering.xml"/><Relationship Id="rId15" Type="http://schemas.microsoft.com/office/2011/relationships/commentsExtended" Target="commentsExtended.xml"/><Relationship Id="rId23" Type="http://schemas.openxmlformats.org/officeDocument/2006/relationships/footer" Target="footer3.xml"/><Relationship Id="rId28" Type="http://schemas.openxmlformats.org/officeDocument/2006/relationships/image" Target="media/image9.png"/><Relationship Id="rId36" Type="http://schemas.openxmlformats.org/officeDocument/2006/relationships/image" Target="media/image17.png"/><Relationship Id="rId49" Type="http://schemas.openxmlformats.org/officeDocument/2006/relationships/image" Target="media/image27.svg"/><Relationship Id="rId57" Type="http://schemas.openxmlformats.org/officeDocument/2006/relationships/image" Target="media/image34.png"/><Relationship Id="rId61" Type="http://schemas.openxmlformats.org/officeDocument/2006/relationships/image" Target="media/image38.png"/><Relationship Id="rId10" Type="http://schemas.openxmlformats.org/officeDocument/2006/relationships/endnotes" Target="endnotes.xml"/><Relationship Id="rId19" Type="http://schemas.openxmlformats.org/officeDocument/2006/relationships/header" Target="header2.xml"/><Relationship Id="rId31" Type="http://schemas.openxmlformats.org/officeDocument/2006/relationships/image" Target="media/image12.png"/><Relationship Id="rId44" Type="http://schemas.openxmlformats.org/officeDocument/2006/relationships/image" Target="media/image23.png"/><Relationship Id="rId52" Type="http://schemas.openxmlformats.org/officeDocument/2006/relationships/hyperlink" Target="https://www.saiglobal.com/" TargetMode="External"/><Relationship Id="rId60" Type="http://schemas.openxmlformats.org/officeDocument/2006/relationships/image" Target="media/image37.png"/><Relationship Id="rId65"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mments" Target="comments.xml"/><Relationship Id="rId22" Type="http://schemas.openxmlformats.org/officeDocument/2006/relationships/header" Target="header3.xml"/><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image" Target="media/image22.png"/><Relationship Id="rId48" Type="http://schemas.openxmlformats.org/officeDocument/2006/relationships/image" Target="media/image26.png"/><Relationship Id="rId56" Type="http://schemas.openxmlformats.org/officeDocument/2006/relationships/image" Target="media/image33.png"/><Relationship Id="rId64" Type="http://schemas.openxmlformats.org/officeDocument/2006/relationships/image" Target="media/image41.jpeg"/><Relationship Id="rId8" Type="http://schemas.openxmlformats.org/officeDocument/2006/relationships/webSettings" Target="webSettings.xml"/><Relationship Id="rId51" Type="http://schemas.openxmlformats.org/officeDocument/2006/relationships/image" Target="media/image29.svg"/><Relationship Id="rId3" Type="http://schemas.openxmlformats.org/officeDocument/2006/relationships/customXml" Target="../customXml/item3.xml"/><Relationship Id="rId12" Type="http://schemas.openxmlformats.org/officeDocument/2006/relationships/image" Target="media/image2.jpeg"/><Relationship Id="rId17" Type="http://schemas.microsoft.com/office/2018/08/relationships/commentsExtensible" Target="commentsExtensible.xml"/><Relationship Id="rId25"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image" Target="media/image19.png"/><Relationship Id="rId46" Type="http://schemas.openxmlformats.org/officeDocument/2006/relationships/image" Target="media/image24.png"/><Relationship Id="rId59" Type="http://schemas.openxmlformats.org/officeDocument/2006/relationships/image" Target="media/image36.png"/><Relationship Id="rId67" Type="http://schemas.openxmlformats.org/officeDocument/2006/relationships/theme" Target="theme/theme1.xml"/><Relationship Id="rId20" Type="http://schemas.openxmlformats.org/officeDocument/2006/relationships/footer" Target="footer1.xml"/><Relationship Id="rId41" Type="http://schemas.openxmlformats.org/officeDocument/2006/relationships/hyperlink" Target="https://feesynergy.com.au/" TargetMode="External"/><Relationship Id="rId54" Type="http://schemas.openxmlformats.org/officeDocument/2006/relationships/image" Target="media/image31.png"/><Relationship Id="rId62" Type="http://schemas.openxmlformats.org/officeDocument/2006/relationships/image" Target="media/image39.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91ECB88629073438AD96C836CB544E4" ma:contentTypeVersion="13" ma:contentTypeDescription="Create a new document." ma:contentTypeScope="" ma:versionID="21a6458b03c9b7acbb00a4aad7d4d56b">
  <xsd:schema xmlns:xsd="http://www.w3.org/2001/XMLSchema" xmlns:xs="http://www.w3.org/2001/XMLSchema" xmlns:p="http://schemas.microsoft.com/office/2006/metadata/properties" xmlns:ns3="b9ad3269-abe2-46cf-83e6-1a6661923e28" xmlns:ns4="6c0fa19f-6fd3-4823-8630-f4be704a8609" targetNamespace="http://schemas.microsoft.com/office/2006/metadata/properties" ma:root="true" ma:fieldsID="ed314764348b55472cacab11bf5247d1" ns3:_="" ns4:_="">
    <xsd:import namespace="b9ad3269-abe2-46cf-83e6-1a6661923e28"/>
    <xsd:import namespace="6c0fa19f-6fd3-4823-8630-f4be704a8609"/>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Location"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9ad3269-abe2-46cf-83e6-1a6661923e2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c0fa19f-6fd3-4823-8630-f4be704a860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Location" ma:index="16"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4785D92-D627-47D8-8CA0-823300583A59}">
  <ds:schemaRefs>
    <ds:schemaRef ds:uri="http://schemas.microsoft.com/sharepoint/v3/contenttype/forms"/>
  </ds:schemaRefs>
</ds:datastoreItem>
</file>

<file path=customXml/itemProps2.xml><?xml version="1.0" encoding="utf-8"?>
<ds:datastoreItem xmlns:ds="http://schemas.openxmlformats.org/officeDocument/2006/customXml" ds:itemID="{8F0FF454-5B59-4BCC-95BF-4BDDD3AAF081}">
  <ds:schemaRefs>
    <ds:schemaRef ds:uri="http://schemas.openxmlformats.org/officeDocument/2006/bibliography"/>
  </ds:schemaRefs>
</ds:datastoreItem>
</file>

<file path=customXml/itemProps3.xml><?xml version="1.0" encoding="utf-8"?>
<ds:datastoreItem xmlns:ds="http://schemas.openxmlformats.org/officeDocument/2006/customXml" ds:itemID="{6A1839CF-87A3-48D1-BC11-ED6F85A439B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004F849-DB08-4BC7-BECB-8CB8F2D3F18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9ad3269-abe2-46cf-83e6-1a6661923e28"/>
    <ds:schemaRef ds:uri="6c0fa19f-6fd3-4823-8630-f4be704a86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17</TotalTime>
  <Pages>21</Pages>
  <Words>6110</Words>
  <Characters>34830</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59</CharactersWithSpaces>
  <SharedDoc>false</SharedDoc>
  <HLinks>
    <vt:vector size="78" baseType="variant">
      <vt:variant>
        <vt:i4>1310780</vt:i4>
      </vt:variant>
      <vt:variant>
        <vt:i4>140</vt:i4>
      </vt:variant>
      <vt:variant>
        <vt:i4>0</vt:i4>
      </vt:variant>
      <vt:variant>
        <vt:i4>5</vt:i4>
      </vt:variant>
      <vt:variant>
        <vt:lpwstr/>
      </vt:variant>
      <vt:variant>
        <vt:lpwstr>_Toc76645180</vt:lpwstr>
      </vt:variant>
      <vt:variant>
        <vt:i4>1900595</vt:i4>
      </vt:variant>
      <vt:variant>
        <vt:i4>134</vt:i4>
      </vt:variant>
      <vt:variant>
        <vt:i4>0</vt:i4>
      </vt:variant>
      <vt:variant>
        <vt:i4>5</vt:i4>
      </vt:variant>
      <vt:variant>
        <vt:lpwstr/>
      </vt:variant>
      <vt:variant>
        <vt:lpwstr>_Toc76645179</vt:lpwstr>
      </vt:variant>
      <vt:variant>
        <vt:i4>1835059</vt:i4>
      </vt:variant>
      <vt:variant>
        <vt:i4>128</vt:i4>
      </vt:variant>
      <vt:variant>
        <vt:i4>0</vt:i4>
      </vt:variant>
      <vt:variant>
        <vt:i4>5</vt:i4>
      </vt:variant>
      <vt:variant>
        <vt:lpwstr/>
      </vt:variant>
      <vt:variant>
        <vt:lpwstr>_Toc76645178</vt:lpwstr>
      </vt:variant>
      <vt:variant>
        <vt:i4>1245235</vt:i4>
      </vt:variant>
      <vt:variant>
        <vt:i4>122</vt:i4>
      </vt:variant>
      <vt:variant>
        <vt:i4>0</vt:i4>
      </vt:variant>
      <vt:variant>
        <vt:i4>5</vt:i4>
      </vt:variant>
      <vt:variant>
        <vt:lpwstr/>
      </vt:variant>
      <vt:variant>
        <vt:lpwstr>_Toc76645177</vt:lpwstr>
      </vt:variant>
      <vt:variant>
        <vt:i4>1179699</vt:i4>
      </vt:variant>
      <vt:variant>
        <vt:i4>116</vt:i4>
      </vt:variant>
      <vt:variant>
        <vt:i4>0</vt:i4>
      </vt:variant>
      <vt:variant>
        <vt:i4>5</vt:i4>
      </vt:variant>
      <vt:variant>
        <vt:lpwstr/>
      </vt:variant>
      <vt:variant>
        <vt:lpwstr>_Toc76645176</vt:lpwstr>
      </vt:variant>
      <vt:variant>
        <vt:i4>1114163</vt:i4>
      </vt:variant>
      <vt:variant>
        <vt:i4>110</vt:i4>
      </vt:variant>
      <vt:variant>
        <vt:i4>0</vt:i4>
      </vt:variant>
      <vt:variant>
        <vt:i4>5</vt:i4>
      </vt:variant>
      <vt:variant>
        <vt:lpwstr/>
      </vt:variant>
      <vt:variant>
        <vt:lpwstr>_Toc76645175</vt:lpwstr>
      </vt:variant>
      <vt:variant>
        <vt:i4>1048627</vt:i4>
      </vt:variant>
      <vt:variant>
        <vt:i4>104</vt:i4>
      </vt:variant>
      <vt:variant>
        <vt:i4>0</vt:i4>
      </vt:variant>
      <vt:variant>
        <vt:i4>5</vt:i4>
      </vt:variant>
      <vt:variant>
        <vt:lpwstr/>
      </vt:variant>
      <vt:variant>
        <vt:lpwstr>_Toc76645174</vt:lpwstr>
      </vt:variant>
      <vt:variant>
        <vt:i4>1507379</vt:i4>
      </vt:variant>
      <vt:variant>
        <vt:i4>98</vt:i4>
      </vt:variant>
      <vt:variant>
        <vt:i4>0</vt:i4>
      </vt:variant>
      <vt:variant>
        <vt:i4>5</vt:i4>
      </vt:variant>
      <vt:variant>
        <vt:lpwstr/>
      </vt:variant>
      <vt:variant>
        <vt:lpwstr>_Toc76645173</vt:lpwstr>
      </vt:variant>
      <vt:variant>
        <vt:i4>1441843</vt:i4>
      </vt:variant>
      <vt:variant>
        <vt:i4>92</vt:i4>
      </vt:variant>
      <vt:variant>
        <vt:i4>0</vt:i4>
      </vt:variant>
      <vt:variant>
        <vt:i4>5</vt:i4>
      </vt:variant>
      <vt:variant>
        <vt:lpwstr/>
      </vt:variant>
      <vt:variant>
        <vt:lpwstr>_Toc76645172</vt:lpwstr>
      </vt:variant>
      <vt:variant>
        <vt:i4>1376307</vt:i4>
      </vt:variant>
      <vt:variant>
        <vt:i4>86</vt:i4>
      </vt:variant>
      <vt:variant>
        <vt:i4>0</vt:i4>
      </vt:variant>
      <vt:variant>
        <vt:i4>5</vt:i4>
      </vt:variant>
      <vt:variant>
        <vt:lpwstr/>
      </vt:variant>
      <vt:variant>
        <vt:lpwstr>_Toc76645171</vt:lpwstr>
      </vt:variant>
      <vt:variant>
        <vt:i4>1310771</vt:i4>
      </vt:variant>
      <vt:variant>
        <vt:i4>80</vt:i4>
      </vt:variant>
      <vt:variant>
        <vt:i4>0</vt:i4>
      </vt:variant>
      <vt:variant>
        <vt:i4>5</vt:i4>
      </vt:variant>
      <vt:variant>
        <vt:lpwstr/>
      </vt:variant>
      <vt:variant>
        <vt:lpwstr>_Toc76645170</vt:lpwstr>
      </vt:variant>
      <vt:variant>
        <vt:i4>1900594</vt:i4>
      </vt:variant>
      <vt:variant>
        <vt:i4>74</vt:i4>
      </vt:variant>
      <vt:variant>
        <vt:i4>0</vt:i4>
      </vt:variant>
      <vt:variant>
        <vt:i4>5</vt:i4>
      </vt:variant>
      <vt:variant>
        <vt:lpwstr/>
      </vt:variant>
      <vt:variant>
        <vt:lpwstr>_Toc76645169</vt:lpwstr>
      </vt:variant>
      <vt:variant>
        <vt:i4>3211273</vt:i4>
      </vt:variant>
      <vt:variant>
        <vt:i4>0</vt:i4>
      </vt:variant>
      <vt:variant>
        <vt:i4>0</vt:i4>
      </vt:variant>
      <vt:variant>
        <vt:i4>5</vt:i4>
      </vt:variant>
      <vt:variant>
        <vt:lpwstr>mailto:jay.hong@lexisnexis.com.au</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llard, Brett (LNG-AUS)</dc:creator>
  <cp:keywords/>
  <dc:description/>
  <cp:lastModifiedBy>Nagare, Rahul (LNG-CON)</cp:lastModifiedBy>
  <cp:revision>8</cp:revision>
  <cp:lastPrinted>2020-03-15T23:41:00Z</cp:lastPrinted>
  <dcterms:created xsi:type="dcterms:W3CDTF">2021-10-13T04:31:00Z</dcterms:created>
  <dcterms:modified xsi:type="dcterms:W3CDTF">2021-10-14T0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91ECB88629073438AD96C836CB544E4</vt:lpwstr>
  </property>
  <property fmtid="{D5CDD505-2E9C-101B-9397-08002B2CF9AE}" pid="3" name="MSIP_Label_549ac42a-3eb4-4074-b885-aea26bd6241e_Enabled">
    <vt:lpwstr>True</vt:lpwstr>
  </property>
  <property fmtid="{D5CDD505-2E9C-101B-9397-08002B2CF9AE}" pid="4" name="MSIP_Label_549ac42a-3eb4-4074-b885-aea26bd6241e_SiteId">
    <vt:lpwstr>9274ee3f-9425-4109-a27f-9fb15c10675d</vt:lpwstr>
  </property>
  <property fmtid="{D5CDD505-2E9C-101B-9397-08002B2CF9AE}" pid="5" name="MSIP_Label_549ac42a-3eb4-4074-b885-aea26bd6241e_Owner">
    <vt:lpwstr>athertod@corp.regn.net</vt:lpwstr>
  </property>
  <property fmtid="{D5CDD505-2E9C-101B-9397-08002B2CF9AE}" pid="6" name="MSIP_Label_549ac42a-3eb4-4074-b885-aea26bd6241e_SetDate">
    <vt:lpwstr>2021-03-10T23:31:16.5607584Z</vt:lpwstr>
  </property>
  <property fmtid="{D5CDD505-2E9C-101B-9397-08002B2CF9AE}" pid="7" name="MSIP_Label_549ac42a-3eb4-4074-b885-aea26bd6241e_Name">
    <vt:lpwstr>General Business</vt:lpwstr>
  </property>
  <property fmtid="{D5CDD505-2E9C-101B-9397-08002B2CF9AE}" pid="8" name="MSIP_Label_549ac42a-3eb4-4074-b885-aea26bd6241e_Application">
    <vt:lpwstr>Microsoft Azure Information Protection</vt:lpwstr>
  </property>
  <property fmtid="{D5CDD505-2E9C-101B-9397-08002B2CF9AE}" pid="9" name="MSIP_Label_549ac42a-3eb4-4074-b885-aea26bd6241e_ActionId">
    <vt:lpwstr>0380f913-bcf3-493c-8776-d178d4fb1a7d</vt:lpwstr>
  </property>
  <property fmtid="{D5CDD505-2E9C-101B-9397-08002B2CF9AE}" pid="10" name="MSIP_Label_549ac42a-3eb4-4074-b885-aea26bd6241e_Extended_MSFT_Method">
    <vt:lpwstr>Automatic</vt:lpwstr>
  </property>
  <property fmtid="{D5CDD505-2E9C-101B-9397-08002B2CF9AE}" pid="11" name="Sensitivity">
    <vt:lpwstr>General Business</vt:lpwstr>
  </property>
</Properties>
</file>